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C1" w:rsidRPr="00801B6A" w:rsidRDefault="009043C1" w:rsidP="0073168E">
      <w:r w:rsidRPr="00801B6A">
        <w:rPr>
          <w:noProof/>
          <w:lang w:val="en-US"/>
        </w:rPr>
        <w:drawing>
          <wp:inline distT="0" distB="0" distL="0" distR="0">
            <wp:extent cx="3724275" cy="11313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VC-RG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6329" cy="1138094"/>
                    </a:xfrm>
                    <a:prstGeom prst="rect">
                      <a:avLst/>
                    </a:prstGeom>
                  </pic:spPr>
                </pic:pic>
              </a:graphicData>
            </a:graphic>
          </wp:inline>
        </w:drawing>
      </w:r>
    </w:p>
    <w:p w:rsidR="00903803" w:rsidRPr="00A6688C" w:rsidRDefault="00903803" w:rsidP="00A6688C">
      <w:pPr>
        <w:pStyle w:val="Heading3"/>
      </w:pPr>
      <w:r w:rsidRPr="00A6688C">
        <w:t>Course Outline</w:t>
      </w:r>
      <w:r w:rsidR="006B48C5" w:rsidRPr="00A6688C">
        <w:t xml:space="preserve"> </w:t>
      </w:r>
      <w:sdt>
        <w:sdtPr>
          <w:alias w:val="Year"/>
          <w:tag w:val="Year"/>
          <w:id w:val="454680812"/>
          <w:placeholder>
            <w:docPart w:val="A4FAB9E5E42240CCB7409E8227A6FC15"/>
          </w:placeholder>
          <w:showingPlcHdr/>
        </w:sdtPr>
        <w:sdtEndPr/>
        <w:sdtContent>
          <w:r w:rsidR="00362339">
            <w:rPr>
              <w:rStyle w:val="PlaceholderText"/>
            </w:rPr>
            <w:t>Enter the year</w:t>
          </w:r>
        </w:sdtContent>
      </w:sdt>
    </w:p>
    <w:p w:rsidR="00903803" w:rsidRPr="00251D4B" w:rsidRDefault="000916DC" w:rsidP="00362339">
      <w:pPr>
        <w:pStyle w:val="Heading4"/>
      </w:pPr>
      <w:sdt>
        <w:sdtPr>
          <w:alias w:val="Course Code"/>
          <w:tag w:val="Course Code"/>
          <w:id w:val="-699319291"/>
          <w:placeholder>
            <w:docPart w:val="D75860E6B22A4C0FA97744C2E8EEB3CA"/>
          </w:placeholder>
          <w:showingPlcHdr/>
        </w:sdtPr>
        <w:sdtEndPr/>
        <w:sdtContent>
          <w:r w:rsidR="00362339" w:rsidRPr="006B48C5">
            <w:rPr>
              <w:rStyle w:val="PlaceholderText"/>
            </w:rPr>
            <w:t>COURSE CODE</w:t>
          </w:r>
        </w:sdtContent>
      </w:sdt>
      <w:r w:rsidR="00903803" w:rsidRPr="00251D4B">
        <w:t xml:space="preserve">: </w:t>
      </w:r>
      <w:sdt>
        <w:sdtPr>
          <w:alias w:val="Course title"/>
          <w:tag w:val="Course title"/>
          <w:id w:val="-566342853"/>
          <w:placeholder>
            <w:docPart w:val="7A6B6144394F4720B2B9AEB3AF5AD0A2"/>
          </w:placeholder>
          <w:showingPlcHdr/>
        </w:sdtPr>
        <w:sdtEndPr/>
        <w:sdtContent>
          <w:r w:rsidR="00362339" w:rsidRPr="006B48C5">
            <w:rPr>
              <w:rStyle w:val="PlaceholderText"/>
            </w:rPr>
            <w:t>COURSE TITLE</w:t>
          </w:r>
        </w:sdtContent>
      </w:sdt>
      <w:r w:rsidR="00077000" w:rsidRPr="00251D4B">
        <w:t xml:space="preserve"> (</w:t>
      </w:r>
      <w:sdt>
        <w:sdtPr>
          <w:alias w:val="Number of points"/>
          <w:tag w:val="Number of points"/>
          <w:id w:val="1532990738"/>
          <w:placeholder>
            <w:docPart w:val="2202683D55A34E32BEC59B4BD3932750"/>
          </w:placeholder>
          <w:showingPlcHdr/>
        </w:sdtPr>
        <w:sdtEndPr/>
        <w:sdtContent>
          <w:r w:rsidR="0069441B" w:rsidRPr="00251D4B">
            <w:rPr>
              <w:rStyle w:val="PlaceholderText"/>
              <w:color w:val="00467F"/>
            </w:rPr>
            <w:t>XX</w:t>
          </w:r>
        </w:sdtContent>
      </w:sdt>
      <w:r w:rsidR="00903803" w:rsidRPr="00251D4B">
        <w:t xml:space="preserve"> POINTS)</w:t>
      </w:r>
    </w:p>
    <w:p w:rsidR="009043C1" w:rsidRPr="00251D4B" w:rsidRDefault="000916DC" w:rsidP="00A6688C">
      <w:pPr>
        <w:pStyle w:val="Heading3"/>
      </w:pPr>
      <w:sdt>
        <w:sdtPr>
          <w:alias w:val="Term"/>
          <w:tag w:val="Term"/>
          <w:id w:val="1122117506"/>
          <w:placeholder>
            <w:docPart w:val="78C8B324F46A439C98AFF5B287EF065E"/>
          </w:placeholder>
        </w:sdtPr>
        <w:sdtEndPr/>
        <w:sdtContent>
          <w:r w:rsidR="000E11AF" w:rsidRPr="00E61D8A">
            <w:rPr>
              <w:color w:val="808080" w:themeColor="background1" w:themeShade="80"/>
            </w:rPr>
            <w:t>Semester, Summer School</w:t>
          </w:r>
        </w:sdtContent>
      </w:sdt>
      <w:r w:rsidR="00903803" w:rsidRPr="00251D4B">
        <w:t xml:space="preserve"> </w:t>
      </w:r>
      <w:r w:rsidR="0069441B" w:rsidRPr="00251D4B">
        <w:t>(</w:t>
      </w:r>
      <w:sdt>
        <w:sdtPr>
          <w:alias w:val="Semester code"/>
          <w:tag w:val="Semester code"/>
          <w:id w:val="628294126"/>
          <w:placeholder>
            <w:docPart w:val="CE6CA930B207400B991610CD895B7980"/>
          </w:placeholder>
          <w:showingPlcHdr/>
        </w:sdtPr>
        <w:sdtEndPr/>
        <w:sdtContent>
          <w:r w:rsidR="00362339" w:rsidRPr="00E61D8A">
            <w:rPr>
              <w:rStyle w:val="PlaceholderText"/>
              <w:color w:val="808080" w:themeColor="background1" w:themeShade="80"/>
            </w:rPr>
            <w:t>XXXX</w:t>
          </w:r>
        </w:sdtContent>
      </w:sdt>
      <w:r w:rsidR="0069441B" w:rsidRPr="00251D4B">
        <w:t>)</w:t>
      </w:r>
    </w:p>
    <w:p w:rsidR="00903803" w:rsidRPr="00801B6A" w:rsidRDefault="000916DC" w:rsidP="00251D4B">
      <w:r>
        <w:rPr>
          <w:noProof/>
        </w:rPr>
        <w:pict>
          <v:rect id="_x0000_i1025" style="width:451.3pt;height:.05pt" o:hralign="center" o:hrstd="t" o:hr="t" fillcolor="#a0a0a0" stroked="f"/>
        </w:pict>
      </w:r>
    </w:p>
    <w:p w:rsidR="00977F63" w:rsidRDefault="00977F63" w:rsidP="00362339">
      <w:pPr>
        <w:pStyle w:val="Heading1"/>
      </w:pPr>
      <w:r>
        <w:t>Course prescription</w:t>
      </w:r>
    </w:p>
    <w:p w:rsidR="00977F63" w:rsidRPr="00801B6A" w:rsidRDefault="000916DC" w:rsidP="00977F63">
      <w:sdt>
        <w:sdtPr>
          <w:alias w:val="Course prescription"/>
          <w:tag w:val="Course prescription"/>
          <w:id w:val="-1562164520"/>
          <w:placeholder>
            <w:docPart w:val="38BF5C86E24C49C1A3B9671D4BCCD416"/>
          </w:placeholder>
          <w:showingPlcHdr/>
        </w:sdtPr>
        <w:sdtEndPr/>
        <w:sdtContent>
          <w:r w:rsidR="00977F63">
            <w:rPr>
              <w:rStyle w:val="PlaceholderText"/>
              <w:vanish/>
            </w:rPr>
            <w:t>Enter the course prescription as shown in the academic calendar.</w:t>
          </w:r>
        </w:sdtContent>
      </w:sdt>
    </w:p>
    <w:p w:rsidR="00977F63" w:rsidRDefault="00977F63" w:rsidP="00977F63">
      <w:pPr>
        <w:pStyle w:val="Heading1"/>
      </w:pPr>
      <w:r>
        <w:t>Course advice</w:t>
      </w:r>
    </w:p>
    <w:p w:rsidR="00977F63" w:rsidRDefault="000916DC" w:rsidP="00977F63">
      <w:sdt>
        <w:sdtPr>
          <w:alias w:val="Teaching staff"/>
          <w:tag w:val="Teaching staff"/>
          <w:id w:val="-828362475"/>
          <w:placeholder>
            <w:docPart w:val="6B822473EC2049009BDA651AFA77E282"/>
          </w:placeholder>
          <w:showingPlcHdr/>
        </w:sdtPr>
        <w:sdtEndPr/>
        <w:sdtContent>
          <w:bookmarkStart w:id="0" w:name="_GoBack"/>
          <w:r w:rsidR="00487AED">
            <w:rPr>
              <w:rStyle w:val="PlaceholderText"/>
              <w:vanish/>
            </w:rPr>
            <w:t>Copy and paste the standardised text from the guide. Provide advice regarding any assumed prior knowledge and skills. See the guide for further detail.</w:t>
          </w:r>
          <w:bookmarkEnd w:id="0"/>
        </w:sdtContent>
      </w:sdt>
    </w:p>
    <w:p w:rsidR="00977F63" w:rsidRDefault="00977F63" w:rsidP="00977F63">
      <w:pPr>
        <w:pStyle w:val="Heading1"/>
      </w:pPr>
      <w:r>
        <w:t>Goals of the course</w:t>
      </w:r>
    </w:p>
    <w:p w:rsidR="00977F63" w:rsidRPr="00977F63" w:rsidRDefault="000916DC" w:rsidP="00977F63">
      <w:sdt>
        <w:sdtPr>
          <w:alias w:val="Learning resources"/>
          <w:tag w:val="Learning resources"/>
          <w:id w:val="-1921478450"/>
          <w:placeholder>
            <w:docPart w:val="C1DCA00746A64FA5A5C5130A95A41CBD"/>
          </w:placeholder>
          <w:showingPlcHdr/>
        </w:sdtPr>
        <w:sdtEndPr/>
        <w:sdtContent>
          <w:r w:rsidR="0012682F">
            <w:rPr>
              <w:rStyle w:val="PlaceholderText"/>
              <w:vanish/>
            </w:rPr>
            <w:t>S</w:t>
          </w:r>
          <w:r w:rsidR="00487AED">
            <w:rPr>
              <w:rStyle w:val="PlaceholderText"/>
              <w:vanish/>
            </w:rPr>
            <w:t>tate the main themes of this course and how it relates to previous/subsequent courses. Highlight the main Graduate Profile capabilities developed in the course. See the guide for further detail.</w:t>
          </w:r>
        </w:sdtContent>
      </w:sdt>
    </w:p>
    <w:p w:rsidR="00903803" w:rsidRDefault="00BE131A" w:rsidP="00362339">
      <w:pPr>
        <w:pStyle w:val="Heading1"/>
      </w:pPr>
      <w:r w:rsidRPr="00801B6A">
        <w:t>L</w:t>
      </w:r>
      <w:r w:rsidR="00903803" w:rsidRPr="00801B6A">
        <w:t xml:space="preserve">earning </w:t>
      </w:r>
      <w:r w:rsidR="005327AF" w:rsidRPr="00801B6A">
        <w:t>o</w:t>
      </w:r>
      <w:r w:rsidR="00903803" w:rsidRPr="00801B6A">
        <w:t>utcomes</w:t>
      </w:r>
      <w:r w:rsidRPr="00801B6A">
        <w:t xml:space="preserve"> (LO)</w:t>
      </w:r>
      <w:sdt>
        <w:sdtPr>
          <w:id w:val="-350022365"/>
          <w:placeholder>
            <w:docPart w:val="1A22B173177A4F00ACC10142DE0E68E1"/>
          </w:placeholder>
          <w:showingPlcHdr/>
        </w:sdtPr>
        <w:sdtEndPr/>
        <w:sdtContent>
          <w:r w:rsidR="00487AED">
            <w:rPr>
              <w:rStyle w:val="PlaceholderText"/>
              <w:vanish/>
              <w:sz w:val="20"/>
            </w:rPr>
            <w:t>See the guide for general advice about writing and mapping learning outcomes to the Graduate Profile capabilities.</w:t>
          </w:r>
        </w:sdtContent>
      </w:sdt>
    </w:p>
    <w:p w:rsidR="00537CFD" w:rsidRPr="00537CFD" w:rsidRDefault="00537CFD" w:rsidP="00537CFD">
      <w:r>
        <w:t>By the end of the course</w:t>
      </w:r>
      <w:r w:rsidR="007D773D">
        <w:t>,</w:t>
      </w:r>
      <w:r>
        <w:t xml:space="preserve"> it is expected that students will be able to:</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46"/>
        <w:gridCol w:w="3827"/>
        <w:gridCol w:w="4343"/>
      </w:tblGrid>
      <w:tr w:rsidR="00F14005" w:rsidRPr="00801B6A" w:rsidTr="00E822C0">
        <w:trPr>
          <w:trHeight w:val="431"/>
          <w:tblHeader/>
        </w:trPr>
        <w:tc>
          <w:tcPr>
            <w:tcW w:w="846" w:type="dxa"/>
            <w:tcBorders>
              <w:top w:val="single" w:sz="4" w:space="0" w:color="00467F"/>
              <w:left w:val="single" w:sz="4" w:space="0" w:color="00467F"/>
              <w:bottom w:val="single" w:sz="4" w:space="0" w:color="00467F"/>
            </w:tcBorders>
            <w:shd w:val="clear" w:color="auto" w:fill="00467F"/>
            <w:vAlign w:val="center"/>
          </w:tcPr>
          <w:p w:rsidR="00F14005" w:rsidRPr="00801B6A" w:rsidRDefault="00F14005" w:rsidP="003A6485">
            <w:r w:rsidRPr="00801B6A">
              <w:t>#</w:t>
            </w:r>
          </w:p>
        </w:tc>
        <w:tc>
          <w:tcPr>
            <w:tcW w:w="3827" w:type="dxa"/>
            <w:tcBorders>
              <w:top w:val="single" w:sz="4" w:space="0" w:color="00467F"/>
              <w:bottom w:val="single" w:sz="4" w:space="0" w:color="00467F"/>
            </w:tcBorders>
            <w:shd w:val="clear" w:color="auto" w:fill="00467F"/>
            <w:vAlign w:val="center"/>
          </w:tcPr>
          <w:p w:rsidR="00F14005" w:rsidRPr="00801B6A" w:rsidRDefault="00F14005" w:rsidP="003A6485">
            <w:r w:rsidRPr="00801B6A">
              <w:t>Learning outcome</w:t>
            </w:r>
          </w:p>
        </w:tc>
        <w:tc>
          <w:tcPr>
            <w:tcW w:w="4343" w:type="dxa"/>
            <w:tcBorders>
              <w:top w:val="single" w:sz="4" w:space="0" w:color="00467F"/>
              <w:bottom w:val="single" w:sz="4" w:space="0" w:color="00467F"/>
              <w:right w:val="single" w:sz="4" w:space="0" w:color="00467F"/>
            </w:tcBorders>
            <w:shd w:val="clear" w:color="auto" w:fill="00467F"/>
            <w:vAlign w:val="center"/>
          </w:tcPr>
          <w:p w:rsidR="00F14005" w:rsidRPr="00801B6A" w:rsidRDefault="00F14005" w:rsidP="003A6485">
            <w:r w:rsidRPr="00801B6A">
              <w:t>Graduate profile capability</w:t>
            </w:r>
            <w:r w:rsidR="006B48C5">
              <w:t>*</w:t>
            </w:r>
          </w:p>
        </w:tc>
      </w:tr>
      <w:tr w:rsidR="00E822C0" w:rsidRPr="00801B6A" w:rsidTr="00E7545A">
        <w:tc>
          <w:tcPr>
            <w:tcW w:w="846" w:type="dxa"/>
            <w:tcBorders>
              <w:top w:val="single" w:sz="4" w:space="0" w:color="00467F"/>
            </w:tcBorders>
          </w:tcPr>
          <w:p w:rsidR="00E822C0" w:rsidRPr="00801B6A" w:rsidRDefault="00801B6A" w:rsidP="00E7545A">
            <w:r>
              <w:t>LO1</w:t>
            </w:r>
          </w:p>
        </w:tc>
        <w:sdt>
          <w:sdtPr>
            <w:alias w:val="Learning outcome"/>
            <w:tag w:val="Learning outcome"/>
            <w:id w:val="1160199702"/>
            <w:placeholder>
              <w:docPart w:val="D40A6E34442C44198D29B82B0352BD89"/>
            </w:placeholder>
            <w:showingPlcHdr/>
          </w:sdtPr>
          <w:sdtEndPr/>
          <w:sdtContent>
            <w:tc>
              <w:tcPr>
                <w:tcW w:w="3827" w:type="dxa"/>
                <w:tcBorders>
                  <w:top w:val="single" w:sz="4" w:space="0" w:color="00467F"/>
                </w:tcBorders>
              </w:tcPr>
              <w:p w:rsidR="00E822C0" w:rsidRPr="00441556" w:rsidRDefault="00A23FE0" w:rsidP="00A23FE0">
                <w:r>
                  <w:rPr>
                    <w:rStyle w:val="PlaceholderText"/>
                    <w:vanish/>
                  </w:rPr>
                  <w:t>E</w:t>
                </w:r>
                <w:r w:rsidR="00B26355" w:rsidRPr="00441556">
                  <w:rPr>
                    <w:rStyle w:val="PlaceholderText"/>
                    <w:vanish/>
                  </w:rPr>
                  <w:t>nter learning</w:t>
                </w:r>
                <w:r w:rsidR="00882C8E" w:rsidRPr="00441556">
                  <w:rPr>
                    <w:rStyle w:val="PlaceholderText"/>
                    <w:vanish/>
                  </w:rPr>
                  <w:t xml:space="preserve"> o</w:t>
                </w:r>
                <w:r w:rsidR="00B26355" w:rsidRPr="00441556">
                  <w:rPr>
                    <w:rStyle w:val="PlaceholderText"/>
                    <w:vanish/>
                  </w:rPr>
                  <w:t>utcome 1.</w:t>
                </w:r>
              </w:p>
            </w:tc>
          </w:sdtContent>
        </w:sdt>
        <w:tc>
          <w:tcPr>
            <w:tcW w:w="4343" w:type="dxa"/>
            <w:tcBorders>
              <w:top w:val="single" w:sz="4" w:space="0" w:color="00467F"/>
            </w:tcBorders>
          </w:tcPr>
          <w:sdt>
            <w:sdtPr>
              <w:alias w:val="Graduate profile capabilities"/>
              <w:tag w:val="GP"/>
              <w:id w:val="-1071109543"/>
              <w:placeholder>
                <w:docPart w:val="0D71D656AC7A4D29817CD80C2519DE71"/>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801B6A">
                  <w:rPr>
                    <w:rStyle w:val="PlaceholderText"/>
                    <w:vanish/>
                  </w:rPr>
                  <w:t>.</w:t>
                </w:r>
              </w:p>
            </w:sdtContent>
          </w:sdt>
          <w:sdt>
            <w:sdtPr>
              <w:alias w:val="Graduate profile capabilities"/>
              <w:tag w:val="GP"/>
              <w:id w:val="-333539703"/>
              <w:placeholder>
                <w:docPart w:val="5A18613A98884E2DBFF905C6B6A77F0A"/>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Default="00F80262" w:rsidP="00977F63">
                <w:r>
                  <w:rPr>
                    <w:rStyle w:val="PlaceholderText"/>
                    <w:vanish/>
                  </w:rPr>
                  <w:t>Choose</w:t>
                </w:r>
                <w:r w:rsidR="00047EB0">
                  <w:rPr>
                    <w:rStyle w:val="PlaceholderText"/>
                    <w:vanish/>
                  </w:rPr>
                  <w:t xml:space="preserve"> </w:t>
                </w:r>
                <w:r w:rsidR="00A2071A">
                  <w:rPr>
                    <w:rStyle w:val="PlaceholderText"/>
                    <w:vanish/>
                  </w:rPr>
                  <w:t>a second capability or leave blank</w:t>
                </w:r>
                <w:r w:rsidR="00E822C0" w:rsidRPr="00801B6A">
                  <w:rPr>
                    <w:rStyle w:val="PlaceholderText"/>
                    <w:vanish/>
                  </w:rPr>
                  <w:t>.</w:t>
                </w:r>
              </w:p>
            </w:sdtContent>
          </w:sdt>
          <w:p w:rsidR="006C0528" w:rsidRPr="00801B6A" w:rsidRDefault="006C0528" w:rsidP="00977F63"/>
        </w:tc>
      </w:tr>
      <w:tr w:rsidR="00E822C0" w:rsidRPr="00801B6A" w:rsidTr="00E822C0">
        <w:tc>
          <w:tcPr>
            <w:tcW w:w="846" w:type="dxa"/>
            <w:tcBorders>
              <w:top w:val="single" w:sz="4" w:space="0" w:color="D9D9D9" w:themeColor="background1" w:themeShade="D9"/>
            </w:tcBorders>
          </w:tcPr>
          <w:p w:rsidR="00E822C0" w:rsidRPr="00801B6A" w:rsidRDefault="00801B6A" w:rsidP="00801B6A">
            <w:r>
              <w:t>LO2</w:t>
            </w:r>
          </w:p>
        </w:tc>
        <w:sdt>
          <w:sdtPr>
            <w:alias w:val="Learning outcome"/>
            <w:tag w:val="Learning outcome"/>
            <w:id w:val="-406305647"/>
            <w:placeholder>
              <w:docPart w:val="D317CE8EE94341CBBE58898ED0AEB2BC"/>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2</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1345860305"/>
              <w:placeholder>
                <w:docPart w:val="B71BBB31EE854B118DDDF4E2D302256B"/>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F439F1">
                  <w:rPr>
                    <w:rStyle w:val="PlaceholderText"/>
                    <w:vanish/>
                  </w:rPr>
                  <w:t>.</w:t>
                </w:r>
              </w:p>
            </w:sdtContent>
          </w:sdt>
          <w:sdt>
            <w:sdtPr>
              <w:alias w:val="Graduate profile capabilities"/>
              <w:tag w:val="GP"/>
              <w:id w:val="-152844570"/>
              <w:placeholder>
                <w:docPart w:val="A9622139F5AE43BB826823F4A4858919"/>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tcBorders>
          </w:tcPr>
          <w:p w:rsidR="00E822C0" w:rsidRPr="00801B6A" w:rsidRDefault="00801B6A" w:rsidP="00E7545A">
            <w:r>
              <w:t>LO3</w:t>
            </w:r>
          </w:p>
        </w:tc>
        <w:sdt>
          <w:sdtPr>
            <w:alias w:val="Learning outcome"/>
            <w:tag w:val="Learning outcome"/>
            <w:id w:val="-987780079"/>
            <w:placeholder>
              <w:docPart w:val="582EA6AC1FDB4D72A424AB82D850D1D9"/>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3</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1546415573"/>
              <w:placeholder>
                <w:docPart w:val="A6653C40B1C24024AC2B8E4F8F68E10C"/>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9900A0">
                  <w:rPr>
                    <w:rStyle w:val="PlaceholderText"/>
                    <w:vanish/>
                  </w:rPr>
                  <w:t>.</w:t>
                </w:r>
              </w:p>
            </w:sdtContent>
          </w:sdt>
          <w:sdt>
            <w:sdtPr>
              <w:alias w:val="Graduate profile capabilities"/>
              <w:tag w:val="GP"/>
              <w:id w:val="-454951525"/>
              <w:placeholder>
                <w:docPart w:val="FA5AE91F9E9040FE93DC08BCCA9EB1EC"/>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tcBorders>
          </w:tcPr>
          <w:p w:rsidR="00E822C0" w:rsidRPr="00801B6A" w:rsidRDefault="00801B6A" w:rsidP="00801B6A">
            <w:r>
              <w:t>LO4</w:t>
            </w:r>
          </w:p>
        </w:tc>
        <w:sdt>
          <w:sdtPr>
            <w:alias w:val="Learning outcome"/>
            <w:tag w:val="Learning outcome"/>
            <w:id w:val="2092509762"/>
            <w:placeholder>
              <w:docPart w:val="D6B846DCBD344E9093D208211CB4949A"/>
            </w:placeholder>
            <w:showingPlcHdr/>
          </w:sdtPr>
          <w:sdtEndPr/>
          <w:sdtContent>
            <w:tc>
              <w:tcPr>
                <w:tcW w:w="3827" w:type="dxa"/>
                <w:tcBorders>
                  <w:top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learning outcome 4</w:t>
                </w:r>
                <w:r w:rsidR="00E822C0" w:rsidRPr="00F439F1">
                  <w:rPr>
                    <w:rStyle w:val="PlaceholderText"/>
                    <w:vanish/>
                  </w:rPr>
                  <w:t>.</w:t>
                </w:r>
              </w:p>
            </w:tc>
          </w:sdtContent>
        </w:sdt>
        <w:tc>
          <w:tcPr>
            <w:tcW w:w="4343" w:type="dxa"/>
            <w:tcBorders>
              <w:top w:val="single" w:sz="4" w:space="0" w:color="D9D9D9" w:themeColor="background1" w:themeShade="D9"/>
            </w:tcBorders>
          </w:tcPr>
          <w:sdt>
            <w:sdtPr>
              <w:alias w:val="Graduate profile capabilities"/>
              <w:tag w:val="GP"/>
              <w:id w:val="-2057699524"/>
              <w:placeholder>
                <w:docPart w:val="F53B373FD2604CC4A3526AA506FC3872"/>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p>
            </w:sdtContent>
          </w:sdt>
          <w:sdt>
            <w:sdtPr>
              <w:alias w:val="Graduate profile capabilities"/>
              <w:tag w:val="GP"/>
              <w:id w:val="-4529430"/>
              <w:placeholder>
                <w:docPart w:val="68B8E0B84FBA41358C8CC6083BA4F4A9"/>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Pr="00801B6A">
                  <w:rPr>
                    <w:rStyle w:val="PlaceholderText"/>
                    <w:vanish/>
                  </w:rPr>
                  <w:t>.</w:t>
                </w:r>
              </w:p>
            </w:sdtContent>
          </w:sdt>
          <w:p w:rsidR="00E822C0" w:rsidRPr="00801B6A" w:rsidRDefault="00E822C0" w:rsidP="0073168E"/>
        </w:tc>
      </w:tr>
      <w:tr w:rsidR="00E822C0" w:rsidRPr="00801B6A" w:rsidTr="00E822C0">
        <w:tc>
          <w:tcPr>
            <w:tcW w:w="846" w:type="dxa"/>
            <w:tcBorders>
              <w:top w:val="single" w:sz="4" w:space="0" w:color="D9D9D9" w:themeColor="background1" w:themeShade="D9"/>
              <w:bottom w:val="single" w:sz="4" w:space="0" w:color="D9D9D9" w:themeColor="background1" w:themeShade="D9"/>
            </w:tcBorders>
          </w:tcPr>
          <w:p w:rsidR="00E822C0" w:rsidRPr="00801B6A" w:rsidRDefault="00801B6A" w:rsidP="00801B6A">
            <w:r>
              <w:t>LO5</w:t>
            </w:r>
          </w:p>
        </w:tc>
        <w:sdt>
          <w:sdtPr>
            <w:alias w:val="Learning outcome"/>
            <w:tag w:val="Learning outcome"/>
            <w:id w:val="-354813983"/>
            <w:placeholder>
              <w:docPart w:val="6D38EC82396C4D349569B8C74B576BF3"/>
            </w:placeholder>
            <w:showingPlcHdr/>
          </w:sdtPr>
          <w:sdtEndPr/>
          <w:sdtContent>
            <w:tc>
              <w:tcPr>
                <w:tcW w:w="3827" w:type="dxa"/>
                <w:tcBorders>
                  <w:top w:val="single" w:sz="4" w:space="0" w:color="D9D9D9" w:themeColor="background1" w:themeShade="D9"/>
                  <w:bottom w:val="single" w:sz="4" w:space="0" w:color="D9D9D9" w:themeColor="background1" w:themeShade="D9"/>
                </w:tcBorders>
              </w:tcPr>
              <w:p w:rsidR="00E822C0" w:rsidRPr="00801B6A" w:rsidRDefault="00A23FE0" w:rsidP="00047EB0">
                <w:r>
                  <w:rPr>
                    <w:rStyle w:val="PlaceholderText"/>
                    <w:vanish/>
                  </w:rPr>
                  <w:t>E</w:t>
                </w:r>
                <w:r w:rsidR="00047EB0" w:rsidRPr="00801B6A">
                  <w:rPr>
                    <w:rStyle w:val="PlaceholderText"/>
                    <w:vanish/>
                  </w:rPr>
                  <w:t xml:space="preserve">nter </w:t>
                </w:r>
                <w:r w:rsidR="00047EB0">
                  <w:rPr>
                    <w:rStyle w:val="PlaceholderText"/>
                    <w:vanish/>
                  </w:rPr>
                  <w:t>the learning outcome 5</w:t>
                </w:r>
                <w:r w:rsidR="00E822C0" w:rsidRPr="00F439F1">
                  <w:rPr>
                    <w:rStyle w:val="PlaceholderText"/>
                    <w:vanish/>
                  </w:rPr>
                  <w:t>.</w:t>
                </w:r>
              </w:p>
            </w:tc>
          </w:sdtContent>
        </w:sdt>
        <w:tc>
          <w:tcPr>
            <w:tcW w:w="4343" w:type="dxa"/>
            <w:tcBorders>
              <w:top w:val="single" w:sz="4" w:space="0" w:color="D9D9D9" w:themeColor="background1" w:themeShade="D9"/>
              <w:bottom w:val="single" w:sz="4" w:space="0" w:color="D9D9D9" w:themeColor="background1" w:themeShade="D9"/>
            </w:tcBorders>
          </w:tcPr>
          <w:sdt>
            <w:sdtPr>
              <w:alias w:val="Graduate profile capabilities"/>
              <w:tag w:val="GP"/>
              <w:id w:val="-234156156"/>
              <w:placeholder>
                <w:docPart w:val="AD8B1E9BF6884108B0575EC03A8CF298"/>
              </w:placeholder>
              <w:showingPlcHd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047EB0" w:rsidP="0073168E">
                <w:r>
                  <w:rPr>
                    <w:rStyle w:val="PlaceholderText"/>
                    <w:vanish/>
                  </w:rPr>
                  <w:t>Select from the drop-down list</w:t>
                </w:r>
                <w:r w:rsidR="00E822C0" w:rsidRPr="009900A0">
                  <w:rPr>
                    <w:rStyle w:val="PlaceholderText"/>
                    <w:vanish/>
                  </w:rPr>
                  <w:t>.</w:t>
                </w:r>
              </w:p>
            </w:sdtContent>
          </w:sdt>
          <w:sdt>
            <w:sdtPr>
              <w:alias w:val="Graduate profile capabilities"/>
              <w:tag w:val="GP"/>
              <w:id w:val="-1902058126"/>
              <w:placeholder>
                <w:docPart w:val="561FE6E879B84B98A8A98CB75C309A69"/>
              </w:placeholder>
              <w15:color w:val="000000"/>
              <w:dropDownList>
                <w:listItem w:value="Choose an item."/>
                <w:listItem w:displayText="1. Disciplinary knowledge and practice" w:value="1. Disciplinary knowledge and practice"/>
                <w:listItem w:displayText="2. Critical thinking" w:value="2. Critical thinking"/>
                <w:listItem w:displayText="3. Solution seeking" w:value="3. Solution seeking"/>
                <w:listItem w:displayText="4a. Communication (Oral)" w:value="4a. Communication (Oral)"/>
                <w:listItem w:displayText="4b. Communication (Written)" w:value="4b. Communication (Written)"/>
                <w:listItem w:displayText="4c. Engagement (Collaboration)" w:value="4c. Engagement (Collaboration)"/>
                <w:listItem w:displayText="5a. Independence" w:value="5a. Independence"/>
                <w:listItem w:displayText="5b. Integrity" w:value="5b. Integrity"/>
                <w:listItem w:displayText="6. Social and environmental responsibilities" w:value="6. Social and environmental responsibilities"/>
              </w:dropDownList>
            </w:sdtPr>
            <w:sdtEndPr/>
            <w:sdtContent>
              <w:p w:rsidR="00E822C0" w:rsidRPr="00801B6A" w:rsidRDefault="00F80262" w:rsidP="0073168E">
                <w:r>
                  <w:rPr>
                    <w:rStyle w:val="PlaceholderText"/>
                    <w:vanish/>
                  </w:rPr>
                  <w:t>Choose a second capability or leave blank</w:t>
                </w:r>
                <w:r w:rsidR="00E822C0" w:rsidRPr="009900A0">
                  <w:rPr>
                    <w:rStyle w:val="PlaceholderText"/>
                    <w:vanish/>
                  </w:rPr>
                  <w:t>.</w:t>
                </w:r>
              </w:p>
            </w:sdtContent>
          </w:sdt>
          <w:p w:rsidR="00E822C0" w:rsidRPr="00801B6A" w:rsidRDefault="00E822C0" w:rsidP="0073168E"/>
        </w:tc>
      </w:tr>
    </w:tbl>
    <w:p w:rsidR="00F14005" w:rsidRPr="00801B6A" w:rsidRDefault="000D2340" w:rsidP="00F14005">
      <w:pPr>
        <w:rPr>
          <w:sz w:val="16"/>
        </w:rPr>
      </w:pPr>
      <w:r>
        <w:rPr>
          <w:sz w:val="16"/>
        </w:rPr>
        <w:t>* See the</w:t>
      </w:r>
      <w:r w:rsidR="00F14005" w:rsidRPr="00801B6A">
        <w:rPr>
          <w:sz w:val="16"/>
        </w:rPr>
        <w:t xml:space="preserve"> graduate profile </w:t>
      </w:r>
      <w:r w:rsidR="006B48C5">
        <w:rPr>
          <w:sz w:val="16"/>
        </w:rPr>
        <w:t xml:space="preserve">this course belongs to </w:t>
      </w:r>
      <w:r w:rsidR="00F14005" w:rsidRPr="00801B6A">
        <w:rPr>
          <w:sz w:val="16"/>
        </w:rPr>
        <w:t>at the end of this course outline.</w:t>
      </w:r>
    </w:p>
    <w:p w:rsidR="00903803" w:rsidRPr="00801B6A" w:rsidRDefault="00903803" w:rsidP="00362339">
      <w:pPr>
        <w:pStyle w:val="Heading1"/>
      </w:pPr>
      <w:r w:rsidRPr="00801B6A">
        <w:lastRenderedPageBreak/>
        <w:t xml:space="preserve">Content </w:t>
      </w:r>
      <w:r w:rsidR="005327AF" w:rsidRPr="00801B6A">
        <w:t>o</w:t>
      </w:r>
      <w:r w:rsidRPr="00801B6A">
        <w:t>utline</w:t>
      </w:r>
      <w:r w:rsidR="003C15D5">
        <w:t xml:space="preserve"> </w:t>
      </w:r>
      <w:sdt>
        <w:sdtPr>
          <w:id w:val="818001428"/>
          <w:placeholder>
            <w:docPart w:val="7D5248C0C7C94002A9C1F2CFCB4E6A02"/>
          </w:placeholder>
          <w:showingPlcHdr/>
        </w:sdtPr>
        <w:sdtEndPr/>
        <w:sdtContent>
          <w:r w:rsidR="003C15D5" w:rsidRPr="00487AED">
            <w:rPr>
              <w:rStyle w:val="PlaceholderText"/>
              <w:vanish/>
              <w:sz w:val="20"/>
            </w:rPr>
            <w:t>Refer to the guide for example content outline tables</w:t>
          </w:r>
        </w:sdtContent>
      </w:sdt>
      <w:r w:rsidR="003C15D5">
        <w:t xml:space="preserve"> </w:t>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2358"/>
        <w:gridCol w:w="2173"/>
        <w:gridCol w:w="2750"/>
        <w:gridCol w:w="1735"/>
      </w:tblGrid>
      <w:tr w:rsidR="003A68EB" w:rsidRPr="00801B6A" w:rsidTr="009D3DC1">
        <w:trPr>
          <w:tblHeader/>
        </w:trPr>
        <w:tc>
          <w:tcPr>
            <w:tcW w:w="2358" w:type="dxa"/>
            <w:tcBorders>
              <w:top w:val="single" w:sz="4" w:space="0" w:color="00467F"/>
              <w:left w:val="single" w:sz="4" w:space="0" w:color="00467F"/>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Week</w:t>
            </w:r>
            <w:r>
              <w:rPr>
                <w:color w:val="FFFFFF" w:themeColor="background1"/>
              </w:rPr>
              <w:t xml:space="preserve"> / Module</w:t>
            </w:r>
          </w:p>
        </w:tc>
        <w:tc>
          <w:tcPr>
            <w:tcW w:w="2173"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Topic</w:t>
            </w:r>
          </w:p>
        </w:tc>
        <w:tc>
          <w:tcPr>
            <w:tcW w:w="2750" w:type="dxa"/>
            <w:tcBorders>
              <w:top w:val="single" w:sz="4" w:space="0" w:color="00467F"/>
              <w:left w:val="single" w:sz="4" w:space="0" w:color="D9D9D9" w:themeColor="background1" w:themeShade="D9"/>
              <w:bottom w:val="single" w:sz="4" w:space="0" w:color="00467F"/>
              <w:right w:val="single" w:sz="4" w:space="0" w:color="D9D9D9" w:themeColor="background1" w:themeShade="D9"/>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 xml:space="preserve">Relevant learning resources/activities </w:t>
            </w:r>
          </w:p>
        </w:tc>
        <w:tc>
          <w:tcPr>
            <w:tcW w:w="1735" w:type="dxa"/>
            <w:tcBorders>
              <w:top w:val="single" w:sz="4" w:space="0" w:color="00467F"/>
              <w:left w:val="single" w:sz="4" w:space="0" w:color="D9D9D9" w:themeColor="background1" w:themeShade="D9"/>
              <w:bottom w:val="single" w:sz="4" w:space="0" w:color="00467F"/>
              <w:right w:val="single" w:sz="4" w:space="0" w:color="00467F"/>
            </w:tcBorders>
            <w:shd w:val="clear" w:color="auto" w:fill="00467F"/>
            <w:vAlign w:val="center"/>
          </w:tcPr>
          <w:p w:rsidR="003A68EB" w:rsidRPr="00801B6A" w:rsidRDefault="003A68EB" w:rsidP="003A68EB">
            <w:pPr>
              <w:rPr>
                <w:color w:val="FFFFFF" w:themeColor="background1"/>
              </w:rPr>
            </w:pPr>
            <w:r w:rsidRPr="00801B6A">
              <w:rPr>
                <w:color w:val="FFFFFF" w:themeColor="background1"/>
              </w:rPr>
              <w:t xml:space="preserve">Assessment due this </w:t>
            </w:r>
            <w:r>
              <w:rPr>
                <w:color w:val="FFFFFF" w:themeColor="background1"/>
              </w:rPr>
              <w:t>period</w:t>
            </w:r>
          </w:p>
        </w:tc>
      </w:tr>
      <w:tr w:rsidR="003A68EB" w:rsidRPr="006110D7" w:rsidTr="007C0FC3">
        <w:tc>
          <w:tcPr>
            <w:tcW w:w="2358" w:type="dxa"/>
            <w:tcBorders>
              <w:top w:val="single" w:sz="4" w:space="0" w:color="00467F"/>
            </w:tcBorders>
          </w:tcPr>
          <w:p w:rsidR="003A68EB" w:rsidRPr="006110D7" w:rsidRDefault="003A68EB" w:rsidP="006110D7"/>
        </w:tc>
        <w:tc>
          <w:tcPr>
            <w:tcW w:w="2173" w:type="dxa"/>
            <w:tcBorders>
              <w:top w:val="single" w:sz="4" w:space="0" w:color="00467F"/>
            </w:tcBorders>
          </w:tcPr>
          <w:p w:rsidR="003A68EB" w:rsidRPr="006110D7" w:rsidRDefault="003A68EB" w:rsidP="006110D7"/>
        </w:tc>
        <w:tc>
          <w:tcPr>
            <w:tcW w:w="2750" w:type="dxa"/>
            <w:tcBorders>
              <w:top w:val="single" w:sz="4" w:space="0" w:color="00467F"/>
            </w:tcBorders>
          </w:tcPr>
          <w:p w:rsidR="003A68EB" w:rsidRPr="006110D7" w:rsidRDefault="003A68EB" w:rsidP="006110D7"/>
        </w:tc>
        <w:tc>
          <w:tcPr>
            <w:tcW w:w="1735" w:type="dxa"/>
            <w:tcBorders>
              <w:top w:val="single" w:sz="4" w:space="0" w:color="00467F"/>
            </w:tcBorders>
          </w:tcPr>
          <w:p w:rsidR="003A68EB" w:rsidRPr="006110D7" w:rsidRDefault="003A68EB" w:rsidP="006110D7"/>
        </w:tc>
      </w:tr>
      <w:tr w:rsidR="003A68EB" w:rsidRPr="006110D7" w:rsidTr="003729BF">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3028DA">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E331FF">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r w:rsidR="003A68EB" w:rsidRPr="006110D7" w:rsidTr="00432127">
        <w:tc>
          <w:tcPr>
            <w:tcW w:w="2358" w:type="dxa"/>
          </w:tcPr>
          <w:p w:rsidR="003A68EB" w:rsidRPr="006110D7" w:rsidRDefault="003A68EB" w:rsidP="006110D7"/>
        </w:tc>
        <w:tc>
          <w:tcPr>
            <w:tcW w:w="2173" w:type="dxa"/>
          </w:tcPr>
          <w:p w:rsidR="003A68EB" w:rsidRPr="006110D7" w:rsidRDefault="003A68EB" w:rsidP="006110D7"/>
        </w:tc>
        <w:tc>
          <w:tcPr>
            <w:tcW w:w="2750" w:type="dxa"/>
          </w:tcPr>
          <w:p w:rsidR="003A68EB" w:rsidRPr="006110D7" w:rsidRDefault="003A68EB" w:rsidP="006110D7"/>
        </w:tc>
        <w:tc>
          <w:tcPr>
            <w:tcW w:w="1735" w:type="dxa"/>
          </w:tcPr>
          <w:p w:rsidR="003A68EB" w:rsidRPr="006110D7" w:rsidRDefault="003A68EB" w:rsidP="006110D7"/>
        </w:tc>
      </w:tr>
    </w:tbl>
    <w:p w:rsidR="00903803" w:rsidRPr="00801B6A" w:rsidRDefault="00903803" w:rsidP="00362339">
      <w:pPr>
        <w:pStyle w:val="Heading1"/>
      </w:pPr>
      <w:r w:rsidRPr="00801B6A">
        <w:t xml:space="preserve">Learning and </w:t>
      </w:r>
      <w:r w:rsidR="005327AF" w:rsidRPr="00801B6A">
        <w:t>t</w:t>
      </w:r>
      <w:r w:rsidRPr="00801B6A">
        <w:t>eaching</w:t>
      </w:r>
    </w:p>
    <w:p w:rsidR="00B431C9" w:rsidRPr="00801B6A" w:rsidRDefault="000916DC" w:rsidP="00903803">
      <w:sdt>
        <w:sdtPr>
          <w:alias w:val="Learning and teaching"/>
          <w:tag w:val="Learning and teaching"/>
          <w:id w:val="1760790646"/>
          <w:placeholder>
            <w:docPart w:val="F917C00D74DE4618AA5192605D283EE3"/>
          </w:placeholder>
          <w:showingPlcHdr/>
        </w:sdtPr>
        <w:sdtEndPr/>
        <w:sdtContent>
          <w:r w:rsidR="00487AED">
            <w:rPr>
              <w:rStyle w:val="PlaceholderText"/>
              <w:vanish/>
            </w:rPr>
            <w:t>Sp</w:t>
          </w:r>
          <w:r w:rsidR="006B48C5">
            <w:rPr>
              <w:rStyle w:val="PlaceholderText"/>
              <w:vanish/>
            </w:rPr>
            <w:t>ecify how the course will be delivered</w:t>
          </w:r>
          <w:r w:rsidR="00487AED">
            <w:rPr>
              <w:rStyle w:val="PlaceholderText"/>
              <w:vanish/>
            </w:rPr>
            <w:t xml:space="preserve"> and indicate the spread of the study load. See the guide for further detail.</w:t>
          </w:r>
        </w:sdtContent>
      </w:sdt>
    </w:p>
    <w:p w:rsidR="00903803" w:rsidRPr="00801B6A" w:rsidRDefault="00903803" w:rsidP="00362339">
      <w:pPr>
        <w:pStyle w:val="Heading1"/>
      </w:pPr>
      <w:r w:rsidRPr="00801B6A">
        <w:t xml:space="preserve">Teaching </w:t>
      </w:r>
      <w:r w:rsidR="005327AF" w:rsidRPr="00801B6A">
        <w:t>s</w:t>
      </w:r>
      <w:r w:rsidRPr="00801B6A">
        <w:t>taff</w:t>
      </w:r>
    </w:p>
    <w:p w:rsidR="00BE2662" w:rsidRPr="00801B6A" w:rsidRDefault="000916DC" w:rsidP="00BE2662">
      <w:sdt>
        <w:sdtPr>
          <w:alias w:val="Teaching staff"/>
          <w:tag w:val="Teaching staff"/>
          <w:id w:val="-1947303977"/>
          <w:placeholder>
            <w:docPart w:val="CD493638751A42D0A4F03E0F90B00120"/>
          </w:placeholder>
          <w:showingPlcHdr/>
        </w:sdtPr>
        <w:sdtEndPr/>
        <w:sdtContent>
          <w:r w:rsidR="00487AED">
            <w:rPr>
              <w:rStyle w:val="PlaceholderText"/>
              <w:vanish/>
            </w:rPr>
            <w:t>E</w:t>
          </w:r>
          <w:r w:rsidR="00B431C9" w:rsidRPr="00F439F1">
            <w:rPr>
              <w:rStyle w:val="PlaceholderText"/>
              <w:vanish/>
            </w:rPr>
            <w:t>nter</w:t>
          </w:r>
          <w:r w:rsidR="006B48C5">
            <w:rPr>
              <w:rStyle w:val="PlaceholderText"/>
              <w:vanish/>
            </w:rPr>
            <w:t xml:space="preserve"> staff names and contact details</w:t>
          </w:r>
          <w:r w:rsidR="0012682F">
            <w:rPr>
              <w:rStyle w:val="PlaceholderText"/>
              <w:vanish/>
            </w:rPr>
            <w:t>. Include Course Director and Course Coordinator</w:t>
          </w:r>
          <w:r w:rsidR="00B431C9" w:rsidRPr="00F439F1">
            <w:rPr>
              <w:rStyle w:val="PlaceholderText"/>
              <w:vanish/>
            </w:rPr>
            <w:t>.</w:t>
          </w:r>
        </w:sdtContent>
      </w:sdt>
    </w:p>
    <w:p w:rsidR="00903803" w:rsidRPr="00801B6A" w:rsidRDefault="00903803" w:rsidP="00362339">
      <w:pPr>
        <w:pStyle w:val="Heading1"/>
      </w:pPr>
      <w:r w:rsidRPr="00801B6A">
        <w:t xml:space="preserve">Learning </w:t>
      </w:r>
      <w:r w:rsidR="005327AF" w:rsidRPr="00801B6A">
        <w:t>r</w:t>
      </w:r>
      <w:r w:rsidRPr="00801B6A">
        <w:t>esources</w:t>
      </w:r>
    </w:p>
    <w:p w:rsidR="00BE2662" w:rsidRPr="00801B6A" w:rsidRDefault="000916DC" w:rsidP="00BE2662">
      <w:sdt>
        <w:sdtPr>
          <w:alias w:val="Learning resources"/>
          <w:tag w:val="Learning resources"/>
          <w:id w:val="-1015917312"/>
          <w:placeholder>
            <w:docPart w:val="2FCF896017C341F89E0B17CA3DC51308"/>
          </w:placeholder>
          <w:showingPlcHdr/>
        </w:sdtPr>
        <w:sdtEndPr/>
        <w:sdtContent>
          <w:r w:rsidR="006B48C5">
            <w:rPr>
              <w:rStyle w:val="PlaceholderText"/>
              <w:vanish/>
            </w:rPr>
            <w:t>Enter details of a required textbook.</w:t>
          </w:r>
          <w:r w:rsidR="00487AED">
            <w:rPr>
              <w:rStyle w:val="PlaceholderText"/>
              <w:vanish/>
            </w:rPr>
            <w:t xml:space="preserve"> All other course readings are available via Reading Lists.</w:t>
          </w:r>
        </w:sdtContent>
      </w:sdt>
    </w:p>
    <w:p w:rsidR="00903803" w:rsidRPr="00801B6A" w:rsidRDefault="00903803" w:rsidP="00362339">
      <w:pPr>
        <w:pStyle w:val="Heading1"/>
      </w:pPr>
      <w:r w:rsidRPr="00801B6A">
        <w:t xml:space="preserve">Assessment </w:t>
      </w:r>
      <w:r w:rsidR="005327AF" w:rsidRPr="00801B6A">
        <w:t>i</w:t>
      </w:r>
      <w:r w:rsidRPr="00801B6A">
        <w:t>nformation</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97"/>
        <w:gridCol w:w="1560"/>
        <w:gridCol w:w="1701"/>
        <w:gridCol w:w="2358"/>
      </w:tblGrid>
      <w:tr w:rsidR="00015CD9" w:rsidRPr="00801B6A" w:rsidTr="00AD198E">
        <w:trPr>
          <w:trHeight w:val="431"/>
          <w:tblHeader/>
        </w:trPr>
        <w:tc>
          <w:tcPr>
            <w:tcW w:w="3397" w:type="dxa"/>
            <w:tcBorders>
              <w:top w:val="single" w:sz="4" w:space="0" w:color="00467F"/>
              <w:left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Assessment task</w:t>
            </w:r>
          </w:p>
        </w:tc>
        <w:tc>
          <w:tcPr>
            <w:tcW w:w="1560" w:type="dxa"/>
            <w:tcBorders>
              <w:top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Weight %</w:t>
            </w:r>
          </w:p>
        </w:tc>
        <w:tc>
          <w:tcPr>
            <w:tcW w:w="1701" w:type="dxa"/>
            <w:tcBorders>
              <w:top w:val="single" w:sz="4" w:space="0" w:color="00467F"/>
              <w:bottom w:val="single" w:sz="4" w:space="0" w:color="00467F"/>
            </w:tcBorders>
            <w:shd w:val="clear" w:color="auto" w:fill="00467F"/>
            <w:vAlign w:val="center"/>
          </w:tcPr>
          <w:p w:rsidR="00015CD9" w:rsidRPr="00801B6A" w:rsidRDefault="00015CD9" w:rsidP="00015CD9">
            <w:pPr>
              <w:spacing w:before="0" w:after="0"/>
            </w:pPr>
            <w:r w:rsidRPr="00801B6A">
              <w:t xml:space="preserve">Group </w:t>
            </w:r>
            <w:r w:rsidR="008E059C">
              <w:t>and</w:t>
            </w:r>
            <w:r w:rsidRPr="00801B6A">
              <w:t>/</w:t>
            </w:r>
            <w:r w:rsidR="008E059C">
              <w:t>or</w:t>
            </w:r>
            <w:r w:rsidRPr="00801B6A">
              <w:t xml:space="preserve"> individual</w:t>
            </w:r>
          </w:p>
        </w:tc>
        <w:tc>
          <w:tcPr>
            <w:tcW w:w="2358" w:type="dxa"/>
            <w:tcBorders>
              <w:top w:val="single" w:sz="4" w:space="0" w:color="00467F"/>
              <w:bottom w:val="single" w:sz="4" w:space="0" w:color="00467F"/>
              <w:right w:val="single" w:sz="4" w:space="0" w:color="00467F"/>
            </w:tcBorders>
            <w:shd w:val="clear" w:color="auto" w:fill="00467F"/>
            <w:vAlign w:val="center"/>
          </w:tcPr>
          <w:p w:rsidR="00015CD9" w:rsidRPr="00801B6A" w:rsidRDefault="00015CD9" w:rsidP="00015CD9">
            <w:pPr>
              <w:spacing w:before="0" w:after="0"/>
            </w:pPr>
            <w:r w:rsidRPr="00801B6A">
              <w:t>Submission</w:t>
            </w:r>
          </w:p>
        </w:tc>
      </w:tr>
      <w:tr w:rsidR="00015CD9" w:rsidRPr="00801B6A" w:rsidTr="00AD198E">
        <w:trPr>
          <w:trHeight w:val="431"/>
        </w:trPr>
        <w:sdt>
          <w:sdtPr>
            <w:alias w:val="Assessment task"/>
            <w:tag w:val="Assessment task"/>
            <w:id w:val="-519933871"/>
            <w:placeholder>
              <w:docPart w:val="2936BD23D9D84D90853A125B0637C18A"/>
            </w:placeholder>
            <w:showingPlcHdr/>
          </w:sdtPr>
          <w:sdtEndPr/>
          <w:sdtContent>
            <w:tc>
              <w:tcPr>
                <w:tcW w:w="3397" w:type="dxa"/>
                <w:tcBorders>
                  <w:top w:val="single" w:sz="4" w:space="0" w:color="00467F"/>
                </w:tcBorders>
                <w:vAlign w:val="center"/>
              </w:tcPr>
              <w:p w:rsidR="00015CD9" w:rsidRPr="00801B6A" w:rsidRDefault="00350A1E" w:rsidP="009D37A5">
                <w:pPr>
                  <w:spacing w:before="0" w:after="0"/>
                </w:pPr>
                <w:r w:rsidRPr="009900A0">
                  <w:rPr>
                    <w:rStyle w:val="PlaceholderText"/>
                    <w:vanish/>
                  </w:rPr>
                  <w:t>Assessment task</w:t>
                </w:r>
              </w:p>
            </w:tc>
          </w:sdtContent>
        </w:sdt>
        <w:sdt>
          <w:sdtPr>
            <w:alias w:val="Weight %"/>
            <w:tag w:val="Weight %"/>
            <w:id w:val="455453087"/>
            <w:placeholder>
              <w:docPart w:val="EA1B334D032C46E69CD83B07F7B99F5B"/>
            </w:placeholder>
            <w:showingPlcHdr/>
          </w:sdtPr>
          <w:sdtEndPr/>
          <w:sdtContent>
            <w:tc>
              <w:tcPr>
                <w:tcW w:w="1560" w:type="dxa"/>
                <w:tcBorders>
                  <w:top w:val="single" w:sz="4" w:space="0" w:color="00467F"/>
                </w:tcBorders>
                <w:vAlign w:val="center"/>
              </w:tcPr>
              <w:p w:rsidR="00015CD9" w:rsidRPr="00801B6A" w:rsidRDefault="00350A1E" w:rsidP="009D37A5">
                <w:pPr>
                  <w:spacing w:before="0" w:after="0"/>
                </w:pPr>
                <w:r w:rsidRPr="00817E8B">
                  <w:rPr>
                    <w:rStyle w:val="PlaceholderText"/>
                    <w:vanish/>
                  </w:rPr>
                  <w:t>Weight %</w:t>
                </w:r>
              </w:p>
            </w:tc>
          </w:sdtContent>
        </w:sdt>
        <w:sdt>
          <w:sdtPr>
            <w:alias w:val="Group or individual"/>
            <w:tag w:val="Group or individual"/>
            <w:id w:val="-624312306"/>
            <w:placeholder>
              <w:docPart w:val="7182C45C07EF48178E8D4F7D72194649"/>
            </w:placeholder>
            <w:showingPlcHdr/>
            <w:dropDownList>
              <w:listItem w:displayText="Group" w:value="Group"/>
              <w:listItem w:displayText="Individual" w:value="Individual"/>
              <w:listItem w:displayText="Group and Individual" w:value="Group and Individual"/>
            </w:dropDownList>
          </w:sdtPr>
          <w:sdtEndPr/>
          <w:sdtContent>
            <w:tc>
              <w:tcPr>
                <w:tcW w:w="1701" w:type="dxa"/>
                <w:tcBorders>
                  <w:top w:val="single" w:sz="4" w:space="0" w:color="00467F"/>
                </w:tcBorders>
                <w:vAlign w:val="center"/>
              </w:tcPr>
              <w:p w:rsidR="00015CD9" w:rsidRPr="00801B6A" w:rsidRDefault="00E37F6C" w:rsidP="00E37F6C">
                <w:pPr>
                  <w:spacing w:before="0" w:after="0"/>
                </w:pPr>
                <w:r w:rsidRPr="00BD1A49">
                  <w:rPr>
                    <w:rStyle w:val="PlaceholderText"/>
                    <w:vanish/>
                  </w:rPr>
                  <w:t>Select one</w:t>
                </w:r>
              </w:p>
            </w:tc>
          </w:sdtContent>
        </w:sdt>
        <w:sdt>
          <w:sdtPr>
            <w:alias w:val="Submission"/>
            <w:tag w:val="Submission"/>
            <w:id w:val="2114935707"/>
            <w:placeholder>
              <w:docPart w:val="5BB890ECE5D04A1C888573676C3C7597"/>
            </w:placeholder>
            <w:showingPlcHdr/>
          </w:sdtPr>
          <w:sdtEndPr/>
          <w:sdtContent>
            <w:tc>
              <w:tcPr>
                <w:tcW w:w="2358" w:type="dxa"/>
                <w:tcBorders>
                  <w:top w:val="single" w:sz="4" w:space="0" w:color="00467F"/>
                </w:tcBorders>
                <w:vAlign w:val="center"/>
              </w:tcPr>
              <w:p w:rsidR="00015CD9" w:rsidRPr="00801B6A" w:rsidRDefault="009D37A5" w:rsidP="009D37A5">
                <w:pPr>
                  <w:spacing w:before="0" w:after="0"/>
                </w:pPr>
                <w:r w:rsidRPr="009D3DC1">
                  <w:rPr>
                    <w:rStyle w:val="PlaceholderText"/>
                    <w:vanish/>
                  </w:rPr>
                  <w:t>S</w:t>
                </w:r>
                <w:r w:rsidR="00350A1E" w:rsidRPr="009D3DC1">
                  <w:rPr>
                    <w:rStyle w:val="PlaceholderText"/>
                    <w:vanish/>
                  </w:rPr>
                  <w:t>ub</w:t>
                </w:r>
                <w:r w:rsidRPr="009D3DC1">
                  <w:rPr>
                    <w:rStyle w:val="PlaceholderText"/>
                    <w:vanish/>
                  </w:rPr>
                  <w:t>mission</w:t>
                </w:r>
              </w:p>
            </w:tc>
          </w:sdtContent>
        </w:sdt>
      </w:tr>
      <w:tr w:rsidR="00350A1E" w:rsidRPr="00801B6A" w:rsidTr="00AD198E">
        <w:trPr>
          <w:trHeight w:val="431"/>
        </w:trPr>
        <w:sdt>
          <w:sdtPr>
            <w:alias w:val="Assessment task"/>
            <w:tag w:val="Assessment task"/>
            <w:id w:val="664142946"/>
            <w:placeholder>
              <w:docPart w:val="23DEB72794834E7E89B245168F42F15D"/>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524598305"/>
            <w:placeholder>
              <w:docPart w:val="277B8157C98C4A51A607C6D8490A713F"/>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642583958"/>
            <w:placeholder>
              <w:docPart w:val="927A8EFA049A4360B623E336AEBDE9BE"/>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26559373"/>
            <w:placeholder>
              <w:docPart w:val="5229859A340D4CE88133FB873764804D"/>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363515956"/>
            <w:placeholder>
              <w:docPart w:val="70D69BFE6EFF4CB69A4ECC3157BD1FD1"/>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268781386"/>
            <w:placeholder>
              <w:docPart w:val="BB0FA9AED0D74C2181A881317D87BED4"/>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544679221"/>
            <w:placeholder>
              <w:docPart w:val="ACA49919D6A34F7CB465DA6376B6DAED"/>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600142150"/>
            <w:placeholder>
              <w:docPart w:val="07DB0E79D0E54657BA93057C1696D252"/>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1119141447"/>
            <w:placeholder>
              <w:docPart w:val="9CE9436CAAED4DA59F2255CF823A2917"/>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695913759"/>
            <w:placeholder>
              <w:docPart w:val="9710CAA35CDD4806B6912490F6E72020"/>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437684602"/>
            <w:placeholder>
              <w:docPart w:val="3684ECF5A4544786BB667F813873E331"/>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235604261"/>
            <w:placeholder>
              <w:docPart w:val="873C7572F6F94634B671DDF66141C7D0"/>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r w:rsidR="00350A1E" w:rsidRPr="00801B6A" w:rsidTr="00AD198E">
        <w:trPr>
          <w:trHeight w:val="431"/>
        </w:trPr>
        <w:sdt>
          <w:sdtPr>
            <w:alias w:val="Assessment task"/>
            <w:tag w:val="Assessment task"/>
            <w:id w:val="1594204326"/>
            <w:placeholder>
              <w:docPart w:val="30D8C51DF28E4069A0862CA78847D6AD"/>
            </w:placeholder>
            <w:showingPlcHdr/>
          </w:sdtPr>
          <w:sdtEndPr/>
          <w:sdtContent>
            <w:tc>
              <w:tcPr>
                <w:tcW w:w="3397" w:type="dxa"/>
                <w:vAlign w:val="center"/>
              </w:tcPr>
              <w:p w:rsidR="00350A1E" w:rsidRPr="00801B6A" w:rsidRDefault="00350A1E" w:rsidP="009D37A5">
                <w:pPr>
                  <w:spacing w:before="0" w:after="0"/>
                </w:pPr>
                <w:r w:rsidRPr="009900A0">
                  <w:rPr>
                    <w:rStyle w:val="PlaceholderText"/>
                    <w:vanish/>
                  </w:rPr>
                  <w:t>Assessment task</w:t>
                </w:r>
              </w:p>
            </w:tc>
          </w:sdtContent>
        </w:sdt>
        <w:sdt>
          <w:sdtPr>
            <w:alias w:val="Weight %"/>
            <w:tag w:val="Weight %"/>
            <w:id w:val="1450275809"/>
            <w:placeholder>
              <w:docPart w:val="8F06D10C01EA482FB6A47A26EDF3D2B9"/>
            </w:placeholder>
            <w:showingPlcHdr/>
          </w:sdtPr>
          <w:sdtEndPr/>
          <w:sdtContent>
            <w:tc>
              <w:tcPr>
                <w:tcW w:w="1560" w:type="dxa"/>
                <w:vAlign w:val="center"/>
              </w:tcPr>
              <w:p w:rsidR="00350A1E" w:rsidRPr="00801B6A" w:rsidRDefault="00350A1E" w:rsidP="009D37A5">
                <w:pPr>
                  <w:spacing w:before="0" w:after="0"/>
                </w:pPr>
                <w:r w:rsidRPr="009D3DC1">
                  <w:rPr>
                    <w:rStyle w:val="PlaceholderText"/>
                    <w:vanish/>
                  </w:rPr>
                  <w:t>Weight %</w:t>
                </w:r>
              </w:p>
            </w:tc>
          </w:sdtContent>
        </w:sdt>
        <w:sdt>
          <w:sdtPr>
            <w:alias w:val="Group or individual"/>
            <w:tag w:val="Group or individual"/>
            <w:id w:val="990137800"/>
            <w:placeholder>
              <w:docPart w:val="2130B12858E64012982BB8B577F5C537"/>
            </w:placeholder>
            <w:showingPlcHdr/>
            <w:dropDownList>
              <w:listItem w:displayText="Group" w:value="Group"/>
              <w:listItem w:displayText="Individual" w:value="Individual"/>
              <w:listItem w:displayText="Group and Individual" w:value="Group and Individual"/>
            </w:dropDownList>
          </w:sdtPr>
          <w:sdtEndPr/>
          <w:sdtContent>
            <w:tc>
              <w:tcPr>
                <w:tcW w:w="1701" w:type="dxa"/>
                <w:vAlign w:val="center"/>
              </w:tcPr>
              <w:p w:rsidR="00350A1E" w:rsidRPr="00801B6A" w:rsidRDefault="00E37F6C" w:rsidP="00E37F6C">
                <w:pPr>
                  <w:spacing w:before="0" w:after="0"/>
                </w:pPr>
                <w:r>
                  <w:rPr>
                    <w:rStyle w:val="PlaceholderText"/>
                    <w:vanish/>
                  </w:rPr>
                  <w:t>Select one</w:t>
                </w:r>
              </w:p>
            </w:tc>
          </w:sdtContent>
        </w:sdt>
        <w:sdt>
          <w:sdtPr>
            <w:alias w:val="Submission"/>
            <w:tag w:val="Submission"/>
            <w:id w:val="-1386104394"/>
            <w:placeholder>
              <w:docPart w:val="223EADC3DB744B7CB66DE8DA389AAAA6"/>
            </w:placeholder>
            <w:showingPlcHdr/>
          </w:sdtPr>
          <w:sdtEndPr/>
          <w:sdtContent>
            <w:tc>
              <w:tcPr>
                <w:tcW w:w="2358" w:type="dxa"/>
                <w:vAlign w:val="center"/>
              </w:tcPr>
              <w:p w:rsidR="00350A1E" w:rsidRPr="00801B6A" w:rsidRDefault="009D37A5" w:rsidP="009D37A5">
                <w:pPr>
                  <w:spacing w:before="0" w:after="0"/>
                </w:pPr>
                <w:r w:rsidRPr="009D3DC1">
                  <w:rPr>
                    <w:rStyle w:val="PlaceholderText"/>
                    <w:vanish/>
                  </w:rPr>
                  <w:t>S</w:t>
                </w:r>
                <w:r w:rsidR="00350A1E" w:rsidRPr="009D3DC1">
                  <w:rPr>
                    <w:rStyle w:val="PlaceholderText"/>
                    <w:vanish/>
                  </w:rPr>
                  <w:t>ubmi</w:t>
                </w:r>
                <w:r w:rsidRPr="009D3DC1">
                  <w:rPr>
                    <w:rStyle w:val="PlaceholderText"/>
                    <w:vanish/>
                  </w:rPr>
                  <w:t>ssion</w:t>
                </w:r>
              </w:p>
            </w:tc>
          </w:sdtContent>
        </w:sdt>
      </w:tr>
    </w:tbl>
    <w:p w:rsidR="00903803" w:rsidRPr="00801B6A" w:rsidRDefault="00903803" w:rsidP="00362339">
      <w:pPr>
        <w:pStyle w:val="Heading1"/>
      </w:pPr>
      <w:r w:rsidRPr="00801B6A">
        <w:t xml:space="preserve">Pass </w:t>
      </w:r>
      <w:r w:rsidR="005327AF" w:rsidRPr="00801B6A">
        <w:t>r</w:t>
      </w:r>
      <w:r w:rsidRPr="00801B6A">
        <w:t>equirements</w:t>
      </w:r>
    </w:p>
    <w:sdt>
      <w:sdtPr>
        <w:alias w:val="Pass requirements"/>
        <w:tag w:val="Pass requirements"/>
        <w:id w:val="170382048"/>
        <w:placeholder>
          <w:docPart w:val="77610E8A466E428EAFD7FB9AF2C0A5AF"/>
        </w:placeholder>
        <w:showingPlcHdr/>
      </w:sdtPr>
      <w:sdtEndPr/>
      <w:sdtContent>
        <w:p w:rsidR="00BE2662" w:rsidRPr="004D2768" w:rsidRDefault="004D2768" w:rsidP="00BE2662">
          <w:pPr>
            <w:rPr>
              <w:color w:val="808080"/>
            </w:rPr>
          </w:pPr>
          <w:r w:rsidRPr="004D2768">
            <w:rPr>
              <w:rStyle w:val="PlaceholderText"/>
              <w:vanish/>
            </w:rPr>
            <w:t>Indicate pass requirements and any other assessment related information</w:t>
          </w:r>
          <w:r w:rsidR="00487AED">
            <w:rPr>
              <w:rStyle w:val="PlaceholderText"/>
              <w:vanish/>
            </w:rPr>
            <w:t xml:space="preserve"> such as late submission penalties, plussage, and make up opportunities.</w:t>
          </w:r>
        </w:p>
      </w:sdtContent>
    </w:sdt>
    <w:p w:rsidR="00903803" w:rsidRPr="00801B6A" w:rsidRDefault="00903803" w:rsidP="00362339">
      <w:pPr>
        <w:pStyle w:val="Heading1"/>
      </w:pPr>
      <w:r w:rsidRPr="00801B6A">
        <w:lastRenderedPageBreak/>
        <w:t xml:space="preserve">Description of </w:t>
      </w:r>
      <w:r w:rsidR="005327AF" w:rsidRPr="00801B6A">
        <w:t>a</w:t>
      </w:r>
      <w:r w:rsidRPr="00801B6A">
        <w:t xml:space="preserve">ssessment </w:t>
      </w:r>
      <w:r w:rsidR="005327AF" w:rsidRPr="00801B6A">
        <w:t>t</w:t>
      </w:r>
      <w:r w:rsidRPr="00801B6A">
        <w:t>asks</w:t>
      </w:r>
      <w:r w:rsidR="00487AED">
        <w:t xml:space="preserve"> </w:t>
      </w:r>
      <w:sdt>
        <w:sdtPr>
          <w:id w:val="-455793941"/>
          <w:placeholder>
            <w:docPart w:val="1BBC32A914A84563B372059ABA3BA6E7"/>
          </w:placeholder>
          <w:showingPlcHdr/>
        </w:sdtPr>
        <w:sdtEndPr/>
        <w:sdtContent>
          <w:r w:rsidR="00487AED" w:rsidRPr="00487AED">
            <w:rPr>
              <w:rStyle w:val="PlaceholderText"/>
              <w:vanish/>
              <w:sz w:val="20"/>
            </w:rPr>
            <w:t>See the guide for an example.</w:t>
          </w:r>
        </w:sdtContent>
      </w:sdt>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658"/>
        <w:gridCol w:w="2358"/>
      </w:tblGrid>
      <w:tr w:rsidR="00D51EDA" w:rsidRPr="00801B6A" w:rsidTr="000201DC">
        <w:trPr>
          <w:trHeight w:val="431"/>
          <w:tblHeader/>
        </w:trPr>
        <w:tc>
          <w:tcPr>
            <w:tcW w:w="6658" w:type="dxa"/>
            <w:tcBorders>
              <w:top w:val="single" w:sz="4" w:space="0" w:color="00467F"/>
              <w:left w:val="single" w:sz="4" w:space="0" w:color="00467F"/>
              <w:bottom w:val="single" w:sz="4" w:space="0" w:color="00467F"/>
            </w:tcBorders>
            <w:shd w:val="clear" w:color="auto" w:fill="00467F"/>
            <w:vAlign w:val="center"/>
          </w:tcPr>
          <w:p w:rsidR="00D51EDA" w:rsidRPr="00801B6A" w:rsidRDefault="00D51EDA" w:rsidP="00D51EDA">
            <w:pPr>
              <w:spacing w:before="0" w:after="0"/>
            </w:pPr>
            <w:r w:rsidRPr="00801B6A">
              <w:t>Assessment task</w:t>
            </w:r>
          </w:p>
        </w:tc>
        <w:tc>
          <w:tcPr>
            <w:tcW w:w="2358" w:type="dxa"/>
            <w:tcBorders>
              <w:top w:val="single" w:sz="4" w:space="0" w:color="00467F"/>
              <w:bottom w:val="single" w:sz="4" w:space="0" w:color="00467F"/>
              <w:right w:val="single" w:sz="4" w:space="0" w:color="00467F"/>
            </w:tcBorders>
            <w:shd w:val="clear" w:color="auto" w:fill="00467F"/>
            <w:vAlign w:val="center"/>
          </w:tcPr>
          <w:p w:rsidR="00D51EDA" w:rsidRPr="00801B6A" w:rsidRDefault="00D51EDA" w:rsidP="00D51EDA">
            <w:pPr>
              <w:spacing w:before="0" w:after="0"/>
            </w:pPr>
            <w:r w:rsidRPr="00801B6A">
              <w:t>Learning outcome to be assessed</w:t>
            </w:r>
          </w:p>
        </w:tc>
      </w:tr>
      <w:tr w:rsidR="00D51EDA" w:rsidRPr="00801B6A" w:rsidTr="000201DC">
        <w:trPr>
          <w:trHeight w:val="431"/>
        </w:trPr>
        <w:sdt>
          <w:sdtPr>
            <w:alias w:val="Assessment task"/>
            <w:tag w:val="Assessment task"/>
            <w:id w:val="519984323"/>
            <w:placeholder>
              <w:docPart w:val="F5BB63170C7546A8879CB1C871C51696"/>
            </w:placeholder>
            <w:showingPlcHdr/>
          </w:sdtPr>
          <w:sdtEndPr/>
          <w:sdtContent>
            <w:tc>
              <w:tcPr>
                <w:tcW w:w="6658" w:type="dxa"/>
                <w:tcBorders>
                  <w:top w:val="single" w:sz="4" w:space="0" w:color="00467F"/>
                </w:tcBorders>
                <w:vAlign w:val="center"/>
              </w:tcPr>
              <w:p w:rsidR="00D51EDA" w:rsidRPr="00801B6A" w:rsidRDefault="00A23FE0" w:rsidP="008D0AD8">
                <w:pPr>
                  <w:spacing w:before="0" w:after="0"/>
                </w:pPr>
                <w:r>
                  <w:rPr>
                    <w:rStyle w:val="PlaceholderText"/>
                    <w:vanish/>
                  </w:rPr>
                  <w:t>E</w:t>
                </w:r>
                <w:r w:rsidR="00E978B6"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496197265"/>
            <w:placeholder>
              <w:docPart w:val="3E685C32FFD74CEA9644F4526364CF35"/>
            </w:placeholder>
            <w:showingPlcHdr/>
          </w:sdtPr>
          <w:sdtEndPr/>
          <w:sdtContent>
            <w:tc>
              <w:tcPr>
                <w:tcW w:w="2358" w:type="dxa"/>
                <w:tcBorders>
                  <w:top w:val="single" w:sz="4" w:space="0" w:color="00467F"/>
                </w:tcBorders>
                <w:vAlign w:val="center"/>
              </w:tcPr>
              <w:p w:rsidR="00D51EDA" w:rsidRPr="00801B6A" w:rsidRDefault="00FC4D3E" w:rsidP="004F67BE">
                <w:pPr>
                  <w:spacing w:before="0" w:after="0"/>
                </w:pPr>
                <w:r>
                  <w:rPr>
                    <w:rStyle w:val="PlaceholderText"/>
                    <w:vanish/>
                  </w:rPr>
                  <w:t xml:space="preserve">Enter </w:t>
                </w:r>
                <w:r w:rsidR="004F67BE">
                  <w:rPr>
                    <w:rStyle w:val="PlaceholderText"/>
                    <w:vanish/>
                  </w:rPr>
                  <w:t>learning outcome/s</w:t>
                </w:r>
              </w:p>
            </w:tc>
          </w:sdtContent>
        </w:sdt>
      </w:tr>
      <w:tr w:rsidR="00350A1E" w:rsidRPr="00801B6A" w:rsidTr="00420FD2">
        <w:trPr>
          <w:trHeight w:val="431"/>
        </w:trPr>
        <w:sdt>
          <w:sdtPr>
            <w:alias w:val="Assessment task"/>
            <w:tag w:val="Assessment task"/>
            <w:id w:val="-415399750"/>
            <w:placeholder>
              <w:docPart w:val="17E4A0EE5EB04B40BE637ACC3D678D26"/>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985544659"/>
            <w:placeholder>
              <w:docPart w:val="9147BFF74BAE421D91B58336E77C3E78"/>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456757490"/>
            <w:placeholder>
              <w:docPart w:val="C5D5903A5A4644E593F887EE98C26E65"/>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1045565628"/>
            <w:placeholder>
              <w:docPart w:val="E744E0617A1D45DD8DC27EA1FFE01A55"/>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962805126"/>
            <w:placeholder>
              <w:docPart w:val="5389865333C84CF4A4EA181726F23A6F"/>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918250845"/>
            <w:placeholder>
              <w:docPart w:val="16D4A294350A4AF5A151C1EDA078512F"/>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r w:rsidR="00350A1E" w:rsidRPr="00801B6A" w:rsidTr="00420FD2">
        <w:trPr>
          <w:trHeight w:val="431"/>
        </w:trPr>
        <w:sdt>
          <w:sdtPr>
            <w:alias w:val="Assessment task"/>
            <w:tag w:val="Assessment task"/>
            <w:id w:val="-1359966433"/>
            <w:placeholder>
              <w:docPart w:val="53BB7AD029EE4C6DBA84669EABD25B68"/>
            </w:placeholder>
            <w:showingPlcHdr/>
          </w:sdtPr>
          <w:sdtEndPr/>
          <w:sdtContent>
            <w:tc>
              <w:tcPr>
                <w:tcW w:w="6658" w:type="dxa"/>
                <w:vAlign w:val="center"/>
              </w:tcPr>
              <w:p w:rsidR="00350A1E" w:rsidRPr="00801B6A" w:rsidRDefault="00A23FE0" w:rsidP="008D0AD8">
                <w:pPr>
                  <w:spacing w:before="0" w:after="0"/>
                </w:pPr>
                <w:r>
                  <w:rPr>
                    <w:rStyle w:val="PlaceholderText"/>
                    <w:vanish/>
                  </w:rPr>
                  <w:t>E</w:t>
                </w:r>
                <w:r w:rsidRPr="009D3DC1">
                  <w:rPr>
                    <w:rStyle w:val="PlaceholderText"/>
                    <w:vanish/>
                  </w:rPr>
                  <w:t xml:space="preserve">nter </w:t>
                </w:r>
                <w:r>
                  <w:rPr>
                    <w:rStyle w:val="PlaceholderText"/>
                    <w:vanish/>
                  </w:rPr>
                  <w:t>assessment task</w:t>
                </w:r>
                <w:r w:rsidR="008D0AD8">
                  <w:rPr>
                    <w:rStyle w:val="PlaceholderText"/>
                    <w:vanish/>
                  </w:rPr>
                  <w:t xml:space="preserve"> and a brief description (eg. purpose, format, and general assessment criteria.</w:t>
                </w:r>
              </w:p>
            </w:tc>
          </w:sdtContent>
        </w:sdt>
        <w:sdt>
          <w:sdtPr>
            <w:alias w:val="Learning outcome number"/>
            <w:tag w:val="Learning outcome number"/>
            <w:id w:val="-213275208"/>
            <w:placeholder>
              <w:docPart w:val="47475DAE0CD043E8BD47502963D129FC"/>
            </w:placeholder>
            <w:showingPlcHdr/>
          </w:sdtPr>
          <w:sdtEndPr/>
          <w:sdtContent>
            <w:tc>
              <w:tcPr>
                <w:tcW w:w="2358" w:type="dxa"/>
                <w:vAlign w:val="center"/>
              </w:tcPr>
              <w:p w:rsidR="00350A1E" w:rsidRPr="00801B6A" w:rsidRDefault="004F67BE" w:rsidP="004F67BE">
                <w:pPr>
                  <w:spacing w:before="0" w:after="0"/>
                </w:pPr>
                <w:r>
                  <w:rPr>
                    <w:rStyle w:val="PlaceholderText"/>
                    <w:vanish/>
                  </w:rPr>
                  <w:t>Enter learning outcome/s</w:t>
                </w:r>
                <w:r w:rsidR="00350A1E" w:rsidRPr="009D3DC1">
                  <w:rPr>
                    <w:rStyle w:val="PlaceholderText"/>
                    <w:vanish/>
                  </w:rPr>
                  <w:t xml:space="preserve"> </w:t>
                </w:r>
              </w:p>
            </w:tc>
          </w:sdtContent>
        </w:sdt>
      </w:tr>
    </w:tbl>
    <w:p w:rsidR="00903803" w:rsidRPr="00801B6A" w:rsidRDefault="00903803" w:rsidP="00362339">
      <w:pPr>
        <w:pStyle w:val="Heading1"/>
      </w:pPr>
      <w:r w:rsidRPr="00801B6A">
        <w:t xml:space="preserve">Inclusive </w:t>
      </w:r>
      <w:r w:rsidR="005327AF" w:rsidRPr="00801B6A">
        <w:t>l</w:t>
      </w:r>
      <w:r w:rsidRPr="00801B6A">
        <w:t>earning</w:t>
      </w:r>
    </w:p>
    <w:p w:rsidR="00903803" w:rsidRPr="00801B6A" w:rsidRDefault="00903803" w:rsidP="00903803">
      <w:r w:rsidRPr="00801B6A">
        <w:t>Students are urged to discuss privately any impairment-related requirements face-to-face and/or in written form with the courses convenor/lecturer and/or tutor.</w:t>
      </w:r>
    </w:p>
    <w:p w:rsidR="00903803" w:rsidRPr="00801B6A" w:rsidRDefault="00903803" w:rsidP="00362339">
      <w:pPr>
        <w:pStyle w:val="Heading1"/>
      </w:pPr>
      <w:r w:rsidRPr="00801B6A">
        <w:t xml:space="preserve">Academic </w:t>
      </w:r>
      <w:r w:rsidR="005327AF" w:rsidRPr="00801B6A">
        <w:t>i</w:t>
      </w:r>
      <w:r w:rsidRPr="00801B6A">
        <w:t>ntegrity</w:t>
      </w:r>
    </w:p>
    <w:p w:rsidR="00903803" w:rsidRPr="00801B6A" w:rsidRDefault="00903803" w:rsidP="00903803">
      <w:r w:rsidRPr="00801B6A">
        <w:t>The University of Auckland will not tolerate cheating, or assisting others to cheat, and views cheating in coursework as a serious academic offence. The work that a student submits for grading must be the student’s own work, reflecting his or her learning. Where work from other sources is used, it must be properly acknowledged and referenced. This requirement also applies to sources on the worldwide web. A student’s assessed work may be reviewed against electronic source material using computerised detection to provide an electronic version of their work for computerised review.</w:t>
      </w:r>
    </w:p>
    <w:p w:rsidR="00903803" w:rsidRPr="00801B6A" w:rsidRDefault="00903803" w:rsidP="00362339">
      <w:pPr>
        <w:pStyle w:val="Heading1"/>
      </w:pPr>
      <w:r w:rsidRPr="00801B6A">
        <w:t xml:space="preserve">Student </w:t>
      </w:r>
      <w:r w:rsidR="005327AF" w:rsidRPr="00801B6A">
        <w:t>f</w:t>
      </w:r>
      <w:r w:rsidRPr="00801B6A">
        <w:t>eedback</w:t>
      </w:r>
    </w:p>
    <w:sdt>
      <w:sdtPr>
        <w:alias w:val="Student feedback"/>
        <w:tag w:val="Student feedback"/>
        <w:id w:val="1828324314"/>
        <w:placeholder>
          <w:docPart w:val="EF5ECEE476FB4812BF92A7AC88ABCA75"/>
        </w:placeholder>
        <w:showingPlcHdr/>
      </w:sdtPr>
      <w:sdtEndPr/>
      <w:sdtContent>
        <w:p w:rsidR="00903803" w:rsidRPr="00801B6A" w:rsidRDefault="002C70CD" w:rsidP="00903803">
          <w:r>
            <w:rPr>
              <w:rStyle w:val="PlaceholderText"/>
              <w:vanish/>
            </w:rPr>
            <w:t>Enter a summary of the feedback students will be requested to provide.</w:t>
          </w:r>
          <w:r w:rsidR="00487AED">
            <w:rPr>
              <w:rStyle w:val="PlaceholderText"/>
              <w:vanish/>
            </w:rPr>
            <w:t xml:space="preserve"> See the guide for an example.</w:t>
          </w:r>
        </w:p>
      </w:sdtContent>
    </w:sdt>
    <w:p w:rsidR="00903803" w:rsidRPr="00801B6A" w:rsidRDefault="00903803" w:rsidP="00362339">
      <w:pPr>
        <w:pStyle w:val="Heading1"/>
      </w:pPr>
      <w:r w:rsidRPr="00801B6A">
        <w:t>In the event of an unexpected disruption</w:t>
      </w:r>
    </w:p>
    <w:p w:rsidR="00903803" w:rsidRPr="00801B6A" w:rsidRDefault="00903803" w:rsidP="00903803">
      <w:r w:rsidRPr="00801B6A">
        <w:t xml:space="preserve">We undertake to maintain the continuity </w:t>
      </w:r>
      <w:r w:rsidR="00F83F73" w:rsidRPr="00801B6A">
        <w:t>and standard of teaching and learning in all your courses throughout the year. If there are unexpected disruptions, the University has contingency plans to ensure that access to your course continues and your assessment is fair, and not compromised. Some adjustments may need to be made in emergencies, In the event of a disruption, the University and your course coordinators will make every effort to provide you with up to date information via Canvas and the University website.</w:t>
      </w:r>
    </w:p>
    <w:p w:rsidR="00F83F73" w:rsidRPr="00801B6A" w:rsidRDefault="00F83F73" w:rsidP="00362339">
      <w:pPr>
        <w:pStyle w:val="Heading1"/>
      </w:pPr>
      <w:r w:rsidRPr="00801B6A">
        <w:t xml:space="preserve">Graduate </w:t>
      </w:r>
      <w:r w:rsidR="00CB730F">
        <w:t>p</w:t>
      </w:r>
      <w:r w:rsidRPr="00801B6A">
        <w:t>rofile</w:t>
      </w:r>
      <w:r w:rsidR="00834EA1">
        <w:t xml:space="preserve"> for </w:t>
      </w:r>
      <w:sdt>
        <w:sdtPr>
          <w:alias w:val="Qualification"/>
          <w:tag w:val="Qualification"/>
          <w:id w:val="501787356"/>
          <w:placeholder>
            <w:docPart w:val="A0B0B249CF39424C943679B444B4FA14"/>
          </w:placeholder>
          <w:showingPlcHdr/>
        </w:sdtPr>
        <w:sdtEndPr/>
        <w:sdtContent>
          <w:r w:rsidR="00834EA1" w:rsidRPr="00834EA1">
            <w:rPr>
              <w:rStyle w:val="PlaceholderText"/>
              <w:vanish/>
            </w:rPr>
            <w:t>Enter the qualification here.</w:t>
          </w:r>
        </w:sdtContent>
      </w:sdt>
    </w:p>
    <w:p w:rsidR="00F83F73" w:rsidRDefault="00F83F73" w:rsidP="00903803">
      <w:r w:rsidRPr="00801B6A">
        <w:t>The following six themes represent the capabilities that the Business School seeks to foster in all of its graduates. The development of these capabilities does not come all at once, but rather is expected to build from year to year. Each course is not expected to contribute to all capabilities, but each course will have its own goals and learning outcomes that relate to the over</w:t>
      </w:r>
      <w:r w:rsidR="00220557" w:rsidRPr="00801B6A">
        <w:t>all development of this profile.</w:t>
      </w:r>
    </w:p>
    <w:sdt>
      <w:sdtPr>
        <w:alias w:val="Graduate Profile Table"/>
        <w:tag w:val="Graduate Profile Table"/>
        <w:id w:val="2067910482"/>
        <w:placeholder>
          <w:docPart w:val="65BDEC6242B84B839700BDCBC4C4AD30"/>
        </w:placeholder>
        <w:showingPlcHdr/>
      </w:sdtPr>
      <w:sdtEndPr/>
      <w:sdtContent>
        <w:p w:rsidR="009D3DC1" w:rsidRDefault="007476CB" w:rsidP="009D3DC1">
          <w:pPr>
            <w:pStyle w:val="NoSpacing"/>
          </w:pPr>
          <w:r>
            <w:rPr>
              <w:rStyle w:val="PlaceholderText"/>
              <w:vanish/>
            </w:rPr>
            <w:t xml:space="preserve">Paste the </w:t>
          </w:r>
          <w:r w:rsidR="00E44729">
            <w:rPr>
              <w:rStyle w:val="PlaceholderText"/>
              <w:vanish/>
            </w:rPr>
            <w:t xml:space="preserve">relevant </w:t>
          </w:r>
          <w:r>
            <w:rPr>
              <w:rStyle w:val="PlaceholderText"/>
              <w:vanish/>
            </w:rPr>
            <w:t>Graduate p</w:t>
          </w:r>
          <w:r w:rsidR="009D3DC1" w:rsidRPr="009D3DC1">
            <w:rPr>
              <w:rStyle w:val="PlaceholderText"/>
              <w:vanish/>
            </w:rPr>
            <w:t xml:space="preserve">rofile table </w:t>
          </w:r>
          <w:r w:rsidR="00E44729">
            <w:rPr>
              <w:rStyle w:val="PlaceholderText"/>
              <w:vanish/>
            </w:rPr>
            <w:t>from the file of prepared tables</w:t>
          </w:r>
          <w:r w:rsidR="009D3DC1" w:rsidRPr="009D3DC1">
            <w:rPr>
              <w:rStyle w:val="PlaceholderText"/>
              <w:vanish/>
            </w:rPr>
            <w:t>.</w:t>
          </w:r>
        </w:p>
      </w:sdtContent>
    </w:sdt>
    <w:sectPr w:rsidR="009D3DC1" w:rsidSect="009043C1">
      <w:footerReference w:type="default" r:id="rId9"/>
      <w:pgSz w:w="11906" w:h="16838" w:code="9"/>
      <w:pgMar w:top="1134" w:right="1440" w:bottom="1440" w:left="144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48DE" w:rsidRDefault="00BB48DE" w:rsidP="009363EF">
      <w:pPr>
        <w:spacing w:before="0" w:after="0" w:line="240" w:lineRule="auto"/>
      </w:pPr>
      <w:r>
        <w:separator/>
      </w:r>
    </w:p>
  </w:endnote>
  <w:endnote w:type="continuationSeparator" w:id="0">
    <w:p w:rsidR="00BB48DE" w:rsidRDefault="00BB48DE" w:rsidP="009363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702286"/>
      <w:docPartObj>
        <w:docPartGallery w:val="Page Numbers (Bottom of Page)"/>
        <w:docPartUnique/>
      </w:docPartObj>
    </w:sdtPr>
    <w:sdtEndPr/>
    <w:sdtContent>
      <w:sdt>
        <w:sdtPr>
          <w:id w:val="-1769616900"/>
          <w:docPartObj>
            <w:docPartGallery w:val="Page Numbers (Top of Page)"/>
            <w:docPartUnique/>
          </w:docPartObj>
        </w:sdtPr>
        <w:sdtEndPr/>
        <w:sdtContent>
          <w:p w:rsidR="009363EF" w:rsidRPr="009363EF" w:rsidRDefault="007D57F7" w:rsidP="006D5784">
            <w:pPr>
              <w:pStyle w:val="Footer"/>
            </w:pPr>
            <w:r>
              <w:t>Version</w:t>
            </w:r>
            <w:r w:rsidR="00454A9D">
              <w:t xml:space="preserve"> Date</w:t>
            </w:r>
            <w:r>
              <w:t xml:space="preserve"> 180</w:t>
            </w:r>
            <w:r w:rsidR="000916DC">
              <w:t>806</w:t>
            </w:r>
            <w:r>
              <w:tab/>
            </w:r>
            <w:r>
              <w:tab/>
            </w:r>
            <w:r w:rsidR="009363EF" w:rsidRPr="006D5784">
              <w:t xml:space="preserve">Page </w:t>
            </w:r>
            <w:r w:rsidR="009363EF" w:rsidRPr="006D5784">
              <w:fldChar w:fldCharType="begin"/>
            </w:r>
            <w:r w:rsidR="009363EF" w:rsidRPr="006D5784">
              <w:instrText xml:space="preserve"> PAGE </w:instrText>
            </w:r>
            <w:r w:rsidR="009363EF" w:rsidRPr="006D5784">
              <w:fldChar w:fldCharType="separate"/>
            </w:r>
            <w:r w:rsidR="000916DC">
              <w:rPr>
                <w:noProof/>
              </w:rPr>
              <w:t>2</w:t>
            </w:r>
            <w:r w:rsidR="009363EF" w:rsidRPr="006D5784">
              <w:fldChar w:fldCharType="end"/>
            </w:r>
            <w:r w:rsidR="009363EF" w:rsidRPr="006D5784">
              <w:t xml:space="preserve"> of </w:t>
            </w:r>
            <w:fldSimple w:instr=" NUMPAGES  ">
              <w:r w:rsidR="000916DC">
                <w:rPr>
                  <w:noProof/>
                </w:rPr>
                <w:t>3</w:t>
              </w:r>
            </w:fldSimple>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48DE" w:rsidRDefault="00BB48DE" w:rsidP="009363EF">
      <w:pPr>
        <w:spacing w:before="0" w:after="0" w:line="240" w:lineRule="auto"/>
      </w:pPr>
      <w:r>
        <w:separator/>
      </w:r>
    </w:p>
  </w:footnote>
  <w:footnote w:type="continuationSeparator" w:id="0">
    <w:p w:rsidR="00BB48DE" w:rsidRDefault="00BB48DE" w:rsidP="009363E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5A"/>
    <w:multiLevelType w:val="hybridMultilevel"/>
    <w:tmpl w:val="5AA4BF8A"/>
    <w:lvl w:ilvl="0" w:tplc="820680A2">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EED2944"/>
    <w:multiLevelType w:val="hybridMultilevel"/>
    <w:tmpl w:val="E08ABEC4"/>
    <w:lvl w:ilvl="0" w:tplc="990CD00C">
      <w:start w:val="6"/>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73410D7"/>
    <w:multiLevelType w:val="multilevel"/>
    <w:tmpl w:val="5ABAE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BB1BBB"/>
    <w:multiLevelType w:val="hybridMultilevel"/>
    <w:tmpl w:val="2BD85C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2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NTQztjC2MDMwNzRS0lEKTi0uzszPAykwqgUA6/Z73ywAAAA="/>
  </w:docVars>
  <w:rsids>
    <w:rsidRoot w:val="00903803"/>
    <w:rsid w:val="000119C2"/>
    <w:rsid w:val="00015CD9"/>
    <w:rsid w:val="000201DC"/>
    <w:rsid w:val="0002305F"/>
    <w:rsid w:val="00024B86"/>
    <w:rsid w:val="00047EB0"/>
    <w:rsid w:val="00077000"/>
    <w:rsid w:val="000842E9"/>
    <w:rsid w:val="000916DC"/>
    <w:rsid w:val="00096367"/>
    <w:rsid w:val="000A0DD1"/>
    <w:rsid w:val="000A3429"/>
    <w:rsid w:val="000C4312"/>
    <w:rsid w:val="000D1B51"/>
    <w:rsid w:val="000D2340"/>
    <w:rsid w:val="000E11AF"/>
    <w:rsid w:val="000E57F3"/>
    <w:rsid w:val="000F4E4E"/>
    <w:rsid w:val="00124F46"/>
    <w:rsid w:val="0012531D"/>
    <w:rsid w:val="0012682F"/>
    <w:rsid w:val="00132FA9"/>
    <w:rsid w:val="001349D2"/>
    <w:rsid w:val="00156A47"/>
    <w:rsid w:val="00192DB3"/>
    <w:rsid w:val="00197BE4"/>
    <w:rsid w:val="001A01CB"/>
    <w:rsid w:val="001A2236"/>
    <w:rsid w:val="001A2A49"/>
    <w:rsid w:val="001B18BB"/>
    <w:rsid w:val="001B7735"/>
    <w:rsid w:val="001B774E"/>
    <w:rsid w:val="001C60ED"/>
    <w:rsid w:val="001C6CB4"/>
    <w:rsid w:val="001D2C5F"/>
    <w:rsid w:val="001E28D4"/>
    <w:rsid w:val="001E5FB4"/>
    <w:rsid w:val="00206A7E"/>
    <w:rsid w:val="00211D21"/>
    <w:rsid w:val="00213808"/>
    <w:rsid w:val="00220557"/>
    <w:rsid w:val="0022583E"/>
    <w:rsid w:val="00251D4B"/>
    <w:rsid w:val="002674F0"/>
    <w:rsid w:val="00284172"/>
    <w:rsid w:val="002B1064"/>
    <w:rsid w:val="002C70CD"/>
    <w:rsid w:val="002E552C"/>
    <w:rsid w:val="002F175F"/>
    <w:rsid w:val="00304938"/>
    <w:rsid w:val="003068DE"/>
    <w:rsid w:val="00326102"/>
    <w:rsid w:val="00327EA3"/>
    <w:rsid w:val="00340537"/>
    <w:rsid w:val="00346D39"/>
    <w:rsid w:val="00350A1E"/>
    <w:rsid w:val="00362339"/>
    <w:rsid w:val="00367196"/>
    <w:rsid w:val="00380267"/>
    <w:rsid w:val="00382753"/>
    <w:rsid w:val="00385368"/>
    <w:rsid w:val="003970AB"/>
    <w:rsid w:val="003A6485"/>
    <w:rsid w:val="003A6585"/>
    <w:rsid w:val="003A68EB"/>
    <w:rsid w:val="003B1222"/>
    <w:rsid w:val="003C15D5"/>
    <w:rsid w:val="003C4696"/>
    <w:rsid w:val="00406212"/>
    <w:rsid w:val="00407136"/>
    <w:rsid w:val="00416A89"/>
    <w:rsid w:val="00420FD2"/>
    <w:rsid w:val="004228DD"/>
    <w:rsid w:val="004261E7"/>
    <w:rsid w:val="004366F2"/>
    <w:rsid w:val="00441556"/>
    <w:rsid w:val="00454A9D"/>
    <w:rsid w:val="00465F36"/>
    <w:rsid w:val="00472AF9"/>
    <w:rsid w:val="00487AED"/>
    <w:rsid w:val="00495674"/>
    <w:rsid w:val="004B7466"/>
    <w:rsid w:val="004C4CD6"/>
    <w:rsid w:val="004D23AB"/>
    <w:rsid w:val="004D2768"/>
    <w:rsid w:val="004E1941"/>
    <w:rsid w:val="004E5350"/>
    <w:rsid w:val="004F67BE"/>
    <w:rsid w:val="00502DE6"/>
    <w:rsid w:val="00506FA8"/>
    <w:rsid w:val="005233F2"/>
    <w:rsid w:val="00524096"/>
    <w:rsid w:val="005327AF"/>
    <w:rsid w:val="00533AD9"/>
    <w:rsid w:val="00537CFD"/>
    <w:rsid w:val="0054282F"/>
    <w:rsid w:val="0054296B"/>
    <w:rsid w:val="00565FC5"/>
    <w:rsid w:val="005845D1"/>
    <w:rsid w:val="00584774"/>
    <w:rsid w:val="00597847"/>
    <w:rsid w:val="005A45C2"/>
    <w:rsid w:val="005B4696"/>
    <w:rsid w:val="005D4A48"/>
    <w:rsid w:val="005D60BA"/>
    <w:rsid w:val="005F69B8"/>
    <w:rsid w:val="005F77A1"/>
    <w:rsid w:val="006035DC"/>
    <w:rsid w:val="006110D7"/>
    <w:rsid w:val="0061708D"/>
    <w:rsid w:val="006308F4"/>
    <w:rsid w:val="00634CA4"/>
    <w:rsid w:val="00635E53"/>
    <w:rsid w:val="0063634B"/>
    <w:rsid w:val="00636F49"/>
    <w:rsid w:val="00637460"/>
    <w:rsid w:val="00662527"/>
    <w:rsid w:val="00666460"/>
    <w:rsid w:val="006800FB"/>
    <w:rsid w:val="0069441B"/>
    <w:rsid w:val="0069539C"/>
    <w:rsid w:val="00695949"/>
    <w:rsid w:val="006A5057"/>
    <w:rsid w:val="006A52F1"/>
    <w:rsid w:val="006B1E71"/>
    <w:rsid w:val="006B48C5"/>
    <w:rsid w:val="006C0528"/>
    <w:rsid w:val="006C2DE7"/>
    <w:rsid w:val="006C48FC"/>
    <w:rsid w:val="006D5784"/>
    <w:rsid w:val="006F376A"/>
    <w:rsid w:val="007147DF"/>
    <w:rsid w:val="0073168E"/>
    <w:rsid w:val="007432BE"/>
    <w:rsid w:val="00744B72"/>
    <w:rsid w:val="007476CB"/>
    <w:rsid w:val="007562E0"/>
    <w:rsid w:val="0077229F"/>
    <w:rsid w:val="007764E1"/>
    <w:rsid w:val="00780E87"/>
    <w:rsid w:val="007871A1"/>
    <w:rsid w:val="00787A88"/>
    <w:rsid w:val="00793733"/>
    <w:rsid w:val="007A12C1"/>
    <w:rsid w:val="007A4636"/>
    <w:rsid w:val="007C5373"/>
    <w:rsid w:val="007C7B3F"/>
    <w:rsid w:val="007D00BA"/>
    <w:rsid w:val="007D57F7"/>
    <w:rsid w:val="007D773D"/>
    <w:rsid w:val="00801B6A"/>
    <w:rsid w:val="00803362"/>
    <w:rsid w:val="00812C31"/>
    <w:rsid w:val="00814943"/>
    <w:rsid w:val="0081658E"/>
    <w:rsid w:val="00817E8B"/>
    <w:rsid w:val="00821BB2"/>
    <w:rsid w:val="00834EA1"/>
    <w:rsid w:val="008434AD"/>
    <w:rsid w:val="0085112B"/>
    <w:rsid w:val="00851D80"/>
    <w:rsid w:val="0087390E"/>
    <w:rsid w:val="00882C8E"/>
    <w:rsid w:val="008843B2"/>
    <w:rsid w:val="008847A3"/>
    <w:rsid w:val="008A59A1"/>
    <w:rsid w:val="008A7537"/>
    <w:rsid w:val="008B22F2"/>
    <w:rsid w:val="008D0AD8"/>
    <w:rsid w:val="008D4479"/>
    <w:rsid w:val="008E059C"/>
    <w:rsid w:val="008E3FE0"/>
    <w:rsid w:val="008E462E"/>
    <w:rsid w:val="008E5841"/>
    <w:rsid w:val="008F2FA3"/>
    <w:rsid w:val="00903803"/>
    <w:rsid w:val="009043C1"/>
    <w:rsid w:val="00906DD9"/>
    <w:rsid w:val="0092171B"/>
    <w:rsid w:val="0092621F"/>
    <w:rsid w:val="00934A61"/>
    <w:rsid w:val="009363EF"/>
    <w:rsid w:val="00960CE9"/>
    <w:rsid w:val="009749C7"/>
    <w:rsid w:val="00977F63"/>
    <w:rsid w:val="00986596"/>
    <w:rsid w:val="009900A0"/>
    <w:rsid w:val="009A2972"/>
    <w:rsid w:val="009C1865"/>
    <w:rsid w:val="009C1DC5"/>
    <w:rsid w:val="009D37A5"/>
    <w:rsid w:val="009D3DC1"/>
    <w:rsid w:val="009F41F7"/>
    <w:rsid w:val="00A00CDD"/>
    <w:rsid w:val="00A00E97"/>
    <w:rsid w:val="00A0596B"/>
    <w:rsid w:val="00A2071A"/>
    <w:rsid w:val="00A23FE0"/>
    <w:rsid w:val="00A34721"/>
    <w:rsid w:val="00A363D8"/>
    <w:rsid w:val="00A448E6"/>
    <w:rsid w:val="00A56FF2"/>
    <w:rsid w:val="00A628B9"/>
    <w:rsid w:val="00A6688C"/>
    <w:rsid w:val="00A72A5A"/>
    <w:rsid w:val="00A7435F"/>
    <w:rsid w:val="00A96A33"/>
    <w:rsid w:val="00AB13DE"/>
    <w:rsid w:val="00AB17FC"/>
    <w:rsid w:val="00AB3415"/>
    <w:rsid w:val="00AC7B9D"/>
    <w:rsid w:val="00AD198E"/>
    <w:rsid w:val="00AD2559"/>
    <w:rsid w:val="00AD393E"/>
    <w:rsid w:val="00AE6CFB"/>
    <w:rsid w:val="00B10690"/>
    <w:rsid w:val="00B26355"/>
    <w:rsid w:val="00B27DDE"/>
    <w:rsid w:val="00B343B4"/>
    <w:rsid w:val="00B431C9"/>
    <w:rsid w:val="00B44B3A"/>
    <w:rsid w:val="00B53D69"/>
    <w:rsid w:val="00B90CA2"/>
    <w:rsid w:val="00B913FB"/>
    <w:rsid w:val="00B94F7E"/>
    <w:rsid w:val="00BA2803"/>
    <w:rsid w:val="00BA41C5"/>
    <w:rsid w:val="00BA74D8"/>
    <w:rsid w:val="00BB48DE"/>
    <w:rsid w:val="00BC4A83"/>
    <w:rsid w:val="00BC6B19"/>
    <w:rsid w:val="00BD1A49"/>
    <w:rsid w:val="00BD2370"/>
    <w:rsid w:val="00BD6C81"/>
    <w:rsid w:val="00BE131A"/>
    <w:rsid w:val="00BE2662"/>
    <w:rsid w:val="00BE2AE0"/>
    <w:rsid w:val="00BE2FBD"/>
    <w:rsid w:val="00BF044E"/>
    <w:rsid w:val="00BF3C0B"/>
    <w:rsid w:val="00BF57BA"/>
    <w:rsid w:val="00C00E4B"/>
    <w:rsid w:val="00C06BB4"/>
    <w:rsid w:val="00C132BD"/>
    <w:rsid w:val="00C13A6F"/>
    <w:rsid w:val="00C21544"/>
    <w:rsid w:val="00C37718"/>
    <w:rsid w:val="00C37B55"/>
    <w:rsid w:val="00C42838"/>
    <w:rsid w:val="00C442D7"/>
    <w:rsid w:val="00C777B3"/>
    <w:rsid w:val="00C81906"/>
    <w:rsid w:val="00CB730F"/>
    <w:rsid w:val="00CC6D5F"/>
    <w:rsid w:val="00CF6B9C"/>
    <w:rsid w:val="00D254FC"/>
    <w:rsid w:val="00D51EDA"/>
    <w:rsid w:val="00D54955"/>
    <w:rsid w:val="00D71C86"/>
    <w:rsid w:val="00DA03E8"/>
    <w:rsid w:val="00DE1EDA"/>
    <w:rsid w:val="00DE5EAF"/>
    <w:rsid w:val="00E04F4C"/>
    <w:rsid w:val="00E355F2"/>
    <w:rsid w:val="00E36F20"/>
    <w:rsid w:val="00E375B1"/>
    <w:rsid w:val="00E37F6C"/>
    <w:rsid w:val="00E44729"/>
    <w:rsid w:val="00E55143"/>
    <w:rsid w:val="00E61D8A"/>
    <w:rsid w:val="00E703CB"/>
    <w:rsid w:val="00E72E01"/>
    <w:rsid w:val="00E7545A"/>
    <w:rsid w:val="00E75548"/>
    <w:rsid w:val="00E822C0"/>
    <w:rsid w:val="00E87334"/>
    <w:rsid w:val="00E978B6"/>
    <w:rsid w:val="00EB3A87"/>
    <w:rsid w:val="00EC67F4"/>
    <w:rsid w:val="00F06BED"/>
    <w:rsid w:val="00F078F1"/>
    <w:rsid w:val="00F1279D"/>
    <w:rsid w:val="00F14005"/>
    <w:rsid w:val="00F1768E"/>
    <w:rsid w:val="00F25188"/>
    <w:rsid w:val="00F34174"/>
    <w:rsid w:val="00F35314"/>
    <w:rsid w:val="00F439F1"/>
    <w:rsid w:val="00F518A1"/>
    <w:rsid w:val="00F522DB"/>
    <w:rsid w:val="00F53A1C"/>
    <w:rsid w:val="00F6433C"/>
    <w:rsid w:val="00F71BF9"/>
    <w:rsid w:val="00F74B7B"/>
    <w:rsid w:val="00F7766B"/>
    <w:rsid w:val="00F80262"/>
    <w:rsid w:val="00F83F73"/>
    <w:rsid w:val="00FB49E3"/>
    <w:rsid w:val="00FB5385"/>
    <w:rsid w:val="00FC4D3E"/>
    <w:rsid w:val="00FE2093"/>
    <w:rsid w:val="00FF2D2E"/>
    <w:rsid w:val="00FF556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2465"/>
    <o:shapelayout v:ext="edit">
      <o:idmap v:ext="edit" data="1"/>
    </o:shapelayout>
  </w:shapeDefaults>
  <w:decimalSymbol w:val="."/>
  <w:listSeparator w:val=","/>
  <w14:docId w14:val="1CFBB295"/>
  <w15:chartTrackingRefBased/>
  <w15:docId w15:val="{91292B58-DF46-49B7-AE2E-62FFF256F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locked="0" w:semiHidden="1" w:uiPriority="9" w:unhideWhenUsed="1"/>
    <w:lsdException w:name="heading 7" w:locked="0" w:semiHidden="1" w:uiPriority="9" w:unhideWhenUsed="1"/>
    <w:lsdException w:name="heading 8" w:locked="0"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qFormat="1"/>
    <w:lsdException w:name="footer" w:locked="0"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977F63"/>
    <w:pPr>
      <w:spacing w:before="60" w:after="120"/>
    </w:pPr>
    <w:rPr>
      <w:rFonts w:ascii="Verdana" w:hAnsi="Verdana"/>
      <w:sz w:val="20"/>
      <w:szCs w:val="18"/>
    </w:rPr>
  </w:style>
  <w:style w:type="paragraph" w:styleId="Heading1">
    <w:name w:val="heading 1"/>
    <w:basedOn w:val="Heading3"/>
    <w:next w:val="Normal"/>
    <w:link w:val="Heading1Char"/>
    <w:uiPriority w:val="9"/>
    <w:qFormat/>
    <w:rsid w:val="00362339"/>
    <w:pPr>
      <w:spacing w:before="360"/>
      <w:jc w:val="left"/>
      <w:outlineLvl w:val="0"/>
    </w:pPr>
  </w:style>
  <w:style w:type="paragraph" w:styleId="Heading2">
    <w:name w:val="heading 2"/>
    <w:basedOn w:val="Heading1"/>
    <w:next w:val="Normal"/>
    <w:link w:val="Heading2Char"/>
    <w:uiPriority w:val="9"/>
    <w:unhideWhenUsed/>
    <w:qFormat/>
    <w:rsid w:val="00251D4B"/>
    <w:pPr>
      <w:outlineLvl w:val="1"/>
    </w:pPr>
    <w:rPr>
      <w:sz w:val="20"/>
    </w:rPr>
  </w:style>
  <w:style w:type="paragraph" w:styleId="Heading3">
    <w:name w:val="heading 3"/>
    <w:basedOn w:val="Normal"/>
    <w:next w:val="Normal"/>
    <w:link w:val="Heading3Char"/>
    <w:uiPriority w:val="9"/>
    <w:unhideWhenUsed/>
    <w:qFormat/>
    <w:rsid w:val="00A6688C"/>
    <w:pPr>
      <w:spacing w:after="60"/>
      <w:contextualSpacing/>
      <w:jc w:val="center"/>
      <w:outlineLvl w:val="2"/>
    </w:pPr>
    <w:rPr>
      <w:color w:val="00467F"/>
      <w:sz w:val="22"/>
    </w:rPr>
  </w:style>
  <w:style w:type="paragraph" w:styleId="Heading4">
    <w:name w:val="heading 4"/>
    <w:basedOn w:val="Heading5"/>
    <w:next w:val="Normal"/>
    <w:link w:val="Heading4Char"/>
    <w:uiPriority w:val="9"/>
    <w:unhideWhenUsed/>
    <w:qFormat/>
    <w:rsid w:val="00362339"/>
    <w:pPr>
      <w:spacing w:before="60"/>
      <w:jc w:val="center"/>
      <w:outlineLvl w:val="3"/>
    </w:pPr>
  </w:style>
  <w:style w:type="paragraph" w:styleId="Heading5">
    <w:name w:val="heading 5"/>
    <w:basedOn w:val="Heading1"/>
    <w:next w:val="Normal"/>
    <w:link w:val="Heading5Char"/>
    <w:uiPriority w:val="9"/>
    <w:unhideWhenUsed/>
    <w:rsid w:val="00251D4B"/>
    <w:pPr>
      <w:outlineLvl w:val="4"/>
    </w:pPr>
    <w:rPr>
      <w:caps/>
    </w:rPr>
  </w:style>
  <w:style w:type="paragraph" w:styleId="Heading6">
    <w:name w:val="heading 6"/>
    <w:basedOn w:val="Normal"/>
    <w:next w:val="Normal"/>
    <w:link w:val="Heading6Char"/>
    <w:uiPriority w:val="9"/>
    <w:unhideWhenUsed/>
    <w:rsid w:val="00B53D69"/>
    <w:pPr>
      <w:keepNext/>
      <w:keepLines/>
      <w:pBdr>
        <w:bottom w:val="single" w:sz="12" w:space="1" w:color="D9D9D9" w:themeColor="background1" w:themeShade="D9"/>
      </w:pBdr>
      <w:spacing w:before="0" w:line="360" w:lineRule="auto"/>
      <w:jc w:val="center"/>
      <w:outlineLvl w:val="5"/>
    </w:pPr>
    <w:rPr>
      <w:rFonts w:eastAsiaTheme="majorEastAsia" w:cstheme="majorBidi"/>
      <w:color w:val="00457D"/>
      <w:sz w:val="22"/>
      <w:szCs w:val="22"/>
    </w:rPr>
  </w:style>
  <w:style w:type="paragraph" w:styleId="Heading7">
    <w:name w:val="heading 7"/>
    <w:basedOn w:val="Normal"/>
    <w:next w:val="Normal"/>
    <w:link w:val="Heading7Char"/>
    <w:uiPriority w:val="9"/>
    <w:unhideWhenUsed/>
    <w:rsid w:val="0073168E"/>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339"/>
    <w:rPr>
      <w:rFonts w:ascii="Verdana" w:hAnsi="Verdana"/>
      <w:color w:val="00467F"/>
      <w:szCs w:val="18"/>
    </w:rPr>
  </w:style>
  <w:style w:type="character" w:customStyle="1" w:styleId="Heading2Char">
    <w:name w:val="Heading 2 Char"/>
    <w:basedOn w:val="DefaultParagraphFont"/>
    <w:link w:val="Heading2"/>
    <w:uiPriority w:val="9"/>
    <w:rsid w:val="00251D4B"/>
    <w:rPr>
      <w:rFonts w:ascii="Verdana" w:hAnsi="Verdana"/>
      <w:color w:val="00467F"/>
      <w:sz w:val="20"/>
      <w:szCs w:val="18"/>
    </w:rPr>
  </w:style>
  <w:style w:type="character" w:customStyle="1" w:styleId="Heading3Char">
    <w:name w:val="Heading 3 Char"/>
    <w:basedOn w:val="DefaultParagraphFont"/>
    <w:link w:val="Heading3"/>
    <w:uiPriority w:val="9"/>
    <w:rsid w:val="00A6688C"/>
    <w:rPr>
      <w:rFonts w:ascii="Verdana" w:hAnsi="Verdana"/>
      <w:color w:val="00467F"/>
      <w:szCs w:val="18"/>
    </w:rPr>
  </w:style>
  <w:style w:type="character" w:customStyle="1" w:styleId="Heading4Char">
    <w:name w:val="Heading 4 Char"/>
    <w:basedOn w:val="DefaultParagraphFont"/>
    <w:link w:val="Heading4"/>
    <w:uiPriority w:val="9"/>
    <w:rsid w:val="00362339"/>
    <w:rPr>
      <w:rFonts w:ascii="Verdana" w:hAnsi="Verdana"/>
      <w:caps/>
      <w:color w:val="00467F"/>
      <w:szCs w:val="18"/>
    </w:rPr>
  </w:style>
  <w:style w:type="character" w:customStyle="1" w:styleId="Heading5Char">
    <w:name w:val="Heading 5 Char"/>
    <w:basedOn w:val="DefaultParagraphFont"/>
    <w:link w:val="Heading5"/>
    <w:uiPriority w:val="9"/>
    <w:rsid w:val="00251D4B"/>
    <w:rPr>
      <w:rFonts w:ascii="Verdana" w:hAnsi="Verdana"/>
      <w:caps/>
      <w:color w:val="00467F"/>
      <w:szCs w:val="18"/>
    </w:rPr>
  </w:style>
  <w:style w:type="character" w:customStyle="1" w:styleId="Heading6Char">
    <w:name w:val="Heading 6 Char"/>
    <w:basedOn w:val="DefaultParagraphFont"/>
    <w:link w:val="Heading6"/>
    <w:uiPriority w:val="9"/>
    <w:rsid w:val="00B53D69"/>
    <w:rPr>
      <w:rFonts w:ascii="Verdana" w:eastAsiaTheme="majorEastAsia" w:hAnsi="Verdana" w:cstheme="majorBidi"/>
      <w:color w:val="00457D"/>
    </w:rPr>
  </w:style>
  <w:style w:type="paragraph" w:styleId="Title">
    <w:name w:val="Title"/>
    <w:basedOn w:val="Normal"/>
    <w:next w:val="Normal"/>
    <w:link w:val="TitleChar"/>
    <w:uiPriority w:val="10"/>
    <w:rsid w:val="00B53D69"/>
    <w:pPr>
      <w:spacing w:before="0" w:after="0"/>
      <w:contextualSpacing/>
      <w:jc w:val="right"/>
    </w:pPr>
    <w:rPr>
      <w:color w:val="00457D"/>
      <w:sz w:val="72"/>
      <w:szCs w:val="72"/>
    </w:rPr>
  </w:style>
  <w:style w:type="character" w:customStyle="1" w:styleId="TitleChar">
    <w:name w:val="Title Char"/>
    <w:basedOn w:val="DefaultParagraphFont"/>
    <w:link w:val="Title"/>
    <w:uiPriority w:val="10"/>
    <w:rsid w:val="00B53D69"/>
    <w:rPr>
      <w:rFonts w:ascii="Verdana" w:hAnsi="Verdana"/>
      <w:color w:val="00457D"/>
      <w:sz w:val="72"/>
      <w:szCs w:val="72"/>
    </w:rPr>
  </w:style>
  <w:style w:type="paragraph" w:styleId="Subtitle">
    <w:name w:val="Subtitle"/>
    <w:basedOn w:val="Normal"/>
    <w:next w:val="Normal"/>
    <w:link w:val="SubtitleChar"/>
    <w:uiPriority w:val="11"/>
    <w:rsid w:val="00B53D69"/>
    <w:pPr>
      <w:spacing w:before="0" w:after="0" w:line="240" w:lineRule="auto"/>
      <w:jc w:val="right"/>
    </w:pPr>
    <w:rPr>
      <w:color w:val="008FC1"/>
      <w:sz w:val="32"/>
      <w:szCs w:val="32"/>
    </w:rPr>
  </w:style>
  <w:style w:type="character" w:customStyle="1" w:styleId="SubtitleChar">
    <w:name w:val="Subtitle Char"/>
    <w:basedOn w:val="DefaultParagraphFont"/>
    <w:link w:val="Subtitle"/>
    <w:uiPriority w:val="11"/>
    <w:rsid w:val="00B53D69"/>
    <w:rPr>
      <w:rFonts w:ascii="Verdana" w:hAnsi="Verdana"/>
      <w:color w:val="008FC1"/>
      <w:sz w:val="32"/>
      <w:szCs w:val="32"/>
    </w:rPr>
  </w:style>
  <w:style w:type="character" w:styleId="Emphasis">
    <w:name w:val="Emphasis"/>
    <w:basedOn w:val="DefaultParagraphFont"/>
    <w:uiPriority w:val="20"/>
    <w:qFormat/>
    <w:rsid w:val="00B53D69"/>
    <w:rPr>
      <w:i/>
      <w:iCs/>
    </w:rPr>
  </w:style>
  <w:style w:type="paragraph" w:styleId="NoSpacing">
    <w:name w:val="No Spacing"/>
    <w:uiPriority w:val="1"/>
    <w:qFormat/>
    <w:rsid w:val="00B53D69"/>
    <w:pPr>
      <w:spacing w:after="0" w:line="240" w:lineRule="auto"/>
    </w:pPr>
    <w:rPr>
      <w:rFonts w:ascii="Verdana" w:hAnsi="Verdana"/>
      <w:sz w:val="20"/>
      <w:szCs w:val="20"/>
    </w:rPr>
  </w:style>
  <w:style w:type="paragraph" w:styleId="ListParagraph">
    <w:name w:val="List Paragraph"/>
    <w:basedOn w:val="Normal"/>
    <w:uiPriority w:val="34"/>
    <w:qFormat/>
    <w:rsid w:val="00B53D69"/>
    <w:pPr>
      <w:ind w:left="720"/>
      <w:contextualSpacing/>
    </w:pPr>
  </w:style>
  <w:style w:type="character" w:styleId="SubtleEmphasis">
    <w:name w:val="Subtle Emphasis"/>
    <w:basedOn w:val="DefaultParagraphFont"/>
    <w:uiPriority w:val="19"/>
    <w:rsid w:val="00B53D69"/>
    <w:rPr>
      <w:i/>
      <w:iCs/>
      <w:color w:val="404040" w:themeColor="text1" w:themeTint="BF"/>
    </w:rPr>
  </w:style>
  <w:style w:type="character" w:styleId="IntenseEmphasis">
    <w:name w:val="Intense Emphasis"/>
    <w:basedOn w:val="DefaultParagraphFont"/>
    <w:uiPriority w:val="21"/>
    <w:rsid w:val="00B53D69"/>
    <w:rPr>
      <w:i/>
      <w:iCs/>
      <w:color w:val="4F81BD" w:themeColor="accent1"/>
    </w:rPr>
  </w:style>
  <w:style w:type="table" w:styleId="TableGrid">
    <w:name w:val="Table Grid"/>
    <w:basedOn w:val="TableNormal"/>
    <w:uiPriority w:val="39"/>
    <w:rsid w:val="00BE1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data">
    <w:name w:val="Table data"/>
    <w:basedOn w:val="Normal"/>
    <w:link w:val="TabledataChar"/>
    <w:rsid w:val="00BE131A"/>
    <w:pPr>
      <w:spacing w:before="0" w:after="0" w:line="240" w:lineRule="auto"/>
    </w:pPr>
  </w:style>
  <w:style w:type="character" w:styleId="PlaceholderText">
    <w:name w:val="Placeholder Text"/>
    <w:basedOn w:val="DefaultParagraphFont"/>
    <w:uiPriority w:val="99"/>
    <w:semiHidden/>
    <w:locked/>
    <w:rsid w:val="008A59A1"/>
    <w:rPr>
      <w:color w:val="808080"/>
    </w:rPr>
  </w:style>
  <w:style w:type="character" w:customStyle="1" w:styleId="TabledataChar">
    <w:name w:val="Table data Char"/>
    <w:basedOn w:val="DefaultParagraphFont"/>
    <w:link w:val="Tabledata"/>
    <w:rsid w:val="00BE131A"/>
    <w:rPr>
      <w:rFonts w:ascii="Verdana" w:hAnsi="Verdana"/>
      <w:sz w:val="20"/>
      <w:szCs w:val="18"/>
    </w:rPr>
  </w:style>
  <w:style w:type="paragraph" w:styleId="Header">
    <w:name w:val="header"/>
    <w:basedOn w:val="Normal"/>
    <w:link w:val="HeaderChar"/>
    <w:uiPriority w:val="99"/>
    <w:unhideWhenUsed/>
    <w:qFormat/>
    <w:rsid w:val="009363E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63EF"/>
    <w:rPr>
      <w:rFonts w:ascii="Verdana" w:hAnsi="Verdana"/>
      <w:sz w:val="20"/>
      <w:szCs w:val="18"/>
    </w:rPr>
  </w:style>
  <w:style w:type="paragraph" w:styleId="Footer">
    <w:name w:val="footer"/>
    <w:basedOn w:val="Normal"/>
    <w:link w:val="FooterChar"/>
    <w:uiPriority w:val="99"/>
    <w:unhideWhenUsed/>
    <w:qFormat/>
    <w:rsid w:val="006D5784"/>
    <w:pPr>
      <w:tabs>
        <w:tab w:val="center" w:pos="4513"/>
        <w:tab w:val="right" w:pos="9026"/>
      </w:tabs>
      <w:spacing w:before="0" w:after="0" w:line="240" w:lineRule="auto"/>
      <w:jc w:val="right"/>
    </w:pPr>
    <w:rPr>
      <w:sz w:val="16"/>
      <w:szCs w:val="16"/>
    </w:rPr>
  </w:style>
  <w:style w:type="character" w:customStyle="1" w:styleId="FooterChar">
    <w:name w:val="Footer Char"/>
    <w:basedOn w:val="DefaultParagraphFont"/>
    <w:link w:val="Footer"/>
    <w:uiPriority w:val="99"/>
    <w:rsid w:val="006D5784"/>
    <w:rPr>
      <w:rFonts w:ascii="Verdana" w:hAnsi="Verdana"/>
      <w:sz w:val="16"/>
      <w:szCs w:val="16"/>
    </w:rPr>
  </w:style>
  <w:style w:type="paragraph" w:styleId="BalloonText">
    <w:name w:val="Balloon Text"/>
    <w:basedOn w:val="Normal"/>
    <w:link w:val="BalloonTextChar"/>
    <w:uiPriority w:val="99"/>
    <w:semiHidden/>
    <w:unhideWhenUsed/>
    <w:locked/>
    <w:rsid w:val="00AB3415"/>
    <w:pPr>
      <w:spacing w:before="0"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AB3415"/>
    <w:rPr>
      <w:rFonts w:ascii="Segoe UI" w:hAnsi="Segoe UI" w:cs="Segoe UI"/>
      <w:sz w:val="18"/>
      <w:szCs w:val="18"/>
    </w:rPr>
  </w:style>
  <w:style w:type="character" w:styleId="Hyperlink">
    <w:name w:val="Hyperlink"/>
    <w:basedOn w:val="DefaultParagraphFont"/>
    <w:uiPriority w:val="99"/>
    <w:unhideWhenUsed/>
    <w:qFormat/>
    <w:rsid w:val="00AB17FC"/>
    <w:rPr>
      <w:color w:val="009AC7"/>
      <w:u w:val="single"/>
    </w:rPr>
  </w:style>
  <w:style w:type="paragraph" w:styleId="NormalWeb">
    <w:name w:val="Normal (Web)"/>
    <w:basedOn w:val="Normal"/>
    <w:uiPriority w:val="99"/>
    <w:semiHidden/>
    <w:unhideWhenUsed/>
    <w:locked/>
    <w:rsid w:val="00A7435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7Char">
    <w:name w:val="Heading 7 Char"/>
    <w:basedOn w:val="DefaultParagraphFont"/>
    <w:link w:val="Heading7"/>
    <w:uiPriority w:val="9"/>
    <w:rsid w:val="0073168E"/>
    <w:rPr>
      <w:rFonts w:asciiTheme="majorHAnsi" w:eastAsiaTheme="majorEastAsia" w:hAnsiTheme="majorHAnsi" w:cstheme="majorBidi"/>
      <w:i/>
      <w:iCs/>
      <w:color w:val="243F60" w:themeColor="accent1" w:themeShade="7F"/>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316033">
      <w:bodyDiv w:val="1"/>
      <w:marLeft w:val="0"/>
      <w:marRight w:val="0"/>
      <w:marTop w:val="0"/>
      <w:marBottom w:val="0"/>
      <w:divBdr>
        <w:top w:val="none" w:sz="0" w:space="0" w:color="auto"/>
        <w:left w:val="none" w:sz="0" w:space="0" w:color="auto"/>
        <w:bottom w:val="none" w:sz="0" w:space="0" w:color="auto"/>
        <w:right w:val="none" w:sz="0" w:space="0" w:color="auto"/>
      </w:divBdr>
    </w:div>
    <w:div w:id="276958542">
      <w:bodyDiv w:val="1"/>
      <w:marLeft w:val="0"/>
      <w:marRight w:val="0"/>
      <w:marTop w:val="0"/>
      <w:marBottom w:val="0"/>
      <w:divBdr>
        <w:top w:val="none" w:sz="0" w:space="0" w:color="auto"/>
        <w:left w:val="none" w:sz="0" w:space="0" w:color="auto"/>
        <w:bottom w:val="none" w:sz="0" w:space="0" w:color="auto"/>
        <w:right w:val="none" w:sz="0" w:space="0" w:color="auto"/>
      </w:divBdr>
    </w:div>
    <w:div w:id="409545933">
      <w:bodyDiv w:val="1"/>
      <w:marLeft w:val="0"/>
      <w:marRight w:val="0"/>
      <w:marTop w:val="0"/>
      <w:marBottom w:val="0"/>
      <w:divBdr>
        <w:top w:val="none" w:sz="0" w:space="0" w:color="auto"/>
        <w:left w:val="none" w:sz="0" w:space="0" w:color="auto"/>
        <w:bottom w:val="none" w:sz="0" w:space="0" w:color="auto"/>
        <w:right w:val="none" w:sz="0" w:space="0" w:color="auto"/>
      </w:divBdr>
    </w:div>
    <w:div w:id="581454300">
      <w:bodyDiv w:val="1"/>
      <w:marLeft w:val="0"/>
      <w:marRight w:val="0"/>
      <w:marTop w:val="0"/>
      <w:marBottom w:val="0"/>
      <w:divBdr>
        <w:top w:val="none" w:sz="0" w:space="0" w:color="auto"/>
        <w:left w:val="none" w:sz="0" w:space="0" w:color="auto"/>
        <w:bottom w:val="none" w:sz="0" w:space="0" w:color="auto"/>
        <w:right w:val="none" w:sz="0" w:space="0" w:color="auto"/>
      </w:divBdr>
    </w:div>
    <w:div w:id="592012931">
      <w:bodyDiv w:val="1"/>
      <w:marLeft w:val="0"/>
      <w:marRight w:val="0"/>
      <w:marTop w:val="0"/>
      <w:marBottom w:val="0"/>
      <w:divBdr>
        <w:top w:val="none" w:sz="0" w:space="0" w:color="auto"/>
        <w:left w:val="none" w:sz="0" w:space="0" w:color="auto"/>
        <w:bottom w:val="none" w:sz="0" w:space="0" w:color="auto"/>
        <w:right w:val="none" w:sz="0" w:space="0" w:color="auto"/>
      </w:divBdr>
    </w:div>
    <w:div w:id="701788742">
      <w:bodyDiv w:val="1"/>
      <w:marLeft w:val="0"/>
      <w:marRight w:val="0"/>
      <w:marTop w:val="0"/>
      <w:marBottom w:val="0"/>
      <w:divBdr>
        <w:top w:val="none" w:sz="0" w:space="0" w:color="auto"/>
        <w:left w:val="none" w:sz="0" w:space="0" w:color="auto"/>
        <w:bottom w:val="none" w:sz="0" w:space="0" w:color="auto"/>
        <w:right w:val="none" w:sz="0" w:space="0" w:color="auto"/>
      </w:divBdr>
    </w:div>
    <w:div w:id="721176043">
      <w:bodyDiv w:val="1"/>
      <w:marLeft w:val="0"/>
      <w:marRight w:val="0"/>
      <w:marTop w:val="0"/>
      <w:marBottom w:val="0"/>
      <w:divBdr>
        <w:top w:val="none" w:sz="0" w:space="0" w:color="auto"/>
        <w:left w:val="none" w:sz="0" w:space="0" w:color="auto"/>
        <w:bottom w:val="none" w:sz="0" w:space="0" w:color="auto"/>
        <w:right w:val="none" w:sz="0" w:space="0" w:color="auto"/>
      </w:divBdr>
    </w:div>
    <w:div w:id="834806200">
      <w:bodyDiv w:val="1"/>
      <w:marLeft w:val="0"/>
      <w:marRight w:val="0"/>
      <w:marTop w:val="0"/>
      <w:marBottom w:val="0"/>
      <w:divBdr>
        <w:top w:val="none" w:sz="0" w:space="0" w:color="auto"/>
        <w:left w:val="none" w:sz="0" w:space="0" w:color="auto"/>
        <w:bottom w:val="none" w:sz="0" w:space="0" w:color="auto"/>
        <w:right w:val="none" w:sz="0" w:space="0" w:color="auto"/>
      </w:divBdr>
    </w:div>
    <w:div w:id="1000892105">
      <w:bodyDiv w:val="1"/>
      <w:marLeft w:val="0"/>
      <w:marRight w:val="0"/>
      <w:marTop w:val="0"/>
      <w:marBottom w:val="0"/>
      <w:divBdr>
        <w:top w:val="none" w:sz="0" w:space="0" w:color="auto"/>
        <w:left w:val="none" w:sz="0" w:space="0" w:color="auto"/>
        <w:bottom w:val="none" w:sz="0" w:space="0" w:color="auto"/>
        <w:right w:val="none" w:sz="0" w:space="0" w:color="auto"/>
      </w:divBdr>
    </w:div>
    <w:div w:id="1123576606">
      <w:bodyDiv w:val="1"/>
      <w:marLeft w:val="0"/>
      <w:marRight w:val="0"/>
      <w:marTop w:val="0"/>
      <w:marBottom w:val="0"/>
      <w:divBdr>
        <w:top w:val="none" w:sz="0" w:space="0" w:color="auto"/>
        <w:left w:val="none" w:sz="0" w:space="0" w:color="auto"/>
        <w:bottom w:val="none" w:sz="0" w:space="0" w:color="auto"/>
        <w:right w:val="none" w:sz="0" w:space="0" w:color="auto"/>
      </w:divBdr>
    </w:div>
    <w:div w:id="1429501563">
      <w:bodyDiv w:val="1"/>
      <w:marLeft w:val="0"/>
      <w:marRight w:val="0"/>
      <w:marTop w:val="0"/>
      <w:marBottom w:val="0"/>
      <w:divBdr>
        <w:top w:val="none" w:sz="0" w:space="0" w:color="auto"/>
        <w:left w:val="none" w:sz="0" w:space="0" w:color="auto"/>
        <w:bottom w:val="none" w:sz="0" w:space="0" w:color="auto"/>
        <w:right w:val="none" w:sz="0" w:space="0" w:color="auto"/>
      </w:divBdr>
    </w:div>
    <w:div w:id="1555576874">
      <w:bodyDiv w:val="1"/>
      <w:marLeft w:val="0"/>
      <w:marRight w:val="0"/>
      <w:marTop w:val="0"/>
      <w:marBottom w:val="0"/>
      <w:divBdr>
        <w:top w:val="none" w:sz="0" w:space="0" w:color="auto"/>
        <w:left w:val="none" w:sz="0" w:space="0" w:color="auto"/>
        <w:bottom w:val="none" w:sz="0" w:space="0" w:color="auto"/>
        <w:right w:val="none" w:sz="0" w:space="0" w:color="auto"/>
      </w:divBdr>
    </w:div>
    <w:div w:id="1635868184">
      <w:bodyDiv w:val="1"/>
      <w:marLeft w:val="0"/>
      <w:marRight w:val="0"/>
      <w:marTop w:val="0"/>
      <w:marBottom w:val="0"/>
      <w:divBdr>
        <w:top w:val="none" w:sz="0" w:space="0" w:color="auto"/>
        <w:left w:val="none" w:sz="0" w:space="0" w:color="auto"/>
        <w:bottom w:val="none" w:sz="0" w:space="0" w:color="auto"/>
        <w:right w:val="none" w:sz="0" w:space="0" w:color="auto"/>
      </w:divBdr>
    </w:div>
    <w:div w:id="1786846044">
      <w:bodyDiv w:val="1"/>
      <w:marLeft w:val="0"/>
      <w:marRight w:val="0"/>
      <w:marTop w:val="0"/>
      <w:marBottom w:val="0"/>
      <w:divBdr>
        <w:top w:val="none" w:sz="0" w:space="0" w:color="auto"/>
        <w:left w:val="none" w:sz="0" w:space="0" w:color="auto"/>
        <w:bottom w:val="none" w:sz="0" w:space="0" w:color="auto"/>
        <w:right w:val="none" w:sz="0" w:space="0" w:color="auto"/>
      </w:divBdr>
    </w:div>
    <w:div w:id="1788429085">
      <w:bodyDiv w:val="1"/>
      <w:marLeft w:val="0"/>
      <w:marRight w:val="0"/>
      <w:marTop w:val="0"/>
      <w:marBottom w:val="0"/>
      <w:divBdr>
        <w:top w:val="none" w:sz="0" w:space="0" w:color="auto"/>
        <w:left w:val="none" w:sz="0" w:space="0" w:color="auto"/>
        <w:bottom w:val="none" w:sz="0" w:space="0" w:color="auto"/>
        <w:right w:val="none" w:sz="0" w:space="0" w:color="auto"/>
      </w:divBdr>
    </w:div>
    <w:div w:id="212854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5860E6B22A4C0FA97744C2E8EEB3CA"/>
        <w:category>
          <w:name w:val="General"/>
          <w:gallery w:val="placeholder"/>
        </w:category>
        <w:types>
          <w:type w:val="bbPlcHdr"/>
        </w:types>
        <w:behaviors>
          <w:behavior w:val="content"/>
        </w:behaviors>
        <w:guid w:val="{6C431500-8A5F-4DC9-8217-D556E33A3AE7}"/>
      </w:docPartPr>
      <w:docPartBody>
        <w:p w:rsidR="009357BD" w:rsidRDefault="006F3F8D" w:rsidP="007C33D9">
          <w:pPr>
            <w:pStyle w:val="D75860E6B22A4C0FA97744C2E8EEB3CA56"/>
          </w:pPr>
          <w:r w:rsidRPr="006B48C5">
            <w:rPr>
              <w:rStyle w:val="PlaceholderText"/>
            </w:rPr>
            <w:t>COURSE CODE</w:t>
          </w:r>
        </w:p>
      </w:docPartBody>
    </w:docPart>
    <w:docPart>
      <w:docPartPr>
        <w:name w:val="7A6B6144394F4720B2B9AEB3AF5AD0A2"/>
        <w:category>
          <w:name w:val="General"/>
          <w:gallery w:val="placeholder"/>
        </w:category>
        <w:types>
          <w:type w:val="bbPlcHdr"/>
        </w:types>
        <w:behaviors>
          <w:behavior w:val="content"/>
        </w:behaviors>
        <w:guid w:val="{569D071F-A620-440F-8CD6-60E3B75985C1}"/>
      </w:docPartPr>
      <w:docPartBody>
        <w:p w:rsidR="009357BD" w:rsidRDefault="006F3F8D" w:rsidP="007C33D9">
          <w:pPr>
            <w:pStyle w:val="7A6B6144394F4720B2B9AEB3AF5AD0A256"/>
          </w:pPr>
          <w:r w:rsidRPr="006B48C5">
            <w:rPr>
              <w:rStyle w:val="PlaceholderText"/>
            </w:rPr>
            <w:t>COURSE TITLE</w:t>
          </w:r>
        </w:p>
      </w:docPartBody>
    </w:docPart>
    <w:docPart>
      <w:docPartPr>
        <w:name w:val="2202683D55A34E32BEC59B4BD3932750"/>
        <w:category>
          <w:name w:val="General"/>
          <w:gallery w:val="placeholder"/>
        </w:category>
        <w:types>
          <w:type w:val="bbPlcHdr"/>
        </w:types>
        <w:behaviors>
          <w:behavior w:val="content"/>
        </w:behaviors>
        <w:guid w:val="{0C342EE3-9AB1-4099-8A3D-CD7BAE60844A}"/>
      </w:docPartPr>
      <w:docPartBody>
        <w:p w:rsidR="009357BD" w:rsidRDefault="006F3F8D" w:rsidP="007C33D9">
          <w:pPr>
            <w:pStyle w:val="2202683D55A34E32BEC59B4BD393275056"/>
          </w:pPr>
          <w:r w:rsidRPr="00251D4B">
            <w:rPr>
              <w:rStyle w:val="PlaceholderText"/>
            </w:rPr>
            <w:t>XX</w:t>
          </w:r>
        </w:p>
      </w:docPartBody>
    </w:docPart>
    <w:docPart>
      <w:docPartPr>
        <w:name w:val="F917C00D74DE4618AA5192605D283EE3"/>
        <w:category>
          <w:name w:val="General"/>
          <w:gallery w:val="placeholder"/>
        </w:category>
        <w:types>
          <w:type w:val="bbPlcHdr"/>
        </w:types>
        <w:behaviors>
          <w:behavior w:val="content"/>
        </w:behaviors>
        <w:guid w:val="{8DFF5F73-A1CB-4BB0-8484-3A18749319E6}"/>
      </w:docPartPr>
      <w:docPartBody>
        <w:p w:rsidR="009357BD" w:rsidRDefault="006F3F8D" w:rsidP="007C33D9">
          <w:pPr>
            <w:pStyle w:val="F917C00D74DE4618AA5192605D283EE356"/>
          </w:pPr>
          <w:r>
            <w:rPr>
              <w:rStyle w:val="PlaceholderText"/>
              <w:vanish/>
            </w:rPr>
            <w:t>Specify how the course will be delivered and indicate the spread of the study load. See the guide for further detail.</w:t>
          </w:r>
        </w:p>
      </w:docPartBody>
    </w:docPart>
    <w:docPart>
      <w:docPartPr>
        <w:name w:val="CD493638751A42D0A4F03E0F90B00120"/>
        <w:category>
          <w:name w:val="General"/>
          <w:gallery w:val="placeholder"/>
        </w:category>
        <w:types>
          <w:type w:val="bbPlcHdr"/>
        </w:types>
        <w:behaviors>
          <w:behavior w:val="content"/>
        </w:behaviors>
        <w:guid w:val="{5BEB9AFE-62EF-4398-9DE2-70A085427C0D}"/>
      </w:docPartPr>
      <w:docPartBody>
        <w:p w:rsidR="009357BD" w:rsidRDefault="006F3F8D" w:rsidP="007C33D9">
          <w:pPr>
            <w:pStyle w:val="CD493638751A42D0A4F03E0F90B0012056"/>
          </w:pPr>
          <w:r>
            <w:rPr>
              <w:rStyle w:val="PlaceholderText"/>
              <w:vanish/>
            </w:rPr>
            <w:t>E</w:t>
          </w:r>
          <w:r w:rsidRPr="00F439F1">
            <w:rPr>
              <w:rStyle w:val="PlaceholderText"/>
              <w:vanish/>
            </w:rPr>
            <w:t>nter</w:t>
          </w:r>
          <w:r>
            <w:rPr>
              <w:rStyle w:val="PlaceholderText"/>
              <w:vanish/>
            </w:rPr>
            <w:t xml:space="preserve"> staff names and contact details. Include Course Director and Course Coordinator</w:t>
          </w:r>
          <w:r w:rsidRPr="00F439F1">
            <w:rPr>
              <w:rStyle w:val="PlaceholderText"/>
              <w:vanish/>
            </w:rPr>
            <w:t>.</w:t>
          </w:r>
        </w:p>
      </w:docPartBody>
    </w:docPart>
    <w:docPart>
      <w:docPartPr>
        <w:name w:val="2FCF896017C341F89E0B17CA3DC51308"/>
        <w:category>
          <w:name w:val="General"/>
          <w:gallery w:val="placeholder"/>
        </w:category>
        <w:types>
          <w:type w:val="bbPlcHdr"/>
        </w:types>
        <w:behaviors>
          <w:behavior w:val="content"/>
        </w:behaviors>
        <w:guid w:val="{984DCADF-1C77-4C82-9B3C-378E907DFFC4}"/>
      </w:docPartPr>
      <w:docPartBody>
        <w:p w:rsidR="009357BD" w:rsidRDefault="006F3F8D" w:rsidP="007C33D9">
          <w:pPr>
            <w:pStyle w:val="2FCF896017C341F89E0B17CA3DC5130856"/>
          </w:pPr>
          <w:r>
            <w:rPr>
              <w:rStyle w:val="PlaceholderText"/>
              <w:vanish/>
            </w:rPr>
            <w:t>Enter details of a required textbook. All other course readings are available via Reading Lists.</w:t>
          </w:r>
        </w:p>
      </w:docPartBody>
    </w:docPart>
    <w:docPart>
      <w:docPartPr>
        <w:name w:val="2936BD23D9D84D90853A125B0637C18A"/>
        <w:category>
          <w:name w:val="General"/>
          <w:gallery w:val="placeholder"/>
        </w:category>
        <w:types>
          <w:type w:val="bbPlcHdr"/>
        </w:types>
        <w:behaviors>
          <w:behavior w:val="content"/>
        </w:behaviors>
        <w:guid w:val="{537E9BA5-475F-42AD-873E-2CDFF3F44D38}"/>
      </w:docPartPr>
      <w:docPartBody>
        <w:p w:rsidR="009357BD" w:rsidRDefault="006F3F8D" w:rsidP="007C33D9">
          <w:pPr>
            <w:pStyle w:val="2936BD23D9D84D90853A125B0637C18A56"/>
          </w:pPr>
          <w:r w:rsidRPr="009900A0">
            <w:rPr>
              <w:rStyle w:val="PlaceholderText"/>
              <w:vanish/>
            </w:rPr>
            <w:t>Assessment task</w:t>
          </w:r>
        </w:p>
      </w:docPartBody>
    </w:docPart>
    <w:docPart>
      <w:docPartPr>
        <w:name w:val="EA1B334D032C46E69CD83B07F7B99F5B"/>
        <w:category>
          <w:name w:val="General"/>
          <w:gallery w:val="placeholder"/>
        </w:category>
        <w:types>
          <w:type w:val="bbPlcHdr"/>
        </w:types>
        <w:behaviors>
          <w:behavior w:val="content"/>
        </w:behaviors>
        <w:guid w:val="{04E5B59C-0492-4B29-884D-26F7CA8616F4}"/>
      </w:docPartPr>
      <w:docPartBody>
        <w:p w:rsidR="009357BD" w:rsidRDefault="006F3F8D" w:rsidP="007C33D9">
          <w:pPr>
            <w:pStyle w:val="EA1B334D032C46E69CD83B07F7B99F5B56"/>
          </w:pPr>
          <w:r w:rsidRPr="00817E8B">
            <w:rPr>
              <w:rStyle w:val="PlaceholderText"/>
              <w:vanish/>
            </w:rPr>
            <w:t>Weight %</w:t>
          </w:r>
        </w:p>
      </w:docPartBody>
    </w:docPart>
    <w:docPart>
      <w:docPartPr>
        <w:name w:val="5BB890ECE5D04A1C888573676C3C7597"/>
        <w:category>
          <w:name w:val="General"/>
          <w:gallery w:val="placeholder"/>
        </w:category>
        <w:types>
          <w:type w:val="bbPlcHdr"/>
        </w:types>
        <w:behaviors>
          <w:behavior w:val="content"/>
        </w:behaviors>
        <w:guid w:val="{56E428F1-FBCC-45AD-91EA-7D76C8E6F5F9}"/>
      </w:docPartPr>
      <w:docPartBody>
        <w:p w:rsidR="009357BD" w:rsidRDefault="006F3F8D" w:rsidP="007C33D9">
          <w:pPr>
            <w:pStyle w:val="5BB890ECE5D04A1C888573676C3C759756"/>
          </w:pPr>
          <w:r w:rsidRPr="009D3DC1">
            <w:rPr>
              <w:rStyle w:val="PlaceholderText"/>
              <w:vanish/>
            </w:rPr>
            <w:t>Submission</w:t>
          </w:r>
        </w:p>
      </w:docPartBody>
    </w:docPart>
    <w:docPart>
      <w:docPartPr>
        <w:name w:val="77610E8A466E428EAFD7FB9AF2C0A5AF"/>
        <w:category>
          <w:name w:val="General"/>
          <w:gallery w:val="placeholder"/>
        </w:category>
        <w:types>
          <w:type w:val="bbPlcHdr"/>
        </w:types>
        <w:behaviors>
          <w:behavior w:val="content"/>
        </w:behaviors>
        <w:guid w:val="{900CCBF9-BF74-476E-A245-3291AE6482CC}"/>
      </w:docPartPr>
      <w:docPartBody>
        <w:p w:rsidR="009357BD" w:rsidRDefault="006F3F8D" w:rsidP="00D039ED">
          <w:pPr>
            <w:pStyle w:val="77610E8A466E428EAFD7FB9AF2C0A5AF55"/>
          </w:pPr>
          <w:r w:rsidRPr="004D2768">
            <w:rPr>
              <w:rStyle w:val="PlaceholderText"/>
              <w:vanish/>
            </w:rPr>
            <w:t>Indicate pass requirements and any other assessment related information</w:t>
          </w:r>
          <w:r>
            <w:rPr>
              <w:rStyle w:val="PlaceholderText"/>
              <w:vanish/>
            </w:rPr>
            <w:t xml:space="preserve"> such as late submission penalties, plussage, and make up opportunities.</w:t>
          </w:r>
        </w:p>
      </w:docPartBody>
    </w:docPart>
    <w:docPart>
      <w:docPartPr>
        <w:name w:val="F5BB63170C7546A8879CB1C871C51696"/>
        <w:category>
          <w:name w:val="General"/>
          <w:gallery w:val="placeholder"/>
        </w:category>
        <w:types>
          <w:type w:val="bbPlcHdr"/>
        </w:types>
        <w:behaviors>
          <w:behavior w:val="content"/>
        </w:behaviors>
        <w:guid w:val="{F4CEBDD8-56D7-4FF9-AC52-4C4198100A2A}"/>
      </w:docPartPr>
      <w:docPartBody>
        <w:p w:rsidR="009357BD" w:rsidRDefault="006F3F8D" w:rsidP="00D039ED">
          <w:pPr>
            <w:pStyle w:val="F5BB63170C7546A8879CB1C871C5169655"/>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3E685C32FFD74CEA9644F4526364CF35"/>
        <w:category>
          <w:name w:val="General"/>
          <w:gallery w:val="placeholder"/>
        </w:category>
        <w:types>
          <w:type w:val="bbPlcHdr"/>
        </w:types>
        <w:behaviors>
          <w:behavior w:val="content"/>
        </w:behaviors>
        <w:guid w:val="{A97EDE17-3438-483D-8E14-34D970AFACC9}"/>
      </w:docPartPr>
      <w:docPartBody>
        <w:p w:rsidR="009357BD" w:rsidRDefault="006F3F8D" w:rsidP="00D039ED">
          <w:pPr>
            <w:pStyle w:val="3E685C32FFD74CEA9644F4526364CF3555"/>
          </w:pPr>
          <w:r>
            <w:rPr>
              <w:rStyle w:val="PlaceholderText"/>
              <w:vanish/>
            </w:rPr>
            <w:t>Enter learning outcome/s</w:t>
          </w:r>
        </w:p>
      </w:docPartBody>
    </w:docPart>
    <w:docPart>
      <w:docPartPr>
        <w:name w:val="EF5ECEE476FB4812BF92A7AC88ABCA75"/>
        <w:category>
          <w:name w:val="General"/>
          <w:gallery w:val="placeholder"/>
        </w:category>
        <w:types>
          <w:type w:val="bbPlcHdr"/>
        </w:types>
        <w:behaviors>
          <w:behavior w:val="content"/>
        </w:behaviors>
        <w:guid w:val="{9B3B62C9-A9D2-421D-938E-FF5F120757F4}"/>
      </w:docPartPr>
      <w:docPartBody>
        <w:p w:rsidR="009357BD" w:rsidRDefault="006F3F8D" w:rsidP="00D039ED">
          <w:pPr>
            <w:pStyle w:val="EF5ECEE476FB4812BF92A7AC88ABCA7555"/>
          </w:pPr>
          <w:r>
            <w:rPr>
              <w:rStyle w:val="PlaceholderText"/>
              <w:vanish/>
            </w:rPr>
            <w:t>Enter a summary of the feedback students will be requested to provide. See the guide for an example.</w:t>
          </w:r>
        </w:p>
      </w:docPartBody>
    </w:docPart>
    <w:docPart>
      <w:docPartPr>
        <w:name w:val="CE6CA930B207400B991610CD895B7980"/>
        <w:category>
          <w:name w:val="General"/>
          <w:gallery w:val="placeholder"/>
        </w:category>
        <w:types>
          <w:type w:val="bbPlcHdr"/>
        </w:types>
        <w:behaviors>
          <w:behavior w:val="content"/>
        </w:behaviors>
        <w:guid w:val="{D9D9FC25-4B6A-4172-A2BA-C4595B363060}"/>
      </w:docPartPr>
      <w:docPartBody>
        <w:p w:rsidR="009357BD" w:rsidRDefault="006F3F8D" w:rsidP="007C33D9">
          <w:pPr>
            <w:pStyle w:val="CE6CA930B207400B991610CD895B798055"/>
          </w:pPr>
          <w:r w:rsidRPr="006B48C5">
            <w:rPr>
              <w:rStyle w:val="PlaceholderText"/>
            </w:rPr>
            <w:t>XXXX</w:t>
          </w:r>
        </w:p>
      </w:docPartBody>
    </w:docPart>
    <w:docPart>
      <w:docPartPr>
        <w:name w:val="23DEB72794834E7E89B245168F42F15D"/>
        <w:category>
          <w:name w:val="General"/>
          <w:gallery w:val="placeholder"/>
        </w:category>
        <w:types>
          <w:type w:val="bbPlcHdr"/>
        </w:types>
        <w:behaviors>
          <w:behavior w:val="content"/>
        </w:behaviors>
        <w:guid w:val="{ADD2FF16-ECC3-4B74-8D7B-977A3568AE04}"/>
      </w:docPartPr>
      <w:docPartBody>
        <w:p w:rsidR="009357BD" w:rsidRDefault="006F3F8D" w:rsidP="007C33D9">
          <w:pPr>
            <w:pStyle w:val="23DEB72794834E7E89B245168F42F15D53"/>
          </w:pPr>
          <w:r w:rsidRPr="009900A0">
            <w:rPr>
              <w:rStyle w:val="PlaceholderText"/>
              <w:vanish/>
            </w:rPr>
            <w:t>Assessment task</w:t>
          </w:r>
        </w:p>
      </w:docPartBody>
    </w:docPart>
    <w:docPart>
      <w:docPartPr>
        <w:name w:val="277B8157C98C4A51A607C6D8490A713F"/>
        <w:category>
          <w:name w:val="General"/>
          <w:gallery w:val="placeholder"/>
        </w:category>
        <w:types>
          <w:type w:val="bbPlcHdr"/>
        </w:types>
        <w:behaviors>
          <w:behavior w:val="content"/>
        </w:behaviors>
        <w:guid w:val="{B920CA84-7311-4680-B391-246E0007FB34}"/>
      </w:docPartPr>
      <w:docPartBody>
        <w:p w:rsidR="009357BD" w:rsidRDefault="006F3F8D" w:rsidP="007C33D9">
          <w:pPr>
            <w:pStyle w:val="277B8157C98C4A51A607C6D8490A713F53"/>
          </w:pPr>
          <w:r w:rsidRPr="009D3DC1">
            <w:rPr>
              <w:rStyle w:val="PlaceholderText"/>
              <w:vanish/>
            </w:rPr>
            <w:t>Weight %</w:t>
          </w:r>
        </w:p>
      </w:docPartBody>
    </w:docPart>
    <w:docPart>
      <w:docPartPr>
        <w:name w:val="5229859A340D4CE88133FB873764804D"/>
        <w:category>
          <w:name w:val="General"/>
          <w:gallery w:val="placeholder"/>
        </w:category>
        <w:types>
          <w:type w:val="bbPlcHdr"/>
        </w:types>
        <w:behaviors>
          <w:behavior w:val="content"/>
        </w:behaviors>
        <w:guid w:val="{5C4F9586-79A3-40A4-8193-DB0ED4376119}"/>
      </w:docPartPr>
      <w:docPartBody>
        <w:p w:rsidR="009357BD" w:rsidRDefault="006F3F8D" w:rsidP="007C33D9">
          <w:pPr>
            <w:pStyle w:val="5229859A340D4CE88133FB873764804D53"/>
          </w:pPr>
          <w:r w:rsidRPr="009D3DC1">
            <w:rPr>
              <w:rStyle w:val="PlaceholderText"/>
              <w:vanish/>
            </w:rPr>
            <w:t>Submission</w:t>
          </w:r>
        </w:p>
      </w:docPartBody>
    </w:docPart>
    <w:docPart>
      <w:docPartPr>
        <w:name w:val="70D69BFE6EFF4CB69A4ECC3157BD1FD1"/>
        <w:category>
          <w:name w:val="General"/>
          <w:gallery w:val="placeholder"/>
        </w:category>
        <w:types>
          <w:type w:val="bbPlcHdr"/>
        </w:types>
        <w:behaviors>
          <w:behavior w:val="content"/>
        </w:behaviors>
        <w:guid w:val="{7967FAA5-ADD0-47BF-B00B-E81FB5FB0589}"/>
      </w:docPartPr>
      <w:docPartBody>
        <w:p w:rsidR="009357BD" w:rsidRDefault="006F3F8D" w:rsidP="007C33D9">
          <w:pPr>
            <w:pStyle w:val="70D69BFE6EFF4CB69A4ECC3157BD1FD153"/>
          </w:pPr>
          <w:r w:rsidRPr="009900A0">
            <w:rPr>
              <w:rStyle w:val="PlaceholderText"/>
              <w:vanish/>
            </w:rPr>
            <w:t>Assessment task</w:t>
          </w:r>
        </w:p>
      </w:docPartBody>
    </w:docPart>
    <w:docPart>
      <w:docPartPr>
        <w:name w:val="BB0FA9AED0D74C2181A881317D87BED4"/>
        <w:category>
          <w:name w:val="General"/>
          <w:gallery w:val="placeholder"/>
        </w:category>
        <w:types>
          <w:type w:val="bbPlcHdr"/>
        </w:types>
        <w:behaviors>
          <w:behavior w:val="content"/>
        </w:behaviors>
        <w:guid w:val="{88C10F7F-810C-4C3B-97B9-D46464E81658}"/>
      </w:docPartPr>
      <w:docPartBody>
        <w:p w:rsidR="009357BD" w:rsidRDefault="006F3F8D" w:rsidP="007C33D9">
          <w:pPr>
            <w:pStyle w:val="BB0FA9AED0D74C2181A881317D87BED453"/>
          </w:pPr>
          <w:r w:rsidRPr="009D3DC1">
            <w:rPr>
              <w:rStyle w:val="PlaceholderText"/>
              <w:vanish/>
            </w:rPr>
            <w:t>Weight %</w:t>
          </w:r>
        </w:p>
      </w:docPartBody>
    </w:docPart>
    <w:docPart>
      <w:docPartPr>
        <w:name w:val="07DB0E79D0E54657BA93057C1696D252"/>
        <w:category>
          <w:name w:val="General"/>
          <w:gallery w:val="placeholder"/>
        </w:category>
        <w:types>
          <w:type w:val="bbPlcHdr"/>
        </w:types>
        <w:behaviors>
          <w:behavior w:val="content"/>
        </w:behaviors>
        <w:guid w:val="{6F87CC17-6C4C-4C1C-9CCF-5A0183B2DDA7}"/>
      </w:docPartPr>
      <w:docPartBody>
        <w:p w:rsidR="009357BD" w:rsidRDefault="006F3F8D" w:rsidP="007C33D9">
          <w:pPr>
            <w:pStyle w:val="07DB0E79D0E54657BA93057C1696D25253"/>
          </w:pPr>
          <w:r w:rsidRPr="009D3DC1">
            <w:rPr>
              <w:rStyle w:val="PlaceholderText"/>
              <w:vanish/>
            </w:rPr>
            <w:t>Submission</w:t>
          </w:r>
        </w:p>
      </w:docPartBody>
    </w:docPart>
    <w:docPart>
      <w:docPartPr>
        <w:name w:val="9CE9436CAAED4DA59F2255CF823A2917"/>
        <w:category>
          <w:name w:val="General"/>
          <w:gallery w:val="placeholder"/>
        </w:category>
        <w:types>
          <w:type w:val="bbPlcHdr"/>
        </w:types>
        <w:behaviors>
          <w:behavior w:val="content"/>
        </w:behaviors>
        <w:guid w:val="{F3173B01-6B2B-455E-916D-BC5B09AC05EB}"/>
      </w:docPartPr>
      <w:docPartBody>
        <w:p w:rsidR="009357BD" w:rsidRDefault="006F3F8D" w:rsidP="007C33D9">
          <w:pPr>
            <w:pStyle w:val="9CE9436CAAED4DA59F2255CF823A291753"/>
          </w:pPr>
          <w:r w:rsidRPr="009900A0">
            <w:rPr>
              <w:rStyle w:val="PlaceholderText"/>
              <w:vanish/>
            </w:rPr>
            <w:t>Assessment task</w:t>
          </w:r>
        </w:p>
      </w:docPartBody>
    </w:docPart>
    <w:docPart>
      <w:docPartPr>
        <w:name w:val="9710CAA35CDD4806B6912490F6E72020"/>
        <w:category>
          <w:name w:val="General"/>
          <w:gallery w:val="placeholder"/>
        </w:category>
        <w:types>
          <w:type w:val="bbPlcHdr"/>
        </w:types>
        <w:behaviors>
          <w:behavior w:val="content"/>
        </w:behaviors>
        <w:guid w:val="{8E3D5BF7-DF28-4CAC-B083-0E835B1D203D}"/>
      </w:docPartPr>
      <w:docPartBody>
        <w:p w:rsidR="009357BD" w:rsidRDefault="006F3F8D" w:rsidP="007C33D9">
          <w:pPr>
            <w:pStyle w:val="9710CAA35CDD4806B6912490F6E7202053"/>
          </w:pPr>
          <w:r w:rsidRPr="009D3DC1">
            <w:rPr>
              <w:rStyle w:val="PlaceholderText"/>
              <w:vanish/>
            </w:rPr>
            <w:t>Weight %</w:t>
          </w:r>
        </w:p>
      </w:docPartBody>
    </w:docPart>
    <w:docPart>
      <w:docPartPr>
        <w:name w:val="873C7572F6F94634B671DDF66141C7D0"/>
        <w:category>
          <w:name w:val="General"/>
          <w:gallery w:val="placeholder"/>
        </w:category>
        <w:types>
          <w:type w:val="bbPlcHdr"/>
        </w:types>
        <w:behaviors>
          <w:behavior w:val="content"/>
        </w:behaviors>
        <w:guid w:val="{065C2F99-9CFB-429E-96AE-1344B3FEBFB3}"/>
      </w:docPartPr>
      <w:docPartBody>
        <w:p w:rsidR="009357BD" w:rsidRDefault="006F3F8D" w:rsidP="007C33D9">
          <w:pPr>
            <w:pStyle w:val="873C7572F6F94634B671DDF66141C7D053"/>
          </w:pPr>
          <w:r w:rsidRPr="009D3DC1">
            <w:rPr>
              <w:rStyle w:val="PlaceholderText"/>
              <w:vanish/>
            </w:rPr>
            <w:t>Submission</w:t>
          </w:r>
        </w:p>
      </w:docPartBody>
    </w:docPart>
    <w:docPart>
      <w:docPartPr>
        <w:name w:val="30D8C51DF28E4069A0862CA78847D6AD"/>
        <w:category>
          <w:name w:val="General"/>
          <w:gallery w:val="placeholder"/>
        </w:category>
        <w:types>
          <w:type w:val="bbPlcHdr"/>
        </w:types>
        <w:behaviors>
          <w:behavior w:val="content"/>
        </w:behaviors>
        <w:guid w:val="{55E04EE2-3D1B-4085-92B4-847C91F2389F}"/>
      </w:docPartPr>
      <w:docPartBody>
        <w:p w:rsidR="009357BD" w:rsidRDefault="006F3F8D" w:rsidP="007C33D9">
          <w:pPr>
            <w:pStyle w:val="30D8C51DF28E4069A0862CA78847D6AD53"/>
          </w:pPr>
          <w:r w:rsidRPr="009900A0">
            <w:rPr>
              <w:rStyle w:val="PlaceholderText"/>
              <w:vanish/>
            </w:rPr>
            <w:t>Assessment task</w:t>
          </w:r>
        </w:p>
      </w:docPartBody>
    </w:docPart>
    <w:docPart>
      <w:docPartPr>
        <w:name w:val="8F06D10C01EA482FB6A47A26EDF3D2B9"/>
        <w:category>
          <w:name w:val="General"/>
          <w:gallery w:val="placeholder"/>
        </w:category>
        <w:types>
          <w:type w:val="bbPlcHdr"/>
        </w:types>
        <w:behaviors>
          <w:behavior w:val="content"/>
        </w:behaviors>
        <w:guid w:val="{C22ECCC9-7B5D-4F6E-8AFE-3042BBD1762E}"/>
      </w:docPartPr>
      <w:docPartBody>
        <w:p w:rsidR="009357BD" w:rsidRDefault="006F3F8D" w:rsidP="007C33D9">
          <w:pPr>
            <w:pStyle w:val="8F06D10C01EA482FB6A47A26EDF3D2B953"/>
          </w:pPr>
          <w:r w:rsidRPr="009D3DC1">
            <w:rPr>
              <w:rStyle w:val="PlaceholderText"/>
              <w:vanish/>
            </w:rPr>
            <w:t>Weight %</w:t>
          </w:r>
        </w:p>
      </w:docPartBody>
    </w:docPart>
    <w:docPart>
      <w:docPartPr>
        <w:name w:val="223EADC3DB744B7CB66DE8DA389AAAA6"/>
        <w:category>
          <w:name w:val="General"/>
          <w:gallery w:val="placeholder"/>
        </w:category>
        <w:types>
          <w:type w:val="bbPlcHdr"/>
        </w:types>
        <w:behaviors>
          <w:behavior w:val="content"/>
        </w:behaviors>
        <w:guid w:val="{458DC68F-AB5F-4A1F-BB39-D05458D040DB}"/>
      </w:docPartPr>
      <w:docPartBody>
        <w:p w:rsidR="009357BD" w:rsidRDefault="006F3F8D" w:rsidP="007C33D9">
          <w:pPr>
            <w:pStyle w:val="223EADC3DB744B7CB66DE8DA389AAAA653"/>
          </w:pPr>
          <w:r w:rsidRPr="009D3DC1">
            <w:rPr>
              <w:rStyle w:val="PlaceholderText"/>
              <w:vanish/>
            </w:rPr>
            <w:t>Submission</w:t>
          </w:r>
        </w:p>
      </w:docPartBody>
    </w:docPart>
    <w:docPart>
      <w:docPartPr>
        <w:name w:val="17E4A0EE5EB04B40BE637ACC3D678D26"/>
        <w:category>
          <w:name w:val="General"/>
          <w:gallery w:val="placeholder"/>
        </w:category>
        <w:types>
          <w:type w:val="bbPlcHdr"/>
        </w:types>
        <w:behaviors>
          <w:behavior w:val="content"/>
        </w:behaviors>
        <w:guid w:val="{D5204103-9505-4A63-8BCE-30A63A7D637B}"/>
      </w:docPartPr>
      <w:docPartBody>
        <w:p w:rsidR="009357BD" w:rsidRDefault="006F3F8D" w:rsidP="00D039ED">
          <w:pPr>
            <w:pStyle w:val="17E4A0EE5EB04B40BE637ACC3D678D26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9147BFF74BAE421D91B58336E77C3E78"/>
        <w:category>
          <w:name w:val="General"/>
          <w:gallery w:val="placeholder"/>
        </w:category>
        <w:types>
          <w:type w:val="bbPlcHdr"/>
        </w:types>
        <w:behaviors>
          <w:behavior w:val="content"/>
        </w:behaviors>
        <w:guid w:val="{7329EA4D-EB2D-49BB-B98A-9E018767566D}"/>
      </w:docPartPr>
      <w:docPartBody>
        <w:p w:rsidR="009357BD" w:rsidRDefault="006F3F8D" w:rsidP="00D039ED">
          <w:pPr>
            <w:pStyle w:val="9147BFF74BAE421D91B58336E77C3E7850"/>
          </w:pPr>
          <w:r>
            <w:rPr>
              <w:rStyle w:val="PlaceholderText"/>
              <w:vanish/>
            </w:rPr>
            <w:t>Enter learning outcome/s</w:t>
          </w:r>
          <w:r w:rsidRPr="009D3DC1">
            <w:rPr>
              <w:rStyle w:val="PlaceholderText"/>
              <w:vanish/>
            </w:rPr>
            <w:t xml:space="preserve"> </w:t>
          </w:r>
        </w:p>
      </w:docPartBody>
    </w:docPart>
    <w:docPart>
      <w:docPartPr>
        <w:name w:val="C5D5903A5A4644E593F887EE98C26E65"/>
        <w:category>
          <w:name w:val="General"/>
          <w:gallery w:val="placeholder"/>
        </w:category>
        <w:types>
          <w:type w:val="bbPlcHdr"/>
        </w:types>
        <w:behaviors>
          <w:behavior w:val="content"/>
        </w:behaviors>
        <w:guid w:val="{64BC33BF-14BE-4BEA-9DB1-6B51F8E2F343}"/>
      </w:docPartPr>
      <w:docPartBody>
        <w:p w:rsidR="009357BD" w:rsidRDefault="006F3F8D" w:rsidP="00D039ED">
          <w:pPr>
            <w:pStyle w:val="C5D5903A5A4644E593F887EE98C26E65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E744E0617A1D45DD8DC27EA1FFE01A55"/>
        <w:category>
          <w:name w:val="General"/>
          <w:gallery w:val="placeholder"/>
        </w:category>
        <w:types>
          <w:type w:val="bbPlcHdr"/>
        </w:types>
        <w:behaviors>
          <w:behavior w:val="content"/>
        </w:behaviors>
        <w:guid w:val="{9DC9527F-1946-411E-A798-EEEC2B72C504}"/>
      </w:docPartPr>
      <w:docPartBody>
        <w:p w:rsidR="009357BD" w:rsidRDefault="006F3F8D" w:rsidP="00D039ED">
          <w:pPr>
            <w:pStyle w:val="E744E0617A1D45DD8DC27EA1FFE01A5550"/>
          </w:pPr>
          <w:r>
            <w:rPr>
              <w:rStyle w:val="PlaceholderText"/>
              <w:vanish/>
            </w:rPr>
            <w:t>Enter learning outcome/s</w:t>
          </w:r>
          <w:r w:rsidRPr="009D3DC1">
            <w:rPr>
              <w:rStyle w:val="PlaceholderText"/>
              <w:vanish/>
            </w:rPr>
            <w:t xml:space="preserve"> </w:t>
          </w:r>
        </w:p>
      </w:docPartBody>
    </w:docPart>
    <w:docPart>
      <w:docPartPr>
        <w:name w:val="5389865333C84CF4A4EA181726F23A6F"/>
        <w:category>
          <w:name w:val="General"/>
          <w:gallery w:val="placeholder"/>
        </w:category>
        <w:types>
          <w:type w:val="bbPlcHdr"/>
        </w:types>
        <w:behaviors>
          <w:behavior w:val="content"/>
        </w:behaviors>
        <w:guid w:val="{DCA20695-C63E-4AA4-982A-64622D042AFE}"/>
      </w:docPartPr>
      <w:docPartBody>
        <w:p w:rsidR="009357BD" w:rsidRDefault="006F3F8D" w:rsidP="00D039ED">
          <w:pPr>
            <w:pStyle w:val="5389865333C84CF4A4EA181726F23A6F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16D4A294350A4AF5A151C1EDA078512F"/>
        <w:category>
          <w:name w:val="General"/>
          <w:gallery w:val="placeholder"/>
        </w:category>
        <w:types>
          <w:type w:val="bbPlcHdr"/>
        </w:types>
        <w:behaviors>
          <w:behavior w:val="content"/>
        </w:behaviors>
        <w:guid w:val="{60907C6C-7D17-4157-A43E-BF4D0495A984}"/>
      </w:docPartPr>
      <w:docPartBody>
        <w:p w:rsidR="009357BD" w:rsidRDefault="006F3F8D" w:rsidP="00D039ED">
          <w:pPr>
            <w:pStyle w:val="16D4A294350A4AF5A151C1EDA078512F50"/>
          </w:pPr>
          <w:r>
            <w:rPr>
              <w:rStyle w:val="PlaceholderText"/>
              <w:vanish/>
            </w:rPr>
            <w:t>Enter learning outcome/s</w:t>
          </w:r>
          <w:r w:rsidRPr="009D3DC1">
            <w:rPr>
              <w:rStyle w:val="PlaceholderText"/>
              <w:vanish/>
            </w:rPr>
            <w:t xml:space="preserve"> </w:t>
          </w:r>
        </w:p>
      </w:docPartBody>
    </w:docPart>
    <w:docPart>
      <w:docPartPr>
        <w:name w:val="53BB7AD029EE4C6DBA84669EABD25B68"/>
        <w:category>
          <w:name w:val="General"/>
          <w:gallery w:val="placeholder"/>
        </w:category>
        <w:types>
          <w:type w:val="bbPlcHdr"/>
        </w:types>
        <w:behaviors>
          <w:behavior w:val="content"/>
        </w:behaviors>
        <w:guid w:val="{8D07A802-6F85-43D4-BFA1-2ECD91E10FF8}"/>
      </w:docPartPr>
      <w:docPartBody>
        <w:p w:rsidR="009357BD" w:rsidRDefault="006F3F8D" w:rsidP="00D039ED">
          <w:pPr>
            <w:pStyle w:val="53BB7AD029EE4C6DBA84669EABD25B6850"/>
          </w:pPr>
          <w:r>
            <w:rPr>
              <w:rStyle w:val="PlaceholderText"/>
              <w:vanish/>
            </w:rPr>
            <w:t>E</w:t>
          </w:r>
          <w:r w:rsidRPr="009D3DC1">
            <w:rPr>
              <w:rStyle w:val="PlaceholderText"/>
              <w:vanish/>
            </w:rPr>
            <w:t xml:space="preserve">nter </w:t>
          </w:r>
          <w:r>
            <w:rPr>
              <w:rStyle w:val="PlaceholderText"/>
              <w:vanish/>
            </w:rPr>
            <w:t>assessment task and a brief description (eg. purpose, format, and general assessment criteria.</w:t>
          </w:r>
        </w:p>
      </w:docPartBody>
    </w:docPart>
    <w:docPart>
      <w:docPartPr>
        <w:name w:val="47475DAE0CD043E8BD47502963D129FC"/>
        <w:category>
          <w:name w:val="General"/>
          <w:gallery w:val="placeholder"/>
        </w:category>
        <w:types>
          <w:type w:val="bbPlcHdr"/>
        </w:types>
        <w:behaviors>
          <w:behavior w:val="content"/>
        </w:behaviors>
        <w:guid w:val="{BFF09112-5849-4F44-85E6-6E004D24C11A}"/>
      </w:docPartPr>
      <w:docPartBody>
        <w:p w:rsidR="009357BD" w:rsidRDefault="006F3F8D" w:rsidP="00D039ED">
          <w:pPr>
            <w:pStyle w:val="47475DAE0CD043E8BD47502963D129FC50"/>
          </w:pPr>
          <w:r>
            <w:rPr>
              <w:rStyle w:val="PlaceholderText"/>
              <w:vanish/>
            </w:rPr>
            <w:t>Enter learning outcome/s</w:t>
          </w:r>
          <w:r w:rsidRPr="009D3DC1">
            <w:rPr>
              <w:rStyle w:val="PlaceholderText"/>
              <w:vanish/>
            </w:rPr>
            <w:t xml:space="preserve"> </w:t>
          </w:r>
        </w:p>
      </w:docPartBody>
    </w:docPart>
    <w:docPart>
      <w:docPartPr>
        <w:name w:val="0D71D656AC7A4D29817CD80C2519DE71"/>
        <w:category>
          <w:name w:val="General"/>
          <w:gallery w:val="placeholder"/>
        </w:category>
        <w:types>
          <w:type w:val="bbPlcHdr"/>
        </w:types>
        <w:behaviors>
          <w:behavior w:val="content"/>
        </w:behaviors>
        <w:guid w:val="{13BAFAEF-3BD5-4FB9-86D9-7C7CDBFF1064}"/>
      </w:docPartPr>
      <w:docPartBody>
        <w:p w:rsidR="0042289C" w:rsidRDefault="006F3F8D" w:rsidP="007C33D9">
          <w:pPr>
            <w:pStyle w:val="0D71D656AC7A4D29817CD80C2519DE7135"/>
          </w:pPr>
          <w:r>
            <w:rPr>
              <w:rStyle w:val="PlaceholderText"/>
              <w:vanish/>
            </w:rPr>
            <w:t>Select from the drop-down list</w:t>
          </w:r>
          <w:r w:rsidRPr="00801B6A">
            <w:rPr>
              <w:rStyle w:val="PlaceholderText"/>
              <w:vanish/>
            </w:rPr>
            <w:t>.</w:t>
          </w:r>
        </w:p>
      </w:docPartBody>
    </w:docPart>
    <w:docPart>
      <w:docPartPr>
        <w:name w:val="5A18613A98884E2DBFF905C6B6A77F0A"/>
        <w:category>
          <w:name w:val="General"/>
          <w:gallery w:val="placeholder"/>
        </w:category>
        <w:types>
          <w:type w:val="bbPlcHdr"/>
        </w:types>
        <w:behaviors>
          <w:behavior w:val="content"/>
        </w:behaviors>
        <w:guid w:val="{AA9F207C-DED9-45CE-9835-BBF9A10AE79B}"/>
      </w:docPartPr>
      <w:docPartBody>
        <w:p w:rsidR="0042289C" w:rsidRDefault="006F3F8D" w:rsidP="007C33D9">
          <w:pPr>
            <w:pStyle w:val="5A18613A98884E2DBFF905C6B6A77F0A35"/>
          </w:pPr>
          <w:r>
            <w:rPr>
              <w:rStyle w:val="PlaceholderText"/>
              <w:vanish/>
            </w:rPr>
            <w:t>Choose a second capability or leave blank</w:t>
          </w:r>
          <w:r w:rsidRPr="00801B6A">
            <w:rPr>
              <w:rStyle w:val="PlaceholderText"/>
              <w:vanish/>
            </w:rPr>
            <w:t>.</w:t>
          </w:r>
        </w:p>
      </w:docPartBody>
    </w:docPart>
    <w:docPart>
      <w:docPartPr>
        <w:name w:val="6D38EC82396C4D349569B8C74B576BF3"/>
        <w:category>
          <w:name w:val="General"/>
          <w:gallery w:val="placeholder"/>
        </w:category>
        <w:types>
          <w:type w:val="bbPlcHdr"/>
        </w:types>
        <w:behaviors>
          <w:behavior w:val="content"/>
        </w:behaviors>
        <w:guid w:val="{7E00454E-952E-4855-94BE-6E0CA9806F68}"/>
      </w:docPartPr>
      <w:docPartBody>
        <w:p w:rsidR="0042289C" w:rsidRDefault="006F3F8D" w:rsidP="007C33D9">
          <w:pPr>
            <w:pStyle w:val="6D38EC82396C4D349569B8C74B576BF335"/>
          </w:pPr>
          <w:r>
            <w:rPr>
              <w:rStyle w:val="PlaceholderText"/>
              <w:vanish/>
            </w:rPr>
            <w:t>E</w:t>
          </w:r>
          <w:r w:rsidRPr="00801B6A">
            <w:rPr>
              <w:rStyle w:val="PlaceholderText"/>
              <w:vanish/>
            </w:rPr>
            <w:t xml:space="preserve">nter </w:t>
          </w:r>
          <w:r>
            <w:rPr>
              <w:rStyle w:val="PlaceholderText"/>
              <w:vanish/>
            </w:rPr>
            <w:t>the learning outcome 5</w:t>
          </w:r>
          <w:r w:rsidRPr="00F439F1">
            <w:rPr>
              <w:rStyle w:val="PlaceholderText"/>
              <w:vanish/>
            </w:rPr>
            <w:t>.</w:t>
          </w:r>
        </w:p>
      </w:docPartBody>
    </w:docPart>
    <w:docPart>
      <w:docPartPr>
        <w:name w:val="AD8B1E9BF6884108B0575EC03A8CF298"/>
        <w:category>
          <w:name w:val="General"/>
          <w:gallery w:val="placeholder"/>
        </w:category>
        <w:types>
          <w:type w:val="bbPlcHdr"/>
        </w:types>
        <w:behaviors>
          <w:behavior w:val="content"/>
        </w:behaviors>
        <w:guid w:val="{260AB1F2-3F1E-4B51-99C5-728BFF7B43A4}"/>
      </w:docPartPr>
      <w:docPartBody>
        <w:p w:rsidR="0042289C" w:rsidRDefault="006F3F8D" w:rsidP="007C33D9">
          <w:pPr>
            <w:pStyle w:val="AD8B1E9BF6884108B0575EC03A8CF29835"/>
          </w:pPr>
          <w:r>
            <w:rPr>
              <w:rStyle w:val="PlaceholderText"/>
              <w:vanish/>
            </w:rPr>
            <w:t>Select from the drop-down list</w:t>
          </w:r>
          <w:r w:rsidRPr="009900A0">
            <w:rPr>
              <w:rStyle w:val="PlaceholderText"/>
              <w:vanish/>
            </w:rPr>
            <w:t>.</w:t>
          </w:r>
        </w:p>
      </w:docPartBody>
    </w:docPart>
    <w:docPart>
      <w:docPartPr>
        <w:name w:val="561FE6E879B84B98A8A98CB75C309A69"/>
        <w:category>
          <w:name w:val="General"/>
          <w:gallery w:val="placeholder"/>
        </w:category>
        <w:types>
          <w:type w:val="bbPlcHdr"/>
        </w:types>
        <w:behaviors>
          <w:behavior w:val="content"/>
        </w:behaviors>
        <w:guid w:val="{101B2E1F-77A3-416A-BDA9-BDC12A790194}"/>
      </w:docPartPr>
      <w:docPartBody>
        <w:p w:rsidR="0042289C" w:rsidRDefault="00392316" w:rsidP="007C33D9">
          <w:pPr>
            <w:pStyle w:val="561FE6E879B84B98A8A98CB75C309A6935"/>
          </w:pPr>
          <w:r>
            <w:rPr>
              <w:rStyle w:val="PlaceholderText"/>
              <w:vanish/>
            </w:rPr>
            <w:t>Select from the drop-down list</w:t>
          </w:r>
          <w:r w:rsidRPr="009900A0">
            <w:rPr>
              <w:rStyle w:val="PlaceholderText"/>
              <w:vanish/>
            </w:rPr>
            <w:t>.</w:t>
          </w:r>
        </w:p>
      </w:docPartBody>
    </w:docPart>
    <w:docPart>
      <w:docPartPr>
        <w:name w:val="D317CE8EE94341CBBE58898ED0AEB2BC"/>
        <w:category>
          <w:name w:val="General"/>
          <w:gallery w:val="placeholder"/>
        </w:category>
        <w:types>
          <w:type w:val="bbPlcHdr"/>
        </w:types>
        <w:behaviors>
          <w:behavior w:val="content"/>
        </w:behaviors>
        <w:guid w:val="{D40E2478-4257-4D85-9FC3-E435A205398C}"/>
      </w:docPartPr>
      <w:docPartBody>
        <w:p w:rsidR="0042289C" w:rsidRDefault="006F3F8D" w:rsidP="007C33D9">
          <w:pPr>
            <w:pStyle w:val="D317CE8EE94341CBBE58898ED0AEB2BC35"/>
          </w:pPr>
          <w:r>
            <w:rPr>
              <w:rStyle w:val="PlaceholderText"/>
              <w:vanish/>
            </w:rPr>
            <w:t>E</w:t>
          </w:r>
          <w:r w:rsidRPr="00801B6A">
            <w:rPr>
              <w:rStyle w:val="PlaceholderText"/>
              <w:vanish/>
            </w:rPr>
            <w:t xml:space="preserve">nter </w:t>
          </w:r>
          <w:r>
            <w:rPr>
              <w:rStyle w:val="PlaceholderText"/>
              <w:vanish/>
            </w:rPr>
            <w:t>learning outcome 2</w:t>
          </w:r>
          <w:r w:rsidRPr="00F439F1">
            <w:rPr>
              <w:rStyle w:val="PlaceholderText"/>
              <w:vanish/>
            </w:rPr>
            <w:t>.</w:t>
          </w:r>
        </w:p>
      </w:docPartBody>
    </w:docPart>
    <w:docPart>
      <w:docPartPr>
        <w:name w:val="B71BBB31EE854B118DDDF4E2D302256B"/>
        <w:category>
          <w:name w:val="General"/>
          <w:gallery w:val="placeholder"/>
        </w:category>
        <w:types>
          <w:type w:val="bbPlcHdr"/>
        </w:types>
        <w:behaviors>
          <w:behavior w:val="content"/>
        </w:behaviors>
        <w:guid w:val="{5ED86D0E-D2C6-4B02-9D45-EA7ACF5035E9}"/>
      </w:docPartPr>
      <w:docPartBody>
        <w:p w:rsidR="0042289C" w:rsidRDefault="006F3F8D" w:rsidP="007C33D9">
          <w:pPr>
            <w:pStyle w:val="B71BBB31EE854B118DDDF4E2D302256B35"/>
          </w:pPr>
          <w:r>
            <w:rPr>
              <w:rStyle w:val="PlaceholderText"/>
              <w:vanish/>
            </w:rPr>
            <w:t>Select from the drop-down list</w:t>
          </w:r>
          <w:r w:rsidRPr="00F439F1">
            <w:rPr>
              <w:rStyle w:val="PlaceholderText"/>
              <w:vanish/>
            </w:rPr>
            <w:t>.</w:t>
          </w:r>
        </w:p>
      </w:docPartBody>
    </w:docPart>
    <w:docPart>
      <w:docPartPr>
        <w:name w:val="A9622139F5AE43BB826823F4A4858919"/>
        <w:category>
          <w:name w:val="General"/>
          <w:gallery w:val="placeholder"/>
        </w:category>
        <w:types>
          <w:type w:val="bbPlcHdr"/>
        </w:types>
        <w:behaviors>
          <w:behavior w:val="content"/>
        </w:behaviors>
        <w:guid w:val="{BC382844-95E8-4BB5-BC24-7CB82579018F}"/>
      </w:docPartPr>
      <w:docPartBody>
        <w:p w:rsidR="0042289C" w:rsidRDefault="006F3F8D" w:rsidP="007C33D9">
          <w:pPr>
            <w:pStyle w:val="A9622139F5AE43BB826823F4A485891935"/>
          </w:pPr>
          <w:r>
            <w:rPr>
              <w:rStyle w:val="PlaceholderText"/>
              <w:vanish/>
            </w:rPr>
            <w:t>Choose a second capability or leave blank</w:t>
          </w:r>
          <w:r w:rsidRPr="00801B6A">
            <w:rPr>
              <w:rStyle w:val="PlaceholderText"/>
              <w:vanish/>
            </w:rPr>
            <w:t>.</w:t>
          </w:r>
        </w:p>
      </w:docPartBody>
    </w:docPart>
    <w:docPart>
      <w:docPartPr>
        <w:name w:val="582EA6AC1FDB4D72A424AB82D850D1D9"/>
        <w:category>
          <w:name w:val="General"/>
          <w:gallery w:val="placeholder"/>
        </w:category>
        <w:types>
          <w:type w:val="bbPlcHdr"/>
        </w:types>
        <w:behaviors>
          <w:behavior w:val="content"/>
        </w:behaviors>
        <w:guid w:val="{14EF00A0-BC23-4361-9BC7-9BFF3167606D}"/>
      </w:docPartPr>
      <w:docPartBody>
        <w:p w:rsidR="0042289C" w:rsidRDefault="006F3F8D" w:rsidP="007C33D9">
          <w:pPr>
            <w:pStyle w:val="582EA6AC1FDB4D72A424AB82D850D1D935"/>
          </w:pPr>
          <w:r>
            <w:rPr>
              <w:rStyle w:val="PlaceholderText"/>
              <w:vanish/>
            </w:rPr>
            <w:t>E</w:t>
          </w:r>
          <w:r w:rsidRPr="00801B6A">
            <w:rPr>
              <w:rStyle w:val="PlaceholderText"/>
              <w:vanish/>
            </w:rPr>
            <w:t xml:space="preserve">nter </w:t>
          </w:r>
          <w:r>
            <w:rPr>
              <w:rStyle w:val="PlaceholderText"/>
              <w:vanish/>
            </w:rPr>
            <w:t>learning outcome 3</w:t>
          </w:r>
          <w:r w:rsidRPr="00F439F1">
            <w:rPr>
              <w:rStyle w:val="PlaceholderText"/>
              <w:vanish/>
            </w:rPr>
            <w:t>.</w:t>
          </w:r>
        </w:p>
      </w:docPartBody>
    </w:docPart>
    <w:docPart>
      <w:docPartPr>
        <w:name w:val="A6653C40B1C24024AC2B8E4F8F68E10C"/>
        <w:category>
          <w:name w:val="General"/>
          <w:gallery w:val="placeholder"/>
        </w:category>
        <w:types>
          <w:type w:val="bbPlcHdr"/>
        </w:types>
        <w:behaviors>
          <w:behavior w:val="content"/>
        </w:behaviors>
        <w:guid w:val="{F6C1216F-9843-4EF7-93A7-4BCB9AA3AD7D}"/>
      </w:docPartPr>
      <w:docPartBody>
        <w:p w:rsidR="0042289C" w:rsidRDefault="006F3F8D" w:rsidP="007C33D9">
          <w:pPr>
            <w:pStyle w:val="A6653C40B1C24024AC2B8E4F8F68E10C35"/>
          </w:pPr>
          <w:r>
            <w:rPr>
              <w:rStyle w:val="PlaceholderText"/>
              <w:vanish/>
            </w:rPr>
            <w:t>Select from the drop-down list</w:t>
          </w:r>
          <w:r w:rsidRPr="009900A0">
            <w:rPr>
              <w:rStyle w:val="PlaceholderText"/>
              <w:vanish/>
            </w:rPr>
            <w:t>.</w:t>
          </w:r>
        </w:p>
      </w:docPartBody>
    </w:docPart>
    <w:docPart>
      <w:docPartPr>
        <w:name w:val="FA5AE91F9E9040FE93DC08BCCA9EB1EC"/>
        <w:category>
          <w:name w:val="General"/>
          <w:gallery w:val="placeholder"/>
        </w:category>
        <w:types>
          <w:type w:val="bbPlcHdr"/>
        </w:types>
        <w:behaviors>
          <w:behavior w:val="content"/>
        </w:behaviors>
        <w:guid w:val="{74BCBB91-86F2-4CC8-B8AF-7DAFF2767E79}"/>
      </w:docPartPr>
      <w:docPartBody>
        <w:p w:rsidR="0042289C" w:rsidRDefault="006F3F8D" w:rsidP="007C33D9">
          <w:pPr>
            <w:pStyle w:val="FA5AE91F9E9040FE93DC08BCCA9EB1EC35"/>
          </w:pPr>
          <w:r>
            <w:rPr>
              <w:rStyle w:val="PlaceholderText"/>
              <w:vanish/>
            </w:rPr>
            <w:t>Choose a second capability or leave blank</w:t>
          </w:r>
          <w:r w:rsidRPr="00801B6A">
            <w:rPr>
              <w:rStyle w:val="PlaceholderText"/>
              <w:vanish/>
            </w:rPr>
            <w:t>.</w:t>
          </w:r>
        </w:p>
      </w:docPartBody>
    </w:docPart>
    <w:docPart>
      <w:docPartPr>
        <w:name w:val="D6B846DCBD344E9093D208211CB4949A"/>
        <w:category>
          <w:name w:val="General"/>
          <w:gallery w:val="placeholder"/>
        </w:category>
        <w:types>
          <w:type w:val="bbPlcHdr"/>
        </w:types>
        <w:behaviors>
          <w:behavior w:val="content"/>
        </w:behaviors>
        <w:guid w:val="{C495E714-46F7-487E-B9B2-56A318A229AA}"/>
      </w:docPartPr>
      <w:docPartBody>
        <w:p w:rsidR="0042289C" w:rsidRDefault="006F3F8D" w:rsidP="007C33D9">
          <w:pPr>
            <w:pStyle w:val="D6B846DCBD344E9093D208211CB4949A35"/>
          </w:pPr>
          <w:r>
            <w:rPr>
              <w:rStyle w:val="PlaceholderText"/>
              <w:vanish/>
            </w:rPr>
            <w:t>E</w:t>
          </w:r>
          <w:r w:rsidRPr="00801B6A">
            <w:rPr>
              <w:rStyle w:val="PlaceholderText"/>
              <w:vanish/>
            </w:rPr>
            <w:t xml:space="preserve">nter </w:t>
          </w:r>
          <w:r>
            <w:rPr>
              <w:rStyle w:val="PlaceholderText"/>
              <w:vanish/>
            </w:rPr>
            <w:t>learning outcome 4</w:t>
          </w:r>
          <w:r w:rsidRPr="00F439F1">
            <w:rPr>
              <w:rStyle w:val="PlaceholderText"/>
              <w:vanish/>
            </w:rPr>
            <w:t>.</w:t>
          </w:r>
        </w:p>
      </w:docPartBody>
    </w:docPart>
    <w:docPart>
      <w:docPartPr>
        <w:name w:val="F53B373FD2604CC4A3526AA506FC3872"/>
        <w:category>
          <w:name w:val="General"/>
          <w:gallery w:val="placeholder"/>
        </w:category>
        <w:types>
          <w:type w:val="bbPlcHdr"/>
        </w:types>
        <w:behaviors>
          <w:behavior w:val="content"/>
        </w:behaviors>
        <w:guid w:val="{C820E367-D749-4E39-88B7-A027723EC985}"/>
      </w:docPartPr>
      <w:docPartBody>
        <w:p w:rsidR="0042289C" w:rsidRDefault="006F3F8D" w:rsidP="007C33D9">
          <w:pPr>
            <w:pStyle w:val="F53B373FD2604CC4A3526AA506FC387235"/>
          </w:pPr>
          <w:r>
            <w:rPr>
              <w:rStyle w:val="PlaceholderText"/>
              <w:vanish/>
            </w:rPr>
            <w:t>Select from the drop-down list.</w:t>
          </w:r>
        </w:p>
      </w:docPartBody>
    </w:docPart>
    <w:docPart>
      <w:docPartPr>
        <w:name w:val="68B8E0B84FBA41358C8CC6083BA4F4A9"/>
        <w:category>
          <w:name w:val="General"/>
          <w:gallery w:val="placeholder"/>
        </w:category>
        <w:types>
          <w:type w:val="bbPlcHdr"/>
        </w:types>
        <w:behaviors>
          <w:behavior w:val="content"/>
        </w:behaviors>
        <w:guid w:val="{7280938F-69AB-4BD1-9D8F-DBA39C3B0B19}"/>
      </w:docPartPr>
      <w:docPartBody>
        <w:p w:rsidR="0042289C" w:rsidRDefault="006F3F8D" w:rsidP="007C33D9">
          <w:pPr>
            <w:pStyle w:val="68B8E0B84FBA41358C8CC6083BA4F4A935"/>
          </w:pPr>
          <w:r>
            <w:rPr>
              <w:rStyle w:val="PlaceholderText"/>
              <w:vanish/>
            </w:rPr>
            <w:t>Choose a second capability or leave blank</w:t>
          </w:r>
          <w:r w:rsidRPr="00801B6A">
            <w:rPr>
              <w:rStyle w:val="PlaceholderText"/>
              <w:vanish/>
            </w:rPr>
            <w:t>.</w:t>
          </w:r>
        </w:p>
      </w:docPartBody>
    </w:docPart>
    <w:docPart>
      <w:docPartPr>
        <w:name w:val="927A8EFA049A4360B623E336AEBDE9BE"/>
        <w:category>
          <w:name w:val="General"/>
          <w:gallery w:val="placeholder"/>
        </w:category>
        <w:types>
          <w:type w:val="bbPlcHdr"/>
        </w:types>
        <w:behaviors>
          <w:behavior w:val="content"/>
        </w:behaviors>
        <w:guid w:val="{ACACA13C-CEB8-4DE2-AE48-815FD8CA213A}"/>
      </w:docPartPr>
      <w:docPartBody>
        <w:p w:rsidR="0042289C" w:rsidRDefault="006F3F8D" w:rsidP="007C33D9">
          <w:pPr>
            <w:pStyle w:val="927A8EFA049A4360B623E336AEBDE9BE34"/>
          </w:pPr>
          <w:r>
            <w:rPr>
              <w:rStyle w:val="PlaceholderText"/>
              <w:vanish/>
            </w:rPr>
            <w:t>Select one</w:t>
          </w:r>
        </w:p>
      </w:docPartBody>
    </w:docPart>
    <w:docPart>
      <w:docPartPr>
        <w:name w:val="ACA49919D6A34F7CB465DA6376B6DAED"/>
        <w:category>
          <w:name w:val="General"/>
          <w:gallery w:val="placeholder"/>
        </w:category>
        <w:types>
          <w:type w:val="bbPlcHdr"/>
        </w:types>
        <w:behaviors>
          <w:behavior w:val="content"/>
        </w:behaviors>
        <w:guid w:val="{4638227D-370F-4E25-92AB-89EC09E763BA}"/>
      </w:docPartPr>
      <w:docPartBody>
        <w:p w:rsidR="0042289C" w:rsidRDefault="006F3F8D" w:rsidP="007C33D9">
          <w:pPr>
            <w:pStyle w:val="ACA49919D6A34F7CB465DA6376B6DAED34"/>
          </w:pPr>
          <w:r>
            <w:rPr>
              <w:rStyle w:val="PlaceholderText"/>
              <w:vanish/>
            </w:rPr>
            <w:t>Select one</w:t>
          </w:r>
        </w:p>
      </w:docPartBody>
    </w:docPart>
    <w:docPart>
      <w:docPartPr>
        <w:name w:val="3684ECF5A4544786BB667F813873E331"/>
        <w:category>
          <w:name w:val="General"/>
          <w:gallery w:val="placeholder"/>
        </w:category>
        <w:types>
          <w:type w:val="bbPlcHdr"/>
        </w:types>
        <w:behaviors>
          <w:behavior w:val="content"/>
        </w:behaviors>
        <w:guid w:val="{E4786C42-3C9A-4A51-A58C-965B928E7D4C}"/>
      </w:docPartPr>
      <w:docPartBody>
        <w:p w:rsidR="0042289C" w:rsidRDefault="006F3F8D" w:rsidP="007C33D9">
          <w:pPr>
            <w:pStyle w:val="3684ECF5A4544786BB667F813873E33134"/>
          </w:pPr>
          <w:r>
            <w:rPr>
              <w:rStyle w:val="PlaceholderText"/>
              <w:vanish/>
            </w:rPr>
            <w:t>Select one</w:t>
          </w:r>
        </w:p>
      </w:docPartBody>
    </w:docPart>
    <w:docPart>
      <w:docPartPr>
        <w:name w:val="2130B12858E64012982BB8B577F5C537"/>
        <w:category>
          <w:name w:val="General"/>
          <w:gallery w:val="placeholder"/>
        </w:category>
        <w:types>
          <w:type w:val="bbPlcHdr"/>
        </w:types>
        <w:behaviors>
          <w:behavior w:val="content"/>
        </w:behaviors>
        <w:guid w:val="{F411AFF7-1A86-48E9-B939-467EBB70C216}"/>
      </w:docPartPr>
      <w:docPartBody>
        <w:p w:rsidR="0042289C" w:rsidRDefault="006F3F8D" w:rsidP="007C33D9">
          <w:pPr>
            <w:pStyle w:val="2130B12858E64012982BB8B577F5C53734"/>
          </w:pPr>
          <w:r>
            <w:rPr>
              <w:rStyle w:val="PlaceholderText"/>
              <w:vanish/>
            </w:rPr>
            <w:t>Select one</w:t>
          </w:r>
        </w:p>
      </w:docPartBody>
    </w:docPart>
    <w:docPart>
      <w:docPartPr>
        <w:name w:val="65BDEC6242B84B839700BDCBC4C4AD30"/>
        <w:category>
          <w:name w:val="General"/>
          <w:gallery w:val="placeholder"/>
        </w:category>
        <w:types>
          <w:type w:val="bbPlcHdr"/>
        </w:types>
        <w:behaviors>
          <w:behavior w:val="content"/>
        </w:behaviors>
        <w:guid w:val="{0A595B5B-AC13-431E-84EF-DBB42822E2B6}"/>
      </w:docPartPr>
      <w:docPartBody>
        <w:p w:rsidR="001E4AF0" w:rsidRDefault="006F3F8D" w:rsidP="00D039ED">
          <w:pPr>
            <w:pStyle w:val="65BDEC6242B84B839700BDCBC4C4AD3028"/>
          </w:pPr>
          <w:r>
            <w:rPr>
              <w:rStyle w:val="PlaceholderText"/>
              <w:vanish/>
            </w:rPr>
            <w:t>Paste the relevant Graduate p</w:t>
          </w:r>
          <w:r w:rsidRPr="009D3DC1">
            <w:rPr>
              <w:rStyle w:val="PlaceholderText"/>
              <w:vanish/>
            </w:rPr>
            <w:t xml:space="preserve">rofile table </w:t>
          </w:r>
          <w:r>
            <w:rPr>
              <w:rStyle w:val="PlaceholderText"/>
              <w:vanish/>
            </w:rPr>
            <w:t>from the file of prepared tables</w:t>
          </w:r>
          <w:r w:rsidRPr="009D3DC1">
            <w:rPr>
              <w:rStyle w:val="PlaceholderText"/>
              <w:vanish/>
            </w:rPr>
            <w:t>.</w:t>
          </w:r>
        </w:p>
      </w:docPartBody>
    </w:docPart>
    <w:docPart>
      <w:docPartPr>
        <w:name w:val="78C8B324F46A439C98AFF5B287EF065E"/>
        <w:category>
          <w:name w:val="General"/>
          <w:gallery w:val="placeholder"/>
        </w:category>
        <w:types>
          <w:type w:val="bbPlcHdr"/>
        </w:types>
        <w:behaviors>
          <w:behavior w:val="content"/>
        </w:behaviors>
        <w:guid w:val="{CE4E0228-E269-408B-8E81-8FEC784E2C8E}"/>
      </w:docPartPr>
      <w:docPartBody>
        <w:p w:rsidR="001E4AF0" w:rsidRDefault="006F3F8D" w:rsidP="007C33D9">
          <w:pPr>
            <w:pStyle w:val="78C8B324F46A439C98AFF5B287EF065E28"/>
          </w:pPr>
          <w:r w:rsidRPr="006B48C5">
            <w:rPr>
              <w:rStyle w:val="PlaceholderText"/>
            </w:rPr>
            <w:t>Semester, Quarter, Summer School</w:t>
          </w:r>
        </w:p>
      </w:docPartBody>
    </w:docPart>
    <w:docPart>
      <w:docPartPr>
        <w:name w:val="A4FAB9E5E42240CCB7409E8227A6FC15"/>
        <w:category>
          <w:name w:val="General"/>
          <w:gallery w:val="placeholder"/>
        </w:category>
        <w:types>
          <w:type w:val="bbPlcHdr"/>
        </w:types>
        <w:behaviors>
          <w:behavior w:val="content"/>
        </w:behaviors>
        <w:guid w:val="{77B732F8-649A-4491-A5E4-2DAE56E3191F}"/>
      </w:docPartPr>
      <w:docPartBody>
        <w:p w:rsidR="001E4AF0" w:rsidRDefault="006F3F8D" w:rsidP="007C33D9">
          <w:pPr>
            <w:pStyle w:val="A4FAB9E5E42240CCB7409E8227A6FC1518"/>
          </w:pPr>
          <w:r>
            <w:rPr>
              <w:rStyle w:val="PlaceholderText"/>
            </w:rPr>
            <w:t>Enter the year</w:t>
          </w:r>
        </w:p>
      </w:docPartBody>
    </w:docPart>
    <w:docPart>
      <w:docPartPr>
        <w:name w:val="7D5248C0C7C94002A9C1F2CFCB4E6A02"/>
        <w:category>
          <w:name w:val="General"/>
          <w:gallery w:val="placeholder"/>
        </w:category>
        <w:types>
          <w:type w:val="bbPlcHdr"/>
        </w:types>
        <w:behaviors>
          <w:behavior w:val="content"/>
        </w:behaviors>
        <w:guid w:val="{888950FE-6CF8-4D62-A2D8-C471095C2F5B}"/>
      </w:docPartPr>
      <w:docPartBody>
        <w:p w:rsidR="001E4AF0" w:rsidRDefault="006F3F8D" w:rsidP="007C33D9">
          <w:pPr>
            <w:pStyle w:val="7D5248C0C7C94002A9C1F2CFCB4E6A0213"/>
          </w:pPr>
          <w:r w:rsidRPr="00487AED">
            <w:rPr>
              <w:rStyle w:val="PlaceholderText"/>
              <w:vanish/>
              <w:sz w:val="20"/>
            </w:rPr>
            <w:t>Refer to the guide for example content outline tables</w:t>
          </w:r>
        </w:p>
      </w:docPartBody>
    </w:docPart>
    <w:docPart>
      <w:docPartPr>
        <w:name w:val="7182C45C07EF48178E8D4F7D72194649"/>
        <w:category>
          <w:name w:val="General"/>
          <w:gallery w:val="placeholder"/>
        </w:category>
        <w:types>
          <w:type w:val="bbPlcHdr"/>
        </w:types>
        <w:behaviors>
          <w:behavior w:val="content"/>
        </w:behaviors>
        <w:guid w:val="{79D3112D-9F94-4438-A2B8-2D376143F9A5}"/>
      </w:docPartPr>
      <w:docPartBody>
        <w:p w:rsidR="001E4AF0" w:rsidRDefault="006F3F8D" w:rsidP="007C33D9">
          <w:pPr>
            <w:pStyle w:val="7182C45C07EF48178E8D4F7D7219464911"/>
          </w:pPr>
          <w:r w:rsidRPr="00BD1A49">
            <w:rPr>
              <w:rStyle w:val="PlaceholderText"/>
              <w:vanish/>
            </w:rPr>
            <w:t>Select one</w:t>
          </w:r>
        </w:p>
      </w:docPartBody>
    </w:docPart>
    <w:docPart>
      <w:docPartPr>
        <w:name w:val="A0B0B249CF39424C943679B444B4FA14"/>
        <w:category>
          <w:name w:val="General"/>
          <w:gallery w:val="placeholder"/>
        </w:category>
        <w:types>
          <w:type w:val="bbPlcHdr"/>
        </w:types>
        <w:behaviors>
          <w:behavior w:val="content"/>
        </w:behaviors>
        <w:guid w:val="{8D94D603-8F98-4734-937A-9B777CAE7E02}"/>
      </w:docPartPr>
      <w:docPartBody>
        <w:p w:rsidR="001E4AF0" w:rsidRDefault="006F3F8D" w:rsidP="00D039ED">
          <w:pPr>
            <w:pStyle w:val="A0B0B249CF39424C943679B444B4FA14"/>
          </w:pPr>
          <w:r w:rsidRPr="00834EA1">
            <w:rPr>
              <w:rStyle w:val="PlaceholderText"/>
              <w:vanish/>
            </w:rPr>
            <w:t>Enter the qualification here.</w:t>
          </w:r>
        </w:p>
      </w:docPartBody>
    </w:docPart>
    <w:docPart>
      <w:docPartPr>
        <w:name w:val="38BF5C86E24C49C1A3B9671D4BCCD416"/>
        <w:category>
          <w:name w:val="General"/>
          <w:gallery w:val="placeholder"/>
        </w:category>
        <w:types>
          <w:type w:val="bbPlcHdr"/>
        </w:types>
        <w:behaviors>
          <w:behavior w:val="content"/>
        </w:behaviors>
        <w:guid w:val="{62BF2C13-BDC7-45EC-9023-AF94754DD318}"/>
      </w:docPartPr>
      <w:docPartBody>
        <w:p w:rsidR="005746C3" w:rsidRDefault="006F3F8D">
          <w:r>
            <w:rPr>
              <w:rStyle w:val="PlaceholderText"/>
              <w:vanish/>
            </w:rPr>
            <w:t>Enter the course prescription as shown in the academic calendar.</w:t>
          </w:r>
        </w:p>
      </w:docPartBody>
    </w:docPart>
    <w:docPart>
      <w:docPartPr>
        <w:name w:val="6B822473EC2049009BDA651AFA77E282"/>
        <w:category>
          <w:name w:val="General"/>
          <w:gallery w:val="placeholder"/>
        </w:category>
        <w:types>
          <w:type w:val="bbPlcHdr"/>
        </w:types>
        <w:behaviors>
          <w:behavior w:val="content"/>
        </w:behaviors>
        <w:guid w:val="{EDBDD0FA-E3B5-45DE-B6D9-92A1BC3F85E2}"/>
      </w:docPartPr>
      <w:docPartBody>
        <w:p w:rsidR="005746C3" w:rsidRDefault="006F3F8D">
          <w:r>
            <w:rPr>
              <w:rStyle w:val="PlaceholderText"/>
              <w:vanish/>
            </w:rPr>
            <w:t>Copy and paste the standardised text from the guide. Provide advice regarding any assumed prior knowledge and skills. See the guide for further detail.</w:t>
          </w:r>
        </w:p>
      </w:docPartBody>
    </w:docPart>
    <w:docPart>
      <w:docPartPr>
        <w:name w:val="C1DCA00746A64FA5A5C5130A95A41CBD"/>
        <w:category>
          <w:name w:val="General"/>
          <w:gallery w:val="placeholder"/>
        </w:category>
        <w:types>
          <w:type w:val="bbPlcHdr"/>
        </w:types>
        <w:behaviors>
          <w:behavior w:val="content"/>
        </w:behaviors>
        <w:guid w:val="{D097E1C5-A566-4554-9F7F-3048ACDF45D0}"/>
      </w:docPartPr>
      <w:docPartBody>
        <w:p w:rsidR="005746C3" w:rsidRDefault="006F3F8D">
          <w:r>
            <w:rPr>
              <w:rStyle w:val="PlaceholderText"/>
              <w:vanish/>
            </w:rPr>
            <w:t>State the main themes of this course and how it relates to previous/subsequent courses. Highlight the main Graduate Profile capabilities developed in the course. See the guide for further detail.</w:t>
          </w:r>
        </w:p>
      </w:docPartBody>
    </w:docPart>
    <w:docPart>
      <w:docPartPr>
        <w:name w:val="D40A6E34442C44198D29B82B0352BD89"/>
        <w:category>
          <w:name w:val="General"/>
          <w:gallery w:val="placeholder"/>
        </w:category>
        <w:types>
          <w:type w:val="bbPlcHdr"/>
        </w:types>
        <w:behaviors>
          <w:behavior w:val="content"/>
        </w:behaviors>
        <w:guid w:val="{9B90F623-2744-41EF-93E0-F4C5156532BF}"/>
      </w:docPartPr>
      <w:docPartBody>
        <w:p w:rsidR="00161656" w:rsidRDefault="006F3F8D">
          <w:r>
            <w:rPr>
              <w:rStyle w:val="PlaceholderText"/>
              <w:vanish/>
            </w:rPr>
            <w:t>E</w:t>
          </w:r>
          <w:r w:rsidRPr="00441556">
            <w:rPr>
              <w:rStyle w:val="PlaceholderText"/>
              <w:vanish/>
            </w:rPr>
            <w:t>nter learning outcome 1.</w:t>
          </w:r>
        </w:p>
      </w:docPartBody>
    </w:docPart>
    <w:docPart>
      <w:docPartPr>
        <w:name w:val="1A22B173177A4F00ACC10142DE0E68E1"/>
        <w:category>
          <w:name w:val="General"/>
          <w:gallery w:val="placeholder"/>
        </w:category>
        <w:types>
          <w:type w:val="bbPlcHdr"/>
        </w:types>
        <w:behaviors>
          <w:behavior w:val="content"/>
        </w:behaviors>
        <w:guid w:val="{8E26EF55-B7FD-4BB8-A6AB-C311A451A55F}"/>
      </w:docPartPr>
      <w:docPartBody>
        <w:p w:rsidR="00C07501" w:rsidRDefault="006F3F8D">
          <w:r>
            <w:rPr>
              <w:rStyle w:val="PlaceholderText"/>
              <w:vanish/>
              <w:sz w:val="20"/>
            </w:rPr>
            <w:t>See the guide for general advice about writing and mapping learning outcomes to the Graduate Profile capabilities.</w:t>
          </w:r>
        </w:p>
      </w:docPartBody>
    </w:docPart>
    <w:docPart>
      <w:docPartPr>
        <w:name w:val="1BBC32A914A84563B372059ABA3BA6E7"/>
        <w:category>
          <w:name w:val="General"/>
          <w:gallery w:val="placeholder"/>
        </w:category>
        <w:types>
          <w:type w:val="bbPlcHdr"/>
        </w:types>
        <w:behaviors>
          <w:behavior w:val="content"/>
        </w:behaviors>
        <w:guid w:val="{2701FCC7-841A-401B-AD53-DA66B0E0665A}"/>
      </w:docPartPr>
      <w:docPartBody>
        <w:p w:rsidR="00C07501" w:rsidRDefault="006F3F8D">
          <w:r w:rsidRPr="00487AED">
            <w:rPr>
              <w:rStyle w:val="PlaceholderText"/>
              <w:vanish/>
              <w:sz w:val="20"/>
            </w:rPr>
            <w:t>See the guide for an examp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7FA2"/>
    <w:rsid w:val="00105D88"/>
    <w:rsid w:val="00161656"/>
    <w:rsid w:val="001E4AF0"/>
    <w:rsid w:val="0027518B"/>
    <w:rsid w:val="0035656F"/>
    <w:rsid w:val="00392316"/>
    <w:rsid w:val="003A7FA2"/>
    <w:rsid w:val="0042289C"/>
    <w:rsid w:val="00496041"/>
    <w:rsid w:val="005746C3"/>
    <w:rsid w:val="006F3F8D"/>
    <w:rsid w:val="00791B75"/>
    <w:rsid w:val="007C33D9"/>
    <w:rsid w:val="009357BD"/>
    <w:rsid w:val="00A72F63"/>
    <w:rsid w:val="00BF6361"/>
    <w:rsid w:val="00C07501"/>
    <w:rsid w:val="00CC7179"/>
    <w:rsid w:val="00D039ED"/>
    <w:rsid w:val="00D16FB6"/>
    <w:rsid w:val="00DD4E97"/>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656F"/>
    <w:rPr>
      <w:color w:val="808080"/>
    </w:rPr>
  </w:style>
  <w:style w:type="paragraph" w:customStyle="1" w:styleId="910134D740AC432AA57472F7F552B008">
    <w:name w:val="910134D740AC432AA57472F7F552B008"/>
    <w:rsid w:val="003A7FA2"/>
  </w:style>
  <w:style w:type="paragraph" w:customStyle="1" w:styleId="B0DD1275D9F84018AE05A922C100CADA">
    <w:name w:val="B0DD1275D9F84018AE05A922C100CADA"/>
    <w:rsid w:val="003A7FA2"/>
  </w:style>
  <w:style w:type="paragraph" w:customStyle="1" w:styleId="ED644D7DE6FE4051B31FA9364F069561">
    <w:name w:val="ED644D7DE6FE4051B31FA9364F069561"/>
    <w:rsid w:val="003A7FA2"/>
  </w:style>
  <w:style w:type="paragraph" w:customStyle="1" w:styleId="803036E2FF814E51A58ACFC6EC8BDEBC">
    <w:name w:val="803036E2FF814E51A58ACFC6EC8BDEBC"/>
    <w:rsid w:val="003A7FA2"/>
  </w:style>
  <w:style w:type="paragraph" w:customStyle="1" w:styleId="560B4989A7124C159CF9CC8442DC2C23">
    <w:name w:val="560B4989A7124C159CF9CC8442DC2C23"/>
    <w:rsid w:val="003A7FA2"/>
  </w:style>
  <w:style w:type="paragraph" w:customStyle="1" w:styleId="536C80B566994CF19652DB708FFE7FCB">
    <w:name w:val="536C80B566994CF19652DB708FFE7FCB"/>
    <w:rsid w:val="003A7FA2"/>
  </w:style>
  <w:style w:type="paragraph" w:customStyle="1" w:styleId="F85ABBCB5D00468AA7C818718FDCDE93">
    <w:name w:val="F85ABBCB5D00468AA7C818718FDCDE93"/>
    <w:rsid w:val="003A7FA2"/>
  </w:style>
  <w:style w:type="paragraph" w:customStyle="1" w:styleId="16B3D99033B3429D8162533274AA3F83">
    <w:name w:val="16B3D99033B3429D8162533274AA3F83"/>
    <w:rsid w:val="003A7FA2"/>
  </w:style>
  <w:style w:type="paragraph" w:customStyle="1" w:styleId="02D357E0EA4344C88FDD22D5FD20BB50">
    <w:name w:val="02D357E0EA4344C88FDD22D5FD20BB50"/>
    <w:rsid w:val="003A7FA2"/>
  </w:style>
  <w:style w:type="paragraph" w:customStyle="1" w:styleId="E3761D8FE2714CC19037EFB37725A426">
    <w:name w:val="E3761D8FE2714CC19037EFB37725A426"/>
    <w:rsid w:val="003A7FA2"/>
  </w:style>
  <w:style w:type="paragraph" w:customStyle="1" w:styleId="803F5BB203804402A327783C69ADA1B2">
    <w:name w:val="803F5BB203804402A327783C69ADA1B2"/>
    <w:rsid w:val="003A7FA2"/>
  </w:style>
  <w:style w:type="paragraph" w:customStyle="1" w:styleId="A1D256104F7049B7BDD8D99EC2D45C2F">
    <w:name w:val="A1D256104F7049B7BDD8D99EC2D45C2F"/>
    <w:rsid w:val="003A7FA2"/>
  </w:style>
  <w:style w:type="paragraph" w:customStyle="1" w:styleId="415BEC94F2804DFF9DE1A03EF2396DEE">
    <w:name w:val="415BEC94F2804DFF9DE1A03EF2396DEE"/>
    <w:rsid w:val="003A7FA2"/>
  </w:style>
  <w:style w:type="paragraph" w:customStyle="1" w:styleId="C9C2B1239D1B412CA7A7FEDAB160291B">
    <w:name w:val="C9C2B1239D1B412CA7A7FEDAB160291B"/>
    <w:rsid w:val="003A7FA2"/>
  </w:style>
  <w:style w:type="paragraph" w:customStyle="1" w:styleId="FEAA26A88B264239A12FA85B0876F983">
    <w:name w:val="FEAA26A88B264239A12FA85B0876F983"/>
    <w:rsid w:val="003A7FA2"/>
  </w:style>
  <w:style w:type="paragraph" w:customStyle="1" w:styleId="4C4F037D24804A6E94529D3D48571371">
    <w:name w:val="4C4F037D24804A6E94529D3D48571371"/>
    <w:rsid w:val="003A7FA2"/>
  </w:style>
  <w:style w:type="paragraph" w:customStyle="1" w:styleId="071D5A04785A471384092C2C06D6F98D">
    <w:name w:val="071D5A04785A471384092C2C06D6F98D"/>
    <w:rsid w:val="003A7FA2"/>
  </w:style>
  <w:style w:type="paragraph" w:customStyle="1" w:styleId="210D359DDA3A41E9B0506E7036694F1E">
    <w:name w:val="210D359DDA3A41E9B0506E7036694F1E"/>
    <w:rsid w:val="003A7FA2"/>
  </w:style>
  <w:style w:type="paragraph" w:customStyle="1" w:styleId="D825AD60A4294629AAC3C5E57BC76A27">
    <w:name w:val="D825AD60A4294629AAC3C5E57BC76A27"/>
    <w:rsid w:val="003A7FA2"/>
  </w:style>
  <w:style w:type="paragraph" w:customStyle="1" w:styleId="2E4EF8531558435499EBF30D163E371E">
    <w:name w:val="2E4EF8531558435499EBF30D163E371E"/>
    <w:rsid w:val="003A7FA2"/>
  </w:style>
  <w:style w:type="paragraph" w:customStyle="1" w:styleId="E85DE6FC2D4E4C70B48C3C4896258F7A">
    <w:name w:val="E85DE6FC2D4E4C70B48C3C4896258F7A"/>
    <w:rsid w:val="003A7FA2"/>
  </w:style>
  <w:style w:type="paragraph" w:customStyle="1" w:styleId="409854F7643C4A63B00105711BD79E37">
    <w:name w:val="409854F7643C4A63B00105711BD79E37"/>
    <w:rsid w:val="003A7FA2"/>
  </w:style>
  <w:style w:type="paragraph" w:customStyle="1" w:styleId="5BAD635A749144629B6EAFC909B74D5B">
    <w:name w:val="5BAD635A749144629B6EAFC909B74D5B"/>
    <w:rsid w:val="003A7FA2"/>
  </w:style>
  <w:style w:type="paragraph" w:customStyle="1" w:styleId="9DE9F4ECF13C45888F1F21E3F3A7BBFE">
    <w:name w:val="9DE9F4ECF13C45888F1F21E3F3A7BBFE"/>
    <w:rsid w:val="003A7FA2"/>
  </w:style>
  <w:style w:type="paragraph" w:customStyle="1" w:styleId="0D075A130B5B4D638D9750D85AE9C5D8">
    <w:name w:val="0D075A130B5B4D638D9750D85AE9C5D8"/>
    <w:rsid w:val="003A7FA2"/>
  </w:style>
  <w:style w:type="paragraph" w:customStyle="1" w:styleId="27725B4C9E9F44B9A93D3708967875F5">
    <w:name w:val="27725B4C9E9F44B9A93D3708967875F5"/>
    <w:rsid w:val="003A7FA2"/>
  </w:style>
  <w:style w:type="paragraph" w:customStyle="1" w:styleId="8BAE907B3FAF4B5FA2E7BD9E74B97F0A">
    <w:name w:val="8BAE907B3FAF4B5FA2E7BD9E74B97F0A"/>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
    <w:name w:val="D75860E6B22A4C0FA97744C2E8EEB3CA"/>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
    <w:name w:val="7A6B6144394F4720B2B9AEB3AF5AD0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
    <w:name w:val="2202683D55A34E32BEC59B4BD393275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
    <w:name w:val="5FCC1C7B86B3428FA9C81AA78FF85C7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
    <w:name w:val="AD533205662E43D8AFD507F39E2398A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
    <w:name w:val="8ABE4E3DD4154A3EA4560F688898BF3E"/>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
    <w:name w:val="C752B6EC94404AE3822C4337C4C8F23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
    <w:name w:val="2C95BFFC40B34178BD126985E0B5FC6E"/>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
    <w:name w:val="1913D39A008142AEA77E03F66B60B2C8"/>
    <w:rsid w:val="003A7FA2"/>
    <w:pPr>
      <w:spacing w:after="0" w:line="240" w:lineRule="auto"/>
    </w:pPr>
    <w:rPr>
      <w:rFonts w:ascii="Verdana" w:eastAsiaTheme="minorHAnsi" w:hAnsi="Verdana"/>
      <w:sz w:val="20"/>
      <w:szCs w:val="18"/>
      <w:lang w:eastAsia="en-US"/>
    </w:rPr>
  </w:style>
  <w:style w:type="paragraph" w:customStyle="1" w:styleId="3819453DCAA64EC6AB7A428EE2DE4F79">
    <w:name w:val="3819453DCAA64EC6AB7A428EE2DE4F79"/>
    <w:rsid w:val="003A7FA2"/>
    <w:pPr>
      <w:spacing w:after="0" w:line="240" w:lineRule="auto"/>
    </w:pPr>
    <w:rPr>
      <w:rFonts w:ascii="Verdana" w:eastAsiaTheme="minorHAnsi" w:hAnsi="Verdana"/>
      <w:sz w:val="20"/>
      <w:szCs w:val="18"/>
      <w:lang w:eastAsia="en-US"/>
    </w:rPr>
  </w:style>
  <w:style w:type="paragraph" w:customStyle="1" w:styleId="F85ABBCB5D00468AA7C818718FDCDE931">
    <w:name w:val="F85ABBCB5D00468AA7C818718FDCDE931"/>
    <w:rsid w:val="003A7FA2"/>
    <w:pPr>
      <w:spacing w:after="0" w:line="240" w:lineRule="auto"/>
    </w:pPr>
    <w:rPr>
      <w:rFonts w:ascii="Verdana" w:eastAsiaTheme="minorHAnsi" w:hAnsi="Verdana"/>
      <w:sz w:val="20"/>
      <w:szCs w:val="18"/>
      <w:lang w:eastAsia="en-US"/>
    </w:rPr>
  </w:style>
  <w:style w:type="paragraph" w:customStyle="1" w:styleId="16B3D99033B3429D8162533274AA3F831">
    <w:name w:val="16B3D99033B3429D8162533274AA3F831"/>
    <w:rsid w:val="003A7FA2"/>
    <w:pPr>
      <w:spacing w:after="0" w:line="240" w:lineRule="auto"/>
    </w:pPr>
    <w:rPr>
      <w:rFonts w:ascii="Verdana" w:eastAsiaTheme="minorHAnsi" w:hAnsi="Verdana"/>
      <w:sz w:val="20"/>
      <w:szCs w:val="18"/>
      <w:lang w:eastAsia="en-US"/>
    </w:rPr>
  </w:style>
  <w:style w:type="paragraph" w:customStyle="1" w:styleId="02D357E0EA4344C88FDD22D5FD20BB501">
    <w:name w:val="02D357E0EA4344C88FDD22D5FD20BB501"/>
    <w:rsid w:val="003A7FA2"/>
    <w:pPr>
      <w:spacing w:after="0" w:line="240" w:lineRule="auto"/>
    </w:pPr>
    <w:rPr>
      <w:rFonts w:ascii="Verdana" w:eastAsiaTheme="minorHAnsi" w:hAnsi="Verdana"/>
      <w:sz w:val="20"/>
      <w:szCs w:val="18"/>
      <w:lang w:eastAsia="en-US"/>
    </w:rPr>
  </w:style>
  <w:style w:type="paragraph" w:customStyle="1" w:styleId="E3761D8FE2714CC19037EFB37725A4261">
    <w:name w:val="E3761D8FE2714CC19037EFB37725A4261"/>
    <w:rsid w:val="003A7FA2"/>
    <w:pPr>
      <w:spacing w:after="0" w:line="240" w:lineRule="auto"/>
    </w:pPr>
    <w:rPr>
      <w:rFonts w:ascii="Verdana" w:eastAsiaTheme="minorHAnsi" w:hAnsi="Verdana"/>
      <w:sz w:val="20"/>
      <w:szCs w:val="18"/>
      <w:lang w:eastAsia="en-US"/>
    </w:rPr>
  </w:style>
  <w:style w:type="paragraph" w:customStyle="1" w:styleId="803F5BB203804402A327783C69ADA1B21">
    <w:name w:val="803F5BB203804402A327783C69ADA1B21"/>
    <w:rsid w:val="003A7FA2"/>
    <w:pPr>
      <w:spacing w:after="0" w:line="240" w:lineRule="auto"/>
    </w:pPr>
    <w:rPr>
      <w:rFonts w:ascii="Verdana" w:eastAsiaTheme="minorHAnsi" w:hAnsi="Verdana"/>
      <w:sz w:val="20"/>
      <w:szCs w:val="18"/>
      <w:lang w:eastAsia="en-US"/>
    </w:rPr>
  </w:style>
  <w:style w:type="paragraph" w:customStyle="1" w:styleId="A1D256104F7049B7BDD8D99EC2D45C2F1">
    <w:name w:val="A1D256104F7049B7BDD8D99EC2D45C2F1"/>
    <w:rsid w:val="003A7FA2"/>
    <w:pPr>
      <w:spacing w:after="0" w:line="240" w:lineRule="auto"/>
    </w:pPr>
    <w:rPr>
      <w:rFonts w:ascii="Verdana" w:eastAsiaTheme="minorHAnsi" w:hAnsi="Verdana"/>
      <w:sz w:val="20"/>
      <w:szCs w:val="18"/>
      <w:lang w:eastAsia="en-US"/>
    </w:rPr>
  </w:style>
  <w:style w:type="paragraph" w:customStyle="1" w:styleId="415BEC94F2804DFF9DE1A03EF2396DEE1">
    <w:name w:val="415BEC94F2804DFF9DE1A03EF2396DEE1"/>
    <w:rsid w:val="003A7FA2"/>
    <w:pPr>
      <w:spacing w:after="0" w:line="240" w:lineRule="auto"/>
    </w:pPr>
    <w:rPr>
      <w:rFonts w:ascii="Verdana" w:eastAsiaTheme="minorHAnsi" w:hAnsi="Verdana"/>
      <w:sz w:val="20"/>
      <w:szCs w:val="18"/>
      <w:lang w:eastAsia="en-US"/>
    </w:rPr>
  </w:style>
  <w:style w:type="paragraph" w:customStyle="1" w:styleId="C9C2B1239D1B412CA7A7FEDAB160291B1">
    <w:name w:val="C9C2B1239D1B412CA7A7FEDAB160291B1"/>
    <w:rsid w:val="003A7FA2"/>
    <w:pPr>
      <w:spacing w:after="0" w:line="240" w:lineRule="auto"/>
    </w:pPr>
    <w:rPr>
      <w:rFonts w:ascii="Verdana" w:eastAsiaTheme="minorHAnsi" w:hAnsi="Verdana"/>
      <w:sz w:val="20"/>
      <w:szCs w:val="18"/>
      <w:lang w:eastAsia="en-US"/>
    </w:rPr>
  </w:style>
  <w:style w:type="paragraph" w:customStyle="1" w:styleId="FEAA26A88B264239A12FA85B0876F9831">
    <w:name w:val="FEAA26A88B264239A12FA85B0876F9831"/>
    <w:rsid w:val="003A7FA2"/>
    <w:pPr>
      <w:spacing w:after="0" w:line="240" w:lineRule="auto"/>
    </w:pPr>
    <w:rPr>
      <w:rFonts w:ascii="Verdana" w:eastAsiaTheme="minorHAnsi" w:hAnsi="Verdana"/>
      <w:sz w:val="20"/>
      <w:szCs w:val="18"/>
      <w:lang w:eastAsia="en-US"/>
    </w:rPr>
  </w:style>
  <w:style w:type="paragraph" w:customStyle="1" w:styleId="4C4F037D24804A6E94529D3D485713711">
    <w:name w:val="4C4F037D24804A6E94529D3D485713711"/>
    <w:rsid w:val="003A7FA2"/>
    <w:pPr>
      <w:spacing w:after="0" w:line="240" w:lineRule="auto"/>
    </w:pPr>
    <w:rPr>
      <w:rFonts w:ascii="Verdana" w:eastAsiaTheme="minorHAnsi" w:hAnsi="Verdana"/>
      <w:sz w:val="20"/>
      <w:szCs w:val="18"/>
      <w:lang w:eastAsia="en-US"/>
    </w:rPr>
  </w:style>
  <w:style w:type="paragraph" w:customStyle="1" w:styleId="071D5A04785A471384092C2C06D6F98D1">
    <w:name w:val="071D5A04785A471384092C2C06D6F98D1"/>
    <w:rsid w:val="003A7FA2"/>
    <w:pPr>
      <w:spacing w:after="0" w:line="240" w:lineRule="auto"/>
    </w:pPr>
    <w:rPr>
      <w:rFonts w:ascii="Verdana" w:eastAsiaTheme="minorHAnsi" w:hAnsi="Verdana"/>
      <w:sz w:val="20"/>
      <w:szCs w:val="18"/>
      <w:lang w:eastAsia="en-US"/>
    </w:rPr>
  </w:style>
  <w:style w:type="paragraph" w:customStyle="1" w:styleId="210D359DDA3A41E9B0506E7036694F1E1">
    <w:name w:val="210D359DDA3A41E9B0506E7036694F1E1"/>
    <w:rsid w:val="003A7FA2"/>
    <w:pPr>
      <w:spacing w:after="0" w:line="240" w:lineRule="auto"/>
    </w:pPr>
    <w:rPr>
      <w:rFonts w:ascii="Verdana" w:eastAsiaTheme="minorHAnsi" w:hAnsi="Verdana"/>
      <w:sz w:val="20"/>
      <w:szCs w:val="18"/>
      <w:lang w:eastAsia="en-US"/>
    </w:rPr>
  </w:style>
  <w:style w:type="paragraph" w:customStyle="1" w:styleId="F917C00D74DE4618AA5192605D283EE3">
    <w:name w:val="F917C00D74DE4618AA5192605D283EE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
    <w:name w:val="CD493638751A42D0A4F03E0F90B0012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
    <w:name w:val="2FCF896017C341F89E0B17CA3DC5130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
    <w:name w:val="2936BD23D9D84D90853A125B0637C18A"/>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
    <w:name w:val="EA1B334D032C46E69CD83B07F7B99F5B"/>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
    <w:name w:val="49246206CE9F4CAFA8D71D2630D772AC"/>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
    <w:name w:val="5BB890ECE5D04A1C888573676C3C7597"/>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1">
    <w:name w:val="D825AD60A4294629AAC3C5E57BC76A271"/>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1">
    <w:name w:val="2E4EF8531558435499EBF30D163E371E1"/>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1">
    <w:name w:val="E85DE6FC2D4E4C70B48C3C4896258F7A1"/>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1">
    <w:name w:val="409854F7643C4A63B00105711BD79E371"/>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
    <w:name w:val="77610E8A466E428EAFD7FB9AF2C0A5AF"/>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
    <w:name w:val="F5BB63170C7546A8879CB1C871C5169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
    <w:name w:val="3E685C32FFD74CEA9644F4526364CF3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1">
    <w:name w:val="5BAD635A749144629B6EAFC909B74D5B1"/>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1">
    <w:name w:val="9DE9F4ECF13C45888F1F21E3F3A7BBFE1"/>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1">
    <w:name w:val="0D075A130B5B4D638D9750D85AE9C5D81"/>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1">
    <w:name w:val="27725B4C9E9F44B9A93D3708967875F5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
    <w:name w:val="EF5ECEE476FB4812BF92A7AC88ABCA75"/>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
    <w:name w:val="8BAE907B3FAF4B5FA2E7BD9E74B97F0A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
    <w:name w:val="D75860E6B22A4C0FA97744C2E8EEB3CA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
    <w:name w:val="7A6B6144394F4720B2B9AEB3AF5AD0A2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
    <w:name w:val="2202683D55A34E32BEC59B4BD3932750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
    <w:name w:val="5FCC1C7B86B3428FA9C81AA78FF85C72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
    <w:name w:val="CE6CA930B207400B991610CD895B798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
    <w:name w:val="AD533205662E43D8AFD507F39E2398A01"/>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
    <w:name w:val="8ABE4E3DD4154A3EA4560F688898BF3E1"/>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
    <w:name w:val="C752B6EC94404AE3822C4337C4C8F232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
    <w:name w:val="2C95BFFC40B34178BD126985E0B5FC6E1"/>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1">
    <w:name w:val="1913D39A008142AEA77E03F66B60B2C81"/>
    <w:rsid w:val="003A7FA2"/>
    <w:pPr>
      <w:spacing w:after="0" w:line="240" w:lineRule="auto"/>
    </w:pPr>
    <w:rPr>
      <w:rFonts w:ascii="Verdana" w:eastAsiaTheme="minorHAnsi" w:hAnsi="Verdana"/>
      <w:sz w:val="20"/>
      <w:szCs w:val="18"/>
      <w:lang w:eastAsia="en-US"/>
    </w:rPr>
  </w:style>
  <w:style w:type="paragraph" w:customStyle="1" w:styleId="3819453DCAA64EC6AB7A428EE2DE4F791">
    <w:name w:val="3819453DCAA64EC6AB7A428EE2DE4F791"/>
    <w:rsid w:val="003A7FA2"/>
    <w:pPr>
      <w:spacing w:after="0" w:line="240" w:lineRule="auto"/>
    </w:pPr>
    <w:rPr>
      <w:rFonts w:ascii="Verdana" w:eastAsiaTheme="minorHAnsi" w:hAnsi="Verdana"/>
      <w:sz w:val="20"/>
      <w:szCs w:val="18"/>
      <w:lang w:eastAsia="en-US"/>
    </w:rPr>
  </w:style>
  <w:style w:type="paragraph" w:customStyle="1" w:styleId="F85ABBCB5D00468AA7C818718FDCDE932">
    <w:name w:val="F85ABBCB5D00468AA7C818718FDCDE932"/>
    <w:rsid w:val="003A7FA2"/>
    <w:pPr>
      <w:spacing w:after="0" w:line="240" w:lineRule="auto"/>
    </w:pPr>
    <w:rPr>
      <w:rFonts w:ascii="Verdana" w:eastAsiaTheme="minorHAnsi" w:hAnsi="Verdana"/>
      <w:sz w:val="20"/>
      <w:szCs w:val="18"/>
      <w:lang w:eastAsia="en-US"/>
    </w:rPr>
  </w:style>
  <w:style w:type="paragraph" w:customStyle="1" w:styleId="16B3D99033B3429D8162533274AA3F832">
    <w:name w:val="16B3D99033B3429D8162533274AA3F832"/>
    <w:rsid w:val="003A7FA2"/>
    <w:pPr>
      <w:spacing w:after="0" w:line="240" w:lineRule="auto"/>
    </w:pPr>
    <w:rPr>
      <w:rFonts w:ascii="Verdana" w:eastAsiaTheme="minorHAnsi" w:hAnsi="Verdana"/>
      <w:sz w:val="20"/>
      <w:szCs w:val="18"/>
      <w:lang w:eastAsia="en-US"/>
    </w:rPr>
  </w:style>
  <w:style w:type="paragraph" w:customStyle="1" w:styleId="02D357E0EA4344C88FDD22D5FD20BB502">
    <w:name w:val="02D357E0EA4344C88FDD22D5FD20BB502"/>
    <w:rsid w:val="003A7FA2"/>
    <w:pPr>
      <w:spacing w:after="0" w:line="240" w:lineRule="auto"/>
    </w:pPr>
    <w:rPr>
      <w:rFonts w:ascii="Verdana" w:eastAsiaTheme="minorHAnsi" w:hAnsi="Verdana"/>
      <w:sz w:val="20"/>
      <w:szCs w:val="18"/>
      <w:lang w:eastAsia="en-US"/>
    </w:rPr>
  </w:style>
  <w:style w:type="paragraph" w:customStyle="1" w:styleId="E3761D8FE2714CC19037EFB37725A4262">
    <w:name w:val="E3761D8FE2714CC19037EFB37725A4262"/>
    <w:rsid w:val="003A7FA2"/>
    <w:pPr>
      <w:spacing w:after="0" w:line="240" w:lineRule="auto"/>
    </w:pPr>
    <w:rPr>
      <w:rFonts w:ascii="Verdana" w:eastAsiaTheme="minorHAnsi" w:hAnsi="Verdana"/>
      <w:sz w:val="20"/>
      <w:szCs w:val="18"/>
      <w:lang w:eastAsia="en-US"/>
    </w:rPr>
  </w:style>
  <w:style w:type="paragraph" w:customStyle="1" w:styleId="803F5BB203804402A327783C69ADA1B22">
    <w:name w:val="803F5BB203804402A327783C69ADA1B22"/>
    <w:rsid w:val="003A7FA2"/>
    <w:pPr>
      <w:spacing w:after="0" w:line="240" w:lineRule="auto"/>
    </w:pPr>
    <w:rPr>
      <w:rFonts w:ascii="Verdana" w:eastAsiaTheme="minorHAnsi" w:hAnsi="Verdana"/>
      <w:sz w:val="20"/>
      <w:szCs w:val="18"/>
      <w:lang w:eastAsia="en-US"/>
    </w:rPr>
  </w:style>
  <w:style w:type="paragraph" w:customStyle="1" w:styleId="A1D256104F7049B7BDD8D99EC2D45C2F2">
    <w:name w:val="A1D256104F7049B7BDD8D99EC2D45C2F2"/>
    <w:rsid w:val="003A7FA2"/>
    <w:pPr>
      <w:spacing w:after="0" w:line="240" w:lineRule="auto"/>
    </w:pPr>
    <w:rPr>
      <w:rFonts w:ascii="Verdana" w:eastAsiaTheme="minorHAnsi" w:hAnsi="Verdana"/>
      <w:sz w:val="20"/>
      <w:szCs w:val="18"/>
      <w:lang w:eastAsia="en-US"/>
    </w:rPr>
  </w:style>
  <w:style w:type="paragraph" w:customStyle="1" w:styleId="415BEC94F2804DFF9DE1A03EF2396DEE2">
    <w:name w:val="415BEC94F2804DFF9DE1A03EF2396DEE2"/>
    <w:rsid w:val="003A7FA2"/>
    <w:pPr>
      <w:spacing w:after="0" w:line="240" w:lineRule="auto"/>
    </w:pPr>
    <w:rPr>
      <w:rFonts w:ascii="Verdana" w:eastAsiaTheme="minorHAnsi" w:hAnsi="Verdana"/>
      <w:sz w:val="20"/>
      <w:szCs w:val="18"/>
      <w:lang w:eastAsia="en-US"/>
    </w:rPr>
  </w:style>
  <w:style w:type="paragraph" w:customStyle="1" w:styleId="C9C2B1239D1B412CA7A7FEDAB160291B2">
    <w:name w:val="C9C2B1239D1B412CA7A7FEDAB160291B2"/>
    <w:rsid w:val="003A7FA2"/>
    <w:pPr>
      <w:spacing w:after="0" w:line="240" w:lineRule="auto"/>
    </w:pPr>
    <w:rPr>
      <w:rFonts w:ascii="Verdana" w:eastAsiaTheme="minorHAnsi" w:hAnsi="Verdana"/>
      <w:sz w:val="20"/>
      <w:szCs w:val="18"/>
      <w:lang w:eastAsia="en-US"/>
    </w:rPr>
  </w:style>
  <w:style w:type="paragraph" w:customStyle="1" w:styleId="FEAA26A88B264239A12FA85B0876F9832">
    <w:name w:val="FEAA26A88B264239A12FA85B0876F9832"/>
    <w:rsid w:val="003A7FA2"/>
    <w:pPr>
      <w:spacing w:after="0" w:line="240" w:lineRule="auto"/>
    </w:pPr>
    <w:rPr>
      <w:rFonts w:ascii="Verdana" w:eastAsiaTheme="minorHAnsi" w:hAnsi="Verdana"/>
      <w:sz w:val="20"/>
      <w:szCs w:val="18"/>
      <w:lang w:eastAsia="en-US"/>
    </w:rPr>
  </w:style>
  <w:style w:type="paragraph" w:customStyle="1" w:styleId="4C4F037D24804A6E94529D3D485713712">
    <w:name w:val="4C4F037D24804A6E94529D3D485713712"/>
    <w:rsid w:val="003A7FA2"/>
    <w:pPr>
      <w:spacing w:after="0" w:line="240" w:lineRule="auto"/>
    </w:pPr>
    <w:rPr>
      <w:rFonts w:ascii="Verdana" w:eastAsiaTheme="minorHAnsi" w:hAnsi="Verdana"/>
      <w:sz w:val="20"/>
      <w:szCs w:val="18"/>
      <w:lang w:eastAsia="en-US"/>
    </w:rPr>
  </w:style>
  <w:style w:type="paragraph" w:customStyle="1" w:styleId="071D5A04785A471384092C2C06D6F98D2">
    <w:name w:val="071D5A04785A471384092C2C06D6F98D2"/>
    <w:rsid w:val="003A7FA2"/>
    <w:pPr>
      <w:spacing w:after="0" w:line="240" w:lineRule="auto"/>
    </w:pPr>
    <w:rPr>
      <w:rFonts w:ascii="Verdana" w:eastAsiaTheme="minorHAnsi" w:hAnsi="Verdana"/>
      <w:sz w:val="20"/>
      <w:szCs w:val="18"/>
      <w:lang w:eastAsia="en-US"/>
    </w:rPr>
  </w:style>
  <w:style w:type="paragraph" w:customStyle="1" w:styleId="210D359DDA3A41E9B0506E7036694F1E2">
    <w:name w:val="210D359DDA3A41E9B0506E7036694F1E2"/>
    <w:rsid w:val="003A7FA2"/>
    <w:pPr>
      <w:spacing w:after="0" w:line="240" w:lineRule="auto"/>
    </w:pPr>
    <w:rPr>
      <w:rFonts w:ascii="Verdana" w:eastAsiaTheme="minorHAnsi" w:hAnsi="Verdana"/>
      <w:sz w:val="20"/>
      <w:szCs w:val="18"/>
      <w:lang w:eastAsia="en-US"/>
    </w:rPr>
  </w:style>
  <w:style w:type="paragraph" w:customStyle="1" w:styleId="F917C00D74DE4618AA5192605D283EE31">
    <w:name w:val="F917C00D74DE4618AA5192605D283EE3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
    <w:name w:val="CD493638751A42D0A4F03E0F90B00120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
    <w:name w:val="2FCF896017C341F89E0B17CA3DC51308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
    <w:name w:val="2936BD23D9D84D90853A125B0637C18A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
    <w:name w:val="EA1B334D032C46E69CD83B07F7B99F5B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
    <w:name w:val="49246206CE9F4CAFA8D71D2630D772AC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
    <w:name w:val="5BB890ECE5D04A1C888573676C3C7597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2">
    <w:name w:val="D825AD60A4294629AAC3C5E57BC76A272"/>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2">
    <w:name w:val="2E4EF8531558435499EBF30D163E371E2"/>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2">
    <w:name w:val="E85DE6FC2D4E4C70B48C3C4896258F7A2"/>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2">
    <w:name w:val="409854F7643C4A63B00105711BD79E37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
    <w:name w:val="77610E8A466E428EAFD7FB9AF2C0A5AF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
    <w:name w:val="F5BB63170C7546A8879CB1C871C51696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
    <w:name w:val="3E685C32FFD74CEA9644F4526364CF351"/>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2">
    <w:name w:val="5BAD635A749144629B6EAFC909B74D5B2"/>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2">
    <w:name w:val="9DE9F4ECF13C45888F1F21E3F3A7BBFE2"/>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2">
    <w:name w:val="0D075A130B5B4D638D9750D85AE9C5D82"/>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2">
    <w:name w:val="27725B4C9E9F44B9A93D3708967875F5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
    <w:name w:val="EF5ECEE476FB4812BF92A7AC88ABCA751"/>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2">
    <w:name w:val="8BAE907B3FAF4B5FA2E7BD9E74B97F0A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
    <w:name w:val="D75860E6B22A4C0FA97744C2E8EEB3CA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
    <w:name w:val="7A6B6144394F4720B2B9AEB3AF5AD0A2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
    <w:name w:val="2202683D55A34E32BEC59B4BD3932750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
    <w:name w:val="5FCC1C7B86B3428FA9C81AA78FF85C72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
    <w:name w:val="CE6CA930B207400B991610CD895B7980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
    <w:name w:val="AD533205662E43D8AFD507F39E2398A02"/>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2">
    <w:name w:val="8ABE4E3DD4154A3EA4560F688898BF3E2"/>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2">
    <w:name w:val="C752B6EC94404AE3822C4337C4C8F232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2">
    <w:name w:val="2C95BFFC40B34178BD126985E0B5FC6E2"/>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2">
    <w:name w:val="1913D39A008142AEA77E03F66B60B2C82"/>
    <w:rsid w:val="003A7FA2"/>
    <w:pPr>
      <w:spacing w:after="0" w:line="240" w:lineRule="auto"/>
    </w:pPr>
    <w:rPr>
      <w:rFonts w:ascii="Verdana" w:eastAsiaTheme="minorHAnsi" w:hAnsi="Verdana"/>
      <w:sz w:val="20"/>
      <w:szCs w:val="18"/>
      <w:lang w:eastAsia="en-US"/>
    </w:rPr>
  </w:style>
  <w:style w:type="paragraph" w:customStyle="1" w:styleId="3819453DCAA64EC6AB7A428EE2DE4F792">
    <w:name w:val="3819453DCAA64EC6AB7A428EE2DE4F792"/>
    <w:rsid w:val="003A7FA2"/>
    <w:pPr>
      <w:spacing w:after="0" w:line="240" w:lineRule="auto"/>
    </w:pPr>
    <w:rPr>
      <w:rFonts w:ascii="Verdana" w:eastAsiaTheme="minorHAnsi" w:hAnsi="Verdana"/>
      <w:sz w:val="20"/>
      <w:szCs w:val="18"/>
      <w:lang w:eastAsia="en-US"/>
    </w:rPr>
  </w:style>
  <w:style w:type="paragraph" w:customStyle="1" w:styleId="F85ABBCB5D00468AA7C818718FDCDE933">
    <w:name w:val="F85ABBCB5D00468AA7C818718FDCDE933"/>
    <w:rsid w:val="003A7FA2"/>
    <w:pPr>
      <w:spacing w:after="0" w:line="240" w:lineRule="auto"/>
    </w:pPr>
    <w:rPr>
      <w:rFonts w:ascii="Verdana" w:eastAsiaTheme="minorHAnsi" w:hAnsi="Verdana"/>
      <w:sz w:val="20"/>
      <w:szCs w:val="18"/>
      <w:lang w:eastAsia="en-US"/>
    </w:rPr>
  </w:style>
  <w:style w:type="paragraph" w:customStyle="1" w:styleId="16B3D99033B3429D8162533274AA3F833">
    <w:name w:val="16B3D99033B3429D8162533274AA3F833"/>
    <w:rsid w:val="003A7FA2"/>
    <w:pPr>
      <w:spacing w:after="0" w:line="240" w:lineRule="auto"/>
    </w:pPr>
    <w:rPr>
      <w:rFonts w:ascii="Verdana" w:eastAsiaTheme="minorHAnsi" w:hAnsi="Verdana"/>
      <w:sz w:val="20"/>
      <w:szCs w:val="18"/>
      <w:lang w:eastAsia="en-US"/>
    </w:rPr>
  </w:style>
  <w:style w:type="paragraph" w:customStyle="1" w:styleId="02D357E0EA4344C88FDD22D5FD20BB503">
    <w:name w:val="02D357E0EA4344C88FDD22D5FD20BB503"/>
    <w:rsid w:val="003A7FA2"/>
    <w:pPr>
      <w:spacing w:after="0" w:line="240" w:lineRule="auto"/>
    </w:pPr>
    <w:rPr>
      <w:rFonts w:ascii="Verdana" w:eastAsiaTheme="minorHAnsi" w:hAnsi="Verdana"/>
      <w:sz w:val="20"/>
      <w:szCs w:val="18"/>
      <w:lang w:eastAsia="en-US"/>
    </w:rPr>
  </w:style>
  <w:style w:type="paragraph" w:customStyle="1" w:styleId="E3761D8FE2714CC19037EFB37725A4263">
    <w:name w:val="E3761D8FE2714CC19037EFB37725A4263"/>
    <w:rsid w:val="003A7FA2"/>
    <w:pPr>
      <w:spacing w:after="0" w:line="240" w:lineRule="auto"/>
    </w:pPr>
    <w:rPr>
      <w:rFonts w:ascii="Verdana" w:eastAsiaTheme="minorHAnsi" w:hAnsi="Verdana"/>
      <w:sz w:val="20"/>
      <w:szCs w:val="18"/>
      <w:lang w:eastAsia="en-US"/>
    </w:rPr>
  </w:style>
  <w:style w:type="paragraph" w:customStyle="1" w:styleId="803F5BB203804402A327783C69ADA1B23">
    <w:name w:val="803F5BB203804402A327783C69ADA1B23"/>
    <w:rsid w:val="003A7FA2"/>
    <w:pPr>
      <w:spacing w:after="0" w:line="240" w:lineRule="auto"/>
    </w:pPr>
    <w:rPr>
      <w:rFonts w:ascii="Verdana" w:eastAsiaTheme="minorHAnsi" w:hAnsi="Verdana"/>
      <w:sz w:val="20"/>
      <w:szCs w:val="18"/>
      <w:lang w:eastAsia="en-US"/>
    </w:rPr>
  </w:style>
  <w:style w:type="paragraph" w:customStyle="1" w:styleId="A1D256104F7049B7BDD8D99EC2D45C2F3">
    <w:name w:val="A1D256104F7049B7BDD8D99EC2D45C2F3"/>
    <w:rsid w:val="003A7FA2"/>
    <w:pPr>
      <w:spacing w:after="0" w:line="240" w:lineRule="auto"/>
    </w:pPr>
    <w:rPr>
      <w:rFonts w:ascii="Verdana" w:eastAsiaTheme="minorHAnsi" w:hAnsi="Verdana"/>
      <w:sz w:val="20"/>
      <w:szCs w:val="18"/>
      <w:lang w:eastAsia="en-US"/>
    </w:rPr>
  </w:style>
  <w:style w:type="paragraph" w:customStyle="1" w:styleId="415BEC94F2804DFF9DE1A03EF2396DEE3">
    <w:name w:val="415BEC94F2804DFF9DE1A03EF2396DEE3"/>
    <w:rsid w:val="003A7FA2"/>
    <w:pPr>
      <w:spacing w:after="0" w:line="240" w:lineRule="auto"/>
    </w:pPr>
    <w:rPr>
      <w:rFonts w:ascii="Verdana" w:eastAsiaTheme="minorHAnsi" w:hAnsi="Verdana"/>
      <w:sz w:val="20"/>
      <w:szCs w:val="18"/>
      <w:lang w:eastAsia="en-US"/>
    </w:rPr>
  </w:style>
  <w:style w:type="paragraph" w:customStyle="1" w:styleId="C9C2B1239D1B412CA7A7FEDAB160291B3">
    <w:name w:val="C9C2B1239D1B412CA7A7FEDAB160291B3"/>
    <w:rsid w:val="003A7FA2"/>
    <w:pPr>
      <w:spacing w:after="0" w:line="240" w:lineRule="auto"/>
    </w:pPr>
    <w:rPr>
      <w:rFonts w:ascii="Verdana" w:eastAsiaTheme="minorHAnsi" w:hAnsi="Verdana"/>
      <w:sz w:val="20"/>
      <w:szCs w:val="18"/>
      <w:lang w:eastAsia="en-US"/>
    </w:rPr>
  </w:style>
  <w:style w:type="paragraph" w:customStyle="1" w:styleId="FEAA26A88B264239A12FA85B0876F9833">
    <w:name w:val="FEAA26A88B264239A12FA85B0876F9833"/>
    <w:rsid w:val="003A7FA2"/>
    <w:pPr>
      <w:spacing w:after="0" w:line="240" w:lineRule="auto"/>
    </w:pPr>
    <w:rPr>
      <w:rFonts w:ascii="Verdana" w:eastAsiaTheme="minorHAnsi" w:hAnsi="Verdana"/>
      <w:sz w:val="20"/>
      <w:szCs w:val="18"/>
      <w:lang w:eastAsia="en-US"/>
    </w:rPr>
  </w:style>
  <w:style w:type="paragraph" w:customStyle="1" w:styleId="4C4F037D24804A6E94529D3D485713713">
    <w:name w:val="4C4F037D24804A6E94529D3D485713713"/>
    <w:rsid w:val="003A7FA2"/>
    <w:pPr>
      <w:spacing w:after="0" w:line="240" w:lineRule="auto"/>
    </w:pPr>
    <w:rPr>
      <w:rFonts w:ascii="Verdana" w:eastAsiaTheme="minorHAnsi" w:hAnsi="Verdana"/>
      <w:sz w:val="20"/>
      <w:szCs w:val="18"/>
      <w:lang w:eastAsia="en-US"/>
    </w:rPr>
  </w:style>
  <w:style w:type="paragraph" w:customStyle="1" w:styleId="071D5A04785A471384092C2C06D6F98D3">
    <w:name w:val="071D5A04785A471384092C2C06D6F98D3"/>
    <w:rsid w:val="003A7FA2"/>
    <w:pPr>
      <w:spacing w:after="0" w:line="240" w:lineRule="auto"/>
    </w:pPr>
    <w:rPr>
      <w:rFonts w:ascii="Verdana" w:eastAsiaTheme="minorHAnsi" w:hAnsi="Verdana"/>
      <w:sz w:val="20"/>
      <w:szCs w:val="18"/>
      <w:lang w:eastAsia="en-US"/>
    </w:rPr>
  </w:style>
  <w:style w:type="paragraph" w:customStyle="1" w:styleId="210D359DDA3A41E9B0506E7036694F1E3">
    <w:name w:val="210D359DDA3A41E9B0506E7036694F1E3"/>
    <w:rsid w:val="003A7FA2"/>
    <w:pPr>
      <w:spacing w:after="0" w:line="240" w:lineRule="auto"/>
    </w:pPr>
    <w:rPr>
      <w:rFonts w:ascii="Verdana" w:eastAsiaTheme="minorHAnsi" w:hAnsi="Verdana"/>
      <w:sz w:val="20"/>
      <w:szCs w:val="18"/>
      <w:lang w:eastAsia="en-US"/>
    </w:rPr>
  </w:style>
  <w:style w:type="paragraph" w:customStyle="1" w:styleId="F917C00D74DE4618AA5192605D283EE32">
    <w:name w:val="F917C00D74DE4618AA5192605D283EE3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2">
    <w:name w:val="CD493638751A42D0A4F03E0F90B00120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2">
    <w:name w:val="2FCF896017C341F89E0B17CA3DC51308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2">
    <w:name w:val="2936BD23D9D84D90853A125B0637C18A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2">
    <w:name w:val="EA1B334D032C46E69CD83B07F7B99F5B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2">
    <w:name w:val="49246206CE9F4CAFA8D71D2630D772AC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2">
    <w:name w:val="5BB890ECE5D04A1C888573676C3C75972"/>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3">
    <w:name w:val="D825AD60A4294629AAC3C5E57BC76A273"/>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3">
    <w:name w:val="2E4EF8531558435499EBF30D163E371E3"/>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3">
    <w:name w:val="E85DE6FC2D4E4C70B48C3C4896258F7A3"/>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3">
    <w:name w:val="409854F7643C4A63B00105711BD79E37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2">
    <w:name w:val="77610E8A466E428EAFD7FB9AF2C0A5AF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2">
    <w:name w:val="F5BB63170C7546A8879CB1C871C51696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2">
    <w:name w:val="3E685C32FFD74CEA9644F4526364CF352"/>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3">
    <w:name w:val="5BAD635A749144629B6EAFC909B74D5B3"/>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3">
    <w:name w:val="9DE9F4ECF13C45888F1F21E3F3A7BBFE3"/>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3">
    <w:name w:val="0D075A130B5B4D638D9750D85AE9C5D83"/>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3">
    <w:name w:val="27725B4C9E9F44B9A93D3708967875F5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2">
    <w:name w:val="EF5ECEE476FB4812BF92A7AC88ABCA752"/>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3">
    <w:name w:val="8BAE907B3FAF4B5FA2E7BD9E74B97F0A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
    <w:name w:val="D75860E6B22A4C0FA97744C2E8EEB3CA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
    <w:name w:val="7A6B6144394F4720B2B9AEB3AF5AD0A2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
    <w:name w:val="2202683D55A34E32BEC59B4BD3932750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3">
    <w:name w:val="5FCC1C7B86B3428FA9C81AA78FF85C72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
    <w:name w:val="CE6CA930B207400B991610CD895B7980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
    <w:name w:val="AD533205662E43D8AFD507F39E2398A03"/>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3">
    <w:name w:val="8ABE4E3DD4154A3EA4560F688898BF3E3"/>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3">
    <w:name w:val="C752B6EC94404AE3822C4337C4C8F2323"/>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3">
    <w:name w:val="2C95BFFC40B34178BD126985E0B5FC6E3"/>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3">
    <w:name w:val="1913D39A008142AEA77E03F66B60B2C83"/>
    <w:rsid w:val="003A7FA2"/>
    <w:pPr>
      <w:spacing w:after="0" w:line="240" w:lineRule="auto"/>
    </w:pPr>
    <w:rPr>
      <w:rFonts w:ascii="Verdana" w:eastAsiaTheme="minorHAnsi" w:hAnsi="Verdana"/>
      <w:sz w:val="20"/>
      <w:szCs w:val="18"/>
      <w:lang w:eastAsia="en-US"/>
    </w:rPr>
  </w:style>
  <w:style w:type="paragraph" w:customStyle="1" w:styleId="3819453DCAA64EC6AB7A428EE2DE4F793">
    <w:name w:val="3819453DCAA64EC6AB7A428EE2DE4F793"/>
    <w:rsid w:val="003A7FA2"/>
    <w:pPr>
      <w:spacing w:after="0" w:line="240" w:lineRule="auto"/>
    </w:pPr>
    <w:rPr>
      <w:rFonts w:ascii="Verdana" w:eastAsiaTheme="minorHAnsi" w:hAnsi="Verdana"/>
      <w:sz w:val="20"/>
      <w:szCs w:val="18"/>
      <w:lang w:eastAsia="en-US"/>
    </w:rPr>
  </w:style>
  <w:style w:type="paragraph" w:customStyle="1" w:styleId="F85ABBCB5D00468AA7C818718FDCDE934">
    <w:name w:val="F85ABBCB5D00468AA7C818718FDCDE934"/>
    <w:rsid w:val="003A7FA2"/>
    <w:pPr>
      <w:spacing w:after="0" w:line="240" w:lineRule="auto"/>
    </w:pPr>
    <w:rPr>
      <w:rFonts w:ascii="Verdana" w:eastAsiaTheme="minorHAnsi" w:hAnsi="Verdana"/>
      <w:sz w:val="20"/>
      <w:szCs w:val="18"/>
      <w:lang w:eastAsia="en-US"/>
    </w:rPr>
  </w:style>
  <w:style w:type="paragraph" w:customStyle="1" w:styleId="16B3D99033B3429D8162533274AA3F834">
    <w:name w:val="16B3D99033B3429D8162533274AA3F834"/>
    <w:rsid w:val="003A7FA2"/>
    <w:pPr>
      <w:spacing w:after="0" w:line="240" w:lineRule="auto"/>
    </w:pPr>
    <w:rPr>
      <w:rFonts w:ascii="Verdana" w:eastAsiaTheme="minorHAnsi" w:hAnsi="Verdana"/>
      <w:sz w:val="20"/>
      <w:szCs w:val="18"/>
      <w:lang w:eastAsia="en-US"/>
    </w:rPr>
  </w:style>
  <w:style w:type="paragraph" w:customStyle="1" w:styleId="02D357E0EA4344C88FDD22D5FD20BB504">
    <w:name w:val="02D357E0EA4344C88FDD22D5FD20BB504"/>
    <w:rsid w:val="003A7FA2"/>
    <w:pPr>
      <w:spacing w:after="0" w:line="240" w:lineRule="auto"/>
    </w:pPr>
    <w:rPr>
      <w:rFonts w:ascii="Verdana" w:eastAsiaTheme="minorHAnsi" w:hAnsi="Verdana"/>
      <w:sz w:val="20"/>
      <w:szCs w:val="18"/>
      <w:lang w:eastAsia="en-US"/>
    </w:rPr>
  </w:style>
  <w:style w:type="paragraph" w:customStyle="1" w:styleId="E3761D8FE2714CC19037EFB37725A4264">
    <w:name w:val="E3761D8FE2714CC19037EFB37725A4264"/>
    <w:rsid w:val="003A7FA2"/>
    <w:pPr>
      <w:spacing w:after="0" w:line="240" w:lineRule="auto"/>
    </w:pPr>
    <w:rPr>
      <w:rFonts w:ascii="Verdana" w:eastAsiaTheme="minorHAnsi" w:hAnsi="Verdana"/>
      <w:sz w:val="20"/>
      <w:szCs w:val="18"/>
      <w:lang w:eastAsia="en-US"/>
    </w:rPr>
  </w:style>
  <w:style w:type="paragraph" w:customStyle="1" w:styleId="803F5BB203804402A327783C69ADA1B24">
    <w:name w:val="803F5BB203804402A327783C69ADA1B24"/>
    <w:rsid w:val="003A7FA2"/>
    <w:pPr>
      <w:spacing w:after="0" w:line="240" w:lineRule="auto"/>
    </w:pPr>
    <w:rPr>
      <w:rFonts w:ascii="Verdana" w:eastAsiaTheme="minorHAnsi" w:hAnsi="Verdana"/>
      <w:sz w:val="20"/>
      <w:szCs w:val="18"/>
      <w:lang w:eastAsia="en-US"/>
    </w:rPr>
  </w:style>
  <w:style w:type="paragraph" w:customStyle="1" w:styleId="A1D256104F7049B7BDD8D99EC2D45C2F4">
    <w:name w:val="A1D256104F7049B7BDD8D99EC2D45C2F4"/>
    <w:rsid w:val="003A7FA2"/>
    <w:pPr>
      <w:spacing w:after="0" w:line="240" w:lineRule="auto"/>
    </w:pPr>
    <w:rPr>
      <w:rFonts w:ascii="Verdana" w:eastAsiaTheme="minorHAnsi" w:hAnsi="Verdana"/>
      <w:sz w:val="20"/>
      <w:szCs w:val="18"/>
      <w:lang w:eastAsia="en-US"/>
    </w:rPr>
  </w:style>
  <w:style w:type="paragraph" w:customStyle="1" w:styleId="415BEC94F2804DFF9DE1A03EF2396DEE4">
    <w:name w:val="415BEC94F2804DFF9DE1A03EF2396DEE4"/>
    <w:rsid w:val="003A7FA2"/>
    <w:pPr>
      <w:spacing w:after="0" w:line="240" w:lineRule="auto"/>
    </w:pPr>
    <w:rPr>
      <w:rFonts w:ascii="Verdana" w:eastAsiaTheme="minorHAnsi" w:hAnsi="Verdana"/>
      <w:sz w:val="20"/>
      <w:szCs w:val="18"/>
      <w:lang w:eastAsia="en-US"/>
    </w:rPr>
  </w:style>
  <w:style w:type="paragraph" w:customStyle="1" w:styleId="C9C2B1239D1B412CA7A7FEDAB160291B4">
    <w:name w:val="C9C2B1239D1B412CA7A7FEDAB160291B4"/>
    <w:rsid w:val="003A7FA2"/>
    <w:pPr>
      <w:spacing w:after="0" w:line="240" w:lineRule="auto"/>
    </w:pPr>
    <w:rPr>
      <w:rFonts w:ascii="Verdana" w:eastAsiaTheme="minorHAnsi" w:hAnsi="Verdana"/>
      <w:sz w:val="20"/>
      <w:szCs w:val="18"/>
      <w:lang w:eastAsia="en-US"/>
    </w:rPr>
  </w:style>
  <w:style w:type="paragraph" w:customStyle="1" w:styleId="FEAA26A88B264239A12FA85B0876F9834">
    <w:name w:val="FEAA26A88B264239A12FA85B0876F9834"/>
    <w:rsid w:val="003A7FA2"/>
    <w:pPr>
      <w:spacing w:after="0" w:line="240" w:lineRule="auto"/>
    </w:pPr>
    <w:rPr>
      <w:rFonts w:ascii="Verdana" w:eastAsiaTheme="minorHAnsi" w:hAnsi="Verdana"/>
      <w:sz w:val="20"/>
      <w:szCs w:val="18"/>
      <w:lang w:eastAsia="en-US"/>
    </w:rPr>
  </w:style>
  <w:style w:type="paragraph" w:customStyle="1" w:styleId="4C4F037D24804A6E94529D3D485713714">
    <w:name w:val="4C4F037D24804A6E94529D3D485713714"/>
    <w:rsid w:val="003A7FA2"/>
    <w:pPr>
      <w:spacing w:after="0" w:line="240" w:lineRule="auto"/>
    </w:pPr>
    <w:rPr>
      <w:rFonts w:ascii="Verdana" w:eastAsiaTheme="minorHAnsi" w:hAnsi="Verdana"/>
      <w:sz w:val="20"/>
      <w:szCs w:val="18"/>
      <w:lang w:eastAsia="en-US"/>
    </w:rPr>
  </w:style>
  <w:style w:type="paragraph" w:customStyle="1" w:styleId="071D5A04785A471384092C2C06D6F98D4">
    <w:name w:val="071D5A04785A471384092C2C06D6F98D4"/>
    <w:rsid w:val="003A7FA2"/>
    <w:pPr>
      <w:spacing w:after="0" w:line="240" w:lineRule="auto"/>
    </w:pPr>
    <w:rPr>
      <w:rFonts w:ascii="Verdana" w:eastAsiaTheme="minorHAnsi" w:hAnsi="Verdana"/>
      <w:sz w:val="20"/>
      <w:szCs w:val="18"/>
      <w:lang w:eastAsia="en-US"/>
    </w:rPr>
  </w:style>
  <w:style w:type="paragraph" w:customStyle="1" w:styleId="210D359DDA3A41E9B0506E7036694F1E4">
    <w:name w:val="210D359DDA3A41E9B0506E7036694F1E4"/>
    <w:rsid w:val="003A7FA2"/>
    <w:pPr>
      <w:spacing w:after="0" w:line="240" w:lineRule="auto"/>
    </w:pPr>
    <w:rPr>
      <w:rFonts w:ascii="Verdana" w:eastAsiaTheme="minorHAnsi" w:hAnsi="Verdana"/>
      <w:sz w:val="20"/>
      <w:szCs w:val="18"/>
      <w:lang w:eastAsia="en-US"/>
    </w:rPr>
  </w:style>
  <w:style w:type="paragraph" w:customStyle="1" w:styleId="F917C00D74DE4618AA5192605D283EE33">
    <w:name w:val="F917C00D74DE4618AA5192605D283EE3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3">
    <w:name w:val="CD493638751A42D0A4F03E0F90B00120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3">
    <w:name w:val="2FCF896017C341F89E0B17CA3DC51308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3">
    <w:name w:val="2936BD23D9D84D90853A125B0637C18A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3">
    <w:name w:val="EA1B334D032C46E69CD83B07F7B99F5B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3">
    <w:name w:val="49246206CE9F4CAFA8D71D2630D772AC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3">
    <w:name w:val="5BB890ECE5D04A1C888573676C3C75973"/>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4">
    <w:name w:val="D825AD60A4294629AAC3C5E57BC76A274"/>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4">
    <w:name w:val="2E4EF8531558435499EBF30D163E371E4"/>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4">
    <w:name w:val="E85DE6FC2D4E4C70B48C3C4896258F7A4"/>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4">
    <w:name w:val="409854F7643C4A63B00105711BD79E37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3">
    <w:name w:val="77610E8A466E428EAFD7FB9AF2C0A5AF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3">
    <w:name w:val="F5BB63170C7546A8879CB1C871C51696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3">
    <w:name w:val="3E685C32FFD74CEA9644F4526364CF353"/>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4">
    <w:name w:val="5BAD635A749144629B6EAFC909B74D5B4"/>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4">
    <w:name w:val="9DE9F4ECF13C45888F1F21E3F3A7BBFE4"/>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4">
    <w:name w:val="0D075A130B5B4D638D9750D85AE9C5D84"/>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4">
    <w:name w:val="27725B4C9E9F44B9A93D3708967875F5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3">
    <w:name w:val="EF5ECEE476FB4812BF92A7AC88ABCA75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
    <w:name w:val="23DEB72794834E7E89B245168F42F15D"/>
    <w:rsid w:val="003A7FA2"/>
  </w:style>
  <w:style w:type="paragraph" w:customStyle="1" w:styleId="277B8157C98C4A51A607C6D8490A713F">
    <w:name w:val="277B8157C98C4A51A607C6D8490A713F"/>
    <w:rsid w:val="003A7FA2"/>
  </w:style>
  <w:style w:type="paragraph" w:customStyle="1" w:styleId="EBACA93963AD4298881BFED648EC1744">
    <w:name w:val="EBACA93963AD4298881BFED648EC1744"/>
    <w:rsid w:val="003A7FA2"/>
  </w:style>
  <w:style w:type="paragraph" w:customStyle="1" w:styleId="5229859A340D4CE88133FB873764804D">
    <w:name w:val="5229859A340D4CE88133FB873764804D"/>
    <w:rsid w:val="003A7FA2"/>
  </w:style>
  <w:style w:type="paragraph" w:customStyle="1" w:styleId="70D69BFE6EFF4CB69A4ECC3157BD1FD1">
    <w:name w:val="70D69BFE6EFF4CB69A4ECC3157BD1FD1"/>
    <w:rsid w:val="003A7FA2"/>
  </w:style>
  <w:style w:type="paragraph" w:customStyle="1" w:styleId="BB0FA9AED0D74C2181A881317D87BED4">
    <w:name w:val="BB0FA9AED0D74C2181A881317D87BED4"/>
    <w:rsid w:val="003A7FA2"/>
  </w:style>
  <w:style w:type="paragraph" w:customStyle="1" w:styleId="0A26C5E9B6CF44D9A2C1C68ED254C549">
    <w:name w:val="0A26C5E9B6CF44D9A2C1C68ED254C549"/>
    <w:rsid w:val="003A7FA2"/>
  </w:style>
  <w:style w:type="paragraph" w:customStyle="1" w:styleId="07DB0E79D0E54657BA93057C1696D252">
    <w:name w:val="07DB0E79D0E54657BA93057C1696D252"/>
    <w:rsid w:val="003A7FA2"/>
  </w:style>
  <w:style w:type="paragraph" w:customStyle="1" w:styleId="9CE9436CAAED4DA59F2255CF823A2917">
    <w:name w:val="9CE9436CAAED4DA59F2255CF823A2917"/>
    <w:rsid w:val="003A7FA2"/>
  </w:style>
  <w:style w:type="paragraph" w:customStyle="1" w:styleId="9710CAA35CDD4806B6912490F6E72020">
    <w:name w:val="9710CAA35CDD4806B6912490F6E72020"/>
    <w:rsid w:val="003A7FA2"/>
  </w:style>
  <w:style w:type="paragraph" w:customStyle="1" w:styleId="B242BB1113D3431E9556DB32D76CBA24">
    <w:name w:val="B242BB1113D3431E9556DB32D76CBA24"/>
    <w:rsid w:val="003A7FA2"/>
  </w:style>
  <w:style w:type="paragraph" w:customStyle="1" w:styleId="873C7572F6F94634B671DDF66141C7D0">
    <w:name w:val="873C7572F6F94634B671DDF66141C7D0"/>
    <w:rsid w:val="003A7FA2"/>
  </w:style>
  <w:style w:type="paragraph" w:customStyle="1" w:styleId="30D8C51DF28E4069A0862CA78847D6AD">
    <w:name w:val="30D8C51DF28E4069A0862CA78847D6AD"/>
    <w:rsid w:val="003A7FA2"/>
  </w:style>
  <w:style w:type="paragraph" w:customStyle="1" w:styleId="8F06D10C01EA482FB6A47A26EDF3D2B9">
    <w:name w:val="8F06D10C01EA482FB6A47A26EDF3D2B9"/>
    <w:rsid w:val="003A7FA2"/>
  </w:style>
  <w:style w:type="paragraph" w:customStyle="1" w:styleId="C3FA21413BA84E73A9CC12B918C9BA5E">
    <w:name w:val="C3FA21413BA84E73A9CC12B918C9BA5E"/>
    <w:rsid w:val="003A7FA2"/>
  </w:style>
  <w:style w:type="paragraph" w:customStyle="1" w:styleId="223EADC3DB744B7CB66DE8DA389AAAA6">
    <w:name w:val="223EADC3DB744B7CB66DE8DA389AAAA6"/>
    <w:rsid w:val="003A7FA2"/>
  </w:style>
  <w:style w:type="paragraph" w:customStyle="1" w:styleId="7800386EE1654703984F245CCA3104FE">
    <w:name w:val="7800386EE1654703984F245CCA3104FE"/>
    <w:rsid w:val="003A7FA2"/>
  </w:style>
  <w:style w:type="paragraph" w:customStyle="1" w:styleId="8F54F17553C347889E4BC854A20E457A">
    <w:name w:val="8F54F17553C347889E4BC854A20E457A"/>
    <w:rsid w:val="003A7FA2"/>
  </w:style>
  <w:style w:type="paragraph" w:customStyle="1" w:styleId="DA0DF4809CCD452DBCD1BE665519E47D">
    <w:name w:val="DA0DF4809CCD452DBCD1BE665519E47D"/>
    <w:rsid w:val="003A7FA2"/>
  </w:style>
  <w:style w:type="paragraph" w:customStyle="1" w:styleId="DB9FAF950E3E49BBB0528F9D8E3ADDF0">
    <w:name w:val="DB9FAF950E3E49BBB0528F9D8E3ADDF0"/>
    <w:rsid w:val="003A7FA2"/>
  </w:style>
  <w:style w:type="paragraph" w:customStyle="1" w:styleId="8BAE907B3FAF4B5FA2E7BD9E74B97F0A4">
    <w:name w:val="8BAE907B3FAF4B5FA2E7BD9E74B97F0A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
    <w:name w:val="D75860E6B22A4C0FA97744C2E8EEB3CA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
    <w:name w:val="7A6B6144394F4720B2B9AEB3AF5AD0A2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
    <w:name w:val="2202683D55A34E32BEC59B4BD39327504"/>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4">
    <w:name w:val="5FCC1C7B86B3428FA9C81AA78FF85C72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
    <w:name w:val="CE6CA930B207400B991610CD895B7980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
    <w:name w:val="AD533205662E43D8AFD507F39E2398A04"/>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4">
    <w:name w:val="8ABE4E3DD4154A3EA4560F688898BF3E4"/>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4">
    <w:name w:val="C752B6EC94404AE3822C4337C4C8F232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4">
    <w:name w:val="2C95BFFC40B34178BD126985E0B5FC6E4"/>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4">
    <w:name w:val="1913D39A008142AEA77E03F66B60B2C84"/>
    <w:rsid w:val="003A7FA2"/>
    <w:pPr>
      <w:spacing w:after="0" w:line="240" w:lineRule="auto"/>
    </w:pPr>
    <w:rPr>
      <w:rFonts w:ascii="Verdana" w:eastAsiaTheme="minorHAnsi" w:hAnsi="Verdana"/>
      <w:sz w:val="20"/>
      <w:szCs w:val="18"/>
      <w:lang w:eastAsia="en-US"/>
    </w:rPr>
  </w:style>
  <w:style w:type="paragraph" w:customStyle="1" w:styleId="3819453DCAA64EC6AB7A428EE2DE4F794">
    <w:name w:val="3819453DCAA64EC6AB7A428EE2DE4F794"/>
    <w:rsid w:val="003A7FA2"/>
    <w:pPr>
      <w:spacing w:after="0" w:line="240" w:lineRule="auto"/>
    </w:pPr>
    <w:rPr>
      <w:rFonts w:ascii="Verdana" w:eastAsiaTheme="minorHAnsi" w:hAnsi="Verdana"/>
      <w:sz w:val="20"/>
      <w:szCs w:val="18"/>
      <w:lang w:eastAsia="en-US"/>
    </w:rPr>
  </w:style>
  <w:style w:type="paragraph" w:customStyle="1" w:styleId="F85ABBCB5D00468AA7C818718FDCDE935">
    <w:name w:val="F85ABBCB5D00468AA7C818718FDCDE935"/>
    <w:rsid w:val="003A7FA2"/>
    <w:pPr>
      <w:spacing w:after="0" w:line="240" w:lineRule="auto"/>
    </w:pPr>
    <w:rPr>
      <w:rFonts w:ascii="Verdana" w:eastAsiaTheme="minorHAnsi" w:hAnsi="Verdana"/>
      <w:sz w:val="20"/>
      <w:szCs w:val="18"/>
      <w:lang w:eastAsia="en-US"/>
    </w:rPr>
  </w:style>
  <w:style w:type="paragraph" w:customStyle="1" w:styleId="16B3D99033B3429D8162533274AA3F835">
    <w:name w:val="16B3D99033B3429D8162533274AA3F835"/>
    <w:rsid w:val="003A7FA2"/>
    <w:pPr>
      <w:spacing w:after="0" w:line="240" w:lineRule="auto"/>
    </w:pPr>
    <w:rPr>
      <w:rFonts w:ascii="Verdana" w:eastAsiaTheme="minorHAnsi" w:hAnsi="Verdana"/>
      <w:sz w:val="20"/>
      <w:szCs w:val="18"/>
      <w:lang w:eastAsia="en-US"/>
    </w:rPr>
  </w:style>
  <w:style w:type="paragraph" w:customStyle="1" w:styleId="02D357E0EA4344C88FDD22D5FD20BB505">
    <w:name w:val="02D357E0EA4344C88FDD22D5FD20BB505"/>
    <w:rsid w:val="003A7FA2"/>
    <w:pPr>
      <w:spacing w:after="0" w:line="240" w:lineRule="auto"/>
    </w:pPr>
    <w:rPr>
      <w:rFonts w:ascii="Verdana" w:eastAsiaTheme="minorHAnsi" w:hAnsi="Verdana"/>
      <w:sz w:val="20"/>
      <w:szCs w:val="18"/>
      <w:lang w:eastAsia="en-US"/>
    </w:rPr>
  </w:style>
  <w:style w:type="paragraph" w:customStyle="1" w:styleId="E3761D8FE2714CC19037EFB37725A4265">
    <w:name w:val="E3761D8FE2714CC19037EFB37725A4265"/>
    <w:rsid w:val="003A7FA2"/>
    <w:pPr>
      <w:spacing w:after="0" w:line="240" w:lineRule="auto"/>
    </w:pPr>
    <w:rPr>
      <w:rFonts w:ascii="Verdana" w:eastAsiaTheme="minorHAnsi" w:hAnsi="Verdana"/>
      <w:sz w:val="20"/>
      <w:szCs w:val="18"/>
      <w:lang w:eastAsia="en-US"/>
    </w:rPr>
  </w:style>
  <w:style w:type="paragraph" w:customStyle="1" w:styleId="803F5BB203804402A327783C69ADA1B25">
    <w:name w:val="803F5BB203804402A327783C69ADA1B25"/>
    <w:rsid w:val="003A7FA2"/>
    <w:pPr>
      <w:spacing w:after="0" w:line="240" w:lineRule="auto"/>
    </w:pPr>
    <w:rPr>
      <w:rFonts w:ascii="Verdana" w:eastAsiaTheme="minorHAnsi" w:hAnsi="Verdana"/>
      <w:sz w:val="20"/>
      <w:szCs w:val="18"/>
      <w:lang w:eastAsia="en-US"/>
    </w:rPr>
  </w:style>
  <w:style w:type="paragraph" w:customStyle="1" w:styleId="A1D256104F7049B7BDD8D99EC2D45C2F5">
    <w:name w:val="A1D256104F7049B7BDD8D99EC2D45C2F5"/>
    <w:rsid w:val="003A7FA2"/>
    <w:pPr>
      <w:spacing w:after="0" w:line="240" w:lineRule="auto"/>
    </w:pPr>
    <w:rPr>
      <w:rFonts w:ascii="Verdana" w:eastAsiaTheme="minorHAnsi" w:hAnsi="Verdana"/>
      <w:sz w:val="20"/>
      <w:szCs w:val="18"/>
      <w:lang w:eastAsia="en-US"/>
    </w:rPr>
  </w:style>
  <w:style w:type="paragraph" w:customStyle="1" w:styleId="415BEC94F2804DFF9DE1A03EF2396DEE5">
    <w:name w:val="415BEC94F2804DFF9DE1A03EF2396DEE5"/>
    <w:rsid w:val="003A7FA2"/>
    <w:pPr>
      <w:spacing w:after="0" w:line="240" w:lineRule="auto"/>
    </w:pPr>
    <w:rPr>
      <w:rFonts w:ascii="Verdana" w:eastAsiaTheme="minorHAnsi" w:hAnsi="Verdana"/>
      <w:sz w:val="20"/>
      <w:szCs w:val="18"/>
      <w:lang w:eastAsia="en-US"/>
    </w:rPr>
  </w:style>
  <w:style w:type="paragraph" w:customStyle="1" w:styleId="C9C2B1239D1B412CA7A7FEDAB160291B5">
    <w:name w:val="C9C2B1239D1B412CA7A7FEDAB160291B5"/>
    <w:rsid w:val="003A7FA2"/>
    <w:pPr>
      <w:spacing w:after="0" w:line="240" w:lineRule="auto"/>
    </w:pPr>
    <w:rPr>
      <w:rFonts w:ascii="Verdana" w:eastAsiaTheme="minorHAnsi" w:hAnsi="Verdana"/>
      <w:sz w:val="20"/>
      <w:szCs w:val="18"/>
      <w:lang w:eastAsia="en-US"/>
    </w:rPr>
  </w:style>
  <w:style w:type="paragraph" w:customStyle="1" w:styleId="FEAA26A88B264239A12FA85B0876F9835">
    <w:name w:val="FEAA26A88B264239A12FA85B0876F9835"/>
    <w:rsid w:val="003A7FA2"/>
    <w:pPr>
      <w:spacing w:after="0" w:line="240" w:lineRule="auto"/>
    </w:pPr>
    <w:rPr>
      <w:rFonts w:ascii="Verdana" w:eastAsiaTheme="minorHAnsi" w:hAnsi="Verdana"/>
      <w:sz w:val="20"/>
      <w:szCs w:val="18"/>
      <w:lang w:eastAsia="en-US"/>
    </w:rPr>
  </w:style>
  <w:style w:type="paragraph" w:customStyle="1" w:styleId="4C4F037D24804A6E94529D3D485713715">
    <w:name w:val="4C4F037D24804A6E94529D3D485713715"/>
    <w:rsid w:val="003A7FA2"/>
    <w:pPr>
      <w:spacing w:after="0" w:line="240" w:lineRule="auto"/>
    </w:pPr>
    <w:rPr>
      <w:rFonts w:ascii="Verdana" w:eastAsiaTheme="minorHAnsi" w:hAnsi="Verdana"/>
      <w:sz w:val="20"/>
      <w:szCs w:val="18"/>
      <w:lang w:eastAsia="en-US"/>
    </w:rPr>
  </w:style>
  <w:style w:type="paragraph" w:customStyle="1" w:styleId="071D5A04785A471384092C2C06D6F98D5">
    <w:name w:val="071D5A04785A471384092C2C06D6F98D5"/>
    <w:rsid w:val="003A7FA2"/>
    <w:pPr>
      <w:spacing w:after="0" w:line="240" w:lineRule="auto"/>
    </w:pPr>
    <w:rPr>
      <w:rFonts w:ascii="Verdana" w:eastAsiaTheme="minorHAnsi" w:hAnsi="Verdana"/>
      <w:sz w:val="20"/>
      <w:szCs w:val="18"/>
      <w:lang w:eastAsia="en-US"/>
    </w:rPr>
  </w:style>
  <w:style w:type="paragraph" w:customStyle="1" w:styleId="210D359DDA3A41E9B0506E7036694F1E5">
    <w:name w:val="210D359DDA3A41E9B0506E7036694F1E5"/>
    <w:rsid w:val="003A7FA2"/>
    <w:pPr>
      <w:spacing w:after="0" w:line="240" w:lineRule="auto"/>
    </w:pPr>
    <w:rPr>
      <w:rFonts w:ascii="Verdana" w:eastAsiaTheme="minorHAnsi" w:hAnsi="Verdana"/>
      <w:sz w:val="20"/>
      <w:szCs w:val="18"/>
      <w:lang w:eastAsia="en-US"/>
    </w:rPr>
  </w:style>
  <w:style w:type="paragraph" w:customStyle="1" w:styleId="F917C00D74DE4618AA5192605D283EE34">
    <w:name w:val="F917C00D74DE4618AA5192605D283EE34"/>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4">
    <w:name w:val="CD493638751A42D0A4F03E0F90B001204"/>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4">
    <w:name w:val="2FCF896017C341F89E0B17CA3DC513084"/>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4">
    <w:name w:val="2936BD23D9D84D90853A125B0637C18A4"/>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4">
    <w:name w:val="EA1B334D032C46E69CD83B07F7B99F5B4"/>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4">
    <w:name w:val="49246206CE9F4CAFA8D71D2630D772AC4"/>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4">
    <w:name w:val="5BB890ECE5D04A1C888573676C3C75974"/>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
    <w:name w:val="23DEB72794834E7E89B245168F42F15D1"/>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
    <w:name w:val="277B8157C98C4A51A607C6D8490A713F1"/>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
    <w:name w:val="EBACA93963AD4298881BFED648EC17441"/>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
    <w:name w:val="5229859A340D4CE88133FB873764804D1"/>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
    <w:name w:val="70D69BFE6EFF4CB69A4ECC3157BD1FD11"/>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
    <w:name w:val="BB0FA9AED0D74C2181A881317D87BED41"/>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
    <w:name w:val="0A26C5E9B6CF44D9A2C1C68ED254C5491"/>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
    <w:name w:val="07DB0E79D0E54657BA93057C1696D2521"/>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
    <w:name w:val="9CE9436CAAED4DA59F2255CF823A29171"/>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
    <w:name w:val="9710CAA35CDD4806B6912490F6E720201"/>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
    <w:name w:val="B242BB1113D3431E9556DB32D76CBA241"/>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
    <w:name w:val="873C7572F6F94634B671DDF66141C7D01"/>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
    <w:name w:val="30D8C51DF28E4069A0862CA78847D6AD1"/>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
    <w:name w:val="8F06D10C01EA482FB6A47A26EDF3D2B91"/>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
    <w:name w:val="C3FA21413BA84E73A9CC12B918C9BA5E1"/>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
    <w:name w:val="223EADC3DB744B7CB66DE8DA389AAAA61"/>
    <w:rsid w:val="003A7FA2"/>
    <w:pPr>
      <w:spacing w:before="60" w:after="120" w:line="276" w:lineRule="auto"/>
    </w:pPr>
    <w:rPr>
      <w:rFonts w:ascii="Verdana" w:eastAsiaTheme="minorHAnsi" w:hAnsi="Verdana"/>
      <w:sz w:val="20"/>
      <w:szCs w:val="18"/>
      <w:lang w:eastAsia="en-US"/>
    </w:rPr>
  </w:style>
  <w:style w:type="paragraph" w:customStyle="1" w:styleId="7800386EE1654703984F245CCA3104FE1">
    <w:name w:val="7800386EE1654703984F245CCA3104FE1"/>
    <w:rsid w:val="003A7FA2"/>
    <w:pPr>
      <w:spacing w:before="60" w:after="120" w:line="276" w:lineRule="auto"/>
    </w:pPr>
    <w:rPr>
      <w:rFonts w:ascii="Verdana" w:eastAsiaTheme="minorHAnsi" w:hAnsi="Verdana"/>
      <w:sz w:val="20"/>
      <w:szCs w:val="18"/>
      <w:lang w:eastAsia="en-US"/>
    </w:rPr>
  </w:style>
  <w:style w:type="paragraph" w:customStyle="1" w:styleId="8F54F17553C347889E4BC854A20E457A1">
    <w:name w:val="8F54F17553C347889E4BC854A20E457A1"/>
    <w:rsid w:val="003A7FA2"/>
    <w:pPr>
      <w:spacing w:before="60" w:after="120" w:line="276" w:lineRule="auto"/>
    </w:pPr>
    <w:rPr>
      <w:rFonts w:ascii="Verdana" w:eastAsiaTheme="minorHAnsi" w:hAnsi="Verdana"/>
      <w:sz w:val="20"/>
      <w:szCs w:val="18"/>
      <w:lang w:eastAsia="en-US"/>
    </w:rPr>
  </w:style>
  <w:style w:type="paragraph" w:customStyle="1" w:styleId="DA0DF4809CCD452DBCD1BE665519E47D1">
    <w:name w:val="DA0DF4809CCD452DBCD1BE665519E47D1"/>
    <w:rsid w:val="003A7FA2"/>
    <w:pPr>
      <w:spacing w:before="60" w:after="120" w:line="276" w:lineRule="auto"/>
    </w:pPr>
    <w:rPr>
      <w:rFonts w:ascii="Verdana" w:eastAsiaTheme="minorHAnsi" w:hAnsi="Verdana"/>
      <w:sz w:val="20"/>
      <w:szCs w:val="18"/>
      <w:lang w:eastAsia="en-US"/>
    </w:rPr>
  </w:style>
  <w:style w:type="paragraph" w:customStyle="1" w:styleId="DB9FAF950E3E49BBB0528F9D8E3ADDF01">
    <w:name w:val="DB9FAF950E3E49BBB0528F9D8E3ADDF01"/>
    <w:rsid w:val="003A7FA2"/>
    <w:pPr>
      <w:spacing w:before="60" w:after="120" w:line="276" w:lineRule="auto"/>
    </w:pPr>
    <w:rPr>
      <w:rFonts w:ascii="Verdana" w:eastAsiaTheme="minorHAnsi" w:hAnsi="Verdana"/>
      <w:sz w:val="20"/>
      <w:szCs w:val="18"/>
      <w:lang w:eastAsia="en-US"/>
    </w:rPr>
  </w:style>
  <w:style w:type="paragraph" w:customStyle="1" w:styleId="D825AD60A4294629AAC3C5E57BC76A275">
    <w:name w:val="D825AD60A4294629AAC3C5E57BC76A275"/>
    <w:rsid w:val="003A7FA2"/>
    <w:pPr>
      <w:spacing w:before="60" w:after="120" w:line="276" w:lineRule="auto"/>
    </w:pPr>
    <w:rPr>
      <w:rFonts w:ascii="Verdana" w:eastAsiaTheme="minorHAnsi" w:hAnsi="Verdana"/>
      <w:sz w:val="20"/>
      <w:szCs w:val="18"/>
      <w:lang w:eastAsia="en-US"/>
    </w:rPr>
  </w:style>
  <w:style w:type="paragraph" w:customStyle="1" w:styleId="2E4EF8531558435499EBF30D163E371E5">
    <w:name w:val="2E4EF8531558435499EBF30D163E371E5"/>
    <w:rsid w:val="003A7FA2"/>
    <w:pPr>
      <w:spacing w:before="60" w:after="120" w:line="276" w:lineRule="auto"/>
    </w:pPr>
    <w:rPr>
      <w:rFonts w:ascii="Verdana" w:eastAsiaTheme="minorHAnsi" w:hAnsi="Verdana"/>
      <w:sz w:val="20"/>
      <w:szCs w:val="18"/>
      <w:lang w:eastAsia="en-US"/>
    </w:rPr>
  </w:style>
  <w:style w:type="paragraph" w:customStyle="1" w:styleId="E85DE6FC2D4E4C70B48C3C4896258F7A5">
    <w:name w:val="E85DE6FC2D4E4C70B48C3C4896258F7A5"/>
    <w:rsid w:val="003A7FA2"/>
    <w:pPr>
      <w:spacing w:before="60" w:after="120" w:line="276" w:lineRule="auto"/>
    </w:pPr>
    <w:rPr>
      <w:rFonts w:ascii="Verdana" w:eastAsiaTheme="minorHAnsi" w:hAnsi="Verdana"/>
      <w:sz w:val="20"/>
      <w:szCs w:val="18"/>
      <w:lang w:eastAsia="en-US"/>
    </w:rPr>
  </w:style>
  <w:style w:type="paragraph" w:customStyle="1" w:styleId="409854F7643C4A63B00105711BD79E375">
    <w:name w:val="409854F7643C4A63B00105711BD79E37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4">
    <w:name w:val="77610E8A466E428EAFD7FB9AF2C0A5AF4"/>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4">
    <w:name w:val="F5BB63170C7546A8879CB1C871C516964"/>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4">
    <w:name w:val="3E685C32FFD74CEA9644F4526364CF354"/>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5">
    <w:name w:val="5BAD635A749144629B6EAFC909B74D5B5"/>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5">
    <w:name w:val="9DE9F4ECF13C45888F1F21E3F3A7BBFE5"/>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5">
    <w:name w:val="0D075A130B5B4D638D9750D85AE9C5D85"/>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5">
    <w:name w:val="27725B4C9E9F44B9A93D3708967875F5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4">
    <w:name w:val="EF5ECEE476FB4812BF92A7AC88ABCA754"/>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5">
    <w:name w:val="8BAE907B3FAF4B5FA2E7BD9E74B97F0A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
    <w:name w:val="D75860E6B22A4C0FA97744C2E8EEB3CA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
    <w:name w:val="7A6B6144394F4720B2B9AEB3AF5AD0A2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
    <w:name w:val="2202683D55A34E32BEC59B4BD39327505"/>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5">
    <w:name w:val="5FCC1C7B86B3428FA9C81AA78FF85C72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
    <w:name w:val="CE6CA930B207400B991610CD895B79804"/>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
    <w:name w:val="AD533205662E43D8AFD507F39E2398A05"/>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5">
    <w:name w:val="8ABE4E3DD4154A3EA4560F688898BF3E5"/>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5">
    <w:name w:val="C752B6EC94404AE3822C4337C4C8F2325"/>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5">
    <w:name w:val="2C95BFFC40B34178BD126985E0B5FC6E5"/>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5">
    <w:name w:val="1913D39A008142AEA77E03F66B60B2C85"/>
    <w:rsid w:val="003A7FA2"/>
    <w:pPr>
      <w:spacing w:after="0" w:line="240" w:lineRule="auto"/>
    </w:pPr>
    <w:rPr>
      <w:rFonts w:ascii="Verdana" w:eastAsiaTheme="minorHAnsi" w:hAnsi="Verdana"/>
      <w:sz w:val="20"/>
      <w:szCs w:val="18"/>
      <w:lang w:eastAsia="en-US"/>
    </w:rPr>
  </w:style>
  <w:style w:type="paragraph" w:customStyle="1" w:styleId="3819453DCAA64EC6AB7A428EE2DE4F795">
    <w:name w:val="3819453DCAA64EC6AB7A428EE2DE4F795"/>
    <w:rsid w:val="003A7FA2"/>
    <w:pPr>
      <w:spacing w:after="0" w:line="240" w:lineRule="auto"/>
    </w:pPr>
    <w:rPr>
      <w:rFonts w:ascii="Verdana" w:eastAsiaTheme="minorHAnsi" w:hAnsi="Verdana"/>
      <w:sz w:val="20"/>
      <w:szCs w:val="18"/>
      <w:lang w:eastAsia="en-US"/>
    </w:rPr>
  </w:style>
  <w:style w:type="paragraph" w:customStyle="1" w:styleId="F85ABBCB5D00468AA7C818718FDCDE936">
    <w:name w:val="F85ABBCB5D00468AA7C818718FDCDE936"/>
    <w:rsid w:val="003A7FA2"/>
    <w:pPr>
      <w:spacing w:after="0" w:line="240" w:lineRule="auto"/>
    </w:pPr>
    <w:rPr>
      <w:rFonts w:ascii="Verdana" w:eastAsiaTheme="minorHAnsi" w:hAnsi="Verdana"/>
      <w:sz w:val="20"/>
      <w:szCs w:val="18"/>
      <w:lang w:eastAsia="en-US"/>
    </w:rPr>
  </w:style>
  <w:style w:type="paragraph" w:customStyle="1" w:styleId="16B3D99033B3429D8162533274AA3F836">
    <w:name w:val="16B3D99033B3429D8162533274AA3F836"/>
    <w:rsid w:val="003A7FA2"/>
    <w:pPr>
      <w:spacing w:after="0" w:line="240" w:lineRule="auto"/>
    </w:pPr>
    <w:rPr>
      <w:rFonts w:ascii="Verdana" w:eastAsiaTheme="minorHAnsi" w:hAnsi="Verdana"/>
      <w:sz w:val="20"/>
      <w:szCs w:val="18"/>
      <w:lang w:eastAsia="en-US"/>
    </w:rPr>
  </w:style>
  <w:style w:type="paragraph" w:customStyle="1" w:styleId="02D357E0EA4344C88FDD22D5FD20BB506">
    <w:name w:val="02D357E0EA4344C88FDD22D5FD20BB506"/>
    <w:rsid w:val="003A7FA2"/>
    <w:pPr>
      <w:spacing w:after="0" w:line="240" w:lineRule="auto"/>
    </w:pPr>
    <w:rPr>
      <w:rFonts w:ascii="Verdana" w:eastAsiaTheme="minorHAnsi" w:hAnsi="Verdana"/>
      <w:sz w:val="20"/>
      <w:szCs w:val="18"/>
      <w:lang w:eastAsia="en-US"/>
    </w:rPr>
  </w:style>
  <w:style w:type="paragraph" w:customStyle="1" w:styleId="E3761D8FE2714CC19037EFB37725A4266">
    <w:name w:val="E3761D8FE2714CC19037EFB37725A4266"/>
    <w:rsid w:val="003A7FA2"/>
    <w:pPr>
      <w:spacing w:after="0" w:line="240" w:lineRule="auto"/>
    </w:pPr>
    <w:rPr>
      <w:rFonts w:ascii="Verdana" w:eastAsiaTheme="minorHAnsi" w:hAnsi="Verdana"/>
      <w:sz w:val="20"/>
      <w:szCs w:val="18"/>
      <w:lang w:eastAsia="en-US"/>
    </w:rPr>
  </w:style>
  <w:style w:type="paragraph" w:customStyle="1" w:styleId="803F5BB203804402A327783C69ADA1B26">
    <w:name w:val="803F5BB203804402A327783C69ADA1B26"/>
    <w:rsid w:val="003A7FA2"/>
    <w:pPr>
      <w:spacing w:after="0" w:line="240" w:lineRule="auto"/>
    </w:pPr>
    <w:rPr>
      <w:rFonts w:ascii="Verdana" w:eastAsiaTheme="minorHAnsi" w:hAnsi="Verdana"/>
      <w:sz w:val="20"/>
      <w:szCs w:val="18"/>
      <w:lang w:eastAsia="en-US"/>
    </w:rPr>
  </w:style>
  <w:style w:type="paragraph" w:customStyle="1" w:styleId="A1D256104F7049B7BDD8D99EC2D45C2F6">
    <w:name w:val="A1D256104F7049B7BDD8D99EC2D45C2F6"/>
    <w:rsid w:val="003A7FA2"/>
    <w:pPr>
      <w:spacing w:after="0" w:line="240" w:lineRule="auto"/>
    </w:pPr>
    <w:rPr>
      <w:rFonts w:ascii="Verdana" w:eastAsiaTheme="minorHAnsi" w:hAnsi="Verdana"/>
      <w:sz w:val="20"/>
      <w:szCs w:val="18"/>
      <w:lang w:eastAsia="en-US"/>
    </w:rPr>
  </w:style>
  <w:style w:type="paragraph" w:customStyle="1" w:styleId="415BEC94F2804DFF9DE1A03EF2396DEE6">
    <w:name w:val="415BEC94F2804DFF9DE1A03EF2396DEE6"/>
    <w:rsid w:val="003A7FA2"/>
    <w:pPr>
      <w:spacing w:after="0" w:line="240" w:lineRule="auto"/>
    </w:pPr>
    <w:rPr>
      <w:rFonts w:ascii="Verdana" w:eastAsiaTheme="minorHAnsi" w:hAnsi="Verdana"/>
      <w:sz w:val="20"/>
      <w:szCs w:val="18"/>
      <w:lang w:eastAsia="en-US"/>
    </w:rPr>
  </w:style>
  <w:style w:type="paragraph" w:customStyle="1" w:styleId="C9C2B1239D1B412CA7A7FEDAB160291B6">
    <w:name w:val="C9C2B1239D1B412CA7A7FEDAB160291B6"/>
    <w:rsid w:val="003A7FA2"/>
    <w:pPr>
      <w:spacing w:after="0" w:line="240" w:lineRule="auto"/>
    </w:pPr>
    <w:rPr>
      <w:rFonts w:ascii="Verdana" w:eastAsiaTheme="minorHAnsi" w:hAnsi="Verdana"/>
      <w:sz w:val="20"/>
      <w:szCs w:val="18"/>
      <w:lang w:eastAsia="en-US"/>
    </w:rPr>
  </w:style>
  <w:style w:type="paragraph" w:customStyle="1" w:styleId="FEAA26A88B264239A12FA85B0876F9836">
    <w:name w:val="FEAA26A88B264239A12FA85B0876F9836"/>
    <w:rsid w:val="003A7FA2"/>
    <w:pPr>
      <w:spacing w:after="0" w:line="240" w:lineRule="auto"/>
    </w:pPr>
    <w:rPr>
      <w:rFonts w:ascii="Verdana" w:eastAsiaTheme="minorHAnsi" w:hAnsi="Verdana"/>
      <w:sz w:val="20"/>
      <w:szCs w:val="18"/>
      <w:lang w:eastAsia="en-US"/>
    </w:rPr>
  </w:style>
  <w:style w:type="paragraph" w:customStyle="1" w:styleId="4C4F037D24804A6E94529D3D485713716">
    <w:name w:val="4C4F037D24804A6E94529D3D485713716"/>
    <w:rsid w:val="003A7FA2"/>
    <w:pPr>
      <w:spacing w:after="0" w:line="240" w:lineRule="auto"/>
    </w:pPr>
    <w:rPr>
      <w:rFonts w:ascii="Verdana" w:eastAsiaTheme="minorHAnsi" w:hAnsi="Verdana"/>
      <w:sz w:val="20"/>
      <w:szCs w:val="18"/>
      <w:lang w:eastAsia="en-US"/>
    </w:rPr>
  </w:style>
  <w:style w:type="paragraph" w:customStyle="1" w:styleId="071D5A04785A471384092C2C06D6F98D6">
    <w:name w:val="071D5A04785A471384092C2C06D6F98D6"/>
    <w:rsid w:val="003A7FA2"/>
    <w:pPr>
      <w:spacing w:after="0" w:line="240" w:lineRule="auto"/>
    </w:pPr>
    <w:rPr>
      <w:rFonts w:ascii="Verdana" w:eastAsiaTheme="minorHAnsi" w:hAnsi="Verdana"/>
      <w:sz w:val="20"/>
      <w:szCs w:val="18"/>
      <w:lang w:eastAsia="en-US"/>
    </w:rPr>
  </w:style>
  <w:style w:type="paragraph" w:customStyle="1" w:styleId="210D359DDA3A41E9B0506E7036694F1E6">
    <w:name w:val="210D359DDA3A41E9B0506E7036694F1E6"/>
    <w:rsid w:val="003A7FA2"/>
    <w:pPr>
      <w:spacing w:after="0" w:line="240" w:lineRule="auto"/>
    </w:pPr>
    <w:rPr>
      <w:rFonts w:ascii="Verdana" w:eastAsiaTheme="minorHAnsi" w:hAnsi="Verdana"/>
      <w:sz w:val="20"/>
      <w:szCs w:val="18"/>
      <w:lang w:eastAsia="en-US"/>
    </w:rPr>
  </w:style>
  <w:style w:type="paragraph" w:customStyle="1" w:styleId="F917C00D74DE4618AA5192605D283EE35">
    <w:name w:val="F917C00D74DE4618AA5192605D283EE35"/>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5">
    <w:name w:val="CD493638751A42D0A4F03E0F90B001205"/>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5">
    <w:name w:val="2FCF896017C341F89E0B17CA3DC513085"/>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5">
    <w:name w:val="2936BD23D9D84D90853A125B0637C18A5"/>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5">
    <w:name w:val="EA1B334D032C46E69CD83B07F7B99F5B5"/>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5">
    <w:name w:val="49246206CE9F4CAFA8D71D2630D772AC5"/>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5">
    <w:name w:val="5BB890ECE5D04A1C888573676C3C75975"/>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2">
    <w:name w:val="23DEB72794834E7E89B245168F42F15D2"/>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2">
    <w:name w:val="277B8157C98C4A51A607C6D8490A713F2"/>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2">
    <w:name w:val="EBACA93963AD4298881BFED648EC17442"/>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2">
    <w:name w:val="5229859A340D4CE88133FB873764804D2"/>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2">
    <w:name w:val="70D69BFE6EFF4CB69A4ECC3157BD1FD12"/>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2">
    <w:name w:val="BB0FA9AED0D74C2181A881317D87BED42"/>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2">
    <w:name w:val="0A26C5E9B6CF44D9A2C1C68ED254C5492"/>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2">
    <w:name w:val="07DB0E79D0E54657BA93057C1696D2522"/>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2">
    <w:name w:val="9CE9436CAAED4DA59F2255CF823A29172"/>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2">
    <w:name w:val="9710CAA35CDD4806B6912490F6E720202"/>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2">
    <w:name w:val="B242BB1113D3431E9556DB32D76CBA242"/>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2">
    <w:name w:val="873C7572F6F94634B671DDF66141C7D02"/>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2">
    <w:name w:val="30D8C51DF28E4069A0862CA78847D6AD2"/>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2">
    <w:name w:val="8F06D10C01EA482FB6A47A26EDF3D2B92"/>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2">
    <w:name w:val="C3FA21413BA84E73A9CC12B918C9BA5E2"/>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2">
    <w:name w:val="223EADC3DB744B7CB66DE8DA389AAAA62"/>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5">
    <w:name w:val="77610E8A466E428EAFD7FB9AF2C0A5AF5"/>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5">
    <w:name w:val="F5BB63170C7546A8879CB1C871C516965"/>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5">
    <w:name w:val="3E685C32FFD74CEA9644F4526364CF355"/>
    <w:rsid w:val="003A7FA2"/>
    <w:pPr>
      <w:spacing w:before="60" w:after="120" w:line="276" w:lineRule="auto"/>
    </w:pPr>
    <w:rPr>
      <w:rFonts w:ascii="Verdana" w:eastAsiaTheme="minorHAnsi" w:hAnsi="Verdana"/>
      <w:sz w:val="20"/>
      <w:szCs w:val="18"/>
      <w:lang w:eastAsia="en-US"/>
    </w:rPr>
  </w:style>
  <w:style w:type="paragraph" w:customStyle="1" w:styleId="5BAD635A749144629B6EAFC909B74D5B6">
    <w:name w:val="5BAD635A749144629B6EAFC909B74D5B6"/>
    <w:rsid w:val="003A7FA2"/>
    <w:pPr>
      <w:spacing w:before="60" w:after="120" w:line="276" w:lineRule="auto"/>
    </w:pPr>
    <w:rPr>
      <w:rFonts w:ascii="Verdana" w:eastAsiaTheme="minorHAnsi" w:hAnsi="Verdana"/>
      <w:sz w:val="20"/>
      <w:szCs w:val="18"/>
      <w:lang w:eastAsia="en-US"/>
    </w:rPr>
  </w:style>
  <w:style w:type="paragraph" w:customStyle="1" w:styleId="9DE9F4ECF13C45888F1F21E3F3A7BBFE6">
    <w:name w:val="9DE9F4ECF13C45888F1F21E3F3A7BBFE6"/>
    <w:rsid w:val="003A7FA2"/>
    <w:pPr>
      <w:spacing w:before="60" w:after="120" w:line="276" w:lineRule="auto"/>
    </w:pPr>
    <w:rPr>
      <w:rFonts w:ascii="Verdana" w:eastAsiaTheme="minorHAnsi" w:hAnsi="Verdana"/>
      <w:sz w:val="20"/>
      <w:szCs w:val="18"/>
      <w:lang w:eastAsia="en-US"/>
    </w:rPr>
  </w:style>
  <w:style w:type="paragraph" w:customStyle="1" w:styleId="0D075A130B5B4D638D9750D85AE9C5D86">
    <w:name w:val="0D075A130B5B4D638D9750D85AE9C5D86"/>
    <w:rsid w:val="003A7FA2"/>
    <w:pPr>
      <w:spacing w:before="60" w:after="120" w:line="276" w:lineRule="auto"/>
    </w:pPr>
    <w:rPr>
      <w:rFonts w:ascii="Verdana" w:eastAsiaTheme="minorHAnsi" w:hAnsi="Verdana"/>
      <w:sz w:val="20"/>
      <w:szCs w:val="18"/>
      <w:lang w:eastAsia="en-US"/>
    </w:rPr>
  </w:style>
  <w:style w:type="paragraph" w:customStyle="1" w:styleId="27725B4C9E9F44B9A93D3708967875F56">
    <w:name w:val="27725B4C9E9F44B9A93D3708967875F5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5">
    <w:name w:val="EF5ECEE476FB4812BF92A7AC88ABCA755"/>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
    <w:name w:val="17E4A0EE5EB04B40BE637ACC3D678D26"/>
    <w:rsid w:val="003A7FA2"/>
  </w:style>
  <w:style w:type="paragraph" w:customStyle="1" w:styleId="9147BFF74BAE421D91B58336E77C3E78">
    <w:name w:val="9147BFF74BAE421D91B58336E77C3E78"/>
    <w:rsid w:val="003A7FA2"/>
  </w:style>
  <w:style w:type="paragraph" w:customStyle="1" w:styleId="C5D5903A5A4644E593F887EE98C26E65">
    <w:name w:val="C5D5903A5A4644E593F887EE98C26E65"/>
    <w:rsid w:val="003A7FA2"/>
  </w:style>
  <w:style w:type="paragraph" w:customStyle="1" w:styleId="E744E0617A1D45DD8DC27EA1FFE01A55">
    <w:name w:val="E744E0617A1D45DD8DC27EA1FFE01A55"/>
    <w:rsid w:val="003A7FA2"/>
  </w:style>
  <w:style w:type="paragraph" w:customStyle="1" w:styleId="5389865333C84CF4A4EA181726F23A6F">
    <w:name w:val="5389865333C84CF4A4EA181726F23A6F"/>
    <w:rsid w:val="003A7FA2"/>
  </w:style>
  <w:style w:type="paragraph" w:customStyle="1" w:styleId="16D4A294350A4AF5A151C1EDA078512F">
    <w:name w:val="16D4A294350A4AF5A151C1EDA078512F"/>
    <w:rsid w:val="003A7FA2"/>
  </w:style>
  <w:style w:type="paragraph" w:customStyle="1" w:styleId="53BB7AD029EE4C6DBA84669EABD25B68">
    <w:name w:val="53BB7AD029EE4C6DBA84669EABD25B68"/>
    <w:rsid w:val="003A7FA2"/>
  </w:style>
  <w:style w:type="paragraph" w:customStyle="1" w:styleId="47475DAE0CD043E8BD47502963D129FC">
    <w:name w:val="47475DAE0CD043E8BD47502963D129FC"/>
    <w:rsid w:val="003A7FA2"/>
  </w:style>
  <w:style w:type="paragraph" w:customStyle="1" w:styleId="8BAE907B3FAF4B5FA2E7BD9E74B97F0A6">
    <w:name w:val="8BAE907B3FAF4B5FA2E7BD9E74B97F0A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6">
    <w:name w:val="D75860E6B22A4C0FA97744C2E8EEB3CA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6">
    <w:name w:val="7A6B6144394F4720B2B9AEB3AF5AD0A2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6">
    <w:name w:val="2202683D55A34E32BEC59B4BD39327506"/>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6">
    <w:name w:val="5FCC1C7B86B3428FA9C81AA78FF85C72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
    <w:name w:val="CE6CA930B207400B991610CD895B79805"/>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6">
    <w:name w:val="AD533205662E43D8AFD507F39E2398A06"/>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6">
    <w:name w:val="8ABE4E3DD4154A3EA4560F688898BF3E6"/>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6">
    <w:name w:val="C752B6EC94404AE3822C4337C4C8F2326"/>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6">
    <w:name w:val="2C95BFFC40B34178BD126985E0B5FC6E6"/>
    <w:rsid w:val="003A7FA2"/>
    <w:pPr>
      <w:spacing w:before="60" w:after="120" w:line="276" w:lineRule="auto"/>
    </w:pPr>
    <w:rPr>
      <w:rFonts w:ascii="Verdana" w:eastAsiaTheme="minorHAnsi" w:hAnsi="Verdana"/>
      <w:sz w:val="20"/>
      <w:szCs w:val="18"/>
      <w:lang w:eastAsia="en-US"/>
    </w:rPr>
  </w:style>
  <w:style w:type="paragraph" w:customStyle="1" w:styleId="1913D39A008142AEA77E03F66B60B2C86">
    <w:name w:val="1913D39A008142AEA77E03F66B60B2C86"/>
    <w:rsid w:val="003A7FA2"/>
    <w:pPr>
      <w:spacing w:after="0" w:line="240" w:lineRule="auto"/>
    </w:pPr>
    <w:rPr>
      <w:rFonts w:ascii="Verdana" w:eastAsiaTheme="minorHAnsi" w:hAnsi="Verdana"/>
      <w:sz w:val="20"/>
      <w:szCs w:val="18"/>
      <w:lang w:eastAsia="en-US"/>
    </w:rPr>
  </w:style>
  <w:style w:type="paragraph" w:customStyle="1" w:styleId="3819453DCAA64EC6AB7A428EE2DE4F796">
    <w:name w:val="3819453DCAA64EC6AB7A428EE2DE4F796"/>
    <w:rsid w:val="003A7FA2"/>
    <w:pPr>
      <w:spacing w:after="0" w:line="240" w:lineRule="auto"/>
    </w:pPr>
    <w:rPr>
      <w:rFonts w:ascii="Verdana" w:eastAsiaTheme="minorHAnsi" w:hAnsi="Verdana"/>
      <w:sz w:val="20"/>
      <w:szCs w:val="18"/>
      <w:lang w:eastAsia="en-US"/>
    </w:rPr>
  </w:style>
  <w:style w:type="paragraph" w:customStyle="1" w:styleId="F85ABBCB5D00468AA7C818718FDCDE937">
    <w:name w:val="F85ABBCB5D00468AA7C818718FDCDE937"/>
    <w:rsid w:val="003A7FA2"/>
    <w:pPr>
      <w:spacing w:after="0" w:line="240" w:lineRule="auto"/>
    </w:pPr>
    <w:rPr>
      <w:rFonts w:ascii="Verdana" w:eastAsiaTheme="minorHAnsi" w:hAnsi="Verdana"/>
      <w:sz w:val="20"/>
      <w:szCs w:val="18"/>
      <w:lang w:eastAsia="en-US"/>
    </w:rPr>
  </w:style>
  <w:style w:type="paragraph" w:customStyle="1" w:styleId="16B3D99033B3429D8162533274AA3F837">
    <w:name w:val="16B3D99033B3429D8162533274AA3F837"/>
    <w:rsid w:val="003A7FA2"/>
    <w:pPr>
      <w:spacing w:after="0" w:line="240" w:lineRule="auto"/>
    </w:pPr>
    <w:rPr>
      <w:rFonts w:ascii="Verdana" w:eastAsiaTheme="minorHAnsi" w:hAnsi="Verdana"/>
      <w:sz w:val="20"/>
      <w:szCs w:val="18"/>
      <w:lang w:eastAsia="en-US"/>
    </w:rPr>
  </w:style>
  <w:style w:type="paragraph" w:customStyle="1" w:styleId="02D357E0EA4344C88FDD22D5FD20BB507">
    <w:name w:val="02D357E0EA4344C88FDD22D5FD20BB507"/>
    <w:rsid w:val="003A7FA2"/>
    <w:pPr>
      <w:spacing w:after="0" w:line="240" w:lineRule="auto"/>
    </w:pPr>
    <w:rPr>
      <w:rFonts w:ascii="Verdana" w:eastAsiaTheme="minorHAnsi" w:hAnsi="Verdana"/>
      <w:sz w:val="20"/>
      <w:szCs w:val="18"/>
      <w:lang w:eastAsia="en-US"/>
    </w:rPr>
  </w:style>
  <w:style w:type="paragraph" w:customStyle="1" w:styleId="E3761D8FE2714CC19037EFB37725A4267">
    <w:name w:val="E3761D8FE2714CC19037EFB37725A4267"/>
    <w:rsid w:val="003A7FA2"/>
    <w:pPr>
      <w:spacing w:after="0" w:line="240" w:lineRule="auto"/>
    </w:pPr>
    <w:rPr>
      <w:rFonts w:ascii="Verdana" w:eastAsiaTheme="minorHAnsi" w:hAnsi="Verdana"/>
      <w:sz w:val="20"/>
      <w:szCs w:val="18"/>
      <w:lang w:eastAsia="en-US"/>
    </w:rPr>
  </w:style>
  <w:style w:type="paragraph" w:customStyle="1" w:styleId="803F5BB203804402A327783C69ADA1B27">
    <w:name w:val="803F5BB203804402A327783C69ADA1B27"/>
    <w:rsid w:val="003A7FA2"/>
    <w:pPr>
      <w:spacing w:after="0" w:line="240" w:lineRule="auto"/>
    </w:pPr>
    <w:rPr>
      <w:rFonts w:ascii="Verdana" w:eastAsiaTheme="minorHAnsi" w:hAnsi="Verdana"/>
      <w:sz w:val="20"/>
      <w:szCs w:val="18"/>
      <w:lang w:eastAsia="en-US"/>
    </w:rPr>
  </w:style>
  <w:style w:type="paragraph" w:customStyle="1" w:styleId="A1D256104F7049B7BDD8D99EC2D45C2F7">
    <w:name w:val="A1D256104F7049B7BDD8D99EC2D45C2F7"/>
    <w:rsid w:val="003A7FA2"/>
    <w:pPr>
      <w:spacing w:after="0" w:line="240" w:lineRule="auto"/>
    </w:pPr>
    <w:rPr>
      <w:rFonts w:ascii="Verdana" w:eastAsiaTheme="minorHAnsi" w:hAnsi="Verdana"/>
      <w:sz w:val="20"/>
      <w:szCs w:val="18"/>
      <w:lang w:eastAsia="en-US"/>
    </w:rPr>
  </w:style>
  <w:style w:type="paragraph" w:customStyle="1" w:styleId="415BEC94F2804DFF9DE1A03EF2396DEE7">
    <w:name w:val="415BEC94F2804DFF9DE1A03EF2396DEE7"/>
    <w:rsid w:val="003A7FA2"/>
    <w:pPr>
      <w:spacing w:after="0" w:line="240" w:lineRule="auto"/>
    </w:pPr>
    <w:rPr>
      <w:rFonts w:ascii="Verdana" w:eastAsiaTheme="minorHAnsi" w:hAnsi="Verdana"/>
      <w:sz w:val="20"/>
      <w:szCs w:val="18"/>
      <w:lang w:eastAsia="en-US"/>
    </w:rPr>
  </w:style>
  <w:style w:type="paragraph" w:customStyle="1" w:styleId="C9C2B1239D1B412CA7A7FEDAB160291B7">
    <w:name w:val="C9C2B1239D1B412CA7A7FEDAB160291B7"/>
    <w:rsid w:val="003A7FA2"/>
    <w:pPr>
      <w:spacing w:after="0" w:line="240" w:lineRule="auto"/>
    </w:pPr>
    <w:rPr>
      <w:rFonts w:ascii="Verdana" w:eastAsiaTheme="minorHAnsi" w:hAnsi="Verdana"/>
      <w:sz w:val="20"/>
      <w:szCs w:val="18"/>
      <w:lang w:eastAsia="en-US"/>
    </w:rPr>
  </w:style>
  <w:style w:type="paragraph" w:customStyle="1" w:styleId="FEAA26A88B264239A12FA85B0876F9837">
    <w:name w:val="FEAA26A88B264239A12FA85B0876F9837"/>
    <w:rsid w:val="003A7FA2"/>
    <w:pPr>
      <w:spacing w:after="0" w:line="240" w:lineRule="auto"/>
    </w:pPr>
    <w:rPr>
      <w:rFonts w:ascii="Verdana" w:eastAsiaTheme="minorHAnsi" w:hAnsi="Verdana"/>
      <w:sz w:val="20"/>
      <w:szCs w:val="18"/>
      <w:lang w:eastAsia="en-US"/>
    </w:rPr>
  </w:style>
  <w:style w:type="paragraph" w:customStyle="1" w:styleId="4C4F037D24804A6E94529D3D485713717">
    <w:name w:val="4C4F037D24804A6E94529D3D485713717"/>
    <w:rsid w:val="003A7FA2"/>
    <w:pPr>
      <w:spacing w:after="0" w:line="240" w:lineRule="auto"/>
    </w:pPr>
    <w:rPr>
      <w:rFonts w:ascii="Verdana" w:eastAsiaTheme="minorHAnsi" w:hAnsi="Verdana"/>
      <w:sz w:val="20"/>
      <w:szCs w:val="18"/>
      <w:lang w:eastAsia="en-US"/>
    </w:rPr>
  </w:style>
  <w:style w:type="paragraph" w:customStyle="1" w:styleId="071D5A04785A471384092C2C06D6F98D7">
    <w:name w:val="071D5A04785A471384092C2C06D6F98D7"/>
    <w:rsid w:val="003A7FA2"/>
    <w:pPr>
      <w:spacing w:after="0" w:line="240" w:lineRule="auto"/>
    </w:pPr>
    <w:rPr>
      <w:rFonts w:ascii="Verdana" w:eastAsiaTheme="minorHAnsi" w:hAnsi="Verdana"/>
      <w:sz w:val="20"/>
      <w:szCs w:val="18"/>
      <w:lang w:eastAsia="en-US"/>
    </w:rPr>
  </w:style>
  <w:style w:type="paragraph" w:customStyle="1" w:styleId="210D359DDA3A41E9B0506E7036694F1E7">
    <w:name w:val="210D359DDA3A41E9B0506E7036694F1E7"/>
    <w:rsid w:val="003A7FA2"/>
    <w:pPr>
      <w:spacing w:after="0" w:line="240" w:lineRule="auto"/>
    </w:pPr>
    <w:rPr>
      <w:rFonts w:ascii="Verdana" w:eastAsiaTheme="minorHAnsi" w:hAnsi="Verdana"/>
      <w:sz w:val="20"/>
      <w:szCs w:val="18"/>
      <w:lang w:eastAsia="en-US"/>
    </w:rPr>
  </w:style>
  <w:style w:type="paragraph" w:customStyle="1" w:styleId="F917C00D74DE4618AA5192605D283EE36">
    <w:name w:val="F917C00D74DE4618AA5192605D283EE36"/>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6">
    <w:name w:val="CD493638751A42D0A4F03E0F90B001206"/>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6">
    <w:name w:val="2FCF896017C341F89E0B17CA3DC513086"/>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6">
    <w:name w:val="2936BD23D9D84D90853A125B0637C18A6"/>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6">
    <w:name w:val="EA1B334D032C46E69CD83B07F7B99F5B6"/>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6">
    <w:name w:val="49246206CE9F4CAFA8D71D2630D772AC6"/>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6">
    <w:name w:val="5BB890ECE5D04A1C888573676C3C75976"/>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3">
    <w:name w:val="23DEB72794834E7E89B245168F42F15D3"/>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3">
    <w:name w:val="277B8157C98C4A51A607C6D8490A713F3"/>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3">
    <w:name w:val="EBACA93963AD4298881BFED648EC17443"/>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3">
    <w:name w:val="5229859A340D4CE88133FB873764804D3"/>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3">
    <w:name w:val="70D69BFE6EFF4CB69A4ECC3157BD1FD13"/>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3">
    <w:name w:val="BB0FA9AED0D74C2181A881317D87BED43"/>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3">
    <w:name w:val="0A26C5E9B6CF44D9A2C1C68ED254C5493"/>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3">
    <w:name w:val="07DB0E79D0E54657BA93057C1696D2523"/>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3">
    <w:name w:val="9CE9436CAAED4DA59F2255CF823A29173"/>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3">
    <w:name w:val="9710CAA35CDD4806B6912490F6E720203"/>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3">
    <w:name w:val="B242BB1113D3431E9556DB32D76CBA243"/>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3">
    <w:name w:val="873C7572F6F94634B671DDF66141C7D03"/>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3">
    <w:name w:val="30D8C51DF28E4069A0862CA78847D6AD3"/>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3">
    <w:name w:val="8F06D10C01EA482FB6A47A26EDF3D2B93"/>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3">
    <w:name w:val="C3FA21413BA84E73A9CC12B918C9BA5E3"/>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3">
    <w:name w:val="223EADC3DB744B7CB66DE8DA389AAAA63"/>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6">
    <w:name w:val="77610E8A466E428EAFD7FB9AF2C0A5AF6"/>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6">
    <w:name w:val="F5BB63170C7546A8879CB1C871C516966"/>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6">
    <w:name w:val="3E685C32FFD74CEA9644F4526364CF356"/>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1">
    <w:name w:val="17E4A0EE5EB04B40BE637ACC3D678D261"/>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1">
    <w:name w:val="9147BFF74BAE421D91B58336E77C3E781"/>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1">
    <w:name w:val="C5D5903A5A4644E593F887EE98C26E651"/>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1">
    <w:name w:val="E744E0617A1D45DD8DC27EA1FFE01A551"/>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1">
    <w:name w:val="5389865333C84CF4A4EA181726F23A6F1"/>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1">
    <w:name w:val="16D4A294350A4AF5A151C1EDA078512F1"/>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1">
    <w:name w:val="53BB7AD029EE4C6DBA84669EABD25B681"/>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1">
    <w:name w:val="47475DAE0CD043E8BD47502963D129FC1"/>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6">
    <w:name w:val="EF5ECEE476FB4812BF92A7AC88ABCA756"/>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7">
    <w:name w:val="8BAE907B3FAF4B5FA2E7BD9E74B97F0A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7">
    <w:name w:val="D75860E6B22A4C0FA97744C2E8EEB3CA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7">
    <w:name w:val="7A6B6144394F4720B2B9AEB3AF5AD0A2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7">
    <w:name w:val="2202683D55A34E32BEC59B4BD39327507"/>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7">
    <w:name w:val="5FCC1C7B86B3428FA9C81AA78FF85C72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6">
    <w:name w:val="CE6CA930B207400B991610CD895B79806"/>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7">
    <w:name w:val="AD533205662E43D8AFD507F39E2398A07"/>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7">
    <w:name w:val="8ABE4E3DD4154A3EA4560F688898BF3E7"/>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7">
    <w:name w:val="C752B6EC94404AE3822C4337C4C8F2327"/>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7">
    <w:name w:val="2C95BFFC40B34178BD126985E0B5FC6E7"/>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
    <w:name w:val="DF5C65826FC0482DA06307BA574DDFE9"/>
    <w:rsid w:val="003A7FA2"/>
    <w:pPr>
      <w:spacing w:after="0" w:line="240" w:lineRule="auto"/>
    </w:pPr>
    <w:rPr>
      <w:rFonts w:ascii="Verdana" w:eastAsiaTheme="minorHAnsi" w:hAnsi="Verdana"/>
      <w:sz w:val="20"/>
      <w:szCs w:val="18"/>
      <w:lang w:eastAsia="en-US"/>
    </w:rPr>
  </w:style>
  <w:style w:type="paragraph" w:customStyle="1" w:styleId="1913D39A008142AEA77E03F66B60B2C87">
    <w:name w:val="1913D39A008142AEA77E03F66B60B2C87"/>
    <w:rsid w:val="003A7FA2"/>
    <w:pPr>
      <w:spacing w:after="0" w:line="240" w:lineRule="auto"/>
    </w:pPr>
    <w:rPr>
      <w:rFonts w:ascii="Verdana" w:eastAsiaTheme="minorHAnsi" w:hAnsi="Verdana"/>
      <w:sz w:val="20"/>
      <w:szCs w:val="18"/>
      <w:lang w:eastAsia="en-US"/>
    </w:rPr>
  </w:style>
  <w:style w:type="paragraph" w:customStyle="1" w:styleId="3819453DCAA64EC6AB7A428EE2DE4F797">
    <w:name w:val="3819453DCAA64EC6AB7A428EE2DE4F797"/>
    <w:rsid w:val="003A7FA2"/>
    <w:pPr>
      <w:spacing w:after="0" w:line="240" w:lineRule="auto"/>
    </w:pPr>
    <w:rPr>
      <w:rFonts w:ascii="Verdana" w:eastAsiaTheme="minorHAnsi" w:hAnsi="Verdana"/>
      <w:sz w:val="20"/>
      <w:szCs w:val="18"/>
      <w:lang w:eastAsia="en-US"/>
    </w:rPr>
  </w:style>
  <w:style w:type="paragraph" w:customStyle="1" w:styleId="F85ABBCB5D00468AA7C818718FDCDE938">
    <w:name w:val="F85ABBCB5D00468AA7C818718FDCDE938"/>
    <w:rsid w:val="003A7FA2"/>
    <w:pPr>
      <w:spacing w:after="0" w:line="240" w:lineRule="auto"/>
    </w:pPr>
    <w:rPr>
      <w:rFonts w:ascii="Verdana" w:eastAsiaTheme="minorHAnsi" w:hAnsi="Verdana"/>
      <w:sz w:val="20"/>
      <w:szCs w:val="18"/>
      <w:lang w:eastAsia="en-US"/>
    </w:rPr>
  </w:style>
  <w:style w:type="paragraph" w:customStyle="1" w:styleId="16B3D99033B3429D8162533274AA3F838">
    <w:name w:val="16B3D99033B3429D8162533274AA3F838"/>
    <w:rsid w:val="003A7FA2"/>
    <w:pPr>
      <w:spacing w:after="0" w:line="240" w:lineRule="auto"/>
    </w:pPr>
    <w:rPr>
      <w:rFonts w:ascii="Verdana" w:eastAsiaTheme="minorHAnsi" w:hAnsi="Verdana"/>
      <w:sz w:val="20"/>
      <w:szCs w:val="18"/>
      <w:lang w:eastAsia="en-US"/>
    </w:rPr>
  </w:style>
  <w:style w:type="paragraph" w:customStyle="1" w:styleId="02D357E0EA4344C88FDD22D5FD20BB508">
    <w:name w:val="02D357E0EA4344C88FDD22D5FD20BB508"/>
    <w:rsid w:val="003A7FA2"/>
    <w:pPr>
      <w:spacing w:after="0" w:line="240" w:lineRule="auto"/>
    </w:pPr>
    <w:rPr>
      <w:rFonts w:ascii="Verdana" w:eastAsiaTheme="minorHAnsi" w:hAnsi="Verdana"/>
      <w:sz w:val="20"/>
      <w:szCs w:val="18"/>
      <w:lang w:eastAsia="en-US"/>
    </w:rPr>
  </w:style>
  <w:style w:type="paragraph" w:customStyle="1" w:styleId="E3761D8FE2714CC19037EFB37725A4268">
    <w:name w:val="E3761D8FE2714CC19037EFB37725A4268"/>
    <w:rsid w:val="003A7FA2"/>
    <w:pPr>
      <w:spacing w:after="0" w:line="240" w:lineRule="auto"/>
    </w:pPr>
    <w:rPr>
      <w:rFonts w:ascii="Verdana" w:eastAsiaTheme="minorHAnsi" w:hAnsi="Verdana"/>
      <w:sz w:val="20"/>
      <w:szCs w:val="18"/>
      <w:lang w:eastAsia="en-US"/>
    </w:rPr>
  </w:style>
  <w:style w:type="paragraph" w:customStyle="1" w:styleId="803F5BB203804402A327783C69ADA1B28">
    <w:name w:val="803F5BB203804402A327783C69ADA1B28"/>
    <w:rsid w:val="003A7FA2"/>
    <w:pPr>
      <w:spacing w:after="0" w:line="240" w:lineRule="auto"/>
    </w:pPr>
    <w:rPr>
      <w:rFonts w:ascii="Verdana" w:eastAsiaTheme="minorHAnsi" w:hAnsi="Verdana"/>
      <w:sz w:val="20"/>
      <w:szCs w:val="18"/>
      <w:lang w:eastAsia="en-US"/>
    </w:rPr>
  </w:style>
  <w:style w:type="paragraph" w:customStyle="1" w:styleId="A1D256104F7049B7BDD8D99EC2D45C2F8">
    <w:name w:val="A1D256104F7049B7BDD8D99EC2D45C2F8"/>
    <w:rsid w:val="003A7FA2"/>
    <w:pPr>
      <w:spacing w:after="0" w:line="240" w:lineRule="auto"/>
    </w:pPr>
    <w:rPr>
      <w:rFonts w:ascii="Verdana" w:eastAsiaTheme="minorHAnsi" w:hAnsi="Verdana"/>
      <w:sz w:val="20"/>
      <w:szCs w:val="18"/>
      <w:lang w:eastAsia="en-US"/>
    </w:rPr>
  </w:style>
  <w:style w:type="paragraph" w:customStyle="1" w:styleId="415BEC94F2804DFF9DE1A03EF2396DEE8">
    <w:name w:val="415BEC94F2804DFF9DE1A03EF2396DEE8"/>
    <w:rsid w:val="003A7FA2"/>
    <w:pPr>
      <w:spacing w:after="0" w:line="240" w:lineRule="auto"/>
    </w:pPr>
    <w:rPr>
      <w:rFonts w:ascii="Verdana" w:eastAsiaTheme="minorHAnsi" w:hAnsi="Verdana"/>
      <w:sz w:val="20"/>
      <w:szCs w:val="18"/>
      <w:lang w:eastAsia="en-US"/>
    </w:rPr>
  </w:style>
  <w:style w:type="paragraph" w:customStyle="1" w:styleId="C9C2B1239D1B412CA7A7FEDAB160291B8">
    <w:name w:val="C9C2B1239D1B412CA7A7FEDAB160291B8"/>
    <w:rsid w:val="003A7FA2"/>
    <w:pPr>
      <w:spacing w:after="0" w:line="240" w:lineRule="auto"/>
    </w:pPr>
    <w:rPr>
      <w:rFonts w:ascii="Verdana" w:eastAsiaTheme="minorHAnsi" w:hAnsi="Verdana"/>
      <w:sz w:val="20"/>
      <w:szCs w:val="18"/>
      <w:lang w:eastAsia="en-US"/>
    </w:rPr>
  </w:style>
  <w:style w:type="paragraph" w:customStyle="1" w:styleId="FEAA26A88B264239A12FA85B0876F9838">
    <w:name w:val="FEAA26A88B264239A12FA85B0876F9838"/>
    <w:rsid w:val="003A7FA2"/>
    <w:pPr>
      <w:spacing w:after="0" w:line="240" w:lineRule="auto"/>
    </w:pPr>
    <w:rPr>
      <w:rFonts w:ascii="Verdana" w:eastAsiaTheme="minorHAnsi" w:hAnsi="Verdana"/>
      <w:sz w:val="20"/>
      <w:szCs w:val="18"/>
      <w:lang w:eastAsia="en-US"/>
    </w:rPr>
  </w:style>
  <w:style w:type="paragraph" w:customStyle="1" w:styleId="4C4F037D24804A6E94529D3D485713718">
    <w:name w:val="4C4F037D24804A6E94529D3D485713718"/>
    <w:rsid w:val="003A7FA2"/>
    <w:pPr>
      <w:spacing w:after="0" w:line="240" w:lineRule="auto"/>
    </w:pPr>
    <w:rPr>
      <w:rFonts w:ascii="Verdana" w:eastAsiaTheme="minorHAnsi" w:hAnsi="Verdana"/>
      <w:sz w:val="20"/>
      <w:szCs w:val="18"/>
      <w:lang w:eastAsia="en-US"/>
    </w:rPr>
  </w:style>
  <w:style w:type="paragraph" w:customStyle="1" w:styleId="071D5A04785A471384092C2C06D6F98D8">
    <w:name w:val="071D5A04785A471384092C2C06D6F98D8"/>
    <w:rsid w:val="003A7FA2"/>
    <w:pPr>
      <w:spacing w:after="0" w:line="240" w:lineRule="auto"/>
    </w:pPr>
    <w:rPr>
      <w:rFonts w:ascii="Verdana" w:eastAsiaTheme="minorHAnsi" w:hAnsi="Verdana"/>
      <w:sz w:val="20"/>
      <w:szCs w:val="18"/>
      <w:lang w:eastAsia="en-US"/>
    </w:rPr>
  </w:style>
  <w:style w:type="paragraph" w:customStyle="1" w:styleId="210D359DDA3A41E9B0506E7036694F1E8">
    <w:name w:val="210D359DDA3A41E9B0506E7036694F1E8"/>
    <w:rsid w:val="003A7FA2"/>
    <w:pPr>
      <w:spacing w:after="0" w:line="240" w:lineRule="auto"/>
    </w:pPr>
    <w:rPr>
      <w:rFonts w:ascii="Verdana" w:eastAsiaTheme="minorHAnsi" w:hAnsi="Verdana"/>
      <w:sz w:val="20"/>
      <w:szCs w:val="18"/>
      <w:lang w:eastAsia="en-US"/>
    </w:rPr>
  </w:style>
  <w:style w:type="paragraph" w:customStyle="1" w:styleId="F917C00D74DE4618AA5192605D283EE37">
    <w:name w:val="F917C00D74DE4618AA5192605D283EE37"/>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7">
    <w:name w:val="CD493638751A42D0A4F03E0F90B001207"/>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7">
    <w:name w:val="2FCF896017C341F89E0B17CA3DC513087"/>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7">
    <w:name w:val="2936BD23D9D84D90853A125B0637C18A7"/>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7">
    <w:name w:val="EA1B334D032C46E69CD83B07F7B99F5B7"/>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7">
    <w:name w:val="49246206CE9F4CAFA8D71D2630D772AC7"/>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7">
    <w:name w:val="5BB890ECE5D04A1C888573676C3C75977"/>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4">
    <w:name w:val="23DEB72794834E7E89B245168F42F15D4"/>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4">
    <w:name w:val="277B8157C98C4A51A607C6D8490A713F4"/>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4">
    <w:name w:val="EBACA93963AD4298881BFED648EC17444"/>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4">
    <w:name w:val="5229859A340D4CE88133FB873764804D4"/>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4">
    <w:name w:val="70D69BFE6EFF4CB69A4ECC3157BD1FD14"/>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4">
    <w:name w:val="BB0FA9AED0D74C2181A881317D87BED44"/>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4">
    <w:name w:val="0A26C5E9B6CF44D9A2C1C68ED254C5494"/>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4">
    <w:name w:val="07DB0E79D0E54657BA93057C1696D2524"/>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4">
    <w:name w:val="9CE9436CAAED4DA59F2255CF823A29174"/>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4">
    <w:name w:val="9710CAA35CDD4806B6912490F6E720204"/>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4">
    <w:name w:val="B242BB1113D3431E9556DB32D76CBA244"/>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4">
    <w:name w:val="873C7572F6F94634B671DDF66141C7D04"/>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4">
    <w:name w:val="30D8C51DF28E4069A0862CA78847D6AD4"/>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4">
    <w:name w:val="8F06D10C01EA482FB6A47A26EDF3D2B94"/>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4">
    <w:name w:val="C3FA21413BA84E73A9CC12B918C9BA5E4"/>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4">
    <w:name w:val="223EADC3DB744B7CB66DE8DA389AAAA64"/>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7">
    <w:name w:val="77610E8A466E428EAFD7FB9AF2C0A5AF7"/>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7">
    <w:name w:val="F5BB63170C7546A8879CB1C871C516967"/>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7">
    <w:name w:val="3E685C32FFD74CEA9644F4526364CF357"/>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2">
    <w:name w:val="17E4A0EE5EB04B40BE637ACC3D678D262"/>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2">
    <w:name w:val="9147BFF74BAE421D91B58336E77C3E782"/>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2">
    <w:name w:val="C5D5903A5A4644E593F887EE98C26E652"/>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2">
    <w:name w:val="E744E0617A1D45DD8DC27EA1FFE01A552"/>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2">
    <w:name w:val="5389865333C84CF4A4EA181726F23A6F2"/>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2">
    <w:name w:val="16D4A294350A4AF5A151C1EDA078512F2"/>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2">
    <w:name w:val="53BB7AD029EE4C6DBA84669EABD25B682"/>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2">
    <w:name w:val="47475DAE0CD043E8BD47502963D129FC2"/>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7">
    <w:name w:val="EF5ECEE476FB4812BF92A7AC88ABCA757"/>
    <w:rsid w:val="003A7FA2"/>
    <w:pPr>
      <w:spacing w:before="60" w:after="120" w:line="276" w:lineRule="auto"/>
    </w:pPr>
    <w:rPr>
      <w:rFonts w:ascii="Verdana" w:eastAsiaTheme="minorHAnsi" w:hAnsi="Verdana"/>
      <w:sz w:val="20"/>
      <w:szCs w:val="18"/>
      <w:lang w:eastAsia="en-US"/>
    </w:rPr>
  </w:style>
  <w:style w:type="paragraph" w:customStyle="1" w:styleId="7110D810A8B34E81B5B8399A33BEC7B0">
    <w:name w:val="7110D810A8B34E81B5B8399A33BEC7B0"/>
    <w:rsid w:val="003A7FA2"/>
  </w:style>
  <w:style w:type="paragraph" w:customStyle="1" w:styleId="9F69FFE1E1C94E5D8522F7E8992EBB8C">
    <w:name w:val="9F69FFE1E1C94E5D8522F7E8992EBB8C"/>
    <w:rsid w:val="003A7FA2"/>
  </w:style>
  <w:style w:type="paragraph" w:customStyle="1" w:styleId="4EA999D4E15442FBBB76727174E261FC">
    <w:name w:val="4EA999D4E15442FBBB76727174E261FC"/>
    <w:rsid w:val="003A7FA2"/>
  </w:style>
  <w:style w:type="paragraph" w:customStyle="1" w:styleId="917C4A4A8D434D978E174FD270FD13D6">
    <w:name w:val="917C4A4A8D434D978E174FD270FD13D6"/>
    <w:rsid w:val="003A7FA2"/>
  </w:style>
  <w:style w:type="paragraph" w:customStyle="1" w:styleId="2BAB1161008144FAB45617EEF53B7A69">
    <w:name w:val="2BAB1161008144FAB45617EEF53B7A69"/>
    <w:rsid w:val="003A7FA2"/>
  </w:style>
  <w:style w:type="paragraph" w:customStyle="1" w:styleId="03225F88FAF14CF0B53CD9DAF678A27A">
    <w:name w:val="03225F88FAF14CF0B53CD9DAF678A27A"/>
    <w:rsid w:val="003A7FA2"/>
  </w:style>
  <w:style w:type="paragraph" w:customStyle="1" w:styleId="CB251A9C76D94251913FC4FDAE33760F">
    <w:name w:val="CB251A9C76D94251913FC4FDAE33760F"/>
    <w:rsid w:val="003A7FA2"/>
  </w:style>
  <w:style w:type="paragraph" w:customStyle="1" w:styleId="D8A8DF1EF3904BF494CA3CFF562A9E99">
    <w:name w:val="D8A8DF1EF3904BF494CA3CFF562A9E99"/>
    <w:rsid w:val="003A7FA2"/>
  </w:style>
  <w:style w:type="paragraph" w:customStyle="1" w:styleId="3A9ED5AECC1A4D05A8BC09DE7720CE29">
    <w:name w:val="3A9ED5AECC1A4D05A8BC09DE7720CE29"/>
    <w:rsid w:val="003A7FA2"/>
  </w:style>
  <w:style w:type="paragraph" w:customStyle="1" w:styleId="934762DDEA3E42A29A27B4FC0EDB880D">
    <w:name w:val="934762DDEA3E42A29A27B4FC0EDB880D"/>
    <w:rsid w:val="003A7FA2"/>
  </w:style>
  <w:style w:type="paragraph" w:customStyle="1" w:styleId="B79BCE5ED388498A9C1FE3B4D3E86D92">
    <w:name w:val="B79BCE5ED388498A9C1FE3B4D3E86D92"/>
    <w:rsid w:val="003A7FA2"/>
  </w:style>
  <w:style w:type="paragraph" w:customStyle="1" w:styleId="C00778E40C2E41FC8B1CB88D4D432FA8">
    <w:name w:val="C00778E40C2E41FC8B1CB88D4D432FA8"/>
    <w:rsid w:val="003A7FA2"/>
  </w:style>
  <w:style w:type="paragraph" w:customStyle="1" w:styleId="F0EFF44DC0A74B2A9018F32838465911">
    <w:name w:val="F0EFF44DC0A74B2A9018F32838465911"/>
    <w:rsid w:val="003A7FA2"/>
  </w:style>
  <w:style w:type="paragraph" w:customStyle="1" w:styleId="724015EFCB5A4FBBAE17844D7B233A4F">
    <w:name w:val="724015EFCB5A4FBBAE17844D7B233A4F"/>
    <w:rsid w:val="003A7FA2"/>
  </w:style>
  <w:style w:type="paragraph" w:customStyle="1" w:styleId="9BDC55F0BC6047C292878F63D057F58D">
    <w:name w:val="9BDC55F0BC6047C292878F63D057F58D"/>
    <w:rsid w:val="003A7FA2"/>
  </w:style>
  <w:style w:type="paragraph" w:customStyle="1" w:styleId="16E3D950A8274CF48466AB2FC54B7DE8">
    <w:name w:val="16E3D950A8274CF48466AB2FC54B7DE8"/>
    <w:rsid w:val="003A7FA2"/>
  </w:style>
  <w:style w:type="paragraph" w:customStyle="1" w:styleId="0A623CC90565455CBE8E7A79F4D772D5">
    <w:name w:val="0A623CC90565455CBE8E7A79F4D772D5"/>
    <w:rsid w:val="003A7FA2"/>
  </w:style>
  <w:style w:type="paragraph" w:customStyle="1" w:styleId="FD28DF7CDBC14F9D8DCFF29D3496EA36">
    <w:name w:val="FD28DF7CDBC14F9D8DCFF29D3496EA36"/>
    <w:rsid w:val="003A7FA2"/>
  </w:style>
  <w:style w:type="paragraph" w:customStyle="1" w:styleId="8BAE907B3FAF4B5FA2E7BD9E74B97F0A8">
    <w:name w:val="8BAE907B3FAF4B5FA2E7BD9E74B97F0A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8">
    <w:name w:val="D75860E6B22A4C0FA97744C2E8EEB3CA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8">
    <w:name w:val="7A6B6144394F4720B2B9AEB3AF5AD0A2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8">
    <w:name w:val="2202683D55A34E32BEC59B4BD39327508"/>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8">
    <w:name w:val="5FCC1C7B86B3428FA9C81AA78FF85C72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7">
    <w:name w:val="CE6CA930B207400B991610CD895B79807"/>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8">
    <w:name w:val="AD533205662E43D8AFD507F39E2398A08"/>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8">
    <w:name w:val="8ABE4E3DD4154A3EA4560F688898BF3E8"/>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8">
    <w:name w:val="C752B6EC94404AE3822C4337C4C8F2328"/>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8">
    <w:name w:val="2C95BFFC40B34178BD126985E0B5FC6E8"/>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1">
    <w:name w:val="DF5C65826FC0482DA06307BA574DDFE91"/>
    <w:rsid w:val="003A7FA2"/>
    <w:pPr>
      <w:spacing w:after="0" w:line="240" w:lineRule="auto"/>
    </w:pPr>
    <w:rPr>
      <w:rFonts w:ascii="Verdana" w:eastAsiaTheme="minorHAnsi" w:hAnsi="Verdana"/>
      <w:sz w:val="20"/>
      <w:szCs w:val="18"/>
      <w:lang w:eastAsia="en-US"/>
    </w:rPr>
  </w:style>
  <w:style w:type="paragraph" w:customStyle="1" w:styleId="1913D39A008142AEA77E03F66B60B2C88">
    <w:name w:val="1913D39A008142AEA77E03F66B60B2C88"/>
    <w:rsid w:val="003A7FA2"/>
    <w:pPr>
      <w:spacing w:after="0" w:line="240" w:lineRule="auto"/>
    </w:pPr>
    <w:rPr>
      <w:rFonts w:ascii="Verdana" w:eastAsiaTheme="minorHAnsi" w:hAnsi="Verdana"/>
      <w:sz w:val="20"/>
      <w:szCs w:val="18"/>
      <w:lang w:eastAsia="en-US"/>
    </w:rPr>
  </w:style>
  <w:style w:type="paragraph" w:customStyle="1" w:styleId="3819453DCAA64EC6AB7A428EE2DE4F798">
    <w:name w:val="3819453DCAA64EC6AB7A428EE2DE4F798"/>
    <w:rsid w:val="003A7FA2"/>
    <w:pPr>
      <w:spacing w:after="0" w:line="240" w:lineRule="auto"/>
    </w:pPr>
    <w:rPr>
      <w:rFonts w:ascii="Verdana" w:eastAsiaTheme="minorHAnsi" w:hAnsi="Verdana"/>
      <w:sz w:val="20"/>
      <w:szCs w:val="18"/>
      <w:lang w:eastAsia="en-US"/>
    </w:rPr>
  </w:style>
  <w:style w:type="paragraph" w:customStyle="1" w:styleId="7110D810A8B34E81B5B8399A33BEC7B01">
    <w:name w:val="7110D810A8B34E81B5B8399A33BEC7B01"/>
    <w:rsid w:val="003A7FA2"/>
    <w:pPr>
      <w:spacing w:after="0" w:line="240" w:lineRule="auto"/>
    </w:pPr>
    <w:rPr>
      <w:rFonts w:ascii="Verdana" w:eastAsiaTheme="minorHAnsi" w:hAnsi="Verdana"/>
      <w:sz w:val="20"/>
      <w:szCs w:val="18"/>
      <w:lang w:eastAsia="en-US"/>
    </w:rPr>
  </w:style>
  <w:style w:type="paragraph" w:customStyle="1" w:styleId="9F69FFE1E1C94E5D8522F7E8992EBB8C1">
    <w:name w:val="9F69FFE1E1C94E5D8522F7E8992EBB8C1"/>
    <w:rsid w:val="003A7FA2"/>
    <w:pPr>
      <w:spacing w:after="0" w:line="240" w:lineRule="auto"/>
    </w:pPr>
    <w:rPr>
      <w:rFonts w:ascii="Verdana" w:eastAsiaTheme="minorHAnsi" w:hAnsi="Verdana"/>
      <w:sz w:val="20"/>
      <w:szCs w:val="18"/>
      <w:lang w:eastAsia="en-US"/>
    </w:rPr>
  </w:style>
  <w:style w:type="paragraph" w:customStyle="1" w:styleId="4EA999D4E15442FBBB76727174E261FC1">
    <w:name w:val="4EA999D4E15442FBBB76727174E261FC1"/>
    <w:rsid w:val="003A7FA2"/>
    <w:pPr>
      <w:spacing w:after="0" w:line="240" w:lineRule="auto"/>
    </w:pPr>
    <w:rPr>
      <w:rFonts w:ascii="Verdana" w:eastAsiaTheme="minorHAnsi" w:hAnsi="Verdana"/>
      <w:sz w:val="20"/>
      <w:szCs w:val="18"/>
      <w:lang w:eastAsia="en-US"/>
    </w:rPr>
  </w:style>
  <w:style w:type="paragraph" w:customStyle="1" w:styleId="917C4A4A8D434D978E174FD270FD13D61">
    <w:name w:val="917C4A4A8D434D978E174FD270FD13D61"/>
    <w:rsid w:val="003A7FA2"/>
    <w:pPr>
      <w:spacing w:after="0" w:line="240" w:lineRule="auto"/>
    </w:pPr>
    <w:rPr>
      <w:rFonts w:ascii="Verdana" w:eastAsiaTheme="minorHAnsi" w:hAnsi="Verdana"/>
      <w:sz w:val="20"/>
      <w:szCs w:val="18"/>
      <w:lang w:eastAsia="en-US"/>
    </w:rPr>
  </w:style>
  <w:style w:type="paragraph" w:customStyle="1" w:styleId="2BAB1161008144FAB45617EEF53B7A691">
    <w:name w:val="2BAB1161008144FAB45617EEF53B7A691"/>
    <w:rsid w:val="003A7FA2"/>
    <w:pPr>
      <w:spacing w:after="0" w:line="240" w:lineRule="auto"/>
    </w:pPr>
    <w:rPr>
      <w:rFonts w:ascii="Verdana" w:eastAsiaTheme="minorHAnsi" w:hAnsi="Verdana"/>
      <w:sz w:val="20"/>
      <w:szCs w:val="18"/>
      <w:lang w:eastAsia="en-US"/>
    </w:rPr>
  </w:style>
  <w:style w:type="paragraph" w:customStyle="1" w:styleId="03225F88FAF14CF0B53CD9DAF678A27A1">
    <w:name w:val="03225F88FAF14CF0B53CD9DAF678A27A1"/>
    <w:rsid w:val="003A7FA2"/>
    <w:pPr>
      <w:spacing w:after="0" w:line="240" w:lineRule="auto"/>
    </w:pPr>
    <w:rPr>
      <w:rFonts w:ascii="Verdana" w:eastAsiaTheme="minorHAnsi" w:hAnsi="Verdana"/>
      <w:sz w:val="20"/>
      <w:szCs w:val="18"/>
      <w:lang w:eastAsia="en-US"/>
    </w:rPr>
  </w:style>
  <w:style w:type="paragraph" w:customStyle="1" w:styleId="CB251A9C76D94251913FC4FDAE33760F1">
    <w:name w:val="CB251A9C76D94251913FC4FDAE33760F1"/>
    <w:rsid w:val="003A7FA2"/>
    <w:pPr>
      <w:spacing w:after="0" w:line="240" w:lineRule="auto"/>
    </w:pPr>
    <w:rPr>
      <w:rFonts w:ascii="Verdana" w:eastAsiaTheme="minorHAnsi" w:hAnsi="Verdana"/>
      <w:sz w:val="20"/>
      <w:szCs w:val="18"/>
      <w:lang w:eastAsia="en-US"/>
    </w:rPr>
  </w:style>
  <w:style w:type="paragraph" w:customStyle="1" w:styleId="D8A8DF1EF3904BF494CA3CFF562A9E991">
    <w:name w:val="D8A8DF1EF3904BF494CA3CFF562A9E991"/>
    <w:rsid w:val="003A7FA2"/>
    <w:pPr>
      <w:spacing w:after="0" w:line="240" w:lineRule="auto"/>
    </w:pPr>
    <w:rPr>
      <w:rFonts w:ascii="Verdana" w:eastAsiaTheme="minorHAnsi" w:hAnsi="Verdana"/>
      <w:sz w:val="20"/>
      <w:szCs w:val="18"/>
      <w:lang w:eastAsia="en-US"/>
    </w:rPr>
  </w:style>
  <w:style w:type="paragraph" w:customStyle="1" w:styleId="3A9ED5AECC1A4D05A8BC09DE7720CE291">
    <w:name w:val="3A9ED5AECC1A4D05A8BC09DE7720CE291"/>
    <w:rsid w:val="003A7FA2"/>
    <w:pPr>
      <w:spacing w:after="0" w:line="240" w:lineRule="auto"/>
    </w:pPr>
    <w:rPr>
      <w:rFonts w:ascii="Verdana" w:eastAsiaTheme="minorHAnsi" w:hAnsi="Verdana"/>
      <w:sz w:val="20"/>
      <w:szCs w:val="18"/>
      <w:lang w:eastAsia="en-US"/>
    </w:rPr>
  </w:style>
  <w:style w:type="paragraph" w:customStyle="1" w:styleId="934762DDEA3E42A29A27B4FC0EDB880D1">
    <w:name w:val="934762DDEA3E42A29A27B4FC0EDB880D1"/>
    <w:rsid w:val="003A7FA2"/>
    <w:pPr>
      <w:spacing w:after="0" w:line="240" w:lineRule="auto"/>
    </w:pPr>
    <w:rPr>
      <w:rFonts w:ascii="Verdana" w:eastAsiaTheme="minorHAnsi" w:hAnsi="Verdana"/>
      <w:sz w:val="20"/>
      <w:szCs w:val="18"/>
      <w:lang w:eastAsia="en-US"/>
    </w:rPr>
  </w:style>
  <w:style w:type="paragraph" w:customStyle="1" w:styleId="B79BCE5ED388498A9C1FE3B4D3E86D921">
    <w:name w:val="B79BCE5ED388498A9C1FE3B4D3E86D921"/>
    <w:rsid w:val="003A7FA2"/>
    <w:pPr>
      <w:spacing w:after="0" w:line="240" w:lineRule="auto"/>
    </w:pPr>
    <w:rPr>
      <w:rFonts w:ascii="Verdana" w:eastAsiaTheme="minorHAnsi" w:hAnsi="Verdana"/>
      <w:sz w:val="20"/>
      <w:szCs w:val="18"/>
      <w:lang w:eastAsia="en-US"/>
    </w:rPr>
  </w:style>
  <w:style w:type="paragraph" w:customStyle="1" w:styleId="C00778E40C2E41FC8B1CB88D4D432FA81">
    <w:name w:val="C00778E40C2E41FC8B1CB88D4D432FA81"/>
    <w:rsid w:val="003A7FA2"/>
    <w:pPr>
      <w:spacing w:after="0" w:line="240" w:lineRule="auto"/>
    </w:pPr>
    <w:rPr>
      <w:rFonts w:ascii="Verdana" w:eastAsiaTheme="minorHAnsi" w:hAnsi="Verdana"/>
      <w:sz w:val="20"/>
      <w:szCs w:val="18"/>
      <w:lang w:eastAsia="en-US"/>
    </w:rPr>
  </w:style>
  <w:style w:type="paragraph" w:customStyle="1" w:styleId="F0EFF44DC0A74B2A9018F328384659111">
    <w:name w:val="F0EFF44DC0A74B2A9018F328384659111"/>
    <w:rsid w:val="003A7FA2"/>
    <w:pPr>
      <w:spacing w:after="0" w:line="240" w:lineRule="auto"/>
    </w:pPr>
    <w:rPr>
      <w:rFonts w:ascii="Verdana" w:eastAsiaTheme="minorHAnsi" w:hAnsi="Verdana"/>
      <w:sz w:val="20"/>
      <w:szCs w:val="18"/>
      <w:lang w:eastAsia="en-US"/>
    </w:rPr>
  </w:style>
  <w:style w:type="paragraph" w:customStyle="1" w:styleId="724015EFCB5A4FBBAE17844D7B233A4F1">
    <w:name w:val="724015EFCB5A4FBBAE17844D7B233A4F1"/>
    <w:rsid w:val="003A7FA2"/>
    <w:pPr>
      <w:spacing w:after="0" w:line="240" w:lineRule="auto"/>
    </w:pPr>
    <w:rPr>
      <w:rFonts w:ascii="Verdana" w:eastAsiaTheme="minorHAnsi" w:hAnsi="Verdana"/>
      <w:sz w:val="20"/>
      <w:szCs w:val="18"/>
      <w:lang w:eastAsia="en-US"/>
    </w:rPr>
  </w:style>
  <w:style w:type="paragraph" w:customStyle="1" w:styleId="9BDC55F0BC6047C292878F63D057F58D1">
    <w:name w:val="9BDC55F0BC6047C292878F63D057F58D1"/>
    <w:rsid w:val="003A7FA2"/>
    <w:pPr>
      <w:spacing w:after="0" w:line="240" w:lineRule="auto"/>
    </w:pPr>
    <w:rPr>
      <w:rFonts w:ascii="Verdana" w:eastAsiaTheme="minorHAnsi" w:hAnsi="Verdana"/>
      <w:sz w:val="20"/>
      <w:szCs w:val="18"/>
      <w:lang w:eastAsia="en-US"/>
    </w:rPr>
  </w:style>
  <w:style w:type="paragraph" w:customStyle="1" w:styleId="16E3D950A8274CF48466AB2FC54B7DE81">
    <w:name w:val="16E3D950A8274CF48466AB2FC54B7DE81"/>
    <w:rsid w:val="003A7FA2"/>
    <w:pPr>
      <w:spacing w:after="0" w:line="240" w:lineRule="auto"/>
    </w:pPr>
    <w:rPr>
      <w:rFonts w:ascii="Verdana" w:eastAsiaTheme="minorHAnsi" w:hAnsi="Verdana"/>
      <w:sz w:val="20"/>
      <w:szCs w:val="18"/>
      <w:lang w:eastAsia="en-US"/>
    </w:rPr>
  </w:style>
  <w:style w:type="paragraph" w:customStyle="1" w:styleId="0A623CC90565455CBE8E7A79F4D772D51">
    <w:name w:val="0A623CC90565455CBE8E7A79F4D772D51"/>
    <w:rsid w:val="003A7FA2"/>
    <w:pPr>
      <w:spacing w:after="0" w:line="240" w:lineRule="auto"/>
    </w:pPr>
    <w:rPr>
      <w:rFonts w:ascii="Verdana" w:eastAsiaTheme="minorHAnsi" w:hAnsi="Verdana"/>
      <w:sz w:val="20"/>
      <w:szCs w:val="18"/>
      <w:lang w:eastAsia="en-US"/>
    </w:rPr>
  </w:style>
  <w:style w:type="paragraph" w:customStyle="1" w:styleId="FD28DF7CDBC14F9D8DCFF29D3496EA361">
    <w:name w:val="FD28DF7CDBC14F9D8DCFF29D3496EA361"/>
    <w:rsid w:val="003A7FA2"/>
    <w:pPr>
      <w:spacing w:after="0" w:line="240" w:lineRule="auto"/>
    </w:pPr>
    <w:rPr>
      <w:rFonts w:ascii="Verdana" w:eastAsiaTheme="minorHAnsi" w:hAnsi="Verdana"/>
      <w:sz w:val="20"/>
      <w:szCs w:val="18"/>
      <w:lang w:eastAsia="en-US"/>
    </w:rPr>
  </w:style>
  <w:style w:type="paragraph" w:customStyle="1" w:styleId="F917C00D74DE4618AA5192605D283EE38">
    <w:name w:val="F917C00D74DE4618AA5192605D283EE38"/>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8">
    <w:name w:val="CD493638751A42D0A4F03E0F90B001208"/>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8">
    <w:name w:val="2FCF896017C341F89E0B17CA3DC513088"/>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8">
    <w:name w:val="2936BD23D9D84D90853A125B0637C18A8"/>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8">
    <w:name w:val="EA1B334D032C46E69CD83B07F7B99F5B8"/>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8">
    <w:name w:val="49246206CE9F4CAFA8D71D2630D772AC8"/>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8">
    <w:name w:val="5BB890ECE5D04A1C888573676C3C75978"/>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5">
    <w:name w:val="23DEB72794834E7E89B245168F42F15D5"/>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5">
    <w:name w:val="277B8157C98C4A51A607C6D8490A713F5"/>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5">
    <w:name w:val="EBACA93963AD4298881BFED648EC17445"/>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5">
    <w:name w:val="5229859A340D4CE88133FB873764804D5"/>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5">
    <w:name w:val="70D69BFE6EFF4CB69A4ECC3157BD1FD15"/>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5">
    <w:name w:val="BB0FA9AED0D74C2181A881317D87BED45"/>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5">
    <w:name w:val="0A26C5E9B6CF44D9A2C1C68ED254C5495"/>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5">
    <w:name w:val="07DB0E79D0E54657BA93057C1696D2525"/>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5">
    <w:name w:val="9CE9436CAAED4DA59F2255CF823A29175"/>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5">
    <w:name w:val="9710CAA35CDD4806B6912490F6E720205"/>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5">
    <w:name w:val="B242BB1113D3431E9556DB32D76CBA245"/>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5">
    <w:name w:val="873C7572F6F94634B671DDF66141C7D05"/>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5">
    <w:name w:val="30D8C51DF28E4069A0862CA78847D6AD5"/>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5">
    <w:name w:val="8F06D10C01EA482FB6A47A26EDF3D2B95"/>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5">
    <w:name w:val="C3FA21413BA84E73A9CC12B918C9BA5E5"/>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5">
    <w:name w:val="223EADC3DB744B7CB66DE8DA389AAAA65"/>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8">
    <w:name w:val="77610E8A466E428EAFD7FB9AF2C0A5AF8"/>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8">
    <w:name w:val="F5BB63170C7546A8879CB1C871C516968"/>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8">
    <w:name w:val="3E685C32FFD74CEA9644F4526364CF358"/>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3">
    <w:name w:val="17E4A0EE5EB04B40BE637ACC3D678D263"/>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3">
    <w:name w:val="9147BFF74BAE421D91B58336E77C3E783"/>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3">
    <w:name w:val="C5D5903A5A4644E593F887EE98C26E653"/>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3">
    <w:name w:val="E744E0617A1D45DD8DC27EA1FFE01A553"/>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3">
    <w:name w:val="5389865333C84CF4A4EA181726F23A6F3"/>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3">
    <w:name w:val="16D4A294350A4AF5A151C1EDA078512F3"/>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3">
    <w:name w:val="53BB7AD029EE4C6DBA84669EABD25B683"/>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3">
    <w:name w:val="47475DAE0CD043E8BD47502963D129FC3"/>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8">
    <w:name w:val="EF5ECEE476FB4812BF92A7AC88ABCA758"/>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9">
    <w:name w:val="8BAE907B3FAF4B5FA2E7BD9E74B97F0A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9">
    <w:name w:val="D75860E6B22A4C0FA97744C2E8EEB3CA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9">
    <w:name w:val="7A6B6144394F4720B2B9AEB3AF5AD0A2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9">
    <w:name w:val="2202683D55A34E32BEC59B4BD39327509"/>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9">
    <w:name w:val="5FCC1C7B86B3428FA9C81AA78FF85C72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8">
    <w:name w:val="CE6CA930B207400B991610CD895B79808"/>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9">
    <w:name w:val="AD533205662E43D8AFD507F39E2398A09"/>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9">
    <w:name w:val="8ABE4E3DD4154A3EA4560F688898BF3E9"/>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9">
    <w:name w:val="C752B6EC94404AE3822C4337C4C8F2329"/>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9">
    <w:name w:val="2C95BFFC40B34178BD126985E0B5FC6E9"/>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2">
    <w:name w:val="DF5C65826FC0482DA06307BA574DDFE92"/>
    <w:rsid w:val="003A7FA2"/>
    <w:pPr>
      <w:spacing w:after="0" w:line="240" w:lineRule="auto"/>
    </w:pPr>
    <w:rPr>
      <w:rFonts w:ascii="Verdana" w:eastAsiaTheme="minorHAnsi" w:hAnsi="Verdana"/>
      <w:sz w:val="20"/>
      <w:szCs w:val="18"/>
      <w:lang w:eastAsia="en-US"/>
    </w:rPr>
  </w:style>
  <w:style w:type="paragraph" w:customStyle="1" w:styleId="1913D39A008142AEA77E03F66B60B2C89">
    <w:name w:val="1913D39A008142AEA77E03F66B60B2C89"/>
    <w:rsid w:val="003A7FA2"/>
    <w:pPr>
      <w:spacing w:after="0" w:line="240" w:lineRule="auto"/>
    </w:pPr>
    <w:rPr>
      <w:rFonts w:ascii="Verdana" w:eastAsiaTheme="minorHAnsi" w:hAnsi="Verdana"/>
      <w:sz w:val="20"/>
      <w:szCs w:val="18"/>
      <w:lang w:eastAsia="en-US"/>
    </w:rPr>
  </w:style>
  <w:style w:type="paragraph" w:customStyle="1" w:styleId="3819453DCAA64EC6AB7A428EE2DE4F799">
    <w:name w:val="3819453DCAA64EC6AB7A428EE2DE4F799"/>
    <w:rsid w:val="003A7FA2"/>
    <w:pPr>
      <w:spacing w:after="0" w:line="240" w:lineRule="auto"/>
    </w:pPr>
    <w:rPr>
      <w:rFonts w:ascii="Verdana" w:eastAsiaTheme="minorHAnsi" w:hAnsi="Verdana"/>
      <w:sz w:val="20"/>
      <w:szCs w:val="18"/>
      <w:lang w:eastAsia="en-US"/>
    </w:rPr>
  </w:style>
  <w:style w:type="paragraph" w:customStyle="1" w:styleId="7110D810A8B34E81B5B8399A33BEC7B02">
    <w:name w:val="7110D810A8B34E81B5B8399A33BEC7B02"/>
    <w:rsid w:val="003A7FA2"/>
    <w:pPr>
      <w:spacing w:after="0" w:line="240" w:lineRule="auto"/>
    </w:pPr>
    <w:rPr>
      <w:rFonts w:ascii="Verdana" w:eastAsiaTheme="minorHAnsi" w:hAnsi="Verdana"/>
      <w:sz w:val="20"/>
      <w:szCs w:val="18"/>
      <w:lang w:eastAsia="en-US"/>
    </w:rPr>
  </w:style>
  <w:style w:type="paragraph" w:customStyle="1" w:styleId="9F69FFE1E1C94E5D8522F7E8992EBB8C2">
    <w:name w:val="9F69FFE1E1C94E5D8522F7E8992EBB8C2"/>
    <w:rsid w:val="003A7FA2"/>
    <w:pPr>
      <w:spacing w:after="0" w:line="240" w:lineRule="auto"/>
    </w:pPr>
    <w:rPr>
      <w:rFonts w:ascii="Verdana" w:eastAsiaTheme="minorHAnsi" w:hAnsi="Verdana"/>
      <w:sz w:val="20"/>
      <w:szCs w:val="18"/>
      <w:lang w:eastAsia="en-US"/>
    </w:rPr>
  </w:style>
  <w:style w:type="paragraph" w:customStyle="1" w:styleId="4EA999D4E15442FBBB76727174E261FC2">
    <w:name w:val="4EA999D4E15442FBBB76727174E261FC2"/>
    <w:rsid w:val="003A7FA2"/>
    <w:pPr>
      <w:spacing w:after="0" w:line="240" w:lineRule="auto"/>
    </w:pPr>
    <w:rPr>
      <w:rFonts w:ascii="Verdana" w:eastAsiaTheme="minorHAnsi" w:hAnsi="Verdana"/>
      <w:sz w:val="20"/>
      <w:szCs w:val="18"/>
      <w:lang w:eastAsia="en-US"/>
    </w:rPr>
  </w:style>
  <w:style w:type="paragraph" w:customStyle="1" w:styleId="917C4A4A8D434D978E174FD270FD13D62">
    <w:name w:val="917C4A4A8D434D978E174FD270FD13D62"/>
    <w:rsid w:val="003A7FA2"/>
    <w:pPr>
      <w:spacing w:after="0" w:line="240" w:lineRule="auto"/>
    </w:pPr>
    <w:rPr>
      <w:rFonts w:ascii="Verdana" w:eastAsiaTheme="minorHAnsi" w:hAnsi="Verdana"/>
      <w:sz w:val="20"/>
      <w:szCs w:val="18"/>
      <w:lang w:eastAsia="en-US"/>
    </w:rPr>
  </w:style>
  <w:style w:type="paragraph" w:customStyle="1" w:styleId="2BAB1161008144FAB45617EEF53B7A692">
    <w:name w:val="2BAB1161008144FAB45617EEF53B7A692"/>
    <w:rsid w:val="003A7FA2"/>
    <w:pPr>
      <w:spacing w:after="0" w:line="240" w:lineRule="auto"/>
    </w:pPr>
    <w:rPr>
      <w:rFonts w:ascii="Verdana" w:eastAsiaTheme="minorHAnsi" w:hAnsi="Verdana"/>
      <w:sz w:val="20"/>
      <w:szCs w:val="18"/>
      <w:lang w:eastAsia="en-US"/>
    </w:rPr>
  </w:style>
  <w:style w:type="paragraph" w:customStyle="1" w:styleId="03225F88FAF14CF0B53CD9DAF678A27A2">
    <w:name w:val="03225F88FAF14CF0B53CD9DAF678A27A2"/>
    <w:rsid w:val="003A7FA2"/>
    <w:pPr>
      <w:spacing w:after="0" w:line="240" w:lineRule="auto"/>
    </w:pPr>
    <w:rPr>
      <w:rFonts w:ascii="Verdana" w:eastAsiaTheme="minorHAnsi" w:hAnsi="Verdana"/>
      <w:sz w:val="20"/>
      <w:szCs w:val="18"/>
      <w:lang w:eastAsia="en-US"/>
    </w:rPr>
  </w:style>
  <w:style w:type="paragraph" w:customStyle="1" w:styleId="CB251A9C76D94251913FC4FDAE33760F2">
    <w:name w:val="CB251A9C76D94251913FC4FDAE33760F2"/>
    <w:rsid w:val="003A7FA2"/>
    <w:pPr>
      <w:spacing w:after="0" w:line="240" w:lineRule="auto"/>
    </w:pPr>
    <w:rPr>
      <w:rFonts w:ascii="Verdana" w:eastAsiaTheme="minorHAnsi" w:hAnsi="Verdana"/>
      <w:sz w:val="20"/>
      <w:szCs w:val="18"/>
      <w:lang w:eastAsia="en-US"/>
    </w:rPr>
  </w:style>
  <w:style w:type="paragraph" w:customStyle="1" w:styleId="D8A8DF1EF3904BF494CA3CFF562A9E992">
    <w:name w:val="D8A8DF1EF3904BF494CA3CFF562A9E992"/>
    <w:rsid w:val="003A7FA2"/>
    <w:pPr>
      <w:spacing w:after="0" w:line="240" w:lineRule="auto"/>
    </w:pPr>
    <w:rPr>
      <w:rFonts w:ascii="Verdana" w:eastAsiaTheme="minorHAnsi" w:hAnsi="Verdana"/>
      <w:sz w:val="20"/>
      <w:szCs w:val="18"/>
      <w:lang w:eastAsia="en-US"/>
    </w:rPr>
  </w:style>
  <w:style w:type="paragraph" w:customStyle="1" w:styleId="3A9ED5AECC1A4D05A8BC09DE7720CE292">
    <w:name w:val="3A9ED5AECC1A4D05A8BC09DE7720CE292"/>
    <w:rsid w:val="003A7FA2"/>
    <w:pPr>
      <w:spacing w:after="0" w:line="240" w:lineRule="auto"/>
    </w:pPr>
    <w:rPr>
      <w:rFonts w:ascii="Verdana" w:eastAsiaTheme="minorHAnsi" w:hAnsi="Verdana"/>
      <w:sz w:val="20"/>
      <w:szCs w:val="18"/>
      <w:lang w:eastAsia="en-US"/>
    </w:rPr>
  </w:style>
  <w:style w:type="paragraph" w:customStyle="1" w:styleId="934762DDEA3E42A29A27B4FC0EDB880D2">
    <w:name w:val="934762DDEA3E42A29A27B4FC0EDB880D2"/>
    <w:rsid w:val="003A7FA2"/>
    <w:pPr>
      <w:spacing w:after="0" w:line="240" w:lineRule="auto"/>
    </w:pPr>
    <w:rPr>
      <w:rFonts w:ascii="Verdana" w:eastAsiaTheme="minorHAnsi" w:hAnsi="Verdana"/>
      <w:sz w:val="20"/>
      <w:szCs w:val="18"/>
      <w:lang w:eastAsia="en-US"/>
    </w:rPr>
  </w:style>
  <w:style w:type="paragraph" w:customStyle="1" w:styleId="B79BCE5ED388498A9C1FE3B4D3E86D922">
    <w:name w:val="B79BCE5ED388498A9C1FE3B4D3E86D922"/>
    <w:rsid w:val="003A7FA2"/>
    <w:pPr>
      <w:spacing w:after="0" w:line="240" w:lineRule="auto"/>
    </w:pPr>
    <w:rPr>
      <w:rFonts w:ascii="Verdana" w:eastAsiaTheme="minorHAnsi" w:hAnsi="Verdana"/>
      <w:sz w:val="20"/>
      <w:szCs w:val="18"/>
      <w:lang w:eastAsia="en-US"/>
    </w:rPr>
  </w:style>
  <w:style w:type="paragraph" w:customStyle="1" w:styleId="C00778E40C2E41FC8B1CB88D4D432FA82">
    <w:name w:val="C00778E40C2E41FC8B1CB88D4D432FA82"/>
    <w:rsid w:val="003A7FA2"/>
    <w:pPr>
      <w:spacing w:after="0" w:line="240" w:lineRule="auto"/>
    </w:pPr>
    <w:rPr>
      <w:rFonts w:ascii="Verdana" w:eastAsiaTheme="minorHAnsi" w:hAnsi="Verdana"/>
      <w:sz w:val="20"/>
      <w:szCs w:val="18"/>
      <w:lang w:eastAsia="en-US"/>
    </w:rPr>
  </w:style>
  <w:style w:type="paragraph" w:customStyle="1" w:styleId="F0EFF44DC0A74B2A9018F328384659112">
    <w:name w:val="F0EFF44DC0A74B2A9018F328384659112"/>
    <w:rsid w:val="003A7FA2"/>
    <w:pPr>
      <w:spacing w:after="0" w:line="240" w:lineRule="auto"/>
    </w:pPr>
    <w:rPr>
      <w:rFonts w:ascii="Verdana" w:eastAsiaTheme="minorHAnsi" w:hAnsi="Verdana"/>
      <w:sz w:val="20"/>
      <w:szCs w:val="18"/>
      <w:lang w:eastAsia="en-US"/>
    </w:rPr>
  </w:style>
  <w:style w:type="paragraph" w:customStyle="1" w:styleId="724015EFCB5A4FBBAE17844D7B233A4F2">
    <w:name w:val="724015EFCB5A4FBBAE17844D7B233A4F2"/>
    <w:rsid w:val="003A7FA2"/>
    <w:pPr>
      <w:spacing w:after="0" w:line="240" w:lineRule="auto"/>
    </w:pPr>
    <w:rPr>
      <w:rFonts w:ascii="Verdana" w:eastAsiaTheme="minorHAnsi" w:hAnsi="Verdana"/>
      <w:sz w:val="20"/>
      <w:szCs w:val="18"/>
      <w:lang w:eastAsia="en-US"/>
    </w:rPr>
  </w:style>
  <w:style w:type="paragraph" w:customStyle="1" w:styleId="9BDC55F0BC6047C292878F63D057F58D2">
    <w:name w:val="9BDC55F0BC6047C292878F63D057F58D2"/>
    <w:rsid w:val="003A7FA2"/>
    <w:pPr>
      <w:spacing w:after="0" w:line="240" w:lineRule="auto"/>
    </w:pPr>
    <w:rPr>
      <w:rFonts w:ascii="Verdana" w:eastAsiaTheme="minorHAnsi" w:hAnsi="Verdana"/>
      <w:sz w:val="20"/>
      <w:szCs w:val="18"/>
      <w:lang w:eastAsia="en-US"/>
    </w:rPr>
  </w:style>
  <w:style w:type="paragraph" w:customStyle="1" w:styleId="16E3D950A8274CF48466AB2FC54B7DE82">
    <w:name w:val="16E3D950A8274CF48466AB2FC54B7DE82"/>
    <w:rsid w:val="003A7FA2"/>
    <w:pPr>
      <w:spacing w:after="0" w:line="240" w:lineRule="auto"/>
    </w:pPr>
    <w:rPr>
      <w:rFonts w:ascii="Verdana" w:eastAsiaTheme="minorHAnsi" w:hAnsi="Verdana"/>
      <w:sz w:val="20"/>
      <w:szCs w:val="18"/>
      <w:lang w:eastAsia="en-US"/>
    </w:rPr>
  </w:style>
  <w:style w:type="paragraph" w:customStyle="1" w:styleId="0A623CC90565455CBE8E7A79F4D772D52">
    <w:name w:val="0A623CC90565455CBE8E7A79F4D772D52"/>
    <w:rsid w:val="003A7FA2"/>
    <w:pPr>
      <w:spacing w:after="0" w:line="240" w:lineRule="auto"/>
    </w:pPr>
    <w:rPr>
      <w:rFonts w:ascii="Verdana" w:eastAsiaTheme="minorHAnsi" w:hAnsi="Verdana"/>
      <w:sz w:val="20"/>
      <w:szCs w:val="18"/>
      <w:lang w:eastAsia="en-US"/>
    </w:rPr>
  </w:style>
  <w:style w:type="paragraph" w:customStyle="1" w:styleId="FD28DF7CDBC14F9D8DCFF29D3496EA362">
    <w:name w:val="FD28DF7CDBC14F9D8DCFF29D3496EA362"/>
    <w:rsid w:val="003A7FA2"/>
    <w:pPr>
      <w:spacing w:after="0" w:line="240" w:lineRule="auto"/>
    </w:pPr>
    <w:rPr>
      <w:rFonts w:ascii="Verdana" w:eastAsiaTheme="minorHAnsi" w:hAnsi="Verdana"/>
      <w:sz w:val="20"/>
      <w:szCs w:val="18"/>
      <w:lang w:eastAsia="en-US"/>
    </w:rPr>
  </w:style>
  <w:style w:type="paragraph" w:customStyle="1" w:styleId="F917C00D74DE4618AA5192605D283EE39">
    <w:name w:val="F917C00D74DE4618AA5192605D283EE39"/>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9">
    <w:name w:val="CD493638751A42D0A4F03E0F90B001209"/>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9">
    <w:name w:val="2FCF896017C341F89E0B17CA3DC513089"/>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9">
    <w:name w:val="2936BD23D9D84D90853A125B0637C18A9"/>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9">
    <w:name w:val="EA1B334D032C46E69CD83B07F7B99F5B9"/>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9">
    <w:name w:val="49246206CE9F4CAFA8D71D2630D772AC9"/>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9">
    <w:name w:val="5BB890ECE5D04A1C888573676C3C75979"/>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6">
    <w:name w:val="23DEB72794834E7E89B245168F42F15D6"/>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6">
    <w:name w:val="277B8157C98C4A51A607C6D8490A713F6"/>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6">
    <w:name w:val="EBACA93963AD4298881BFED648EC17446"/>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6">
    <w:name w:val="5229859A340D4CE88133FB873764804D6"/>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6">
    <w:name w:val="70D69BFE6EFF4CB69A4ECC3157BD1FD16"/>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6">
    <w:name w:val="BB0FA9AED0D74C2181A881317D87BED46"/>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6">
    <w:name w:val="0A26C5E9B6CF44D9A2C1C68ED254C5496"/>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6">
    <w:name w:val="07DB0E79D0E54657BA93057C1696D2526"/>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6">
    <w:name w:val="9CE9436CAAED4DA59F2255CF823A29176"/>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6">
    <w:name w:val="9710CAA35CDD4806B6912490F6E720206"/>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6">
    <w:name w:val="B242BB1113D3431E9556DB32D76CBA246"/>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6">
    <w:name w:val="873C7572F6F94634B671DDF66141C7D06"/>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6">
    <w:name w:val="30D8C51DF28E4069A0862CA78847D6AD6"/>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6">
    <w:name w:val="8F06D10C01EA482FB6A47A26EDF3D2B96"/>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6">
    <w:name w:val="C3FA21413BA84E73A9CC12B918C9BA5E6"/>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6">
    <w:name w:val="223EADC3DB744B7CB66DE8DA389AAAA66"/>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9">
    <w:name w:val="77610E8A466E428EAFD7FB9AF2C0A5AF9"/>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9">
    <w:name w:val="F5BB63170C7546A8879CB1C871C516969"/>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9">
    <w:name w:val="3E685C32FFD74CEA9644F4526364CF359"/>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4">
    <w:name w:val="17E4A0EE5EB04B40BE637ACC3D678D264"/>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4">
    <w:name w:val="9147BFF74BAE421D91B58336E77C3E784"/>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4">
    <w:name w:val="C5D5903A5A4644E593F887EE98C26E654"/>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4">
    <w:name w:val="E744E0617A1D45DD8DC27EA1FFE01A554"/>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4">
    <w:name w:val="5389865333C84CF4A4EA181726F23A6F4"/>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4">
    <w:name w:val="16D4A294350A4AF5A151C1EDA078512F4"/>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4">
    <w:name w:val="53BB7AD029EE4C6DBA84669EABD25B684"/>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4">
    <w:name w:val="47475DAE0CD043E8BD47502963D129FC4"/>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9">
    <w:name w:val="EF5ECEE476FB4812BF92A7AC88ABCA759"/>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0">
    <w:name w:val="8BAE907B3FAF4B5FA2E7BD9E74B97F0A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0">
    <w:name w:val="D75860E6B22A4C0FA97744C2E8EEB3CA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0">
    <w:name w:val="7A6B6144394F4720B2B9AEB3AF5AD0A2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0">
    <w:name w:val="2202683D55A34E32BEC59B4BD393275010"/>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0">
    <w:name w:val="5FCC1C7B86B3428FA9C81AA78FF85C72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9">
    <w:name w:val="CE6CA930B207400B991610CD895B79809"/>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0">
    <w:name w:val="AD533205662E43D8AFD507F39E2398A010"/>
    <w:rsid w:val="003A7FA2"/>
    <w:pPr>
      <w:spacing w:before="60" w:after="120" w:line="276" w:lineRule="auto"/>
    </w:pPr>
    <w:rPr>
      <w:rFonts w:ascii="Verdana" w:eastAsiaTheme="minorHAnsi" w:hAnsi="Verdana"/>
      <w:sz w:val="20"/>
      <w:szCs w:val="18"/>
      <w:lang w:eastAsia="en-US"/>
    </w:rPr>
  </w:style>
  <w:style w:type="paragraph" w:customStyle="1" w:styleId="8ABE4E3DD4154A3EA4560F688898BF3E10">
    <w:name w:val="8ABE4E3DD4154A3EA4560F688898BF3E10"/>
    <w:rsid w:val="003A7FA2"/>
    <w:pPr>
      <w:spacing w:before="60" w:after="120" w:line="276" w:lineRule="auto"/>
    </w:pPr>
    <w:rPr>
      <w:rFonts w:ascii="Verdana" w:eastAsiaTheme="minorHAnsi" w:hAnsi="Verdana"/>
      <w:sz w:val="20"/>
      <w:szCs w:val="18"/>
      <w:lang w:eastAsia="en-US"/>
    </w:rPr>
  </w:style>
  <w:style w:type="paragraph" w:customStyle="1" w:styleId="C752B6EC94404AE3822C4337C4C8F23210">
    <w:name w:val="C752B6EC94404AE3822C4337C4C8F23210"/>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0">
    <w:name w:val="2C95BFFC40B34178BD126985E0B5FC6E10"/>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3">
    <w:name w:val="DF5C65826FC0482DA06307BA574DDFE93"/>
    <w:rsid w:val="003A7FA2"/>
    <w:pPr>
      <w:spacing w:after="0" w:line="240" w:lineRule="auto"/>
    </w:pPr>
    <w:rPr>
      <w:rFonts w:ascii="Verdana" w:eastAsiaTheme="minorHAnsi" w:hAnsi="Verdana"/>
      <w:sz w:val="20"/>
      <w:szCs w:val="18"/>
      <w:lang w:eastAsia="en-US"/>
    </w:rPr>
  </w:style>
  <w:style w:type="paragraph" w:customStyle="1" w:styleId="1913D39A008142AEA77E03F66B60B2C810">
    <w:name w:val="1913D39A008142AEA77E03F66B60B2C810"/>
    <w:rsid w:val="003A7FA2"/>
    <w:pPr>
      <w:spacing w:after="0" w:line="240" w:lineRule="auto"/>
    </w:pPr>
    <w:rPr>
      <w:rFonts w:ascii="Verdana" w:eastAsiaTheme="minorHAnsi" w:hAnsi="Verdana"/>
      <w:sz w:val="20"/>
      <w:szCs w:val="18"/>
      <w:lang w:eastAsia="en-US"/>
    </w:rPr>
  </w:style>
  <w:style w:type="paragraph" w:customStyle="1" w:styleId="7110D810A8B34E81B5B8399A33BEC7B03">
    <w:name w:val="7110D810A8B34E81B5B8399A33BEC7B03"/>
    <w:rsid w:val="003A7FA2"/>
    <w:pPr>
      <w:spacing w:after="0" w:line="240" w:lineRule="auto"/>
    </w:pPr>
    <w:rPr>
      <w:rFonts w:ascii="Verdana" w:eastAsiaTheme="minorHAnsi" w:hAnsi="Verdana"/>
      <w:sz w:val="20"/>
      <w:szCs w:val="18"/>
      <w:lang w:eastAsia="en-US"/>
    </w:rPr>
  </w:style>
  <w:style w:type="paragraph" w:customStyle="1" w:styleId="9F69FFE1E1C94E5D8522F7E8992EBB8C3">
    <w:name w:val="9F69FFE1E1C94E5D8522F7E8992EBB8C3"/>
    <w:rsid w:val="003A7FA2"/>
    <w:pPr>
      <w:spacing w:after="0" w:line="240" w:lineRule="auto"/>
    </w:pPr>
    <w:rPr>
      <w:rFonts w:ascii="Verdana" w:eastAsiaTheme="minorHAnsi" w:hAnsi="Verdana"/>
      <w:sz w:val="20"/>
      <w:szCs w:val="18"/>
      <w:lang w:eastAsia="en-US"/>
    </w:rPr>
  </w:style>
  <w:style w:type="paragraph" w:customStyle="1" w:styleId="917C4A4A8D434D978E174FD270FD13D63">
    <w:name w:val="917C4A4A8D434D978E174FD270FD13D63"/>
    <w:rsid w:val="003A7FA2"/>
    <w:pPr>
      <w:spacing w:after="0" w:line="240" w:lineRule="auto"/>
    </w:pPr>
    <w:rPr>
      <w:rFonts w:ascii="Verdana" w:eastAsiaTheme="minorHAnsi" w:hAnsi="Verdana"/>
      <w:sz w:val="20"/>
      <w:szCs w:val="18"/>
      <w:lang w:eastAsia="en-US"/>
    </w:rPr>
  </w:style>
  <w:style w:type="paragraph" w:customStyle="1" w:styleId="2BAB1161008144FAB45617EEF53B7A693">
    <w:name w:val="2BAB1161008144FAB45617EEF53B7A693"/>
    <w:rsid w:val="003A7FA2"/>
    <w:pPr>
      <w:spacing w:after="0" w:line="240" w:lineRule="auto"/>
    </w:pPr>
    <w:rPr>
      <w:rFonts w:ascii="Verdana" w:eastAsiaTheme="minorHAnsi" w:hAnsi="Verdana"/>
      <w:sz w:val="20"/>
      <w:szCs w:val="18"/>
      <w:lang w:eastAsia="en-US"/>
    </w:rPr>
  </w:style>
  <w:style w:type="paragraph" w:customStyle="1" w:styleId="03225F88FAF14CF0B53CD9DAF678A27A3">
    <w:name w:val="03225F88FAF14CF0B53CD9DAF678A27A3"/>
    <w:rsid w:val="003A7FA2"/>
    <w:pPr>
      <w:spacing w:after="0" w:line="240" w:lineRule="auto"/>
    </w:pPr>
    <w:rPr>
      <w:rFonts w:ascii="Verdana" w:eastAsiaTheme="minorHAnsi" w:hAnsi="Verdana"/>
      <w:sz w:val="20"/>
      <w:szCs w:val="18"/>
      <w:lang w:eastAsia="en-US"/>
    </w:rPr>
  </w:style>
  <w:style w:type="paragraph" w:customStyle="1" w:styleId="CB251A9C76D94251913FC4FDAE33760F3">
    <w:name w:val="CB251A9C76D94251913FC4FDAE33760F3"/>
    <w:rsid w:val="003A7FA2"/>
    <w:pPr>
      <w:spacing w:after="0" w:line="240" w:lineRule="auto"/>
    </w:pPr>
    <w:rPr>
      <w:rFonts w:ascii="Verdana" w:eastAsiaTheme="minorHAnsi" w:hAnsi="Verdana"/>
      <w:sz w:val="20"/>
      <w:szCs w:val="18"/>
      <w:lang w:eastAsia="en-US"/>
    </w:rPr>
  </w:style>
  <w:style w:type="paragraph" w:customStyle="1" w:styleId="D8A8DF1EF3904BF494CA3CFF562A9E993">
    <w:name w:val="D8A8DF1EF3904BF494CA3CFF562A9E993"/>
    <w:rsid w:val="003A7FA2"/>
    <w:pPr>
      <w:spacing w:after="0" w:line="240" w:lineRule="auto"/>
    </w:pPr>
    <w:rPr>
      <w:rFonts w:ascii="Verdana" w:eastAsiaTheme="minorHAnsi" w:hAnsi="Verdana"/>
      <w:sz w:val="20"/>
      <w:szCs w:val="18"/>
      <w:lang w:eastAsia="en-US"/>
    </w:rPr>
  </w:style>
  <w:style w:type="paragraph" w:customStyle="1" w:styleId="3A9ED5AECC1A4D05A8BC09DE7720CE293">
    <w:name w:val="3A9ED5AECC1A4D05A8BC09DE7720CE293"/>
    <w:rsid w:val="003A7FA2"/>
    <w:pPr>
      <w:spacing w:after="0" w:line="240" w:lineRule="auto"/>
    </w:pPr>
    <w:rPr>
      <w:rFonts w:ascii="Verdana" w:eastAsiaTheme="minorHAnsi" w:hAnsi="Verdana"/>
      <w:sz w:val="20"/>
      <w:szCs w:val="18"/>
      <w:lang w:eastAsia="en-US"/>
    </w:rPr>
  </w:style>
  <w:style w:type="paragraph" w:customStyle="1" w:styleId="934762DDEA3E42A29A27B4FC0EDB880D3">
    <w:name w:val="934762DDEA3E42A29A27B4FC0EDB880D3"/>
    <w:rsid w:val="003A7FA2"/>
    <w:pPr>
      <w:spacing w:after="0" w:line="240" w:lineRule="auto"/>
    </w:pPr>
    <w:rPr>
      <w:rFonts w:ascii="Verdana" w:eastAsiaTheme="minorHAnsi" w:hAnsi="Verdana"/>
      <w:sz w:val="20"/>
      <w:szCs w:val="18"/>
      <w:lang w:eastAsia="en-US"/>
    </w:rPr>
  </w:style>
  <w:style w:type="paragraph" w:customStyle="1" w:styleId="B79BCE5ED388498A9C1FE3B4D3E86D923">
    <w:name w:val="B79BCE5ED388498A9C1FE3B4D3E86D923"/>
    <w:rsid w:val="003A7FA2"/>
    <w:pPr>
      <w:spacing w:after="0" w:line="240" w:lineRule="auto"/>
    </w:pPr>
    <w:rPr>
      <w:rFonts w:ascii="Verdana" w:eastAsiaTheme="minorHAnsi" w:hAnsi="Verdana"/>
      <w:sz w:val="20"/>
      <w:szCs w:val="18"/>
      <w:lang w:eastAsia="en-US"/>
    </w:rPr>
  </w:style>
  <w:style w:type="paragraph" w:customStyle="1" w:styleId="C00778E40C2E41FC8B1CB88D4D432FA83">
    <w:name w:val="C00778E40C2E41FC8B1CB88D4D432FA83"/>
    <w:rsid w:val="003A7FA2"/>
    <w:pPr>
      <w:spacing w:after="0" w:line="240" w:lineRule="auto"/>
    </w:pPr>
    <w:rPr>
      <w:rFonts w:ascii="Verdana" w:eastAsiaTheme="minorHAnsi" w:hAnsi="Verdana"/>
      <w:sz w:val="20"/>
      <w:szCs w:val="18"/>
      <w:lang w:eastAsia="en-US"/>
    </w:rPr>
  </w:style>
  <w:style w:type="paragraph" w:customStyle="1" w:styleId="F0EFF44DC0A74B2A9018F328384659113">
    <w:name w:val="F0EFF44DC0A74B2A9018F328384659113"/>
    <w:rsid w:val="003A7FA2"/>
    <w:pPr>
      <w:spacing w:after="0" w:line="240" w:lineRule="auto"/>
    </w:pPr>
    <w:rPr>
      <w:rFonts w:ascii="Verdana" w:eastAsiaTheme="minorHAnsi" w:hAnsi="Verdana"/>
      <w:sz w:val="20"/>
      <w:szCs w:val="18"/>
      <w:lang w:eastAsia="en-US"/>
    </w:rPr>
  </w:style>
  <w:style w:type="paragraph" w:customStyle="1" w:styleId="724015EFCB5A4FBBAE17844D7B233A4F3">
    <w:name w:val="724015EFCB5A4FBBAE17844D7B233A4F3"/>
    <w:rsid w:val="003A7FA2"/>
    <w:pPr>
      <w:spacing w:after="0" w:line="240" w:lineRule="auto"/>
    </w:pPr>
    <w:rPr>
      <w:rFonts w:ascii="Verdana" w:eastAsiaTheme="minorHAnsi" w:hAnsi="Verdana"/>
      <w:sz w:val="20"/>
      <w:szCs w:val="18"/>
      <w:lang w:eastAsia="en-US"/>
    </w:rPr>
  </w:style>
  <w:style w:type="paragraph" w:customStyle="1" w:styleId="9BDC55F0BC6047C292878F63D057F58D3">
    <w:name w:val="9BDC55F0BC6047C292878F63D057F58D3"/>
    <w:rsid w:val="003A7FA2"/>
    <w:pPr>
      <w:spacing w:after="0" w:line="240" w:lineRule="auto"/>
    </w:pPr>
    <w:rPr>
      <w:rFonts w:ascii="Verdana" w:eastAsiaTheme="minorHAnsi" w:hAnsi="Verdana"/>
      <w:sz w:val="20"/>
      <w:szCs w:val="18"/>
      <w:lang w:eastAsia="en-US"/>
    </w:rPr>
  </w:style>
  <w:style w:type="paragraph" w:customStyle="1" w:styleId="16E3D950A8274CF48466AB2FC54B7DE83">
    <w:name w:val="16E3D950A8274CF48466AB2FC54B7DE83"/>
    <w:rsid w:val="003A7FA2"/>
    <w:pPr>
      <w:spacing w:after="0" w:line="240" w:lineRule="auto"/>
    </w:pPr>
    <w:rPr>
      <w:rFonts w:ascii="Verdana" w:eastAsiaTheme="minorHAnsi" w:hAnsi="Verdana"/>
      <w:sz w:val="20"/>
      <w:szCs w:val="18"/>
      <w:lang w:eastAsia="en-US"/>
    </w:rPr>
  </w:style>
  <w:style w:type="paragraph" w:customStyle="1" w:styleId="0A623CC90565455CBE8E7A79F4D772D53">
    <w:name w:val="0A623CC90565455CBE8E7A79F4D772D53"/>
    <w:rsid w:val="003A7FA2"/>
    <w:pPr>
      <w:spacing w:after="0" w:line="240" w:lineRule="auto"/>
    </w:pPr>
    <w:rPr>
      <w:rFonts w:ascii="Verdana" w:eastAsiaTheme="minorHAnsi" w:hAnsi="Verdana"/>
      <w:sz w:val="20"/>
      <w:szCs w:val="18"/>
      <w:lang w:eastAsia="en-US"/>
    </w:rPr>
  </w:style>
  <w:style w:type="paragraph" w:customStyle="1" w:styleId="FD28DF7CDBC14F9D8DCFF29D3496EA363">
    <w:name w:val="FD28DF7CDBC14F9D8DCFF29D3496EA363"/>
    <w:rsid w:val="003A7FA2"/>
    <w:pPr>
      <w:spacing w:after="0" w:line="240" w:lineRule="auto"/>
    </w:pPr>
    <w:rPr>
      <w:rFonts w:ascii="Verdana" w:eastAsiaTheme="minorHAnsi" w:hAnsi="Verdana"/>
      <w:sz w:val="20"/>
      <w:szCs w:val="18"/>
      <w:lang w:eastAsia="en-US"/>
    </w:rPr>
  </w:style>
  <w:style w:type="paragraph" w:customStyle="1" w:styleId="F917C00D74DE4618AA5192605D283EE310">
    <w:name w:val="F917C00D74DE4618AA5192605D283EE310"/>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0">
    <w:name w:val="CD493638751A42D0A4F03E0F90B0012010"/>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0">
    <w:name w:val="2FCF896017C341F89E0B17CA3DC5130810"/>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0">
    <w:name w:val="2936BD23D9D84D90853A125B0637C18A10"/>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0">
    <w:name w:val="EA1B334D032C46E69CD83B07F7B99F5B10"/>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0">
    <w:name w:val="49246206CE9F4CAFA8D71D2630D772AC10"/>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0">
    <w:name w:val="5BB890ECE5D04A1C888573676C3C759710"/>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7">
    <w:name w:val="23DEB72794834E7E89B245168F42F15D7"/>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7">
    <w:name w:val="277B8157C98C4A51A607C6D8490A713F7"/>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7">
    <w:name w:val="EBACA93963AD4298881BFED648EC17447"/>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7">
    <w:name w:val="5229859A340D4CE88133FB873764804D7"/>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7">
    <w:name w:val="70D69BFE6EFF4CB69A4ECC3157BD1FD17"/>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7">
    <w:name w:val="BB0FA9AED0D74C2181A881317D87BED47"/>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7">
    <w:name w:val="0A26C5E9B6CF44D9A2C1C68ED254C5497"/>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7">
    <w:name w:val="07DB0E79D0E54657BA93057C1696D2527"/>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7">
    <w:name w:val="9CE9436CAAED4DA59F2255CF823A29177"/>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7">
    <w:name w:val="9710CAA35CDD4806B6912490F6E720207"/>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7">
    <w:name w:val="B242BB1113D3431E9556DB32D76CBA247"/>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7">
    <w:name w:val="873C7572F6F94634B671DDF66141C7D07"/>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7">
    <w:name w:val="30D8C51DF28E4069A0862CA78847D6AD7"/>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7">
    <w:name w:val="8F06D10C01EA482FB6A47A26EDF3D2B97"/>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7">
    <w:name w:val="C3FA21413BA84E73A9CC12B918C9BA5E7"/>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7">
    <w:name w:val="223EADC3DB744B7CB66DE8DA389AAAA67"/>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0">
    <w:name w:val="77610E8A466E428EAFD7FB9AF2C0A5AF10"/>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0">
    <w:name w:val="F5BB63170C7546A8879CB1C871C5169610"/>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0">
    <w:name w:val="3E685C32FFD74CEA9644F4526364CF3510"/>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5">
    <w:name w:val="17E4A0EE5EB04B40BE637ACC3D678D265"/>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5">
    <w:name w:val="9147BFF74BAE421D91B58336E77C3E785"/>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5">
    <w:name w:val="C5D5903A5A4644E593F887EE98C26E655"/>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5">
    <w:name w:val="E744E0617A1D45DD8DC27EA1FFE01A555"/>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5">
    <w:name w:val="5389865333C84CF4A4EA181726F23A6F5"/>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5">
    <w:name w:val="16D4A294350A4AF5A151C1EDA078512F5"/>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5">
    <w:name w:val="53BB7AD029EE4C6DBA84669EABD25B685"/>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5">
    <w:name w:val="47475DAE0CD043E8BD47502963D129FC5"/>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0">
    <w:name w:val="EF5ECEE476FB4812BF92A7AC88ABCA7510"/>
    <w:rsid w:val="003A7FA2"/>
    <w:pPr>
      <w:spacing w:before="60" w:after="120" w:line="276" w:lineRule="auto"/>
    </w:pPr>
    <w:rPr>
      <w:rFonts w:ascii="Verdana" w:eastAsiaTheme="minorHAnsi" w:hAnsi="Verdana"/>
      <w:sz w:val="20"/>
      <w:szCs w:val="18"/>
      <w:lang w:eastAsia="en-US"/>
    </w:rPr>
  </w:style>
  <w:style w:type="paragraph" w:customStyle="1" w:styleId="C262686ACDA2486D915E76205B4994D6">
    <w:name w:val="C262686ACDA2486D915E76205B4994D6"/>
    <w:rsid w:val="003A7FA2"/>
  </w:style>
  <w:style w:type="paragraph" w:customStyle="1" w:styleId="CF00D7D410684C73B805F8905EC12C31">
    <w:name w:val="CF00D7D410684C73B805F8905EC12C31"/>
    <w:rsid w:val="003A7FA2"/>
  </w:style>
  <w:style w:type="paragraph" w:customStyle="1" w:styleId="D231863FE2FF48AB8BD9B95E1B560313">
    <w:name w:val="D231863FE2FF48AB8BD9B95E1B560313"/>
    <w:rsid w:val="003A7FA2"/>
  </w:style>
  <w:style w:type="paragraph" w:customStyle="1" w:styleId="47D839BBE17E4FDD9FB21758EDC315B3">
    <w:name w:val="47D839BBE17E4FDD9FB21758EDC315B3"/>
    <w:rsid w:val="003A7FA2"/>
  </w:style>
  <w:style w:type="paragraph" w:customStyle="1" w:styleId="B942444F31EC4A19BD973B67F4750AE3">
    <w:name w:val="B942444F31EC4A19BD973B67F4750AE3"/>
    <w:rsid w:val="003A7FA2"/>
  </w:style>
  <w:style w:type="paragraph" w:customStyle="1" w:styleId="9D2DE1FFECEE46C7B8E714F220276642">
    <w:name w:val="9D2DE1FFECEE46C7B8E714F220276642"/>
    <w:rsid w:val="003A7FA2"/>
  </w:style>
  <w:style w:type="paragraph" w:customStyle="1" w:styleId="ABE6503A4E0C484E8A8A074C6CD99307">
    <w:name w:val="ABE6503A4E0C484E8A8A074C6CD99307"/>
    <w:rsid w:val="003A7FA2"/>
  </w:style>
  <w:style w:type="paragraph" w:customStyle="1" w:styleId="9A2CB1BAB24B45B9AEC914C1AF5E95F6">
    <w:name w:val="9A2CB1BAB24B45B9AEC914C1AF5E95F6"/>
    <w:rsid w:val="003A7FA2"/>
  </w:style>
  <w:style w:type="paragraph" w:customStyle="1" w:styleId="995FF082268C4D27BEC98F200C15425E">
    <w:name w:val="995FF082268C4D27BEC98F200C15425E"/>
    <w:rsid w:val="003A7FA2"/>
  </w:style>
  <w:style w:type="paragraph" w:customStyle="1" w:styleId="DF0A473CC1DE4504AAEA436EE883FD6A">
    <w:name w:val="DF0A473CC1DE4504AAEA436EE883FD6A"/>
    <w:rsid w:val="003A7FA2"/>
  </w:style>
  <w:style w:type="paragraph" w:customStyle="1" w:styleId="BBBBFD78DB4B414E9FCA32CF81718CCB">
    <w:name w:val="BBBBFD78DB4B414E9FCA32CF81718CCB"/>
    <w:rsid w:val="003A7FA2"/>
  </w:style>
  <w:style w:type="paragraph" w:customStyle="1" w:styleId="F38BF4837B734C9B91BF5D47B76DBA33">
    <w:name w:val="F38BF4837B734C9B91BF5D47B76DBA33"/>
    <w:rsid w:val="003A7FA2"/>
  </w:style>
  <w:style w:type="paragraph" w:customStyle="1" w:styleId="D865E705369F45D1A7EAFB625BFDBF5F">
    <w:name w:val="D865E705369F45D1A7EAFB625BFDBF5F"/>
    <w:rsid w:val="003A7FA2"/>
  </w:style>
  <w:style w:type="paragraph" w:customStyle="1" w:styleId="8AF37B044FC34E1AB7DE42553FD18F9F">
    <w:name w:val="8AF37B044FC34E1AB7DE42553FD18F9F"/>
    <w:rsid w:val="003A7FA2"/>
  </w:style>
  <w:style w:type="paragraph" w:customStyle="1" w:styleId="9ADBBABF9C6B411E813DA6CC38874AA5">
    <w:name w:val="9ADBBABF9C6B411E813DA6CC38874AA5"/>
    <w:rsid w:val="003A7FA2"/>
  </w:style>
  <w:style w:type="paragraph" w:customStyle="1" w:styleId="D52D65C02A0D43408CB3667408C57507">
    <w:name w:val="D52D65C02A0D43408CB3667408C57507"/>
    <w:rsid w:val="003A7FA2"/>
  </w:style>
  <w:style w:type="paragraph" w:customStyle="1" w:styleId="7F62BAD299F54994A968C66208DCFB45">
    <w:name w:val="7F62BAD299F54994A968C66208DCFB45"/>
    <w:rsid w:val="003A7FA2"/>
  </w:style>
  <w:style w:type="paragraph" w:customStyle="1" w:styleId="A4D05308E59446D0AB76D010C367D73C">
    <w:name w:val="A4D05308E59446D0AB76D010C367D73C"/>
    <w:rsid w:val="003A7FA2"/>
  </w:style>
  <w:style w:type="paragraph" w:customStyle="1" w:styleId="027AA0F1577346A9BB3132B98C52CED8">
    <w:name w:val="027AA0F1577346A9BB3132B98C52CED8"/>
    <w:rsid w:val="003A7FA2"/>
  </w:style>
  <w:style w:type="paragraph" w:customStyle="1" w:styleId="013ECD9E911445ACAB60F934BA845B2B">
    <w:name w:val="013ECD9E911445ACAB60F934BA845B2B"/>
    <w:rsid w:val="003A7FA2"/>
  </w:style>
  <w:style w:type="paragraph" w:customStyle="1" w:styleId="58347163E51D46FB9A23A7BBCA4E9CF9">
    <w:name w:val="58347163E51D46FB9A23A7BBCA4E9CF9"/>
    <w:rsid w:val="003A7FA2"/>
  </w:style>
  <w:style w:type="paragraph" w:customStyle="1" w:styleId="9074572F3C4C4476A0A56A0715BBC879">
    <w:name w:val="9074572F3C4C4476A0A56A0715BBC879"/>
    <w:rsid w:val="003A7FA2"/>
  </w:style>
  <w:style w:type="paragraph" w:customStyle="1" w:styleId="BAA42BAF6080446AAFAD1616FDCFFBAA">
    <w:name w:val="BAA42BAF6080446AAFAD1616FDCFFBAA"/>
    <w:rsid w:val="003A7FA2"/>
  </w:style>
  <w:style w:type="paragraph" w:customStyle="1" w:styleId="581F2B743CCC4C47B401210F194DAE44">
    <w:name w:val="581F2B743CCC4C47B401210F194DAE44"/>
    <w:rsid w:val="003A7FA2"/>
  </w:style>
  <w:style w:type="paragraph" w:customStyle="1" w:styleId="2B265B7FACEA4331A001D51BC5514471">
    <w:name w:val="2B265B7FACEA4331A001D51BC5514471"/>
    <w:rsid w:val="003A7FA2"/>
  </w:style>
  <w:style w:type="paragraph" w:customStyle="1" w:styleId="531585E558D949D9A0E15FF7B7EDF616">
    <w:name w:val="531585E558D949D9A0E15FF7B7EDF616"/>
    <w:rsid w:val="003A7FA2"/>
  </w:style>
  <w:style w:type="paragraph" w:customStyle="1" w:styleId="6F1E72C115394BA4B5C0ECC6EB59DA6E">
    <w:name w:val="6F1E72C115394BA4B5C0ECC6EB59DA6E"/>
    <w:rsid w:val="003A7FA2"/>
  </w:style>
  <w:style w:type="paragraph" w:customStyle="1" w:styleId="A5A90D106C754A4682C22A938CCDCF92">
    <w:name w:val="A5A90D106C754A4682C22A938CCDCF92"/>
    <w:rsid w:val="003A7FA2"/>
  </w:style>
  <w:style w:type="paragraph" w:customStyle="1" w:styleId="21A7DADC56E54672B8A38F3FC8840CB0">
    <w:name w:val="21A7DADC56E54672B8A38F3FC8840CB0"/>
    <w:rsid w:val="003A7FA2"/>
  </w:style>
  <w:style w:type="paragraph" w:customStyle="1" w:styleId="31CBC5AA6DA54639BF140AEEFF847ECE">
    <w:name w:val="31CBC5AA6DA54639BF140AEEFF847ECE"/>
    <w:rsid w:val="003A7FA2"/>
  </w:style>
  <w:style w:type="paragraph" w:customStyle="1" w:styleId="E36F02AAE4E944CE9EE92ADA78221CE9">
    <w:name w:val="E36F02AAE4E944CE9EE92ADA78221CE9"/>
    <w:rsid w:val="003A7FA2"/>
  </w:style>
  <w:style w:type="paragraph" w:customStyle="1" w:styleId="99B4D33955C249B395EEAC3FA9978C2D">
    <w:name w:val="99B4D33955C249B395EEAC3FA9978C2D"/>
    <w:rsid w:val="003A7FA2"/>
  </w:style>
  <w:style w:type="paragraph" w:customStyle="1" w:styleId="AB3C5AD261D0495685C82987DD5738BD">
    <w:name w:val="AB3C5AD261D0495685C82987DD5738BD"/>
    <w:rsid w:val="003A7FA2"/>
  </w:style>
  <w:style w:type="paragraph" w:customStyle="1" w:styleId="F00AA6B172C84DDAB3BFA06DDC4683E1">
    <w:name w:val="F00AA6B172C84DDAB3BFA06DDC4683E1"/>
    <w:rsid w:val="003A7FA2"/>
  </w:style>
  <w:style w:type="paragraph" w:customStyle="1" w:styleId="EF56C1FE71A540F894AED4F9A25478D9">
    <w:name w:val="EF56C1FE71A540F894AED4F9A25478D9"/>
    <w:rsid w:val="003A7FA2"/>
  </w:style>
  <w:style w:type="paragraph" w:customStyle="1" w:styleId="A65A7AC69A7F4C689812052A3902250D">
    <w:name w:val="A65A7AC69A7F4C689812052A3902250D"/>
    <w:rsid w:val="003A7FA2"/>
  </w:style>
  <w:style w:type="paragraph" w:customStyle="1" w:styleId="8BAE907B3FAF4B5FA2E7BD9E74B97F0A11">
    <w:name w:val="8BAE907B3FAF4B5FA2E7BD9E74B97F0A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1">
    <w:name w:val="D75860E6B22A4C0FA97744C2E8EEB3CA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1">
    <w:name w:val="7A6B6144394F4720B2B9AEB3AF5AD0A2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1">
    <w:name w:val="2202683D55A34E32BEC59B4BD393275011"/>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1">
    <w:name w:val="5FCC1C7B86B3428FA9C81AA78FF85C72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0">
    <w:name w:val="CE6CA930B207400B991610CD895B798010"/>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1">
    <w:name w:val="AD533205662E43D8AFD507F39E2398A011"/>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
    <w:name w:val="4CE4D3FB9DBB473591F4287A7618B014"/>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1">
    <w:name w:val="2C95BFFC40B34178BD126985E0B5FC6E11"/>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4">
    <w:name w:val="DF5C65826FC0482DA06307BA574DDFE94"/>
    <w:rsid w:val="003A7FA2"/>
    <w:pPr>
      <w:spacing w:after="0" w:line="240" w:lineRule="auto"/>
    </w:pPr>
    <w:rPr>
      <w:rFonts w:ascii="Verdana" w:eastAsiaTheme="minorHAnsi" w:hAnsi="Verdana"/>
      <w:sz w:val="20"/>
      <w:szCs w:val="18"/>
      <w:lang w:eastAsia="en-US"/>
    </w:rPr>
  </w:style>
  <w:style w:type="paragraph" w:customStyle="1" w:styleId="1913D39A008142AEA77E03F66B60B2C811">
    <w:name w:val="1913D39A008142AEA77E03F66B60B2C811"/>
    <w:rsid w:val="003A7FA2"/>
    <w:pPr>
      <w:spacing w:after="0" w:line="240" w:lineRule="auto"/>
    </w:pPr>
    <w:rPr>
      <w:rFonts w:ascii="Verdana" w:eastAsiaTheme="minorHAnsi" w:hAnsi="Verdana"/>
      <w:sz w:val="20"/>
      <w:szCs w:val="18"/>
      <w:lang w:eastAsia="en-US"/>
    </w:rPr>
  </w:style>
  <w:style w:type="paragraph" w:customStyle="1" w:styleId="7110D810A8B34E81B5B8399A33BEC7B04">
    <w:name w:val="7110D810A8B34E81B5B8399A33BEC7B04"/>
    <w:rsid w:val="003A7FA2"/>
    <w:pPr>
      <w:spacing w:after="0" w:line="240" w:lineRule="auto"/>
    </w:pPr>
    <w:rPr>
      <w:rFonts w:ascii="Verdana" w:eastAsiaTheme="minorHAnsi" w:hAnsi="Verdana"/>
      <w:sz w:val="20"/>
      <w:szCs w:val="18"/>
      <w:lang w:eastAsia="en-US"/>
    </w:rPr>
  </w:style>
  <w:style w:type="paragraph" w:customStyle="1" w:styleId="9F69FFE1E1C94E5D8522F7E8992EBB8C4">
    <w:name w:val="9F69FFE1E1C94E5D8522F7E8992EBB8C4"/>
    <w:rsid w:val="003A7FA2"/>
    <w:pPr>
      <w:spacing w:after="0" w:line="240" w:lineRule="auto"/>
    </w:pPr>
    <w:rPr>
      <w:rFonts w:ascii="Verdana" w:eastAsiaTheme="minorHAnsi" w:hAnsi="Verdana"/>
      <w:sz w:val="20"/>
      <w:szCs w:val="18"/>
      <w:lang w:eastAsia="en-US"/>
    </w:rPr>
  </w:style>
  <w:style w:type="paragraph" w:customStyle="1" w:styleId="917C4A4A8D434D978E174FD270FD13D64">
    <w:name w:val="917C4A4A8D434D978E174FD270FD13D64"/>
    <w:rsid w:val="003A7FA2"/>
    <w:pPr>
      <w:spacing w:after="0" w:line="240" w:lineRule="auto"/>
    </w:pPr>
    <w:rPr>
      <w:rFonts w:ascii="Verdana" w:eastAsiaTheme="minorHAnsi" w:hAnsi="Verdana"/>
      <w:sz w:val="20"/>
      <w:szCs w:val="18"/>
      <w:lang w:eastAsia="en-US"/>
    </w:rPr>
  </w:style>
  <w:style w:type="paragraph" w:customStyle="1" w:styleId="2BAB1161008144FAB45617EEF53B7A694">
    <w:name w:val="2BAB1161008144FAB45617EEF53B7A694"/>
    <w:rsid w:val="003A7FA2"/>
    <w:pPr>
      <w:spacing w:after="0" w:line="240" w:lineRule="auto"/>
    </w:pPr>
    <w:rPr>
      <w:rFonts w:ascii="Verdana" w:eastAsiaTheme="minorHAnsi" w:hAnsi="Verdana"/>
      <w:sz w:val="20"/>
      <w:szCs w:val="18"/>
      <w:lang w:eastAsia="en-US"/>
    </w:rPr>
  </w:style>
  <w:style w:type="paragraph" w:customStyle="1" w:styleId="03225F88FAF14CF0B53CD9DAF678A27A4">
    <w:name w:val="03225F88FAF14CF0B53CD9DAF678A27A4"/>
    <w:rsid w:val="003A7FA2"/>
    <w:pPr>
      <w:spacing w:after="0" w:line="240" w:lineRule="auto"/>
    </w:pPr>
    <w:rPr>
      <w:rFonts w:ascii="Verdana" w:eastAsiaTheme="minorHAnsi" w:hAnsi="Verdana"/>
      <w:sz w:val="20"/>
      <w:szCs w:val="18"/>
      <w:lang w:eastAsia="en-US"/>
    </w:rPr>
  </w:style>
  <w:style w:type="paragraph" w:customStyle="1" w:styleId="CB251A9C76D94251913FC4FDAE33760F4">
    <w:name w:val="CB251A9C76D94251913FC4FDAE33760F4"/>
    <w:rsid w:val="003A7FA2"/>
    <w:pPr>
      <w:spacing w:after="0" w:line="240" w:lineRule="auto"/>
    </w:pPr>
    <w:rPr>
      <w:rFonts w:ascii="Verdana" w:eastAsiaTheme="minorHAnsi" w:hAnsi="Verdana"/>
      <w:sz w:val="20"/>
      <w:szCs w:val="18"/>
      <w:lang w:eastAsia="en-US"/>
    </w:rPr>
  </w:style>
  <w:style w:type="paragraph" w:customStyle="1" w:styleId="D8A8DF1EF3904BF494CA3CFF562A9E994">
    <w:name w:val="D8A8DF1EF3904BF494CA3CFF562A9E994"/>
    <w:rsid w:val="003A7FA2"/>
    <w:pPr>
      <w:spacing w:after="0" w:line="240" w:lineRule="auto"/>
    </w:pPr>
    <w:rPr>
      <w:rFonts w:ascii="Verdana" w:eastAsiaTheme="minorHAnsi" w:hAnsi="Verdana"/>
      <w:sz w:val="20"/>
      <w:szCs w:val="18"/>
      <w:lang w:eastAsia="en-US"/>
    </w:rPr>
  </w:style>
  <w:style w:type="paragraph" w:customStyle="1" w:styleId="3A9ED5AECC1A4D05A8BC09DE7720CE294">
    <w:name w:val="3A9ED5AECC1A4D05A8BC09DE7720CE294"/>
    <w:rsid w:val="003A7FA2"/>
    <w:pPr>
      <w:spacing w:after="0" w:line="240" w:lineRule="auto"/>
    </w:pPr>
    <w:rPr>
      <w:rFonts w:ascii="Verdana" w:eastAsiaTheme="minorHAnsi" w:hAnsi="Verdana"/>
      <w:sz w:val="20"/>
      <w:szCs w:val="18"/>
      <w:lang w:eastAsia="en-US"/>
    </w:rPr>
  </w:style>
  <w:style w:type="paragraph" w:customStyle="1" w:styleId="934762DDEA3E42A29A27B4FC0EDB880D4">
    <w:name w:val="934762DDEA3E42A29A27B4FC0EDB880D4"/>
    <w:rsid w:val="003A7FA2"/>
    <w:pPr>
      <w:spacing w:after="0" w:line="240" w:lineRule="auto"/>
    </w:pPr>
    <w:rPr>
      <w:rFonts w:ascii="Verdana" w:eastAsiaTheme="minorHAnsi" w:hAnsi="Verdana"/>
      <w:sz w:val="20"/>
      <w:szCs w:val="18"/>
      <w:lang w:eastAsia="en-US"/>
    </w:rPr>
  </w:style>
  <w:style w:type="paragraph" w:customStyle="1" w:styleId="B79BCE5ED388498A9C1FE3B4D3E86D924">
    <w:name w:val="B79BCE5ED388498A9C1FE3B4D3E86D924"/>
    <w:rsid w:val="003A7FA2"/>
    <w:pPr>
      <w:spacing w:after="0" w:line="240" w:lineRule="auto"/>
    </w:pPr>
    <w:rPr>
      <w:rFonts w:ascii="Verdana" w:eastAsiaTheme="minorHAnsi" w:hAnsi="Verdana"/>
      <w:sz w:val="20"/>
      <w:szCs w:val="18"/>
      <w:lang w:eastAsia="en-US"/>
    </w:rPr>
  </w:style>
  <w:style w:type="paragraph" w:customStyle="1" w:styleId="C00778E40C2E41FC8B1CB88D4D432FA84">
    <w:name w:val="C00778E40C2E41FC8B1CB88D4D432FA84"/>
    <w:rsid w:val="003A7FA2"/>
    <w:pPr>
      <w:spacing w:after="0" w:line="240" w:lineRule="auto"/>
    </w:pPr>
    <w:rPr>
      <w:rFonts w:ascii="Verdana" w:eastAsiaTheme="minorHAnsi" w:hAnsi="Verdana"/>
      <w:sz w:val="20"/>
      <w:szCs w:val="18"/>
      <w:lang w:eastAsia="en-US"/>
    </w:rPr>
  </w:style>
  <w:style w:type="paragraph" w:customStyle="1" w:styleId="F0EFF44DC0A74B2A9018F328384659114">
    <w:name w:val="F0EFF44DC0A74B2A9018F328384659114"/>
    <w:rsid w:val="003A7FA2"/>
    <w:pPr>
      <w:spacing w:after="0" w:line="240" w:lineRule="auto"/>
    </w:pPr>
    <w:rPr>
      <w:rFonts w:ascii="Verdana" w:eastAsiaTheme="minorHAnsi" w:hAnsi="Verdana"/>
      <w:sz w:val="20"/>
      <w:szCs w:val="18"/>
      <w:lang w:eastAsia="en-US"/>
    </w:rPr>
  </w:style>
  <w:style w:type="paragraph" w:customStyle="1" w:styleId="724015EFCB5A4FBBAE17844D7B233A4F4">
    <w:name w:val="724015EFCB5A4FBBAE17844D7B233A4F4"/>
    <w:rsid w:val="003A7FA2"/>
    <w:pPr>
      <w:spacing w:after="0" w:line="240" w:lineRule="auto"/>
    </w:pPr>
    <w:rPr>
      <w:rFonts w:ascii="Verdana" w:eastAsiaTheme="minorHAnsi" w:hAnsi="Verdana"/>
      <w:sz w:val="20"/>
      <w:szCs w:val="18"/>
      <w:lang w:eastAsia="en-US"/>
    </w:rPr>
  </w:style>
  <w:style w:type="paragraph" w:customStyle="1" w:styleId="9BDC55F0BC6047C292878F63D057F58D4">
    <w:name w:val="9BDC55F0BC6047C292878F63D057F58D4"/>
    <w:rsid w:val="003A7FA2"/>
    <w:pPr>
      <w:spacing w:after="0" w:line="240" w:lineRule="auto"/>
    </w:pPr>
    <w:rPr>
      <w:rFonts w:ascii="Verdana" w:eastAsiaTheme="minorHAnsi" w:hAnsi="Verdana"/>
      <w:sz w:val="20"/>
      <w:szCs w:val="18"/>
      <w:lang w:eastAsia="en-US"/>
    </w:rPr>
  </w:style>
  <w:style w:type="paragraph" w:customStyle="1" w:styleId="16E3D950A8274CF48466AB2FC54B7DE84">
    <w:name w:val="16E3D950A8274CF48466AB2FC54B7DE84"/>
    <w:rsid w:val="003A7FA2"/>
    <w:pPr>
      <w:spacing w:after="0" w:line="240" w:lineRule="auto"/>
    </w:pPr>
    <w:rPr>
      <w:rFonts w:ascii="Verdana" w:eastAsiaTheme="minorHAnsi" w:hAnsi="Verdana"/>
      <w:sz w:val="20"/>
      <w:szCs w:val="18"/>
      <w:lang w:eastAsia="en-US"/>
    </w:rPr>
  </w:style>
  <w:style w:type="paragraph" w:customStyle="1" w:styleId="0A623CC90565455CBE8E7A79F4D772D54">
    <w:name w:val="0A623CC90565455CBE8E7A79F4D772D54"/>
    <w:rsid w:val="003A7FA2"/>
    <w:pPr>
      <w:spacing w:after="0" w:line="240" w:lineRule="auto"/>
    </w:pPr>
    <w:rPr>
      <w:rFonts w:ascii="Verdana" w:eastAsiaTheme="minorHAnsi" w:hAnsi="Verdana"/>
      <w:sz w:val="20"/>
      <w:szCs w:val="18"/>
      <w:lang w:eastAsia="en-US"/>
    </w:rPr>
  </w:style>
  <w:style w:type="paragraph" w:customStyle="1" w:styleId="FD28DF7CDBC14F9D8DCFF29D3496EA364">
    <w:name w:val="FD28DF7CDBC14F9D8DCFF29D3496EA364"/>
    <w:rsid w:val="003A7FA2"/>
    <w:pPr>
      <w:spacing w:after="0" w:line="240" w:lineRule="auto"/>
    </w:pPr>
    <w:rPr>
      <w:rFonts w:ascii="Verdana" w:eastAsiaTheme="minorHAnsi" w:hAnsi="Verdana"/>
      <w:sz w:val="20"/>
      <w:szCs w:val="18"/>
      <w:lang w:eastAsia="en-US"/>
    </w:rPr>
  </w:style>
  <w:style w:type="paragraph" w:customStyle="1" w:styleId="CF00D7D410684C73B805F8905EC12C311">
    <w:name w:val="CF00D7D410684C73B805F8905EC12C311"/>
    <w:rsid w:val="003A7FA2"/>
    <w:pPr>
      <w:spacing w:after="0" w:line="240" w:lineRule="auto"/>
    </w:pPr>
    <w:rPr>
      <w:rFonts w:ascii="Verdana" w:eastAsiaTheme="minorHAnsi" w:hAnsi="Verdana"/>
      <w:sz w:val="20"/>
      <w:szCs w:val="18"/>
      <w:lang w:eastAsia="en-US"/>
    </w:rPr>
  </w:style>
  <w:style w:type="paragraph" w:customStyle="1" w:styleId="47D839BBE17E4FDD9FB21758EDC315B31">
    <w:name w:val="47D839BBE17E4FDD9FB21758EDC315B31"/>
    <w:rsid w:val="003A7FA2"/>
    <w:pPr>
      <w:spacing w:after="0" w:line="240" w:lineRule="auto"/>
    </w:pPr>
    <w:rPr>
      <w:rFonts w:ascii="Verdana" w:eastAsiaTheme="minorHAnsi" w:hAnsi="Verdana"/>
      <w:sz w:val="20"/>
      <w:szCs w:val="18"/>
      <w:lang w:eastAsia="en-US"/>
    </w:rPr>
  </w:style>
  <w:style w:type="paragraph" w:customStyle="1" w:styleId="9D2DE1FFECEE46C7B8E714F2202766421">
    <w:name w:val="9D2DE1FFECEE46C7B8E714F2202766421"/>
    <w:rsid w:val="003A7FA2"/>
    <w:pPr>
      <w:spacing w:after="0" w:line="240" w:lineRule="auto"/>
    </w:pPr>
    <w:rPr>
      <w:rFonts w:ascii="Verdana" w:eastAsiaTheme="minorHAnsi" w:hAnsi="Verdana"/>
      <w:sz w:val="20"/>
      <w:szCs w:val="18"/>
      <w:lang w:eastAsia="en-US"/>
    </w:rPr>
  </w:style>
  <w:style w:type="paragraph" w:customStyle="1" w:styleId="9A2CB1BAB24B45B9AEC914C1AF5E95F61">
    <w:name w:val="9A2CB1BAB24B45B9AEC914C1AF5E95F61"/>
    <w:rsid w:val="003A7FA2"/>
    <w:pPr>
      <w:spacing w:after="0" w:line="240" w:lineRule="auto"/>
    </w:pPr>
    <w:rPr>
      <w:rFonts w:ascii="Verdana" w:eastAsiaTheme="minorHAnsi" w:hAnsi="Verdana"/>
      <w:sz w:val="20"/>
      <w:szCs w:val="18"/>
      <w:lang w:eastAsia="en-US"/>
    </w:rPr>
  </w:style>
  <w:style w:type="paragraph" w:customStyle="1" w:styleId="F917C00D74DE4618AA5192605D283EE311">
    <w:name w:val="F917C00D74DE4618AA5192605D283EE311"/>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1">
    <w:name w:val="CD493638751A42D0A4F03E0F90B0012011"/>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1">
    <w:name w:val="2FCF896017C341F89E0B17CA3DC5130811"/>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1">
    <w:name w:val="2936BD23D9D84D90853A125B0637C18A11"/>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1">
    <w:name w:val="EA1B334D032C46E69CD83B07F7B99F5B11"/>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1">
    <w:name w:val="49246206CE9F4CAFA8D71D2630D772AC11"/>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1">
    <w:name w:val="5BB890ECE5D04A1C888573676C3C759711"/>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8">
    <w:name w:val="23DEB72794834E7E89B245168F42F15D8"/>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8">
    <w:name w:val="277B8157C98C4A51A607C6D8490A713F8"/>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8">
    <w:name w:val="EBACA93963AD4298881BFED648EC17448"/>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8">
    <w:name w:val="5229859A340D4CE88133FB873764804D8"/>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8">
    <w:name w:val="70D69BFE6EFF4CB69A4ECC3157BD1FD18"/>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8">
    <w:name w:val="BB0FA9AED0D74C2181A881317D87BED48"/>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8">
    <w:name w:val="0A26C5E9B6CF44D9A2C1C68ED254C5498"/>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8">
    <w:name w:val="07DB0E79D0E54657BA93057C1696D2528"/>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8">
    <w:name w:val="9CE9436CAAED4DA59F2255CF823A29178"/>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8">
    <w:name w:val="9710CAA35CDD4806B6912490F6E720208"/>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8">
    <w:name w:val="B242BB1113D3431E9556DB32D76CBA248"/>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8">
    <w:name w:val="873C7572F6F94634B671DDF66141C7D08"/>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8">
    <w:name w:val="30D8C51DF28E4069A0862CA78847D6AD8"/>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8">
    <w:name w:val="8F06D10C01EA482FB6A47A26EDF3D2B98"/>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8">
    <w:name w:val="C3FA21413BA84E73A9CC12B918C9BA5E8"/>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8">
    <w:name w:val="223EADC3DB744B7CB66DE8DA389AAAA68"/>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1">
    <w:name w:val="77610E8A466E428EAFD7FB9AF2C0A5AF11"/>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1">
    <w:name w:val="F5BB63170C7546A8879CB1C871C5169611"/>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1">
    <w:name w:val="3E685C32FFD74CEA9644F4526364CF3511"/>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6">
    <w:name w:val="17E4A0EE5EB04B40BE637ACC3D678D266"/>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6">
    <w:name w:val="9147BFF74BAE421D91B58336E77C3E786"/>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6">
    <w:name w:val="C5D5903A5A4644E593F887EE98C26E656"/>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6">
    <w:name w:val="E744E0617A1D45DD8DC27EA1FFE01A556"/>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6">
    <w:name w:val="5389865333C84CF4A4EA181726F23A6F6"/>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6">
    <w:name w:val="16D4A294350A4AF5A151C1EDA078512F6"/>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6">
    <w:name w:val="53BB7AD029EE4C6DBA84669EABD25B686"/>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6">
    <w:name w:val="47475DAE0CD043E8BD47502963D129FC6"/>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1">
    <w:name w:val="EF5ECEE476FB4812BF92A7AC88ABCA75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
    <w:name w:val="821322B1BFB44786BCE9F5A70A376031"/>
    <w:rsid w:val="003A7FA2"/>
  </w:style>
  <w:style w:type="paragraph" w:customStyle="1" w:styleId="9F13055353B843DB99332F8B41AA449C">
    <w:name w:val="9F13055353B843DB99332F8B41AA449C"/>
    <w:rsid w:val="003A7FA2"/>
  </w:style>
  <w:style w:type="paragraph" w:customStyle="1" w:styleId="C48F73645A264E4583C9EF785A62619F">
    <w:name w:val="C48F73645A264E4583C9EF785A62619F"/>
    <w:rsid w:val="003A7FA2"/>
  </w:style>
  <w:style w:type="paragraph" w:customStyle="1" w:styleId="F6F9184194144264918573F1C0620FDF">
    <w:name w:val="F6F9184194144264918573F1C0620FDF"/>
    <w:rsid w:val="003A7FA2"/>
  </w:style>
  <w:style w:type="paragraph" w:customStyle="1" w:styleId="29E2B50038214F0782DEF7819BBCEB30">
    <w:name w:val="29E2B50038214F0782DEF7819BBCEB30"/>
    <w:rsid w:val="003A7FA2"/>
  </w:style>
  <w:style w:type="paragraph" w:customStyle="1" w:styleId="0EFE5FD5118540ADA00089BAE90761EC">
    <w:name w:val="0EFE5FD5118540ADA00089BAE90761EC"/>
    <w:rsid w:val="003A7FA2"/>
  </w:style>
  <w:style w:type="paragraph" w:customStyle="1" w:styleId="5B0A94DB15D74E51BF8DDA45E0869CE5">
    <w:name w:val="5B0A94DB15D74E51BF8DDA45E0869CE5"/>
    <w:rsid w:val="003A7FA2"/>
  </w:style>
  <w:style w:type="paragraph" w:customStyle="1" w:styleId="F436F246522F46A5840FD1C157EEAF3D">
    <w:name w:val="F436F246522F46A5840FD1C157EEAF3D"/>
    <w:rsid w:val="003A7FA2"/>
  </w:style>
  <w:style w:type="paragraph" w:customStyle="1" w:styleId="718D1AEDE1D0483B895BD75027011056">
    <w:name w:val="718D1AEDE1D0483B895BD75027011056"/>
    <w:rsid w:val="003A7FA2"/>
  </w:style>
  <w:style w:type="paragraph" w:customStyle="1" w:styleId="5A6FF21F90A8418998DD8BC2E48C6CD8">
    <w:name w:val="5A6FF21F90A8418998DD8BC2E48C6CD8"/>
    <w:rsid w:val="003A7FA2"/>
  </w:style>
  <w:style w:type="paragraph" w:customStyle="1" w:styleId="F586A2FD1F424295A70D4D59E0779C74">
    <w:name w:val="F586A2FD1F424295A70D4D59E0779C74"/>
    <w:rsid w:val="003A7FA2"/>
  </w:style>
  <w:style w:type="paragraph" w:customStyle="1" w:styleId="6709DB5B14CA4B19854918E816E4FD4A">
    <w:name w:val="6709DB5B14CA4B19854918E816E4FD4A"/>
    <w:rsid w:val="003A7FA2"/>
  </w:style>
  <w:style w:type="paragraph" w:customStyle="1" w:styleId="A5DA8BB8C5F248D88DD32B11BC4AEE70">
    <w:name w:val="A5DA8BB8C5F248D88DD32B11BC4AEE70"/>
    <w:rsid w:val="003A7FA2"/>
  </w:style>
  <w:style w:type="paragraph" w:customStyle="1" w:styleId="36CEC3B5B787462592D27D39A83149B3">
    <w:name w:val="36CEC3B5B787462592D27D39A83149B3"/>
    <w:rsid w:val="003A7FA2"/>
  </w:style>
  <w:style w:type="paragraph" w:customStyle="1" w:styleId="1BA5E2EA9F2A46C9917B9F4E19D4A8E7">
    <w:name w:val="1BA5E2EA9F2A46C9917B9F4E19D4A8E7"/>
    <w:rsid w:val="003A7FA2"/>
  </w:style>
  <w:style w:type="paragraph" w:customStyle="1" w:styleId="AC8764B108F4463E8E7FFFFF2654D5AE">
    <w:name w:val="AC8764B108F4463E8E7FFFFF2654D5AE"/>
    <w:rsid w:val="003A7FA2"/>
  </w:style>
  <w:style w:type="paragraph" w:customStyle="1" w:styleId="7763B91A9C0449C4A0D01E686409ED30">
    <w:name w:val="7763B91A9C0449C4A0D01E686409ED30"/>
    <w:rsid w:val="003A7FA2"/>
  </w:style>
  <w:style w:type="paragraph" w:customStyle="1" w:styleId="FD8643572A7E4F46A6C6720432E6A02F">
    <w:name w:val="FD8643572A7E4F46A6C6720432E6A02F"/>
    <w:rsid w:val="003A7FA2"/>
  </w:style>
  <w:style w:type="paragraph" w:customStyle="1" w:styleId="41F3F325D1EF45A0B0CE58F2474F45B4">
    <w:name w:val="41F3F325D1EF45A0B0CE58F2474F45B4"/>
    <w:rsid w:val="003A7FA2"/>
  </w:style>
  <w:style w:type="paragraph" w:customStyle="1" w:styleId="97EE81573EF049679E233252BEC8958F">
    <w:name w:val="97EE81573EF049679E233252BEC8958F"/>
    <w:rsid w:val="003A7FA2"/>
  </w:style>
  <w:style w:type="paragraph" w:customStyle="1" w:styleId="48BB32949939416D93D4251910AF43B0">
    <w:name w:val="48BB32949939416D93D4251910AF43B0"/>
    <w:rsid w:val="003A7FA2"/>
  </w:style>
  <w:style w:type="paragraph" w:customStyle="1" w:styleId="E80ED2AB212A4F25BB7654D02100CBB1">
    <w:name w:val="E80ED2AB212A4F25BB7654D02100CBB1"/>
    <w:rsid w:val="003A7FA2"/>
  </w:style>
  <w:style w:type="paragraph" w:customStyle="1" w:styleId="5E0031F4CCF646ECB091E6D703EC764B">
    <w:name w:val="5E0031F4CCF646ECB091E6D703EC764B"/>
    <w:rsid w:val="003A7FA2"/>
  </w:style>
  <w:style w:type="paragraph" w:customStyle="1" w:styleId="6E760D6F8E964951A98A5A0FC411C6F7">
    <w:name w:val="6E760D6F8E964951A98A5A0FC411C6F7"/>
    <w:rsid w:val="003A7FA2"/>
  </w:style>
  <w:style w:type="paragraph" w:customStyle="1" w:styleId="8BAE907B3FAF4B5FA2E7BD9E74B97F0A12">
    <w:name w:val="8BAE907B3FAF4B5FA2E7BD9E74B97F0A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2">
    <w:name w:val="D75860E6B22A4C0FA97744C2E8EEB3CA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2">
    <w:name w:val="7A6B6144394F4720B2B9AEB3AF5AD0A2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2">
    <w:name w:val="2202683D55A34E32BEC59B4BD393275012"/>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2">
    <w:name w:val="5FCC1C7B86B3428FA9C81AA78FF85C72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1">
    <w:name w:val="CE6CA930B207400B991610CD895B798011"/>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2">
    <w:name w:val="AD533205662E43D8AFD507F39E2398A012"/>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1">
    <w:name w:val="4CE4D3FB9DBB473591F4287A7618B0141"/>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2">
    <w:name w:val="2C95BFFC40B34178BD126985E0B5FC6E12"/>
    <w:rsid w:val="003A7FA2"/>
    <w:pPr>
      <w:spacing w:before="60" w:after="120" w:line="276" w:lineRule="auto"/>
    </w:pPr>
    <w:rPr>
      <w:rFonts w:ascii="Verdana" w:eastAsiaTheme="minorHAnsi" w:hAnsi="Verdana"/>
      <w:sz w:val="20"/>
      <w:szCs w:val="18"/>
      <w:lang w:eastAsia="en-US"/>
    </w:rPr>
  </w:style>
  <w:style w:type="paragraph" w:customStyle="1" w:styleId="DF5C65826FC0482DA06307BA574DDFE95">
    <w:name w:val="DF5C65826FC0482DA06307BA574DDFE95"/>
    <w:rsid w:val="003A7FA2"/>
    <w:pPr>
      <w:spacing w:after="0" w:line="240" w:lineRule="auto"/>
    </w:pPr>
    <w:rPr>
      <w:rFonts w:ascii="Verdana" w:eastAsiaTheme="minorHAnsi" w:hAnsi="Verdana"/>
      <w:sz w:val="20"/>
      <w:szCs w:val="18"/>
      <w:lang w:eastAsia="en-US"/>
    </w:rPr>
  </w:style>
  <w:style w:type="paragraph" w:customStyle="1" w:styleId="1913D39A008142AEA77E03F66B60B2C812">
    <w:name w:val="1913D39A008142AEA77E03F66B60B2C812"/>
    <w:rsid w:val="003A7FA2"/>
    <w:pPr>
      <w:spacing w:after="0" w:line="240" w:lineRule="auto"/>
    </w:pPr>
    <w:rPr>
      <w:rFonts w:ascii="Verdana" w:eastAsiaTheme="minorHAnsi" w:hAnsi="Verdana"/>
      <w:sz w:val="20"/>
      <w:szCs w:val="18"/>
      <w:lang w:eastAsia="en-US"/>
    </w:rPr>
  </w:style>
  <w:style w:type="paragraph" w:customStyle="1" w:styleId="7110D810A8B34E81B5B8399A33BEC7B05">
    <w:name w:val="7110D810A8B34E81B5B8399A33BEC7B05"/>
    <w:rsid w:val="003A7FA2"/>
    <w:pPr>
      <w:spacing w:after="0" w:line="240" w:lineRule="auto"/>
    </w:pPr>
    <w:rPr>
      <w:rFonts w:ascii="Verdana" w:eastAsiaTheme="minorHAnsi" w:hAnsi="Verdana"/>
      <w:sz w:val="20"/>
      <w:szCs w:val="18"/>
      <w:lang w:eastAsia="en-US"/>
    </w:rPr>
  </w:style>
  <w:style w:type="paragraph" w:customStyle="1" w:styleId="9F69FFE1E1C94E5D8522F7E8992EBB8C5">
    <w:name w:val="9F69FFE1E1C94E5D8522F7E8992EBB8C5"/>
    <w:rsid w:val="003A7FA2"/>
    <w:pPr>
      <w:spacing w:after="0" w:line="240" w:lineRule="auto"/>
    </w:pPr>
    <w:rPr>
      <w:rFonts w:ascii="Verdana" w:eastAsiaTheme="minorHAnsi" w:hAnsi="Verdana"/>
      <w:sz w:val="20"/>
      <w:szCs w:val="18"/>
      <w:lang w:eastAsia="en-US"/>
    </w:rPr>
  </w:style>
  <w:style w:type="paragraph" w:customStyle="1" w:styleId="917C4A4A8D434D978E174FD270FD13D65">
    <w:name w:val="917C4A4A8D434D978E174FD270FD13D65"/>
    <w:rsid w:val="003A7FA2"/>
    <w:pPr>
      <w:spacing w:after="0" w:line="240" w:lineRule="auto"/>
    </w:pPr>
    <w:rPr>
      <w:rFonts w:ascii="Verdana" w:eastAsiaTheme="minorHAnsi" w:hAnsi="Verdana"/>
      <w:sz w:val="20"/>
      <w:szCs w:val="18"/>
      <w:lang w:eastAsia="en-US"/>
    </w:rPr>
  </w:style>
  <w:style w:type="paragraph" w:customStyle="1" w:styleId="2BAB1161008144FAB45617EEF53B7A695">
    <w:name w:val="2BAB1161008144FAB45617EEF53B7A695"/>
    <w:rsid w:val="003A7FA2"/>
    <w:pPr>
      <w:spacing w:after="0" w:line="240" w:lineRule="auto"/>
    </w:pPr>
    <w:rPr>
      <w:rFonts w:ascii="Verdana" w:eastAsiaTheme="minorHAnsi" w:hAnsi="Verdana"/>
      <w:sz w:val="20"/>
      <w:szCs w:val="18"/>
      <w:lang w:eastAsia="en-US"/>
    </w:rPr>
  </w:style>
  <w:style w:type="paragraph" w:customStyle="1" w:styleId="03225F88FAF14CF0B53CD9DAF678A27A5">
    <w:name w:val="03225F88FAF14CF0B53CD9DAF678A27A5"/>
    <w:rsid w:val="003A7FA2"/>
    <w:pPr>
      <w:spacing w:after="0" w:line="240" w:lineRule="auto"/>
    </w:pPr>
    <w:rPr>
      <w:rFonts w:ascii="Verdana" w:eastAsiaTheme="minorHAnsi" w:hAnsi="Verdana"/>
      <w:sz w:val="20"/>
      <w:szCs w:val="18"/>
      <w:lang w:eastAsia="en-US"/>
    </w:rPr>
  </w:style>
  <w:style w:type="paragraph" w:customStyle="1" w:styleId="CB251A9C76D94251913FC4FDAE33760F5">
    <w:name w:val="CB251A9C76D94251913FC4FDAE33760F5"/>
    <w:rsid w:val="003A7FA2"/>
    <w:pPr>
      <w:spacing w:after="0" w:line="240" w:lineRule="auto"/>
    </w:pPr>
    <w:rPr>
      <w:rFonts w:ascii="Verdana" w:eastAsiaTheme="minorHAnsi" w:hAnsi="Verdana"/>
      <w:sz w:val="20"/>
      <w:szCs w:val="18"/>
      <w:lang w:eastAsia="en-US"/>
    </w:rPr>
  </w:style>
  <w:style w:type="paragraph" w:customStyle="1" w:styleId="D8A8DF1EF3904BF494CA3CFF562A9E995">
    <w:name w:val="D8A8DF1EF3904BF494CA3CFF562A9E995"/>
    <w:rsid w:val="003A7FA2"/>
    <w:pPr>
      <w:spacing w:after="0" w:line="240" w:lineRule="auto"/>
    </w:pPr>
    <w:rPr>
      <w:rFonts w:ascii="Verdana" w:eastAsiaTheme="minorHAnsi" w:hAnsi="Verdana"/>
      <w:sz w:val="20"/>
      <w:szCs w:val="18"/>
      <w:lang w:eastAsia="en-US"/>
    </w:rPr>
  </w:style>
  <w:style w:type="paragraph" w:customStyle="1" w:styleId="3A9ED5AECC1A4D05A8BC09DE7720CE295">
    <w:name w:val="3A9ED5AECC1A4D05A8BC09DE7720CE295"/>
    <w:rsid w:val="003A7FA2"/>
    <w:pPr>
      <w:spacing w:after="0" w:line="240" w:lineRule="auto"/>
    </w:pPr>
    <w:rPr>
      <w:rFonts w:ascii="Verdana" w:eastAsiaTheme="minorHAnsi" w:hAnsi="Verdana"/>
      <w:sz w:val="20"/>
      <w:szCs w:val="18"/>
      <w:lang w:eastAsia="en-US"/>
    </w:rPr>
  </w:style>
  <w:style w:type="paragraph" w:customStyle="1" w:styleId="934762DDEA3E42A29A27B4FC0EDB880D5">
    <w:name w:val="934762DDEA3E42A29A27B4FC0EDB880D5"/>
    <w:rsid w:val="003A7FA2"/>
    <w:pPr>
      <w:spacing w:after="0" w:line="240" w:lineRule="auto"/>
    </w:pPr>
    <w:rPr>
      <w:rFonts w:ascii="Verdana" w:eastAsiaTheme="minorHAnsi" w:hAnsi="Verdana"/>
      <w:sz w:val="20"/>
      <w:szCs w:val="18"/>
      <w:lang w:eastAsia="en-US"/>
    </w:rPr>
  </w:style>
  <w:style w:type="paragraph" w:customStyle="1" w:styleId="B79BCE5ED388498A9C1FE3B4D3E86D925">
    <w:name w:val="B79BCE5ED388498A9C1FE3B4D3E86D925"/>
    <w:rsid w:val="003A7FA2"/>
    <w:pPr>
      <w:spacing w:after="0" w:line="240" w:lineRule="auto"/>
    </w:pPr>
    <w:rPr>
      <w:rFonts w:ascii="Verdana" w:eastAsiaTheme="minorHAnsi" w:hAnsi="Verdana"/>
      <w:sz w:val="20"/>
      <w:szCs w:val="18"/>
      <w:lang w:eastAsia="en-US"/>
    </w:rPr>
  </w:style>
  <w:style w:type="paragraph" w:customStyle="1" w:styleId="C00778E40C2E41FC8B1CB88D4D432FA85">
    <w:name w:val="C00778E40C2E41FC8B1CB88D4D432FA85"/>
    <w:rsid w:val="003A7FA2"/>
    <w:pPr>
      <w:spacing w:after="0" w:line="240" w:lineRule="auto"/>
    </w:pPr>
    <w:rPr>
      <w:rFonts w:ascii="Verdana" w:eastAsiaTheme="minorHAnsi" w:hAnsi="Verdana"/>
      <w:sz w:val="20"/>
      <w:szCs w:val="18"/>
      <w:lang w:eastAsia="en-US"/>
    </w:rPr>
  </w:style>
  <w:style w:type="paragraph" w:customStyle="1" w:styleId="F0EFF44DC0A74B2A9018F328384659115">
    <w:name w:val="F0EFF44DC0A74B2A9018F328384659115"/>
    <w:rsid w:val="003A7FA2"/>
    <w:pPr>
      <w:spacing w:after="0" w:line="240" w:lineRule="auto"/>
    </w:pPr>
    <w:rPr>
      <w:rFonts w:ascii="Verdana" w:eastAsiaTheme="minorHAnsi" w:hAnsi="Verdana"/>
      <w:sz w:val="20"/>
      <w:szCs w:val="18"/>
      <w:lang w:eastAsia="en-US"/>
    </w:rPr>
  </w:style>
  <w:style w:type="paragraph" w:customStyle="1" w:styleId="724015EFCB5A4FBBAE17844D7B233A4F5">
    <w:name w:val="724015EFCB5A4FBBAE17844D7B233A4F5"/>
    <w:rsid w:val="003A7FA2"/>
    <w:pPr>
      <w:spacing w:after="0" w:line="240" w:lineRule="auto"/>
    </w:pPr>
    <w:rPr>
      <w:rFonts w:ascii="Verdana" w:eastAsiaTheme="minorHAnsi" w:hAnsi="Verdana"/>
      <w:sz w:val="20"/>
      <w:szCs w:val="18"/>
      <w:lang w:eastAsia="en-US"/>
    </w:rPr>
  </w:style>
  <w:style w:type="paragraph" w:customStyle="1" w:styleId="9BDC55F0BC6047C292878F63D057F58D5">
    <w:name w:val="9BDC55F0BC6047C292878F63D057F58D5"/>
    <w:rsid w:val="003A7FA2"/>
    <w:pPr>
      <w:spacing w:after="0" w:line="240" w:lineRule="auto"/>
    </w:pPr>
    <w:rPr>
      <w:rFonts w:ascii="Verdana" w:eastAsiaTheme="minorHAnsi" w:hAnsi="Verdana"/>
      <w:sz w:val="20"/>
      <w:szCs w:val="18"/>
      <w:lang w:eastAsia="en-US"/>
    </w:rPr>
  </w:style>
  <w:style w:type="paragraph" w:customStyle="1" w:styleId="16E3D950A8274CF48466AB2FC54B7DE85">
    <w:name w:val="16E3D950A8274CF48466AB2FC54B7DE85"/>
    <w:rsid w:val="003A7FA2"/>
    <w:pPr>
      <w:spacing w:after="0" w:line="240" w:lineRule="auto"/>
    </w:pPr>
    <w:rPr>
      <w:rFonts w:ascii="Verdana" w:eastAsiaTheme="minorHAnsi" w:hAnsi="Verdana"/>
      <w:sz w:val="20"/>
      <w:szCs w:val="18"/>
      <w:lang w:eastAsia="en-US"/>
    </w:rPr>
  </w:style>
  <w:style w:type="paragraph" w:customStyle="1" w:styleId="0A623CC90565455CBE8E7A79F4D772D55">
    <w:name w:val="0A623CC90565455CBE8E7A79F4D772D55"/>
    <w:rsid w:val="003A7FA2"/>
    <w:pPr>
      <w:spacing w:after="0" w:line="240" w:lineRule="auto"/>
    </w:pPr>
    <w:rPr>
      <w:rFonts w:ascii="Verdana" w:eastAsiaTheme="minorHAnsi" w:hAnsi="Verdana"/>
      <w:sz w:val="20"/>
      <w:szCs w:val="18"/>
      <w:lang w:eastAsia="en-US"/>
    </w:rPr>
  </w:style>
  <w:style w:type="paragraph" w:customStyle="1" w:styleId="FD28DF7CDBC14F9D8DCFF29D3496EA365">
    <w:name w:val="FD28DF7CDBC14F9D8DCFF29D3496EA365"/>
    <w:rsid w:val="003A7FA2"/>
    <w:pPr>
      <w:spacing w:after="0" w:line="240" w:lineRule="auto"/>
    </w:pPr>
    <w:rPr>
      <w:rFonts w:ascii="Verdana" w:eastAsiaTheme="minorHAnsi" w:hAnsi="Verdana"/>
      <w:sz w:val="20"/>
      <w:szCs w:val="18"/>
      <w:lang w:eastAsia="en-US"/>
    </w:rPr>
  </w:style>
  <w:style w:type="paragraph" w:customStyle="1" w:styleId="C87B527C40824C5B98985E0475C88DC1">
    <w:name w:val="C87B527C40824C5B98985E0475C88DC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
    <w:name w:val="DB69FF115CFC4836937E7A3D638CEFE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1">
    <w:name w:val="821322B1BFB44786BCE9F5A70A3760311"/>
    <w:rsid w:val="003A7FA2"/>
    <w:pPr>
      <w:spacing w:after="0" w:line="240" w:lineRule="auto"/>
    </w:pPr>
    <w:rPr>
      <w:rFonts w:ascii="Verdana" w:eastAsiaTheme="minorHAnsi" w:hAnsi="Verdana"/>
      <w:sz w:val="20"/>
      <w:szCs w:val="18"/>
      <w:lang w:eastAsia="en-US"/>
    </w:rPr>
  </w:style>
  <w:style w:type="paragraph" w:customStyle="1" w:styleId="9F13055353B843DB99332F8B41AA449C1">
    <w:name w:val="9F13055353B843DB99332F8B41AA449C1"/>
    <w:rsid w:val="003A7FA2"/>
    <w:pPr>
      <w:spacing w:after="0" w:line="240" w:lineRule="auto"/>
    </w:pPr>
    <w:rPr>
      <w:rFonts w:ascii="Verdana" w:eastAsiaTheme="minorHAnsi" w:hAnsi="Verdana"/>
      <w:sz w:val="20"/>
      <w:szCs w:val="18"/>
      <w:lang w:eastAsia="en-US"/>
    </w:rPr>
  </w:style>
  <w:style w:type="paragraph" w:customStyle="1" w:styleId="C48F73645A264E4583C9EF785A62619F1">
    <w:name w:val="C48F73645A264E4583C9EF785A62619F1"/>
    <w:rsid w:val="003A7FA2"/>
    <w:pPr>
      <w:spacing w:after="0" w:line="240" w:lineRule="auto"/>
    </w:pPr>
    <w:rPr>
      <w:rFonts w:ascii="Verdana" w:eastAsiaTheme="minorHAnsi" w:hAnsi="Verdana"/>
      <w:sz w:val="20"/>
      <w:szCs w:val="18"/>
      <w:lang w:eastAsia="en-US"/>
    </w:rPr>
  </w:style>
  <w:style w:type="paragraph" w:customStyle="1" w:styleId="F6F9184194144264918573F1C0620FDF1">
    <w:name w:val="F6F9184194144264918573F1C0620FDF1"/>
    <w:rsid w:val="003A7FA2"/>
    <w:pPr>
      <w:spacing w:after="0" w:line="240" w:lineRule="auto"/>
    </w:pPr>
    <w:rPr>
      <w:rFonts w:ascii="Verdana" w:eastAsiaTheme="minorHAnsi" w:hAnsi="Verdana"/>
      <w:sz w:val="20"/>
      <w:szCs w:val="18"/>
      <w:lang w:eastAsia="en-US"/>
    </w:rPr>
  </w:style>
  <w:style w:type="paragraph" w:customStyle="1" w:styleId="F917C00D74DE4618AA5192605D283EE312">
    <w:name w:val="F917C00D74DE4618AA5192605D283EE312"/>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2">
    <w:name w:val="CD493638751A42D0A4F03E0F90B0012012"/>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2">
    <w:name w:val="2FCF896017C341F89E0B17CA3DC5130812"/>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2">
    <w:name w:val="2936BD23D9D84D90853A125B0637C18A12"/>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2">
    <w:name w:val="EA1B334D032C46E69CD83B07F7B99F5B12"/>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2">
    <w:name w:val="49246206CE9F4CAFA8D71D2630D772AC12"/>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2">
    <w:name w:val="5BB890ECE5D04A1C888573676C3C759712"/>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9">
    <w:name w:val="23DEB72794834E7E89B245168F42F15D9"/>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9">
    <w:name w:val="277B8157C98C4A51A607C6D8490A713F9"/>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9">
    <w:name w:val="EBACA93963AD4298881BFED648EC17449"/>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9">
    <w:name w:val="5229859A340D4CE88133FB873764804D9"/>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9">
    <w:name w:val="70D69BFE6EFF4CB69A4ECC3157BD1FD19"/>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9">
    <w:name w:val="BB0FA9AED0D74C2181A881317D87BED49"/>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9">
    <w:name w:val="0A26C5E9B6CF44D9A2C1C68ED254C5499"/>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9">
    <w:name w:val="07DB0E79D0E54657BA93057C1696D2529"/>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9">
    <w:name w:val="9CE9436CAAED4DA59F2255CF823A29179"/>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9">
    <w:name w:val="9710CAA35CDD4806B6912490F6E720209"/>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9">
    <w:name w:val="B242BB1113D3431E9556DB32D76CBA249"/>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9">
    <w:name w:val="873C7572F6F94634B671DDF66141C7D09"/>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9">
    <w:name w:val="30D8C51DF28E4069A0862CA78847D6AD9"/>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9">
    <w:name w:val="8F06D10C01EA482FB6A47A26EDF3D2B99"/>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9">
    <w:name w:val="C3FA21413BA84E73A9CC12B918C9BA5E9"/>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9">
    <w:name w:val="223EADC3DB744B7CB66DE8DA389AAAA69"/>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2">
    <w:name w:val="77610E8A466E428EAFD7FB9AF2C0A5AF12"/>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2">
    <w:name w:val="F5BB63170C7546A8879CB1C871C5169612"/>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2">
    <w:name w:val="3E685C32FFD74CEA9644F4526364CF3512"/>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7">
    <w:name w:val="17E4A0EE5EB04B40BE637ACC3D678D267"/>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7">
    <w:name w:val="9147BFF74BAE421D91B58336E77C3E787"/>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7">
    <w:name w:val="C5D5903A5A4644E593F887EE98C26E657"/>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7">
    <w:name w:val="E744E0617A1D45DD8DC27EA1FFE01A557"/>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7">
    <w:name w:val="5389865333C84CF4A4EA181726F23A6F7"/>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7">
    <w:name w:val="16D4A294350A4AF5A151C1EDA078512F7"/>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7">
    <w:name w:val="53BB7AD029EE4C6DBA84669EABD25B687"/>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7">
    <w:name w:val="47475DAE0CD043E8BD47502963D129FC7"/>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2">
    <w:name w:val="EF5ECEE476FB4812BF92A7AC88ABCA7512"/>
    <w:rsid w:val="003A7FA2"/>
    <w:pPr>
      <w:spacing w:before="60" w:after="120" w:line="276" w:lineRule="auto"/>
    </w:pPr>
    <w:rPr>
      <w:rFonts w:ascii="Verdana" w:eastAsiaTheme="minorHAnsi" w:hAnsi="Verdana"/>
      <w:sz w:val="20"/>
      <w:szCs w:val="18"/>
      <w:lang w:eastAsia="en-US"/>
    </w:rPr>
  </w:style>
  <w:style w:type="paragraph" w:customStyle="1" w:styleId="94B124D79E7F4687A3DCA2FBCC672BFB">
    <w:name w:val="94B124D79E7F4687A3DCA2FBCC672BFB"/>
    <w:rsid w:val="003A7FA2"/>
  </w:style>
  <w:style w:type="paragraph" w:customStyle="1" w:styleId="27D3E78368734119A6B2A497B31544D7">
    <w:name w:val="27D3E78368734119A6B2A497B31544D7"/>
    <w:rsid w:val="003A7FA2"/>
  </w:style>
  <w:style w:type="paragraph" w:customStyle="1" w:styleId="113284F5FA834FF2BD12C3B546D1B833">
    <w:name w:val="113284F5FA834FF2BD12C3B546D1B833"/>
    <w:rsid w:val="003A7FA2"/>
  </w:style>
  <w:style w:type="paragraph" w:customStyle="1" w:styleId="346791CB1A7D4F4E9AF379AD93B66E8A">
    <w:name w:val="346791CB1A7D4F4E9AF379AD93B66E8A"/>
    <w:rsid w:val="003A7FA2"/>
  </w:style>
  <w:style w:type="paragraph" w:customStyle="1" w:styleId="3A640FE1B4ED4FD4921F26D7A7358139">
    <w:name w:val="3A640FE1B4ED4FD4921F26D7A7358139"/>
    <w:rsid w:val="003A7FA2"/>
  </w:style>
  <w:style w:type="paragraph" w:customStyle="1" w:styleId="AFB5B02034824A09ABD7AF8847664B86">
    <w:name w:val="AFB5B02034824A09ABD7AF8847664B86"/>
    <w:rsid w:val="003A7FA2"/>
  </w:style>
  <w:style w:type="paragraph" w:customStyle="1" w:styleId="2875815B9E394F139DACB01CE8FE2329">
    <w:name w:val="2875815B9E394F139DACB01CE8FE2329"/>
    <w:rsid w:val="003A7FA2"/>
  </w:style>
  <w:style w:type="paragraph" w:customStyle="1" w:styleId="1F42F331BFD342FA88C599861E0A6B8F">
    <w:name w:val="1F42F331BFD342FA88C599861E0A6B8F"/>
    <w:rsid w:val="003A7FA2"/>
  </w:style>
  <w:style w:type="paragraph" w:customStyle="1" w:styleId="5D3E560555D240338E439697C4D9BB65">
    <w:name w:val="5D3E560555D240338E439697C4D9BB65"/>
    <w:rsid w:val="003A7FA2"/>
  </w:style>
  <w:style w:type="paragraph" w:customStyle="1" w:styleId="45D9FBA9C0C045B5960490C1BC8C5CC5">
    <w:name w:val="45D9FBA9C0C045B5960490C1BC8C5CC5"/>
    <w:rsid w:val="003A7FA2"/>
  </w:style>
  <w:style w:type="paragraph" w:customStyle="1" w:styleId="FD7FCC10695B4B3BA0EC00F6C8A81DDB">
    <w:name w:val="FD7FCC10695B4B3BA0EC00F6C8A81DDB"/>
    <w:rsid w:val="003A7FA2"/>
  </w:style>
  <w:style w:type="paragraph" w:customStyle="1" w:styleId="BF557517D09543B0AEFF54ADBED7FA38">
    <w:name w:val="BF557517D09543B0AEFF54ADBED7FA38"/>
    <w:rsid w:val="003A7FA2"/>
  </w:style>
  <w:style w:type="paragraph" w:customStyle="1" w:styleId="6267E648C4784496BB2F26984647A1D2">
    <w:name w:val="6267E648C4784496BB2F26984647A1D2"/>
    <w:rsid w:val="003A7FA2"/>
  </w:style>
  <w:style w:type="paragraph" w:customStyle="1" w:styleId="408A8D16021F4C34BBD19ED8DE9E893E">
    <w:name w:val="408A8D16021F4C34BBD19ED8DE9E893E"/>
    <w:rsid w:val="003A7FA2"/>
  </w:style>
  <w:style w:type="paragraph" w:customStyle="1" w:styleId="19BF631750A54DB49B63E74B97A49ED8">
    <w:name w:val="19BF631750A54DB49B63E74B97A49ED8"/>
    <w:rsid w:val="003A7FA2"/>
  </w:style>
  <w:style w:type="paragraph" w:customStyle="1" w:styleId="C905CFCB3E714A52BC4B86F415A31471">
    <w:name w:val="C905CFCB3E714A52BC4B86F415A31471"/>
    <w:rsid w:val="003A7FA2"/>
  </w:style>
  <w:style w:type="paragraph" w:customStyle="1" w:styleId="2E0269DDF534484DB001AD3BB669FEAA">
    <w:name w:val="2E0269DDF534484DB001AD3BB669FEAA"/>
    <w:rsid w:val="003A7FA2"/>
  </w:style>
  <w:style w:type="paragraph" w:customStyle="1" w:styleId="69BC83D6B1E8452089F8FF68936D3D70">
    <w:name w:val="69BC83D6B1E8452089F8FF68936D3D70"/>
    <w:rsid w:val="003A7FA2"/>
  </w:style>
  <w:style w:type="paragraph" w:customStyle="1" w:styleId="04BA697F58FF49A38B4F9A88560E6B6F">
    <w:name w:val="04BA697F58FF49A38B4F9A88560E6B6F"/>
    <w:rsid w:val="003A7FA2"/>
  </w:style>
  <w:style w:type="paragraph" w:customStyle="1" w:styleId="E7E7FE819CD34B9C9A0070FAB53A0697">
    <w:name w:val="E7E7FE819CD34B9C9A0070FAB53A0697"/>
    <w:rsid w:val="003A7FA2"/>
  </w:style>
  <w:style w:type="paragraph" w:customStyle="1" w:styleId="B91118894D8843EDA7E34EC4000F7966">
    <w:name w:val="B91118894D8843EDA7E34EC4000F7966"/>
    <w:rsid w:val="003A7FA2"/>
  </w:style>
  <w:style w:type="paragraph" w:customStyle="1" w:styleId="5FBB9AC8FECB4CAD83010995F119A3E2">
    <w:name w:val="5FBB9AC8FECB4CAD83010995F119A3E2"/>
    <w:rsid w:val="003A7FA2"/>
  </w:style>
  <w:style w:type="paragraph" w:customStyle="1" w:styleId="E4378DA2114A43A1950E9DF5F798CD0C">
    <w:name w:val="E4378DA2114A43A1950E9DF5F798CD0C"/>
    <w:rsid w:val="003A7FA2"/>
  </w:style>
  <w:style w:type="paragraph" w:customStyle="1" w:styleId="DB26C87DDB34460085BB7C5FE7B3DF78">
    <w:name w:val="DB26C87DDB34460085BB7C5FE7B3DF78"/>
    <w:rsid w:val="003A7FA2"/>
  </w:style>
  <w:style w:type="paragraph" w:customStyle="1" w:styleId="5F3B48ABF612440FB8D7F4F062AAB4CA">
    <w:name w:val="5F3B48ABF612440FB8D7F4F062AAB4CA"/>
    <w:rsid w:val="003A7FA2"/>
  </w:style>
  <w:style w:type="paragraph" w:customStyle="1" w:styleId="7E1AEF8A7A564E43B75AD3743C82E5D9">
    <w:name w:val="7E1AEF8A7A564E43B75AD3743C82E5D9"/>
    <w:rsid w:val="003A7FA2"/>
  </w:style>
  <w:style w:type="paragraph" w:customStyle="1" w:styleId="8F63A0C4FC5B4D69BDD63C974551FB8F">
    <w:name w:val="8F63A0C4FC5B4D69BDD63C974551FB8F"/>
    <w:rsid w:val="003A7FA2"/>
  </w:style>
  <w:style w:type="paragraph" w:customStyle="1" w:styleId="25F6944B48B74E41BF6CF6EBB65DBAD4">
    <w:name w:val="25F6944B48B74E41BF6CF6EBB65DBAD4"/>
    <w:rsid w:val="003A7FA2"/>
  </w:style>
  <w:style w:type="paragraph" w:customStyle="1" w:styleId="42ED15E74F964D3F9DDA30B5DA832A71">
    <w:name w:val="42ED15E74F964D3F9DDA30B5DA832A71"/>
    <w:rsid w:val="003A7FA2"/>
  </w:style>
  <w:style w:type="paragraph" w:customStyle="1" w:styleId="1B787C54038445309DC7EA08135586C5">
    <w:name w:val="1B787C54038445309DC7EA08135586C5"/>
    <w:rsid w:val="003A7FA2"/>
  </w:style>
  <w:style w:type="paragraph" w:customStyle="1" w:styleId="A99076CBE60C4A8CA7EBE28BB6B29EE3">
    <w:name w:val="A99076CBE60C4A8CA7EBE28BB6B29EE3"/>
    <w:rsid w:val="003A7FA2"/>
  </w:style>
  <w:style w:type="paragraph" w:customStyle="1" w:styleId="C6CF28422E094843809E2B89AA2609E5">
    <w:name w:val="C6CF28422E094843809E2B89AA2609E5"/>
    <w:rsid w:val="003A7FA2"/>
  </w:style>
  <w:style w:type="paragraph" w:customStyle="1" w:styleId="9BCEFAAA891A403E9E8DF301F3181B1A">
    <w:name w:val="9BCEFAAA891A403E9E8DF301F3181B1A"/>
    <w:rsid w:val="003A7FA2"/>
  </w:style>
  <w:style w:type="paragraph" w:customStyle="1" w:styleId="67267EFD24684E8FA16276319B38574E">
    <w:name w:val="67267EFD24684E8FA16276319B38574E"/>
    <w:rsid w:val="003A7FA2"/>
  </w:style>
  <w:style w:type="paragraph" w:customStyle="1" w:styleId="58B4AAE5A805434495F95BD742DE279E">
    <w:name w:val="58B4AAE5A805434495F95BD742DE279E"/>
    <w:rsid w:val="003A7FA2"/>
  </w:style>
  <w:style w:type="paragraph" w:customStyle="1" w:styleId="12E7E8A93E714D988F8AAD36C5C773B9">
    <w:name w:val="12E7E8A93E714D988F8AAD36C5C773B9"/>
    <w:rsid w:val="003A7FA2"/>
  </w:style>
  <w:style w:type="paragraph" w:customStyle="1" w:styleId="45FFBE0BC38C47E28E5BBC772AA47D02">
    <w:name w:val="45FFBE0BC38C47E28E5BBC772AA47D02"/>
    <w:rsid w:val="003A7FA2"/>
  </w:style>
  <w:style w:type="paragraph" w:customStyle="1" w:styleId="C31DA7BC8D514A00AEE0AAB351F7533E">
    <w:name w:val="C31DA7BC8D514A00AEE0AAB351F7533E"/>
    <w:rsid w:val="003A7FA2"/>
  </w:style>
  <w:style w:type="paragraph" w:customStyle="1" w:styleId="9C7410C39CE04DE9AD4FF47D247E9A5A">
    <w:name w:val="9C7410C39CE04DE9AD4FF47D247E9A5A"/>
    <w:rsid w:val="003A7FA2"/>
  </w:style>
  <w:style w:type="paragraph" w:customStyle="1" w:styleId="A469D2421BDF4D9988A97B8AB1739C70">
    <w:name w:val="A469D2421BDF4D9988A97B8AB1739C70"/>
    <w:rsid w:val="003A7FA2"/>
  </w:style>
  <w:style w:type="paragraph" w:customStyle="1" w:styleId="09A8048CDEB94FB1B9355336AA6CA95E">
    <w:name w:val="09A8048CDEB94FB1B9355336AA6CA95E"/>
    <w:rsid w:val="003A7FA2"/>
  </w:style>
  <w:style w:type="paragraph" w:customStyle="1" w:styleId="148379CC9DCE4C7DB830DFAE36D70D27">
    <w:name w:val="148379CC9DCE4C7DB830DFAE36D70D27"/>
    <w:rsid w:val="003A7FA2"/>
  </w:style>
  <w:style w:type="paragraph" w:customStyle="1" w:styleId="8BAE907B3FAF4B5FA2E7BD9E74B97F0A13">
    <w:name w:val="8BAE907B3FAF4B5FA2E7BD9E74B97F0A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3">
    <w:name w:val="D75860E6B22A4C0FA97744C2E8EEB3CA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3">
    <w:name w:val="7A6B6144394F4720B2B9AEB3AF5AD0A2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3">
    <w:name w:val="2202683D55A34E32BEC59B4BD393275013"/>
    <w:rsid w:val="003A7FA2"/>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3">
    <w:name w:val="5FCC1C7B86B3428FA9C81AA78FF85C7213"/>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2">
    <w:name w:val="CE6CA930B207400B991610CD895B798012"/>
    <w:rsid w:val="003A7FA2"/>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3">
    <w:name w:val="AD533205662E43D8AFD507F39E2398A013"/>
    <w:rsid w:val="003A7FA2"/>
    <w:pPr>
      <w:spacing w:before="60" w:after="120" w:line="276" w:lineRule="auto"/>
    </w:pPr>
    <w:rPr>
      <w:rFonts w:ascii="Verdana" w:eastAsiaTheme="minorHAnsi" w:hAnsi="Verdana"/>
      <w:sz w:val="20"/>
      <w:szCs w:val="18"/>
      <w:lang w:eastAsia="en-US"/>
    </w:rPr>
  </w:style>
  <w:style w:type="paragraph" w:customStyle="1" w:styleId="4CE4D3FB9DBB473591F4287A7618B0142">
    <w:name w:val="4CE4D3FB9DBB473591F4287A7618B0142"/>
    <w:rsid w:val="003A7FA2"/>
    <w:pPr>
      <w:spacing w:before="60" w:after="120" w:line="276" w:lineRule="auto"/>
    </w:pPr>
    <w:rPr>
      <w:rFonts w:ascii="Verdana" w:eastAsiaTheme="minorHAnsi" w:hAnsi="Verdana"/>
      <w:sz w:val="20"/>
      <w:szCs w:val="18"/>
      <w:lang w:eastAsia="en-US"/>
    </w:rPr>
  </w:style>
  <w:style w:type="paragraph" w:customStyle="1" w:styleId="2C95BFFC40B34178BD126985E0B5FC6E13">
    <w:name w:val="2C95BFFC40B34178BD126985E0B5FC6E13"/>
    <w:rsid w:val="003A7FA2"/>
    <w:pPr>
      <w:spacing w:before="60" w:after="120" w:line="276" w:lineRule="auto"/>
    </w:pPr>
    <w:rPr>
      <w:rFonts w:ascii="Verdana" w:eastAsiaTheme="minorHAnsi" w:hAnsi="Verdana"/>
      <w:sz w:val="20"/>
      <w:szCs w:val="18"/>
      <w:lang w:eastAsia="en-US"/>
    </w:rPr>
  </w:style>
  <w:style w:type="paragraph" w:customStyle="1" w:styleId="C87B527C40824C5B98985E0475C88DC11">
    <w:name w:val="C87B527C40824C5B98985E0475C88DC11"/>
    <w:rsid w:val="003A7FA2"/>
    <w:pPr>
      <w:spacing w:before="60" w:after="120" w:line="276" w:lineRule="auto"/>
    </w:pPr>
    <w:rPr>
      <w:rFonts w:ascii="Verdana" w:eastAsiaTheme="minorHAnsi" w:hAnsi="Verdana"/>
      <w:sz w:val="20"/>
      <w:szCs w:val="18"/>
      <w:lang w:eastAsia="en-US"/>
    </w:rPr>
  </w:style>
  <w:style w:type="paragraph" w:customStyle="1" w:styleId="DB69FF115CFC4836937E7A3D638CEFE11">
    <w:name w:val="DB69FF115CFC4836937E7A3D638CEFE11"/>
    <w:rsid w:val="003A7FA2"/>
    <w:pPr>
      <w:spacing w:before="60" w:after="120" w:line="276" w:lineRule="auto"/>
    </w:pPr>
    <w:rPr>
      <w:rFonts w:ascii="Verdana" w:eastAsiaTheme="minorHAnsi" w:hAnsi="Verdana"/>
      <w:sz w:val="20"/>
      <w:szCs w:val="18"/>
      <w:lang w:eastAsia="en-US"/>
    </w:rPr>
  </w:style>
  <w:style w:type="paragraph" w:customStyle="1" w:styleId="821322B1BFB44786BCE9F5A70A3760312">
    <w:name w:val="821322B1BFB44786BCE9F5A70A3760312"/>
    <w:rsid w:val="003A7FA2"/>
    <w:pPr>
      <w:spacing w:after="0" w:line="240" w:lineRule="auto"/>
    </w:pPr>
    <w:rPr>
      <w:rFonts w:ascii="Verdana" w:eastAsiaTheme="minorHAnsi" w:hAnsi="Verdana"/>
      <w:sz w:val="20"/>
      <w:szCs w:val="18"/>
      <w:lang w:eastAsia="en-US"/>
    </w:rPr>
  </w:style>
  <w:style w:type="paragraph" w:customStyle="1" w:styleId="9F13055353B843DB99332F8B41AA449C2">
    <w:name w:val="9F13055353B843DB99332F8B41AA449C2"/>
    <w:rsid w:val="003A7FA2"/>
    <w:pPr>
      <w:spacing w:after="0" w:line="240" w:lineRule="auto"/>
    </w:pPr>
    <w:rPr>
      <w:rFonts w:ascii="Verdana" w:eastAsiaTheme="minorHAnsi" w:hAnsi="Verdana"/>
      <w:sz w:val="20"/>
      <w:szCs w:val="18"/>
      <w:lang w:eastAsia="en-US"/>
    </w:rPr>
  </w:style>
  <w:style w:type="paragraph" w:customStyle="1" w:styleId="C48F73645A264E4583C9EF785A62619F2">
    <w:name w:val="C48F73645A264E4583C9EF785A62619F2"/>
    <w:rsid w:val="003A7FA2"/>
    <w:pPr>
      <w:spacing w:after="0" w:line="240" w:lineRule="auto"/>
    </w:pPr>
    <w:rPr>
      <w:rFonts w:ascii="Verdana" w:eastAsiaTheme="minorHAnsi" w:hAnsi="Verdana"/>
      <w:sz w:val="20"/>
      <w:szCs w:val="18"/>
      <w:lang w:eastAsia="en-US"/>
    </w:rPr>
  </w:style>
  <w:style w:type="paragraph" w:customStyle="1" w:styleId="F6F9184194144264918573F1C0620FDF2">
    <w:name w:val="F6F9184194144264918573F1C0620FDF2"/>
    <w:rsid w:val="003A7FA2"/>
    <w:pPr>
      <w:spacing w:after="0" w:line="240" w:lineRule="auto"/>
    </w:pPr>
    <w:rPr>
      <w:rFonts w:ascii="Verdana" w:eastAsiaTheme="minorHAnsi" w:hAnsi="Verdana"/>
      <w:sz w:val="20"/>
      <w:szCs w:val="18"/>
      <w:lang w:eastAsia="en-US"/>
    </w:rPr>
  </w:style>
  <w:style w:type="paragraph" w:customStyle="1" w:styleId="94B124D79E7F4687A3DCA2FBCC672BFB1">
    <w:name w:val="94B124D79E7F4687A3DCA2FBCC672BFB1"/>
    <w:rsid w:val="003A7FA2"/>
    <w:pPr>
      <w:spacing w:before="60" w:after="120" w:line="276" w:lineRule="auto"/>
    </w:pPr>
    <w:rPr>
      <w:rFonts w:ascii="Verdana" w:eastAsiaTheme="minorHAnsi" w:hAnsi="Verdana"/>
      <w:sz w:val="20"/>
      <w:szCs w:val="18"/>
      <w:lang w:eastAsia="en-US"/>
    </w:rPr>
  </w:style>
  <w:style w:type="paragraph" w:customStyle="1" w:styleId="27D3E78368734119A6B2A497B31544D71">
    <w:name w:val="27D3E78368734119A6B2A497B31544D71"/>
    <w:rsid w:val="003A7FA2"/>
    <w:pPr>
      <w:spacing w:before="60" w:after="120" w:line="276" w:lineRule="auto"/>
    </w:pPr>
    <w:rPr>
      <w:rFonts w:ascii="Verdana" w:eastAsiaTheme="minorHAnsi" w:hAnsi="Verdana"/>
      <w:sz w:val="20"/>
      <w:szCs w:val="18"/>
      <w:lang w:eastAsia="en-US"/>
    </w:rPr>
  </w:style>
  <w:style w:type="paragraph" w:customStyle="1" w:styleId="113284F5FA834FF2BD12C3B546D1B8331">
    <w:name w:val="113284F5FA834FF2BD12C3B546D1B8331"/>
    <w:rsid w:val="003A7FA2"/>
    <w:pPr>
      <w:spacing w:after="0" w:line="240" w:lineRule="auto"/>
    </w:pPr>
    <w:rPr>
      <w:rFonts w:ascii="Verdana" w:eastAsiaTheme="minorHAnsi" w:hAnsi="Verdana"/>
      <w:sz w:val="20"/>
      <w:szCs w:val="18"/>
      <w:lang w:eastAsia="en-US"/>
    </w:rPr>
  </w:style>
  <w:style w:type="paragraph" w:customStyle="1" w:styleId="346791CB1A7D4F4E9AF379AD93B66E8A1">
    <w:name w:val="346791CB1A7D4F4E9AF379AD93B66E8A1"/>
    <w:rsid w:val="003A7FA2"/>
    <w:pPr>
      <w:spacing w:after="0" w:line="240" w:lineRule="auto"/>
    </w:pPr>
    <w:rPr>
      <w:rFonts w:ascii="Verdana" w:eastAsiaTheme="minorHAnsi" w:hAnsi="Verdana"/>
      <w:sz w:val="20"/>
      <w:szCs w:val="18"/>
      <w:lang w:eastAsia="en-US"/>
    </w:rPr>
  </w:style>
  <w:style w:type="paragraph" w:customStyle="1" w:styleId="3A640FE1B4ED4FD4921F26D7A73581391">
    <w:name w:val="3A640FE1B4ED4FD4921F26D7A73581391"/>
    <w:rsid w:val="003A7FA2"/>
    <w:pPr>
      <w:spacing w:after="0" w:line="240" w:lineRule="auto"/>
    </w:pPr>
    <w:rPr>
      <w:rFonts w:ascii="Verdana" w:eastAsiaTheme="minorHAnsi" w:hAnsi="Verdana"/>
      <w:sz w:val="20"/>
      <w:szCs w:val="18"/>
      <w:lang w:eastAsia="en-US"/>
    </w:rPr>
  </w:style>
  <w:style w:type="paragraph" w:customStyle="1" w:styleId="AFB5B02034824A09ABD7AF8847664B861">
    <w:name w:val="AFB5B02034824A09ABD7AF8847664B861"/>
    <w:rsid w:val="003A7FA2"/>
    <w:pPr>
      <w:spacing w:after="0" w:line="240" w:lineRule="auto"/>
    </w:pPr>
    <w:rPr>
      <w:rFonts w:ascii="Verdana" w:eastAsiaTheme="minorHAnsi" w:hAnsi="Verdana"/>
      <w:sz w:val="20"/>
      <w:szCs w:val="18"/>
      <w:lang w:eastAsia="en-US"/>
    </w:rPr>
  </w:style>
  <w:style w:type="paragraph" w:customStyle="1" w:styleId="2875815B9E394F139DACB01CE8FE23291">
    <w:name w:val="2875815B9E394F139DACB01CE8FE23291"/>
    <w:rsid w:val="003A7FA2"/>
    <w:pPr>
      <w:spacing w:before="60" w:after="120" w:line="276" w:lineRule="auto"/>
    </w:pPr>
    <w:rPr>
      <w:rFonts w:ascii="Verdana" w:eastAsiaTheme="minorHAnsi" w:hAnsi="Verdana"/>
      <w:sz w:val="20"/>
      <w:szCs w:val="18"/>
      <w:lang w:eastAsia="en-US"/>
    </w:rPr>
  </w:style>
  <w:style w:type="paragraph" w:customStyle="1" w:styleId="1F42F331BFD342FA88C599861E0A6B8F1">
    <w:name w:val="1F42F331BFD342FA88C599861E0A6B8F1"/>
    <w:rsid w:val="003A7FA2"/>
    <w:pPr>
      <w:spacing w:before="60" w:after="120" w:line="276" w:lineRule="auto"/>
    </w:pPr>
    <w:rPr>
      <w:rFonts w:ascii="Verdana" w:eastAsiaTheme="minorHAnsi" w:hAnsi="Verdana"/>
      <w:sz w:val="20"/>
      <w:szCs w:val="18"/>
      <w:lang w:eastAsia="en-US"/>
    </w:rPr>
  </w:style>
  <w:style w:type="paragraph" w:customStyle="1" w:styleId="5D3E560555D240338E439697C4D9BB651">
    <w:name w:val="5D3E560555D240338E439697C4D9BB651"/>
    <w:rsid w:val="003A7FA2"/>
    <w:pPr>
      <w:spacing w:after="0" w:line="240" w:lineRule="auto"/>
    </w:pPr>
    <w:rPr>
      <w:rFonts w:ascii="Verdana" w:eastAsiaTheme="minorHAnsi" w:hAnsi="Verdana"/>
      <w:sz w:val="20"/>
      <w:szCs w:val="18"/>
      <w:lang w:eastAsia="en-US"/>
    </w:rPr>
  </w:style>
  <w:style w:type="paragraph" w:customStyle="1" w:styleId="45D9FBA9C0C045B5960490C1BC8C5CC51">
    <w:name w:val="45D9FBA9C0C045B5960490C1BC8C5CC51"/>
    <w:rsid w:val="003A7FA2"/>
    <w:pPr>
      <w:spacing w:after="0" w:line="240" w:lineRule="auto"/>
    </w:pPr>
    <w:rPr>
      <w:rFonts w:ascii="Verdana" w:eastAsiaTheme="minorHAnsi" w:hAnsi="Verdana"/>
      <w:sz w:val="20"/>
      <w:szCs w:val="18"/>
      <w:lang w:eastAsia="en-US"/>
    </w:rPr>
  </w:style>
  <w:style w:type="paragraph" w:customStyle="1" w:styleId="FD7FCC10695B4B3BA0EC00F6C8A81DDB1">
    <w:name w:val="FD7FCC10695B4B3BA0EC00F6C8A81DDB1"/>
    <w:rsid w:val="003A7FA2"/>
    <w:pPr>
      <w:spacing w:after="0" w:line="240" w:lineRule="auto"/>
    </w:pPr>
    <w:rPr>
      <w:rFonts w:ascii="Verdana" w:eastAsiaTheme="minorHAnsi" w:hAnsi="Verdana"/>
      <w:sz w:val="20"/>
      <w:szCs w:val="18"/>
      <w:lang w:eastAsia="en-US"/>
    </w:rPr>
  </w:style>
  <w:style w:type="paragraph" w:customStyle="1" w:styleId="BF557517D09543B0AEFF54ADBED7FA381">
    <w:name w:val="BF557517D09543B0AEFF54ADBED7FA381"/>
    <w:rsid w:val="003A7FA2"/>
    <w:pPr>
      <w:spacing w:after="0" w:line="240" w:lineRule="auto"/>
    </w:pPr>
    <w:rPr>
      <w:rFonts w:ascii="Verdana" w:eastAsiaTheme="minorHAnsi" w:hAnsi="Verdana"/>
      <w:sz w:val="20"/>
      <w:szCs w:val="18"/>
      <w:lang w:eastAsia="en-US"/>
    </w:rPr>
  </w:style>
  <w:style w:type="paragraph" w:customStyle="1" w:styleId="6267E648C4784496BB2F26984647A1D21">
    <w:name w:val="6267E648C4784496BB2F26984647A1D21"/>
    <w:rsid w:val="003A7FA2"/>
    <w:pPr>
      <w:spacing w:before="60" w:after="120" w:line="276" w:lineRule="auto"/>
    </w:pPr>
    <w:rPr>
      <w:rFonts w:ascii="Verdana" w:eastAsiaTheme="minorHAnsi" w:hAnsi="Verdana"/>
      <w:sz w:val="20"/>
      <w:szCs w:val="18"/>
      <w:lang w:eastAsia="en-US"/>
    </w:rPr>
  </w:style>
  <w:style w:type="paragraph" w:customStyle="1" w:styleId="408A8D16021F4C34BBD19ED8DE9E893E1">
    <w:name w:val="408A8D16021F4C34BBD19ED8DE9E893E1"/>
    <w:rsid w:val="003A7FA2"/>
    <w:pPr>
      <w:spacing w:before="60" w:after="120" w:line="276" w:lineRule="auto"/>
    </w:pPr>
    <w:rPr>
      <w:rFonts w:ascii="Verdana" w:eastAsiaTheme="minorHAnsi" w:hAnsi="Verdana"/>
      <w:sz w:val="20"/>
      <w:szCs w:val="18"/>
      <w:lang w:eastAsia="en-US"/>
    </w:rPr>
  </w:style>
  <w:style w:type="paragraph" w:customStyle="1" w:styleId="19BF631750A54DB49B63E74B97A49ED81">
    <w:name w:val="19BF631750A54DB49B63E74B97A49ED81"/>
    <w:rsid w:val="003A7FA2"/>
    <w:pPr>
      <w:spacing w:after="0" w:line="240" w:lineRule="auto"/>
    </w:pPr>
    <w:rPr>
      <w:rFonts w:ascii="Verdana" w:eastAsiaTheme="minorHAnsi" w:hAnsi="Verdana"/>
      <w:sz w:val="20"/>
      <w:szCs w:val="18"/>
      <w:lang w:eastAsia="en-US"/>
    </w:rPr>
  </w:style>
  <w:style w:type="paragraph" w:customStyle="1" w:styleId="C905CFCB3E714A52BC4B86F415A314711">
    <w:name w:val="C905CFCB3E714A52BC4B86F415A314711"/>
    <w:rsid w:val="003A7FA2"/>
    <w:pPr>
      <w:spacing w:after="0" w:line="240" w:lineRule="auto"/>
    </w:pPr>
    <w:rPr>
      <w:rFonts w:ascii="Verdana" w:eastAsiaTheme="minorHAnsi" w:hAnsi="Verdana"/>
      <w:sz w:val="20"/>
      <w:szCs w:val="18"/>
      <w:lang w:eastAsia="en-US"/>
    </w:rPr>
  </w:style>
  <w:style w:type="paragraph" w:customStyle="1" w:styleId="2E0269DDF534484DB001AD3BB669FEAA1">
    <w:name w:val="2E0269DDF534484DB001AD3BB669FEAA1"/>
    <w:rsid w:val="003A7FA2"/>
    <w:pPr>
      <w:spacing w:after="0" w:line="240" w:lineRule="auto"/>
    </w:pPr>
    <w:rPr>
      <w:rFonts w:ascii="Verdana" w:eastAsiaTheme="minorHAnsi" w:hAnsi="Verdana"/>
      <w:sz w:val="20"/>
      <w:szCs w:val="18"/>
      <w:lang w:eastAsia="en-US"/>
    </w:rPr>
  </w:style>
  <w:style w:type="paragraph" w:customStyle="1" w:styleId="69BC83D6B1E8452089F8FF68936D3D701">
    <w:name w:val="69BC83D6B1E8452089F8FF68936D3D701"/>
    <w:rsid w:val="003A7FA2"/>
    <w:pPr>
      <w:spacing w:after="0" w:line="240" w:lineRule="auto"/>
    </w:pPr>
    <w:rPr>
      <w:rFonts w:ascii="Verdana" w:eastAsiaTheme="minorHAnsi" w:hAnsi="Verdana"/>
      <w:sz w:val="20"/>
      <w:szCs w:val="18"/>
      <w:lang w:eastAsia="en-US"/>
    </w:rPr>
  </w:style>
  <w:style w:type="paragraph" w:customStyle="1" w:styleId="04BA697F58FF49A38B4F9A88560E6B6F1">
    <w:name w:val="04BA697F58FF49A38B4F9A88560E6B6F1"/>
    <w:rsid w:val="003A7FA2"/>
    <w:pPr>
      <w:spacing w:before="60" w:after="120" w:line="276" w:lineRule="auto"/>
    </w:pPr>
    <w:rPr>
      <w:rFonts w:ascii="Verdana" w:eastAsiaTheme="minorHAnsi" w:hAnsi="Verdana"/>
      <w:sz w:val="20"/>
      <w:szCs w:val="18"/>
      <w:lang w:eastAsia="en-US"/>
    </w:rPr>
  </w:style>
  <w:style w:type="paragraph" w:customStyle="1" w:styleId="E7E7FE819CD34B9C9A0070FAB53A06971">
    <w:name w:val="E7E7FE819CD34B9C9A0070FAB53A06971"/>
    <w:rsid w:val="003A7FA2"/>
    <w:pPr>
      <w:spacing w:before="60" w:after="120" w:line="276" w:lineRule="auto"/>
    </w:pPr>
    <w:rPr>
      <w:rFonts w:ascii="Verdana" w:eastAsiaTheme="minorHAnsi" w:hAnsi="Verdana"/>
      <w:sz w:val="20"/>
      <w:szCs w:val="18"/>
      <w:lang w:eastAsia="en-US"/>
    </w:rPr>
  </w:style>
  <w:style w:type="paragraph" w:customStyle="1" w:styleId="B91118894D8843EDA7E34EC4000F79661">
    <w:name w:val="B91118894D8843EDA7E34EC4000F79661"/>
    <w:rsid w:val="003A7FA2"/>
    <w:pPr>
      <w:spacing w:after="0" w:line="240" w:lineRule="auto"/>
    </w:pPr>
    <w:rPr>
      <w:rFonts w:ascii="Verdana" w:eastAsiaTheme="minorHAnsi" w:hAnsi="Verdana"/>
      <w:sz w:val="20"/>
      <w:szCs w:val="18"/>
      <w:lang w:eastAsia="en-US"/>
    </w:rPr>
  </w:style>
  <w:style w:type="paragraph" w:customStyle="1" w:styleId="5FBB9AC8FECB4CAD83010995F119A3E21">
    <w:name w:val="5FBB9AC8FECB4CAD83010995F119A3E21"/>
    <w:rsid w:val="003A7FA2"/>
    <w:pPr>
      <w:spacing w:after="0" w:line="240" w:lineRule="auto"/>
    </w:pPr>
    <w:rPr>
      <w:rFonts w:ascii="Verdana" w:eastAsiaTheme="minorHAnsi" w:hAnsi="Verdana"/>
      <w:sz w:val="20"/>
      <w:szCs w:val="18"/>
      <w:lang w:eastAsia="en-US"/>
    </w:rPr>
  </w:style>
  <w:style w:type="paragraph" w:customStyle="1" w:styleId="E4378DA2114A43A1950E9DF5F798CD0C1">
    <w:name w:val="E4378DA2114A43A1950E9DF5F798CD0C1"/>
    <w:rsid w:val="003A7FA2"/>
    <w:pPr>
      <w:spacing w:after="0" w:line="240" w:lineRule="auto"/>
    </w:pPr>
    <w:rPr>
      <w:rFonts w:ascii="Verdana" w:eastAsiaTheme="minorHAnsi" w:hAnsi="Verdana"/>
      <w:sz w:val="20"/>
      <w:szCs w:val="18"/>
      <w:lang w:eastAsia="en-US"/>
    </w:rPr>
  </w:style>
  <w:style w:type="paragraph" w:customStyle="1" w:styleId="DB26C87DDB34460085BB7C5FE7B3DF781">
    <w:name w:val="DB26C87DDB34460085BB7C5FE7B3DF781"/>
    <w:rsid w:val="003A7FA2"/>
    <w:pPr>
      <w:spacing w:after="0" w:line="240" w:lineRule="auto"/>
    </w:pPr>
    <w:rPr>
      <w:rFonts w:ascii="Verdana" w:eastAsiaTheme="minorHAnsi" w:hAnsi="Verdana"/>
      <w:sz w:val="20"/>
      <w:szCs w:val="18"/>
      <w:lang w:eastAsia="en-US"/>
    </w:rPr>
  </w:style>
  <w:style w:type="paragraph" w:customStyle="1" w:styleId="5F3B48ABF612440FB8D7F4F062AAB4CA1">
    <w:name w:val="5F3B48ABF612440FB8D7F4F062AAB4CA1"/>
    <w:rsid w:val="003A7FA2"/>
    <w:pPr>
      <w:spacing w:before="60" w:after="120" w:line="276" w:lineRule="auto"/>
    </w:pPr>
    <w:rPr>
      <w:rFonts w:ascii="Verdana" w:eastAsiaTheme="minorHAnsi" w:hAnsi="Verdana"/>
      <w:sz w:val="20"/>
      <w:szCs w:val="18"/>
      <w:lang w:eastAsia="en-US"/>
    </w:rPr>
  </w:style>
  <w:style w:type="paragraph" w:customStyle="1" w:styleId="7E1AEF8A7A564E43B75AD3743C82E5D91">
    <w:name w:val="7E1AEF8A7A564E43B75AD3743C82E5D91"/>
    <w:rsid w:val="003A7FA2"/>
    <w:pPr>
      <w:spacing w:before="60" w:after="120" w:line="276" w:lineRule="auto"/>
    </w:pPr>
    <w:rPr>
      <w:rFonts w:ascii="Verdana" w:eastAsiaTheme="minorHAnsi" w:hAnsi="Verdana"/>
      <w:sz w:val="20"/>
      <w:szCs w:val="18"/>
      <w:lang w:eastAsia="en-US"/>
    </w:rPr>
  </w:style>
  <w:style w:type="paragraph" w:customStyle="1" w:styleId="8F63A0C4FC5B4D69BDD63C974551FB8F1">
    <w:name w:val="8F63A0C4FC5B4D69BDD63C974551FB8F1"/>
    <w:rsid w:val="003A7FA2"/>
    <w:pPr>
      <w:spacing w:after="0" w:line="240" w:lineRule="auto"/>
    </w:pPr>
    <w:rPr>
      <w:rFonts w:ascii="Verdana" w:eastAsiaTheme="minorHAnsi" w:hAnsi="Verdana"/>
      <w:sz w:val="20"/>
      <w:szCs w:val="18"/>
      <w:lang w:eastAsia="en-US"/>
    </w:rPr>
  </w:style>
  <w:style w:type="paragraph" w:customStyle="1" w:styleId="25F6944B48B74E41BF6CF6EBB65DBAD41">
    <w:name w:val="25F6944B48B74E41BF6CF6EBB65DBAD41"/>
    <w:rsid w:val="003A7FA2"/>
    <w:pPr>
      <w:spacing w:after="0" w:line="240" w:lineRule="auto"/>
    </w:pPr>
    <w:rPr>
      <w:rFonts w:ascii="Verdana" w:eastAsiaTheme="minorHAnsi" w:hAnsi="Verdana"/>
      <w:sz w:val="20"/>
      <w:szCs w:val="18"/>
      <w:lang w:eastAsia="en-US"/>
    </w:rPr>
  </w:style>
  <w:style w:type="paragraph" w:customStyle="1" w:styleId="42ED15E74F964D3F9DDA30B5DA832A711">
    <w:name w:val="42ED15E74F964D3F9DDA30B5DA832A711"/>
    <w:rsid w:val="003A7FA2"/>
    <w:pPr>
      <w:spacing w:after="0" w:line="240" w:lineRule="auto"/>
    </w:pPr>
    <w:rPr>
      <w:rFonts w:ascii="Verdana" w:eastAsiaTheme="minorHAnsi" w:hAnsi="Verdana"/>
      <w:sz w:val="20"/>
      <w:szCs w:val="18"/>
      <w:lang w:eastAsia="en-US"/>
    </w:rPr>
  </w:style>
  <w:style w:type="paragraph" w:customStyle="1" w:styleId="1B787C54038445309DC7EA08135586C51">
    <w:name w:val="1B787C54038445309DC7EA08135586C51"/>
    <w:rsid w:val="003A7FA2"/>
    <w:pPr>
      <w:spacing w:after="0" w:line="240" w:lineRule="auto"/>
    </w:pPr>
    <w:rPr>
      <w:rFonts w:ascii="Verdana" w:eastAsiaTheme="minorHAnsi" w:hAnsi="Verdana"/>
      <w:sz w:val="20"/>
      <w:szCs w:val="18"/>
      <w:lang w:eastAsia="en-US"/>
    </w:rPr>
  </w:style>
  <w:style w:type="paragraph" w:customStyle="1" w:styleId="A99076CBE60C4A8CA7EBE28BB6B29EE31">
    <w:name w:val="A99076CBE60C4A8CA7EBE28BB6B29EE31"/>
    <w:rsid w:val="003A7FA2"/>
    <w:pPr>
      <w:spacing w:before="60" w:after="120" w:line="276" w:lineRule="auto"/>
    </w:pPr>
    <w:rPr>
      <w:rFonts w:ascii="Verdana" w:eastAsiaTheme="minorHAnsi" w:hAnsi="Verdana"/>
      <w:sz w:val="20"/>
      <w:szCs w:val="18"/>
      <w:lang w:eastAsia="en-US"/>
    </w:rPr>
  </w:style>
  <w:style w:type="paragraph" w:customStyle="1" w:styleId="C6CF28422E094843809E2B89AA2609E51">
    <w:name w:val="C6CF28422E094843809E2B89AA2609E51"/>
    <w:rsid w:val="003A7FA2"/>
    <w:pPr>
      <w:spacing w:before="60" w:after="120" w:line="276" w:lineRule="auto"/>
    </w:pPr>
    <w:rPr>
      <w:rFonts w:ascii="Verdana" w:eastAsiaTheme="minorHAnsi" w:hAnsi="Verdana"/>
      <w:sz w:val="20"/>
      <w:szCs w:val="18"/>
      <w:lang w:eastAsia="en-US"/>
    </w:rPr>
  </w:style>
  <w:style w:type="paragraph" w:customStyle="1" w:styleId="9BCEFAAA891A403E9E8DF301F3181B1A1">
    <w:name w:val="9BCEFAAA891A403E9E8DF301F3181B1A1"/>
    <w:rsid w:val="003A7FA2"/>
    <w:pPr>
      <w:spacing w:after="0" w:line="240" w:lineRule="auto"/>
    </w:pPr>
    <w:rPr>
      <w:rFonts w:ascii="Verdana" w:eastAsiaTheme="minorHAnsi" w:hAnsi="Verdana"/>
      <w:sz w:val="20"/>
      <w:szCs w:val="18"/>
      <w:lang w:eastAsia="en-US"/>
    </w:rPr>
  </w:style>
  <w:style w:type="paragraph" w:customStyle="1" w:styleId="67267EFD24684E8FA16276319B38574E1">
    <w:name w:val="67267EFD24684E8FA16276319B38574E1"/>
    <w:rsid w:val="003A7FA2"/>
    <w:pPr>
      <w:spacing w:after="0" w:line="240" w:lineRule="auto"/>
    </w:pPr>
    <w:rPr>
      <w:rFonts w:ascii="Verdana" w:eastAsiaTheme="minorHAnsi" w:hAnsi="Verdana"/>
      <w:sz w:val="20"/>
      <w:szCs w:val="18"/>
      <w:lang w:eastAsia="en-US"/>
    </w:rPr>
  </w:style>
  <w:style w:type="paragraph" w:customStyle="1" w:styleId="58B4AAE5A805434495F95BD742DE279E1">
    <w:name w:val="58B4AAE5A805434495F95BD742DE279E1"/>
    <w:rsid w:val="003A7FA2"/>
    <w:pPr>
      <w:spacing w:after="0" w:line="240" w:lineRule="auto"/>
    </w:pPr>
    <w:rPr>
      <w:rFonts w:ascii="Verdana" w:eastAsiaTheme="minorHAnsi" w:hAnsi="Verdana"/>
      <w:sz w:val="20"/>
      <w:szCs w:val="18"/>
      <w:lang w:eastAsia="en-US"/>
    </w:rPr>
  </w:style>
  <w:style w:type="paragraph" w:customStyle="1" w:styleId="12E7E8A93E714D988F8AAD36C5C773B91">
    <w:name w:val="12E7E8A93E714D988F8AAD36C5C773B91"/>
    <w:rsid w:val="003A7FA2"/>
    <w:pPr>
      <w:spacing w:after="0" w:line="240" w:lineRule="auto"/>
    </w:pPr>
    <w:rPr>
      <w:rFonts w:ascii="Verdana" w:eastAsiaTheme="minorHAnsi" w:hAnsi="Verdana"/>
      <w:sz w:val="20"/>
      <w:szCs w:val="18"/>
      <w:lang w:eastAsia="en-US"/>
    </w:rPr>
  </w:style>
  <w:style w:type="paragraph" w:customStyle="1" w:styleId="F917C00D74DE4618AA5192605D283EE313">
    <w:name w:val="F917C00D74DE4618AA5192605D283EE313"/>
    <w:rsid w:val="003A7FA2"/>
    <w:pPr>
      <w:spacing w:before="60" w:after="120" w:line="276" w:lineRule="auto"/>
    </w:pPr>
    <w:rPr>
      <w:rFonts w:ascii="Verdana" w:eastAsiaTheme="minorHAnsi" w:hAnsi="Verdana"/>
      <w:sz w:val="20"/>
      <w:szCs w:val="18"/>
      <w:lang w:eastAsia="en-US"/>
    </w:rPr>
  </w:style>
  <w:style w:type="paragraph" w:customStyle="1" w:styleId="CD493638751A42D0A4F03E0F90B0012013">
    <w:name w:val="CD493638751A42D0A4F03E0F90B0012013"/>
    <w:rsid w:val="003A7FA2"/>
    <w:pPr>
      <w:spacing w:before="60" w:after="120" w:line="276" w:lineRule="auto"/>
    </w:pPr>
    <w:rPr>
      <w:rFonts w:ascii="Verdana" w:eastAsiaTheme="minorHAnsi" w:hAnsi="Verdana"/>
      <w:sz w:val="20"/>
      <w:szCs w:val="18"/>
      <w:lang w:eastAsia="en-US"/>
    </w:rPr>
  </w:style>
  <w:style w:type="paragraph" w:customStyle="1" w:styleId="2FCF896017C341F89E0B17CA3DC5130813">
    <w:name w:val="2FCF896017C341F89E0B17CA3DC5130813"/>
    <w:rsid w:val="003A7FA2"/>
    <w:pPr>
      <w:spacing w:before="60" w:after="120" w:line="276" w:lineRule="auto"/>
    </w:pPr>
    <w:rPr>
      <w:rFonts w:ascii="Verdana" w:eastAsiaTheme="minorHAnsi" w:hAnsi="Verdana"/>
      <w:sz w:val="20"/>
      <w:szCs w:val="18"/>
      <w:lang w:eastAsia="en-US"/>
    </w:rPr>
  </w:style>
  <w:style w:type="paragraph" w:customStyle="1" w:styleId="2936BD23D9D84D90853A125B0637C18A13">
    <w:name w:val="2936BD23D9D84D90853A125B0637C18A13"/>
    <w:rsid w:val="003A7FA2"/>
    <w:pPr>
      <w:spacing w:before="60" w:after="120" w:line="276" w:lineRule="auto"/>
    </w:pPr>
    <w:rPr>
      <w:rFonts w:ascii="Verdana" w:eastAsiaTheme="minorHAnsi" w:hAnsi="Verdana"/>
      <w:sz w:val="20"/>
      <w:szCs w:val="18"/>
      <w:lang w:eastAsia="en-US"/>
    </w:rPr>
  </w:style>
  <w:style w:type="paragraph" w:customStyle="1" w:styleId="EA1B334D032C46E69CD83B07F7B99F5B13">
    <w:name w:val="EA1B334D032C46E69CD83B07F7B99F5B13"/>
    <w:rsid w:val="003A7FA2"/>
    <w:pPr>
      <w:spacing w:before="60" w:after="120" w:line="276" w:lineRule="auto"/>
    </w:pPr>
    <w:rPr>
      <w:rFonts w:ascii="Verdana" w:eastAsiaTheme="minorHAnsi" w:hAnsi="Verdana"/>
      <w:sz w:val="20"/>
      <w:szCs w:val="18"/>
      <w:lang w:eastAsia="en-US"/>
    </w:rPr>
  </w:style>
  <w:style w:type="paragraph" w:customStyle="1" w:styleId="49246206CE9F4CAFA8D71D2630D772AC13">
    <w:name w:val="49246206CE9F4CAFA8D71D2630D772AC13"/>
    <w:rsid w:val="003A7FA2"/>
    <w:pPr>
      <w:spacing w:before="60" w:after="120" w:line="276" w:lineRule="auto"/>
    </w:pPr>
    <w:rPr>
      <w:rFonts w:ascii="Verdana" w:eastAsiaTheme="minorHAnsi" w:hAnsi="Verdana"/>
      <w:sz w:val="20"/>
      <w:szCs w:val="18"/>
      <w:lang w:eastAsia="en-US"/>
    </w:rPr>
  </w:style>
  <w:style w:type="paragraph" w:customStyle="1" w:styleId="5BB890ECE5D04A1C888573676C3C759713">
    <w:name w:val="5BB890ECE5D04A1C888573676C3C759713"/>
    <w:rsid w:val="003A7FA2"/>
    <w:pPr>
      <w:spacing w:before="60" w:after="120" w:line="276" w:lineRule="auto"/>
    </w:pPr>
    <w:rPr>
      <w:rFonts w:ascii="Verdana" w:eastAsiaTheme="minorHAnsi" w:hAnsi="Verdana"/>
      <w:sz w:val="20"/>
      <w:szCs w:val="18"/>
      <w:lang w:eastAsia="en-US"/>
    </w:rPr>
  </w:style>
  <w:style w:type="paragraph" w:customStyle="1" w:styleId="23DEB72794834E7E89B245168F42F15D10">
    <w:name w:val="23DEB72794834E7E89B245168F42F15D10"/>
    <w:rsid w:val="003A7FA2"/>
    <w:pPr>
      <w:spacing w:before="60" w:after="120" w:line="276" w:lineRule="auto"/>
    </w:pPr>
    <w:rPr>
      <w:rFonts w:ascii="Verdana" w:eastAsiaTheme="minorHAnsi" w:hAnsi="Verdana"/>
      <w:sz w:val="20"/>
      <w:szCs w:val="18"/>
      <w:lang w:eastAsia="en-US"/>
    </w:rPr>
  </w:style>
  <w:style w:type="paragraph" w:customStyle="1" w:styleId="277B8157C98C4A51A607C6D8490A713F10">
    <w:name w:val="277B8157C98C4A51A607C6D8490A713F10"/>
    <w:rsid w:val="003A7FA2"/>
    <w:pPr>
      <w:spacing w:before="60" w:after="120" w:line="276" w:lineRule="auto"/>
    </w:pPr>
    <w:rPr>
      <w:rFonts w:ascii="Verdana" w:eastAsiaTheme="minorHAnsi" w:hAnsi="Verdana"/>
      <w:sz w:val="20"/>
      <w:szCs w:val="18"/>
      <w:lang w:eastAsia="en-US"/>
    </w:rPr>
  </w:style>
  <w:style w:type="paragraph" w:customStyle="1" w:styleId="EBACA93963AD4298881BFED648EC174410">
    <w:name w:val="EBACA93963AD4298881BFED648EC174410"/>
    <w:rsid w:val="003A7FA2"/>
    <w:pPr>
      <w:spacing w:before="60" w:after="120" w:line="276" w:lineRule="auto"/>
    </w:pPr>
    <w:rPr>
      <w:rFonts w:ascii="Verdana" w:eastAsiaTheme="minorHAnsi" w:hAnsi="Verdana"/>
      <w:sz w:val="20"/>
      <w:szCs w:val="18"/>
      <w:lang w:eastAsia="en-US"/>
    </w:rPr>
  </w:style>
  <w:style w:type="paragraph" w:customStyle="1" w:styleId="5229859A340D4CE88133FB873764804D10">
    <w:name w:val="5229859A340D4CE88133FB873764804D10"/>
    <w:rsid w:val="003A7FA2"/>
    <w:pPr>
      <w:spacing w:before="60" w:after="120" w:line="276" w:lineRule="auto"/>
    </w:pPr>
    <w:rPr>
      <w:rFonts w:ascii="Verdana" w:eastAsiaTheme="minorHAnsi" w:hAnsi="Verdana"/>
      <w:sz w:val="20"/>
      <w:szCs w:val="18"/>
      <w:lang w:eastAsia="en-US"/>
    </w:rPr>
  </w:style>
  <w:style w:type="paragraph" w:customStyle="1" w:styleId="70D69BFE6EFF4CB69A4ECC3157BD1FD110">
    <w:name w:val="70D69BFE6EFF4CB69A4ECC3157BD1FD110"/>
    <w:rsid w:val="003A7FA2"/>
    <w:pPr>
      <w:spacing w:before="60" w:after="120" w:line="276" w:lineRule="auto"/>
    </w:pPr>
    <w:rPr>
      <w:rFonts w:ascii="Verdana" w:eastAsiaTheme="minorHAnsi" w:hAnsi="Verdana"/>
      <w:sz w:val="20"/>
      <w:szCs w:val="18"/>
      <w:lang w:eastAsia="en-US"/>
    </w:rPr>
  </w:style>
  <w:style w:type="paragraph" w:customStyle="1" w:styleId="BB0FA9AED0D74C2181A881317D87BED410">
    <w:name w:val="BB0FA9AED0D74C2181A881317D87BED410"/>
    <w:rsid w:val="003A7FA2"/>
    <w:pPr>
      <w:spacing w:before="60" w:after="120" w:line="276" w:lineRule="auto"/>
    </w:pPr>
    <w:rPr>
      <w:rFonts w:ascii="Verdana" w:eastAsiaTheme="minorHAnsi" w:hAnsi="Verdana"/>
      <w:sz w:val="20"/>
      <w:szCs w:val="18"/>
      <w:lang w:eastAsia="en-US"/>
    </w:rPr>
  </w:style>
  <w:style w:type="paragraph" w:customStyle="1" w:styleId="0A26C5E9B6CF44D9A2C1C68ED254C54910">
    <w:name w:val="0A26C5E9B6CF44D9A2C1C68ED254C54910"/>
    <w:rsid w:val="003A7FA2"/>
    <w:pPr>
      <w:spacing w:before="60" w:after="120" w:line="276" w:lineRule="auto"/>
    </w:pPr>
    <w:rPr>
      <w:rFonts w:ascii="Verdana" w:eastAsiaTheme="minorHAnsi" w:hAnsi="Verdana"/>
      <w:sz w:val="20"/>
      <w:szCs w:val="18"/>
      <w:lang w:eastAsia="en-US"/>
    </w:rPr>
  </w:style>
  <w:style w:type="paragraph" w:customStyle="1" w:styleId="07DB0E79D0E54657BA93057C1696D25210">
    <w:name w:val="07DB0E79D0E54657BA93057C1696D25210"/>
    <w:rsid w:val="003A7FA2"/>
    <w:pPr>
      <w:spacing w:before="60" w:after="120" w:line="276" w:lineRule="auto"/>
    </w:pPr>
    <w:rPr>
      <w:rFonts w:ascii="Verdana" w:eastAsiaTheme="minorHAnsi" w:hAnsi="Verdana"/>
      <w:sz w:val="20"/>
      <w:szCs w:val="18"/>
      <w:lang w:eastAsia="en-US"/>
    </w:rPr>
  </w:style>
  <w:style w:type="paragraph" w:customStyle="1" w:styleId="9CE9436CAAED4DA59F2255CF823A291710">
    <w:name w:val="9CE9436CAAED4DA59F2255CF823A291710"/>
    <w:rsid w:val="003A7FA2"/>
    <w:pPr>
      <w:spacing w:before="60" w:after="120" w:line="276" w:lineRule="auto"/>
    </w:pPr>
    <w:rPr>
      <w:rFonts w:ascii="Verdana" w:eastAsiaTheme="minorHAnsi" w:hAnsi="Verdana"/>
      <w:sz w:val="20"/>
      <w:szCs w:val="18"/>
      <w:lang w:eastAsia="en-US"/>
    </w:rPr>
  </w:style>
  <w:style w:type="paragraph" w:customStyle="1" w:styleId="9710CAA35CDD4806B6912490F6E7202010">
    <w:name w:val="9710CAA35CDD4806B6912490F6E7202010"/>
    <w:rsid w:val="003A7FA2"/>
    <w:pPr>
      <w:spacing w:before="60" w:after="120" w:line="276" w:lineRule="auto"/>
    </w:pPr>
    <w:rPr>
      <w:rFonts w:ascii="Verdana" w:eastAsiaTheme="minorHAnsi" w:hAnsi="Verdana"/>
      <w:sz w:val="20"/>
      <w:szCs w:val="18"/>
      <w:lang w:eastAsia="en-US"/>
    </w:rPr>
  </w:style>
  <w:style w:type="paragraph" w:customStyle="1" w:styleId="B242BB1113D3431E9556DB32D76CBA2410">
    <w:name w:val="B242BB1113D3431E9556DB32D76CBA2410"/>
    <w:rsid w:val="003A7FA2"/>
    <w:pPr>
      <w:spacing w:before="60" w:after="120" w:line="276" w:lineRule="auto"/>
    </w:pPr>
    <w:rPr>
      <w:rFonts w:ascii="Verdana" w:eastAsiaTheme="minorHAnsi" w:hAnsi="Verdana"/>
      <w:sz w:val="20"/>
      <w:szCs w:val="18"/>
      <w:lang w:eastAsia="en-US"/>
    </w:rPr>
  </w:style>
  <w:style w:type="paragraph" w:customStyle="1" w:styleId="873C7572F6F94634B671DDF66141C7D010">
    <w:name w:val="873C7572F6F94634B671DDF66141C7D010"/>
    <w:rsid w:val="003A7FA2"/>
    <w:pPr>
      <w:spacing w:before="60" w:after="120" w:line="276" w:lineRule="auto"/>
    </w:pPr>
    <w:rPr>
      <w:rFonts w:ascii="Verdana" w:eastAsiaTheme="minorHAnsi" w:hAnsi="Verdana"/>
      <w:sz w:val="20"/>
      <w:szCs w:val="18"/>
      <w:lang w:eastAsia="en-US"/>
    </w:rPr>
  </w:style>
  <w:style w:type="paragraph" w:customStyle="1" w:styleId="30D8C51DF28E4069A0862CA78847D6AD10">
    <w:name w:val="30D8C51DF28E4069A0862CA78847D6AD10"/>
    <w:rsid w:val="003A7FA2"/>
    <w:pPr>
      <w:spacing w:before="60" w:after="120" w:line="276" w:lineRule="auto"/>
    </w:pPr>
    <w:rPr>
      <w:rFonts w:ascii="Verdana" w:eastAsiaTheme="minorHAnsi" w:hAnsi="Verdana"/>
      <w:sz w:val="20"/>
      <w:szCs w:val="18"/>
      <w:lang w:eastAsia="en-US"/>
    </w:rPr>
  </w:style>
  <w:style w:type="paragraph" w:customStyle="1" w:styleId="8F06D10C01EA482FB6A47A26EDF3D2B910">
    <w:name w:val="8F06D10C01EA482FB6A47A26EDF3D2B910"/>
    <w:rsid w:val="003A7FA2"/>
    <w:pPr>
      <w:spacing w:before="60" w:after="120" w:line="276" w:lineRule="auto"/>
    </w:pPr>
    <w:rPr>
      <w:rFonts w:ascii="Verdana" w:eastAsiaTheme="minorHAnsi" w:hAnsi="Verdana"/>
      <w:sz w:val="20"/>
      <w:szCs w:val="18"/>
      <w:lang w:eastAsia="en-US"/>
    </w:rPr>
  </w:style>
  <w:style w:type="paragraph" w:customStyle="1" w:styleId="C3FA21413BA84E73A9CC12B918C9BA5E10">
    <w:name w:val="C3FA21413BA84E73A9CC12B918C9BA5E10"/>
    <w:rsid w:val="003A7FA2"/>
    <w:pPr>
      <w:spacing w:before="60" w:after="120" w:line="276" w:lineRule="auto"/>
    </w:pPr>
    <w:rPr>
      <w:rFonts w:ascii="Verdana" w:eastAsiaTheme="minorHAnsi" w:hAnsi="Verdana"/>
      <w:sz w:val="20"/>
      <w:szCs w:val="18"/>
      <w:lang w:eastAsia="en-US"/>
    </w:rPr>
  </w:style>
  <w:style w:type="paragraph" w:customStyle="1" w:styleId="223EADC3DB744B7CB66DE8DA389AAAA610">
    <w:name w:val="223EADC3DB744B7CB66DE8DA389AAAA610"/>
    <w:rsid w:val="003A7FA2"/>
    <w:pPr>
      <w:spacing w:before="60" w:after="120" w:line="276" w:lineRule="auto"/>
    </w:pPr>
    <w:rPr>
      <w:rFonts w:ascii="Verdana" w:eastAsiaTheme="minorHAnsi" w:hAnsi="Verdana"/>
      <w:sz w:val="20"/>
      <w:szCs w:val="18"/>
      <w:lang w:eastAsia="en-US"/>
    </w:rPr>
  </w:style>
  <w:style w:type="paragraph" w:customStyle="1" w:styleId="77610E8A466E428EAFD7FB9AF2C0A5AF13">
    <w:name w:val="77610E8A466E428EAFD7FB9AF2C0A5AF13"/>
    <w:rsid w:val="003A7FA2"/>
    <w:pPr>
      <w:spacing w:before="60" w:after="120" w:line="276" w:lineRule="auto"/>
    </w:pPr>
    <w:rPr>
      <w:rFonts w:ascii="Verdana" w:eastAsiaTheme="minorHAnsi" w:hAnsi="Verdana"/>
      <w:sz w:val="20"/>
      <w:szCs w:val="18"/>
      <w:lang w:eastAsia="en-US"/>
    </w:rPr>
  </w:style>
  <w:style w:type="paragraph" w:customStyle="1" w:styleId="F5BB63170C7546A8879CB1C871C5169613">
    <w:name w:val="F5BB63170C7546A8879CB1C871C5169613"/>
    <w:rsid w:val="003A7FA2"/>
    <w:pPr>
      <w:spacing w:before="60" w:after="120" w:line="276" w:lineRule="auto"/>
    </w:pPr>
    <w:rPr>
      <w:rFonts w:ascii="Verdana" w:eastAsiaTheme="minorHAnsi" w:hAnsi="Verdana"/>
      <w:sz w:val="20"/>
      <w:szCs w:val="18"/>
      <w:lang w:eastAsia="en-US"/>
    </w:rPr>
  </w:style>
  <w:style w:type="paragraph" w:customStyle="1" w:styleId="3E685C32FFD74CEA9644F4526364CF3513">
    <w:name w:val="3E685C32FFD74CEA9644F4526364CF3513"/>
    <w:rsid w:val="003A7FA2"/>
    <w:pPr>
      <w:spacing w:before="60" w:after="120" w:line="276" w:lineRule="auto"/>
    </w:pPr>
    <w:rPr>
      <w:rFonts w:ascii="Verdana" w:eastAsiaTheme="minorHAnsi" w:hAnsi="Verdana"/>
      <w:sz w:val="20"/>
      <w:szCs w:val="18"/>
      <w:lang w:eastAsia="en-US"/>
    </w:rPr>
  </w:style>
  <w:style w:type="paragraph" w:customStyle="1" w:styleId="17E4A0EE5EB04B40BE637ACC3D678D268">
    <w:name w:val="17E4A0EE5EB04B40BE637ACC3D678D268"/>
    <w:rsid w:val="003A7FA2"/>
    <w:pPr>
      <w:spacing w:before="60" w:after="120" w:line="276" w:lineRule="auto"/>
    </w:pPr>
    <w:rPr>
      <w:rFonts w:ascii="Verdana" w:eastAsiaTheme="minorHAnsi" w:hAnsi="Verdana"/>
      <w:sz w:val="20"/>
      <w:szCs w:val="18"/>
      <w:lang w:eastAsia="en-US"/>
    </w:rPr>
  </w:style>
  <w:style w:type="paragraph" w:customStyle="1" w:styleId="9147BFF74BAE421D91B58336E77C3E788">
    <w:name w:val="9147BFF74BAE421D91B58336E77C3E788"/>
    <w:rsid w:val="003A7FA2"/>
    <w:pPr>
      <w:spacing w:before="60" w:after="120" w:line="276" w:lineRule="auto"/>
    </w:pPr>
    <w:rPr>
      <w:rFonts w:ascii="Verdana" w:eastAsiaTheme="minorHAnsi" w:hAnsi="Verdana"/>
      <w:sz w:val="20"/>
      <w:szCs w:val="18"/>
      <w:lang w:eastAsia="en-US"/>
    </w:rPr>
  </w:style>
  <w:style w:type="paragraph" w:customStyle="1" w:styleId="C5D5903A5A4644E593F887EE98C26E658">
    <w:name w:val="C5D5903A5A4644E593F887EE98C26E658"/>
    <w:rsid w:val="003A7FA2"/>
    <w:pPr>
      <w:spacing w:before="60" w:after="120" w:line="276" w:lineRule="auto"/>
    </w:pPr>
    <w:rPr>
      <w:rFonts w:ascii="Verdana" w:eastAsiaTheme="minorHAnsi" w:hAnsi="Verdana"/>
      <w:sz w:val="20"/>
      <w:szCs w:val="18"/>
      <w:lang w:eastAsia="en-US"/>
    </w:rPr>
  </w:style>
  <w:style w:type="paragraph" w:customStyle="1" w:styleId="E744E0617A1D45DD8DC27EA1FFE01A558">
    <w:name w:val="E744E0617A1D45DD8DC27EA1FFE01A558"/>
    <w:rsid w:val="003A7FA2"/>
    <w:pPr>
      <w:spacing w:before="60" w:after="120" w:line="276" w:lineRule="auto"/>
    </w:pPr>
    <w:rPr>
      <w:rFonts w:ascii="Verdana" w:eastAsiaTheme="minorHAnsi" w:hAnsi="Verdana"/>
      <w:sz w:val="20"/>
      <w:szCs w:val="18"/>
      <w:lang w:eastAsia="en-US"/>
    </w:rPr>
  </w:style>
  <w:style w:type="paragraph" w:customStyle="1" w:styleId="5389865333C84CF4A4EA181726F23A6F8">
    <w:name w:val="5389865333C84CF4A4EA181726F23A6F8"/>
    <w:rsid w:val="003A7FA2"/>
    <w:pPr>
      <w:spacing w:before="60" w:after="120" w:line="276" w:lineRule="auto"/>
    </w:pPr>
    <w:rPr>
      <w:rFonts w:ascii="Verdana" w:eastAsiaTheme="minorHAnsi" w:hAnsi="Verdana"/>
      <w:sz w:val="20"/>
      <w:szCs w:val="18"/>
      <w:lang w:eastAsia="en-US"/>
    </w:rPr>
  </w:style>
  <w:style w:type="paragraph" w:customStyle="1" w:styleId="16D4A294350A4AF5A151C1EDA078512F8">
    <w:name w:val="16D4A294350A4AF5A151C1EDA078512F8"/>
    <w:rsid w:val="003A7FA2"/>
    <w:pPr>
      <w:spacing w:before="60" w:after="120" w:line="276" w:lineRule="auto"/>
    </w:pPr>
    <w:rPr>
      <w:rFonts w:ascii="Verdana" w:eastAsiaTheme="minorHAnsi" w:hAnsi="Verdana"/>
      <w:sz w:val="20"/>
      <w:szCs w:val="18"/>
      <w:lang w:eastAsia="en-US"/>
    </w:rPr>
  </w:style>
  <w:style w:type="paragraph" w:customStyle="1" w:styleId="53BB7AD029EE4C6DBA84669EABD25B688">
    <w:name w:val="53BB7AD029EE4C6DBA84669EABD25B688"/>
    <w:rsid w:val="003A7FA2"/>
    <w:pPr>
      <w:spacing w:before="60" w:after="120" w:line="276" w:lineRule="auto"/>
    </w:pPr>
    <w:rPr>
      <w:rFonts w:ascii="Verdana" w:eastAsiaTheme="minorHAnsi" w:hAnsi="Verdana"/>
      <w:sz w:val="20"/>
      <w:szCs w:val="18"/>
      <w:lang w:eastAsia="en-US"/>
    </w:rPr>
  </w:style>
  <w:style w:type="paragraph" w:customStyle="1" w:styleId="47475DAE0CD043E8BD47502963D129FC8">
    <w:name w:val="47475DAE0CD043E8BD47502963D129FC8"/>
    <w:rsid w:val="003A7FA2"/>
    <w:pPr>
      <w:spacing w:before="60" w:after="120" w:line="276" w:lineRule="auto"/>
    </w:pPr>
    <w:rPr>
      <w:rFonts w:ascii="Verdana" w:eastAsiaTheme="minorHAnsi" w:hAnsi="Verdana"/>
      <w:sz w:val="20"/>
      <w:szCs w:val="18"/>
      <w:lang w:eastAsia="en-US"/>
    </w:rPr>
  </w:style>
  <w:style w:type="paragraph" w:customStyle="1" w:styleId="EF5ECEE476FB4812BF92A7AC88ABCA7513">
    <w:name w:val="EF5ECEE476FB4812BF92A7AC88ABCA7513"/>
    <w:rsid w:val="003A7FA2"/>
    <w:pPr>
      <w:spacing w:before="60" w:after="120" w:line="276" w:lineRule="auto"/>
    </w:pPr>
    <w:rPr>
      <w:rFonts w:ascii="Verdana" w:eastAsiaTheme="minorHAnsi" w:hAnsi="Verdana"/>
      <w:sz w:val="20"/>
      <w:szCs w:val="18"/>
      <w:lang w:eastAsia="en-US"/>
    </w:rPr>
  </w:style>
  <w:style w:type="paragraph" w:customStyle="1" w:styleId="8BAE907B3FAF4B5FA2E7BD9E74B97F0A14">
    <w:name w:val="8BAE907B3FAF4B5FA2E7BD9E74B97F0A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4">
    <w:name w:val="D75860E6B22A4C0FA97744C2E8EEB3CA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4">
    <w:name w:val="7A6B6144394F4720B2B9AEB3AF5AD0A2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4">
    <w:name w:val="2202683D55A34E32BEC59B4BD393275014"/>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4">
    <w:name w:val="5FCC1C7B86B3428FA9C81AA78FF85C72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3">
    <w:name w:val="CE6CA930B207400B991610CD895B79801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4">
    <w:name w:val="AD533205662E43D8AFD507F39E2398A014"/>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3">
    <w:name w:val="4CE4D3FB9DBB473591F4287A7618B0143"/>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4">
    <w:name w:val="2C95BFFC40B34178BD126985E0B5FC6E14"/>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2">
    <w:name w:val="C87B527C40824C5B98985E0475C88DC12"/>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2">
    <w:name w:val="DB69FF115CFC4836937E7A3D638CEFE12"/>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3">
    <w:name w:val="821322B1BFB44786BCE9F5A70A3760313"/>
    <w:rsid w:val="00BF6361"/>
    <w:pPr>
      <w:spacing w:after="0" w:line="240" w:lineRule="auto"/>
    </w:pPr>
    <w:rPr>
      <w:rFonts w:ascii="Verdana" w:eastAsiaTheme="minorHAnsi" w:hAnsi="Verdana"/>
      <w:sz w:val="20"/>
      <w:szCs w:val="18"/>
      <w:lang w:eastAsia="en-US"/>
    </w:rPr>
  </w:style>
  <w:style w:type="paragraph" w:customStyle="1" w:styleId="9F13055353B843DB99332F8B41AA449C3">
    <w:name w:val="9F13055353B843DB99332F8B41AA449C3"/>
    <w:rsid w:val="00BF6361"/>
    <w:pPr>
      <w:spacing w:after="0" w:line="240" w:lineRule="auto"/>
    </w:pPr>
    <w:rPr>
      <w:rFonts w:ascii="Verdana" w:eastAsiaTheme="minorHAnsi" w:hAnsi="Verdana"/>
      <w:sz w:val="20"/>
      <w:szCs w:val="18"/>
      <w:lang w:eastAsia="en-US"/>
    </w:rPr>
  </w:style>
  <w:style w:type="paragraph" w:customStyle="1" w:styleId="C48F73645A264E4583C9EF785A62619F3">
    <w:name w:val="C48F73645A264E4583C9EF785A62619F3"/>
    <w:rsid w:val="00BF6361"/>
    <w:pPr>
      <w:spacing w:after="0" w:line="240" w:lineRule="auto"/>
    </w:pPr>
    <w:rPr>
      <w:rFonts w:ascii="Verdana" w:eastAsiaTheme="minorHAnsi" w:hAnsi="Verdana"/>
      <w:sz w:val="20"/>
      <w:szCs w:val="18"/>
      <w:lang w:eastAsia="en-US"/>
    </w:rPr>
  </w:style>
  <w:style w:type="paragraph" w:customStyle="1" w:styleId="F6F9184194144264918573F1C0620FDF3">
    <w:name w:val="F6F9184194144264918573F1C0620FDF3"/>
    <w:rsid w:val="00BF6361"/>
    <w:pPr>
      <w:spacing w:after="0" w:line="240" w:lineRule="auto"/>
    </w:pPr>
    <w:rPr>
      <w:rFonts w:ascii="Verdana" w:eastAsiaTheme="minorHAnsi" w:hAnsi="Verdana"/>
      <w:sz w:val="20"/>
      <w:szCs w:val="18"/>
      <w:lang w:eastAsia="en-US"/>
    </w:rPr>
  </w:style>
  <w:style w:type="paragraph" w:customStyle="1" w:styleId="94B124D79E7F4687A3DCA2FBCC672BFB2">
    <w:name w:val="94B124D79E7F4687A3DCA2FBCC672BFB2"/>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2">
    <w:name w:val="27D3E78368734119A6B2A497B31544D72"/>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2">
    <w:name w:val="113284F5FA834FF2BD12C3B546D1B8332"/>
    <w:rsid w:val="00BF6361"/>
    <w:pPr>
      <w:spacing w:after="0" w:line="240" w:lineRule="auto"/>
    </w:pPr>
    <w:rPr>
      <w:rFonts w:ascii="Verdana" w:eastAsiaTheme="minorHAnsi" w:hAnsi="Verdana"/>
      <w:sz w:val="20"/>
      <w:szCs w:val="18"/>
      <w:lang w:eastAsia="en-US"/>
    </w:rPr>
  </w:style>
  <w:style w:type="paragraph" w:customStyle="1" w:styleId="346791CB1A7D4F4E9AF379AD93B66E8A2">
    <w:name w:val="346791CB1A7D4F4E9AF379AD93B66E8A2"/>
    <w:rsid w:val="00BF6361"/>
    <w:pPr>
      <w:spacing w:after="0" w:line="240" w:lineRule="auto"/>
    </w:pPr>
    <w:rPr>
      <w:rFonts w:ascii="Verdana" w:eastAsiaTheme="minorHAnsi" w:hAnsi="Verdana"/>
      <w:sz w:val="20"/>
      <w:szCs w:val="18"/>
      <w:lang w:eastAsia="en-US"/>
    </w:rPr>
  </w:style>
  <w:style w:type="paragraph" w:customStyle="1" w:styleId="3A640FE1B4ED4FD4921F26D7A73581392">
    <w:name w:val="3A640FE1B4ED4FD4921F26D7A73581392"/>
    <w:rsid w:val="00BF6361"/>
    <w:pPr>
      <w:spacing w:after="0" w:line="240" w:lineRule="auto"/>
    </w:pPr>
    <w:rPr>
      <w:rFonts w:ascii="Verdana" w:eastAsiaTheme="minorHAnsi" w:hAnsi="Verdana"/>
      <w:sz w:val="20"/>
      <w:szCs w:val="18"/>
      <w:lang w:eastAsia="en-US"/>
    </w:rPr>
  </w:style>
  <w:style w:type="paragraph" w:customStyle="1" w:styleId="AFB5B02034824A09ABD7AF8847664B862">
    <w:name w:val="AFB5B02034824A09ABD7AF8847664B862"/>
    <w:rsid w:val="00BF6361"/>
    <w:pPr>
      <w:spacing w:after="0" w:line="240" w:lineRule="auto"/>
    </w:pPr>
    <w:rPr>
      <w:rFonts w:ascii="Verdana" w:eastAsiaTheme="minorHAnsi" w:hAnsi="Verdana"/>
      <w:sz w:val="20"/>
      <w:szCs w:val="18"/>
      <w:lang w:eastAsia="en-US"/>
    </w:rPr>
  </w:style>
  <w:style w:type="paragraph" w:customStyle="1" w:styleId="2875815B9E394F139DACB01CE8FE23292">
    <w:name w:val="2875815B9E394F139DACB01CE8FE23292"/>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2">
    <w:name w:val="1F42F331BFD342FA88C599861E0A6B8F2"/>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2">
    <w:name w:val="5D3E560555D240338E439697C4D9BB652"/>
    <w:rsid w:val="00BF6361"/>
    <w:pPr>
      <w:spacing w:after="0" w:line="240" w:lineRule="auto"/>
    </w:pPr>
    <w:rPr>
      <w:rFonts w:ascii="Verdana" w:eastAsiaTheme="minorHAnsi" w:hAnsi="Verdana"/>
      <w:sz w:val="20"/>
      <w:szCs w:val="18"/>
      <w:lang w:eastAsia="en-US"/>
    </w:rPr>
  </w:style>
  <w:style w:type="paragraph" w:customStyle="1" w:styleId="45D9FBA9C0C045B5960490C1BC8C5CC52">
    <w:name w:val="45D9FBA9C0C045B5960490C1BC8C5CC52"/>
    <w:rsid w:val="00BF6361"/>
    <w:pPr>
      <w:spacing w:after="0" w:line="240" w:lineRule="auto"/>
    </w:pPr>
    <w:rPr>
      <w:rFonts w:ascii="Verdana" w:eastAsiaTheme="minorHAnsi" w:hAnsi="Verdana"/>
      <w:sz w:val="20"/>
      <w:szCs w:val="18"/>
      <w:lang w:eastAsia="en-US"/>
    </w:rPr>
  </w:style>
  <w:style w:type="paragraph" w:customStyle="1" w:styleId="FD7FCC10695B4B3BA0EC00F6C8A81DDB2">
    <w:name w:val="FD7FCC10695B4B3BA0EC00F6C8A81DDB2"/>
    <w:rsid w:val="00BF6361"/>
    <w:pPr>
      <w:spacing w:after="0" w:line="240" w:lineRule="auto"/>
    </w:pPr>
    <w:rPr>
      <w:rFonts w:ascii="Verdana" w:eastAsiaTheme="minorHAnsi" w:hAnsi="Verdana"/>
      <w:sz w:val="20"/>
      <w:szCs w:val="18"/>
      <w:lang w:eastAsia="en-US"/>
    </w:rPr>
  </w:style>
  <w:style w:type="paragraph" w:customStyle="1" w:styleId="BF557517D09543B0AEFF54ADBED7FA382">
    <w:name w:val="BF557517D09543B0AEFF54ADBED7FA382"/>
    <w:rsid w:val="00BF6361"/>
    <w:pPr>
      <w:spacing w:after="0" w:line="240" w:lineRule="auto"/>
    </w:pPr>
    <w:rPr>
      <w:rFonts w:ascii="Verdana" w:eastAsiaTheme="minorHAnsi" w:hAnsi="Verdana"/>
      <w:sz w:val="20"/>
      <w:szCs w:val="18"/>
      <w:lang w:eastAsia="en-US"/>
    </w:rPr>
  </w:style>
  <w:style w:type="paragraph" w:customStyle="1" w:styleId="6267E648C4784496BB2F26984647A1D22">
    <w:name w:val="6267E648C4784496BB2F26984647A1D22"/>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2">
    <w:name w:val="408A8D16021F4C34BBD19ED8DE9E893E2"/>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2">
    <w:name w:val="19BF631750A54DB49B63E74B97A49ED82"/>
    <w:rsid w:val="00BF6361"/>
    <w:pPr>
      <w:spacing w:after="0" w:line="240" w:lineRule="auto"/>
    </w:pPr>
    <w:rPr>
      <w:rFonts w:ascii="Verdana" w:eastAsiaTheme="minorHAnsi" w:hAnsi="Verdana"/>
      <w:sz w:val="20"/>
      <w:szCs w:val="18"/>
      <w:lang w:eastAsia="en-US"/>
    </w:rPr>
  </w:style>
  <w:style w:type="paragraph" w:customStyle="1" w:styleId="C905CFCB3E714A52BC4B86F415A314712">
    <w:name w:val="C905CFCB3E714A52BC4B86F415A314712"/>
    <w:rsid w:val="00BF6361"/>
    <w:pPr>
      <w:spacing w:after="0" w:line="240" w:lineRule="auto"/>
    </w:pPr>
    <w:rPr>
      <w:rFonts w:ascii="Verdana" w:eastAsiaTheme="minorHAnsi" w:hAnsi="Verdana"/>
      <w:sz w:val="20"/>
      <w:szCs w:val="18"/>
      <w:lang w:eastAsia="en-US"/>
    </w:rPr>
  </w:style>
  <w:style w:type="paragraph" w:customStyle="1" w:styleId="2E0269DDF534484DB001AD3BB669FEAA2">
    <w:name w:val="2E0269DDF534484DB001AD3BB669FEAA2"/>
    <w:rsid w:val="00BF6361"/>
    <w:pPr>
      <w:spacing w:after="0" w:line="240" w:lineRule="auto"/>
    </w:pPr>
    <w:rPr>
      <w:rFonts w:ascii="Verdana" w:eastAsiaTheme="minorHAnsi" w:hAnsi="Verdana"/>
      <w:sz w:val="20"/>
      <w:szCs w:val="18"/>
      <w:lang w:eastAsia="en-US"/>
    </w:rPr>
  </w:style>
  <w:style w:type="paragraph" w:customStyle="1" w:styleId="69BC83D6B1E8452089F8FF68936D3D702">
    <w:name w:val="69BC83D6B1E8452089F8FF68936D3D702"/>
    <w:rsid w:val="00BF6361"/>
    <w:pPr>
      <w:spacing w:after="0" w:line="240" w:lineRule="auto"/>
    </w:pPr>
    <w:rPr>
      <w:rFonts w:ascii="Verdana" w:eastAsiaTheme="minorHAnsi" w:hAnsi="Verdana"/>
      <w:sz w:val="20"/>
      <w:szCs w:val="18"/>
      <w:lang w:eastAsia="en-US"/>
    </w:rPr>
  </w:style>
  <w:style w:type="paragraph" w:customStyle="1" w:styleId="04BA697F58FF49A38B4F9A88560E6B6F2">
    <w:name w:val="04BA697F58FF49A38B4F9A88560E6B6F2"/>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2">
    <w:name w:val="E7E7FE819CD34B9C9A0070FAB53A06972"/>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2">
    <w:name w:val="B91118894D8843EDA7E34EC4000F79662"/>
    <w:rsid w:val="00BF6361"/>
    <w:pPr>
      <w:spacing w:after="0" w:line="240" w:lineRule="auto"/>
    </w:pPr>
    <w:rPr>
      <w:rFonts w:ascii="Verdana" w:eastAsiaTheme="minorHAnsi" w:hAnsi="Verdana"/>
      <w:sz w:val="20"/>
      <w:szCs w:val="18"/>
      <w:lang w:eastAsia="en-US"/>
    </w:rPr>
  </w:style>
  <w:style w:type="paragraph" w:customStyle="1" w:styleId="5FBB9AC8FECB4CAD83010995F119A3E22">
    <w:name w:val="5FBB9AC8FECB4CAD83010995F119A3E22"/>
    <w:rsid w:val="00BF6361"/>
    <w:pPr>
      <w:spacing w:after="0" w:line="240" w:lineRule="auto"/>
    </w:pPr>
    <w:rPr>
      <w:rFonts w:ascii="Verdana" w:eastAsiaTheme="minorHAnsi" w:hAnsi="Verdana"/>
      <w:sz w:val="20"/>
      <w:szCs w:val="18"/>
      <w:lang w:eastAsia="en-US"/>
    </w:rPr>
  </w:style>
  <w:style w:type="paragraph" w:customStyle="1" w:styleId="E4378DA2114A43A1950E9DF5F798CD0C2">
    <w:name w:val="E4378DA2114A43A1950E9DF5F798CD0C2"/>
    <w:rsid w:val="00BF6361"/>
    <w:pPr>
      <w:spacing w:after="0" w:line="240" w:lineRule="auto"/>
    </w:pPr>
    <w:rPr>
      <w:rFonts w:ascii="Verdana" w:eastAsiaTheme="minorHAnsi" w:hAnsi="Verdana"/>
      <w:sz w:val="20"/>
      <w:szCs w:val="18"/>
      <w:lang w:eastAsia="en-US"/>
    </w:rPr>
  </w:style>
  <w:style w:type="paragraph" w:customStyle="1" w:styleId="DB26C87DDB34460085BB7C5FE7B3DF782">
    <w:name w:val="DB26C87DDB34460085BB7C5FE7B3DF782"/>
    <w:rsid w:val="00BF6361"/>
    <w:pPr>
      <w:spacing w:after="0" w:line="240" w:lineRule="auto"/>
    </w:pPr>
    <w:rPr>
      <w:rFonts w:ascii="Verdana" w:eastAsiaTheme="minorHAnsi" w:hAnsi="Verdana"/>
      <w:sz w:val="20"/>
      <w:szCs w:val="18"/>
      <w:lang w:eastAsia="en-US"/>
    </w:rPr>
  </w:style>
  <w:style w:type="paragraph" w:customStyle="1" w:styleId="5F3B48ABF612440FB8D7F4F062AAB4CA2">
    <w:name w:val="5F3B48ABF612440FB8D7F4F062AAB4CA2"/>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2">
    <w:name w:val="7E1AEF8A7A564E43B75AD3743C82E5D92"/>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2">
    <w:name w:val="8F63A0C4FC5B4D69BDD63C974551FB8F2"/>
    <w:rsid w:val="00BF6361"/>
    <w:pPr>
      <w:spacing w:after="0" w:line="240" w:lineRule="auto"/>
    </w:pPr>
    <w:rPr>
      <w:rFonts w:ascii="Verdana" w:eastAsiaTheme="minorHAnsi" w:hAnsi="Verdana"/>
      <w:sz w:val="20"/>
      <w:szCs w:val="18"/>
      <w:lang w:eastAsia="en-US"/>
    </w:rPr>
  </w:style>
  <w:style w:type="paragraph" w:customStyle="1" w:styleId="25F6944B48B74E41BF6CF6EBB65DBAD42">
    <w:name w:val="25F6944B48B74E41BF6CF6EBB65DBAD42"/>
    <w:rsid w:val="00BF6361"/>
    <w:pPr>
      <w:spacing w:after="0" w:line="240" w:lineRule="auto"/>
    </w:pPr>
    <w:rPr>
      <w:rFonts w:ascii="Verdana" w:eastAsiaTheme="minorHAnsi" w:hAnsi="Verdana"/>
      <w:sz w:val="20"/>
      <w:szCs w:val="18"/>
      <w:lang w:eastAsia="en-US"/>
    </w:rPr>
  </w:style>
  <w:style w:type="paragraph" w:customStyle="1" w:styleId="42ED15E74F964D3F9DDA30B5DA832A712">
    <w:name w:val="42ED15E74F964D3F9DDA30B5DA832A712"/>
    <w:rsid w:val="00BF6361"/>
    <w:pPr>
      <w:spacing w:after="0" w:line="240" w:lineRule="auto"/>
    </w:pPr>
    <w:rPr>
      <w:rFonts w:ascii="Verdana" w:eastAsiaTheme="minorHAnsi" w:hAnsi="Verdana"/>
      <w:sz w:val="20"/>
      <w:szCs w:val="18"/>
      <w:lang w:eastAsia="en-US"/>
    </w:rPr>
  </w:style>
  <w:style w:type="paragraph" w:customStyle="1" w:styleId="1B787C54038445309DC7EA08135586C52">
    <w:name w:val="1B787C54038445309DC7EA08135586C52"/>
    <w:rsid w:val="00BF6361"/>
    <w:pPr>
      <w:spacing w:after="0" w:line="240" w:lineRule="auto"/>
    </w:pPr>
    <w:rPr>
      <w:rFonts w:ascii="Verdana" w:eastAsiaTheme="minorHAnsi" w:hAnsi="Verdana"/>
      <w:sz w:val="20"/>
      <w:szCs w:val="18"/>
      <w:lang w:eastAsia="en-US"/>
    </w:rPr>
  </w:style>
  <w:style w:type="paragraph" w:customStyle="1" w:styleId="A99076CBE60C4A8CA7EBE28BB6B29EE32">
    <w:name w:val="A99076CBE60C4A8CA7EBE28BB6B29EE32"/>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2">
    <w:name w:val="C6CF28422E094843809E2B89AA2609E52"/>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2">
    <w:name w:val="9BCEFAAA891A403E9E8DF301F3181B1A2"/>
    <w:rsid w:val="00BF6361"/>
    <w:pPr>
      <w:spacing w:after="0" w:line="240" w:lineRule="auto"/>
    </w:pPr>
    <w:rPr>
      <w:rFonts w:ascii="Verdana" w:eastAsiaTheme="minorHAnsi" w:hAnsi="Verdana"/>
      <w:sz w:val="20"/>
      <w:szCs w:val="18"/>
      <w:lang w:eastAsia="en-US"/>
    </w:rPr>
  </w:style>
  <w:style w:type="paragraph" w:customStyle="1" w:styleId="67267EFD24684E8FA16276319B38574E2">
    <w:name w:val="67267EFD24684E8FA16276319B38574E2"/>
    <w:rsid w:val="00BF6361"/>
    <w:pPr>
      <w:spacing w:after="0" w:line="240" w:lineRule="auto"/>
    </w:pPr>
    <w:rPr>
      <w:rFonts w:ascii="Verdana" w:eastAsiaTheme="minorHAnsi" w:hAnsi="Verdana"/>
      <w:sz w:val="20"/>
      <w:szCs w:val="18"/>
      <w:lang w:eastAsia="en-US"/>
    </w:rPr>
  </w:style>
  <w:style w:type="paragraph" w:customStyle="1" w:styleId="58B4AAE5A805434495F95BD742DE279E2">
    <w:name w:val="58B4AAE5A805434495F95BD742DE279E2"/>
    <w:rsid w:val="00BF6361"/>
    <w:pPr>
      <w:spacing w:after="0" w:line="240" w:lineRule="auto"/>
    </w:pPr>
    <w:rPr>
      <w:rFonts w:ascii="Verdana" w:eastAsiaTheme="minorHAnsi" w:hAnsi="Verdana"/>
      <w:sz w:val="20"/>
      <w:szCs w:val="18"/>
      <w:lang w:eastAsia="en-US"/>
    </w:rPr>
  </w:style>
  <w:style w:type="paragraph" w:customStyle="1" w:styleId="12E7E8A93E714D988F8AAD36C5C773B92">
    <w:name w:val="12E7E8A93E714D988F8AAD36C5C773B92"/>
    <w:rsid w:val="00BF6361"/>
    <w:pPr>
      <w:spacing w:after="0" w:line="240" w:lineRule="auto"/>
    </w:pPr>
    <w:rPr>
      <w:rFonts w:ascii="Verdana" w:eastAsiaTheme="minorHAnsi" w:hAnsi="Verdana"/>
      <w:sz w:val="20"/>
      <w:szCs w:val="18"/>
      <w:lang w:eastAsia="en-US"/>
    </w:rPr>
  </w:style>
  <w:style w:type="paragraph" w:customStyle="1" w:styleId="F917C00D74DE4618AA5192605D283EE314">
    <w:name w:val="F917C00D74DE4618AA5192605D283EE314"/>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4">
    <w:name w:val="CD493638751A42D0A4F03E0F90B0012014"/>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4">
    <w:name w:val="2FCF896017C341F89E0B17CA3DC5130814"/>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4">
    <w:name w:val="2936BD23D9D84D90853A125B0637C18A14"/>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4">
    <w:name w:val="EA1B334D032C46E69CD83B07F7B99F5B14"/>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4">
    <w:name w:val="49246206CE9F4CAFA8D71D2630D772AC14"/>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4">
    <w:name w:val="5BB890ECE5D04A1C888573676C3C759714"/>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1">
    <w:name w:val="23DEB72794834E7E89B245168F42F15D11"/>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1">
    <w:name w:val="277B8157C98C4A51A607C6D8490A713F11"/>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1">
    <w:name w:val="EBACA93963AD4298881BFED648EC17441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1">
    <w:name w:val="5229859A340D4CE88133FB873764804D11"/>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1">
    <w:name w:val="70D69BFE6EFF4CB69A4ECC3157BD1FD111"/>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1">
    <w:name w:val="BB0FA9AED0D74C2181A881317D87BED411"/>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1">
    <w:name w:val="0A26C5E9B6CF44D9A2C1C68ED254C5491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1">
    <w:name w:val="07DB0E79D0E54657BA93057C1696D25211"/>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1">
    <w:name w:val="9CE9436CAAED4DA59F2255CF823A291711"/>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1">
    <w:name w:val="9710CAA35CDD4806B6912490F6E7202011"/>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1">
    <w:name w:val="B242BB1113D3431E9556DB32D76CBA24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1">
    <w:name w:val="873C7572F6F94634B671DDF66141C7D011"/>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1">
    <w:name w:val="30D8C51DF28E4069A0862CA78847D6AD11"/>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1">
    <w:name w:val="8F06D10C01EA482FB6A47A26EDF3D2B911"/>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1">
    <w:name w:val="C3FA21413BA84E73A9CC12B918C9BA5E1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1">
    <w:name w:val="223EADC3DB744B7CB66DE8DA389AAAA611"/>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4">
    <w:name w:val="77610E8A466E428EAFD7FB9AF2C0A5AF14"/>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4">
    <w:name w:val="F5BB63170C7546A8879CB1C871C5169614"/>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4">
    <w:name w:val="3E685C32FFD74CEA9644F4526364CF3514"/>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9">
    <w:name w:val="17E4A0EE5EB04B40BE637ACC3D678D269"/>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9">
    <w:name w:val="9147BFF74BAE421D91B58336E77C3E789"/>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9">
    <w:name w:val="C5D5903A5A4644E593F887EE98C26E659"/>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9">
    <w:name w:val="E744E0617A1D45DD8DC27EA1FFE01A559"/>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9">
    <w:name w:val="5389865333C84CF4A4EA181726F23A6F9"/>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9">
    <w:name w:val="16D4A294350A4AF5A151C1EDA078512F9"/>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9">
    <w:name w:val="53BB7AD029EE4C6DBA84669EABD25B689"/>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9">
    <w:name w:val="47475DAE0CD043E8BD47502963D129FC9"/>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4">
    <w:name w:val="EF5ECEE476FB4812BF92A7AC88ABCA751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5">
    <w:name w:val="8BAE907B3FAF4B5FA2E7BD9E74B97F0A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5">
    <w:name w:val="D75860E6B22A4C0FA97744C2E8EEB3CA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5">
    <w:name w:val="7A6B6144394F4720B2B9AEB3AF5AD0A2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5">
    <w:name w:val="2202683D55A34E32BEC59B4BD393275015"/>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5">
    <w:name w:val="5FCC1C7B86B3428FA9C81AA78FF85C72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4">
    <w:name w:val="CE6CA930B207400B991610CD895B798014"/>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5">
    <w:name w:val="AD533205662E43D8AFD507F39E2398A015"/>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4">
    <w:name w:val="4CE4D3FB9DBB473591F4287A7618B0144"/>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5">
    <w:name w:val="2C95BFFC40B34178BD126985E0B5FC6E15"/>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3">
    <w:name w:val="C87B527C40824C5B98985E0475C88DC13"/>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3">
    <w:name w:val="DB69FF115CFC4836937E7A3D638CEFE13"/>
    <w:rsid w:val="00BF6361"/>
    <w:pPr>
      <w:spacing w:before="60" w:after="120" w:line="276" w:lineRule="auto"/>
    </w:pPr>
    <w:rPr>
      <w:rFonts w:ascii="Verdana" w:eastAsiaTheme="minorHAnsi" w:hAnsi="Verdana"/>
      <w:sz w:val="20"/>
      <w:szCs w:val="18"/>
      <w:lang w:eastAsia="en-US"/>
    </w:rPr>
  </w:style>
  <w:style w:type="paragraph" w:customStyle="1" w:styleId="821322B1BFB44786BCE9F5A70A3760314">
    <w:name w:val="821322B1BFB44786BCE9F5A70A3760314"/>
    <w:rsid w:val="00BF6361"/>
    <w:pPr>
      <w:spacing w:after="0" w:line="240" w:lineRule="auto"/>
    </w:pPr>
    <w:rPr>
      <w:rFonts w:ascii="Verdana" w:eastAsiaTheme="minorHAnsi" w:hAnsi="Verdana"/>
      <w:sz w:val="20"/>
      <w:szCs w:val="18"/>
      <w:lang w:eastAsia="en-US"/>
    </w:rPr>
  </w:style>
  <w:style w:type="paragraph" w:customStyle="1" w:styleId="9F13055353B843DB99332F8B41AA449C4">
    <w:name w:val="9F13055353B843DB99332F8B41AA449C4"/>
    <w:rsid w:val="00BF6361"/>
    <w:pPr>
      <w:spacing w:after="0" w:line="240" w:lineRule="auto"/>
    </w:pPr>
    <w:rPr>
      <w:rFonts w:ascii="Verdana" w:eastAsiaTheme="minorHAnsi" w:hAnsi="Verdana"/>
      <w:sz w:val="20"/>
      <w:szCs w:val="18"/>
      <w:lang w:eastAsia="en-US"/>
    </w:rPr>
  </w:style>
  <w:style w:type="paragraph" w:customStyle="1" w:styleId="C48F73645A264E4583C9EF785A62619F4">
    <w:name w:val="C48F73645A264E4583C9EF785A62619F4"/>
    <w:rsid w:val="00BF6361"/>
    <w:pPr>
      <w:spacing w:after="0" w:line="240" w:lineRule="auto"/>
    </w:pPr>
    <w:rPr>
      <w:rFonts w:ascii="Verdana" w:eastAsiaTheme="minorHAnsi" w:hAnsi="Verdana"/>
      <w:sz w:val="20"/>
      <w:szCs w:val="18"/>
      <w:lang w:eastAsia="en-US"/>
    </w:rPr>
  </w:style>
  <w:style w:type="paragraph" w:customStyle="1" w:styleId="F6F9184194144264918573F1C0620FDF4">
    <w:name w:val="F6F9184194144264918573F1C0620FDF4"/>
    <w:rsid w:val="00BF6361"/>
    <w:pPr>
      <w:spacing w:after="0" w:line="240" w:lineRule="auto"/>
    </w:pPr>
    <w:rPr>
      <w:rFonts w:ascii="Verdana" w:eastAsiaTheme="minorHAnsi" w:hAnsi="Verdana"/>
      <w:sz w:val="20"/>
      <w:szCs w:val="18"/>
      <w:lang w:eastAsia="en-US"/>
    </w:rPr>
  </w:style>
  <w:style w:type="paragraph" w:customStyle="1" w:styleId="94B124D79E7F4687A3DCA2FBCC672BFB3">
    <w:name w:val="94B124D79E7F4687A3DCA2FBCC672BFB3"/>
    <w:rsid w:val="00BF6361"/>
    <w:pPr>
      <w:spacing w:before="60" w:after="120" w:line="276" w:lineRule="auto"/>
    </w:pPr>
    <w:rPr>
      <w:rFonts w:ascii="Verdana" w:eastAsiaTheme="minorHAnsi" w:hAnsi="Verdana"/>
      <w:sz w:val="20"/>
      <w:szCs w:val="18"/>
      <w:lang w:eastAsia="en-US"/>
    </w:rPr>
  </w:style>
  <w:style w:type="paragraph" w:customStyle="1" w:styleId="27D3E78368734119A6B2A497B31544D73">
    <w:name w:val="27D3E78368734119A6B2A497B31544D73"/>
    <w:rsid w:val="00BF6361"/>
    <w:pPr>
      <w:spacing w:before="60" w:after="120" w:line="276" w:lineRule="auto"/>
    </w:pPr>
    <w:rPr>
      <w:rFonts w:ascii="Verdana" w:eastAsiaTheme="minorHAnsi" w:hAnsi="Verdana"/>
      <w:sz w:val="20"/>
      <w:szCs w:val="18"/>
      <w:lang w:eastAsia="en-US"/>
    </w:rPr>
  </w:style>
  <w:style w:type="paragraph" w:customStyle="1" w:styleId="113284F5FA834FF2BD12C3B546D1B8333">
    <w:name w:val="113284F5FA834FF2BD12C3B546D1B8333"/>
    <w:rsid w:val="00BF6361"/>
    <w:pPr>
      <w:spacing w:after="0" w:line="240" w:lineRule="auto"/>
    </w:pPr>
    <w:rPr>
      <w:rFonts w:ascii="Verdana" w:eastAsiaTheme="minorHAnsi" w:hAnsi="Verdana"/>
      <w:sz w:val="20"/>
      <w:szCs w:val="18"/>
      <w:lang w:eastAsia="en-US"/>
    </w:rPr>
  </w:style>
  <w:style w:type="paragraph" w:customStyle="1" w:styleId="346791CB1A7D4F4E9AF379AD93B66E8A3">
    <w:name w:val="346791CB1A7D4F4E9AF379AD93B66E8A3"/>
    <w:rsid w:val="00BF6361"/>
    <w:pPr>
      <w:spacing w:after="0" w:line="240" w:lineRule="auto"/>
    </w:pPr>
    <w:rPr>
      <w:rFonts w:ascii="Verdana" w:eastAsiaTheme="minorHAnsi" w:hAnsi="Verdana"/>
      <w:sz w:val="20"/>
      <w:szCs w:val="18"/>
      <w:lang w:eastAsia="en-US"/>
    </w:rPr>
  </w:style>
  <w:style w:type="paragraph" w:customStyle="1" w:styleId="3A640FE1B4ED4FD4921F26D7A73581393">
    <w:name w:val="3A640FE1B4ED4FD4921F26D7A73581393"/>
    <w:rsid w:val="00BF6361"/>
    <w:pPr>
      <w:spacing w:after="0" w:line="240" w:lineRule="auto"/>
    </w:pPr>
    <w:rPr>
      <w:rFonts w:ascii="Verdana" w:eastAsiaTheme="minorHAnsi" w:hAnsi="Verdana"/>
      <w:sz w:val="20"/>
      <w:szCs w:val="18"/>
      <w:lang w:eastAsia="en-US"/>
    </w:rPr>
  </w:style>
  <w:style w:type="paragraph" w:customStyle="1" w:styleId="AFB5B02034824A09ABD7AF8847664B863">
    <w:name w:val="AFB5B02034824A09ABD7AF8847664B863"/>
    <w:rsid w:val="00BF6361"/>
    <w:pPr>
      <w:spacing w:after="0" w:line="240" w:lineRule="auto"/>
    </w:pPr>
    <w:rPr>
      <w:rFonts w:ascii="Verdana" w:eastAsiaTheme="minorHAnsi" w:hAnsi="Verdana"/>
      <w:sz w:val="20"/>
      <w:szCs w:val="18"/>
      <w:lang w:eastAsia="en-US"/>
    </w:rPr>
  </w:style>
  <w:style w:type="paragraph" w:customStyle="1" w:styleId="2875815B9E394F139DACB01CE8FE23293">
    <w:name w:val="2875815B9E394F139DACB01CE8FE23293"/>
    <w:rsid w:val="00BF6361"/>
    <w:pPr>
      <w:spacing w:before="60" w:after="120" w:line="276" w:lineRule="auto"/>
    </w:pPr>
    <w:rPr>
      <w:rFonts w:ascii="Verdana" w:eastAsiaTheme="minorHAnsi" w:hAnsi="Verdana"/>
      <w:sz w:val="20"/>
      <w:szCs w:val="18"/>
      <w:lang w:eastAsia="en-US"/>
    </w:rPr>
  </w:style>
  <w:style w:type="paragraph" w:customStyle="1" w:styleId="1F42F331BFD342FA88C599861E0A6B8F3">
    <w:name w:val="1F42F331BFD342FA88C599861E0A6B8F3"/>
    <w:rsid w:val="00BF6361"/>
    <w:pPr>
      <w:spacing w:before="60" w:after="120" w:line="276" w:lineRule="auto"/>
    </w:pPr>
    <w:rPr>
      <w:rFonts w:ascii="Verdana" w:eastAsiaTheme="minorHAnsi" w:hAnsi="Verdana"/>
      <w:sz w:val="20"/>
      <w:szCs w:val="18"/>
      <w:lang w:eastAsia="en-US"/>
    </w:rPr>
  </w:style>
  <w:style w:type="paragraph" w:customStyle="1" w:styleId="5D3E560555D240338E439697C4D9BB653">
    <w:name w:val="5D3E560555D240338E439697C4D9BB653"/>
    <w:rsid w:val="00BF6361"/>
    <w:pPr>
      <w:spacing w:after="0" w:line="240" w:lineRule="auto"/>
    </w:pPr>
    <w:rPr>
      <w:rFonts w:ascii="Verdana" w:eastAsiaTheme="minorHAnsi" w:hAnsi="Verdana"/>
      <w:sz w:val="20"/>
      <w:szCs w:val="18"/>
      <w:lang w:eastAsia="en-US"/>
    </w:rPr>
  </w:style>
  <w:style w:type="paragraph" w:customStyle="1" w:styleId="45D9FBA9C0C045B5960490C1BC8C5CC53">
    <w:name w:val="45D9FBA9C0C045B5960490C1BC8C5CC53"/>
    <w:rsid w:val="00BF6361"/>
    <w:pPr>
      <w:spacing w:after="0" w:line="240" w:lineRule="auto"/>
    </w:pPr>
    <w:rPr>
      <w:rFonts w:ascii="Verdana" w:eastAsiaTheme="minorHAnsi" w:hAnsi="Verdana"/>
      <w:sz w:val="20"/>
      <w:szCs w:val="18"/>
      <w:lang w:eastAsia="en-US"/>
    </w:rPr>
  </w:style>
  <w:style w:type="paragraph" w:customStyle="1" w:styleId="FD7FCC10695B4B3BA0EC00F6C8A81DDB3">
    <w:name w:val="FD7FCC10695B4B3BA0EC00F6C8A81DDB3"/>
    <w:rsid w:val="00BF6361"/>
    <w:pPr>
      <w:spacing w:after="0" w:line="240" w:lineRule="auto"/>
    </w:pPr>
    <w:rPr>
      <w:rFonts w:ascii="Verdana" w:eastAsiaTheme="minorHAnsi" w:hAnsi="Verdana"/>
      <w:sz w:val="20"/>
      <w:szCs w:val="18"/>
      <w:lang w:eastAsia="en-US"/>
    </w:rPr>
  </w:style>
  <w:style w:type="paragraph" w:customStyle="1" w:styleId="BF557517D09543B0AEFF54ADBED7FA383">
    <w:name w:val="BF557517D09543B0AEFF54ADBED7FA383"/>
    <w:rsid w:val="00BF6361"/>
    <w:pPr>
      <w:spacing w:after="0" w:line="240" w:lineRule="auto"/>
    </w:pPr>
    <w:rPr>
      <w:rFonts w:ascii="Verdana" w:eastAsiaTheme="minorHAnsi" w:hAnsi="Verdana"/>
      <w:sz w:val="20"/>
      <w:szCs w:val="18"/>
      <w:lang w:eastAsia="en-US"/>
    </w:rPr>
  </w:style>
  <w:style w:type="paragraph" w:customStyle="1" w:styleId="6267E648C4784496BB2F26984647A1D23">
    <w:name w:val="6267E648C4784496BB2F26984647A1D23"/>
    <w:rsid w:val="00BF6361"/>
    <w:pPr>
      <w:spacing w:before="60" w:after="120" w:line="276" w:lineRule="auto"/>
    </w:pPr>
    <w:rPr>
      <w:rFonts w:ascii="Verdana" w:eastAsiaTheme="minorHAnsi" w:hAnsi="Verdana"/>
      <w:sz w:val="20"/>
      <w:szCs w:val="18"/>
      <w:lang w:eastAsia="en-US"/>
    </w:rPr>
  </w:style>
  <w:style w:type="paragraph" w:customStyle="1" w:styleId="408A8D16021F4C34BBD19ED8DE9E893E3">
    <w:name w:val="408A8D16021F4C34BBD19ED8DE9E893E3"/>
    <w:rsid w:val="00BF6361"/>
    <w:pPr>
      <w:spacing w:before="60" w:after="120" w:line="276" w:lineRule="auto"/>
    </w:pPr>
    <w:rPr>
      <w:rFonts w:ascii="Verdana" w:eastAsiaTheme="minorHAnsi" w:hAnsi="Verdana"/>
      <w:sz w:val="20"/>
      <w:szCs w:val="18"/>
      <w:lang w:eastAsia="en-US"/>
    </w:rPr>
  </w:style>
  <w:style w:type="paragraph" w:customStyle="1" w:styleId="19BF631750A54DB49B63E74B97A49ED83">
    <w:name w:val="19BF631750A54DB49B63E74B97A49ED83"/>
    <w:rsid w:val="00BF6361"/>
    <w:pPr>
      <w:spacing w:after="0" w:line="240" w:lineRule="auto"/>
    </w:pPr>
    <w:rPr>
      <w:rFonts w:ascii="Verdana" w:eastAsiaTheme="minorHAnsi" w:hAnsi="Verdana"/>
      <w:sz w:val="20"/>
      <w:szCs w:val="18"/>
      <w:lang w:eastAsia="en-US"/>
    </w:rPr>
  </w:style>
  <w:style w:type="paragraph" w:customStyle="1" w:styleId="C905CFCB3E714A52BC4B86F415A314713">
    <w:name w:val="C905CFCB3E714A52BC4B86F415A314713"/>
    <w:rsid w:val="00BF6361"/>
    <w:pPr>
      <w:spacing w:after="0" w:line="240" w:lineRule="auto"/>
    </w:pPr>
    <w:rPr>
      <w:rFonts w:ascii="Verdana" w:eastAsiaTheme="minorHAnsi" w:hAnsi="Verdana"/>
      <w:sz w:val="20"/>
      <w:szCs w:val="18"/>
      <w:lang w:eastAsia="en-US"/>
    </w:rPr>
  </w:style>
  <w:style w:type="paragraph" w:customStyle="1" w:styleId="2E0269DDF534484DB001AD3BB669FEAA3">
    <w:name w:val="2E0269DDF534484DB001AD3BB669FEAA3"/>
    <w:rsid w:val="00BF6361"/>
    <w:pPr>
      <w:spacing w:after="0" w:line="240" w:lineRule="auto"/>
    </w:pPr>
    <w:rPr>
      <w:rFonts w:ascii="Verdana" w:eastAsiaTheme="minorHAnsi" w:hAnsi="Verdana"/>
      <w:sz w:val="20"/>
      <w:szCs w:val="18"/>
      <w:lang w:eastAsia="en-US"/>
    </w:rPr>
  </w:style>
  <w:style w:type="paragraph" w:customStyle="1" w:styleId="69BC83D6B1E8452089F8FF68936D3D703">
    <w:name w:val="69BC83D6B1E8452089F8FF68936D3D703"/>
    <w:rsid w:val="00BF6361"/>
    <w:pPr>
      <w:spacing w:after="0" w:line="240" w:lineRule="auto"/>
    </w:pPr>
    <w:rPr>
      <w:rFonts w:ascii="Verdana" w:eastAsiaTheme="minorHAnsi" w:hAnsi="Verdana"/>
      <w:sz w:val="20"/>
      <w:szCs w:val="18"/>
      <w:lang w:eastAsia="en-US"/>
    </w:rPr>
  </w:style>
  <w:style w:type="paragraph" w:customStyle="1" w:styleId="04BA697F58FF49A38B4F9A88560E6B6F3">
    <w:name w:val="04BA697F58FF49A38B4F9A88560E6B6F3"/>
    <w:rsid w:val="00BF6361"/>
    <w:pPr>
      <w:spacing w:before="60" w:after="120" w:line="276" w:lineRule="auto"/>
    </w:pPr>
    <w:rPr>
      <w:rFonts w:ascii="Verdana" w:eastAsiaTheme="minorHAnsi" w:hAnsi="Verdana"/>
      <w:sz w:val="20"/>
      <w:szCs w:val="18"/>
      <w:lang w:eastAsia="en-US"/>
    </w:rPr>
  </w:style>
  <w:style w:type="paragraph" w:customStyle="1" w:styleId="E7E7FE819CD34B9C9A0070FAB53A06973">
    <w:name w:val="E7E7FE819CD34B9C9A0070FAB53A06973"/>
    <w:rsid w:val="00BF6361"/>
    <w:pPr>
      <w:spacing w:before="60" w:after="120" w:line="276" w:lineRule="auto"/>
    </w:pPr>
    <w:rPr>
      <w:rFonts w:ascii="Verdana" w:eastAsiaTheme="minorHAnsi" w:hAnsi="Verdana"/>
      <w:sz w:val="20"/>
      <w:szCs w:val="18"/>
      <w:lang w:eastAsia="en-US"/>
    </w:rPr>
  </w:style>
  <w:style w:type="paragraph" w:customStyle="1" w:styleId="B91118894D8843EDA7E34EC4000F79663">
    <w:name w:val="B91118894D8843EDA7E34EC4000F79663"/>
    <w:rsid w:val="00BF6361"/>
    <w:pPr>
      <w:spacing w:after="0" w:line="240" w:lineRule="auto"/>
    </w:pPr>
    <w:rPr>
      <w:rFonts w:ascii="Verdana" w:eastAsiaTheme="minorHAnsi" w:hAnsi="Verdana"/>
      <w:sz w:val="20"/>
      <w:szCs w:val="18"/>
      <w:lang w:eastAsia="en-US"/>
    </w:rPr>
  </w:style>
  <w:style w:type="paragraph" w:customStyle="1" w:styleId="5FBB9AC8FECB4CAD83010995F119A3E23">
    <w:name w:val="5FBB9AC8FECB4CAD83010995F119A3E23"/>
    <w:rsid w:val="00BF6361"/>
    <w:pPr>
      <w:spacing w:after="0" w:line="240" w:lineRule="auto"/>
    </w:pPr>
    <w:rPr>
      <w:rFonts w:ascii="Verdana" w:eastAsiaTheme="minorHAnsi" w:hAnsi="Verdana"/>
      <w:sz w:val="20"/>
      <w:szCs w:val="18"/>
      <w:lang w:eastAsia="en-US"/>
    </w:rPr>
  </w:style>
  <w:style w:type="paragraph" w:customStyle="1" w:styleId="E4378DA2114A43A1950E9DF5F798CD0C3">
    <w:name w:val="E4378DA2114A43A1950E9DF5F798CD0C3"/>
    <w:rsid w:val="00BF6361"/>
    <w:pPr>
      <w:spacing w:after="0" w:line="240" w:lineRule="auto"/>
    </w:pPr>
    <w:rPr>
      <w:rFonts w:ascii="Verdana" w:eastAsiaTheme="minorHAnsi" w:hAnsi="Verdana"/>
      <w:sz w:val="20"/>
      <w:szCs w:val="18"/>
      <w:lang w:eastAsia="en-US"/>
    </w:rPr>
  </w:style>
  <w:style w:type="paragraph" w:customStyle="1" w:styleId="DB26C87DDB34460085BB7C5FE7B3DF783">
    <w:name w:val="DB26C87DDB34460085BB7C5FE7B3DF783"/>
    <w:rsid w:val="00BF6361"/>
    <w:pPr>
      <w:spacing w:after="0" w:line="240" w:lineRule="auto"/>
    </w:pPr>
    <w:rPr>
      <w:rFonts w:ascii="Verdana" w:eastAsiaTheme="minorHAnsi" w:hAnsi="Verdana"/>
      <w:sz w:val="20"/>
      <w:szCs w:val="18"/>
      <w:lang w:eastAsia="en-US"/>
    </w:rPr>
  </w:style>
  <w:style w:type="paragraph" w:customStyle="1" w:styleId="5F3B48ABF612440FB8D7F4F062AAB4CA3">
    <w:name w:val="5F3B48ABF612440FB8D7F4F062AAB4CA3"/>
    <w:rsid w:val="00BF6361"/>
    <w:pPr>
      <w:spacing w:before="60" w:after="120" w:line="276" w:lineRule="auto"/>
    </w:pPr>
    <w:rPr>
      <w:rFonts w:ascii="Verdana" w:eastAsiaTheme="minorHAnsi" w:hAnsi="Verdana"/>
      <w:sz w:val="20"/>
      <w:szCs w:val="18"/>
      <w:lang w:eastAsia="en-US"/>
    </w:rPr>
  </w:style>
  <w:style w:type="paragraph" w:customStyle="1" w:styleId="7E1AEF8A7A564E43B75AD3743C82E5D93">
    <w:name w:val="7E1AEF8A7A564E43B75AD3743C82E5D93"/>
    <w:rsid w:val="00BF6361"/>
    <w:pPr>
      <w:spacing w:before="60" w:after="120" w:line="276" w:lineRule="auto"/>
    </w:pPr>
    <w:rPr>
      <w:rFonts w:ascii="Verdana" w:eastAsiaTheme="minorHAnsi" w:hAnsi="Verdana"/>
      <w:sz w:val="20"/>
      <w:szCs w:val="18"/>
      <w:lang w:eastAsia="en-US"/>
    </w:rPr>
  </w:style>
  <w:style w:type="paragraph" w:customStyle="1" w:styleId="8F63A0C4FC5B4D69BDD63C974551FB8F3">
    <w:name w:val="8F63A0C4FC5B4D69BDD63C974551FB8F3"/>
    <w:rsid w:val="00BF6361"/>
    <w:pPr>
      <w:spacing w:after="0" w:line="240" w:lineRule="auto"/>
    </w:pPr>
    <w:rPr>
      <w:rFonts w:ascii="Verdana" w:eastAsiaTheme="minorHAnsi" w:hAnsi="Verdana"/>
      <w:sz w:val="20"/>
      <w:szCs w:val="18"/>
      <w:lang w:eastAsia="en-US"/>
    </w:rPr>
  </w:style>
  <w:style w:type="paragraph" w:customStyle="1" w:styleId="25F6944B48B74E41BF6CF6EBB65DBAD43">
    <w:name w:val="25F6944B48B74E41BF6CF6EBB65DBAD43"/>
    <w:rsid w:val="00BF6361"/>
    <w:pPr>
      <w:spacing w:after="0" w:line="240" w:lineRule="auto"/>
    </w:pPr>
    <w:rPr>
      <w:rFonts w:ascii="Verdana" w:eastAsiaTheme="minorHAnsi" w:hAnsi="Verdana"/>
      <w:sz w:val="20"/>
      <w:szCs w:val="18"/>
      <w:lang w:eastAsia="en-US"/>
    </w:rPr>
  </w:style>
  <w:style w:type="paragraph" w:customStyle="1" w:styleId="42ED15E74F964D3F9DDA30B5DA832A713">
    <w:name w:val="42ED15E74F964D3F9DDA30B5DA832A713"/>
    <w:rsid w:val="00BF6361"/>
    <w:pPr>
      <w:spacing w:after="0" w:line="240" w:lineRule="auto"/>
    </w:pPr>
    <w:rPr>
      <w:rFonts w:ascii="Verdana" w:eastAsiaTheme="minorHAnsi" w:hAnsi="Verdana"/>
      <w:sz w:val="20"/>
      <w:szCs w:val="18"/>
      <w:lang w:eastAsia="en-US"/>
    </w:rPr>
  </w:style>
  <w:style w:type="paragraph" w:customStyle="1" w:styleId="1B787C54038445309DC7EA08135586C53">
    <w:name w:val="1B787C54038445309DC7EA08135586C53"/>
    <w:rsid w:val="00BF6361"/>
    <w:pPr>
      <w:spacing w:after="0" w:line="240" w:lineRule="auto"/>
    </w:pPr>
    <w:rPr>
      <w:rFonts w:ascii="Verdana" w:eastAsiaTheme="minorHAnsi" w:hAnsi="Verdana"/>
      <w:sz w:val="20"/>
      <w:szCs w:val="18"/>
      <w:lang w:eastAsia="en-US"/>
    </w:rPr>
  </w:style>
  <w:style w:type="paragraph" w:customStyle="1" w:styleId="A99076CBE60C4A8CA7EBE28BB6B29EE33">
    <w:name w:val="A99076CBE60C4A8CA7EBE28BB6B29EE33"/>
    <w:rsid w:val="00BF6361"/>
    <w:pPr>
      <w:spacing w:before="60" w:after="120" w:line="276" w:lineRule="auto"/>
    </w:pPr>
    <w:rPr>
      <w:rFonts w:ascii="Verdana" w:eastAsiaTheme="minorHAnsi" w:hAnsi="Verdana"/>
      <w:sz w:val="20"/>
      <w:szCs w:val="18"/>
      <w:lang w:eastAsia="en-US"/>
    </w:rPr>
  </w:style>
  <w:style w:type="paragraph" w:customStyle="1" w:styleId="C6CF28422E094843809E2B89AA2609E53">
    <w:name w:val="C6CF28422E094843809E2B89AA2609E53"/>
    <w:rsid w:val="00BF6361"/>
    <w:pPr>
      <w:spacing w:before="60" w:after="120" w:line="276" w:lineRule="auto"/>
    </w:pPr>
    <w:rPr>
      <w:rFonts w:ascii="Verdana" w:eastAsiaTheme="minorHAnsi" w:hAnsi="Verdana"/>
      <w:sz w:val="20"/>
      <w:szCs w:val="18"/>
      <w:lang w:eastAsia="en-US"/>
    </w:rPr>
  </w:style>
  <w:style w:type="paragraph" w:customStyle="1" w:styleId="9BCEFAAA891A403E9E8DF301F3181B1A3">
    <w:name w:val="9BCEFAAA891A403E9E8DF301F3181B1A3"/>
    <w:rsid w:val="00BF6361"/>
    <w:pPr>
      <w:spacing w:after="0" w:line="240" w:lineRule="auto"/>
    </w:pPr>
    <w:rPr>
      <w:rFonts w:ascii="Verdana" w:eastAsiaTheme="minorHAnsi" w:hAnsi="Verdana"/>
      <w:sz w:val="20"/>
      <w:szCs w:val="18"/>
      <w:lang w:eastAsia="en-US"/>
    </w:rPr>
  </w:style>
  <w:style w:type="paragraph" w:customStyle="1" w:styleId="67267EFD24684E8FA16276319B38574E3">
    <w:name w:val="67267EFD24684E8FA16276319B38574E3"/>
    <w:rsid w:val="00BF6361"/>
    <w:pPr>
      <w:spacing w:after="0" w:line="240" w:lineRule="auto"/>
    </w:pPr>
    <w:rPr>
      <w:rFonts w:ascii="Verdana" w:eastAsiaTheme="minorHAnsi" w:hAnsi="Verdana"/>
      <w:sz w:val="20"/>
      <w:szCs w:val="18"/>
      <w:lang w:eastAsia="en-US"/>
    </w:rPr>
  </w:style>
  <w:style w:type="paragraph" w:customStyle="1" w:styleId="58B4AAE5A805434495F95BD742DE279E3">
    <w:name w:val="58B4AAE5A805434495F95BD742DE279E3"/>
    <w:rsid w:val="00BF6361"/>
    <w:pPr>
      <w:spacing w:after="0" w:line="240" w:lineRule="auto"/>
    </w:pPr>
    <w:rPr>
      <w:rFonts w:ascii="Verdana" w:eastAsiaTheme="minorHAnsi" w:hAnsi="Verdana"/>
      <w:sz w:val="20"/>
      <w:szCs w:val="18"/>
      <w:lang w:eastAsia="en-US"/>
    </w:rPr>
  </w:style>
  <w:style w:type="paragraph" w:customStyle="1" w:styleId="12E7E8A93E714D988F8AAD36C5C773B93">
    <w:name w:val="12E7E8A93E714D988F8AAD36C5C773B93"/>
    <w:rsid w:val="00BF6361"/>
    <w:pPr>
      <w:spacing w:after="0" w:line="240" w:lineRule="auto"/>
    </w:pPr>
    <w:rPr>
      <w:rFonts w:ascii="Verdana" w:eastAsiaTheme="minorHAnsi" w:hAnsi="Verdana"/>
      <w:sz w:val="20"/>
      <w:szCs w:val="18"/>
      <w:lang w:eastAsia="en-US"/>
    </w:rPr>
  </w:style>
  <w:style w:type="paragraph" w:customStyle="1" w:styleId="F917C00D74DE4618AA5192605D283EE315">
    <w:name w:val="F917C00D74DE4618AA5192605D283EE315"/>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5">
    <w:name w:val="CD493638751A42D0A4F03E0F90B0012015"/>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5">
    <w:name w:val="2FCF896017C341F89E0B17CA3DC5130815"/>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5">
    <w:name w:val="2936BD23D9D84D90853A125B0637C18A15"/>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5">
    <w:name w:val="EA1B334D032C46E69CD83B07F7B99F5B15"/>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5">
    <w:name w:val="49246206CE9F4CAFA8D71D2630D772AC15"/>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5">
    <w:name w:val="5BB890ECE5D04A1C888573676C3C759715"/>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2">
    <w:name w:val="23DEB72794834E7E89B245168F42F15D12"/>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2">
    <w:name w:val="277B8157C98C4A51A607C6D8490A713F12"/>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2">
    <w:name w:val="EBACA93963AD4298881BFED648EC174412"/>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2">
    <w:name w:val="5229859A340D4CE88133FB873764804D12"/>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2">
    <w:name w:val="70D69BFE6EFF4CB69A4ECC3157BD1FD112"/>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2">
    <w:name w:val="BB0FA9AED0D74C2181A881317D87BED412"/>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2">
    <w:name w:val="0A26C5E9B6CF44D9A2C1C68ED254C54912"/>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2">
    <w:name w:val="07DB0E79D0E54657BA93057C1696D25212"/>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2">
    <w:name w:val="9CE9436CAAED4DA59F2255CF823A291712"/>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2">
    <w:name w:val="9710CAA35CDD4806B6912490F6E7202012"/>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2">
    <w:name w:val="B242BB1113D3431E9556DB32D76CBA2412"/>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2">
    <w:name w:val="873C7572F6F94634B671DDF66141C7D012"/>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2">
    <w:name w:val="30D8C51DF28E4069A0862CA78847D6AD12"/>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2">
    <w:name w:val="8F06D10C01EA482FB6A47A26EDF3D2B912"/>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2">
    <w:name w:val="C3FA21413BA84E73A9CC12B918C9BA5E12"/>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2">
    <w:name w:val="223EADC3DB744B7CB66DE8DA389AAAA612"/>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5">
    <w:name w:val="77610E8A466E428EAFD7FB9AF2C0A5AF15"/>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5">
    <w:name w:val="F5BB63170C7546A8879CB1C871C5169615"/>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5">
    <w:name w:val="3E685C32FFD74CEA9644F4526364CF3515"/>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0">
    <w:name w:val="17E4A0EE5EB04B40BE637ACC3D678D2610"/>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0">
    <w:name w:val="9147BFF74BAE421D91B58336E77C3E7810"/>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0">
    <w:name w:val="C5D5903A5A4644E593F887EE98C26E6510"/>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0">
    <w:name w:val="E744E0617A1D45DD8DC27EA1FFE01A5510"/>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0">
    <w:name w:val="5389865333C84CF4A4EA181726F23A6F10"/>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0">
    <w:name w:val="16D4A294350A4AF5A151C1EDA078512F10"/>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0">
    <w:name w:val="53BB7AD029EE4C6DBA84669EABD25B6810"/>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0">
    <w:name w:val="47475DAE0CD043E8BD47502963D129FC10"/>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5">
    <w:name w:val="EF5ECEE476FB4812BF92A7AC88ABCA7515"/>
    <w:rsid w:val="00BF6361"/>
    <w:pPr>
      <w:spacing w:before="60" w:after="120" w:line="276" w:lineRule="auto"/>
    </w:pPr>
    <w:rPr>
      <w:rFonts w:ascii="Verdana" w:eastAsiaTheme="minorHAnsi" w:hAnsi="Verdana"/>
      <w:sz w:val="20"/>
      <w:szCs w:val="18"/>
      <w:lang w:eastAsia="en-US"/>
    </w:rPr>
  </w:style>
  <w:style w:type="paragraph" w:customStyle="1" w:styleId="46AAC17BA8F64DFA88632ADC7937BCBB">
    <w:name w:val="46AAC17BA8F64DFA88632ADC7937BCBB"/>
    <w:rsid w:val="00BF6361"/>
  </w:style>
  <w:style w:type="paragraph" w:customStyle="1" w:styleId="8B44FD00C0BA40CDA9FCB8585E64EE93">
    <w:name w:val="8B44FD00C0BA40CDA9FCB8585E64EE93"/>
    <w:rsid w:val="00BF6361"/>
  </w:style>
  <w:style w:type="paragraph" w:customStyle="1" w:styleId="D2314514CB1D4F2480C672F54054FBFA">
    <w:name w:val="D2314514CB1D4F2480C672F54054FBFA"/>
    <w:rsid w:val="00BF6361"/>
  </w:style>
  <w:style w:type="paragraph" w:customStyle="1" w:styleId="566C37AEA1CC414E8502A5C97472F2E6">
    <w:name w:val="566C37AEA1CC414E8502A5C97472F2E6"/>
    <w:rsid w:val="00BF6361"/>
  </w:style>
  <w:style w:type="paragraph" w:customStyle="1" w:styleId="E1D642E5063B4920AC824A5209ABC1C3">
    <w:name w:val="E1D642E5063B4920AC824A5209ABC1C3"/>
    <w:rsid w:val="00BF6361"/>
  </w:style>
  <w:style w:type="paragraph" w:customStyle="1" w:styleId="874F1C44225A4074B1E58B0713ECAE1D">
    <w:name w:val="874F1C44225A4074B1E58B0713ECAE1D"/>
    <w:rsid w:val="00BF6361"/>
  </w:style>
  <w:style w:type="paragraph" w:customStyle="1" w:styleId="DE4E30D79A9148C8947101B3F5EBCA79">
    <w:name w:val="DE4E30D79A9148C8947101B3F5EBCA79"/>
    <w:rsid w:val="00BF6361"/>
  </w:style>
  <w:style w:type="paragraph" w:customStyle="1" w:styleId="54C258B0070A41E79F3BBB2762A1303B">
    <w:name w:val="54C258B0070A41E79F3BBB2762A1303B"/>
    <w:rsid w:val="00BF6361"/>
  </w:style>
  <w:style w:type="paragraph" w:customStyle="1" w:styleId="519D4CCC873242BBA1A88D4549EE0833">
    <w:name w:val="519D4CCC873242BBA1A88D4549EE0833"/>
    <w:rsid w:val="00BF6361"/>
  </w:style>
  <w:style w:type="paragraph" w:customStyle="1" w:styleId="0472BE76BC4A422EBF5D1D9471C771F3">
    <w:name w:val="0472BE76BC4A422EBF5D1D9471C771F3"/>
    <w:rsid w:val="00BF6361"/>
  </w:style>
  <w:style w:type="paragraph" w:customStyle="1" w:styleId="293F3074212F4CDABF1FBC8AD29F19D3">
    <w:name w:val="293F3074212F4CDABF1FBC8AD29F19D3"/>
    <w:rsid w:val="00BF6361"/>
  </w:style>
  <w:style w:type="paragraph" w:customStyle="1" w:styleId="8BAE907B3FAF4B5FA2E7BD9E74B97F0A16">
    <w:name w:val="8BAE907B3FAF4B5FA2E7BD9E74B97F0A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6">
    <w:name w:val="D75860E6B22A4C0FA97744C2E8EEB3CA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6">
    <w:name w:val="7A6B6144394F4720B2B9AEB3AF5AD0A2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6">
    <w:name w:val="2202683D55A34E32BEC59B4BD393275016"/>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6">
    <w:name w:val="5FCC1C7B86B3428FA9C81AA78FF85C72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5">
    <w:name w:val="CE6CA930B207400B991610CD895B798015"/>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6">
    <w:name w:val="AD533205662E43D8AFD507F39E2398A016"/>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5">
    <w:name w:val="4CE4D3FB9DBB473591F4287A7618B0145"/>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6">
    <w:name w:val="2C95BFFC40B34178BD126985E0B5FC6E16"/>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4">
    <w:name w:val="C87B527C40824C5B98985E0475C88DC14"/>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4">
    <w:name w:val="DB69FF115CFC4836937E7A3D638CEFE14"/>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1">
    <w:name w:val="54C258B0070A41E79F3BBB2762A1303B1"/>
    <w:rsid w:val="00BF6361"/>
    <w:pPr>
      <w:spacing w:after="0" w:line="240" w:lineRule="auto"/>
    </w:pPr>
    <w:rPr>
      <w:rFonts w:ascii="Verdana" w:eastAsiaTheme="minorHAnsi" w:hAnsi="Verdana"/>
      <w:sz w:val="20"/>
      <w:szCs w:val="18"/>
      <w:lang w:eastAsia="en-US"/>
    </w:rPr>
  </w:style>
  <w:style w:type="paragraph" w:customStyle="1" w:styleId="519D4CCC873242BBA1A88D4549EE08331">
    <w:name w:val="519D4CCC873242BBA1A88D4549EE08331"/>
    <w:rsid w:val="00BF6361"/>
    <w:pPr>
      <w:spacing w:after="0" w:line="240" w:lineRule="auto"/>
    </w:pPr>
    <w:rPr>
      <w:rFonts w:ascii="Verdana" w:eastAsiaTheme="minorHAnsi" w:hAnsi="Verdana"/>
      <w:sz w:val="20"/>
      <w:szCs w:val="18"/>
      <w:lang w:eastAsia="en-US"/>
    </w:rPr>
  </w:style>
  <w:style w:type="paragraph" w:customStyle="1" w:styleId="0472BE76BC4A422EBF5D1D9471C771F31">
    <w:name w:val="0472BE76BC4A422EBF5D1D9471C771F31"/>
    <w:rsid w:val="00BF6361"/>
    <w:pPr>
      <w:spacing w:after="0" w:line="240" w:lineRule="auto"/>
    </w:pPr>
    <w:rPr>
      <w:rFonts w:ascii="Verdana" w:eastAsiaTheme="minorHAnsi" w:hAnsi="Verdana"/>
      <w:sz w:val="20"/>
      <w:szCs w:val="18"/>
      <w:lang w:eastAsia="en-US"/>
    </w:rPr>
  </w:style>
  <w:style w:type="paragraph" w:customStyle="1" w:styleId="293F3074212F4CDABF1FBC8AD29F19D31">
    <w:name w:val="293F3074212F4CDABF1FBC8AD29F19D31"/>
    <w:rsid w:val="00BF6361"/>
    <w:pPr>
      <w:spacing w:after="0" w:line="240" w:lineRule="auto"/>
    </w:pPr>
    <w:rPr>
      <w:rFonts w:ascii="Verdana" w:eastAsiaTheme="minorHAnsi" w:hAnsi="Verdana"/>
      <w:sz w:val="20"/>
      <w:szCs w:val="18"/>
      <w:lang w:eastAsia="en-US"/>
    </w:rPr>
  </w:style>
  <w:style w:type="paragraph" w:customStyle="1" w:styleId="F917C00D74DE4618AA5192605D283EE316">
    <w:name w:val="F917C00D74DE4618AA5192605D283EE316"/>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6">
    <w:name w:val="CD493638751A42D0A4F03E0F90B0012016"/>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6">
    <w:name w:val="2FCF896017C341F89E0B17CA3DC5130816"/>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6">
    <w:name w:val="2936BD23D9D84D90853A125B0637C18A16"/>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6">
    <w:name w:val="EA1B334D032C46E69CD83B07F7B99F5B16"/>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6">
    <w:name w:val="49246206CE9F4CAFA8D71D2630D772AC16"/>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6">
    <w:name w:val="5BB890ECE5D04A1C888573676C3C759716"/>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3">
    <w:name w:val="23DEB72794834E7E89B245168F42F15D13"/>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3">
    <w:name w:val="277B8157C98C4A51A607C6D8490A713F13"/>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3">
    <w:name w:val="EBACA93963AD4298881BFED648EC174413"/>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3">
    <w:name w:val="5229859A340D4CE88133FB873764804D13"/>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3">
    <w:name w:val="70D69BFE6EFF4CB69A4ECC3157BD1FD113"/>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3">
    <w:name w:val="BB0FA9AED0D74C2181A881317D87BED413"/>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3">
    <w:name w:val="0A26C5E9B6CF44D9A2C1C68ED254C54913"/>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3">
    <w:name w:val="07DB0E79D0E54657BA93057C1696D25213"/>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3">
    <w:name w:val="9CE9436CAAED4DA59F2255CF823A291713"/>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3">
    <w:name w:val="9710CAA35CDD4806B6912490F6E7202013"/>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3">
    <w:name w:val="B242BB1113D3431E9556DB32D76CBA2413"/>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3">
    <w:name w:val="873C7572F6F94634B671DDF66141C7D013"/>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3">
    <w:name w:val="30D8C51DF28E4069A0862CA78847D6AD13"/>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3">
    <w:name w:val="8F06D10C01EA482FB6A47A26EDF3D2B913"/>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3">
    <w:name w:val="C3FA21413BA84E73A9CC12B918C9BA5E13"/>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3">
    <w:name w:val="223EADC3DB744B7CB66DE8DA389AAAA613"/>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6">
    <w:name w:val="77610E8A466E428EAFD7FB9AF2C0A5AF16"/>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6">
    <w:name w:val="F5BB63170C7546A8879CB1C871C5169616"/>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6">
    <w:name w:val="3E685C32FFD74CEA9644F4526364CF3516"/>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1">
    <w:name w:val="17E4A0EE5EB04B40BE637ACC3D678D2611"/>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1">
    <w:name w:val="9147BFF74BAE421D91B58336E77C3E7811"/>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1">
    <w:name w:val="C5D5903A5A4644E593F887EE98C26E6511"/>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1">
    <w:name w:val="E744E0617A1D45DD8DC27EA1FFE01A5511"/>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1">
    <w:name w:val="5389865333C84CF4A4EA181726F23A6F11"/>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1">
    <w:name w:val="16D4A294350A4AF5A151C1EDA078512F11"/>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1">
    <w:name w:val="53BB7AD029EE4C6DBA84669EABD25B6811"/>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1">
    <w:name w:val="47475DAE0CD043E8BD47502963D129FC11"/>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6">
    <w:name w:val="EF5ECEE476FB4812BF92A7AC88ABCA7516"/>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
    <w:name w:val="9D0C81841E46421B9A6E15A37640342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7">
    <w:name w:val="8BAE907B3FAF4B5FA2E7BD9E74B97F0A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7">
    <w:name w:val="D75860E6B22A4C0FA97744C2E8EEB3CA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7">
    <w:name w:val="7A6B6144394F4720B2B9AEB3AF5AD0A2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7">
    <w:name w:val="2202683D55A34E32BEC59B4BD393275017"/>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7">
    <w:name w:val="5FCC1C7B86B3428FA9C81AA78FF85C72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6">
    <w:name w:val="CE6CA930B207400B991610CD895B798016"/>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7">
    <w:name w:val="AD533205662E43D8AFD507F39E2398A017"/>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6">
    <w:name w:val="4CE4D3FB9DBB473591F4287A7618B0146"/>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7">
    <w:name w:val="2C95BFFC40B34178BD126985E0B5FC6E17"/>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5">
    <w:name w:val="C87B527C40824C5B98985E0475C88DC15"/>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5">
    <w:name w:val="DB69FF115CFC4836937E7A3D638CEFE15"/>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2">
    <w:name w:val="54C258B0070A41E79F3BBB2762A1303B2"/>
    <w:rsid w:val="00BF6361"/>
    <w:pPr>
      <w:spacing w:after="0" w:line="240" w:lineRule="auto"/>
    </w:pPr>
    <w:rPr>
      <w:rFonts w:ascii="Verdana" w:eastAsiaTheme="minorHAnsi" w:hAnsi="Verdana"/>
      <w:sz w:val="20"/>
      <w:szCs w:val="18"/>
      <w:lang w:eastAsia="en-US"/>
    </w:rPr>
  </w:style>
  <w:style w:type="paragraph" w:customStyle="1" w:styleId="519D4CCC873242BBA1A88D4549EE08332">
    <w:name w:val="519D4CCC873242BBA1A88D4549EE08332"/>
    <w:rsid w:val="00BF6361"/>
    <w:pPr>
      <w:spacing w:after="0" w:line="240" w:lineRule="auto"/>
    </w:pPr>
    <w:rPr>
      <w:rFonts w:ascii="Verdana" w:eastAsiaTheme="minorHAnsi" w:hAnsi="Verdana"/>
      <w:sz w:val="20"/>
      <w:szCs w:val="18"/>
      <w:lang w:eastAsia="en-US"/>
    </w:rPr>
  </w:style>
  <w:style w:type="paragraph" w:customStyle="1" w:styleId="0472BE76BC4A422EBF5D1D9471C771F32">
    <w:name w:val="0472BE76BC4A422EBF5D1D9471C771F32"/>
    <w:rsid w:val="00BF6361"/>
    <w:pPr>
      <w:spacing w:after="0" w:line="240" w:lineRule="auto"/>
    </w:pPr>
    <w:rPr>
      <w:rFonts w:ascii="Verdana" w:eastAsiaTheme="minorHAnsi" w:hAnsi="Verdana"/>
      <w:sz w:val="20"/>
      <w:szCs w:val="18"/>
      <w:lang w:eastAsia="en-US"/>
    </w:rPr>
  </w:style>
  <w:style w:type="paragraph" w:customStyle="1" w:styleId="293F3074212F4CDABF1FBC8AD29F19D32">
    <w:name w:val="293F3074212F4CDABF1FBC8AD29F19D32"/>
    <w:rsid w:val="00BF6361"/>
    <w:pPr>
      <w:spacing w:after="0" w:line="240" w:lineRule="auto"/>
    </w:pPr>
    <w:rPr>
      <w:rFonts w:ascii="Verdana" w:eastAsiaTheme="minorHAnsi" w:hAnsi="Verdana"/>
      <w:sz w:val="20"/>
      <w:szCs w:val="18"/>
      <w:lang w:eastAsia="en-US"/>
    </w:rPr>
  </w:style>
  <w:style w:type="paragraph" w:customStyle="1" w:styleId="F917C00D74DE4618AA5192605D283EE317">
    <w:name w:val="F917C00D74DE4618AA5192605D283EE317"/>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7">
    <w:name w:val="CD493638751A42D0A4F03E0F90B0012017"/>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7">
    <w:name w:val="2FCF896017C341F89E0B17CA3DC5130817"/>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7">
    <w:name w:val="2936BD23D9D84D90853A125B0637C18A17"/>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7">
    <w:name w:val="EA1B334D032C46E69CD83B07F7B99F5B17"/>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7">
    <w:name w:val="49246206CE9F4CAFA8D71D2630D772AC17"/>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7">
    <w:name w:val="5BB890ECE5D04A1C888573676C3C759717"/>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4">
    <w:name w:val="23DEB72794834E7E89B245168F42F15D14"/>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4">
    <w:name w:val="277B8157C98C4A51A607C6D8490A713F14"/>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4">
    <w:name w:val="EBACA93963AD4298881BFED648EC174414"/>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4">
    <w:name w:val="5229859A340D4CE88133FB873764804D14"/>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4">
    <w:name w:val="70D69BFE6EFF4CB69A4ECC3157BD1FD114"/>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4">
    <w:name w:val="BB0FA9AED0D74C2181A881317D87BED414"/>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4">
    <w:name w:val="0A26C5E9B6CF44D9A2C1C68ED254C54914"/>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4">
    <w:name w:val="07DB0E79D0E54657BA93057C1696D25214"/>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4">
    <w:name w:val="9CE9436CAAED4DA59F2255CF823A291714"/>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4">
    <w:name w:val="9710CAA35CDD4806B6912490F6E7202014"/>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4">
    <w:name w:val="B242BB1113D3431E9556DB32D76CBA2414"/>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4">
    <w:name w:val="873C7572F6F94634B671DDF66141C7D014"/>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4">
    <w:name w:val="30D8C51DF28E4069A0862CA78847D6AD14"/>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4">
    <w:name w:val="8F06D10C01EA482FB6A47A26EDF3D2B914"/>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4">
    <w:name w:val="C3FA21413BA84E73A9CC12B918C9BA5E14"/>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4">
    <w:name w:val="223EADC3DB744B7CB66DE8DA389AAAA614"/>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7">
    <w:name w:val="77610E8A466E428EAFD7FB9AF2C0A5AF17"/>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7">
    <w:name w:val="F5BB63170C7546A8879CB1C871C5169617"/>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7">
    <w:name w:val="3E685C32FFD74CEA9644F4526364CF3517"/>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2">
    <w:name w:val="17E4A0EE5EB04B40BE637ACC3D678D2612"/>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2">
    <w:name w:val="9147BFF74BAE421D91B58336E77C3E7812"/>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2">
    <w:name w:val="C5D5903A5A4644E593F887EE98C26E6512"/>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2">
    <w:name w:val="E744E0617A1D45DD8DC27EA1FFE01A5512"/>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2">
    <w:name w:val="5389865333C84CF4A4EA181726F23A6F12"/>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2">
    <w:name w:val="16D4A294350A4AF5A151C1EDA078512F12"/>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2">
    <w:name w:val="53BB7AD029EE4C6DBA84669EABD25B6812"/>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2">
    <w:name w:val="47475DAE0CD043E8BD47502963D129FC12"/>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7">
    <w:name w:val="EF5ECEE476FB4812BF92A7AC88ABCA7517"/>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1">
    <w:name w:val="9D0C81841E46421B9A6E15A37640342C1"/>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
    <w:name w:val="68F61BBA90A54829BD5AED46AF8811BC"/>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8">
    <w:name w:val="8BAE907B3FAF4B5FA2E7BD9E74B97F0A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8">
    <w:name w:val="D75860E6B22A4C0FA97744C2E8EEB3CA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8">
    <w:name w:val="7A6B6144394F4720B2B9AEB3AF5AD0A2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8">
    <w:name w:val="2202683D55A34E32BEC59B4BD393275018"/>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8">
    <w:name w:val="5FCC1C7B86B3428FA9C81AA78FF85C72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7">
    <w:name w:val="CE6CA930B207400B991610CD895B798017"/>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8">
    <w:name w:val="AD533205662E43D8AFD507F39E2398A018"/>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7">
    <w:name w:val="4CE4D3FB9DBB473591F4287A7618B0147"/>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8">
    <w:name w:val="2C95BFFC40B34178BD126985E0B5FC6E18"/>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6">
    <w:name w:val="C87B527C40824C5B98985E0475C88DC16"/>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6">
    <w:name w:val="DB69FF115CFC4836937E7A3D638CEFE16"/>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3">
    <w:name w:val="54C258B0070A41E79F3BBB2762A1303B3"/>
    <w:rsid w:val="00BF6361"/>
    <w:pPr>
      <w:spacing w:after="0" w:line="240" w:lineRule="auto"/>
    </w:pPr>
    <w:rPr>
      <w:rFonts w:ascii="Verdana" w:eastAsiaTheme="minorHAnsi" w:hAnsi="Verdana"/>
      <w:sz w:val="20"/>
      <w:szCs w:val="18"/>
      <w:lang w:eastAsia="en-US"/>
    </w:rPr>
  </w:style>
  <w:style w:type="paragraph" w:customStyle="1" w:styleId="519D4CCC873242BBA1A88D4549EE08333">
    <w:name w:val="519D4CCC873242BBA1A88D4549EE08333"/>
    <w:rsid w:val="00BF6361"/>
    <w:pPr>
      <w:spacing w:after="0" w:line="240" w:lineRule="auto"/>
    </w:pPr>
    <w:rPr>
      <w:rFonts w:ascii="Verdana" w:eastAsiaTheme="minorHAnsi" w:hAnsi="Verdana"/>
      <w:sz w:val="20"/>
      <w:szCs w:val="18"/>
      <w:lang w:eastAsia="en-US"/>
    </w:rPr>
  </w:style>
  <w:style w:type="paragraph" w:customStyle="1" w:styleId="0472BE76BC4A422EBF5D1D9471C771F33">
    <w:name w:val="0472BE76BC4A422EBF5D1D9471C771F33"/>
    <w:rsid w:val="00BF6361"/>
    <w:pPr>
      <w:spacing w:after="0" w:line="240" w:lineRule="auto"/>
    </w:pPr>
    <w:rPr>
      <w:rFonts w:ascii="Verdana" w:eastAsiaTheme="minorHAnsi" w:hAnsi="Verdana"/>
      <w:sz w:val="20"/>
      <w:szCs w:val="18"/>
      <w:lang w:eastAsia="en-US"/>
    </w:rPr>
  </w:style>
  <w:style w:type="paragraph" w:customStyle="1" w:styleId="293F3074212F4CDABF1FBC8AD29F19D33">
    <w:name w:val="293F3074212F4CDABF1FBC8AD29F19D33"/>
    <w:rsid w:val="00BF6361"/>
    <w:pPr>
      <w:spacing w:after="0" w:line="240" w:lineRule="auto"/>
    </w:pPr>
    <w:rPr>
      <w:rFonts w:ascii="Verdana" w:eastAsiaTheme="minorHAnsi" w:hAnsi="Verdana"/>
      <w:sz w:val="20"/>
      <w:szCs w:val="18"/>
      <w:lang w:eastAsia="en-US"/>
    </w:rPr>
  </w:style>
  <w:style w:type="paragraph" w:customStyle="1" w:styleId="F917C00D74DE4618AA5192605D283EE318">
    <w:name w:val="F917C00D74DE4618AA5192605D283EE318"/>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8">
    <w:name w:val="CD493638751A42D0A4F03E0F90B0012018"/>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8">
    <w:name w:val="2FCF896017C341F89E0B17CA3DC5130818"/>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8">
    <w:name w:val="2936BD23D9D84D90853A125B0637C18A18"/>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8">
    <w:name w:val="EA1B334D032C46E69CD83B07F7B99F5B18"/>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8">
    <w:name w:val="49246206CE9F4CAFA8D71D2630D772AC1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8">
    <w:name w:val="5BB890ECE5D04A1C888573676C3C759718"/>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5">
    <w:name w:val="23DEB72794834E7E89B245168F42F15D15"/>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5">
    <w:name w:val="277B8157C98C4A51A607C6D8490A713F15"/>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5">
    <w:name w:val="EBACA93963AD4298881BFED648EC174415"/>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5">
    <w:name w:val="5229859A340D4CE88133FB873764804D15"/>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5">
    <w:name w:val="70D69BFE6EFF4CB69A4ECC3157BD1FD115"/>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5">
    <w:name w:val="BB0FA9AED0D74C2181A881317D87BED415"/>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5">
    <w:name w:val="0A26C5E9B6CF44D9A2C1C68ED254C54915"/>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5">
    <w:name w:val="07DB0E79D0E54657BA93057C1696D25215"/>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5">
    <w:name w:val="9CE9436CAAED4DA59F2255CF823A291715"/>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5">
    <w:name w:val="9710CAA35CDD4806B6912490F6E7202015"/>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5">
    <w:name w:val="B242BB1113D3431E9556DB32D76CBA2415"/>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5">
    <w:name w:val="873C7572F6F94634B671DDF66141C7D015"/>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5">
    <w:name w:val="30D8C51DF28E4069A0862CA78847D6AD15"/>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5">
    <w:name w:val="8F06D10C01EA482FB6A47A26EDF3D2B915"/>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5">
    <w:name w:val="C3FA21413BA84E73A9CC12B918C9BA5E15"/>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5">
    <w:name w:val="223EADC3DB744B7CB66DE8DA389AAAA615"/>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8">
    <w:name w:val="77610E8A466E428EAFD7FB9AF2C0A5AF18"/>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8">
    <w:name w:val="F5BB63170C7546A8879CB1C871C5169618"/>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8">
    <w:name w:val="3E685C32FFD74CEA9644F4526364CF3518"/>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3">
    <w:name w:val="17E4A0EE5EB04B40BE637ACC3D678D2613"/>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3">
    <w:name w:val="9147BFF74BAE421D91B58336E77C3E7813"/>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3">
    <w:name w:val="C5D5903A5A4644E593F887EE98C26E6513"/>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3">
    <w:name w:val="E744E0617A1D45DD8DC27EA1FFE01A5513"/>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3">
    <w:name w:val="5389865333C84CF4A4EA181726F23A6F13"/>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3">
    <w:name w:val="16D4A294350A4AF5A151C1EDA078512F13"/>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3">
    <w:name w:val="53BB7AD029EE4C6DBA84669EABD25B6813"/>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3">
    <w:name w:val="47475DAE0CD043E8BD47502963D129FC13"/>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8">
    <w:name w:val="EF5ECEE476FB4812BF92A7AC88ABCA7518"/>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2">
    <w:name w:val="9D0C81841E46421B9A6E15A37640342C2"/>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1">
    <w:name w:val="68F61BBA90A54829BD5AED46AF8811BC1"/>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
    <w:name w:val="6AF1A23B29B6436DBA293B395B9C2F58"/>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19">
    <w:name w:val="8BAE907B3FAF4B5FA2E7BD9E74B97F0A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19">
    <w:name w:val="D75860E6B22A4C0FA97744C2E8EEB3CA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19">
    <w:name w:val="7A6B6144394F4720B2B9AEB3AF5AD0A2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19">
    <w:name w:val="2202683D55A34E32BEC59B4BD393275019"/>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19">
    <w:name w:val="5FCC1C7B86B3428FA9C81AA78FF85C72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8">
    <w:name w:val="CE6CA930B207400B991610CD895B798018"/>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19">
    <w:name w:val="AD533205662E43D8AFD507F39E2398A019"/>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8">
    <w:name w:val="4CE4D3FB9DBB473591F4287A7618B0148"/>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19">
    <w:name w:val="2C95BFFC40B34178BD126985E0B5FC6E19"/>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7">
    <w:name w:val="C87B527C40824C5B98985E0475C88DC17"/>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7">
    <w:name w:val="DB69FF115CFC4836937E7A3D638CEFE17"/>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4">
    <w:name w:val="54C258B0070A41E79F3BBB2762A1303B4"/>
    <w:rsid w:val="00BF6361"/>
    <w:pPr>
      <w:spacing w:after="0" w:line="240" w:lineRule="auto"/>
    </w:pPr>
    <w:rPr>
      <w:rFonts w:ascii="Verdana" w:eastAsiaTheme="minorHAnsi" w:hAnsi="Verdana"/>
      <w:sz w:val="20"/>
      <w:szCs w:val="18"/>
      <w:lang w:eastAsia="en-US"/>
    </w:rPr>
  </w:style>
  <w:style w:type="paragraph" w:customStyle="1" w:styleId="519D4CCC873242BBA1A88D4549EE08334">
    <w:name w:val="519D4CCC873242BBA1A88D4549EE08334"/>
    <w:rsid w:val="00BF6361"/>
    <w:pPr>
      <w:spacing w:after="0" w:line="240" w:lineRule="auto"/>
    </w:pPr>
    <w:rPr>
      <w:rFonts w:ascii="Verdana" w:eastAsiaTheme="minorHAnsi" w:hAnsi="Verdana"/>
      <w:sz w:val="20"/>
      <w:szCs w:val="18"/>
      <w:lang w:eastAsia="en-US"/>
    </w:rPr>
  </w:style>
  <w:style w:type="paragraph" w:customStyle="1" w:styleId="0472BE76BC4A422EBF5D1D9471C771F34">
    <w:name w:val="0472BE76BC4A422EBF5D1D9471C771F34"/>
    <w:rsid w:val="00BF6361"/>
    <w:pPr>
      <w:spacing w:after="0" w:line="240" w:lineRule="auto"/>
    </w:pPr>
    <w:rPr>
      <w:rFonts w:ascii="Verdana" w:eastAsiaTheme="minorHAnsi" w:hAnsi="Verdana"/>
      <w:sz w:val="20"/>
      <w:szCs w:val="18"/>
      <w:lang w:eastAsia="en-US"/>
    </w:rPr>
  </w:style>
  <w:style w:type="paragraph" w:customStyle="1" w:styleId="293F3074212F4CDABF1FBC8AD29F19D34">
    <w:name w:val="293F3074212F4CDABF1FBC8AD29F19D34"/>
    <w:rsid w:val="00BF6361"/>
    <w:pPr>
      <w:spacing w:after="0" w:line="240" w:lineRule="auto"/>
    </w:pPr>
    <w:rPr>
      <w:rFonts w:ascii="Verdana" w:eastAsiaTheme="minorHAnsi" w:hAnsi="Verdana"/>
      <w:sz w:val="20"/>
      <w:szCs w:val="18"/>
      <w:lang w:eastAsia="en-US"/>
    </w:rPr>
  </w:style>
  <w:style w:type="paragraph" w:customStyle="1" w:styleId="F917C00D74DE4618AA5192605D283EE319">
    <w:name w:val="F917C00D74DE4618AA5192605D283EE319"/>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19">
    <w:name w:val="CD493638751A42D0A4F03E0F90B0012019"/>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19">
    <w:name w:val="2FCF896017C341F89E0B17CA3DC5130819"/>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19">
    <w:name w:val="2936BD23D9D84D90853A125B0637C18A19"/>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19">
    <w:name w:val="EA1B334D032C46E69CD83B07F7B99F5B19"/>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19">
    <w:name w:val="49246206CE9F4CAFA8D71D2630D772AC19"/>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19">
    <w:name w:val="5BB890ECE5D04A1C888573676C3C759719"/>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6">
    <w:name w:val="23DEB72794834E7E89B245168F42F15D16"/>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6">
    <w:name w:val="277B8157C98C4A51A607C6D8490A713F16"/>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6">
    <w:name w:val="EBACA93963AD4298881BFED648EC174416"/>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6">
    <w:name w:val="5229859A340D4CE88133FB873764804D16"/>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6">
    <w:name w:val="70D69BFE6EFF4CB69A4ECC3157BD1FD116"/>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6">
    <w:name w:val="BB0FA9AED0D74C2181A881317D87BED416"/>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6">
    <w:name w:val="0A26C5E9B6CF44D9A2C1C68ED254C54916"/>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6">
    <w:name w:val="07DB0E79D0E54657BA93057C1696D25216"/>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6">
    <w:name w:val="9CE9436CAAED4DA59F2255CF823A291716"/>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6">
    <w:name w:val="9710CAA35CDD4806B6912490F6E7202016"/>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6">
    <w:name w:val="B242BB1113D3431E9556DB32D76CBA2416"/>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6">
    <w:name w:val="873C7572F6F94634B671DDF66141C7D016"/>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6">
    <w:name w:val="30D8C51DF28E4069A0862CA78847D6AD16"/>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6">
    <w:name w:val="8F06D10C01EA482FB6A47A26EDF3D2B916"/>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6">
    <w:name w:val="C3FA21413BA84E73A9CC12B918C9BA5E16"/>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6">
    <w:name w:val="223EADC3DB744B7CB66DE8DA389AAAA616"/>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19">
    <w:name w:val="77610E8A466E428EAFD7FB9AF2C0A5AF19"/>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19">
    <w:name w:val="F5BB63170C7546A8879CB1C871C5169619"/>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19">
    <w:name w:val="3E685C32FFD74CEA9644F4526364CF3519"/>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4">
    <w:name w:val="17E4A0EE5EB04B40BE637ACC3D678D2614"/>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4">
    <w:name w:val="9147BFF74BAE421D91B58336E77C3E7814"/>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4">
    <w:name w:val="C5D5903A5A4644E593F887EE98C26E6514"/>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4">
    <w:name w:val="E744E0617A1D45DD8DC27EA1FFE01A5514"/>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4">
    <w:name w:val="5389865333C84CF4A4EA181726F23A6F14"/>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4">
    <w:name w:val="16D4A294350A4AF5A151C1EDA078512F14"/>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4">
    <w:name w:val="53BB7AD029EE4C6DBA84669EABD25B6814"/>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4">
    <w:name w:val="47475DAE0CD043E8BD47502963D129FC14"/>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19">
    <w:name w:val="EF5ECEE476FB4812BF92A7AC88ABCA7519"/>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3">
    <w:name w:val="9D0C81841E46421B9A6E15A37640342C3"/>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2">
    <w:name w:val="68F61BBA90A54829BD5AED46AF8811BC2"/>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1">
    <w:name w:val="6AF1A23B29B6436DBA293B395B9C2F581"/>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
    <w:name w:val="5E20ADF1F9D641309BE6BD594EA3A009"/>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0">
    <w:name w:val="8BAE907B3FAF4B5FA2E7BD9E74B97F0A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0">
    <w:name w:val="D75860E6B22A4C0FA97744C2E8EEB3CA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0">
    <w:name w:val="7A6B6144394F4720B2B9AEB3AF5AD0A2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0">
    <w:name w:val="2202683D55A34E32BEC59B4BD393275020"/>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0">
    <w:name w:val="5FCC1C7B86B3428FA9C81AA78FF85C72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19">
    <w:name w:val="CE6CA930B207400B991610CD895B798019"/>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0">
    <w:name w:val="AD533205662E43D8AFD507F39E2398A020"/>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9">
    <w:name w:val="4CE4D3FB9DBB473591F4287A7618B0149"/>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0">
    <w:name w:val="2C95BFFC40B34178BD126985E0B5FC6E20"/>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8">
    <w:name w:val="C87B527C40824C5B98985E0475C88DC18"/>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8">
    <w:name w:val="DB69FF115CFC4836937E7A3D638CEFE18"/>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5">
    <w:name w:val="54C258B0070A41E79F3BBB2762A1303B5"/>
    <w:rsid w:val="00BF6361"/>
    <w:pPr>
      <w:spacing w:after="0" w:line="240" w:lineRule="auto"/>
    </w:pPr>
    <w:rPr>
      <w:rFonts w:ascii="Verdana" w:eastAsiaTheme="minorHAnsi" w:hAnsi="Verdana"/>
      <w:sz w:val="20"/>
      <w:szCs w:val="18"/>
      <w:lang w:eastAsia="en-US"/>
    </w:rPr>
  </w:style>
  <w:style w:type="paragraph" w:customStyle="1" w:styleId="519D4CCC873242BBA1A88D4549EE08335">
    <w:name w:val="519D4CCC873242BBA1A88D4549EE08335"/>
    <w:rsid w:val="00BF6361"/>
    <w:pPr>
      <w:spacing w:after="0" w:line="240" w:lineRule="auto"/>
    </w:pPr>
    <w:rPr>
      <w:rFonts w:ascii="Verdana" w:eastAsiaTheme="minorHAnsi" w:hAnsi="Verdana"/>
      <w:sz w:val="20"/>
      <w:szCs w:val="18"/>
      <w:lang w:eastAsia="en-US"/>
    </w:rPr>
  </w:style>
  <w:style w:type="paragraph" w:customStyle="1" w:styleId="0472BE76BC4A422EBF5D1D9471C771F35">
    <w:name w:val="0472BE76BC4A422EBF5D1D9471C771F35"/>
    <w:rsid w:val="00BF6361"/>
    <w:pPr>
      <w:spacing w:after="0" w:line="240" w:lineRule="auto"/>
    </w:pPr>
    <w:rPr>
      <w:rFonts w:ascii="Verdana" w:eastAsiaTheme="minorHAnsi" w:hAnsi="Verdana"/>
      <w:sz w:val="20"/>
      <w:szCs w:val="18"/>
      <w:lang w:eastAsia="en-US"/>
    </w:rPr>
  </w:style>
  <w:style w:type="paragraph" w:customStyle="1" w:styleId="293F3074212F4CDABF1FBC8AD29F19D35">
    <w:name w:val="293F3074212F4CDABF1FBC8AD29F19D35"/>
    <w:rsid w:val="00BF6361"/>
    <w:pPr>
      <w:spacing w:after="0" w:line="240" w:lineRule="auto"/>
    </w:pPr>
    <w:rPr>
      <w:rFonts w:ascii="Verdana" w:eastAsiaTheme="minorHAnsi" w:hAnsi="Verdana"/>
      <w:sz w:val="20"/>
      <w:szCs w:val="18"/>
      <w:lang w:eastAsia="en-US"/>
    </w:rPr>
  </w:style>
  <w:style w:type="paragraph" w:customStyle="1" w:styleId="F917C00D74DE4618AA5192605D283EE320">
    <w:name w:val="F917C00D74DE4618AA5192605D283EE320"/>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0">
    <w:name w:val="CD493638751A42D0A4F03E0F90B0012020"/>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0">
    <w:name w:val="2FCF896017C341F89E0B17CA3DC5130820"/>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0">
    <w:name w:val="2936BD23D9D84D90853A125B0637C18A20"/>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0">
    <w:name w:val="EA1B334D032C46E69CD83B07F7B99F5B20"/>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0">
    <w:name w:val="49246206CE9F4CAFA8D71D2630D772AC20"/>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0">
    <w:name w:val="5BB890ECE5D04A1C888573676C3C759720"/>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7">
    <w:name w:val="23DEB72794834E7E89B245168F42F15D17"/>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7">
    <w:name w:val="277B8157C98C4A51A607C6D8490A713F17"/>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7">
    <w:name w:val="EBACA93963AD4298881BFED648EC174417"/>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7">
    <w:name w:val="5229859A340D4CE88133FB873764804D17"/>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7">
    <w:name w:val="70D69BFE6EFF4CB69A4ECC3157BD1FD117"/>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7">
    <w:name w:val="BB0FA9AED0D74C2181A881317D87BED417"/>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7">
    <w:name w:val="0A26C5E9B6CF44D9A2C1C68ED254C54917"/>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7">
    <w:name w:val="07DB0E79D0E54657BA93057C1696D25217"/>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7">
    <w:name w:val="9CE9436CAAED4DA59F2255CF823A291717"/>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7">
    <w:name w:val="9710CAA35CDD4806B6912490F6E7202017"/>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7">
    <w:name w:val="B242BB1113D3431E9556DB32D76CBA2417"/>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7">
    <w:name w:val="873C7572F6F94634B671DDF66141C7D017"/>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7">
    <w:name w:val="30D8C51DF28E4069A0862CA78847D6AD17"/>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7">
    <w:name w:val="8F06D10C01EA482FB6A47A26EDF3D2B917"/>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7">
    <w:name w:val="C3FA21413BA84E73A9CC12B918C9BA5E17"/>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7">
    <w:name w:val="223EADC3DB744B7CB66DE8DA389AAAA617"/>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0">
    <w:name w:val="77610E8A466E428EAFD7FB9AF2C0A5AF20"/>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0">
    <w:name w:val="F5BB63170C7546A8879CB1C871C5169620"/>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0">
    <w:name w:val="3E685C32FFD74CEA9644F4526364CF3520"/>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5">
    <w:name w:val="17E4A0EE5EB04B40BE637ACC3D678D2615"/>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5">
    <w:name w:val="9147BFF74BAE421D91B58336E77C3E7815"/>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5">
    <w:name w:val="C5D5903A5A4644E593F887EE98C26E6515"/>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5">
    <w:name w:val="E744E0617A1D45DD8DC27EA1FFE01A5515"/>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5">
    <w:name w:val="5389865333C84CF4A4EA181726F23A6F15"/>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5">
    <w:name w:val="16D4A294350A4AF5A151C1EDA078512F15"/>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5">
    <w:name w:val="53BB7AD029EE4C6DBA84669EABD25B6815"/>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5">
    <w:name w:val="47475DAE0CD043E8BD47502963D129FC15"/>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0">
    <w:name w:val="EF5ECEE476FB4812BF92A7AC88ABCA7520"/>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4">
    <w:name w:val="9D0C81841E46421B9A6E15A37640342C4"/>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3">
    <w:name w:val="68F61BBA90A54829BD5AED46AF8811BC3"/>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2">
    <w:name w:val="6AF1A23B29B6436DBA293B395B9C2F582"/>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1">
    <w:name w:val="5E20ADF1F9D641309BE6BD594EA3A0091"/>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
    <w:name w:val="A045704F4A17425C9267F90408450424"/>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1">
    <w:name w:val="8BAE907B3FAF4B5FA2E7BD9E74B97F0A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1">
    <w:name w:val="D75860E6B22A4C0FA97744C2E8EEB3CA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1">
    <w:name w:val="7A6B6144394F4720B2B9AEB3AF5AD0A2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1">
    <w:name w:val="2202683D55A34E32BEC59B4BD393275021"/>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1">
    <w:name w:val="5FCC1C7B86B3428FA9C81AA78FF85C72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0">
    <w:name w:val="CE6CA930B207400B991610CD895B798020"/>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1">
    <w:name w:val="AD533205662E43D8AFD507F39E2398A021"/>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0">
    <w:name w:val="4CE4D3FB9DBB473591F4287A7618B01410"/>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1">
    <w:name w:val="2C95BFFC40B34178BD126985E0B5FC6E21"/>
    <w:rsid w:val="00BF6361"/>
    <w:pPr>
      <w:spacing w:before="60" w:after="120" w:line="276" w:lineRule="auto"/>
    </w:pPr>
    <w:rPr>
      <w:rFonts w:ascii="Verdana" w:eastAsiaTheme="minorHAnsi" w:hAnsi="Verdana"/>
      <w:sz w:val="20"/>
      <w:szCs w:val="18"/>
      <w:lang w:eastAsia="en-US"/>
    </w:rPr>
  </w:style>
  <w:style w:type="paragraph" w:customStyle="1" w:styleId="C87B527C40824C5B98985E0475C88DC19">
    <w:name w:val="C87B527C40824C5B98985E0475C88DC19"/>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9">
    <w:name w:val="DB69FF115CFC4836937E7A3D638CEFE19"/>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6">
    <w:name w:val="54C258B0070A41E79F3BBB2762A1303B6"/>
    <w:rsid w:val="00BF6361"/>
    <w:pPr>
      <w:spacing w:after="0" w:line="240" w:lineRule="auto"/>
    </w:pPr>
    <w:rPr>
      <w:rFonts w:ascii="Verdana" w:eastAsiaTheme="minorHAnsi" w:hAnsi="Verdana"/>
      <w:sz w:val="20"/>
      <w:szCs w:val="18"/>
      <w:lang w:eastAsia="en-US"/>
    </w:rPr>
  </w:style>
  <w:style w:type="paragraph" w:customStyle="1" w:styleId="519D4CCC873242BBA1A88D4549EE08336">
    <w:name w:val="519D4CCC873242BBA1A88D4549EE08336"/>
    <w:rsid w:val="00BF6361"/>
    <w:pPr>
      <w:spacing w:after="0" w:line="240" w:lineRule="auto"/>
    </w:pPr>
    <w:rPr>
      <w:rFonts w:ascii="Verdana" w:eastAsiaTheme="minorHAnsi" w:hAnsi="Verdana"/>
      <w:sz w:val="20"/>
      <w:szCs w:val="18"/>
      <w:lang w:eastAsia="en-US"/>
    </w:rPr>
  </w:style>
  <w:style w:type="paragraph" w:customStyle="1" w:styleId="0472BE76BC4A422EBF5D1D9471C771F36">
    <w:name w:val="0472BE76BC4A422EBF5D1D9471C771F36"/>
    <w:rsid w:val="00BF6361"/>
    <w:pPr>
      <w:spacing w:after="0" w:line="240" w:lineRule="auto"/>
    </w:pPr>
    <w:rPr>
      <w:rFonts w:ascii="Verdana" w:eastAsiaTheme="minorHAnsi" w:hAnsi="Verdana"/>
      <w:sz w:val="20"/>
      <w:szCs w:val="18"/>
      <w:lang w:eastAsia="en-US"/>
    </w:rPr>
  </w:style>
  <w:style w:type="paragraph" w:customStyle="1" w:styleId="293F3074212F4CDABF1FBC8AD29F19D36">
    <w:name w:val="293F3074212F4CDABF1FBC8AD29F19D36"/>
    <w:rsid w:val="00BF6361"/>
    <w:pPr>
      <w:spacing w:after="0" w:line="240" w:lineRule="auto"/>
    </w:pPr>
    <w:rPr>
      <w:rFonts w:ascii="Verdana" w:eastAsiaTheme="minorHAnsi" w:hAnsi="Verdana"/>
      <w:sz w:val="20"/>
      <w:szCs w:val="18"/>
      <w:lang w:eastAsia="en-US"/>
    </w:rPr>
  </w:style>
  <w:style w:type="paragraph" w:customStyle="1" w:styleId="F917C00D74DE4618AA5192605D283EE321">
    <w:name w:val="F917C00D74DE4618AA5192605D283EE321"/>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1">
    <w:name w:val="CD493638751A42D0A4F03E0F90B0012021"/>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1">
    <w:name w:val="2FCF896017C341F89E0B17CA3DC5130821"/>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1">
    <w:name w:val="2936BD23D9D84D90853A125B0637C18A21"/>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1">
    <w:name w:val="EA1B334D032C46E69CD83B07F7B99F5B21"/>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1">
    <w:name w:val="49246206CE9F4CAFA8D71D2630D772AC21"/>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1">
    <w:name w:val="5BB890ECE5D04A1C888573676C3C759721"/>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8">
    <w:name w:val="23DEB72794834E7E89B245168F42F15D18"/>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8">
    <w:name w:val="277B8157C98C4A51A607C6D8490A713F18"/>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8">
    <w:name w:val="EBACA93963AD4298881BFED648EC174418"/>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8">
    <w:name w:val="5229859A340D4CE88133FB873764804D18"/>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8">
    <w:name w:val="70D69BFE6EFF4CB69A4ECC3157BD1FD118"/>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8">
    <w:name w:val="BB0FA9AED0D74C2181A881317D87BED418"/>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8">
    <w:name w:val="0A26C5E9B6CF44D9A2C1C68ED254C54918"/>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8">
    <w:name w:val="07DB0E79D0E54657BA93057C1696D25218"/>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8">
    <w:name w:val="9CE9436CAAED4DA59F2255CF823A291718"/>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8">
    <w:name w:val="9710CAA35CDD4806B6912490F6E7202018"/>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8">
    <w:name w:val="B242BB1113D3431E9556DB32D76CBA2418"/>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8">
    <w:name w:val="873C7572F6F94634B671DDF66141C7D018"/>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8">
    <w:name w:val="30D8C51DF28E4069A0862CA78847D6AD18"/>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8">
    <w:name w:val="8F06D10C01EA482FB6A47A26EDF3D2B918"/>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8">
    <w:name w:val="C3FA21413BA84E73A9CC12B918C9BA5E18"/>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8">
    <w:name w:val="223EADC3DB744B7CB66DE8DA389AAAA618"/>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1">
    <w:name w:val="77610E8A466E428EAFD7FB9AF2C0A5AF21"/>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1">
    <w:name w:val="F5BB63170C7546A8879CB1C871C5169621"/>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1">
    <w:name w:val="3E685C32FFD74CEA9644F4526364CF3521"/>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6">
    <w:name w:val="17E4A0EE5EB04B40BE637ACC3D678D2616"/>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6">
    <w:name w:val="9147BFF74BAE421D91B58336E77C3E7816"/>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6">
    <w:name w:val="C5D5903A5A4644E593F887EE98C26E6516"/>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6">
    <w:name w:val="E744E0617A1D45DD8DC27EA1FFE01A5516"/>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6">
    <w:name w:val="5389865333C84CF4A4EA181726F23A6F16"/>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6">
    <w:name w:val="16D4A294350A4AF5A151C1EDA078512F16"/>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6">
    <w:name w:val="53BB7AD029EE4C6DBA84669EABD25B6816"/>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6">
    <w:name w:val="47475DAE0CD043E8BD47502963D129FC16"/>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1">
    <w:name w:val="EF5ECEE476FB4812BF92A7AC88ABCA7521"/>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5">
    <w:name w:val="9D0C81841E46421B9A6E15A37640342C5"/>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4">
    <w:name w:val="68F61BBA90A54829BD5AED46AF8811BC4"/>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3">
    <w:name w:val="6AF1A23B29B6436DBA293B395B9C2F583"/>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2">
    <w:name w:val="5E20ADF1F9D641309BE6BD594EA3A0092"/>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1">
    <w:name w:val="A045704F4A17425C9267F904084504241"/>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
    <w:name w:val="97FBC498055141BB8528799B6479484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
    <w:name w:val="27BE44822935421BA126B0E5B8D42C16"/>
    <w:rsid w:val="00BF6361"/>
  </w:style>
  <w:style w:type="paragraph" w:customStyle="1" w:styleId="42884E814DC14530918B285B3366BA48">
    <w:name w:val="42884E814DC14530918B285B3366BA48"/>
    <w:rsid w:val="00BF6361"/>
  </w:style>
  <w:style w:type="paragraph" w:customStyle="1" w:styleId="0D71D656AC7A4D29817CD80C2519DE71">
    <w:name w:val="0D71D656AC7A4D29817CD80C2519DE71"/>
    <w:rsid w:val="00BF6361"/>
  </w:style>
  <w:style w:type="paragraph" w:customStyle="1" w:styleId="5A18613A98884E2DBFF905C6B6A77F0A">
    <w:name w:val="5A18613A98884E2DBFF905C6B6A77F0A"/>
    <w:rsid w:val="00BF6361"/>
  </w:style>
  <w:style w:type="paragraph" w:customStyle="1" w:styleId="7D081DFA288B4E1C82BE502815E9C96B">
    <w:name w:val="7D081DFA288B4E1C82BE502815E9C96B"/>
    <w:rsid w:val="00BF6361"/>
  </w:style>
  <w:style w:type="paragraph" w:customStyle="1" w:styleId="7E82BEAC8EB84DF785C65CF8D8225903">
    <w:name w:val="7E82BEAC8EB84DF785C65CF8D8225903"/>
    <w:rsid w:val="00BF6361"/>
  </w:style>
  <w:style w:type="paragraph" w:customStyle="1" w:styleId="7EEB3B91EF1644E99441EEDAFF7F6F37">
    <w:name w:val="7EEB3B91EF1644E99441EEDAFF7F6F37"/>
    <w:rsid w:val="00BF6361"/>
  </w:style>
  <w:style w:type="paragraph" w:customStyle="1" w:styleId="F7E612B7B60445C5A5371E377036A520">
    <w:name w:val="F7E612B7B60445C5A5371E377036A520"/>
    <w:rsid w:val="00BF6361"/>
  </w:style>
  <w:style w:type="paragraph" w:customStyle="1" w:styleId="BB8A30954BE9489D9460A63788B367E0">
    <w:name w:val="BB8A30954BE9489D9460A63788B367E0"/>
    <w:rsid w:val="00BF6361"/>
  </w:style>
  <w:style w:type="paragraph" w:customStyle="1" w:styleId="3EF80A658BC244FF88AAB07E0D760BEA">
    <w:name w:val="3EF80A658BC244FF88AAB07E0D760BEA"/>
    <w:rsid w:val="00BF6361"/>
  </w:style>
  <w:style w:type="paragraph" w:customStyle="1" w:styleId="B0234C10DEDC4094A6C9FA3ECA369E3B">
    <w:name w:val="B0234C10DEDC4094A6C9FA3ECA369E3B"/>
    <w:rsid w:val="00BF6361"/>
  </w:style>
  <w:style w:type="paragraph" w:customStyle="1" w:styleId="85059EDFAFA24FA593E860F6AD5AF8B6">
    <w:name w:val="85059EDFAFA24FA593E860F6AD5AF8B6"/>
    <w:rsid w:val="00BF6361"/>
  </w:style>
  <w:style w:type="paragraph" w:customStyle="1" w:styleId="46CFEB5182BC40A88F8854D8F6FA9939">
    <w:name w:val="46CFEB5182BC40A88F8854D8F6FA9939"/>
    <w:rsid w:val="00BF6361"/>
  </w:style>
  <w:style w:type="paragraph" w:customStyle="1" w:styleId="6D38EC82396C4D349569B8C74B576BF3">
    <w:name w:val="6D38EC82396C4D349569B8C74B576BF3"/>
    <w:rsid w:val="00BF6361"/>
  </w:style>
  <w:style w:type="paragraph" w:customStyle="1" w:styleId="AD8B1E9BF6884108B0575EC03A8CF298">
    <w:name w:val="AD8B1E9BF6884108B0575EC03A8CF298"/>
    <w:rsid w:val="00BF6361"/>
  </w:style>
  <w:style w:type="paragraph" w:customStyle="1" w:styleId="561FE6E879B84B98A8A98CB75C309A69">
    <w:name w:val="561FE6E879B84B98A8A98CB75C309A69"/>
    <w:rsid w:val="00BF6361"/>
  </w:style>
  <w:style w:type="paragraph" w:customStyle="1" w:styleId="E35B29E444E04EFA9D246A78A9E6A6E9">
    <w:name w:val="E35B29E444E04EFA9D246A78A9E6A6E9"/>
    <w:rsid w:val="00BF6361"/>
  </w:style>
  <w:style w:type="paragraph" w:customStyle="1" w:styleId="F81712DC0BE74541BACDFB709C86DBFA">
    <w:name w:val="F81712DC0BE74541BACDFB709C86DBFA"/>
    <w:rsid w:val="00BF6361"/>
  </w:style>
  <w:style w:type="paragraph" w:customStyle="1" w:styleId="90977FA2153D49A6AC430DED536E0872">
    <w:name w:val="90977FA2153D49A6AC430DED536E0872"/>
    <w:rsid w:val="00BF6361"/>
  </w:style>
  <w:style w:type="paragraph" w:customStyle="1" w:styleId="D317CE8EE94341CBBE58898ED0AEB2BC">
    <w:name w:val="D317CE8EE94341CBBE58898ED0AEB2BC"/>
    <w:rsid w:val="00BF6361"/>
  </w:style>
  <w:style w:type="paragraph" w:customStyle="1" w:styleId="B71BBB31EE854B118DDDF4E2D302256B">
    <w:name w:val="B71BBB31EE854B118DDDF4E2D302256B"/>
    <w:rsid w:val="00BF6361"/>
  </w:style>
  <w:style w:type="paragraph" w:customStyle="1" w:styleId="A9622139F5AE43BB826823F4A4858919">
    <w:name w:val="A9622139F5AE43BB826823F4A4858919"/>
    <w:rsid w:val="00BF6361"/>
  </w:style>
  <w:style w:type="paragraph" w:customStyle="1" w:styleId="423A2308F6F443AF872BC5354BCD0843">
    <w:name w:val="423A2308F6F443AF872BC5354BCD0843"/>
    <w:rsid w:val="00BF6361"/>
  </w:style>
  <w:style w:type="paragraph" w:customStyle="1" w:styleId="7C776B4AC39B4E69B983F825D9AA7264">
    <w:name w:val="7C776B4AC39B4E69B983F825D9AA7264"/>
    <w:rsid w:val="00BF6361"/>
  </w:style>
  <w:style w:type="paragraph" w:customStyle="1" w:styleId="EB592D7622E44672AB0F3F7B4CD07AA0">
    <w:name w:val="EB592D7622E44672AB0F3F7B4CD07AA0"/>
    <w:rsid w:val="00BF6361"/>
  </w:style>
  <w:style w:type="paragraph" w:customStyle="1" w:styleId="582EA6AC1FDB4D72A424AB82D850D1D9">
    <w:name w:val="582EA6AC1FDB4D72A424AB82D850D1D9"/>
    <w:rsid w:val="00BF6361"/>
  </w:style>
  <w:style w:type="paragraph" w:customStyle="1" w:styleId="A6653C40B1C24024AC2B8E4F8F68E10C">
    <w:name w:val="A6653C40B1C24024AC2B8E4F8F68E10C"/>
    <w:rsid w:val="00BF6361"/>
  </w:style>
  <w:style w:type="paragraph" w:customStyle="1" w:styleId="FA5AE91F9E9040FE93DC08BCCA9EB1EC">
    <w:name w:val="FA5AE91F9E9040FE93DC08BCCA9EB1EC"/>
    <w:rsid w:val="00BF6361"/>
  </w:style>
  <w:style w:type="paragraph" w:customStyle="1" w:styleId="FE2C7E71C3E74E5897D581091657E0C2">
    <w:name w:val="FE2C7E71C3E74E5897D581091657E0C2"/>
    <w:rsid w:val="00BF6361"/>
  </w:style>
  <w:style w:type="paragraph" w:customStyle="1" w:styleId="38B067871715409C965086EA72A2C6FB">
    <w:name w:val="38B067871715409C965086EA72A2C6FB"/>
    <w:rsid w:val="00BF6361"/>
  </w:style>
  <w:style w:type="paragraph" w:customStyle="1" w:styleId="27A76571BFAE42279ED5E3BDD851303E">
    <w:name w:val="27A76571BFAE42279ED5E3BDD851303E"/>
    <w:rsid w:val="00BF6361"/>
  </w:style>
  <w:style w:type="paragraph" w:customStyle="1" w:styleId="D6B846DCBD344E9093D208211CB4949A">
    <w:name w:val="D6B846DCBD344E9093D208211CB4949A"/>
    <w:rsid w:val="00BF6361"/>
  </w:style>
  <w:style w:type="paragraph" w:customStyle="1" w:styleId="F53B373FD2604CC4A3526AA506FC3872">
    <w:name w:val="F53B373FD2604CC4A3526AA506FC3872"/>
    <w:rsid w:val="00BF6361"/>
  </w:style>
  <w:style w:type="paragraph" w:customStyle="1" w:styleId="68B8E0B84FBA41358C8CC6083BA4F4A9">
    <w:name w:val="68B8E0B84FBA41358C8CC6083BA4F4A9"/>
    <w:rsid w:val="00BF6361"/>
  </w:style>
  <w:style w:type="paragraph" w:customStyle="1" w:styleId="1C11C0BF134041C68B5315D0CA8CB063">
    <w:name w:val="1C11C0BF134041C68B5315D0CA8CB063"/>
    <w:rsid w:val="00BF6361"/>
  </w:style>
  <w:style w:type="paragraph" w:customStyle="1" w:styleId="ED773891F0104E35A55CD462EA639780">
    <w:name w:val="ED773891F0104E35A55CD462EA639780"/>
    <w:rsid w:val="00BF6361"/>
  </w:style>
  <w:style w:type="paragraph" w:customStyle="1" w:styleId="8BAE907B3FAF4B5FA2E7BD9E74B97F0A22">
    <w:name w:val="8BAE907B3FAF4B5FA2E7BD9E74B97F0A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2">
    <w:name w:val="D75860E6B22A4C0FA97744C2E8EEB3CA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2">
    <w:name w:val="7A6B6144394F4720B2B9AEB3AF5AD0A2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2">
    <w:name w:val="2202683D55A34E32BEC59B4BD393275022"/>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2">
    <w:name w:val="5FCC1C7B86B3428FA9C81AA78FF85C72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1">
    <w:name w:val="CE6CA930B207400B991610CD895B798021"/>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2">
    <w:name w:val="AD533205662E43D8AFD507F39E2398A022"/>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1">
    <w:name w:val="4CE4D3FB9DBB473591F4287A7618B01411"/>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2">
    <w:name w:val="2C95BFFC40B34178BD126985E0B5FC6E22"/>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1">
    <w:name w:val="27BE44822935421BA126B0E5B8D42C161"/>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1">
    <w:name w:val="42884E814DC14530918B285B3366BA481"/>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1">
    <w:name w:val="0D71D656AC7A4D29817CD80C2519DE711"/>
    <w:rsid w:val="00BF6361"/>
    <w:pPr>
      <w:spacing w:after="0" w:line="240" w:lineRule="auto"/>
    </w:pPr>
    <w:rPr>
      <w:rFonts w:ascii="Verdana" w:eastAsiaTheme="minorHAnsi" w:hAnsi="Verdana"/>
      <w:sz w:val="20"/>
      <w:szCs w:val="18"/>
      <w:lang w:eastAsia="en-US"/>
    </w:rPr>
  </w:style>
  <w:style w:type="paragraph" w:customStyle="1" w:styleId="5A18613A98884E2DBFF905C6B6A77F0A1">
    <w:name w:val="5A18613A98884E2DBFF905C6B6A77F0A1"/>
    <w:rsid w:val="00BF6361"/>
    <w:pPr>
      <w:spacing w:after="0" w:line="240" w:lineRule="auto"/>
    </w:pPr>
    <w:rPr>
      <w:rFonts w:ascii="Verdana" w:eastAsiaTheme="minorHAnsi" w:hAnsi="Verdana"/>
      <w:sz w:val="20"/>
      <w:szCs w:val="18"/>
      <w:lang w:eastAsia="en-US"/>
    </w:rPr>
  </w:style>
  <w:style w:type="paragraph" w:customStyle="1" w:styleId="7D081DFA288B4E1C82BE502815E9C96B1">
    <w:name w:val="7D081DFA288B4E1C82BE502815E9C96B1"/>
    <w:rsid w:val="00BF6361"/>
    <w:pPr>
      <w:spacing w:after="0" w:line="240" w:lineRule="auto"/>
    </w:pPr>
    <w:rPr>
      <w:rFonts w:ascii="Verdana" w:eastAsiaTheme="minorHAnsi" w:hAnsi="Verdana"/>
      <w:sz w:val="20"/>
      <w:szCs w:val="18"/>
      <w:lang w:eastAsia="en-US"/>
    </w:rPr>
  </w:style>
  <w:style w:type="paragraph" w:customStyle="1" w:styleId="7E82BEAC8EB84DF785C65CF8D82259031">
    <w:name w:val="7E82BEAC8EB84DF785C65CF8D82259031"/>
    <w:rsid w:val="00BF6361"/>
    <w:pPr>
      <w:spacing w:after="0" w:line="240" w:lineRule="auto"/>
    </w:pPr>
    <w:rPr>
      <w:rFonts w:ascii="Verdana" w:eastAsiaTheme="minorHAnsi" w:hAnsi="Verdana"/>
      <w:sz w:val="20"/>
      <w:szCs w:val="18"/>
      <w:lang w:eastAsia="en-US"/>
    </w:rPr>
  </w:style>
  <w:style w:type="paragraph" w:customStyle="1" w:styleId="90977FA2153D49A6AC430DED536E08721">
    <w:name w:val="90977FA2153D49A6AC430DED536E08721"/>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1">
    <w:name w:val="D317CE8EE94341CBBE58898ED0AEB2BC1"/>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1">
    <w:name w:val="B71BBB31EE854B118DDDF4E2D302256B1"/>
    <w:rsid w:val="00BF6361"/>
    <w:pPr>
      <w:spacing w:after="0" w:line="240" w:lineRule="auto"/>
    </w:pPr>
    <w:rPr>
      <w:rFonts w:ascii="Verdana" w:eastAsiaTheme="minorHAnsi" w:hAnsi="Verdana"/>
      <w:sz w:val="20"/>
      <w:szCs w:val="18"/>
      <w:lang w:eastAsia="en-US"/>
    </w:rPr>
  </w:style>
  <w:style w:type="paragraph" w:customStyle="1" w:styleId="A9622139F5AE43BB826823F4A48589191">
    <w:name w:val="A9622139F5AE43BB826823F4A48589191"/>
    <w:rsid w:val="00BF6361"/>
    <w:pPr>
      <w:spacing w:after="0" w:line="240" w:lineRule="auto"/>
    </w:pPr>
    <w:rPr>
      <w:rFonts w:ascii="Verdana" w:eastAsiaTheme="minorHAnsi" w:hAnsi="Verdana"/>
      <w:sz w:val="20"/>
      <w:szCs w:val="18"/>
      <w:lang w:eastAsia="en-US"/>
    </w:rPr>
  </w:style>
  <w:style w:type="paragraph" w:customStyle="1" w:styleId="423A2308F6F443AF872BC5354BCD08431">
    <w:name w:val="423A2308F6F443AF872BC5354BCD08431"/>
    <w:rsid w:val="00BF6361"/>
    <w:pPr>
      <w:spacing w:after="0" w:line="240" w:lineRule="auto"/>
    </w:pPr>
    <w:rPr>
      <w:rFonts w:ascii="Verdana" w:eastAsiaTheme="minorHAnsi" w:hAnsi="Verdana"/>
      <w:sz w:val="20"/>
      <w:szCs w:val="18"/>
      <w:lang w:eastAsia="en-US"/>
    </w:rPr>
  </w:style>
  <w:style w:type="paragraph" w:customStyle="1" w:styleId="7C776B4AC39B4E69B983F825D9AA72641">
    <w:name w:val="7C776B4AC39B4E69B983F825D9AA72641"/>
    <w:rsid w:val="00BF6361"/>
    <w:pPr>
      <w:spacing w:after="0" w:line="240" w:lineRule="auto"/>
    </w:pPr>
    <w:rPr>
      <w:rFonts w:ascii="Verdana" w:eastAsiaTheme="minorHAnsi" w:hAnsi="Verdana"/>
      <w:sz w:val="20"/>
      <w:szCs w:val="18"/>
      <w:lang w:eastAsia="en-US"/>
    </w:rPr>
  </w:style>
  <w:style w:type="paragraph" w:customStyle="1" w:styleId="EB592D7622E44672AB0F3F7B4CD07AA01">
    <w:name w:val="EB592D7622E44672AB0F3F7B4CD07AA01"/>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1">
    <w:name w:val="582EA6AC1FDB4D72A424AB82D850D1D91"/>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1">
    <w:name w:val="A6653C40B1C24024AC2B8E4F8F68E10C1"/>
    <w:rsid w:val="00BF6361"/>
    <w:pPr>
      <w:spacing w:after="0" w:line="240" w:lineRule="auto"/>
    </w:pPr>
    <w:rPr>
      <w:rFonts w:ascii="Verdana" w:eastAsiaTheme="minorHAnsi" w:hAnsi="Verdana"/>
      <w:sz w:val="20"/>
      <w:szCs w:val="18"/>
      <w:lang w:eastAsia="en-US"/>
    </w:rPr>
  </w:style>
  <w:style w:type="paragraph" w:customStyle="1" w:styleId="FA5AE91F9E9040FE93DC08BCCA9EB1EC1">
    <w:name w:val="FA5AE91F9E9040FE93DC08BCCA9EB1EC1"/>
    <w:rsid w:val="00BF6361"/>
    <w:pPr>
      <w:spacing w:after="0" w:line="240" w:lineRule="auto"/>
    </w:pPr>
    <w:rPr>
      <w:rFonts w:ascii="Verdana" w:eastAsiaTheme="minorHAnsi" w:hAnsi="Verdana"/>
      <w:sz w:val="20"/>
      <w:szCs w:val="18"/>
      <w:lang w:eastAsia="en-US"/>
    </w:rPr>
  </w:style>
  <w:style w:type="paragraph" w:customStyle="1" w:styleId="FE2C7E71C3E74E5897D581091657E0C21">
    <w:name w:val="FE2C7E71C3E74E5897D581091657E0C21"/>
    <w:rsid w:val="00BF6361"/>
    <w:pPr>
      <w:spacing w:after="0" w:line="240" w:lineRule="auto"/>
    </w:pPr>
    <w:rPr>
      <w:rFonts w:ascii="Verdana" w:eastAsiaTheme="minorHAnsi" w:hAnsi="Verdana"/>
      <w:sz w:val="20"/>
      <w:szCs w:val="18"/>
      <w:lang w:eastAsia="en-US"/>
    </w:rPr>
  </w:style>
  <w:style w:type="paragraph" w:customStyle="1" w:styleId="38B067871715409C965086EA72A2C6FB1">
    <w:name w:val="38B067871715409C965086EA72A2C6FB1"/>
    <w:rsid w:val="00BF6361"/>
    <w:pPr>
      <w:spacing w:after="0" w:line="240" w:lineRule="auto"/>
    </w:pPr>
    <w:rPr>
      <w:rFonts w:ascii="Verdana" w:eastAsiaTheme="minorHAnsi" w:hAnsi="Verdana"/>
      <w:sz w:val="20"/>
      <w:szCs w:val="18"/>
      <w:lang w:eastAsia="en-US"/>
    </w:rPr>
  </w:style>
  <w:style w:type="paragraph" w:customStyle="1" w:styleId="27A76571BFAE42279ED5E3BDD851303E1">
    <w:name w:val="27A76571BFAE42279ED5E3BDD851303E1"/>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1">
    <w:name w:val="D6B846DCBD344E9093D208211CB4949A1"/>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1">
    <w:name w:val="F53B373FD2604CC4A3526AA506FC38721"/>
    <w:rsid w:val="00BF6361"/>
    <w:pPr>
      <w:spacing w:after="0" w:line="240" w:lineRule="auto"/>
    </w:pPr>
    <w:rPr>
      <w:rFonts w:ascii="Verdana" w:eastAsiaTheme="minorHAnsi" w:hAnsi="Verdana"/>
      <w:sz w:val="20"/>
      <w:szCs w:val="18"/>
      <w:lang w:eastAsia="en-US"/>
    </w:rPr>
  </w:style>
  <w:style w:type="paragraph" w:customStyle="1" w:styleId="68B8E0B84FBA41358C8CC6083BA4F4A91">
    <w:name w:val="68B8E0B84FBA41358C8CC6083BA4F4A91"/>
    <w:rsid w:val="00BF6361"/>
    <w:pPr>
      <w:spacing w:after="0" w:line="240" w:lineRule="auto"/>
    </w:pPr>
    <w:rPr>
      <w:rFonts w:ascii="Verdana" w:eastAsiaTheme="minorHAnsi" w:hAnsi="Verdana"/>
      <w:sz w:val="20"/>
      <w:szCs w:val="18"/>
      <w:lang w:eastAsia="en-US"/>
    </w:rPr>
  </w:style>
  <w:style w:type="paragraph" w:customStyle="1" w:styleId="1C11C0BF134041C68B5315D0CA8CB0631">
    <w:name w:val="1C11C0BF134041C68B5315D0CA8CB0631"/>
    <w:rsid w:val="00BF6361"/>
    <w:pPr>
      <w:spacing w:after="0" w:line="240" w:lineRule="auto"/>
    </w:pPr>
    <w:rPr>
      <w:rFonts w:ascii="Verdana" w:eastAsiaTheme="minorHAnsi" w:hAnsi="Verdana"/>
      <w:sz w:val="20"/>
      <w:szCs w:val="18"/>
      <w:lang w:eastAsia="en-US"/>
    </w:rPr>
  </w:style>
  <w:style w:type="paragraph" w:customStyle="1" w:styleId="ED773891F0104E35A55CD462EA6397801">
    <w:name w:val="ED773891F0104E35A55CD462EA6397801"/>
    <w:rsid w:val="00BF6361"/>
    <w:pPr>
      <w:spacing w:after="0" w:line="240" w:lineRule="auto"/>
    </w:pPr>
    <w:rPr>
      <w:rFonts w:ascii="Verdana" w:eastAsiaTheme="minorHAnsi" w:hAnsi="Verdana"/>
      <w:sz w:val="20"/>
      <w:szCs w:val="18"/>
      <w:lang w:eastAsia="en-US"/>
    </w:rPr>
  </w:style>
  <w:style w:type="paragraph" w:customStyle="1" w:styleId="46CFEB5182BC40A88F8854D8F6FA99391">
    <w:name w:val="46CFEB5182BC40A88F8854D8F6FA99391"/>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1">
    <w:name w:val="6D38EC82396C4D349569B8C74B576BF31"/>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1">
    <w:name w:val="AD8B1E9BF6884108B0575EC03A8CF2981"/>
    <w:rsid w:val="00BF6361"/>
    <w:pPr>
      <w:spacing w:after="0" w:line="240" w:lineRule="auto"/>
    </w:pPr>
    <w:rPr>
      <w:rFonts w:ascii="Verdana" w:eastAsiaTheme="minorHAnsi" w:hAnsi="Verdana"/>
      <w:sz w:val="20"/>
      <w:szCs w:val="18"/>
      <w:lang w:eastAsia="en-US"/>
    </w:rPr>
  </w:style>
  <w:style w:type="paragraph" w:customStyle="1" w:styleId="561FE6E879B84B98A8A98CB75C309A691">
    <w:name w:val="561FE6E879B84B98A8A98CB75C309A691"/>
    <w:rsid w:val="00BF6361"/>
    <w:pPr>
      <w:spacing w:after="0" w:line="240" w:lineRule="auto"/>
    </w:pPr>
    <w:rPr>
      <w:rFonts w:ascii="Verdana" w:eastAsiaTheme="minorHAnsi" w:hAnsi="Verdana"/>
      <w:sz w:val="20"/>
      <w:szCs w:val="18"/>
      <w:lang w:eastAsia="en-US"/>
    </w:rPr>
  </w:style>
  <w:style w:type="paragraph" w:customStyle="1" w:styleId="E35B29E444E04EFA9D246A78A9E6A6E91">
    <w:name w:val="E35B29E444E04EFA9D246A78A9E6A6E91"/>
    <w:rsid w:val="00BF6361"/>
    <w:pPr>
      <w:spacing w:after="0" w:line="240" w:lineRule="auto"/>
    </w:pPr>
    <w:rPr>
      <w:rFonts w:ascii="Verdana" w:eastAsiaTheme="minorHAnsi" w:hAnsi="Verdana"/>
      <w:sz w:val="20"/>
      <w:szCs w:val="18"/>
      <w:lang w:eastAsia="en-US"/>
    </w:rPr>
  </w:style>
  <w:style w:type="paragraph" w:customStyle="1" w:styleId="F81712DC0BE74541BACDFB709C86DBFA1">
    <w:name w:val="F81712DC0BE74541BACDFB709C86DBFA1"/>
    <w:rsid w:val="00BF6361"/>
    <w:pPr>
      <w:spacing w:after="0" w:line="240" w:lineRule="auto"/>
    </w:pPr>
    <w:rPr>
      <w:rFonts w:ascii="Verdana" w:eastAsiaTheme="minorHAnsi" w:hAnsi="Verdana"/>
      <w:sz w:val="20"/>
      <w:szCs w:val="18"/>
      <w:lang w:eastAsia="en-US"/>
    </w:rPr>
  </w:style>
  <w:style w:type="paragraph" w:customStyle="1" w:styleId="7EEB3B91EF1644E99441EEDAFF7F6F371">
    <w:name w:val="7EEB3B91EF1644E99441EEDAFF7F6F371"/>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1">
    <w:name w:val="F7E612B7B60445C5A5371E377036A5201"/>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1">
    <w:name w:val="BB8A30954BE9489D9460A63788B367E01"/>
    <w:rsid w:val="00BF6361"/>
    <w:pPr>
      <w:spacing w:after="0" w:line="240" w:lineRule="auto"/>
    </w:pPr>
    <w:rPr>
      <w:rFonts w:ascii="Verdana" w:eastAsiaTheme="minorHAnsi" w:hAnsi="Verdana"/>
      <w:sz w:val="20"/>
      <w:szCs w:val="18"/>
      <w:lang w:eastAsia="en-US"/>
    </w:rPr>
  </w:style>
  <w:style w:type="paragraph" w:customStyle="1" w:styleId="3EF80A658BC244FF88AAB07E0D760BEA1">
    <w:name w:val="3EF80A658BC244FF88AAB07E0D760BEA1"/>
    <w:rsid w:val="00BF6361"/>
    <w:pPr>
      <w:spacing w:after="0" w:line="240" w:lineRule="auto"/>
    </w:pPr>
    <w:rPr>
      <w:rFonts w:ascii="Verdana" w:eastAsiaTheme="minorHAnsi" w:hAnsi="Verdana"/>
      <w:sz w:val="20"/>
      <w:szCs w:val="18"/>
      <w:lang w:eastAsia="en-US"/>
    </w:rPr>
  </w:style>
  <w:style w:type="paragraph" w:customStyle="1" w:styleId="B0234C10DEDC4094A6C9FA3ECA369E3B1">
    <w:name w:val="B0234C10DEDC4094A6C9FA3ECA369E3B1"/>
    <w:rsid w:val="00BF6361"/>
    <w:pPr>
      <w:spacing w:after="0" w:line="240" w:lineRule="auto"/>
    </w:pPr>
    <w:rPr>
      <w:rFonts w:ascii="Verdana" w:eastAsiaTheme="minorHAnsi" w:hAnsi="Verdana"/>
      <w:sz w:val="20"/>
      <w:szCs w:val="18"/>
      <w:lang w:eastAsia="en-US"/>
    </w:rPr>
  </w:style>
  <w:style w:type="paragraph" w:customStyle="1" w:styleId="85059EDFAFA24FA593E860F6AD5AF8B61">
    <w:name w:val="85059EDFAFA24FA593E860F6AD5AF8B61"/>
    <w:rsid w:val="00BF6361"/>
    <w:pPr>
      <w:spacing w:after="0" w:line="240" w:lineRule="auto"/>
    </w:pPr>
    <w:rPr>
      <w:rFonts w:ascii="Verdana" w:eastAsiaTheme="minorHAnsi" w:hAnsi="Verdana"/>
      <w:sz w:val="20"/>
      <w:szCs w:val="18"/>
      <w:lang w:eastAsia="en-US"/>
    </w:rPr>
  </w:style>
  <w:style w:type="paragraph" w:customStyle="1" w:styleId="C87B527C40824C5B98985E0475C88DC110">
    <w:name w:val="C87B527C40824C5B98985E0475C88DC110"/>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0">
    <w:name w:val="DB69FF115CFC4836937E7A3D638CEFE110"/>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7">
    <w:name w:val="54C258B0070A41E79F3BBB2762A1303B7"/>
    <w:rsid w:val="00BF6361"/>
    <w:pPr>
      <w:spacing w:after="0" w:line="240" w:lineRule="auto"/>
    </w:pPr>
    <w:rPr>
      <w:rFonts w:ascii="Verdana" w:eastAsiaTheme="minorHAnsi" w:hAnsi="Verdana"/>
      <w:sz w:val="20"/>
      <w:szCs w:val="18"/>
      <w:lang w:eastAsia="en-US"/>
    </w:rPr>
  </w:style>
  <w:style w:type="paragraph" w:customStyle="1" w:styleId="519D4CCC873242BBA1A88D4549EE08337">
    <w:name w:val="519D4CCC873242BBA1A88D4549EE08337"/>
    <w:rsid w:val="00BF6361"/>
    <w:pPr>
      <w:spacing w:after="0" w:line="240" w:lineRule="auto"/>
    </w:pPr>
    <w:rPr>
      <w:rFonts w:ascii="Verdana" w:eastAsiaTheme="minorHAnsi" w:hAnsi="Verdana"/>
      <w:sz w:val="20"/>
      <w:szCs w:val="18"/>
      <w:lang w:eastAsia="en-US"/>
    </w:rPr>
  </w:style>
  <w:style w:type="paragraph" w:customStyle="1" w:styleId="0472BE76BC4A422EBF5D1D9471C771F37">
    <w:name w:val="0472BE76BC4A422EBF5D1D9471C771F37"/>
    <w:rsid w:val="00BF6361"/>
    <w:pPr>
      <w:spacing w:after="0" w:line="240" w:lineRule="auto"/>
    </w:pPr>
    <w:rPr>
      <w:rFonts w:ascii="Verdana" w:eastAsiaTheme="minorHAnsi" w:hAnsi="Verdana"/>
      <w:sz w:val="20"/>
      <w:szCs w:val="18"/>
      <w:lang w:eastAsia="en-US"/>
    </w:rPr>
  </w:style>
  <w:style w:type="paragraph" w:customStyle="1" w:styleId="293F3074212F4CDABF1FBC8AD29F19D37">
    <w:name w:val="293F3074212F4CDABF1FBC8AD29F19D37"/>
    <w:rsid w:val="00BF6361"/>
    <w:pPr>
      <w:spacing w:after="0" w:line="240" w:lineRule="auto"/>
    </w:pPr>
    <w:rPr>
      <w:rFonts w:ascii="Verdana" w:eastAsiaTheme="minorHAnsi" w:hAnsi="Verdana"/>
      <w:sz w:val="20"/>
      <w:szCs w:val="18"/>
      <w:lang w:eastAsia="en-US"/>
    </w:rPr>
  </w:style>
  <w:style w:type="paragraph" w:customStyle="1" w:styleId="F917C00D74DE4618AA5192605D283EE322">
    <w:name w:val="F917C00D74DE4618AA5192605D283EE322"/>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2">
    <w:name w:val="CD493638751A42D0A4F03E0F90B0012022"/>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2">
    <w:name w:val="2FCF896017C341F89E0B17CA3DC5130822"/>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2">
    <w:name w:val="2936BD23D9D84D90853A125B0637C18A22"/>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2">
    <w:name w:val="EA1B334D032C46E69CD83B07F7B99F5B22"/>
    <w:rsid w:val="00BF6361"/>
    <w:pPr>
      <w:spacing w:before="60" w:after="120" w:line="276" w:lineRule="auto"/>
    </w:pPr>
    <w:rPr>
      <w:rFonts w:ascii="Verdana" w:eastAsiaTheme="minorHAnsi" w:hAnsi="Verdana"/>
      <w:sz w:val="20"/>
      <w:szCs w:val="18"/>
      <w:lang w:eastAsia="en-US"/>
    </w:rPr>
  </w:style>
  <w:style w:type="paragraph" w:customStyle="1" w:styleId="49246206CE9F4CAFA8D71D2630D772AC22">
    <w:name w:val="49246206CE9F4CAFA8D71D2630D772AC22"/>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2">
    <w:name w:val="5BB890ECE5D04A1C888573676C3C759722"/>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19">
    <w:name w:val="23DEB72794834E7E89B245168F42F15D19"/>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19">
    <w:name w:val="277B8157C98C4A51A607C6D8490A713F19"/>
    <w:rsid w:val="00BF6361"/>
    <w:pPr>
      <w:spacing w:before="60" w:after="120" w:line="276" w:lineRule="auto"/>
    </w:pPr>
    <w:rPr>
      <w:rFonts w:ascii="Verdana" w:eastAsiaTheme="minorHAnsi" w:hAnsi="Verdana"/>
      <w:sz w:val="20"/>
      <w:szCs w:val="18"/>
      <w:lang w:eastAsia="en-US"/>
    </w:rPr>
  </w:style>
  <w:style w:type="paragraph" w:customStyle="1" w:styleId="EBACA93963AD4298881BFED648EC174419">
    <w:name w:val="EBACA93963AD4298881BFED648EC174419"/>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19">
    <w:name w:val="5229859A340D4CE88133FB873764804D19"/>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19">
    <w:name w:val="70D69BFE6EFF4CB69A4ECC3157BD1FD119"/>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19">
    <w:name w:val="BB0FA9AED0D74C2181A881317D87BED419"/>
    <w:rsid w:val="00BF6361"/>
    <w:pPr>
      <w:spacing w:before="60" w:after="120" w:line="276" w:lineRule="auto"/>
    </w:pPr>
    <w:rPr>
      <w:rFonts w:ascii="Verdana" w:eastAsiaTheme="minorHAnsi" w:hAnsi="Verdana"/>
      <w:sz w:val="20"/>
      <w:szCs w:val="18"/>
      <w:lang w:eastAsia="en-US"/>
    </w:rPr>
  </w:style>
  <w:style w:type="paragraph" w:customStyle="1" w:styleId="0A26C5E9B6CF44D9A2C1C68ED254C54919">
    <w:name w:val="0A26C5E9B6CF44D9A2C1C68ED254C54919"/>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19">
    <w:name w:val="07DB0E79D0E54657BA93057C1696D25219"/>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19">
    <w:name w:val="9CE9436CAAED4DA59F2255CF823A291719"/>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19">
    <w:name w:val="9710CAA35CDD4806B6912490F6E7202019"/>
    <w:rsid w:val="00BF6361"/>
    <w:pPr>
      <w:spacing w:before="60" w:after="120" w:line="276" w:lineRule="auto"/>
    </w:pPr>
    <w:rPr>
      <w:rFonts w:ascii="Verdana" w:eastAsiaTheme="minorHAnsi" w:hAnsi="Verdana"/>
      <w:sz w:val="20"/>
      <w:szCs w:val="18"/>
      <w:lang w:eastAsia="en-US"/>
    </w:rPr>
  </w:style>
  <w:style w:type="paragraph" w:customStyle="1" w:styleId="B242BB1113D3431E9556DB32D76CBA2419">
    <w:name w:val="B242BB1113D3431E9556DB32D76CBA2419"/>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19">
    <w:name w:val="873C7572F6F94634B671DDF66141C7D019"/>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19">
    <w:name w:val="30D8C51DF28E4069A0862CA78847D6AD19"/>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19">
    <w:name w:val="8F06D10C01EA482FB6A47A26EDF3D2B919"/>
    <w:rsid w:val="00BF6361"/>
    <w:pPr>
      <w:spacing w:before="60" w:after="120" w:line="276" w:lineRule="auto"/>
    </w:pPr>
    <w:rPr>
      <w:rFonts w:ascii="Verdana" w:eastAsiaTheme="minorHAnsi" w:hAnsi="Verdana"/>
      <w:sz w:val="20"/>
      <w:szCs w:val="18"/>
      <w:lang w:eastAsia="en-US"/>
    </w:rPr>
  </w:style>
  <w:style w:type="paragraph" w:customStyle="1" w:styleId="C3FA21413BA84E73A9CC12B918C9BA5E19">
    <w:name w:val="C3FA21413BA84E73A9CC12B918C9BA5E19"/>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19">
    <w:name w:val="223EADC3DB744B7CB66DE8DA389AAAA619"/>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2">
    <w:name w:val="77610E8A466E428EAFD7FB9AF2C0A5AF22"/>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2">
    <w:name w:val="F5BB63170C7546A8879CB1C871C5169622"/>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2">
    <w:name w:val="3E685C32FFD74CEA9644F4526364CF3522"/>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7">
    <w:name w:val="17E4A0EE5EB04B40BE637ACC3D678D2617"/>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7">
    <w:name w:val="9147BFF74BAE421D91B58336E77C3E7817"/>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7">
    <w:name w:val="C5D5903A5A4644E593F887EE98C26E6517"/>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7">
    <w:name w:val="E744E0617A1D45DD8DC27EA1FFE01A5517"/>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7">
    <w:name w:val="5389865333C84CF4A4EA181726F23A6F17"/>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7">
    <w:name w:val="16D4A294350A4AF5A151C1EDA078512F17"/>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7">
    <w:name w:val="53BB7AD029EE4C6DBA84669EABD25B6817"/>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7">
    <w:name w:val="47475DAE0CD043E8BD47502963D129FC17"/>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2">
    <w:name w:val="EF5ECEE476FB4812BF92A7AC88ABCA7522"/>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6">
    <w:name w:val="9D0C81841E46421B9A6E15A37640342C6"/>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5">
    <w:name w:val="68F61BBA90A54829BD5AED46AF8811BC5"/>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4">
    <w:name w:val="6AF1A23B29B6436DBA293B395B9C2F584"/>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3">
    <w:name w:val="5E20ADF1F9D641309BE6BD594EA3A0093"/>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2">
    <w:name w:val="A045704F4A17425C9267F904084504242"/>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1">
    <w:name w:val="97FBC498055141BB8528799B647948431"/>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
    <w:name w:val="927A8EFA049A4360B623E336AEBDE9BE"/>
    <w:rsid w:val="00BF6361"/>
  </w:style>
  <w:style w:type="paragraph" w:customStyle="1" w:styleId="ACA49919D6A34F7CB465DA6376B6DAED">
    <w:name w:val="ACA49919D6A34F7CB465DA6376B6DAED"/>
    <w:rsid w:val="00BF6361"/>
  </w:style>
  <w:style w:type="paragraph" w:customStyle="1" w:styleId="3684ECF5A4544786BB667F813873E331">
    <w:name w:val="3684ECF5A4544786BB667F813873E331"/>
    <w:rsid w:val="00BF6361"/>
  </w:style>
  <w:style w:type="paragraph" w:customStyle="1" w:styleId="2130B12858E64012982BB8B577F5C537">
    <w:name w:val="2130B12858E64012982BB8B577F5C537"/>
    <w:rsid w:val="00BF6361"/>
  </w:style>
  <w:style w:type="paragraph" w:customStyle="1" w:styleId="8BAE907B3FAF4B5FA2E7BD9E74B97F0A23">
    <w:name w:val="8BAE907B3FAF4B5FA2E7BD9E74B97F0A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3">
    <w:name w:val="D75860E6B22A4C0FA97744C2E8EEB3CA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3">
    <w:name w:val="7A6B6144394F4720B2B9AEB3AF5AD0A2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3">
    <w:name w:val="2202683D55A34E32BEC59B4BD393275023"/>
    <w:rsid w:val="00BF6361"/>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3">
    <w:name w:val="5FCC1C7B86B3428FA9C81AA78FF85C7223"/>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2">
    <w:name w:val="CE6CA930B207400B991610CD895B798022"/>
    <w:rsid w:val="00BF6361"/>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3">
    <w:name w:val="AD533205662E43D8AFD507F39E2398A023"/>
    <w:rsid w:val="00BF6361"/>
    <w:pPr>
      <w:spacing w:before="60" w:after="120" w:line="276" w:lineRule="auto"/>
    </w:pPr>
    <w:rPr>
      <w:rFonts w:ascii="Verdana" w:eastAsiaTheme="minorHAnsi" w:hAnsi="Verdana"/>
      <w:sz w:val="20"/>
      <w:szCs w:val="18"/>
      <w:lang w:eastAsia="en-US"/>
    </w:rPr>
  </w:style>
  <w:style w:type="paragraph" w:customStyle="1" w:styleId="4CE4D3FB9DBB473591F4287A7618B01412">
    <w:name w:val="4CE4D3FB9DBB473591F4287A7618B01412"/>
    <w:rsid w:val="00BF6361"/>
    <w:pPr>
      <w:spacing w:before="60" w:after="120" w:line="276" w:lineRule="auto"/>
    </w:pPr>
    <w:rPr>
      <w:rFonts w:ascii="Verdana" w:eastAsiaTheme="minorHAnsi" w:hAnsi="Verdana"/>
      <w:sz w:val="20"/>
      <w:szCs w:val="18"/>
      <w:lang w:eastAsia="en-US"/>
    </w:rPr>
  </w:style>
  <w:style w:type="paragraph" w:customStyle="1" w:styleId="2C95BFFC40B34178BD126985E0B5FC6E23">
    <w:name w:val="2C95BFFC40B34178BD126985E0B5FC6E23"/>
    <w:rsid w:val="00BF6361"/>
    <w:pPr>
      <w:spacing w:before="60" w:after="120" w:line="276" w:lineRule="auto"/>
    </w:pPr>
    <w:rPr>
      <w:rFonts w:ascii="Verdana" w:eastAsiaTheme="minorHAnsi" w:hAnsi="Verdana"/>
      <w:sz w:val="20"/>
      <w:szCs w:val="18"/>
      <w:lang w:eastAsia="en-US"/>
    </w:rPr>
  </w:style>
  <w:style w:type="paragraph" w:customStyle="1" w:styleId="27BE44822935421BA126B0E5B8D42C162">
    <w:name w:val="27BE44822935421BA126B0E5B8D42C162"/>
    <w:rsid w:val="00BF6361"/>
    <w:pPr>
      <w:spacing w:before="60" w:after="120" w:line="276" w:lineRule="auto"/>
    </w:pPr>
    <w:rPr>
      <w:rFonts w:ascii="Verdana" w:eastAsiaTheme="minorHAnsi" w:hAnsi="Verdana"/>
      <w:sz w:val="20"/>
      <w:szCs w:val="18"/>
      <w:lang w:eastAsia="en-US"/>
    </w:rPr>
  </w:style>
  <w:style w:type="paragraph" w:customStyle="1" w:styleId="42884E814DC14530918B285B3366BA482">
    <w:name w:val="42884E814DC14530918B285B3366BA482"/>
    <w:rsid w:val="00BF6361"/>
    <w:pPr>
      <w:spacing w:before="60" w:after="120" w:line="276" w:lineRule="auto"/>
    </w:pPr>
    <w:rPr>
      <w:rFonts w:ascii="Verdana" w:eastAsiaTheme="minorHAnsi" w:hAnsi="Verdana"/>
      <w:sz w:val="20"/>
      <w:szCs w:val="18"/>
      <w:lang w:eastAsia="en-US"/>
    </w:rPr>
  </w:style>
  <w:style w:type="paragraph" w:customStyle="1" w:styleId="0D71D656AC7A4D29817CD80C2519DE712">
    <w:name w:val="0D71D656AC7A4D29817CD80C2519DE712"/>
    <w:rsid w:val="00BF6361"/>
    <w:pPr>
      <w:spacing w:after="0" w:line="240" w:lineRule="auto"/>
    </w:pPr>
    <w:rPr>
      <w:rFonts w:ascii="Verdana" w:eastAsiaTheme="minorHAnsi" w:hAnsi="Verdana"/>
      <w:sz w:val="20"/>
      <w:szCs w:val="18"/>
      <w:lang w:eastAsia="en-US"/>
    </w:rPr>
  </w:style>
  <w:style w:type="paragraph" w:customStyle="1" w:styleId="5A18613A98884E2DBFF905C6B6A77F0A2">
    <w:name w:val="5A18613A98884E2DBFF905C6B6A77F0A2"/>
    <w:rsid w:val="00BF6361"/>
    <w:pPr>
      <w:spacing w:after="0" w:line="240" w:lineRule="auto"/>
    </w:pPr>
    <w:rPr>
      <w:rFonts w:ascii="Verdana" w:eastAsiaTheme="minorHAnsi" w:hAnsi="Verdana"/>
      <w:sz w:val="20"/>
      <w:szCs w:val="18"/>
      <w:lang w:eastAsia="en-US"/>
    </w:rPr>
  </w:style>
  <w:style w:type="paragraph" w:customStyle="1" w:styleId="7D081DFA288B4E1C82BE502815E9C96B2">
    <w:name w:val="7D081DFA288B4E1C82BE502815E9C96B2"/>
    <w:rsid w:val="00BF6361"/>
    <w:pPr>
      <w:spacing w:after="0" w:line="240" w:lineRule="auto"/>
    </w:pPr>
    <w:rPr>
      <w:rFonts w:ascii="Verdana" w:eastAsiaTheme="minorHAnsi" w:hAnsi="Verdana"/>
      <w:sz w:val="20"/>
      <w:szCs w:val="18"/>
      <w:lang w:eastAsia="en-US"/>
    </w:rPr>
  </w:style>
  <w:style w:type="paragraph" w:customStyle="1" w:styleId="7E82BEAC8EB84DF785C65CF8D82259032">
    <w:name w:val="7E82BEAC8EB84DF785C65CF8D82259032"/>
    <w:rsid w:val="00BF6361"/>
    <w:pPr>
      <w:spacing w:after="0" w:line="240" w:lineRule="auto"/>
    </w:pPr>
    <w:rPr>
      <w:rFonts w:ascii="Verdana" w:eastAsiaTheme="minorHAnsi" w:hAnsi="Verdana"/>
      <w:sz w:val="20"/>
      <w:szCs w:val="18"/>
      <w:lang w:eastAsia="en-US"/>
    </w:rPr>
  </w:style>
  <w:style w:type="paragraph" w:customStyle="1" w:styleId="90977FA2153D49A6AC430DED536E08722">
    <w:name w:val="90977FA2153D49A6AC430DED536E08722"/>
    <w:rsid w:val="00BF6361"/>
    <w:pPr>
      <w:spacing w:before="60" w:after="120" w:line="276" w:lineRule="auto"/>
    </w:pPr>
    <w:rPr>
      <w:rFonts w:ascii="Verdana" w:eastAsiaTheme="minorHAnsi" w:hAnsi="Verdana"/>
      <w:sz w:val="20"/>
      <w:szCs w:val="18"/>
      <w:lang w:eastAsia="en-US"/>
    </w:rPr>
  </w:style>
  <w:style w:type="paragraph" w:customStyle="1" w:styleId="D317CE8EE94341CBBE58898ED0AEB2BC2">
    <w:name w:val="D317CE8EE94341CBBE58898ED0AEB2BC2"/>
    <w:rsid w:val="00BF6361"/>
    <w:pPr>
      <w:spacing w:before="60" w:after="120" w:line="276" w:lineRule="auto"/>
    </w:pPr>
    <w:rPr>
      <w:rFonts w:ascii="Verdana" w:eastAsiaTheme="minorHAnsi" w:hAnsi="Verdana"/>
      <w:sz w:val="20"/>
      <w:szCs w:val="18"/>
      <w:lang w:eastAsia="en-US"/>
    </w:rPr>
  </w:style>
  <w:style w:type="paragraph" w:customStyle="1" w:styleId="B71BBB31EE854B118DDDF4E2D302256B2">
    <w:name w:val="B71BBB31EE854B118DDDF4E2D302256B2"/>
    <w:rsid w:val="00BF6361"/>
    <w:pPr>
      <w:spacing w:after="0" w:line="240" w:lineRule="auto"/>
    </w:pPr>
    <w:rPr>
      <w:rFonts w:ascii="Verdana" w:eastAsiaTheme="minorHAnsi" w:hAnsi="Verdana"/>
      <w:sz w:val="20"/>
      <w:szCs w:val="18"/>
      <w:lang w:eastAsia="en-US"/>
    </w:rPr>
  </w:style>
  <w:style w:type="paragraph" w:customStyle="1" w:styleId="A9622139F5AE43BB826823F4A48589192">
    <w:name w:val="A9622139F5AE43BB826823F4A48589192"/>
    <w:rsid w:val="00BF6361"/>
    <w:pPr>
      <w:spacing w:after="0" w:line="240" w:lineRule="auto"/>
    </w:pPr>
    <w:rPr>
      <w:rFonts w:ascii="Verdana" w:eastAsiaTheme="minorHAnsi" w:hAnsi="Verdana"/>
      <w:sz w:val="20"/>
      <w:szCs w:val="18"/>
      <w:lang w:eastAsia="en-US"/>
    </w:rPr>
  </w:style>
  <w:style w:type="paragraph" w:customStyle="1" w:styleId="423A2308F6F443AF872BC5354BCD08432">
    <w:name w:val="423A2308F6F443AF872BC5354BCD08432"/>
    <w:rsid w:val="00BF6361"/>
    <w:pPr>
      <w:spacing w:after="0" w:line="240" w:lineRule="auto"/>
    </w:pPr>
    <w:rPr>
      <w:rFonts w:ascii="Verdana" w:eastAsiaTheme="minorHAnsi" w:hAnsi="Verdana"/>
      <w:sz w:val="20"/>
      <w:szCs w:val="18"/>
      <w:lang w:eastAsia="en-US"/>
    </w:rPr>
  </w:style>
  <w:style w:type="paragraph" w:customStyle="1" w:styleId="7C776B4AC39B4E69B983F825D9AA72642">
    <w:name w:val="7C776B4AC39B4E69B983F825D9AA72642"/>
    <w:rsid w:val="00BF6361"/>
    <w:pPr>
      <w:spacing w:after="0" w:line="240" w:lineRule="auto"/>
    </w:pPr>
    <w:rPr>
      <w:rFonts w:ascii="Verdana" w:eastAsiaTheme="minorHAnsi" w:hAnsi="Verdana"/>
      <w:sz w:val="20"/>
      <w:szCs w:val="18"/>
      <w:lang w:eastAsia="en-US"/>
    </w:rPr>
  </w:style>
  <w:style w:type="paragraph" w:customStyle="1" w:styleId="EB592D7622E44672AB0F3F7B4CD07AA02">
    <w:name w:val="EB592D7622E44672AB0F3F7B4CD07AA02"/>
    <w:rsid w:val="00BF6361"/>
    <w:pPr>
      <w:spacing w:before="60" w:after="120" w:line="276" w:lineRule="auto"/>
    </w:pPr>
    <w:rPr>
      <w:rFonts w:ascii="Verdana" w:eastAsiaTheme="minorHAnsi" w:hAnsi="Verdana"/>
      <w:sz w:val="20"/>
      <w:szCs w:val="18"/>
      <w:lang w:eastAsia="en-US"/>
    </w:rPr>
  </w:style>
  <w:style w:type="paragraph" w:customStyle="1" w:styleId="582EA6AC1FDB4D72A424AB82D850D1D92">
    <w:name w:val="582EA6AC1FDB4D72A424AB82D850D1D92"/>
    <w:rsid w:val="00BF6361"/>
    <w:pPr>
      <w:spacing w:before="60" w:after="120" w:line="276" w:lineRule="auto"/>
    </w:pPr>
    <w:rPr>
      <w:rFonts w:ascii="Verdana" w:eastAsiaTheme="minorHAnsi" w:hAnsi="Verdana"/>
      <w:sz w:val="20"/>
      <w:szCs w:val="18"/>
      <w:lang w:eastAsia="en-US"/>
    </w:rPr>
  </w:style>
  <w:style w:type="paragraph" w:customStyle="1" w:styleId="A6653C40B1C24024AC2B8E4F8F68E10C2">
    <w:name w:val="A6653C40B1C24024AC2B8E4F8F68E10C2"/>
    <w:rsid w:val="00BF6361"/>
    <w:pPr>
      <w:spacing w:after="0" w:line="240" w:lineRule="auto"/>
    </w:pPr>
    <w:rPr>
      <w:rFonts w:ascii="Verdana" w:eastAsiaTheme="minorHAnsi" w:hAnsi="Verdana"/>
      <w:sz w:val="20"/>
      <w:szCs w:val="18"/>
      <w:lang w:eastAsia="en-US"/>
    </w:rPr>
  </w:style>
  <w:style w:type="paragraph" w:customStyle="1" w:styleId="FA5AE91F9E9040FE93DC08BCCA9EB1EC2">
    <w:name w:val="FA5AE91F9E9040FE93DC08BCCA9EB1EC2"/>
    <w:rsid w:val="00BF6361"/>
    <w:pPr>
      <w:spacing w:after="0" w:line="240" w:lineRule="auto"/>
    </w:pPr>
    <w:rPr>
      <w:rFonts w:ascii="Verdana" w:eastAsiaTheme="minorHAnsi" w:hAnsi="Verdana"/>
      <w:sz w:val="20"/>
      <w:szCs w:val="18"/>
      <w:lang w:eastAsia="en-US"/>
    </w:rPr>
  </w:style>
  <w:style w:type="paragraph" w:customStyle="1" w:styleId="FE2C7E71C3E74E5897D581091657E0C22">
    <w:name w:val="FE2C7E71C3E74E5897D581091657E0C22"/>
    <w:rsid w:val="00BF6361"/>
    <w:pPr>
      <w:spacing w:after="0" w:line="240" w:lineRule="auto"/>
    </w:pPr>
    <w:rPr>
      <w:rFonts w:ascii="Verdana" w:eastAsiaTheme="minorHAnsi" w:hAnsi="Verdana"/>
      <w:sz w:val="20"/>
      <w:szCs w:val="18"/>
      <w:lang w:eastAsia="en-US"/>
    </w:rPr>
  </w:style>
  <w:style w:type="paragraph" w:customStyle="1" w:styleId="38B067871715409C965086EA72A2C6FB2">
    <w:name w:val="38B067871715409C965086EA72A2C6FB2"/>
    <w:rsid w:val="00BF6361"/>
    <w:pPr>
      <w:spacing w:after="0" w:line="240" w:lineRule="auto"/>
    </w:pPr>
    <w:rPr>
      <w:rFonts w:ascii="Verdana" w:eastAsiaTheme="minorHAnsi" w:hAnsi="Verdana"/>
      <w:sz w:val="20"/>
      <w:szCs w:val="18"/>
      <w:lang w:eastAsia="en-US"/>
    </w:rPr>
  </w:style>
  <w:style w:type="paragraph" w:customStyle="1" w:styleId="27A76571BFAE42279ED5E3BDD851303E2">
    <w:name w:val="27A76571BFAE42279ED5E3BDD851303E2"/>
    <w:rsid w:val="00BF6361"/>
    <w:pPr>
      <w:spacing w:before="60" w:after="120" w:line="276" w:lineRule="auto"/>
    </w:pPr>
    <w:rPr>
      <w:rFonts w:ascii="Verdana" w:eastAsiaTheme="minorHAnsi" w:hAnsi="Verdana"/>
      <w:sz w:val="20"/>
      <w:szCs w:val="18"/>
      <w:lang w:eastAsia="en-US"/>
    </w:rPr>
  </w:style>
  <w:style w:type="paragraph" w:customStyle="1" w:styleId="D6B846DCBD344E9093D208211CB4949A2">
    <w:name w:val="D6B846DCBD344E9093D208211CB4949A2"/>
    <w:rsid w:val="00BF6361"/>
    <w:pPr>
      <w:spacing w:before="60" w:after="120" w:line="276" w:lineRule="auto"/>
    </w:pPr>
    <w:rPr>
      <w:rFonts w:ascii="Verdana" w:eastAsiaTheme="minorHAnsi" w:hAnsi="Verdana"/>
      <w:sz w:val="20"/>
      <w:szCs w:val="18"/>
      <w:lang w:eastAsia="en-US"/>
    </w:rPr>
  </w:style>
  <w:style w:type="paragraph" w:customStyle="1" w:styleId="F53B373FD2604CC4A3526AA506FC38722">
    <w:name w:val="F53B373FD2604CC4A3526AA506FC38722"/>
    <w:rsid w:val="00BF6361"/>
    <w:pPr>
      <w:spacing w:after="0" w:line="240" w:lineRule="auto"/>
    </w:pPr>
    <w:rPr>
      <w:rFonts w:ascii="Verdana" w:eastAsiaTheme="minorHAnsi" w:hAnsi="Verdana"/>
      <w:sz w:val="20"/>
      <w:szCs w:val="18"/>
      <w:lang w:eastAsia="en-US"/>
    </w:rPr>
  </w:style>
  <w:style w:type="paragraph" w:customStyle="1" w:styleId="68B8E0B84FBA41358C8CC6083BA4F4A92">
    <w:name w:val="68B8E0B84FBA41358C8CC6083BA4F4A92"/>
    <w:rsid w:val="00BF6361"/>
    <w:pPr>
      <w:spacing w:after="0" w:line="240" w:lineRule="auto"/>
    </w:pPr>
    <w:rPr>
      <w:rFonts w:ascii="Verdana" w:eastAsiaTheme="minorHAnsi" w:hAnsi="Verdana"/>
      <w:sz w:val="20"/>
      <w:szCs w:val="18"/>
      <w:lang w:eastAsia="en-US"/>
    </w:rPr>
  </w:style>
  <w:style w:type="paragraph" w:customStyle="1" w:styleId="1C11C0BF134041C68B5315D0CA8CB0632">
    <w:name w:val="1C11C0BF134041C68B5315D0CA8CB0632"/>
    <w:rsid w:val="00BF6361"/>
    <w:pPr>
      <w:spacing w:after="0" w:line="240" w:lineRule="auto"/>
    </w:pPr>
    <w:rPr>
      <w:rFonts w:ascii="Verdana" w:eastAsiaTheme="minorHAnsi" w:hAnsi="Verdana"/>
      <w:sz w:val="20"/>
      <w:szCs w:val="18"/>
      <w:lang w:eastAsia="en-US"/>
    </w:rPr>
  </w:style>
  <w:style w:type="paragraph" w:customStyle="1" w:styleId="ED773891F0104E35A55CD462EA6397802">
    <w:name w:val="ED773891F0104E35A55CD462EA6397802"/>
    <w:rsid w:val="00BF6361"/>
    <w:pPr>
      <w:spacing w:after="0" w:line="240" w:lineRule="auto"/>
    </w:pPr>
    <w:rPr>
      <w:rFonts w:ascii="Verdana" w:eastAsiaTheme="minorHAnsi" w:hAnsi="Verdana"/>
      <w:sz w:val="20"/>
      <w:szCs w:val="18"/>
      <w:lang w:eastAsia="en-US"/>
    </w:rPr>
  </w:style>
  <w:style w:type="paragraph" w:customStyle="1" w:styleId="46CFEB5182BC40A88F8854D8F6FA99392">
    <w:name w:val="46CFEB5182BC40A88F8854D8F6FA99392"/>
    <w:rsid w:val="00BF6361"/>
    <w:pPr>
      <w:spacing w:before="60" w:after="120" w:line="276" w:lineRule="auto"/>
    </w:pPr>
    <w:rPr>
      <w:rFonts w:ascii="Verdana" w:eastAsiaTheme="minorHAnsi" w:hAnsi="Verdana"/>
      <w:sz w:val="20"/>
      <w:szCs w:val="18"/>
      <w:lang w:eastAsia="en-US"/>
    </w:rPr>
  </w:style>
  <w:style w:type="paragraph" w:customStyle="1" w:styleId="6D38EC82396C4D349569B8C74B576BF32">
    <w:name w:val="6D38EC82396C4D349569B8C74B576BF32"/>
    <w:rsid w:val="00BF6361"/>
    <w:pPr>
      <w:spacing w:before="60" w:after="120" w:line="276" w:lineRule="auto"/>
    </w:pPr>
    <w:rPr>
      <w:rFonts w:ascii="Verdana" w:eastAsiaTheme="minorHAnsi" w:hAnsi="Verdana"/>
      <w:sz w:val="20"/>
      <w:szCs w:val="18"/>
      <w:lang w:eastAsia="en-US"/>
    </w:rPr>
  </w:style>
  <w:style w:type="paragraph" w:customStyle="1" w:styleId="AD8B1E9BF6884108B0575EC03A8CF2982">
    <w:name w:val="AD8B1E9BF6884108B0575EC03A8CF2982"/>
    <w:rsid w:val="00BF6361"/>
    <w:pPr>
      <w:spacing w:after="0" w:line="240" w:lineRule="auto"/>
    </w:pPr>
    <w:rPr>
      <w:rFonts w:ascii="Verdana" w:eastAsiaTheme="minorHAnsi" w:hAnsi="Verdana"/>
      <w:sz w:val="20"/>
      <w:szCs w:val="18"/>
      <w:lang w:eastAsia="en-US"/>
    </w:rPr>
  </w:style>
  <w:style w:type="paragraph" w:customStyle="1" w:styleId="561FE6E879B84B98A8A98CB75C309A692">
    <w:name w:val="561FE6E879B84B98A8A98CB75C309A692"/>
    <w:rsid w:val="00BF6361"/>
    <w:pPr>
      <w:spacing w:after="0" w:line="240" w:lineRule="auto"/>
    </w:pPr>
    <w:rPr>
      <w:rFonts w:ascii="Verdana" w:eastAsiaTheme="minorHAnsi" w:hAnsi="Verdana"/>
      <w:sz w:val="20"/>
      <w:szCs w:val="18"/>
      <w:lang w:eastAsia="en-US"/>
    </w:rPr>
  </w:style>
  <w:style w:type="paragraph" w:customStyle="1" w:styleId="E35B29E444E04EFA9D246A78A9E6A6E92">
    <w:name w:val="E35B29E444E04EFA9D246A78A9E6A6E92"/>
    <w:rsid w:val="00BF6361"/>
    <w:pPr>
      <w:spacing w:after="0" w:line="240" w:lineRule="auto"/>
    </w:pPr>
    <w:rPr>
      <w:rFonts w:ascii="Verdana" w:eastAsiaTheme="minorHAnsi" w:hAnsi="Verdana"/>
      <w:sz w:val="20"/>
      <w:szCs w:val="18"/>
      <w:lang w:eastAsia="en-US"/>
    </w:rPr>
  </w:style>
  <w:style w:type="paragraph" w:customStyle="1" w:styleId="F81712DC0BE74541BACDFB709C86DBFA2">
    <w:name w:val="F81712DC0BE74541BACDFB709C86DBFA2"/>
    <w:rsid w:val="00BF6361"/>
    <w:pPr>
      <w:spacing w:after="0" w:line="240" w:lineRule="auto"/>
    </w:pPr>
    <w:rPr>
      <w:rFonts w:ascii="Verdana" w:eastAsiaTheme="minorHAnsi" w:hAnsi="Verdana"/>
      <w:sz w:val="20"/>
      <w:szCs w:val="18"/>
      <w:lang w:eastAsia="en-US"/>
    </w:rPr>
  </w:style>
  <w:style w:type="paragraph" w:customStyle="1" w:styleId="7EEB3B91EF1644E99441EEDAFF7F6F372">
    <w:name w:val="7EEB3B91EF1644E99441EEDAFF7F6F372"/>
    <w:rsid w:val="00BF6361"/>
    <w:pPr>
      <w:spacing w:before="60" w:after="120" w:line="276" w:lineRule="auto"/>
    </w:pPr>
    <w:rPr>
      <w:rFonts w:ascii="Verdana" w:eastAsiaTheme="minorHAnsi" w:hAnsi="Verdana"/>
      <w:sz w:val="20"/>
      <w:szCs w:val="18"/>
      <w:lang w:eastAsia="en-US"/>
    </w:rPr>
  </w:style>
  <w:style w:type="paragraph" w:customStyle="1" w:styleId="F7E612B7B60445C5A5371E377036A5202">
    <w:name w:val="F7E612B7B60445C5A5371E377036A5202"/>
    <w:rsid w:val="00BF6361"/>
    <w:pPr>
      <w:spacing w:before="60" w:after="120" w:line="276" w:lineRule="auto"/>
    </w:pPr>
    <w:rPr>
      <w:rFonts w:ascii="Verdana" w:eastAsiaTheme="minorHAnsi" w:hAnsi="Verdana"/>
      <w:sz w:val="20"/>
      <w:szCs w:val="18"/>
      <w:lang w:eastAsia="en-US"/>
    </w:rPr>
  </w:style>
  <w:style w:type="paragraph" w:customStyle="1" w:styleId="BB8A30954BE9489D9460A63788B367E02">
    <w:name w:val="BB8A30954BE9489D9460A63788B367E02"/>
    <w:rsid w:val="00BF6361"/>
    <w:pPr>
      <w:spacing w:after="0" w:line="240" w:lineRule="auto"/>
    </w:pPr>
    <w:rPr>
      <w:rFonts w:ascii="Verdana" w:eastAsiaTheme="minorHAnsi" w:hAnsi="Verdana"/>
      <w:sz w:val="20"/>
      <w:szCs w:val="18"/>
      <w:lang w:eastAsia="en-US"/>
    </w:rPr>
  </w:style>
  <w:style w:type="paragraph" w:customStyle="1" w:styleId="3EF80A658BC244FF88AAB07E0D760BEA2">
    <w:name w:val="3EF80A658BC244FF88AAB07E0D760BEA2"/>
    <w:rsid w:val="00BF6361"/>
    <w:pPr>
      <w:spacing w:after="0" w:line="240" w:lineRule="auto"/>
    </w:pPr>
    <w:rPr>
      <w:rFonts w:ascii="Verdana" w:eastAsiaTheme="minorHAnsi" w:hAnsi="Verdana"/>
      <w:sz w:val="20"/>
      <w:szCs w:val="18"/>
      <w:lang w:eastAsia="en-US"/>
    </w:rPr>
  </w:style>
  <w:style w:type="paragraph" w:customStyle="1" w:styleId="B0234C10DEDC4094A6C9FA3ECA369E3B2">
    <w:name w:val="B0234C10DEDC4094A6C9FA3ECA369E3B2"/>
    <w:rsid w:val="00BF6361"/>
    <w:pPr>
      <w:spacing w:after="0" w:line="240" w:lineRule="auto"/>
    </w:pPr>
    <w:rPr>
      <w:rFonts w:ascii="Verdana" w:eastAsiaTheme="minorHAnsi" w:hAnsi="Verdana"/>
      <w:sz w:val="20"/>
      <w:szCs w:val="18"/>
      <w:lang w:eastAsia="en-US"/>
    </w:rPr>
  </w:style>
  <w:style w:type="paragraph" w:customStyle="1" w:styleId="85059EDFAFA24FA593E860F6AD5AF8B62">
    <w:name w:val="85059EDFAFA24FA593E860F6AD5AF8B62"/>
    <w:rsid w:val="00BF6361"/>
    <w:pPr>
      <w:spacing w:after="0" w:line="240" w:lineRule="auto"/>
    </w:pPr>
    <w:rPr>
      <w:rFonts w:ascii="Verdana" w:eastAsiaTheme="minorHAnsi" w:hAnsi="Verdana"/>
      <w:sz w:val="20"/>
      <w:szCs w:val="18"/>
      <w:lang w:eastAsia="en-US"/>
    </w:rPr>
  </w:style>
  <w:style w:type="paragraph" w:customStyle="1" w:styleId="C87B527C40824C5B98985E0475C88DC111">
    <w:name w:val="C87B527C40824C5B98985E0475C88DC111"/>
    <w:rsid w:val="00BF6361"/>
    <w:pPr>
      <w:spacing w:before="60" w:after="120" w:line="276" w:lineRule="auto"/>
    </w:pPr>
    <w:rPr>
      <w:rFonts w:ascii="Verdana" w:eastAsiaTheme="minorHAnsi" w:hAnsi="Verdana"/>
      <w:sz w:val="20"/>
      <w:szCs w:val="18"/>
      <w:lang w:eastAsia="en-US"/>
    </w:rPr>
  </w:style>
  <w:style w:type="paragraph" w:customStyle="1" w:styleId="DB69FF115CFC4836937E7A3D638CEFE111">
    <w:name w:val="DB69FF115CFC4836937E7A3D638CEFE111"/>
    <w:rsid w:val="00BF6361"/>
    <w:pPr>
      <w:spacing w:before="60" w:after="120" w:line="276" w:lineRule="auto"/>
    </w:pPr>
    <w:rPr>
      <w:rFonts w:ascii="Verdana" w:eastAsiaTheme="minorHAnsi" w:hAnsi="Verdana"/>
      <w:sz w:val="20"/>
      <w:szCs w:val="18"/>
      <w:lang w:eastAsia="en-US"/>
    </w:rPr>
  </w:style>
  <w:style w:type="paragraph" w:customStyle="1" w:styleId="54C258B0070A41E79F3BBB2762A1303B8">
    <w:name w:val="54C258B0070A41E79F3BBB2762A1303B8"/>
    <w:rsid w:val="00BF6361"/>
    <w:pPr>
      <w:spacing w:after="0" w:line="240" w:lineRule="auto"/>
    </w:pPr>
    <w:rPr>
      <w:rFonts w:ascii="Verdana" w:eastAsiaTheme="minorHAnsi" w:hAnsi="Verdana"/>
      <w:sz w:val="20"/>
      <w:szCs w:val="18"/>
      <w:lang w:eastAsia="en-US"/>
    </w:rPr>
  </w:style>
  <w:style w:type="paragraph" w:customStyle="1" w:styleId="519D4CCC873242BBA1A88D4549EE08338">
    <w:name w:val="519D4CCC873242BBA1A88D4549EE08338"/>
    <w:rsid w:val="00BF6361"/>
    <w:pPr>
      <w:spacing w:after="0" w:line="240" w:lineRule="auto"/>
    </w:pPr>
    <w:rPr>
      <w:rFonts w:ascii="Verdana" w:eastAsiaTheme="minorHAnsi" w:hAnsi="Verdana"/>
      <w:sz w:val="20"/>
      <w:szCs w:val="18"/>
      <w:lang w:eastAsia="en-US"/>
    </w:rPr>
  </w:style>
  <w:style w:type="paragraph" w:customStyle="1" w:styleId="0472BE76BC4A422EBF5D1D9471C771F38">
    <w:name w:val="0472BE76BC4A422EBF5D1D9471C771F38"/>
    <w:rsid w:val="00BF6361"/>
    <w:pPr>
      <w:spacing w:after="0" w:line="240" w:lineRule="auto"/>
    </w:pPr>
    <w:rPr>
      <w:rFonts w:ascii="Verdana" w:eastAsiaTheme="minorHAnsi" w:hAnsi="Verdana"/>
      <w:sz w:val="20"/>
      <w:szCs w:val="18"/>
      <w:lang w:eastAsia="en-US"/>
    </w:rPr>
  </w:style>
  <w:style w:type="paragraph" w:customStyle="1" w:styleId="293F3074212F4CDABF1FBC8AD29F19D38">
    <w:name w:val="293F3074212F4CDABF1FBC8AD29F19D38"/>
    <w:rsid w:val="00BF6361"/>
    <w:pPr>
      <w:spacing w:after="0" w:line="240" w:lineRule="auto"/>
    </w:pPr>
    <w:rPr>
      <w:rFonts w:ascii="Verdana" w:eastAsiaTheme="minorHAnsi" w:hAnsi="Verdana"/>
      <w:sz w:val="20"/>
      <w:szCs w:val="18"/>
      <w:lang w:eastAsia="en-US"/>
    </w:rPr>
  </w:style>
  <w:style w:type="paragraph" w:customStyle="1" w:styleId="F917C00D74DE4618AA5192605D283EE323">
    <w:name w:val="F917C00D74DE4618AA5192605D283EE323"/>
    <w:rsid w:val="00BF6361"/>
    <w:pPr>
      <w:spacing w:before="60" w:after="120" w:line="276" w:lineRule="auto"/>
    </w:pPr>
    <w:rPr>
      <w:rFonts w:ascii="Verdana" w:eastAsiaTheme="minorHAnsi" w:hAnsi="Verdana"/>
      <w:sz w:val="20"/>
      <w:szCs w:val="18"/>
      <w:lang w:eastAsia="en-US"/>
    </w:rPr>
  </w:style>
  <w:style w:type="paragraph" w:customStyle="1" w:styleId="CD493638751A42D0A4F03E0F90B0012023">
    <w:name w:val="CD493638751A42D0A4F03E0F90B0012023"/>
    <w:rsid w:val="00BF6361"/>
    <w:pPr>
      <w:spacing w:before="60" w:after="120" w:line="276" w:lineRule="auto"/>
    </w:pPr>
    <w:rPr>
      <w:rFonts w:ascii="Verdana" w:eastAsiaTheme="minorHAnsi" w:hAnsi="Verdana"/>
      <w:sz w:val="20"/>
      <w:szCs w:val="18"/>
      <w:lang w:eastAsia="en-US"/>
    </w:rPr>
  </w:style>
  <w:style w:type="paragraph" w:customStyle="1" w:styleId="2FCF896017C341F89E0B17CA3DC5130823">
    <w:name w:val="2FCF896017C341F89E0B17CA3DC5130823"/>
    <w:rsid w:val="00BF6361"/>
    <w:pPr>
      <w:spacing w:before="60" w:after="120" w:line="276" w:lineRule="auto"/>
    </w:pPr>
    <w:rPr>
      <w:rFonts w:ascii="Verdana" w:eastAsiaTheme="minorHAnsi" w:hAnsi="Verdana"/>
      <w:sz w:val="20"/>
      <w:szCs w:val="18"/>
      <w:lang w:eastAsia="en-US"/>
    </w:rPr>
  </w:style>
  <w:style w:type="paragraph" w:customStyle="1" w:styleId="2936BD23D9D84D90853A125B0637C18A23">
    <w:name w:val="2936BD23D9D84D90853A125B0637C18A23"/>
    <w:rsid w:val="00BF6361"/>
    <w:pPr>
      <w:spacing w:before="60" w:after="120" w:line="276" w:lineRule="auto"/>
    </w:pPr>
    <w:rPr>
      <w:rFonts w:ascii="Verdana" w:eastAsiaTheme="minorHAnsi" w:hAnsi="Verdana"/>
      <w:sz w:val="20"/>
      <w:szCs w:val="18"/>
      <w:lang w:eastAsia="en-US"/>
    </w:rPr>
  </w:style>
  <w:style w:type="paragraph" w:customStyle="1" w:styleId="EA1B334D032C46E69CD83B07F7B99F5B23">
    <w:name w:val="EA1B334D032C46E69CD83B07F7B99F5B23"/>
    <w:rsid w:val="00BF6361"/>
    <w:pPr>
      <w:spacing w:before="60" w:after="120" w:line="276" w:lineRule="auto"/>
    </w:pPr>
    <w:rPr>
      <w:rFonts w:ascii="Verdana" w:eastAsiaTheme="minorHAnsi" w:hAnsi="Verdana"/>
      <w:sz w:val="20"/>
      <w:szCs w:val="18"/>
      <w:lang w:eastAsia="en-US"/>
    </w:rPr>
  </w:style>
  <w:style w:type="paragraph" w:customStyle="1" w:styleId="E6019DEB4E8149948383E8E3876DA698">
    <w:name w:val="E6019DEB4E8149948383E8E3876DA698"/>
    <w:rsid w:val="00BF6361"/>
    <w:pPr>
      <w:spacing w:before="60" w:after="120" w:line="276" w:lineRule="auto"/>
    </w:pPr>
    <w:rPr>
      <w:rFonts w:ascii="Verdana" w:eastAsiaTheme="minorHAnsi" w:hAnsi="Verdana"/>
      <w:sz w:val="20"/>
      <w:szCs w:val="18"/>
      <w:lang w:eastAsia="en-US"/>
    </w:rPr>
  </w:style>
  <w:style w:type="paragraph" w:customStyle="1" w:styleId="5BB890ECE5D04A1C888573676C3C759723">
    <w:name w:val="5BB890ECE5D04A1C888573676C3C759723"/>
    <w:rsid w:val="00BF6361"/>
    <w:pPr>
      <w:spacing w:before="60" w:after="120" w:line="276" w:lineRule="auto"/>
    </w:pPr>
    <w:rPr>
      <w:rFonts w:ascii="Verdana" w:eastAsiaTheme="minorHAnsi" w:hAnsi="Verdana"/>
      <w:sz w:val="20"/>
      <w:szCs w:val="18"/>
      <w:lang w:eastAsia="en-US"/>
    </w:rPr>
  </w:style>
  <w:style w:type="paragraph" w:customStyle="1" w:styleId="23DEB72794834E7E89B245168F42F15D20">
    <w:name w:val="23DEB72794834E7E89B245168F42F15D20"/>
    <w:rsid w:val="00BF6361"/>
    <w:pPr>
      <w:spacing w:before="60" w:after="120" w:line="276" w:lineRule="auto"/>
    </w:pPr>
    <w:rPr>
      <w:rFonts w:ascii="Verdana" w:eastAsiaTheme="minorHAnsi" w:hAnsi="Verdana"/>
      <w:sz w:val="20"/>
      <w:szCs w:val="18"/>
      <w:lang w:eastAsia="en-US"/>
    </w:rPr>
  </w:style>
  <w:style w:type="paragraph" w:customStyle="1" w:styleId="277B8157C98C4A51A607C6D8490A713F20">
    <w:name w:val="277B8157C98C4A51A607C6D8490A713F20"/>
    <w:rsid w:val="00BF6361"/>
    <w:pPr>
      <w:spacing w:before="60" w:after="120" w:line="276" w:lineRule="auto"/>
    </w:pPr>
    <w:rPr>
      <w:rFonts w:ascii="Verdana" w:eastAsiaTheme="minorHAnsi" w:hAnsi="Verdana"/>
      <w:sz w:val="20"/>
      <w:szCs w:val="18"/>
      <w:lang w:eastAsia="en-US"/>
    </w:rPr>
  </w:style>
  <w:style w:type="paragraph" w:customStyle="1" w:styleId="927A8EFA049A4360B623E336AEBDE9BE1">
    <w:name w:val="927A8EFA049A4360B623E336AEBDE9BE1"/>
    <w:rsid w:val="00BF6361"/>
    <w:pPr>
      <w:spacing w:before="60" w:after="120" w:line="276" w:lineRule="auto"/>
    </w:pPr>
    <w:rPr>
      <w:rFonts w:ascii="Verdana" w:eastAsiaTheme="minorHAnsi" w:hAnsi="Verdana"/>
      <w:sz w:val="20"/>
      <w:szCs w:val="18"/>
      <w:lang w:eastAsia="en-US"/>
    </w:rPr>
  </w:style>
  <w:style w:type="paragraph" w:customStyle="1" w:styleId="5229859A340D4CE88133FB873764804D20">
    <w:name w:val="5229859A340D4CE88133FB873764804D20"/>
    <w:rsid w:val="00BF6361"/>
    <w:pPr>
      <w:spacing w:before="60" w:after="120" w:line="276" w:lineRule="auto"/>
    </w:pPr>
    <w:rPr>
      <w:rFonts w:ascii="Verdana" w:eastAsiaTheme="minorHAnsi" w:hAnsi="Verdana"/>
      <w:sz w:val="20"/>
      <w:szCs w:val="18"/>
      <w:lang w:eastAsia="en-US"/>
    </w:rPr>
  </w:style>
  <w:style w:type="paragraph" w:customStyle="1" w:styleId="70D69BFE6EFF4CB69A4ECC3157BD1FD120">
    <w:name w:val="70D69BFE6EFF4CB69A4ECC3157BD1FD120"/>
    <w:rsid w:val="00BF6361"/>
    <w:pPr>
      <w:spacing w:before="60" w:after="120" w:line="276" w:lineRule="auto"/>
    </w:pPr>
    <w:rPr>
      <w:rFonts w:ascii="Verdana" w:eastAsiaTheme="minorHAnsi" w:hAnsi="Verdana"/>
      <w:sz w:val="20"/>
      <w:szCs w:val="18"/>
      <w:lang w:eastAsia="en-US"/>
    </w:rPr>
  </w:style>
  <w:style w:type="paragraph" w:customStyle="1" w:styleId="BB0FA9AED0D74C2181A881317D87BED420">
    <w:name w:val="BB0FA9AED0D74C2181A881317D87BED420"/>
    <w:rsid w:val="00BF6361"/>
    <w:pPr>
      <w:spacing w:before="60" w:after="120" w:line="276" w:lineRule="auto"/>
    </w:pPr>
    <w:rPr>
      <w:rFonts w:ascii="Verdana" w:eastAsiaTheme="minorHAnsi" w:hAnsi="Verdana"/>
      <w:sz w:val="20"/>
      <w:szCs w:val="18"/>
      <w:lang w:eastAsia="en-US"/>
    </w:rPr>
  </w:style>
  <w:style w:type="paragraph" w:customStyle="1" w:styleId="ACA49919D6A34F7CB465DA6376B6DAED1">
    <w:name w:val="ACA49919D6A34F7CB465DA6376B6DAED1"/>
    <w:rsid w:val="00BF6361"/>
    <w:pPr>
      <w:spacing w:before="60" w:after="120" w:line="276" w:lineRule="auto"/>
    </w:pPr>
    <w:rPr>
      <w:rFonts w:ascii="Verdana" w:eastAsiaTheme="minorHAnsi" w:hAnsi="Verdana"/>
      <w:sz w:val="20"/>
      <w:szCs w:val="18"/>
      <w:lang w:eastAsia="en-US"/>
    </w:rPr>
  </w:style>
  <w:style w:type="paragraph" w:customStyle="1" w:styleId="07DB0E79D0E54657BA93057C1696D25220">
    <w:name w:val="07DB0E79D0E54657BA93057C1696D25220"/>
    <w:rsid w:val="00BF6361"/>
    <w:pPr>
      <w:spacing w:before="60" w:after="120" w:line="276" w:lineRule="auto"/>
    </w:pPr>
    <w:rPr>
      <w:rFonts w:ascii="Verdana" w:eastAsiaTheme="minorHAnsi" w:hAnsi="Verdana"/>
      <w:sz w:val="20"/>
      <w:szCs w:val="18"/>
      <w:lang w:eastAsia="en-US"/>
    </w:rPr>
  </w:style>
  <w:style w:type="paragraph" w:customStyle="1" w:styleId="9CE9436CAAED4DA59F2255CF823A291720">
    <w:name w:val="9CE9436CAAED4DA59F2255CF823A291720"/>
    <w:rsid w:val="00BF6361"/>
    <w:pPr>
      <w:spacing w:before="60" w:after="120" w:line="276" w:lineRule="auto"/>
    </w:pPr>
    <w:rPr>
      <w:rFonts w:ascii="Verdana" w:eastAsiaTheme="minorHAnsi" w:hAnsi="Verdana"/>
      <w:sz w:val="20"/>
      <w:szCs w:val="18"/>
      <w:lang w:eastAsia="en-US"/>
    </w:rPr>
  </w:style>
  <w:style w:type="paragraph" w:customStyle="1" w:styleId="9710CAA35CDD4806B6912490F6E7202020">
    <w:name w:val="9710CAA35CDD4806B6912490F6E7202020"/>
    <w:rsid w:val="00BF6361"/>
    <w:pPr>
      <w:spacing w:before="60" w:after="120" w:line="276" w:lineRule="auto"/>
    </w:pPr>
    <w:rPr>
      <w:rFonts w:ascii="Verdana" w:eastAsiaTheme="minorHAnsi" w:hAnsi="Verdana"/>
      <w:sz w:val="20"/>
      <w:szCs w:val="18"/>
      <w:lang w:eastAsia="en-US"/>
    </w:rPr>
  </w:style>
  <w:style w:type="paragraph" w:customStyle="1" w:styleId="3684ECF5A4544786BB667F813873E3311">
    <w:name w:val="3684ECF5A4544786BB667F813873E3311"/>
    <w:rsid w:val="00BF6361"/>
    <w:pPr>
      <w:spacing w:before="60" w:after="120" w:line="276" w:lineRule="auto"/>
    </w:pPr>
    <w:rPr>
      <w:rFonts w:ascii="Verdana" w:eastAsiaTheme="minorHAnsi" w:hAnsi="Verdana"/>
      <w:sz w:val="20"/>
      <w:szCs w:val="18"/>
      <w:lang w:eastAsia="en-US"/>
    </w:rPr>
  </w:style>
  <w:style w:type="paragraph" w:customStyle="1" w:styleId="873C7572F6F94634B671DDF66141C7D020">
    <w:name w:val="873C7572F6F94634B671DDF66141C7D020"/>
    <w:rsid w:val="00BF6361"/>
    <w:pPr>
      <w:spacing w:before="60" w:after="120" w:line="276" w:lineRule="auto"/>
    </w:pPr>
    <w:rPr>
      <w:rFonts w:ascii="Verdana" w:eastAsiaTheme="minorHAnsi" w:hAnsi="Verdana"/>
      <w:sz w:val="20"/>
      <w:szCs w:val="18"/>
      <w:lang w:eastAsia="en-US"/>
    </w:rPr>
  </w:style>
  <w:style w:type="paragraph" w:customStyle="1" w:styleId="30D8C51DF28E4069A0862CA78847D6AD20">
    <w:name w:val="30D8C51DF28E4069A0862CA78847D6AD20"/>
    <w:rsid w:val="00BF6361"/>
    <w:pPr>
      <w:spacing w:before="60" w:after="120" w:line="276" w:lineRule="auto"/>
    </w:pPr>
    <w:rPr>
      <w:rFonts w:ascii="Verdana" w:eastAsiaTheme="minorHAnsi" w:hAnsi="Verdana"/>
      <w:sz w:val="20"/>
      <w:szCs w:val="18"/>
      <w:lang w:eastAsia="en-US"/>
    </w:rPr>
  </w:style>
  <w:style w:type="paragraph" w:customStyle="1" w:styleId="8F06D10C01EA482FB6A47A26EDF3D2B920">
    <w:name w:val="8F06D10C01EA482FB6A47A26EDF3D2B920"/>
    <w:rsid w:val="00BF6361"/>
    <w:pPr>
      <w:spacing w:before="60" w:after="120" w:line="276" w:lineRule="auto"/>
    </w:pPr>
    <w:rPr>
      <w:rFonts w:ascii="Verdana" w:eastAsiaTheme="minorHAnsi" w:hAnsi="Verdana"/>
      <w:sz w:val="20"/>
      <w:szCs w:val="18"/>
      <w:lang w:eastAsia="en-US"/>
    </w:rPr>
  </w:style>
  <w:style w:type="paragraph" w:customStyle="1" w:styleId="2130B12858E64012982BB8B577F5C5371">
    <w:name w:val="2130B12858E64012982BB8B577F5C5371"/>
    <w:rsid w:val="00BF6361"/>
    <w:pPr>
      <w:spacing w:before="60" w:after="120" w:line="276" w:lineRule="auto"/>
    </w:pPr>
    <w:rPr>
      <w:rFonts w:ascii="Verdana" w:eastAsiaTheme="minorHAnsi" w:hAnsi="Verdana"/>
      <w:sz w:val="20"/>
      <w:szCs w:val="18"/>
      <w:lang w:eastAsia="en-US"/>
    </w:rPr>
  </w:style>
  <w:style w:type="paragraph" w:customStyle="1" w:styleId="223EADC3DB744B7CB66DE8DA389AAAA620">
    <w:name w:val="223EADC3DB744B7CB66DE8DA389AAAA620"/>
    <w:rsid w:val="00BF6361"/>
    <w:pPr>
      <w:spacing w:before="60" w:after="120" w:line="276" w:lineRule="auto"/>
    </w:pPr>
    <w:rPr>
      <w:rFonts w:ascii="Verdana" w:eastAsiaTheme="minorHAnsi" w:hAnsi="Verdana"/>
      <w:sz w:val="20"/>
      <w:szCs w:val="18"/>
      <w:lang w:eastAsia="en-US"/>
    </w:rPr>
  </w:style>
  <w:style w:type="paragraph" w:customStyle="1" w:styleId="77610E8A466E428EAFD7FB9AF2C0A5AF23">
    <w:name w:val="77610E8A466E428EAFD7FB9AF2C0A5AF23"/>
    <w:rsid w:val="00BF6361"/>
    <w:pPr>
      <w:spacing w:before="60" w:after="120" w:line="276" w:lineRule="auto"/>
    </w:pPr>
    <w:rPr>
      <w:rFonts w:ascii="Verdana" w:eastAsiaTheme="minorHAnsi" w:hAnsi="Verdana"/>
      <w:sz w:val="20"/>
      <w:szCs w:val="18"/>
      <w:lang w:eastAsia="en-US"/>
    </w:rPr>
  </w:style>
  <w:style w:type="paragraph" w:customStyle="1" w:styleId="F5BB63170C7546A8879CB1C871C5169623">
    <w:name w:val="F5BB63170C7546A8879CB1C871C5169623"/>
    <w:rsid w:val="00BF6361"/>
    <w:pPr>
      <w:spacing w:before="60" w:after="120" w:line="276" w:lineRule="auto"/>
    </w:pPr>
    <w:rPr>
      <w:rFonts w:ascii="Verdana" w:eastAsiaTheme="minorHAnsi" w:hAnsi="Verdana"/>
      <w:sz w:val="20"/>
      <w:szCs w:val="18"/>
      <w:lang w:eastAsia="en-US"/>
    </w:rPr>
  </w:style>
  <w:style w:type="paragraph" w:customStyle="1" w:styleId="3E685C32FFD74CEA9644F4526364CF3523">
    <w:name w:val="3E685C32FFD74CEA9644F4526364CF3523"/>
    <w:rsid w:val="00BF6361"/>
    <w:pPr>
      <w:spacing w:before="60" w:after="120" w:line="276" w:lineRule="auto"/>
    </w:pPr>
    <w:rPr>
      <w:rFonts w:ascii="Verdana" w:eastAsiaTheme="minorHAnsi" w:hAnsi="Verdana"/>
      <w:sz w:val="20"/>
      <w:szCs w:val="18"/>
      <w:lang w:eastAsia="en-US"/>
    </w:rPr>
  </w:style>
  <w:style w:type="paragraph" w:customStyle="1" w:styleId="17E4A0EE5EB04B40BE637ACC3D678D2618">
    <w:name w:val="17E4A0EE5EB04B40BE637ACC3D678D2618"/>
    <w:rsid w:val="00BF6361"/>
    <w:pPr>
      <w:spacing w:before="60" w:after="120" w:line="276" w:lineRule="auto"/>
    </w:pPr>
    <w:rPr>
      <w:rFonts w:ascii="Verdana" w:eastAsiaTheme="minorHAnsi" w:hAnsi="Verdana"/>
      <w:sz w:val="20"/>
      <w:szCs w:val="18"/>
      <w:lang w:eastAsia="en-US"/>
    </w:rPr>
  </w:style>
  <w:style w:type="paragraph" w:customStyle="1" w:styleId="9147BFF74BAE421D91B58336E77C3E7818">
    <w:name w:val="9147BFF74BAE421D91B58336E77C3E7818"/>
    <w:rsid w:val="00BF6361"/>
    <w:pPr>
      <w:spacing w:before="60" w:after="120" w:line="276" w:lineRule="auto"/>
    </w:pPr>
    <w:rPr>
      <w:rFonts w:ascii="Verdana" w:eastAsiaTheme="minorHAnsi" w:hAnsi="Verdana"/>
      <w:sz w:val="20"/>
      <w:szCs w:val="18"/>
      <w:lang w:eastAsia="en-US"/>
    </w:rPr>
  </w:style>
  <w:style w:type="paragraph" w:customStyle="1" w:styleId="C5D5903A5A4644E593F887EE98C26E6518">
    <w:name w:val="C5D5903A5A4644E593F887EE98C26E6518"/>
    <w:rsid w:val="00BF6361"/>
    <w:pPr>
      <w:spacing w:before="60" w:after="120" w:line="276" w:lineRule="auto"/>
    </w:pPr>
    <w:rPr>
      <w:rFonts w:ascii="Verdana" w:eastAsiaTheme="minorHAnsi" w:hAnsi="Verdana"/>
      <w:sz w:val="20"/>
      <w:szCs w:val="18"/>
      <w:lang w:eastAsia="en-US"/>
    </w:rPr>
  </w:style>
  <w:style w:type="paragraph" w:customStyle="1" w:styleId="E744E0617A1D45DD8DC27EA1FFE01A5518">
    <w:name w:val="E744E0617A1D45DD8DC27EA1FFE01A5518"/>
    <w:rsid w:val="00BF6361"/>
    <w:pPr>
      <w:spacing w:before="60" w:after="120" w:line="276" w:lineRule="auto"/>
    </w:pPr>
    <w:rPr>
      <w:rFonts w:ascii="Verdana" w:eastAsiaTheme="minorHAnsi" w:hAnsi="Verdana"/>
      <w:sz w:val="20"/>
      <w:szCs w:val="18"/>
      <w:lang w:eastAsia="en-US"/>
    </w:rPr>
  </w:style>
  <w:style w:type="paragraph" w:customStyle="1" w:styleId="5389865333C84CF4A4EA181726F23A6F18">
    <w:name w:val="5389865333C84CF4A4EA181726F23A6F18"/>
    <w:rsid w:val="00BF6361"/>
    <w:pPr>
      <w:spacing w:before="60" w:after="120" w:line="276" w:lineRule="auto"/>
    </w:pPr>
    <w:rPr>
      <w:rFonts w:ascii="Verdana" w:eastAsiaTheme="minorHAnsi" w:hAnsi="Verdana"/>
      <w:sz w:val="20"/>
      <w:szCs w:val="18"/>
      <w:lang w:eastAsia="en-US"/>
    </w:rPr>
  </w:style>
  <w:style w:type="paragraph" w:customStyle="1" w:styleId="16D4A294350A4AF5A151C1EDA078512F18">
    <w:name w:val="16D4A294350A4AF5A151C1EDA078512F18"/>
    <w:rsid w:val="00BF6361"/>
    <w:pPr>
      <w:spacing w:before="60" w:after="120" w:line="276" w:lineRule="auto"/>
    </w:pPr>
    <w:rPr>
      <w:rFonts w:ascii="Verdana" w:eastAsiaTheme="minorHAnsi" w:hAnsi="Verdana"/>
      <w:sz w:val="20"/>
      <w:szCs w:val="18"/>
      <w:lang w:eastAsia="en-US"/>
    </w:rPr>
  </w:style>
  <w:style w:type="paragraph" w:customStyle="1" w:styleId="53BB7AD029EE4C6DBA84669EABD25B6818">
    <w:name w:val="53BB7AD029EE4C6DBA84669EABD25B6818"/>
    <w:rsid w:val="00BF6361"/>
    <w:pPr>
      <w:spacing w:before="60" w:after="120" w:line="276" w:lineRule="auto"/>
    </w:pPr>
    <w:rPr>
      <w:rFonts w:ascii="Verdana" w:eastAsiaTheme="minorHAnsi" w:hAnsi="Verdana"/>
      <w:sz w:val="20"/>
      <w:szCs w:val="18"/>
      <w:lang w:eastAsia="en-US"/>
    </w:rPr>
  </w:style>
  <w:style w:type="paragraph" w:customStyle="1" w:styleId="47475DAE0CD043E8BD47502963D129FC18">
    <w:name w:val="47475DAE0CD043E8BD47502963D129FC18"/>
    <w:rsid w:val="00BF6361"/>
    <w:pPr>
      <w:spacing w:before="60" w:after="120" w:line="276" w:lineRule="auto"/>
    </w:pPr>
    <w:rPr>
      <w:rFonts w:ascii="Verdana" w:eastAsiaTheme="minorHAnsi" w:hAnsi="Verdana"/>
      <w:sz w:val="20"/>
      <w:szCs w:val="18"/>
      <w:lang w:eastAsia="en-US"/>
    </w:rPr>
  </w:style>
  <w:style w:type="paragraph" w:customStyle="1" w:styleId="EF5ECEE476FB4812BF92A7AC88ABCA7523">
    <w:name w:val="EF5ECEE476FB4812BF92A7AC88ABCA7523"/>
    <w:rsid w:val="00BF6361"/>
    <w:pPr>
      <w:spacing w:before="60" w:after="120" w:line="276" w:lineRule="auto"/>
    </w:pPr>
    <w:rPr>
      <w:rFonts w:ascii="Verdana" w:eastAsiaTheme="minorHAnsi" w:hAnsi="Verdana"/>
      <w:sz w:val="20"/>
      <w:szCs w:val="18"/>
      <w:lang w:eastAsia="en-US"/>
    </w:rPr>
  </w:style>
  <w:style w:type="paragraph" w:customStyle="1" w:styleId="9D0C81841E46421B9A6E15A37640342C7">
    <w:name w:val="9D0C81841E46421B9A6E15A37640342C7"/>
    <w:rsid w:val="00BF6361"/>
    <w:pPr>
      <w:spacing w:before="60" w:after="120" w:line="276" w:lineRule="auto"/>
    </w:pPr>
    <w:rPr>
      <w:rFonts w:ascii="Verdana" w:eastAsiaTheme="minorHAnsi" w:hAnsi="Verdana"/>
      <w:sz w:val="20"/>
      <w:szCs w:val="18"/>
      <w:lang w:eastAsia="en-US"/>
    </w:rPr>
  </w:style>
  <w:style w:type="paragraph" w:customStyle="1" w:styleId="68F61BBA90A54829BD5AED46AF8811BC6">
    <w:name w:val="68F61BBA90A54829BD5AED46AF8811BC6"/>
    <w:rsid w:val="00BF6361"/>
    <w:pPr>
      <w:spacing w:before="60" w:after="120" w:line="276" w:lineRule="auto"/>
    </w:pPr>
    <w:rPr>
      <w:rFonts w:ascii="Verdana" w:eastAsiaTheme="minorHAnsi" w:hAnsi="Verdana"/>
      <w:sz w:val="20"/>
      <w:szCs w:val="18"/>
      <w:lang w:eastAsia="en-US"/>
    </w:rPr>
  </w:style>
  <w:style w:type="paragraph" w:customStyle="1" w:styleId="6AF1A23B29B6436DBA293B395B9C2F585">
    <w:name w:val="6AF1A23B29B6436DBA293B395B9C2F585"/>
    <w:rsid w:val="00BF6361"/>
    <w:pPr>
      <w:spacing w:before="60" w:after="120" w:line="276" w:lineRule="auto"/>
    </w:pPr>
    <w:rPr>
      <w:rFonts w:ascii="Verdana" w:eastAsiaTheme="minorHAnsi" w:hAnsi="Verdana"/>
      <w:sz w:val="20"/>
      <w:szCs w:val="18"/>
      <w:lang w:eastAsia="en-US"/>
    </w:rPr>
  </w:style>
  <w:style w:type="paragraph" w:customStyle="1" w:styleId="5E20ADF1F9D641309BE6BD594EA3A0094">
    <w:name w:val="5E20ADF1F9D641309BE6BD594EA3A0094"/>
    <w:rsid w:val="00BF6361"/>
    <w:pPr>
      <w:spacing w:before="60" w:after="120" w:line="276" w:lineRule="auto"/>
    </w:pPr>
    <w:rPr>
      <w:rFonts w:ascii="Verdana" w:eastAsiaTheme="minorHAnsi" w:hAnsi="Verdana"/>
      <w:sz w:val="20"/>
      <w:szCs w:val="18"/>
      <w:lang w:eastAsia="en-US"/>
    </w:rPr>
  </w:style>
  <w:style w:type="paragraph" w:customStyle="1" w:styleId="A045704F4A17425C9267F904084504243">
    <w:name w:val="A045704F4A17425C9267F904084504243"/>
    <w:rsid w:val="00BF6361"/>
    <w:pPr>
      <w:spacing w:before="60" w:after="120" w:line="276" w:lineRule="auto"/>
    </w:pPr>
    <w:rPr>
      <w:rFonts w:ascii="Verdana" w:eastAsiaTheme="minorHAnsi" w:hAnsi="Verdana"/>
      <w:sz w:val="20"/>
      <w:szCs w:val="18"/>
      <w:lang w:eastAsia="en-US"/>
    </w:rPr>
  </w:style>
  <w:style w:type="paragraph" w:customStyle="1" w:styleId="97FBC498055141BB8528799B647948432">
    <w:name w:val="97FBC498055141BB8528799B647948432"/>
    <w:rsid w:val="00BF6361"/>
    <w:pPr>
      <w:spacing w:before="60" w:after="120" w:line="276" w:lineRule="auto"/>
    </w:pPr>
    <w:rPr>
      <w:rFonts w:ascii="Verdana" w:eastAsiaTheme="minorHAnsi" w:hAnsi="Verdana"/>
      <w:sz w:val="20"/>
      <w:szCs w:val="18"/>
      <w:lang w:eastAsia="en-US"/>
    </w:rPr>
  </w:style>
  <w:style w:type="paragraph" w:customStyle="1" w:styleId="8BAE907B3FAF4B5FA2E7BD9E74B97F0A24">
    <w:name w:val="8BAE907B3FAF4B5FA2E7BD9E74B97F0A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4">
    <w:name w:val="D75860E6B22A4C0FA97744C2E8EEB3CA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4">
    <w:name w:val="7A6B6144394F4720B2B9AEB3AF5AD0A2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4">
    <w:name w:val="2202683D55A34E32BEC59B4BD393275024"/>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4">
    <w:name w:val="5FCC1C7B86B3428FA9C81AA78FF85C72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3">
    <w:name w:val="CE6CA930B207400B991610CD895B798023"/>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4">
    <w:name w:val="AD533205662E43D8AFD507F39E2398A024"/>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3">
    <w:name w:val="4CE4D3FB9DBB473591F4287A7618B01413"/>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4">
    <w:name w:val="2C95BFFC40B34178BD126985E0B5FC6E24"/>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3">
    <w:name w:val="27BE44822935421BA126B0E5B8D42C163"/>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3">
    <w:name w:val="42884E814DC14530918B285B3366BA483"/>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3">
    <w:name w:val="0D71D656AC7A4D29817CD80C2519DE713"/>
    <w:rsid w:val="0042289C"/>
    <w:pPr>
      <w:spacing w:after="0" w:line="240" w:lineRule="auto"/>
    </w:pPr>
    <w:rPr>
      <w:rFonts w:ascii="Verdana" w:eastAsiaTheme="minorHAnsi" w:hAnsi="Verdana"/>
      <w:sz w:val="20"/>
      <w:szCs w:val="18"/>
      <w:lang w:eastAsia="en-US"/>
    </w:rPr>
  </w:style>
  <w:style w:type="paragraph" w:customStyle="1" w:styleId="5A18613A98884E2DBFF905C6B6A77F0A3">
    <w:name w:val="5A18613A98884E2DBFF905C6B6A77F0A3"/>
    <w:rsid w:val="0042289C"/>
    <w:pPr>
      <w:spacing w:after="0" w:line="240" w:lineRule="auto"/>
    </w:pPr>
    <w:rPr>
      <w:rFonts w:ascii="Verdana" w:eastAsiaTheme="minorHAnsi" w:hAnsi="Verdana"/>
      <w:sz w:val="20"/>
      <w:szCs w:val="18"/>
      <w:lang w:eastAsia="en-US"/>
    </w:rPr>
  </w:style>
  <w:style w:type="paragraph" w:customStyle="1" w:styleId="7D081DFA288B4E1C82BE502815E9C96B3">
    <w:name w:val="7D081DFA288B4E1C82BE502815E9C96B3"/>
    <w:rsid w:val="0042289C"/>
    <w:pPr>
      <w:spacing w:after="0" w:line="240" w:lineRule="auto"/>
    </w:pPr>
    <w:rPr>
      <w:rFonts w:ascii="Verdana" w:eastAsiaTheme="minorHAnsi" w:hAnsi="Verdana"/>
      <w:sz w:val="20"/>
      <w:szCs w:val="18"/>
      <w:lang w:eastAsia="en-US"/>
    </w:rPr>
  </w:style>
  <w:style w:type="paragraph" w:customStyle="1" w:styleId="7E82BEAC8EB84DF785C65CF8D82259033">
    <w:name w:val="7E82BEAC8EB84DF785C65CF8D82259033"/>
    <w:rsid w:val="0042289C"/>
    <w:pPr>
      <w:spacing w:after="0" w:line="240" w:lineRule="auto"/>
    </w:pPr>
    <w:rPr>
      <w:rFonts w:ascii="Verdana" w:eastAsiaTheme="minorHAnsi" w:hAnsi="Verdana"/>
      <w:sz w:val="20"/>
      <w:szCs w:val="18"/>
      <w:lang w:eastAsia="en-US"/>
    </w:rPr>
  </w:style>
  <w:style w:type="paragraph" w:customStyle="1" w:styleId="90977FA2153D49A6AC430DED536E08723">
    <w:name w:val="90977FA2153D49A6AC430DED536E08723"/>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3">
    <w:name w:val="D317CE8EE94341CBBE58898ED0AEB2BC3"/>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3">
    <w:name w:val="B71BBB31EE854B118DDDF4E2D302256B3"/>
    <w:rsid w:val="0042289C"/>
    <w:pPr>
      <w:spacing w:after="0" w:line="240" w:lineRule="auto"/>
    </w:pPr>
    <w:rPr>
      <w:rFonts w:ascii="Verdana" w:eastAsiaTheme="minorHAnsi" w:hAnsi="Verdana"/>
      <w:sz w:val="20"/>
      <w:szCs w:val="18"/>
      <w:lang w:eastAsia="en-US"/>
    </w:rPr>
  </w:style>
  <w:style w:type="paragraph" w:customStyle="1" w:styleId="A9622139F5AE43BB826823F4A48589193">
    <w:name w:val="A9622139F5AE43BB826823F4A48589193"/>
    <w:rsid w:val="0042289C"/>
    <w:pPr>
      <w:spacing w:after="0" w:line="240" w:lineRule="auto"/>
    </w:pPr>
    <w:rPr>
      <w:rFonts w:ascii="Verdana" w:eastAsiaTheme="minorHAnsi" w:hAnsi="Verdana"/>
      <w:sz w:val="20"/>
      <w:szCs w:val="18"/>
      <w:lang w:eastAsia="en-US"/>
    </w:rPr>
  </w:style>
  <w:style w:type="paragraph" w:customStyle="1" w:styleId="423A2308F6F443AF872BC5354BCD08433">
    <w:name w:val="423A2308F6F443AF872BC5354BCD08433"/>
    <w:rsid w:val="0042289C"/>
    <w:pPr>
      <w:spacing w:after="0" w:line="240" w:lineRule="auto"/>
    </w:pPr>
    <w:rPr>
      <w:rFonts w:ascii="Verdana" w:eastAsiaTheme="minorHAnsi" w:hAnsi="Verdana"/>
      <w:sz w:val="20"/>
      <w:szCs w:val="18"/>
      <w:lang w:eastAsia="en-US"/>
    </w:rPr>
  </w:style>
  <w:style w:type="paragraph" w:customStyle="1" w:styleId="7C776B4AC39B4E69B983F825D9AA72643">
    <w:name w:val="7C776B4AC39B4E69B983F825D9AA72643"/>
    <w:rsid w:val="0042289C"/>
    <w:pPr>
      <w:spacing w:after="0" w:line="240" w:lineRule="auto"/>
    </w:pPr>
    <w:rPr>
      <w:rFonts w:ascii="Verdana" w:eastAsiaTheme="minorHAnsi" w:hAnsi="Verdana"/>
      <w:sz w:val="20"/>
      <w:szCs w:val="18"/>
      <w:lang w:eastAsia="en-US"/>
    </w:rPr>
  </w:style>
  <w:style w:type="paragraph" w:customStyle="1" w:styleId="EB592D7622E44672AB0F3F7B4CD07AA03">
    <w:name w:val="EB592D7622E44672AB0F3F7B4CD07AA03"/>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3">
    <w:name w:val="582EA6AC1FDB4D72A424AB82D850D1D93"/>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3">
    <w:name w:val="A6653C40B1C24024AC2B8E4F8F68E10C3"/>
    <w:rsid w:val="0042289C"/>
    <w:pPr>
      <w:spacing w:after="0" w:line="240" w:lineRule="auto"/>
    </w:pPr>
    <w:rPr>
      <w:rFonts w:ascii="Verdana" w:eastAsiaTheme="minorHAnsi" w:hAnsi="Verdana"/>
      <w:sz w:val="20"/>
      <w:szCs w:val="18"/>
      <w:lang w:eastAsia="en-US"/>
    </w:rPr>
  </w:style>
  <w:style w:type="paragraph" w:customStyle="1" w:styleId="FA5AE91F9E9040FE93DC08BCCA9EB1EC3">
    <w:name w:val="FA5AE91F9E9040FE93DC08BCCA9EB1EC3"/>
    <w:rsid w:val="0042289C"/>
    <w:pPr>
      <w:spacing w:after="0" w:line="240" w:lineRule="auto"/>
    </w:pPr>
    <w:rPr>
      <w:rFonts w:ascii="Verdana" w:eastAsiaTheme="minorHAnsi" w:hAnsi="Verdana"/>
      <w:sz w:val="20"/>
      <w:szCs w:val="18"/>
      <w:lang w:eastAsia="en-US"/>
    </w:rPr>
  </w:style>
  <w:style w:type="paragraph" w:customStyle="1" w:styleId="FE2C7E71C3E74E5897D581091657E0C23">
    <w:name w:val="FE2C7E71C3E74E5897D581091657E0C23"/>
    <w:rsid w:val="0042289C"/>
    <w:pPr>
      <w:spacing w:after="0" w:line="240" w:lineRule="auto"/>
    </w:pPr>
    <w:rPr>
      <w:rFonts w:ascii="Verdana" w:eastAsiaTheme="minorHAnsi" w:hAnsi="Verdana"/>
      <w:sz w:val="20"/>
      <w:szCs w:val="18"/>
      <w:lang w:eastAsia="en-US"/>
    </w:rPr>
  </w:style>
  <w:style w:type="paragraph" w:customStyle="1" w:styleId="38B067871715409C965086EA72A2C6FB3">
    <w:name w:val="38B067871715409C965086EA72A2C6FB3"/>
    <w:rsid w:val="0042289C"/>
    <w:pPr>
      <w:spacing w:after="0" w:line="240" w:lineRule="auto"/>
    </w:pPr>
    <w:rPr>
      <w:rFonts w:ascii="Verdana" w:eastAsiaTheme="minorHAnsi" w:hAnsi="Verdana"/>
      <w:sz w:val="20"/>
      <w:szCs w:val="18"/>
      <w:lang w:eastAsia="en-US"/>
    </w:rPr>
  </w:style>
  <w:style w:type="paragraph" w:customStyle="1" w:styleId="27A76571BFAE42279ED5E3BDD851303E3">
    <w:name w:val="27A76571BFAE42279ED5E3BDD851303E3"/>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3">
    <w:name w:val="D6B846DCBD344E9093D208211CB4949A3"/>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3">
    <w:name w:val="F53B373FD2604CC4A3526AA506FC38723"/>
    <w:rsid w:val="0042289C"/>
    <w:pPr>
      <w:spacing w:after="0" w:line="240" w:lineRule="auto"/>
    </w:pPr>
    <w:rPr>
      <w:rFonts w:ascii="Verdana" w:eastAsiaTheme="minorHAnsi" w:hAnsi="Verdana"/>
      <w:sz w:val="20"/>
      <w:szCs w:val="18"/>
      <w:lang w:eastAsia="en-US"/>
    </w:rPr>
  </w:style>
  <w:style w:type="paragraph" w:customStyle="1" w:styleId="68B8E0B84FBA41358C8CC6083BA4F4A93">
    <w:name w:val="68B8E0B84FBA41358C8CC6083BA4F4A93"/>
    <w:rsid w:val="0042289C"/>
    <w:pPr>
      <w:spacing w:after="0" w:line="240" w:lineRule="auto"/>
    </w:pPr>
    <w:rPr>
      <w:rFonts w:ascii="Verdana" w:eastAsiaTheme="minorHAnsi" w:hAnsi="Verdana"/>
      <w:sz w:val="20"/>
      <w:szCs w:val="18"/>
      <w:lang w:eastAsia="en-US"/>
    </w:rPr>
  </w:style>
  <w:style w:type="paragraph" w:customStyle="1" w:styleId="1C11C0BF134041C68B5315D0CA8CB0633">
    <w:name w:val="1C11C0BF134041C68B5315D0CA8CB0633"/>
    <w:rsid w:val="0042289C"/>
    <w:pPr>
      <w:spacing w:after="0" w:line="240" w:lineRule="auto"/>
    </w:pPr>
    <w:rPr>
      <w:rFonts w:ascii="Verdana" w:eastAsiaTheme="minorHAnsi" w:hAnsi="Verdana"/>
      <w:sz w:val="20"/>
      <w:szCs w:val="18"/>
      <w:lang w:eastAsia="en-US"/>
    </w:rPr>
  </w:style>
  <w:style w:type="paragraph" w:customStyle="1" w:styleId="ED773891F0104E35A55CD462EA6397803">
    <w:name w:val="ED773891F0104E35A55CD462EA6397803"/>
    <w:rsid w:val="0042289C"/>
    <w:pPr>
      <w:spacing w:after="0" w:line="240" w:lineRule="auto"/>
    </w:pPr>
    <w:rPr>
      <w:rFonts w:ascii="Verdana" w:eastAsiaTheme="minorHAnsi" w:hAnsi="Verdana"/>
      <w:sz w:val="20"/>
      <w:szCs w:val="18"/>
      <w:lang w:eastAsia="en-US"/>
    </w:rPr>
  </w:style>
  <w:style w:type="paragraph" w:customStyle="1" w:styleId="46CFEB5182BC40A88F8854D8F6FA99393">
    <w:name w:val="46CFEB5182BC40A88F8854D8F6FA99393"/>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3">
    <w:name w:val="6D38EC82396C4D349569B8C74B576BF33"/>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3">
    <w:name w:val="AD8B1E9BF6884108B0575EC03A8CF2983"/>
    <w:rsid w:val="0042289C"/>
    <w:pPr>
      <w:spacing w:after="0" w:line="240" w:lineRule="auto"/>
    </w:pPr>
    <w:rPr>
      <w:rFonts w:ascii="Verdana" w:eastAsiaTheme="minorHAnsi" w:hAnsi="Verdana"/>
      <w:sz w:val="20"/>
      <w:szCs w:val="18"/>
      <w:lang w:eastAsia="en-US"/>
    </w:rPr>
  </w:style>
  <w:style w:type="paragraph" w:customStyle="1" w:styleId="561FE6E879B84B98A8A98CB75C309A693">
    <w:name w:val="561FE6E879B84B98A8A98CB75C309A693"/>
    <w:rsid w:val="0042289C"/>
    <w:pPr>
      <w:spacing w:after="0" w:line="240" w:lineRule="auto"/>
    </w:pPr>
    <w:rPr>
      <w:rFonts w:ascii="Verdana" w:eastAsiaTheme="minorHAnsi" w:hAnsi="Verdana"/>
      <w:sz w:val="20"/>
      <w:szCs w:val="18"/>
      <w:lang w:eastAsia="en-US"/>
    </w:rPr>
  </w:style>
  <w:style w:type="paragraph" w:customStyle="1" w:styleId="E35B29E444E04EFA9D246A78A9E6A6E93">
    <w:name w:val="E35B29E444E04EFA9D246A78A9E6A6E93"/>
    <w:rsid w:val="0042289C"/>
    <w:pPr>
      <w:spacing w:after="0" w:line="240" w:lineRule="auto"/>
    </w:pPr>
    <w:rPr>
      <w:rFonts w:ascii="Verdana" w:eastAsiaTheme="minorHAnsi" w:hAnsi="Verdana"/>
      <w:sz w:val="20"/>
      <w:szCs w:val="18"/>
      <w:lang w:eastAsia="en-US"/>
    </w:rPr>
  </w:style>
  <w:style w:type="paragraph" w:customStyle="1" w:styleId="F81712DC0BE74541BACDFB709C86DBFA3">
    <w:name w:val="F81712DC0BE74541BACDFB709C86DBFA3"/>
    <w:rsid w:val="0042289C"/>
    <w:pPr>
      <w:spacing w:after="0" w:line="240" w:lineRule="auto"/>
    </w:pPr>
    <w:rPr>
      <w:rFonts w:ascii="Verdana" w:eastAsiaTheme="minorHAnsi" w:hAnsi="Verdana"/>
      <w:sz w:val="20"/>
      <w:szCs w:val="18"/>
      <w:lang w:eastAsia="en-US"/>
    </w:rPr>
  </w:style>
  <w:style w:type="paragraph" w:customStyle="1" w:styleId="7EEB3B91EF1644E99441EEDAFF7F6F373">
    <w:name w:val="7EEB3B91EF1644E99441EEDAFF7F6F373"/>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3">
    <w:name w:val="F7E612B7B60445C5A5371E377036A5203"/>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3">
    <w:name w:val="BB8A30954BE9489D9460A63788B367E03"/>
    <w:rsid w:val="0042289C"/>
    <w:pPr>
      <w:spacing w:after="0" w:line="240" w:lineRule="auto"/>
    </w:pPr>
    <w:rPr>
      <w:rFonts w:ascii="Verdana" w:eastAsiaTheme="minorHAnsi" w:hAnsi="Verdana"/>
      <w:sz w:val="20"/>
      <w:szCs w:val="18"/>
      <w:lang w:eastAsia="en-US"/>
    </w:rPr>
  </w:style>
  <w:style w:type="paragraph" w:customStyle="1" w:styleId="3EF80A658BC244FF88AAB07E0D760BEA3">
    <w:name w:val="3EF80A658BC244FF88AAB07E0D760BEA3"/>
    <w:rsid w:val="0042289C"/>
    <w:pPr>
      <w:spacing w:after="0" w:line="240" w:lineRule="auto"/>
    </w:pPr>
    <w:rPr>
      <w:rFonts w:ascii="Verdana" w:eastAsiaTheme="minorHAnsi" w:hAnsi="Verdana"/>
      <w:sz w:val="20"/>
      <w:szCs w:val="18"/>
      <w:lang w:eastAsia="en-US"/>
    </w:rPr>
  </w:style>
  <w:style w:type="paragraph" w:customStyle="1" w:styleId="B0234C10DEDC4094A6C9FA3ECA369E3B3">
    <w:name w:val="B0234C10DEDC4094A6C9FA3ECA369E3B3"/>
    <w:rsid w:val="0042289C"/>
    <w:pPr>
      <w:spacing w:after="0" w:line="240" w:lineRule="auto"/>
    </w:pPr>
    <w:rPr>
      <w:rFonts w:ascii="Verdana" w:eastAsiaTheme="minorHAnsi" w:hAnsi="Verdana"/>
      <w:sz w:val="20"/>
      <w:szCs w:val="18"/>
      <w:lang w:eastAsia="en-US"/>
    </w:rPr>
  </w:style>
  <w:style w:type="paragraph" w:customStyle="1" w:styleId="85059EDFAFA24FA593E860F6AD5AF8B63">
    <w:name w:val="85059EDFAFA24FA593E860F6AD5AF8B63"/>
    <w:rsid w:val="0042289C"/>
    <w:pPr>
      <w:spacing w:after="0" w:line="240" w:lineRule="auto"/>
    </w:pPr>
    <w:rPr>
      <w:rFonts w:ascii="Verdana" w:eastAsiaTheme="minorHAnsi" w:hAnsi="Verdana"/>
      <w:sz w:val="20"/>
      <w:szCs w:val="18"/>
      <w:lang w:eastAsia="en-US"/>
    </w:rPr>
  </w:style>
  <w:style w:type="paragraph" w:customStyle="1" w:styleId="C87B527C40824C5B98985E0475C88DC112">
    <w:name w:val="C87B527C40824C5B98985E0475C88DC112"/>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2">
    <w:name w:val="DB69FF115CFC4836937E7A3D638CEFE112"/>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9">
    <w:name w:val="54C258B0070A41E79F3BBB2762A1303B9"/>
    <w:rsid w:val="0042289C"/>
    <w:pPr>
      <w:spacing w:after="0" w:line="240" w:lineRule="auto"/>
    </w:pPr>
    <w:rPr>
      <w:rFonts w:ascii="Verdana" w:eastAsiaTheme="minorHAnsi" w:hAnsi="Verdana"/>
      <w:sz w:val="20"/>
      <w:szCs w:val="18"/>
      <w:lang w:eastAsia="en-US"/>
    </w:rPr>
  </w:style>
  <w:style w:type="paragraph" w:customStyle="1" w:styleId="519D4CCC873242BBA1A88D4549EE08339">
    <w:name w:val="519D4CCC873242BBA1A88D4549EE08339"/>
    <w:rsid w:val="0042289C"/>
    <w:pPr>
      <w:spacing w:after="0" w:line="240" w:lineRule="auto"/>
    </w:pPr>
    <w:rPr>
      <w:rFonts w:ascii="Verdana" w:eastAsiaTheme="minorHAnsi" w:hAnsi="Verdana"/>
      <w:sz w:val="20"/>
      <w:szCs w:val="18"/>
      <w:lang w:eastAsia="en-US"/>
    </w:rPr>
  </w:style>
  <w:style w:type="paragraph" w:customStyle="1" w:styleId="0472BE76BC4A422EBF5D1D9471C771F39">
    <w:name w:val="0472BE76BC4A422EBF5D1D9471C771F39"/>
    <w:rsid w:val="0042289C"/>
    <w:pPr>
      <w:spacing w:after="0" w:line="240" w:lineRule="auto"/>
    </w:pPr>
    <w:rPr>
      <w:rFonts w:ascii="Verdana" w:eastAsiaTheme="minorHAnsi" w:hAnsi="Verdana"/>
      <w:sz w:val="20"/>
      <w:szCs w:val="18"/>
      <w:lang w:eastAsia="en-US"/>
    </w:rPr>
  </w:style>
  <w:style w:type="paragraph" w:customStyle="1" w:styleId="293F3074212F4CDABF1FBC8AD29F19D39">
    <w:name w:val="293F3074212F4CDABF1FBC8AD29F19D39"/>
    <w:rsid w:val="0042289C"/>
    <w:pPr>
      <w:spacing w:after="0" w:line="240" w:lineRule="auto"/>
    </w:pPr>
    <w:rPr>
      <w:rFonts w:ascii="Verdana" w:eastAsiaTheme="minorHAnsi" w:hAnsi="Verdana"/>
      <w:sz w:val="20"/>
      <w:szCs w:val="18"/>
      <w:lang w:eastAsia="en-US"/>
    </w:rPr>
  </w:style>
  <w:style w:type="paragraph" w:customStyle="1" w:styleId="F917C00D74DE4618AA5192605D283EE324">
    <w:name w:val="F917C00D74DE4618AA5192605D283EE324"/>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4">
    <w:name w:val="CD493638751A42D0A4F03E0F90B0012024"/>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4">
    <w:name w:val="2FCF896017C341F89E0B17CA3DC5130824"/>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4">
    <w:name w:val="2936BD23D9D84D90853A125B0637C18A24"/>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4">
    <w:name w:val="EA1B334D032C46E69CD83B07F7B99F5B24"/>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1">
    <w:name w:val="E6019DEB4E8149948383E8E3876DA6981"/>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4">
    <w:name w:val="5BB890ECE5D04A1C888573676C3C759724"/>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1">
    <w:name w:val="23DEB72794834E7E89B245168F42F15D21"/>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1">
    <w:name w:val="277B8157C98C4A51A607C6D8490A713F21"/>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2">
    <w:name w:val="927A8EFA049A4360B623E336AEBDE9BE2"/>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1">
    <w:name w:val="5229859A340D4CE88133FB873764804D21"/>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1">
    <w:name w:val="70D69BFE6EFF4CB69A4ECC3157BD1FD121"/>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1">
    <w:name w:val="BB0FA9AED0D74C2181A881317D87BED421"/>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2">
    <w:name w:val="ACA49919D6A34F7CB465DA6376B6DAED2"/>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1">
    <w:name w:val="07DB0E79D0E54657BA93057C1696D25221"/>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1">
    <w:name w:val="9CE9436CAAED4DA59F2255CF823A291721"/>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1">
    <w:name w:val="9710CAA35CDD4806B6912490F6E7202021"/>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2">
    <w:name w:val="3684ECF5A4544786BB667F813873E3312"/>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1">
    <w:name w:val="873C7572F6F94634B671DDF66141C7D021"/>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1">
    <w:name w:val="30D8C51DF28E4069A0862CA78847D6AD21"/>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1">
    <w:name w:val="8F06D10C01EA482FB6A47A26EDF3D2B921"/>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2">
    <w:name w:val="2130B12858E64012982BB8B577F5C5372"/>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1">
    <w:name w:val="223EADC3DB744B7CB66DE8DA389AAAA621"/>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4">
    <w:name w:val="77610E8A466E428EAFD7FB9AF2C0A5AF24"/>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4">
    <w:name w:val="F5BB63170C7546A8879CB1C871C5169624"/>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4">
    <w:name w:val="3E685C32FFD74CEA9644F4526364CF3524"/>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19">
    <w:name w:val="17E4A0EE5EB04B40BE637ACC3D678D2619"/>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19">
    <w:name w:val="9147BFF74BAE421D91B58336E77C3E7819"/>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19">
    <w:name w:val="C5D5903A5A4644E593F887EE98C26E6519"/>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19">
    <w:name w:val="E744E0617A1D45DD8DC27EA1FFE01A5519"/>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19">
    <w:name w:val="5389865333C84CF4A4EA181726F23A6F19"/>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19">
    <w:name w:val="16D4A294350A4AF5A151C1EDA078512F19"/>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19">
    <w:name w:val="53BB7AD029EE4C6DBA84669EABD25B6819"/>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19">
    <w:name w:val="47475DAE0CD043E8BD47502963D129FC19"/>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4">
    <w:name w:val="EF5ECEE476FB4812BF92A7AC88ABCA7524"/>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8">
    <w:name w:val="9D0C81841E46421B9A6E15A37640342C8"/>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7">
    <w:name w:val="68F61BBA90A54829BD5AED46AF8811BC7"/>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6">
    <w:name w:val="6AF1A23B29B6436DBA293B395B9C2F586"/>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5">
    <w:name w:val="5E20ADF1F9D641309BE6BD594EA3A0095"/>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4">
    <w:name w:val="A045704F4A17425C9267F904084504244"/>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3">
    <w:name w:val="97FBC498055141BB8528799B647948433"/>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5">
    <w:name w:val="8BAE907B3FAF4B5FA2E7BD9E74B97F0A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5">
    <w:name w:val="D75860E6B22A4C0FA97744C2E8EEB3CA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5">
    <w:name w:val="7A6B6144394F4720B2B9AEB3AF5AD0A2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5">
    <w:name w:val="2202683D55A34E32BEC59B4BD393275025"/>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5">
    <w:name w:val="5FCC1C7B86B3428FA9C81AA78FF85C72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4">
    <w:name w:val="CE6CA930B207400B991610CD895B798024"/>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5">
    <w:name w:val="AD533205662E43D8AFD507F39E2398A025"/>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4">
    <w:name w:val="4CE4D3FB9DBB473591F4287A7618B01414"/>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5">
    <w:name w:val="2C95BFFC40B34178BD126985E0B5FC6E25"/>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4">
    <w:name w:val="27BE44822935421BA126B0E5B8D42C164"/>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4">
    <w:name w:val="42884E814DC14530918B285B3366BA484"/>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4">
    <w:name w:val="0D71D656AC7A4D29817CD80C2519DE714"/>
    <w:rsid w:val="0042289C"/>
    <w:pPr>
      <w:spacing w:after="0" w:line="240" w:lineRule="auto"/>
    </w:pPr>
    <w:rPr>
      <w:rFonts w:ascii="Verdana" w:eastAsiaTheme="minorHAnsi" w:hAnsi="Verdana"/>
      <w:sz w:val="20"/>
      <w:szCs w:val="18"/>
      <w:lang w:eastAsia="en-US"/>
    </w:rPr>
  </w:style>
  <w:style w:type="paragraph" w:customStyle="1" w:styleId="5A18613A98884E2DBFF905C6B6A77F0A4">
    <w:name w:val="5A18613A98884E2DBFF905C6B6A77F0A4"/>
    <w:rsid w:val="0042289C"/>
    <w:pPr>
      <w:spacing w:after="0" w:line="240" w:lineRule="auto"/>
    </w:pPr>
    <w:rPr>
      <w:rFonts w:ascii="Verdana" w:eastAsiaTheme="minorHAnsi" w:hAnsi="Verdana"/>
      <w:sz w:val="20"/>
      <w:szCs w:val="18"/>
      <w:lang w:eastAsia="en-US"/>
    </w:rPr>
  </w:style>
  <w:style w:type="paragraph" w:customStyle="1" w:styleId="7D081DFA288B4E1C82BE502815E9C96B4">
    <w:name w:val="7D081DFA288B4E1C82BE502815E9C96B4"/>
    <w:rsid w:val="0042289C"/>
    <w:pPr>
      <w:spacing w:after="0" w:line="240" w:lineRule="auto"/>
    </w:pPr>
    <w:rPr>
      <w:rFonts w:ascii="Verdana" w:eastAsiaTheme="minorHAnsi" w:hAnsi="Verdana"/>
      <w:sz w:val="20"/>
      <w:szCs w:val="18"/>
      <w:lang w:eastAsia="en-US"/>
    </w:rPr>
  </w:style>
  <w:style w:type="paragraph" w:customStyle="1" w:styleId="7E82BEAC8EB84DF785C65CF8D82259034">
    <w:name w:val="7E82BEAC8EB84DF785C65CF8D82259034"/>
    <w:rsid w:val="0042289C"/>
    <w:pPr>
      <w:spacing w:after="0" w:line="240" w:lineRule="auto"/>
    </w:pPr>
    <w:rPr>
      <w:rFonts w:ascii="Verdana" w:eastAsiaTheme="minorHAnsi" w:hAnsi="Verdana"/>
      <w:sz w:val="20"/>
      <w:szCs w:val="18"/>
      <w:lang w:eastAsia="en-US"/>
    </w:rPr>
  </w:style>
  <w:style w:type="paragraph" w:customStyle="1" w:styleId="90977FA2153D49A6AC430DED536E08724">
    <w:name w:val="90977FA2153D49A6AC430DED536E08724"/>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4">
    <w:name w:val="D317CE8EE94341CBBE58898ED0AEB2BC4"/>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4">
    <w:name w:val="B71BBB31EE854B118DDDF4E2D302256B4"/>
    <w:rsid w:val="0042289C"/>
    <w:pPr>
      <w:spacing w:after="0" w:line="240" w:lineRule="auto"/>
    </w:pPr>
    <w:rPr>
      <w:rFonts w:ascii="Verdana" w:eastAsiaTheme="minorHAnsi" w:hAnsi="Verdana"/>
      <w:sz w:val="20"/>
      <w:szCs w:val="18"/>
      <w:lang w:eastAsia="en-US"/>
    </w:rPr>
  </w:style>
  <w:style w:type="paragraph" w:customStyle="1" w:styleId="A9622139F5AE43BB826823F4A48589194">
    <w:name w:val="A9622139F5AE43BB826823F4A48589194"/>
    <w:rsid w:val="0042289C"/>
    <w:pPr>
      <w:spacing w:after="0" w:line="240" w:lineRule="auto"/>
    </w:pPr>
    <w:rPr>
      <w:rFonts w:ascii="Verdana" w:eastAsiaTheme="minorHAnsi" w:hAnsi="Verdana"/>
      <w:sz w:val="20"/>
      <w:szCs w:val="18"/>
      <w:lang w:eastAsia="en-US"/>
    </w:rPr>
  </w:style>
  <w:style w:type="paragraph" w:customStyle="1" w:styleId="423A2308F6F443AF872BC5354BCD08434">
    <w:name w:val="423A2308F6F443AF872BC5354BCD08434"/>
    <w:rsid w:val="0042289C"/>
    <w:pPr>
      <w:spacing w:after="0" w:line="240" w:lineRule="auto"/>
    </w:pPr>
    <w:rPr>
      <w:rFonts w:ascii="Verdana" w:eastAsiaTheme="minorHAnsi" w:hAnsi="Verdana"/>
      <w:sz w:val="20"/>
      <w:szCs w:val="18"/>
      <w:lang w:eastAsia="en-US"/>
    </w:rPr>
  </w:style>
  <w:style w:type="paragraph" w:customStyle="1" w:styleId="7C776B4AC39B4E69B983F825D9AA72644">
    <w:name w:val="7C776B4AC39B4E69B983F825D9AA72644"/>
    <w:rsid w:val="0042289C"/>
    <w:pPr>
      <w:spacing w:after="0" w:line="240" w:lineRule="auto"/>
    </w:pPr>
    <w:rPr>
      <w:rFonts w:ascii="Verdana" w:eastAsiaTheme="minorHAnsi" w:hAnsi="Verdana"/>
      <w:sz w:val="20"/>
      <w:szCs w:val="18"/>
      <w:lang w:eastAsia="en-US"/>
    </w:rPr>
  </w:style>
  <w:style w:type="paragraph" w:customStyle="1" w:styleId="EB592D7622E44672AB0F3F7B4CD07AA04">
    <w:name w:val="EB592D7622E44672AB0F3F7B4CD07AA04"/>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4">
    <w:name w:val="582EA6AC1FDB4D72A424AB82D850D1D94"/>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4">
    <w:name w:val="A6653C40B1C24024AC2B8E4F8F68E10C4"/>
    <w:rsid w:val="0042289C"/>
    <w:pPr>
      <w:spacing w:after="0" w:line="240" w:lineRule="auto"/>
    </w:pPr>
    <w:rPr>
      <w:rFonts w:ascii="Verdana" w:eastAsiaTheme="minorHAnsi" w:hAnsi="Verdana"/>
      <w:sz w:val="20"/>
      <w:szCs w:val="18"/>
      <w:lang w:eastAsia="en-US"/>
    </w:rPr>
  </w:style>
  <w:style w:type="paragraph" w:customStyle="1" w:styleId="FA5AE91F9E9040FE93DC08BCCA9EB1EC4">
    <w:name w:val="FA5AE91F9E9040FE93DC08BCCA9EB1EC4"/>
    <w:rsid w:val="0042289C"/>
    <w:pPr>
      <w:spacing w:after="0" w:line="240" w:lineRule="auto"/>
    </w:pPr>
    <w:rPr>
      <w:rFonts w:ascii="Verdana" w:eastAsiaTheme="minorHAnsi" w:hAnsi="Verdana"/>
      <w:sz w:val="20"/>
      <w:szCs w:val="18"/>
      <w:lang w:eastAsia="en-US"/>
    </w:rPr>
  </w:style>
  <w:style w:type="paragraph" w:customStyle="1" w:styleId="FE2C7E71C3E74E5897D581091657E0C24">
    <w:name w:val="FE2C7E71C3E74E5897D581091657E0C24"/>
    <w:rsid w:val="0042289C"/>
    <w:pPr>
      <w:spacing w:after="0" w:line="240" w:lineRule="auto"/>
    </w:pPr>
    <w:rPr>
      <w:rFonts w:ascii="Verdana" w:eastAsiaTheme="minorHAnsi" w:hAnsi="Verdana"/>
      <w:sz w:val="20"/>
      <w:szCs w:val="18"/>
      <w:lang w:eastAsia="en-US"/>
    </w:rPr>
  </w:style>
  <w:style w:type="paragraph" w:customStyle="1" w:styleId="38B067871715409C965086EA72A2C6FB4">
    <w:name w:val="38B067871715409C965086EA72A2C6FB4"/>
    <w:rsid w:val="0042289C"/>
    <w:pPr>
      <w:spacing w:after="0" w:line="240" w:lineRule="auto"/>
    </w:pPr>
    <w:rPr>
      <w:rFonts w:ascii="Verdana" w:eastAsiaTheme="minorHAnsi" w:hAnsi="Verdana"/>
      <w:sz w:val="20"/>
      <w:szCs w:val="18"/>
      <w:lang w:eastAsia="en-US"/>
    </w:rPr>
  </w:style>
  <w:style w:type="paragraph" w:customStyle="1" w:styleId="27A76571BFAE42279ED5E3BDD851303E4">
    <w:name w:val="27A76571BFAE42279ED5E3BDD851303E4"/>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4">
    <w:name w:val="D6B846DCBD344E9093D208211CB4949A4"/>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4">
    <w:name w:val="F53B373FD2604CC4A3526AA506FC38724"/>
    <w:rsid w:val="0042289C"/>
    <w:pPr>
      <w:spacing w:after="0" w:line="240" w:lineRule="auto"/>
    </w:pPr>
    <w:rPr>
      <w:rFonts w:ascii="Verdana" w:eastAsiaTheme="minorHAnsi" w:hAnsi="Verdana"/>
      <w:sz w:val="20"/>
      <w:szCs w:val="18"/>
      <w:lang w:eastAsia="en-US"/>
    </w:rPr>
  </w:style>
  <w:style w:type="paragraph" w:customStyle="1" w:styleId="68B8E0B84FBA41358C8CC6083BA4F4A94">
    <w:name w:val="68B8E0B84FBA41358C8CC6083BA4F4A94"/>
    <w:rsid w:val="0042289C"/>
    <w:pPr>
      <w:spacing w:after="0" w:line="240" w:lineRule="auto"/>
    </w:pPr>
    <w:rPr>
      <w:rFonts w:ascii="Verdana" w:eastAsiaTheme="minorHAnsi" w:hAnsi="Verdana"/>
      <w:sz w:val="20"/>
      <w:szCs w:val="18"/>
      <w:lang w:eastAsia="en-US"/>
    </w:rPr>
  </w:style>
  <w:style w:type="paragraph" w:customStyle="1" w:styleId="1C11C0BF134041C68B5315D0CA8CB0634">
    <w:name w:val="1C11C0BF134041C68B5315D0CA8CB0634"/>
    <w:rsid w:val="0042289C"/>
    <w:pPr>
      <w:spacing w:after="0" w:line="240" w:lineRule="auto"/>
    </w:pPr>
    <w:rPr>
      <w:rFonts w:ascii="Verdana" w:eastAsiaTheme="minorHAnsi" w:hAnsi="Verdana"/>
      <w:sz w:val="20"/>
      <w:szCs w:val="18"/>
      <w:lang w:eastAsia="en-US"/>
    </w:rPr>
  </w:style>
  <w:style w:type="paragraph" w:customStyle="1" w:styleId="ED773891F0104E35A55CD462EA6397804">
    <w:name w:val="ED773891F0104E35A55CD462EA6397804"/>
    <w:rsid w:val="0042289C"/>
    <w:pPr>
      <w:spacing w:after="0" w:line="240" w:lineRule="auto"/>
    </w:pPr>
    <w:rPr>
      <w:rFonts w:ascii="Verdana" w:eastAsiaTheme="minorHAnsi" w:hAnsi="Verdana"/>
      <w:sz w:val="20"/>
      <w:szCs w:val="18"/>
      <w:lang w:eastAsia="en-US"/>
    </w:rPr>
  </w:style>
  <w:style w:type="paragraph" w:customStyle="1" w:styleId="46CFEB5182BC40A88F8854D8F6FA99394">
    <w:name w:val="46CFEB5182BC40A88F8854D8F6FA99394"/>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4">
    <w:name w:val="6D38EC82396C4D349569B8C74B576BF34"/>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4">
    <w:name w:val="AD8B1E9BF6884108B0575EC03A8CF2984"/>
    <w:rsid w:val="0042289C"/>
    <w:pPr>
      <w:spacing w:after="0" w:line="240" w:lineRule="auto"/>
    </w:pPr>
    <w:rPr>
      <w:rFonts w:ascii="Verdana" w:eastAsiaTheme="minorHAnsi" w:hAnsi="Verdana"/>
      <w:sz w:val="20"/>
      <w:szCs w:val="18"/>
      <w:lang w:eastAsia="en-US"/>
    </w:rPr>
  </w:style>
  <w:style w:type="paragraph" w:customStyle="1" w:styleId="561FE6E879B84B98A8A98CB75C309A694">
    <w:name w:val="561FE6E879B84B98A8A98CB75C309A694"/>
    <w:rsid w:val="0042289C"/>
    <w:pPr>
      <w:spacing w:after="0" w:line="240" w:lineRule="auto"/>
    </w:pPr>
    <w:rPr>
      <w:rFonts w:ascii="Verdana" w:eastAsiaTheme="minorHAnsi" w:hAnsi="Verdana"/>
      <w:sz w:val="20"/>
      <w:szCs w:val="18"/>
      <w:lang w:eastAsia="en-US"/>
    </w:rPr>
  </w:style>
  <w:style w:type="paragraph" w:customStyle="1" w:styleId="E35B29E444E04EFA9D246A78A9E6A6E94">
    <w:name w:val="E35B29E444E04EFA9D246A78A9E6A6E94"/>
    <w:rsid w:val="0042289C"/>
    <w:pPr>
      <w:spacing w:after="0" w:line="240" w:lineRule="auto"/>
    </w:pPr>
    <w:rPr>
      <w:rFonts w:ascii="Verdana" w:eastAsiaTheme="minorHAnsi" w:hAnsi="Verdana"/>
      <w:sz w:val="20"/>
      <w:szCs w:val="18"/>
      <w:lang w:eastAsia="en-US"/>
    </w:rPr>
  </w:style>
  <w:style w:type="paragraph" w:customStyle="1" w:styleId="F81712DC0BE74541BACDFB709C86DBFA4">
    <w:name w:val="F81712DC0BE74541BACDFB709C86DBFA4"/>
    <w:rsid w:val="0042289C"/>
    <w:pPr>
      <w:spacing w:after="0" w:line="240" w:lineRule="auto"/>
    </w:pPr>
    <w:rPr>
      <w:rFonts w:ascii="Verdana" w:eastAsiaTheme="minorHAnsi" w:hAnsi="Verdana"/>
      <w:sz w:val="20"/>
      <w:szCs w:val="18"/>
      <w:lang w:eastAsia="en-US"/>
    </w:rPr>
  </w:style>
  <w:style w:type="paragraph" w:customStyle="1" w:styleId="7EEB3B91EF1644E99441EEDAFF7F6F374">
    <w:name w:val="7EEB3B91EF1644E99441EEDAFF7F6F374"/>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4">
    <w:name w:val="F7E612B7B60445C5A5371E377036A5204"/>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4">
    <w:name w:val="BB8A30954BE9489D9460A63788B367E04"/>
    <w:rsid w:val="0042289C"/>
    <w:pPr>
      <w:spacing w:after="0" w:line="240" w:lineRule="auto"/>
    </w:pPr>
    <w:rPr>
      <w:rFonts w:ascii="Verdana" w:eastAsiaTheme="minorHAnsi" w:hAnsi="Verdana"/>
      <w:sz w:val="20"/>
      <w:szCs w:val="18"/>
      <w:lang w:eastAsia="en-US"/>
    </w:rPr>
  </w:style>
  <w:style w:type="paragraph" w:customStyle="1" w:styleId="3EF80A658BC244FF88AAB07E0D760BEA4">
    <w:name w:val="3EF80A658BC244FF88AAB07E0D760BEA4"/>
    <w:rsid w:val="0042289C"/>
    <w:pPr>
      <w:spacing w:after="0" w:line="240" w:lineRule="auto"/>
    </w:pPr>
    <w:rPr>
      <w:rFonts w:ascii="Verdana" w:eastAsiaTheme="minorHAnsi" w:hAnsi="Verdana"/>
      <w:sz w:val="20"/>
      <w:szCs w:val="18"/>
      <w:lang w:eastAsia="en-US"/>
    </w:rPr>
  </w:style>
  <w:style w:type="paragraph" w:customStyle="1" w:styleId="B0234C10DEDC4094A6C9FA3ECA369E3B4">
    <w:name w:val="B0234C10DEDC4094A6C9FA3ECA369E3B4"/>
    <w:rsid w:val="0042289C"/>
    <w:pPr>
      <w:spacing w:after="0" w:line="240" w:lineRule="auto"/>
    </w:pPr>
    <w:rPr>
      <w:rFonts w:ascii="Verdana" w:eastAsiaTheme="minorHAnsi" w:hAnsi="Verdana"/>
      <w:sz w:val="20"/>
      <w:szCs w:val="18"/>
      <w:lang w:eastAsia="en-US"/>
    </w:rPr>
  </w:style>
  <w:style w:type="paragraph" w:customStyle="1" w:styleId="85059EDFAFA24FA593E860F6AD5AF8B64">
    <w:name w:val="85059EDFAFA24FA593E860F6AD5AF8B64"/>
    <w:rsid w:val="0042289C"/>
    <w:pPr>
      <w:spacing w:after="0" w:line="240" w:lineRule="auto"/>
    </w:pPr>
    <w:rPr>
      <w:rFonts w:ascii="Verdana" w:eastAsiaTheme="minorHAnsi" w:hAnsi="Verdana"/>
      <w:sz w:val="20"/>
      <w:szCs w:val="18"/>
      <w:lang w:eastAsia="en-US"/>
    </w:rPr>
  </w:style>
  <w:style w:type="paragraph" w:customStyle="1" w:styleId="C87B527C40824C5B98985E0475C88DC113">
    <w:name w:val="C87B527C40824C5B98985E0475C88DC113"/>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3">
    <w:name w:val="DB69FF115CFC4836937E7A3D638CEFE113"/>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10">
    <w:name w:val="54C258B0070A41E79F3BBB2762A1303B10"/>
    <w:rsid w:val="0042289C"/>
    <w:pPr>
      <w:spacing w:after="0" w:line="240" w:lineRule="auto"/>
    </w:pPr>
    <w:rPr>
      <w:rFonts w:ascii="Verdana" w:eastAsiaTheme="minorHAnsi" w:hAnsi="Verdana"/>
      <w:sz w:val="20"/>
      <w:szCs w:val="18"/>
      <w:lang w:eastAsia="en-US"/>
    </w:rPr>
  </w:style>
  <w:style w:type="paragraph" w:customStyle="1" w:styleId="519D4CCC873242BBA1A88D4549EE083310">
    <w:name w:val="519D4CCC873242BBA1A88D4549EE083310"/>
    <w:rsid w:val="0042289C"/>
    <w:pPr>
      <w:spacing w:after="0" w:line="240" w:lineRule="auto"/>
    </w:pPr>
    <w:rPr>
      <w:rFonts w:ascii="Verdana" w:eastAsiaTheme="minorHAnsi" w:hAnsi="Verdana"/>
      <w:sz w:val="20"/>
      <w:szCs w:val="18"/>
      <w:lang w:eastAsia="en-US"/>
    </w:rPr>
  </w:style>
  <w:style w:type="paragraph" w:customStyle="1" w:styleId="0472BE76BC4A422EBF5D1D9471C771F310">
    <w:name w:val="0472BE76BC4A422EBF5D1D9471C771F310"/>
    <w:rsid w:val="0042289C"/>
    <w:pPr>
      <w:spacing w:after="0" w:line="240" w:lineRule="auto"/>
    </w:pPr>
    <w:rPr>
      <w:rFonts w:ascii="Verdana" w:eastAsiaTheme="minorHAnsi" w:hAnsi="Verdana"/>
      <w:sz w:val="20"/>
      <w:szCs w:val="18"/>
      <w:lang w:eastAsia="en-US"/>
    </w:rPr>
  </w:style>
  <w:style w:type="paragraph" w:customStyle="1" w:styleId="293F3074212F4CDABF1FBC8AD29F19D310">
    <w:name w:val="293F3074212F4CDABF1FBC8AD29F19D310"/>
    <w:rsid w:val="0042289C"/>
    <w:pPr>
      <w:spacing w:after="0" w:line="240" w:lineRule="auto"/>
    </w:pPr>
    <w:rPr>
      <w:rFonts w:ascii="Verdana" w:eastAsiaTheme="minorHAnsi" w:hAnsi="Verdana"/>
      <w:sz w:val="20"/>
      <w:szCs w:val="18"/>
      <w:lang w:eastAsia="en-US"/>
    </w:rPr>
  </w:style>
  <w:style w:type="paragraph" w:customStyle="1" w:styleId="F917C00D74DE4618AA5192605D283EE325">
    <w:name w:val="F917C00D74DE4618AA5192605D283EE325"/>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5">
    <w:name w:val="CD493638751A42D0A4F03E0F90B0012025"/>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5">
    <w:name w:val="2FCF896017C341F89E0B17CA3DC5130825"/>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5">
    <w:name w:val="2936BD23D9D84D90853A125B0637C18A25"/>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5">
    <w:name w:val="EA1B334D032C46E69CD83B07F7B99F5B25"/>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2">
    <w:name w:val="E6019DEB4E8149948383E8E3876DA6982"/>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5">
    <w:name w:val="5BB890ECE5D04A1C888573676C3C759725"/>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2">
    <w:name w:val="23DEB72794834E7E89B245168F42F15D22"/>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2">
    <w:name w:val="277B8157C98C4A51A607C6D8490A713F22"/>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3">
    <w:name w:val="927A8EFA049A4360B623E336AEBDE9BE3"/>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2">
    <w:name w:val="5229859A340D4CE88133FB873764804D22"/>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2">
    <w:name w:val="70D69BFE6EFF4CB69A4ECC3157BD1FD122"/>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2">
    <w:name w:val="BB0FA9AED0D74C2181A881317D87BED422"/>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3">
    <w:name w:val="ACA49919D6A34F7CB465DA6376B6DAED3"/>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2">
    <w:name w:val="07DB0E79D0E54657BA93057C1696D25222"/>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2">
    <w:name w:val="9CE9436CAAED4DA59F2255CF823A291722"/>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2">
    <w:name w:val="9710CAA35CDD4806B6912490F6E7202022"/>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3">
    <w:name w:val="3684ECF5A4544786BB667F813873E3313"/>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2">
    <w:name w:val="873C7572F6F94634B671DDF66141C7D022"/>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2">
    <w:name w:val="30D8C51DF28E4069A0862CA78847D6AD22"/>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2">
    <w:name w:val="8F06D10C01EA482FB6A47A26EDF3D2B922"/>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3">
    <w:name w:val="2130B12858E64012982BB8B577F5C5373"/>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2">
    <w:name w:val="223EADC3DB744B7CB66DE8DA389AAAA622"/>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5">
    <w:name w:val="77610E8A466E428EAFD7FB9AF2C0A5AF25"/>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5">
    <w:name w:val="F5BB63170C7546A8879CB1C871C5169625"/>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5">
    <w:name w:val="3E685C32FFD74CEA9644F4526364CF3525"/>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20">
    <w:name w:val="17E4A0EE5EB04B40BE637ACC3D678D2620"/>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20">
    <w:name w:val="9147BFF74BAE421D91B58336E77C3E7820"/>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20">
    <w:name w:val="C5D5903A5A4644E593F887EE98C26E6520"/>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20">
    <w:name w:val="E744E0617A1D45DD8DC27EA1FFE01A5520"/>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20">
    <w:name w:val="5389865333C84CF4A4EA181726F23A6F20"/>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20">
    <w:name w:val="16D4A294350A4AF5A151C1EDA078512F20"/>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20">
    <w:name w:val="53BB7AD029EE4C6DBA84669EABD25B6820"/>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20">
    <w:name w:val="47475DAE0CD043E8BD47502963D129FC20"/>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5">
    <w:name w:val="EF5ECEE476FB4812BF92A7AC88ABCA7525"/>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9">
    <w:name w:val="9D0C81841E46421B9A6E15A37640342C9"/>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8">
    <w:name w:val="68F61BBA90A54829BD5AED46AF8811BC8"/>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7">
    <w:name w:val="6AF1A23B29B6436DBA293B395B9C2F587"/>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6">
    <w:name w:val="5E20ADF1F9D641309BE6BD594EA3A0096"/>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5">
    <w:name w:val="A045704F4A17425C9267F904084504245"/>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4">
    <w:name w:val="97FBC498055141BB8528799B647948434"/>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6">
    <w:name w:val="8BAE907B3FAF4B5FA2E7BD9E74B97F0A26"/>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6">
    <w:name w:val="D75860E6B22A4C0FA97744C2E8EEB3CA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6">
    <w:name w:val="7A6B6144394F4720B2B9AEB3AF5AD0A2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6">
    <w:name w:val="2202683D55A34E32BEC59B4BD393275026"/>
    <w:rsid w:val="0042289C"/>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6">
    <w:name w:val="5FCC1C7B86B3428FA9C81AA78FF85C7226"/>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5">
    <w:name w:val="CE6CA930B207400B991610CD895B798025"/>
    <w:rsid w:val="0042289C"/>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6">
    <w:name w:val="AD533205662E43D8AFD507F39E2398A026"/>
    <w:rsid w:val="0042289C"/>
    <w:pPr>
      <w:spacing w:before="60" w:after="120" w:line="276" w:lineRule="auto"/>
    </w:pPr>
    <w:rPr>
      <w:rFonts w:ascii="Verdana" w:eastAsiaTheme="minorHAnsi" w:hAnsi="Verdana"/>
      <w:sz w:val="20"/>
      <w:szCs w:val="18"/>
      <w:lang w:eastAsia="en-US"/>
    </w:rPr>
  </w:style>
  <w:style w:type="paragraph" w:customStyle="1" w:styleId="4CE4D3FB9DBB473591F4287A7618B01415">
    <w:name w:val="4CE4D3FB9DBB473591F4287A7618B01415"/>
    <w:rsid w:val="0042289C"/>
    <w:pPr>
      <w:spacing w:before="60" w:after="120" w:line="276" w:lineRule="auto"/>
    </w:pPr>
    <w:rPr>
      <w:rFonts w:ascii="Verdana" w:eastAsiaTheme="minorHAnsi" w:hAnsi="Verdana"/>
      <w:sz w:val="20"/>
      <w:szCs w:val="18"/>
      <w:lang w:eastAsia="en-US"/>
    </w:rPr>
  </w:style>
  <w:style w:type="paragraph" w:customStyle="1" w:styleId="2C95BFFC40B34178BD126985E0B5FC6E26">
    <w:name w:val="2C95BFFC40B34178BD126985E0B5FC6E26"/>
    <w:rsid w:val="0042289C"/>
    <w:pPr>
      <w:spacing w:before="60" w:after="120" w:line="276" w:lineRule="auto"/>
    </w:pPr>
    <w:rPr>
      <w:rFonts w:ascii="Verdana" w:eastAsiaTheme="minorHAnsi" w:hAnsi="Verdana"/>
      <w:sz w:val="20"/>
      <w:szCs w:val="18"/>
      <w:lang w:eastAsia="en-US"/>
    </w:rPr>
  </w:style>
  <w:style w:type="paragraph" w:customStyle="1" w:styleId="27BE44822935421BA126B0E5B8D42C165">
    <w:name w:val="27BE44822935421BA126B0E5B8D42C165"/>
    <w:rsid w:val="0042289C"/>
    <w:pPr>
      <w:spacing w:before="60" w:after="120" w:line="276" w:lineRule="auto"/>
    </w:pPr>
    <w:rPr>
      <w:rFonts w:ascii="Verdana" w:eastAsiaTheme="minorHAnsi" w:hAnsi="Verdana"/>
      <w:sz w:val="20"/>
      <w:szCs w:val="18"/>
      <w:lang w:eastAsia="en-US"/>
    </w:rPr>
  </w:style>
  <w:style w:type="paragraph" w:customStyle="1" w:styleId="42884E814DC14530918B285B3366BA485">
    <w:name w:val="42884E814DC14530918B285B3366BA485"/>
    <w:rsid w:val="0042289C"/>
    <w:pPr>
      <w:spacing w:before="60" w:after="120" w:line="276" w:lineRule="auto"/>
    </w:pPr>
    <w:rPr>
      <w:rFonts w:ascii="Verdana" w:eastAsiaTheme="minorHAnsi" w:hAnsi="Verdana"/>
      <w:sz w:val="20"/>
      <w:szCs w:val="18"/>
      <w:lang w:eastAsia="en-US"/>
    </w:rPr>
  </w:style>
  <w:style w:type="paragraph" w:customStyle="1" w:styleId="0D71D656AC7A4D29817CD80C2519DE715">
    <w:name w:val="0D71D656AC7A4D29817CD80C2519DE715"/>
    <w:rsid w:val="0042289C"/>
    <w:pPr>
      <w:spacing w:after="0" w:line="240" w:lineRule="auto"/>
    </w:pPr>
    <w:rPr>
      <w:rFonts w:ascii="Verdana" w:eastAsiaTheme="minorHAnsi" w:hAnsi="Verdana"/>
      <w:sz w:val="20"/>
      <w:szCs w:val="18"/>
      <w:lang w:eastAsia="en-US"/>
    </w:rPr>
  </w:style>
  <w:style w:type="paragraph" w:customStyle="1" w:styleId="5A18613A98884E2DBFF905C6B6A77F0A5">
    <w:name w:val="5A18613A98884E2DBFF905C6B6A77F0A5"/>
    <w:rsid w:val="0042289C"/>
    <w:pPr>
      <w:spacing w:after="0" w:line="240" w:lineRule="auto"/>
    </w:pPr>
    <w:rPr>
      <w:rFonts w:ascii="Verdana" w:eastAsiaTheme="minorHAnsi" w:hAnsi="Verdana"/>
      <w:sz w:val="20"/>
      <w:szCs w:val="18"/>
      <w:lang w:eastAsia="en-US"/>
    </w:rPr>
  </w:style>
  <w:style w:type="paragraph" w:customStyle="1" w:styleId="7D081DFA288B4E1C82BE502815E9C96B5">
    <w:name w:val="7D081DFA288B4E1C82BE502815E9C96B5"/>
    <w:rsid w:val="0042289C"/>
    <w:pPr>
      <w:spacing w:after="0" w:line="240" w:lineRule="auto"/>
    </w:pPr>
    <w:rPr>
      <w:rFonts w:ascii="Verdana" w:eastAsiaTheme="minorHAnsi" w:hAnsi="Verdana"/>
      <w:sz w:val="20"/>
      <w:szCs w:val="18"/>
      <w:lang w:eastAsia="en-US"/>
    </w:rPr>
  </w:style>
  <w:style w:type="paragraph" w:customStyle="1" w:styleId="7E82BEAC8EB84DF785C65CF8D82259035">
    <w:name w:val="7E82BEAC8EB84DF785C65CF8D82259035"/>
    <w:rsid w:val="0042289C"/>
    <w:pPr>
      <w:spacing w:after="0" w:line="240" w:lineRule="auto"/>
    </w:pPr>
    <w:rPr>
      <w:rFonts w:ascii="Verdana" w:eastAsiaTheme="minorHAnsi" w:hAnsi="Verdana"/>
      <w:sz w:val="20"/>
      <w:szCs w:val="18"/>
      <w:lang w:eastAsia="en-US"/>
    </w:rPr>
  </w:style>
  <w:style w:type="paragraph" w:customStyle="1" w:styleId="90977FA2153D49A6AC430DED536E08725">
    <w:name w:val="90977FA2153D49A6AC430DED536E08725"/>
    <w:rsid w:val="0042289C"/>
    <w:pPr>
      <w:spacing w:before="60" w:after="120" w:line="276" w:lineRule="auto"/>
    </w:pPr>
    <w:rPr>
      <w:rFonts w:ascii="Verdana" w:eastAsiaTheme="minorHAnsi" w:hAnsi="Verdana"/>
      <w:sz w:val="20"/>
      <w:szCs w:val="18"/>
      <w:lang w:eastAsia="en-US"/>
    </w:rPr>
  </w:style>
  <w:style w:type="paragraph" w:customStyle="1" w:styleId="D317CE8EE94341CBBE58898ED0AEB2BC5">
    <w:name w:val="D317CE8EE94341CBBE58898ED0AEB2BC5"/>
    <w:rsid w:val="0042289C"/>
    <w:pPr>
      <w:spacing w:before="60" w:after="120" w:line="276" w:lineRule="auto"/>
    </w:pPr>
    <w:rPr>
      <w:rFonts w:ascii="Verdana" w:eastAsiaTheme="minorHAnsi" w:hAnsi="Verdana"/>
      <w:sz w:val="20"/>
      <w:szCs w:val="18"/>
      <w:lang w:eastAsia="en-US"/>
    </w:rPr>
  </w:style>
  <w:style w:type="paragraph" w:customStyle="1" w:styleId="B71BBB31EE854B118DDDF4E2D302256B5">
    <w:name w:val="B71BBB31EE854B118DDDF4E2D302256B5"/>
    <w:rsid w:val="0042289C"/>
    <w:pPr>
      <w:spacing w:after="0" w:line="240" w:lineRule="auto"/>
    </w:pPr>
    <w:rPr>
      <w:rFonts w:ascii="Verdana" w:eastAsiaTheme="minorHAnsi" w:hAnsi="Verdana"/>
      <w:sz w:val="20"/>
      <w:szCs w:val="18"/>
      <w:lang w:eastAsia="en-US"/>
    </w:rPr>
  </w:style>
  <w:style w:type="paragraph" w:customStyle="1" w:styleId="A9622139F5AE43BB826823F4A48589195">
    <w:name w:val="A9622139F5AE43BB826823F4A48589195"/>
    <w:rsid w:val="0042289C"/>
    <w:pPr>
      <w:spacing w:after="0" w:line="240" w:lineRule="auto"/>
    </w:pPr>
    <w:rPr>
      <w:rFonts w:ascii="Verdana" w:eastAsiaTheme="minorHAnsi" w:hAnsi="Verdana"/>
      <w:sz w:val="20"/>
      <w:szCs w:val="18"/>
      <w:lang w:eastAsia="en-US"/>
    </w:rPr>
  </w:style>
  <w:style w:type="paragraph" w:customStyle="1" w:styleId="423A2308F6F443AF872BC5354BCD08435">
    <w:name w:val="423A2308F6F443AF872BC5354BCD08435"/>
    <w:rsid w:val="0042289C"/>
    <w:pPr>
      <w:spacing w:after="0" w:line="240" w:lineRule="auto"/>
    </w:pPr>
    <w:rPr>
      <w:rFonts w:ascii="Verdana" w:eastAsiaTheme="minorHAnsi" w:hAnsi="Verdana"/>
      <w:sz w:val="20"/>
      <w:szCs w:val="18"/>
      <w:lang w:eastAsia="en-US"/>
    </w:rPr>
  </w:style>
  <w:style w:type="paragraph" w:customStyle="1" w:styleId="7C776B4AC39B4E69B983F825D9AA72645">
    <w:name w:val="7C776B4AC39B4E69B983F825D9AA72645"/>
    <w:rsid w:val="0042289C"/>
    <w:pPr>
      <w:spacing w:after="0" w:line="240" w:lineRule="auto"/>
    </w:pPr>
    <w:rPr>
      <w:rFonts w:ascii="Verdana" w:eastAsiaTheme="minorHAnsi" w:hAnsi="Verdana"/>
      <w:sz w:val="20"/>
      <w:szCs w:val="18"/>
      <w:lang w:eastAsia="en-US"/>
    </w:rPr>
  </w:style>
  <w:style w:type="paragraph" w:customStyle="1" w:styleId="EB592D7622E44672AB0F3F7B4CD07AA05">
    <w:name w:val="EB592D7622E44672AB0F3F7B4CD07AA05"/>
    <w:rsid w:val="0042289C"/>
    <w:pPr>
      <w:spacing w:before="60" w:after="120" w:line="276" w:lineRule="auto"/>
    </w:pPr>
    <w:rPr>
      <w:rFonts w:ascii="Verdana" w:eastAsiaTheme="minorHAnsi" w:hAnsi="Verdana"/>
      <w:sz w:val="20"/>
      <w:szCs w:val="18"/>
      <w:lang w:eastAsia="en-US"/>
    </w:rPr>
  </w:style>
  <w:style w:type="paragraph" w:customStyle="1" w:styleId="582EA6AC1FDB4D72A424AB82D850D1D95">
    <w:name w:val="582EA6AC1FDB4D72A424AB82D850D1D95"/>
    <w:rsid w:val="0042289C"/>
    <w:pPr>
      <w:spacing w:before="60" w:after="120" w:line="276" w:lineRule="auto"/>
    </w:pPr>
    <w:rPr>
      <w:rFonts w:ascii="Verdana" w:eastAsiaTheme="minorHAnsi" w:hAnsi="Verdana"/>
      <w:sz w:val="20"/>
      <w:szCs w:val="18"/>
      <w:lang w:eastAsia="en-US"/>
    </w:rPr>
  </w:style>
  <w:style w:type="paragraph" w:customStyle="1" w:styleId="A6653C40B1C24024AC2B8E4F8F68E10C5">
    <w:name w:val="A6653C40B1C24024AC2B8E4F8F68E10C5"/>
    <w:rsid w:val="0042289C"/>
    <w:pPr>
      <w:spacing w:after="0" w:line="240" w:lineRule="auto"/>
    </w:pPr>
    <w:rPr>
      <w:rFonts w:ascii="Verdana" w:eastAsiaTheme="minorHAnsi" w:hAnsi="Verdana"/>
      <w:sz w:val="20"/>
      <w:szCs w:val="18"/>
      <w:lang w:eastAsia="en-US"/>
    </w:rPr>
  </w:style>
  <w:style w:type="paragraph" w:customStyle="1" w:styleId="FA5AE91F9E9040FE93DC08BCCA9EB1EC5">
    <w:name w:val="FA5AE91F9E9040FE93DC08BCCA9EB1EC5"/>
    <w:rsid w:val="0042289C"/>
    <w:pPr>
      <w:spacing w:after="0" w:line="240" w:lineRule="auto"/>
    </w:pPr>
    <w:rPr>
      <w:rFonts w:ascii="Verdana" w:eastAsiaTheme="minorHAnsi" w:hAnsi="Verdana"/>
      <w:sz w:val="20"/>
      <w:szCs w:val="18"/>
      <w:lang w:eastAsia="en-US"/>
    </w:rPr>
  </w:style>
  <w:style w:type="paragraph" w:customStyle="1" w:styleId="FE2C7E71C3E74E5897D581091657E0C25">
    <w:name w:val="FE2C7E71C3E74E5897D581091657E0C25"/>
    <w:rsid w:val="0042289C"/>
    <w:pPr>
      <w:spacing w:after="0" w:line="240" w:lineRule="auto"/>
    </w:pPr>
    <w:rPr>
      <w:rFonts w:ascii="Verdana" w:eastAsiaTheme="minorHAnsi" w:hAnsi="Verdana"/>
      <w:sz w:val="20"/>
      <w:szCs w:val="18"/>
      <w:lang w:eastAsia="en-US"/>
    </w:rPr>
  </w:style>
  <w:style w:type="paragraph" w:customStyle="1" w:styleId="38B067871715409C965086EA72A2C6FB5">
    <w:name w:val="38B067871715409C965086EA72A2C6FB5"/>
    <w:rsid w:val="0042289C"/>
    <w:pPr>
      <w:spacing w:after="0" w:line="240" w:lineRule="auto"/>
    </w:pPr>
    <w:rPr>
      <w:rFonts w:ascii="Verdana" w:eastAsiaTheme="minorHAnsi" w:hAnsi="Verdana"/>
      <w:sz w:val="20"/>
      <w:szCs w:val="18"/>
      <w:lang w:eastAsia="en-US"/>
    </w:rPr>
  </w:style>
  <w:style w:type="paragraph" w:customStyle="1" w:styleId="27A76571BFAE42279ED5E3BDD851303E5">
    <w:name w:val="27A76571BFAE42279ED5E3BDD851303E5"/>
    <w:rsid w:val="0042289C"/>
    <w:pPr>
      <w:spacing w:before="60" w:after="120" w:line="276" w:lineRule="auto"/>
    </w:pPr>
    <w:rPr>
      <w:rFonts w:ascii="Verdana" w:eastAsiaTheme="minorHAnsi" w:hAnsi="Verdana"/>
      <w:sz w:val="20"/>
      <w:szCs w:val="18"/>
      <w:lang w:eastAsia="en-US"/>
    </w:rPr>
  </w:style>
  <w:style w:type="paragraph" w:customStyle="1" w:styleId="D6B846DCBD344E9093D208211CB4949A5">
    <w:name w:val="D6B846DCBD344E9093D208211CB4949A5"/>
    <w:rsid w:val="0042289C"/>
    <w:pPr>
      <w:spacing w:before="60" w:after="120" w:line="276" w:lineRule="auto"/>
    </w:pPr>
    <w:rPr>
      <w:rFonts w:ascii="Verdana" w:eastAsiaTheme="minorHAnsi" w:hAnsi="Verdana"/>
      <w:sz w:val="20"/>
      <w:szCs w:val="18"/>
      <w:lang w:eastAsia="en-US"/>
    </w:rPr>
  </w:style>
  <w:style w:type="paragraph" w:customStyle="1" w:styleId="F53B373FD2604CC4A3526AA506FC38725">
    <w:name w:val="F53B373FD2604CC4A3526AA506FC38725"/>
    <w:rsid w:val="0042289C"/>
    <w:pPr>
      <w:spacing w:after="0" w:line="240" w:lineRule="auto"/>
    </w:pPr>
    <w:rPr>
      <w:rFonts w:ascii="Verdana" w:eastAsiaTheme="minorHAnsi" w:hAnsi="Verdana"/>
      <w:sz w:val="20"/>
      <w:szCs w:val="18"/>
      <w:lang w:eastAsia="en-US"/>
    </w:rPr>
  </w:style>
  <w:style w:type="paragraph" w:customStyle="1" w:styleId="68B8E0B84FBA41358C8CC6083BA4F4A95">
    <w:name w:val="68B8E0B84FBA41358C8CC6083BA4F4A95"/>
    <w:rsid w:val="0042289C"/>
    <w:pPr>
      <w:spacing w:after="0" w:line="240" w:lineRule="auto"/>
    </w:pPr>
    <w:rPr>
      <w:rFonts w:ascii="Verdana" w:eastAsiaTheme="minorHAnsi" w:hAnsi="Verdana"/>
      <w:sz w:val="20"/>
      <w:szCs w:val="18"/>
      <w:lang w:eastAsia="en-US"/>
    </w:rPr>
  </w:style>
  <w:style w:type="paragraph" w:customStyle="1" w:styleId="1C11C0BF134041C68B5315D0CA8CB0635">
    <w:name w:val="1C11C0BF134041C68B5315D0CA8CB0635"/>
    <w:rsid w:val="0042289C"/>
    <w:pPr>
      <w:spacing w:after="0" w:line="240" w:lineRule="auto"/>
    </w:pPr>
    <w:rPr>
      <w:rFonts w:ascii="Verdana" w:eastAsiaTheme="minorHAnsi" w:hAnsi="Verdana"/>
      <w:sz w:val="20"/>
      <w:szCs w:val="18"/>
      <w:lang w:eastAsia="en-US"/>
    </w:rPr>
  </w:style>
  <w:style w:type="paragraph" w:customStyle="1" w:styleId="ED773891F0104E35A55CD462EA6397805">
    <w:name w:val="ED773891F0104E35A55CD462EA6397805"/>
    <w:rsid w:val="0042289C"/>
    <w:pPr>
      <w:spacing w:after="0" w:line="240" w:lineRule="auto"/>
    </w:pPr>
    <w:rPr>
      <w:rFonts w:ascii="Verdana" w:eastAsiaTheme="minorHAnsi" w:hAnsi="Verdana"/>
      <w:sz w:val="20"/>
      <w:szCs w:val="18"/>
      <w:lang w:eastAsia="en-US"/>
    </w:rPr>
  </w:style>
  <w:style w:type="paragraph" w:customStyle="1" w:styleId="46CFEB5182BC40A88F8854D8F6FA99395">
    <w:name w:val="46CFEB5182BC40A88F8854D8F6FA99395"/>
    <w:rsid w:val="0042289C"/>
    <w:pPr>
      <w:spacing w:before="60" w:after="120" w:line="276" w:lineRule="auto"/>
    </w:pPr>
    <w:rPr>
      <w:rFonts w:ascii="Verdana" w:eastAsiaTheme="minorHAnsi" w:hAnsi="Verdana"/>
      <w:sz w:val="20"/>
      <w:szCs w:val="18"/>
      <w:lang w:eastAsia="en-US"/>
    </w:rPr>
  </w:style>
  <w:style w:type="paragraph" w:customStyle="1" w:styleId="6D38EC82396C4D349569B8C74B576BF35">
    <w:name w:val="6D38EC82396C4D349569B8C74B576BF35"/>
    <w:rsid w:val="0042289C"/>
    <w:pPr>
      <w:spacing w:before="60" w:after="120" w:line="276" w:lineRule="auto"/>
    </w:pPr>
    <w:rPr>
      <w:rFonts w:ascii="Verdana" w:eastAsiaTheme="minorHAnsi" w:hAnsi="Verdana"/>
      <w:sz w:val="20"/>
      <w:szCs w:val="18"/>
      <w:lang w:eastAsia="en-US"/>
    </w:rPr>
  </w:style>
  <w:style w:type="paragraph" w:customStyle="1" w:styleId="AD8B1E9BF6884108B0575EC03A8CF2985">
    <w:name w:val="AD8B1E9BF6884108B0575EC03A8CF2985"/>
    <w:rsid w:val="0042289C"/>
    <w:pPr>
      <w:spacing w:after="0" w:line="240" w:lineRule="auto"/>
    </w:pPr>
    <w:rPr>
      <w:rFonts w:ascii="Verdana" w:eastAsiaTheme="minorHAnsi" w:hAnsi="Verdana"/>
      <w:sz w:val="20"/>
      <w:szCs w:val="18"/>
      <w:lang w:eastAsia="en-US"/>
    </w:rPr>
  </w:style>
  <w:style w:type="paragraph" w:customStyle="1" w:styleId="561FE6E879B84B98A8A98CB75C309A695">
    <w:name w:val="561FE6E879B84B98A8A98CB75C309A695"/>
    <w:rsid w:val="0042289C"/>
    <w:pPr>
      <w:spacing w:after="0" w:line="240" w:lineRule="auto"/>
    </w:pPr>
    <w:rPr>
      <w:rFonts w:ascii="Verdana" w:eastAsiaTheme="minorHAnsi" w:hAnsi="Verdana"/>
      <w:sz w:val="20"/>
      <w:szCs w:val="18"/>
      <w:lang w:eastAsia="en-US"/>
    </w:rPr>
  </w:style>
  <w:style w:type="paragraph" w:customStyle="1" w:styleId="E35B29E444E04EFA9D246A78A9E6A6E95">
    <w:name w:val="E35B29E444E04EFA9D246A78A9E6A6E95"/>
    <w:rsid w:val="0042289C"/>
    <w:pPr>
      <w:spacing w:after="0" w:line="240" w:lineRule="auto"/>
    </w:pPr>
    <w:rPr>
      <w:rFonts w:ascii="Verdana" w:eastAsiaTheme="minorHAnsi" w:hAnsi="Verdana"/>
      <w:sz w:val="20"/>
      <w:szCs w:val="18"/>
      <w:lang w:eastAsia="en-US"/>
    </w:rPr>
  </w:style>
  <w:style w:type="paragraph" w:customStyle="1" w:styleId="F81712DC0BE74541BACDFB709C86DBFA5">
    <w:name w:val="F81712DC0BE74541BACDFB709C86DBFA5"/>
    <w:rsid w:val="0042289C"/>
    <w:pPr>
      <w:spacing w:after="0" w:line="240" w:lineRule="auto"/>
    </w:pPr>
    <w:rPr>
      <w:rFonts w:ascii="Verdana" w:eastAsiaTheme="minorHAnsi" w:hAnsi="Verdana"/>
      <w:sz w:val="20"/>
      <w:szCs w:val="18"/>
      <w:lang w:eastAsia="en-US"/>
    </w:rPr>
  </w:style>
  <w:style w:type="paragraph" w:customStyle="1" w:styleId="7EEB3B91EF1644E99441EEDAFF7F6F375">
    <w:name w:val="7EEB3B91EF1644E99441EEDAFF7F6F375"/>
    <w:rsid w:val="0042289C"/>
    <w:pPr>
      <w:spacing w:before="60" w:after="120" w:line="276" w:lineRule="auto"/>
    </w:pPr>
    <w:rPr>
      <w:rFonts w:ascii="Verdana" w:eastAsiaTheme="minorHAnsi" w:hAnsi="Verdana"/>
      <w:sz w:val="20"/>
      <w:szCs w:val="18"/>
      <w:lang w:eastAsia="en-US"/>
    </w:rPr>
  </w:style>
  <w:style w:type="paragraph" w:customStyle="1" w:styleId="F7E612B7B60445C5A5371E377036A5205">
    <w:name w:val="F7E612B7B60445C5A5371E377036A5205"/>
    <w:rsid w:val="0042289C"/>
    <w:pPr>
      <w:spacing w:before="60" w:after="120" w:line="276" w:lineRule="auto"/>
    </w:pPr>
    <w:rPr>
      <w:rFonts w:ascii="Verdana" w:eastAsiaTheme="minorHAnsi" w:hAnsi="Verdana"/>
      <w:sz w:val="20"/>
      <w:szCs w:val="18"/>
      <w:lang w:eastAsia="en-US"/>
    </w:rPr>
  </w:style>
  <w:style w:type="paragraph" w:customStyle="1" w:styleId="BB8A30954BE9489D9460A63788B367E05">
    <w:name w:val="BB8A30954BE9489D9460A63788B367E05"/>
    <w:rsid w:val="0042289C"/>
    <w:pPr>
      <w:spacing w:after="0" w:line="240" w:lineRule="auto"/>
    </w:pPr>
    <w:rPr>
      <w:rFonts w:ascii="Verdana" w:eastAsiaTheme="minorHAnsi" w:hAnsi="Verdana"/>
      <w:sz w:val="20"/>
      <w:szCs w:val="18"/>
      <w:lang w:eastAsia="en-US"/>
    </w:rPr>
  </w:style>
  <w:style w:type="paragraph" w:customStyle="1" w:styleId="3EF80A658BC244FF88AAB07E0D760BEA5">
    <w:name w:val="3EF80A658BC244FF88AAB07E0D760BEA5"/>
    <w:rsid w:val="0042289C"/>
    <w:pPr>
      <w:spacing w:after="0" w:line="240" w:lineRule="auto"/>
    </w:pPr>
    <w:rPr>
      <w:rFonts w:ascii="Verdana" w:eastAsiaTheme="minorHAnsi" w:hAnsi="Verdana"/>
      <w:sz w:val="20"/>
      <w:szCs w:val="18"/>
      <w:lang w:eastAsia="en-US"/>
    </w:rPr>
  </w:style>
  <w:style w:type="paragraph" w:customStyle="1" w:styleId="B0234C10DEDC4094A6C9FA3ECA369E3B5">
    <w:name w:val="B0234C10DEDC4094A6C9FA3ECA369E3B5"/>
    <w:rsid w:val="0042289C"/>
    <w:pPr>
      <w:spacing w:after="0" w:line="240" w:lineRule="auto"/>
    </w:pPr>
    <w:rPr>
      <w:rFonts w:ascii="Verdana" w:eastAsiaTheme="minorHAnsi" w:hAnsi="Verdana"/>
      <w:sz w:val="20"/>
      <w:szCs w:val="18"/>
      <w:lang w:eastAsia="en-US"/>
    </w:rPr>
  </w:style>
  <w:style w:type="paragraph" w:customStyle="1" w:styleId="85059EDFAFA24FA593E860F6AD5AF8B65">
    <w:name w:val="85059EDFAFA24FA593E860F6AD5AF8B65"/>
    <w:rsid w:val="0042289C"/>
    <w:pPr>
      <w:spacing w:after="0" w:line="240" w:lineRule="auto"/>
    </w:pPr>
    <w:rPr>
      <w:rFonts w:ascii="Verdana" w:eastAsiaTheme="minorHAnsi" w:hAnsi="Verdana"/>
      <w:sz w:val="20"/>
      <w:szCs w:val="18"/>
      <w:lang w:eastAsia="en-US"/>
    </w:rPr>
  </w:style>
  <w:style w:type="paragraph" w:customStyle="1" w:styleId="C87B527C40824C5B98985E0475C88DC114">
    <w:name w:val="C87B527C40824C5B98985E0475C88DC114"/>
    <w:rsid w:val="0042289C"/>
    <w:pPr>
      <w:spacing w:before="60" w:after="120" w:line="276" w:lineRule="auto"/>
    </w:pPr>
    <w:rPr>
      <w:rFonts w:ascii="Verdana" w:eastAsiaTheme="minorHAnsi" w:hAnsi="Verdana"/>
      <w:sz w:val="20"/>
      <w:szCs w:val="18"/>
      <w:lang w:eastAsia="en-US"/>
    </w:rPr>
  </w:style>
  <w:style w:type="paragraph" w:customStyle="1" w:styleId="DB69FF115CFC4836937E7A3D638CEFE114">
    <w:name w:val="DB69FF115CFC4836937E7A3D638CEFE114"/>
    <w:rsid w:val="0042289C"/>
    <w:pPr>
      <w:spacing w:before="60" w:after="120" w:line="276" w:lineRule="auto"/>
    </w:pPr>
    <w:rPr>
      <w:rFonts w:ascii="Verdana" w:eastAsiaTheme="minorHAnsi" w:hAnsi="Verdana"/>
      <w:sz w:val="20"/>
      <w:szCs w:val="18"/>
      <w:lang w:eastAsia="en-US"/>
    </w:rPr>
  </w:style>
  <w:style w:type="paragraph" w:customStyle="1" w:styleId="54C258B0070A41E79F3BBB2762A1303B11">
    <w:name w:val="54C258B0070A41E79F3BBB2762A1303B11"/>
    <w:rsid w:val="0042289C"/>
    <w:pPr>
      <w:spacing w:after="0" w:line="240" w:lineRule="auto"/>
    </w:pPr>
    <w:rPr>
      <w:rFonts w:ascii="Verdana" w:eastAsiaTheme="minorHAnsi" w:hAnsi="Verdana"/>
      <w:sz w:val="20"/>
      <w:szCs w:val="18"/>
      <w:lang w:eastAsia="en-US"/>
    </w:rPr>
  </w:style>
  <w:style w:type="paragraph" w:customStyle="1" w:styleId="519D4CCC873242BBA1A88D4549EE083311">
    <w:name w:val="519D4CCC873242BBA1A88D4549EE083311"/>
    <w:rsid w:val="0042289C"/>
    <w:pPr>
      <w:spacing w:after="0" w:line="240" w:lineRule="auto"/>
    </w:pPr>
    <w:rPr>
      <w:rFonts w:ascii="Verdana" w:eastAsiaTheme="minorHAnsi" w:hAnsi="Verdana"/>
      <w:sz w:val="20"/>
      <w:szCs w:val="18"/>
      <w:lang w:eastAsia="en-US"/>
    </w:rPr>
  </w:style>
  <w:style w:type="paragraph" w:customStyle="1" w:styleId="0472BE76BC4A422EBF5D1D9471C771F311">
    <w:name w:val="0472BE76BC4A422EBF5D1D9471C771F311"/>
    <w:rsid w:val="0042289C"/>
    <w:pPr>
      <w:spacing w:after="0" w:line="240" w:lineRule="auto"/>
    </w:pPr>
    <w:rPr>
      <w:rFonts w:ascii="Verdana" w:eastAsiaTheme="minorHAnsi" w:hAnsi="Verdana"/>
      <w:sz w:val="20"/>
      <w:szCs w:val="18"/>
      <w:lang w:eastAsia="en-US"/>
    </w:rPr>
  </w:style>
  <w:style w:type="paragraph" w:customStyle="1" w:styleId="293F3074212F4CDABF1FBC8AD29F19D311">
    <w:name w:val="293F3074212F4CDABF1FBC8AD29F19D311"/>
    <w:rsid w:val="0042289C"/>
    <w:pPr>
      <w:spacing w:after="0" w:line="240" w:lineRule="auto"/>
    </w:pPr>
    <w:rPr>
      <w:rFonts w:ascii="Verdana" w:eastAsiaTheme="minorHAnsi" w:hAnsi="Verdana"/>
      <w:sz w:val="20"/>
      <w:szCs w:val="18"/>
      <w:lang w:eastAsia="en-US"/>
    </w:rPr>
  </w:style>
  <w:style w:type="paragraph" w:customStyle="1" w:styleId="F917C00D74DE4618AA5192605D283EE326">
    <w:name w:val="F917C00D74DE4618AA5192605D283EE326"/>
    <w:rsid w:val="0042289C"/>
    <w:pPr>
      <w:spacing w:before="60" w:after="120" w:line="276" w:lineRule="auto"/>
    </w:pPr>
    <w:rPr>
      <w:rFonts w:ascii="Verdana" w:eastAsiaTheme="minorHAnsi" w:hAnsi="Verdana"/>
      <w:sz w:val="20"/>
      <w:szCs w:val="18"/>
      <w:lang w:eastAsia="en-US"/>
    </w:rPr>
  </w:style>
  <w:style w:type="paragraph" w:customStyle="1" w:styleId="CD493638751A42D0A4F03E0F90B0012026">
    <w:name w:val="CD493638751A42D0A4F03E0F90B0012026"/>
    <w:rsid w:val="0042289C"/>
    <w:pPr>
      <w:spacing w:before="60" w:after="120" w:line="276" w:lineRule="auto"/>
    </w:pPr>
    <w:rPr>
      <w:rFonts w:ascii="Verdana" w:eastAsiaTheme="minorHAnsi" w:hAnsi="Verdana"/>
      <w:sz w:val="20"/>
      <w:szCs w:val="18"/>
      <w:lang w:eastAsia="en-US"/>
    </w:rPr>
  </w:style>
  <w:style w:type="paragraph" w:customStyle="1" w:styleId="2FCF896017C341F89E0B17CA3DC5130826">
    <w:name w:val="2FCF896017C341F89E0B17CA3DC5130826"/>
    <w:rsid w:val="0042289C"/>
    <w:pPr>
      <w:spacing w:before="60" w:after="120" w:line="276" w:lineRule="auto"/>
    </w:pPr>
    <w:rPr>
      <w:rFonts w:ascii="Verdana" w:eastAsiaTheme="minorHAnsi" w:hAnsi="Verdana"/>
      <w:sz w:val="20"/>
      <w:szCs w:val="18"/>
      <w:lang w:eastAsia="en-US"/>
    </w:rPr>
  </w:style>
  <w:style w:type="paragraph" w:customStyle="1" w:styleId="2936BD23D9D84D90853A125B0637C18A26">
    <w:name w:val="2936BD23D9D84D90853A125B0637C18A26"/>
    <w:rsid w:val="0042289C"/>
    <w:pPr>
      <w:spacing w:before="60" w:after="120" w:line="276" w:lineRule="auto"/>
    </w:pPr>
    <w:rPr>
      <w:rFonts w:ascii="Verdana" w:eastAsiaTheme="minorHAnsi" w:hAnsi="Verdana"/>
      <w:sz w:val="20"/>
      <w:szCs w:val="18"/>
      <w:lang w:eastAsia="en-US"/>
    </w:rPr>
  </w:style>
  <w:style w:type="paragraph" w:customStyle="1" w:styleId="EA1B334D032C46E69CD83B07F7B99F5B26">
    <w:name w:val="EA1B334D032C46E69CD83B07F7B99F5B26"/>
    <w:rsid w:val="0042289C"/>
    <w:pPr>
      <w:spacing w:before="60" w:after="120" w:line="276" w:lineRule="auto"/>
    </w:pPr>
    <w:rPr>
      <w:rFonts w:ascii="Verdana" w:eastAsiaTheme="minorHAnsi" w:hAnsi="Verdana"/>
      <w:sz w:val="20"/>
      <w:szCs w:val="18"/>
      <w:lang w:eastAsia="en-US"/>
    </w:rPr>
  </w:style>
  <w:style w:type="paragraph" w:customStyle="1" w:styleId="E6019DEB4E8149948383E8E3876DA6983">
    <w:name w:val="E6019DEB4E8149948383E8E3876DA6983"/>
    <w:rsid w:val="0042289C"/>
    <w:pPr>
      <w:spacing w:before="60" w:after="120" w:line="276" w:lineRule="auto"/>
    </w:pPr>
    <w:rPr>
      <w:rFonts w:ascii="Verdana" w:eastAsiaTheme="minorHAnsi" w:hAnsi="Verdana"/>
      <w:sz w:val="20"/>
      <w:szCs w:val="18"/>
      <w:lang w:eastAsia="en-US"/>
    </w:rPr>
  </w:style>
  <w:style w:type="paragraph" w:customStyle="1" w:styleId="5BB890ECE5D04A1C888573676C3C759726">
    <w:name w:val="5BB890ECE5D04A1C888573676C3C759726"/>
    <w:rsid w:val="0042289C"/>
    <w:pPr>
      <w:spacing w:before="60" w:after="120" w:line="276" w:lineRule="auto"/>
    </w:pPr>
    <w:rPr>
      <w:rFonts w:ascii="Verdana" w:eastAsiaTheme="minorHAnsi" w:hAnsi="Verdana"/>
      <w:sz w:val="20"/>
      <w:szCs w:val="18"/>
      <w:lang w:eastAsia="en-US"/>
    </w:rPr>
  </w:style>
  <w:style w:type="paragraph" w:customStyle="1" w:styleId="23DEB72794834E7E89B245168F42F15D23">
    <w:name w:val="23DEB72794834E7E89B245168F42F15D23"/>
    <w:rsid w:val="0042289C"/>
    <w:pPr>
      <w:spacing w:before="60" w:after="120" w:line="276" w:lineRule="auto"/>
    </w:pPr>
    <w:rPr>
      <w:rFonts w:ascii="Verdana" w:eastAsiaTheme="minorHAnsi" w:hAnsi="Verdana"/>
      <w:sz w:val="20"/>
      <w:szCs w:val="18"/>
      <w:lang w:eastAsia="en-US"/>
    </w:rPr>
  </w:style>
  <w:style w:type="paragraph" w:customStyle="1" w:styleId="277B8157C98C4A51A607C6D8490A713F23">
    <w:name w:val="277B8157C98C4A51A607C6D8490A713F23"/>
    <w:rsid w:val="0042289C"/>
    <w:pPr>
      <w:spacing w:before="60" w:after="120" w:line="276" w:lineRule="auto"/>
    </w:pPr>
    <w:rPr>
      <w:rFonts w:ascii="Verdana" w:eastAsiaTheme="minorHAnsi" w:hAnsi="Verdana"/>
      <w:sz w:val="20"/>
      <w:szCs w:val="18"/>
      <w:lang w:eastAsia="en-US"/>
    </w:rPr>
  </w:style>
  <w:style w:type="paragraph" w:customStyle="1" w:styleId="927A8EFA049A4360B623E336AEBDE9BE4">
    <w:name w:val="927A8EFA049A4360B623E336AEBDE9BE4"/>
    <w:rsid w:val="0042289C"/>
    <w:pPr>
      <w:spacing w:before="60" w:after="120" w:line="276" w:lineRule="auto"/>
    </w:pPr>
    <w:rPr>
      <w:rFonts w:ascii="Verdana" w:eastAsiaTheme="minorHAnsi" w:hAnsi="Verdana"/>
      <w:sz w:val="20"/>
      <w:szCs w:val="18"/>
      <w:lang w:eastAsia="en-US"/>
    </w:rPr>
  </w:style>
  <w:style w:type="paragraph" w:customStyle="1" w:styleId="5229859A340D4CE88133FB873764804D23">
    <w:name w:val="5229859A340D4CE88133FB873764804D23"/>
    <w:rsid w:val="0042289C"/>
    <w:pPr>
      <w:spacing w:before="60" w:after="120" w:line="276" w:lineRule="auto"/>
    </w:pPr>
    <w:rPr>
      <w:rFonts w:ascii="Verdana" w:eastAsiaTheme="minorHAnsi" w:hAnsi="Verdana"/>
      <w:sz w:val="20"/>
      <w:szCs w:val="18"/>
      <w:lang w:eastAsia="en-US"/>
    </w:rPr>
  </w:style>
  <w:style w:type="paragraph" w:customStyle="1" w:styleId="70D69BFE6EFF4CB69A4ECC3157BD1FD123">
    <w:name w:val="70D69BFE6EFF4CB69A4ECC3157BD1FD123"/>
    <w:rsid w:val="0042289C"/>
    <w:pPr>
      <w:spacing w:before="60" w:after="120" w:line="276" w:lineRule="auto"/>
    </w:pPr>
    <w:rPr>
      <w:rFonts w:ascii="Verdana" w:eastAsiaTheme="minorHAnsi" w:hAnsi="Verdana"/>
      <w:sz w:val="20"/>
      <w:szCs w:val="18"/>
      <w:lang w:eastAsia="en-US"/>
    </w:rPr>
  </w:style>
  <w:style w:type="paragraph" w:customStyle="1" w:styleId="BB0FA9AED0D74C2181A881317D87BED423">
    <w:name w:val="BB0FA9AED0D74C2181A881317D87BED423"/>
    <w:rsid w:val="0042289C"/>
    <w:pPr>
      <w:spacing w:before="60" w:after="120" w:line="276" w:lineRule="auto"/>
    </w:pPr>
    <w:rPr>
      <w:rFonts w:ascii="Verdana" w:eastAsiaTheme="minorHAnsi" w:hAnsi="Verdana"/>
      <w:sz w:val="20"/>
      <w:szCs w:val="18"/>
      <w:lang w:eastAsia="en-US"/>
    </w:rPr>
  </w:style>
  <w:style w:type="paragraph" w:customStyle="1" w:styleId="ACA49919D6A34F7CB465DA6376B6DAED4">
    <w:name w:val="ACA49919D6A34F7CB465DA6376B6DAED4"/>
    <w:rsid w:val="0042289C"/>
    <w:pPr>
      <w:spacing w:before="60" w:after="120" w:line="276" w:lineRule="auto"/>
    </w:pPr>
    <w:rPr>
      <w:rFonts w:ascii="Verdana" w:eastAsiaTheme="minorHAnsi" w:hAnsi="Verdana"/>
      <w:sz w:val="20"/>
      <w:szCs w:val="18"/>
      <w:lang w:eastAsia="en-US"/>
    </w:rPr>
  </w:style>
  <w:style w:type="paragraph" w:customStyle="1" w:styleId="07DB0E79D0E54657BA93057C1696D25223">
    <w:name w:val="07DB0E79D0E54657BA93057C1696D25223"/>
    <w:rsid w:val="0042289C"/>
    <w:pPr>
      <w:spacing w:before="60" w:after="120" w:line="276" w:lineRule="auto"/>
    </w:pPr>
    <w:rPr>
      <w:rFonts w:ascii="Verdana" w:eastAsiaTheme="minorHAnsi" w:hAnsi="Verdana"/>
      <w:sz w:val="20"/>
      <w:szCs w:val="18"/>
      <w:lang w:eastAsia="en-US"/>
    </w:rPr>
  </w:style>
  <w:style w:type="paragraph" w:customStyle="1" w:styleId="9CE9436CAAED4DA59F2255CF823A291723">
    <w:name w:val="9CE9436CAAED4DA59F2255CF823A291723"/>
    <w:rsid w:val="0042289C"/>
    <w:pPr>
      <w:spacing w:before="60" w:after="120" w:line="276" w:lineRule="auto"/>
    </w:pPr>
    <w:rPr>
      <w:rFonts w:ascii="Verdana" w:eastAsiaTheme="minorHAnsi" w:hAnsi="Verdana"/>
      <w:sz w:val="20"/>
      <w:szCs w:val="18"/>
      <w:lang w:eastAsia="en-US"/>
    </w:rPr>
  </w:style>
  <w:style w:type="paragraph" w:customStyle="1" w:styleId="9710CAA35CDD4806B6912490F6E7202023">
    <w:name w:val="9710CAA35CDD4806B6912490F6E7202023"/>
    <w:rsid w:val="0042289C"/>
    <w:pPr>
      <w:spacing w:before="60" w:after="120" w:line="276" w:lineRule="auto"/>
    </w:pPr>
    <w:rPr>
      <w:rFonts w:ascii="Verdana" w:eastAsiaTheme="minorHAnsi" w:hAnsi="Verdana"/>
      <w:sz w:val="20"/>
      <w:szCs w:val="18"/>
      <w:lang w:eastAsia="en-US"/>
    </w:rPr>
  </w:style>
  <w:style w:type="paragraph" w:customStyle="1" w:styleId="3684ECF5A4544786BB667F813873E3314">
    <w:name w:val="3684ECF5A4544786BB667F813873E3314"/>
    <w:rsid w:val="0042289C"/>
    <w:pPr>
      <w:spacing w:before="60" w:after="120" w:line="276" w:lineRule="auto"/>
    </w:pPr>
    <w:rPr>
      <w:rFonts w:ascii="Verdana" w:eastAsiaTheme="minorHAnsi" w:hAnsi="Verdana"/>
      <w:sz w:val="20"/>
      <w:szCs w:val="18"/>
      <w:lang w:eastAsia="en-US"/>
    </w:rPr>
  </w:style>
  <w:style w:type="paragraph" w:customStyle="1" w:styleId="873C7572F6F94634B671DDF66141C7D023">
    <w:name w:val="873C7572F6F94634B671DDF66141C7D023"/>
    <w:rsid w:val="0042289C"/>
    <w:pPr>
      <w:spacing w:before="60" w:after="120" w:line="276" w:lineRule="auto"/>
    </w:pPr>
    <w:rPr>
      <w:rFonts w:ascii="Verdana" w:eastAsiaTheme="minorHAnsi" w:hAnsi="Verdana"/>
      <w:sz w:val="20"/>
      <w:szCs w:val="18"/>
      <w:lang w:eastAsia="en-US"/>
    </w:rPr>
  </w:style>
  <w:style w:type="paragraph" w:customStyle="1" w:styleId="30D8C51DF28E4069A0862CA78847D6AD23">
    <w:name w:val="30D8C51DF28E4069A0862CA78847D6AD23"/>
    <w:rsid w:val="0042289C"/>
    <w:pPr>
      <w:spacing w:before="60" w:after="120" w:line="276" w:lineRule="auto"/>
    </w:pPr>
    <w:rPr>
      <w:rFonts w:ascii="Verdana" w:eastAsiaTheme="minorHAnsi" w:hAnsi="Verdana"/>
      <w:sz w:val="20"/>
      <w:szCs w:val="18"/>
      <w:lang w:eastAsia="en-US"/>
    </w:rPr>
  </w:style>
  <w:style w:type="paragraph" w:customStyle="1" w:styleId="8F06D10C01EA482FB6A47A26EDF3D2B923">
    <w:name w:val="8F06D10C01EA482FB6A47A26EDF3D2B923"/>
    <w:rsid w:val="0042289C"/>
    <w:pPr>
      <w:spacing w:before="60" w:after="120" w:line="276" w:lineRule="auto"/>
    </w:pPr>
    <w:rPr>
      <w:rFonts w:ascii="Verdana" w:eastAsiaTheme="minorHAnsi" w:hAnsi="Verdana"/>
      <w:sz w:val="20"/>
      <w:szCs w:val="18"/>
      <w:lang w:eastAsia="en-US"/>
    </w:rPr>
  </w:style>
  <w:style w:type="paragraph" w:customStyle="1" w:styleId="2130B12858E64012982BB8B577F5C5374">
    <w:name w:val="2130B12858E64012982BB8B577F5C5374"/>
    <w:rsid w:val="0042289C"/>
    <w:pPr>
      <w:spacing w:before="60" w:after="120" w:line="276" w:lineRule="auto"/>
    </w:pPr>
    <w:rPr>
      <w:rFonts w:ascii="Verdana" w:eastAsiaTheme="minorHAnsi" w:hAnsi="Verdana"/>
      <w:sz w:val="20"/>
      <w:szCs w:val="18"/>
      <w:lang w:eastAsia="en-US"/>
    </w:rPr>
  </w:style>
  <w:style w:type="paragraph" w:customStyle="1" w:styleId="223EADC3DB744B7CB66DE8DA389AAAA623">
    <w:name w:val="223EADC3DB744B7CB66DE8DA389AAAA623"/>
    <w:rsid w:val="0042289C"/>
    <w:pPr>
      <w:spacing w:before="60" w:after="120" w:line="276" w:lineRule="auto"/>
    </w:pPr>
    <w:rPr>
      <w:rFonts w:ascii="Verdana" w:eastAsiaTheme="minorHAnsi" w:hAnsi="Verdana"/>
      <w:sz w:val="20"/>
      <w:szCs w:val="18"/>
      <w:lang w:eastAsia="en-US"/>
    </w:rPr>
  </w:style>
  <w:style w:type="paragraph" w:customStyle="1" w:styleId="77610E8A466E428EAFD7FB9AF2C0A5AF26">
    <w:name w:val="77610E8A466E428EAFD7FB9AF2C0A5AF26"/>
    <w:rsid w:val="0042289C"/>
    <w:pPr>
      <w:spacing w:before="60" w:after="120" w:line="276" w:lineRule="auto"/>
    </w:pPr>
    <w:rPr>
      <w:rFonts w:ascii="Verdana" w:eastAsiaTheme="minorHAnsi" w:hAnsi="Verdana"/>
      <w:sz w:val="20"/>
      <w:szCs w:val="18"/>
      <w:lang w:eastAsia="en-US"/>
    </w:rPr>
  </w:style>
  <w:style w:type="paragraph" w:customStyle="1" w:styleId="F5BB63170C7546A8879CB1C871C5169626">
    <w:name w:val="F5BB63170C7546A8879CB1C871C5169626"/>
    <w:rsid w:val="0042289C"/>
    <w:pPr>
      <w:spacing w:before="60" w:after="120" w:line="276" w:lineRule="auto"/>
    </w:pPr>
    <w:rPr>
      <w:rFonts w:ascii="Verdana" w:eastAsiaTheme="minorHAnsi" w:hAnsi="Verdana"/>
      <w:sz w:val="20"/>
      <w:szCs w:val="18"/>
      <w:lang w:eastAsia="en-US"/>
    </w:rPr>
  </w:style>
  <w:style w:type="paragraph" w:customStyle="1" w:styleId="3E685C32FFD74CEA9644F4526364CF3526">
    <w:name w:val="3E685C32FFD74CEA9644F4526364CF3526"/>
    <w:rsid w:val="0042289C"/>
    <w:pPr>
      <w:spacing w:before="60" w:after="120" w:line="276" w:lineRule="auto"/>
    </w:pPr>
    <w:rPr>
      <w:rFonts w:ascii="Verdana" w:eastAsiaTheme="minorHAnsi" w:hAnsi="Verdana"/>
      <w:sz w:val="20"/>
      <w:szCs w:val="18"/>
      <w:lang w:eastAsia="en-US"/>
    </w:rPr>
  </w:style>
  <w:style w:type="paragraph" w:customStyle="1" w:styleId="17E4A0EE5EB04B40BE637ACC3D678D2621">
    <w:name w:val="17E4A0EE5EB04B40BE637ACC3D678D2621"/>
    <w:rsid w:val="0042289C"/>
    <w:pPr>
      <w:spacing w:before="60" w:after="120" w:line="276" w:lineRule="auto"/>
    </w:pPr>
    <w:rPr>
      <w:rFonts w:ascii="Verdana" w:eastAsiaTheme="minorHAnsi" w:hAnsi="Verdana"/>
      <w:sz w:val="20"/>
      <w:szCs w:val="18"/>
      <w:lang w:eastAsia="en-US"/>
    </w:rPr>
  </w:style>
  <w:style w:type="paragraph" w:customStyle="1" w:styleId="9147BFF74BAE421D91B58336E77C3E7821">
    <w:name w:val="9147BFF74BAE421D91B58336E77C3E7821"/>
    <w:rsid w:val="0042289C"/>
    <w:pPr>
      <w:spacing w:before="60" w:after="120" w:line="276" w:lineRule="auto"/>
    </w:pPr>
    <w:rPr>
      <w:rFonts w:ascii="Verdana" w:eastAsiaTheme="minorHAnsi" w:hAnsi="Verdana"/>
      <w:sz w:val="20"/>
      <w:szCs w:val="18"/>
      <w:lang w:eastAsia="en-US"/>
    </w:rPr>
  </w:style>
  <w:style w:type="paragraph" w:customStyle="1" w:styleId="C5D5903A5A4644E593F887EE98C26E6521">
    <w:name w:val="C5D5903A5A4644E593F887EE98C26E6521"/>
    <w:rsid w:val="0042289C"/>
    <w:pPr>
      <w:spacing w:before="60" w:after="120" w:line="276" w:lineRule="auto"/>
    </w:pPr>
    <w:rPr>
      <w:rFonts w:ascii="Verdana" w:eastAsiaTheme="minorHAnsi" w:hAnsi="Verdana"/>
      <w:sz w:val="20"/>
      <w:szCs w:val="18"/>
      <w:lang w:eastAsia="en-US"/>
    </w:rPr>
  </w:style>
  <w:style w:type="paragraph" w:customStyle="1" w:styleId="E744E0617A1D45DD8DC27EA1FFE01A5521">
    <w:name w:val="E744E0617A1D45DD8DC27EA1FFE01A5521"/>
    <w:rsid w:val="0042289C"/>
    <w:pPr>
      <w:spacing w:before="60" w:after="120" w:line="276" w:lineRule="auto"/>
    </w:pPr>
    <w:rPr>
      <w:rFonts w:ascii="Verdana" w:eastAsiaTheme="minorHAnsi" w:hAnsi="Verdana"/>
      <w:sz w:val="20"/>
      <w:szCs w:val="18"/>
      <w:lang w:eastAsia="en-US"/>
    </w:rPr>
  </w:style>
  <w:style w:type="paragraph" w:customStyle="1" w:styleId="5389865333C84CF4A4EA181726F23A6F21">
    <w:name w:val="5389865333C84CF4A4EA181726F23A6F21"/>
    <w:rsid w:val="0042289C"/>
    <w:pPr>
      <w:spacing w:before="60" w:after="120" w:line="276" w:lineRule="auto"/>
    </w:pPr>
    <w:rPr>
      <w:rFonts w:ascii="Verdana" w:eastAsiaTheme="minorHAnsi" w:hAnsi="Verdana"/>
      <w:sz w:val="20"/>
      <w:szCs w:val="18"/>
      <w:lang w:eastAsia="en-US"/>
    </w:rPr>
  </w:style>
  <w:style w:type="paragraph" w:customStyle="1" w:styleId="16D4A294350A4AF5A151C1EDA078512F21">
    <w:name w:val="16D4A294350A4AF5A151C1EDA078512F21"/>
    <w:rsid w:val="0042289C"/>
    <w:pPr>
      <w:spacing w:before="60" w:after="120" w:line="276" w:lineRule="auto"/>
    </w:pPr>
    <w:rPr>
      <w:rFonts w:ascii="Verdana" w:eastAsiaTheme="minorHAnsi" w:hAnsi="Verdana"/>
      <w:sz w:val="20"/>
      <w:szCs w:val="18"/>
      <w:lang w:eastAsia="en-US"/>
    </w:rPr>
  </w:style>
  <w:style w:type="paragraph" w:customStyle="1" w:styleId="53BB7AD029EE4C6DBA84669EABD25B6821">
    <w:name w:val="53BB7AD029EE4C6DBA84669EABD25B6821"/>
    <w:rsid w:val="0042289C"/>
    <w:pPr>
      <w:spacing w:before="60" w:after="120" w:line="276" w:lineRule="auto"/>
    </w:pPr>
    <w:rPr>
      <w:rFonts w:ascii="Verdana" w:eastAsiaTheme="minorHAnsi" w:hAnsi="Verdana"/>
      <w:sz w:val="20"/>
      <w:szCs w:val="18"/>
      <w:lang w:eastAsia="en-US"/>
    </w:rPr>
  </w:style>
  <w:style w:type="paragraph" w:customStyle="1" w:styleId="47475DAE0CD043E8BD47502963D129FC21">
    <w:name w:val="47475DAE0CD043E8BD47502963D129FC21"/>
    <w:rsid w:val="0042289C"/>
    <w:pPr>
      <w:spacing w:before="60" w:after="120" w:line="276" w:lineRule="auto"/>
    </w:pPr>
    <w:rPr>
      <w:rFonts w:ascii="Verdana" w:eastAsiaTheme="minorHAnsi" w:hAnsi="Verdana"/>
      <w:sz w:val="20"/>
      <w:szCs w:val="18"/>
      <w:lang w:eastAsia="en-US"/>
    </w:rPr>
  </w:style>
  <w:style w:type="paragraph" w:customStyle="1" w:styleId="EF5ECEE476FB4812BF92A7AC88ABCA7526">
    <w:name w:val="EF5ECEE476FB4812BF92A7AC88ABCA7526"/>
    <w:rsid w:val="0042289C"/>
    <w:pPr>
      <w:spacing w:before="60" w:after="120" w:line="276" w:lineRule="auto"/>
    </w:pPr>
    <w:rPr>
      <w:rFonts w:ascii="Verdana" w:eastAsiaTheme="minorHAnsi" w:hAnsi="Verdana"/>
      <w:sz w:val="20"/>
      <w:szCs w:val="18"/>
      <w:lang w:eastAsia="en-US"/>
    </w:rPr>
  </w:style>
  <w:style w:type="paragraph" w:customStyle="1" w:styleId="9D0C81841E46421B9A6E15A37640342C10">
    <w:name w:val="9D0C81841E46421B9A6E15A37640342C10"/>
    <w:rsid w:val="0042289C"/>
    <w:pPr>
      <w:spacing w:before="60" w:after="120" w:line="276" w:lineRule="auto"/>
    </w:pPr>
    <w:rPr>
      <w:rFonts w:ascii="Verdana" w:eastAsiaTheme="minorHAnsi" w:hAnsi="Verdana"/>
      <w:sz w:val="20"/>
      <w:szCs w:val="18"/>
      <w:lang w:eastAsia="en-US"/>
    </w:rPr>
  </w:style>
  <w:style w:type="paragraph" w:customStyle="1" w:styleId="68F61BBA90A54829BD5AED46AF8811BC9">
    <w:name w:val="68F61BBA90A54829BD5AED46AF8811BC9"/>
    <w:rsid w:val="0042289C"/>
    <w:pPr>
      <w:spacing w:before="60" w:after="120" w:line="276" w:lineRule="auto"/>
    </w:pPr>
    <w:rPr>
      <w:rFonts w:ascii="Verdana" w:eastAsiaTheme="minorHAnsi" w:hAnsi="Verdana"/>
      <w:sz w:val="20"/>
      <w:szCs w:val="18"/>
      <w:lang w:eastAsia="en-US"/>
    </w:rPr>
  </w:style>
  <w:style w:type="paragraph" w:customStyle="1" w:styleId="6AF1A23B29B6436DBA293B395B9C2F588">
    <w:name w:val="6AF1A23B29B6436DBA293B395B9C2F588"/>
    <w:rsid w:val="0042289C"/>
    <w:pPr>
      <w:spacing w:before="60" w:after="120" w:line="276" w:lineRule="auto"/>
    </w:pPr>
    <w:rPr>
      <w:rFonts w:ascii="Verdana" w:eastAsiaTheme="minorHAnsi" w:hAnsi="Verdana"/>
      <w:sz w:val="20"/>
      <w:szCs w:val="18"/>
      <w:lang w:eastAsia="en-US"/>
    </w:rPr>
  </w:style>
  <w:style w:type="paragraph" w:customStyle="1" w:styleId="5E20ADF1F9D641309BE6BD594EA3A0097">
    <w:name w:val="5E20ADF1F9D641309BE6BD594EA3A0097"/>
    <w:rsid w:val="0042289C"/>
    <w:pPr>
      <w:spacing w:before="60" w:after="120" w:line="276" w:lineRule="auto"/>
    </w:pPr>
    <w:rPr>
      <w:rFonts w:ascii="Verdana" w:eastAsiaTheme="minorHAnsi" w:hAnsi="Verdana"/>
      <w:sz w:val="20"/>
      <w:szCs w:val="18"/>
      <w:lang w:eastAsia="en-US"/>
    </w:rPr>
  </w:style>
  <w:style w:type="paragraph" w:customStyle="1" w:styleId="A045704F4A17425C9267F904084504246">
    <w:name w:val="A045704F4A17425C9267F904084504246"/>
    <w:rsid w:val="0042289C"/>
    <w:pPr>
      <w:spacing w:before="60" w:after="120" w:line="276" w:lineRule="auto"/>
    </w:pPr>
    <w:rPr>
      <w:rFonts w:ascii="Verdana" w:eastAsiaTheme="minorHAnsi" w:hAnsi="Verdana"/>
      <w:sz w:val="20"/>
      <w:szCs w:val="18"/>
      <w:lang w:eastAsia="en-US"/>
    </w:rPr>
  </w:style>
  <w:style w:type="paragraph" w:customStyle="1" w:styleId="97FBC498055141BB8528799B647948435">
    <w:name w:val="97FBC498055141BB8528799B647948435"/>
    <w:rsid w:val="0042289C"/>
    <w:pPr>
      <w:spacing w:before="60" w:after="120" w:line="276" w:lineRule="auto"/>
    </w:pPr>
    <w:rPr>
      <w:rFonts w:ascii="Verdana" w:eastAsiaTheme="minorHAnsi" w:hAnsi="Verdana"/>
      <w:sz w:val="20"/>
      <w:szCs w:val="18"/>
      <w:lang w:eastAsia="en-US"/>
    </w:rPr>
  </w:style>
  <w:style w:type="paragraph" w:customStyle="1" w:styleId="8BAE907B3FAF4B5FA2E7BD9E74B97F0A27">
    <w:name w:val="8BAE907B3FAF4B5FA2E7BD9E74B97F0A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7">
    <w:name w:val="D75860E6B22A4C0FA97744C2E8EEB3CA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7">
    <w:name w:val="7A6B6144394F4720B2B9AEB3AF5AD0A2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7">
    <w:name w:val="2202683D55A34E32BEC59B4BD39327502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5FCC1C7B86B3428FA9C81AA78FF85C7227">
    <w:name w:val="5FCC1C7B86B3428FA9C81AA78FF85C72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6">
    <w:name w:val="CE6CA930B207400B991610CD895B79802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7">
    <w:name w:val="AD533205662E43D8AFD507F39E2398A02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6">
    <w:name w:val="4CE4D3FB9DBB473591F4287A7618B0141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7">
    <w:name w:val="2C95BFFC40B34178BD126985E0B5FC6E2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6">
    <w:name w:val="42884E814DC14530918B285B3366BA48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6">
    <w:name w:val="0D71D656AC7A4D29817CD80C2519DE716"/>
    <w:rsid w:val="00D039ED"/>
    <w:pPr>
      <w:spacing w:after="0" w:line="240" w:lineRule="auto"/>
    </w:pPr>
    <w:rPr>
      <w:rFonts w:ascii="Verdana" w:eastAsiaTheme="minorHAnsi" w:hAnsi="Verdana"/>
      <w:sz w:val="20"/>
      <w:szCs w:val="18"/>
      <w:lang w:eastAsia="en-US"/>
    </w:rPr>
  </w:style>
  <w:style w:type="paragraph" w:customStyle="1" w:styleId="5A18613A98884E2DBFF905C6B6A77F0A6">
    <w:name w:val="5A18613A98884E2DBFF905C6B6A77F0A6"/>
    <w:rsid w:val="00D039ED"/>
    <w:pPr>
      <w:spacing w:after="0" w:line="240" w:lineRule="auto"/>
    </w:pPr>
    <w:rPr>
      <w:rFonts w:ascii="Verdana" w:eastAsiaTheme="minorHAnsi" w:hAnsi="Verdana"/>
      <w:sz w:val="20"/>
      <w:szCs w:val="18"/>
      <w:lang w:eastAsia="en-US"/>
    </w:rPr>
  </w:style>
  <w:style w:type="paragraph" w:customStyle="1" w:styleId="7D081DFA288B4E1C82BE502815E9C96B6">
    <w:name w:val="7D081DFA288B4E1C82BE502815E9C96B6"/>
    <w:rsid w:val="00D039ED"/>
    <w:pPr>
      <w:spacing w:after="0" w:line="240" w:lineRule="auto"/>
    </w:pPr>
    <w:rPr>
      <w:rFonts w:ascii="Verdana" w:eastAsiaTheme="minorHAnsi" w:hAnsi="Verdana"/>
      <w:sz w:val="20"/>
      <w:szCs w:val="18"/>
      <w:lang w:eastAsia="en-US"/>
    </w:rPr>
  </w:style>
  <w:style w:type="paragraph" w:customStyle="1" w:styleId="D317CE8EE94341CBBE58898ED0AEB2BC6">
    <w:name w:val="D317CE8EE94341CBBE58898ED0AEB2BC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6">
    <w:name w:val="B71BBB31EE854B118DDDF4E2D302256B6"/>
    <w:rsid w:val="00D039ED"/>
    <w:pPr>
      <w:spacing w:after="0" w:line="240" w:lineRule="auto"/>
    </w:pPr>
    <w:rPr>
      <w:rFonts w:ascii="Verdana" w:eastAsiaTheme="minorHAnsi" w:hAnsi="Verdana"/>
      <w:sz w:val="20"/>
      <w:szCs w:val="18"/>
      <w:lang w:eastAsia="en-US"/>
    </w:rPr>
  </w:style>
  <w:style w:type="paragraph" w:customStyle="1" w:styleId="A9622139F5AE43BB826823F4A48589196">
    <w:name w:val="A9622139F5AE43BB826823F4A48589196"/>
    <w:rsid w:val="00D039ED"/>
    <w:pPr>
      <w:spacing w:after="0" w:line="240" w:lineRule="auto"/>
    </w:pPr>
    <w:rPr>
      <w:rFonts w:ascii="Verdana" w:eastAsiaTheme="minorHAnsi" w:hAnsi="Verdana"/>
      <w:sz w:val="20"/>
      <w:szCs w:val="18"/>
      <w:lang w:eastAsia="en-US"/>
    </w:rPr>
  </w:style>
  <w:style w:type="paragraph" w:customStyle="1" w:styleId="423A2308F6F443AF872BC5354BCD08436">
    <w:name w:val="423A2308F6F443AF872BC5354BCD08436"/>
    <w:rsid w:val="00D039ED"/>
    <w:pPr>
      <w:spacing w:after="0" w:line="240" w:lineRule="auto"/>
    </w:pPr>
    <w:rPr>
      <w:rFonts w:ascii="Verdana" w:eastAsiaTheme="minorHAnsi" w:hAnsi="Verdana"/>
      <w:sz w:val="20"/>
      <w:szCs w:val="18"/>
      <w:lang w:eastAsia="en-US"/>
    </w:rPr>
  </w:style>
  <w:style w:type="paragraph" w:customStyle="1" w:styleId="582EA6AC1FDB4D72A424AB82D850D1D96">
    <w:name w:val="582EA6AC1FDB4D72A424AB82D850D1D9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6">
    <w:name w:val="A6653C40B1C24024AC2B8E4F8F68E10C6"/>
    <w:rsid w:val="00D039ED"/>
    <w:pPr>
      <w:spacing w:after="0" w:line="240" w:lineRule="auto"/>
    </w:pPr>
    <w:rPr>
      <w:rFonts w:ascii="Verdana" w:eastAsiaTheme="minorHAnsi" w:hAnsi="Verdana"/>
      <w:sz w:val="20"/>
      <w:szCs w:val="18"/>
      <w:lang w:eastAsia="en-US"/>
    </w:rPr>
  </w:style>
  <w:style w:type="paragraph" w:customStyle="1" w:styleId="FA5AE91F9E9040FE93DC08BCCA9EB1EC6">
    <w:name w:val="FA5AE91F9E9040FE93DC08BCCA9EB1EC6"/>
    <w:rsid w:val="00D039ED"/>
    <w:pPr>
      <w:spacing w:after="0" w:line="240" w:lineRule="auto"/>
    </w:pPr>
    <w:rPr>
      <w:rFonts w:ascii="Verdana" w:eastAsiaTheme="minorHAnsi" w:hAnsi="Verdana"/>
      <w:sz w:val="20"/>
      <w:szCs w:val="18"/>
      <w:lang w:eastAsia="en-US"/>
    </w:rPr>
  </w:style>
  <w:style w:type="paragraph" w:customStyle="1" w:styleId="FE2C7E71C3E74E5897D581091657E0C26">
    <w:name w:val="FE2C7E71C3E74E5897D581091657E0C26"/>
    <w:rsid w:val="00D039ED"/>
    <w:pPr>
      <w:spacing w:after="0" w:line="240" w:lineRule="auto"/>
    </w:pPr>
    <w:rPr>
      <w:rFonts w:ascii="Verdana" w:eastAsiaTheme="minorHAnsi" w:hAnsi="Verdana"/>
      <w:sz w:val="20"/>
      <w:szCs w:val="18"/>
      <w:lang w:eastAsia="en-US"/>
    </w:rPr>
  </w:style>
  <w:style w:type="paragraph" w:customStyle="1" w:styleId="D6B846DCBD344E9093D208211CB4949A6">
    <w:name w:val="D6B846DCBD344E9093D208211CB4949A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6">
    <w:name w:val="F53B373FD2604CC4A3526AA506FC38726"/>
    <w:rsid w:val="00D039ED"/>
    <w:pPr>
      <w:spacing w:after="0" w:line="240" w:lineRule="auto"/>
    </w:pPr>
    <w:rPr>
      <w:rFonts w:ascii="Verdana" w:eastAsiaTheme="minorHAnsi" w:hAnsi="Verdana"/>
      <w:sz w:val="20"/>
      <w:szCs w:val="18"/>
      <w:lang w:eastAsia="en-US"/>
    </w:rPr>
  </w:style>
  <w:style w:type="paragraph" w:customStyle="1" w:styleId="68B8E0B84FBA41358C8CC6083BA4F4A96">
    <w:name w:val="68B8E0B84FBA41358C8CC6083BA4F4A96"/>
    <w:rsid w:val="00D039ED"/>
    <w:pPr>
      <w:spacing w:after="0" w:line="240" w:lineRule="auto"/>
    </w:pPr>
    <w:rPr>
      <w:rFonts w:ascii="Verdana" w:eastAsiaTheme="minorHAnsi" w:hAnsi="Verdana"/>
      <w:sz w:val="20"/>
      <w:szCs w:val="18"/>
      <w:lang w:eastAsia="en-US"/>
    </w:rPr>
  </w:style>
  <w:style w:type="paragraph" w:customStyle="1" w:styleId="1C11C0BF134041C68B5315D0CA8CB0636">
    <w:name w:val="1C11C0BF134041C68B5315D0CA8CB0636"/>
    <w:rsid w:val="00D039ED"/>
    <w:pPr>
      <w:spacing w:after="0" w:line="240" w:lineRule="auto"/>
    </w:pPr>
    <w:rPr>
      <w:rFonts w:ascii="Verdana" w:eastAsiaTheme="minorHAnsi" w:hAnsi="Verdana"/>
      <w:sz w:val="20"/>
      <w:szCs w:val="18"/>
      <w:lang w:eastAsia="en-US"/>
    </w:rPr>
  </w:style>
  <w:style w:type="paragraph" w:customStyle="1" w:styleId="6D38EC82396C4D349569B8C74B576BF36">
    <w:name w:val="6D38EC82396C4D349569B8C74B576BF3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6">
    <w:name w:val="AD8B1E9BF6884108B0575EC03A8CF2986"/>
    <w:rsid w:val="00D039ED"/>
    <w:pPr>
      <w:spacing w:after="0" w:line="240" w:lineRule="auto"/>
    </w:pPr>
    <w:rPr>
      <w:rFonts w:ascii="Verdana" w:eastAsiaTheme="minorHAnsi" w:hAnsi="Verdana"/>
      <w:sz w:val="20"/>
      <w:szCs w:val="18"/>
      <w:lang w:eastAsia="en-US"/>
    </w:rPr>
  </w:style>
  <w:style w:type="paragraph" w:customStyle="1" w:styleId="561FE6E879B84B98A8A98CB75C309A696">
    <w:name w:val="561FE6E879B84B98A8A98CB75C309A696"/>
    <w:rsid w:val="00D039ED"/>
    <w:pPr>
      <w:spacing w:after="0" w:line="240" w:lineRule="auto"/>
    </w:pPr>
    <w:rPr>
      <w:rFonts w:ascii="Verdana" w:eastAsiaTheme="minorHAnsi" w:hAnsi="Verdana"/>
      <w:sz w:val="20"/>
      <w:szCs w:val="18"/>
      <w:lang w:eastAsia="en-US"/>
    </w:rPr>
  </w:style>
  <w:style w:type="paragraph" w:customStyle="1" w:styleId="E35B29E444E04EFA9D246A78A9E6A6E96">
    <w:name w:val="E35B29E444E04EFA9D246A78A9E6A6E96"/>
    <w:rsid w:val="00D039ED"/>
    <w:pPr>
      <w:spacing w:after="0" w:line="240" w:lineRule="auto"/>
    </w:pPr>
    <w:rPr>
      <w:rFonts w:ascii="Verdana" w:eastAsiaTheme="minorHAnsi" w:hAnsi="Verdana"/>
      <w:sz w:val="20"/>
      <w:szCs w:val="18"/>
      <w:lang w:eastAsia="en-US"/>
    </w:rPr>
  </w:style>
  <w:style w:type="paragraph" w:customStyle="1" w:styleId="F7E612B7B60445C5A5371E377036A5206">
    <w:name w:val="F7E612B7B60445C5A5371E377036A520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6">
    <w:name w:val="BB8A30954BE9489D9460A63788B367E06"/>
    <w:rsid w:val="00D039ED"/>
    <w:pPr>
      <w:spacing w:after="0" w:line="240" w:lineRule="auto"/>
    </w:pPr>
    <w:rPr>
      <w:rFonts w:ascii="Verdana" w:eastAsiaTheme="minorHAnsi" w:hAnsi="Verdana"/>
      <w:sz w:val="20"/>
      <w:szCs w:val="18"/>
      <w:lang w:eastAsia="en-US"/>
    </w:rPr>
  </w:style>
  <w:style w:type="paragraph" w:customStyle="1" w:styleId="3EF80A658BC244FF88AAB07E0D760BEA6">
    <w:name w:val="3EF80A658BC244FF88AAB07E0D760BEA6"/>
    <w:rsid w:val="00D039ED"/>
    <w:pPr>
      <w:spacing w:after="0" w:line="240" w:lineRule="auto"/>
    </w:pPr>
    <w:rPr>
      <w:rFonts w:ascii="Verdana" w:eastAsiaTheme="minorHAnsi" w:hAnsi="Verdana"/>
      <w:sz w:val="20"/>
      <w:szCs w:val="18"/>
      <w:lang w:eastAsia="en-US"/>
    </w:rPr>
  </w:style>
  <w:style w:type="paragraph" w:customStyle="1" w:styleId="B0234C10DEDC4094A6C9FA3ECA369E3B6">
    <w:name w:val="B0234C10DEDC4094A6C9FA3ECA369E3B6"/>
    <w:rsid w:val="00D039ED"/>
    <w:pPr>
      <w:spacing w:after="0" w:line="240" w:lineRule="auto"/>
    </w:pPr>
    <w:rPr>
      <w:rFonts w:ascii="Verdana" w:eastAsiaTheme="minorHAnsi" w:hAnsi="Verdana"/>
      <w:sz w:val="20"/>
      <w:szCs w:val="18"/>
      <w:lang w:eastAsia="en-US"/>
    </w:rPr>
  </w:style>
  <w:style w:type="paragraph" w:customStyle="1" w:styleId="F917C00D74DE4618AA5192605D283EE327">
    <w:name w:val="F917C00D74DE4618AA5192605D283EE32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7">
    <w:name w:val="CD493638751A42D0A4F03E0F90B001202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7">
    <w:name w:val="2FCF896017C341F89E0B17CA3DC513082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7">
    <w:name w:val="2936BD23D9D84D90853A125B0637C18A2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7">
    <w:name w:val="EA1B334D032C46E69CD83B07F7B99F5B27"/>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4">
    <w:name w:val="E6019DEB4E8149948383E8E3876DA698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7">
    <w:name w:val="5BB890ECE5D04A1C888573676C3C75972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4">
    <w:name w:val="23DEB72794834E7E89B245168F42F15D2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4">
    <w:name w:val="277B8157C98C4A51A607C6D8490A713F2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5">
    <w:name w:val="927A8EFA049A4360B623E336AEBDE9BE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4">
    <w:name w:val="5229859A340D4CE88133FB873764804D2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4">
    <w:name w:val="70D69BFE6EFF4CB69A4ECC3157BD1FD12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4">
    <w:name w:val="BB0FA9AED0D74C2181A881317D87BED42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5">
    <w:name w:val="ACA49919D6A34F7CB465DA6376B6DAED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4">
    <w:name w:val="07DB0E79D0E54657BA93057C1696D2522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4">
    <w:name w:val="9CE9436CAAED4DA59F2255CF823A29172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4">
    <w:name w:val="9710CAA35CDD4806B6912490F6E720202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5">
    <w:name w:val="3684ECF5A4544786BB667F813873E331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4">
    <w:name w:val="873C7572F6F94634B671DDF66141C7D02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4">
    <w:name w:val="30D8C51DF28E4069A0862CA78847D6AD2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4">
    <w:name w:val="8F06D10C01EA482FB6A47A26EDF3D2B92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5">
    <w:name w:val="2130B12858E64012982BB8B577F5C537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4">
    <w:name w:val="223EADC3DB744B7CB66DE8DA389AAAA62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7">
    <w:name w:val="77610E8A466E428EAFD7FB9AF2C0A5AF2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7">
    <w:name w:val="F5BB63170C7546A8879CB1C871C516962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7">
    <w:name w:val="3E685C32FFD74CEA9644F4526364CF352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2">
    <w:name w:val="17E4A0EE5EB04B40BE637ACC3D678D262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2">
    <w:name w:val="9147BFF74BAE421D91B58336E77C3E782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2">
    <w:name w:val="C5D5903A5A4644E593F887EE98C26E652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2">
    <w:name w:val="E744E0617A1D45DD8DC27EA1FFE01A552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2">
    <w:name w:val="5389865333C84CF4A4EA181726F23A6F2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2">
    <w:name w:val="16D4A294350A4AF5A151C1EDA078512F2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2">
    <w:name w:val="53BB7AD029EE4C6DBA84669EABD25B682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2">
    <w:name w:val="47475DAE0CD043E8BD47502963D129FC2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7">
    <w:name w:val="EF5ECEE476FB4812BF92A7AC88ABCA752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
    <w:name w:val="65BDEC6242B84B839700BDCBC4C4AD30"/>
    <w:rsid w:val="00D039ED"/>
    <w:pPr>
      <w:spacing w:after="0" w:line="240" w:lineRule="auto"/>
    </w:pPr>
    <w:rPr>
      <w:rFonts w:ascii="Verdana" w:eastAsiaTheme="minorHAnsi" w:hAnsi="Verdana"/>
      <w:sz w:val="20"/>
      <w:szCs w:val="20"/>
      <w:lang w:eastAsia="en-US"/>
    </w:rPr>
  </w:style>
  <w:style w:type="paragraph" w:customStyle="1" w:styleId="8BAE907B3FAF4B5FA2E7BD9E74B97F0A28">
    <w:name w:val="8BAE907B3FAF4B5FA2E7BD9E74B97F0A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8">
    <w:name w:val="D75860E6B22A4C0FA97744C2E8EEB3CA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8">
    <w:name w:val="7A6B6144394F4720B2B9AEB3AF5AD0A2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8">
    <w:name w:val="2202683D55A34E32BEC59B4BD39327502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
    <w:name w:val="78C8B324F46A439C98AFF5B287EF065E"/>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5FCC1C7B86B3428FA9C81AA78FF85C7228">
    <w:name w:val="5FCC1C7B86B3428FA9C81AA78FF85C72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7">
    <w:name w:val="CE6CA930B207400B991610CD895B7980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8">
    <w:name w:val="AD533205662E43D8AFD507F39E2398A02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7">
    <w:name w:val="4CE4D3FB9DBB473591F4287A7618B0141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8">
    <w:name w:val="2C95BFFC40B34178BD126985E0B5FC6E2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7">
    <w:name w:val="42884E814DC14530918B285B3366BA48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7">
    <w:name w:val="0D71D656AC7A4D29817CD80C2519DE717"/>
    <w:rsid w:val="00D039ED"/>
    <w:pPr>
      <w:spacing w:after="0" w:line="240" w:lineRule="auto"/>
    </w:pPr>
    <w:rPr>
      <w:rFonts w:ascii="Verdana" w:eastAsiaTheme="minorHAnsi" w:hAnsi="Verdana"/>
      <w:sz w:val="20"/>
      <w:szCs w:val="18"/>
      <w:lang w:eastAsia="en-US"/>
    </w:rPr>
  </w:style>
  <w:style w:type="paragraph" w:customStyle="1" w:styleId="5A18613A98884E2DBFF905C6B6A77F0A7">
    <w:name w:val="5A18613A98884E2DBFF905C6B6A77F0A7"/>
    <w:rsid w:val="00D039ED"/>
    <w:pPr>
      <w:spacing w:after="0" w:line="240" w:lineRule="auto"/>
    </w:pPr>
    <w:rPr>
      <w:rFonts w:ascii="Verdana" w:eastAsiaTheme="minorHAnsi" w:hAnsi="Verdana"/>
      <w:sz w:val="20"/>
      <w:szCs w:val="18"/>
      <w:lang w:eastAsia="en-US"/>
    </w:rPr>
  </w:style>
  <w:style w:type="paragraph" w:customStyle="1" w:styleId="7D081DFA288B4E1C82BE502815E9C96B7">
    <w:name w:val="7D081DFA288B4E1C82BE502815E9C96B7"/>
    <w:rsid w:val="00D039ED"/>
    <w:pPr>
      <w:spacing w:after="0" w:line="240" w:lineRule="auto"/>
    </w:pPr>
    <w:rPr>
      <w:rFonts w:ascii="Verdana" w:eastAsiaTheme="minorHAnsi" w:hAnsi="Verdana"/>
      <w:sz w:val="20"/>
      <w:szCs w:val="18"/>
      <w:lang w:eastAsia="en-US"/>
    </w:rPr>
  </w:style>
  <w:style w:type="paragraph" w:customStyle="1" w:styleId="D317CE8EE94341CBBE58898ED0AEB2BC7">
    <w:name w:val="D317CE8EE94341CBBE58898ED0AEB2BC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7">
    <w:name w:val="B71BBB31EE854B118DDDF4E2D302256B7"/>
    <w:rsid w:val="00D039ED"/>
    <w:pPr>
      <w:spacing w:after="0" w:line="240" w:lineRule="auto"/>
    </w:pPr>
    <w:rPr>
      <w:rFonts w:ascii="Verdana" w:eastAsiaTheme="minorHAnsi" w:hAnsi="Verdana"/>
      <w:sz w:val="20"/>
      <w:szCs w:val="18"/>
      <w:lang w:eastAsia="en-US"/>
    </w:rPr>
  </w:style>
  <w:style w:type="paragraph" w:customStyle="1" w:styleId="A9622139F5AE43BB826823F4A48589197">
    <w:name w:val="A9622139F5AE43BB826823F4A48589197"/>
    <w:rsid w:val="00D039ED"/>
    <w:pPr>
      <w:spacing w:after="0" w:line="240" w:lineRule="auto"/>
    </w:pPr>
    <w:rPr>
      <w:rFonts w:ascii="Verdana" w:eastAsiaTheme="minorHAnsi" w:hAnsi="Verdana"/>
      <w:sz w:val="20"/>
      <w:szCs w:val="18"/>
      <w:lang w:eastAsia="en-US"/>
    </w:rPr>
  </w:style>
  <w:style w:type="paragraph" w:customStyle="1" w:styleId="423A2308F6F443AF872BC5354BCD08437">
    <w:name w:val="423A2308F6F443AF872BC5354BCD08437"/>
    <w:rsid w:val="00D039ED"/>
    <w:pPr>
      <w:spacing w:after="0" w:line="240" w:lineRule="auto"/>
    </w:pPr>
    <w:rPr>
      <w:rFonts w:ascii="Verdana" w:eastAsiaTheme="minorHAnsi" w:hAnsi="Verdana"/>
      <w:sz w:val="20"/>
      <w:szCs w:val="18"/>
      <w:lang w:eastAsia="en-US"/>
    </w:rPr>
  </w:style>
  <w:style w:type="paragraph" w:customStyle="1" w:styleId="582EA6AC1FDB4D72A424AB82D850D1D97">
    <w:name w:val="582EA6AC1FDB4D72A424AB82D850D1D9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7">
    <w:name w:val="A6653C40B1C24024AC2B8E4F8F68E10C7"/>
    <w:rsid w:val="00D039ED"/>
    <w:pPr>
      <w:spacing w:after="0" w:line="240" w:lineRule="auto"/>
    </w:pPr>
    <w:rPr>
      <w:rFonts w:ascii="Verdana" w:eastAsiaTheme="minorHAnsi" w:hAnsi="Verdana"/>
      <w:sz w:val="20"/>
      <w:szCs w:val="18"/>
      <w:lang w:eastAsia="en-US"/>
    </w:rPr>
  </w:style>
  <w:style w:type="paragraph" w:customStyle="1" w:styleId="FA5AE91F9E9040FE93DC08BCCA9EB1EC7">
    <w:name w:val="FA5AE91F9E9040FE93DC08BCCA9EB1EC7"/>
    <w:rsid w:val="00D039ED"/>
    <w:pPr>
      <w:spacing w:after="0" w:line="240" w:lineRule="auto"/>
    </w:pPr>
    <w:rPr>
      <w:rFonts w:ascii="Verdana" w:eastAsiaTheme="minorHAnsi" w:hAnsi="Verdana"/>
      <w:sz w:val="20"/>
      <w:szCs w:val="18"/>
      <w:lang w:eastAsia="en-US"/>
    </w:rPr>
  </w:style>
  <w:style w:type="paragraph" w:customStyle="1" w:styleId="FE2C7E71C3E74E5897D581091657E0C27">
    <w:name w:val="FE2C7E71C3E74E5897D581091657E0C27"/>
    <w:rsid w:val="00D039ED"/>
    <w:pPr>
      <w:spacing w:after="0" w:line="240" w:lineRule="auto"/>
    </w:pPr>
    <w:rPr>
      <w:rFonts w:ascii="Verdana" w:eastAsiaTheme="minorHAnsi" w:hAnsi="Verdana"/>
      <w:sz w:val="20"/>
      <w:szCs w:val="18"/>
      <w:lang w:eastAsia="en-US"/>
    </w:rPr>
  </w:style>
  <w:style w:type="paragraph" w:customStyle="1" w:styleId="D6B846DCBD344E9093D208211CB4949A7">
    <w:name w:val="D6B846DCBD344E9093D208211CB4949A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7">
    <w:name w:val="F53B373FD2604CC4A3526AA506FC38727"/>
    <w:rsid w:val="00D039ED"/>
    <w:pPr>
      <w:spacing w:after="0" w:line="240" w:lineRule="auto"/>
    </w:pPr>
    <w:rPr>
      <w:rFonts w:ascii="Verdana" w:eastAsiaTheme="minorHAnsi" w:hAnsi="Verdana"/>
      <w:sz w:val="20"/>
      <w:szCs w:val="18"/>
      <w:lang w:eastAsia="en-US"/>
    </w:rPr>
  </w:style>
  <w:style w:type="paragraph" w:customStyle="1" w:styleId="68B8E0B84FBA41358C8CC6083BA4F4A97">
    <w:name w:val="68B8E0B84FBA41358C8CC6083BA4F4A97"/>
    <w:rsid w:val="00D039ED"/>
    <w:pPr>
      <w:spacing w:after="0" w:line="240" w:lineRule="auto"/>
    </w:pPr>
    <w:rPr>
      <w:rFonts w:ascii="Verdana" w:eastAsiaTheme="minorHAnsi" w:hAnsi="Verdana"/>
      <w:sz w:val="20"/>
      <w:szCs w:val="18"/>
      <w:lang w:eastAsia="en-US"/>
    </w:rPr>
  </w:style>
  <w:style w:type="paragraph" w:customStyle="1" w:styleId="1C11C0BF134041C68B5315D0CA8CB0637">
    <w:name w:val="1C11C0BF134041C68B5315D0CA8CB0637"/>
    <w:rsid w:val="00D039ED"/>
    <w:pPr>
      <w:spacing w:after="0" w:line="240" w:lineRule="auto"/>
    </w:pPr>
    <w:rPr>
      <w:rFonts w:ascii="Verdana" w:eastAsiaTheme="minorHAnsi" w:hAnsi="Verdana"/>
      <w:sz w:val="20"/>
      <w:szCs w:val="18"/>
      <w:lang w:eastAsia="en-US"/>
    </w:rPr>
  </w:style>
  <w:style w:type="paragraph" w:customStyle="1" w:styleId="6D38EC82396C4D349569B8C74B576BF37">
    <w:name w:val="6D38EC82396C4D349569B8C74B576BF3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7">
    <w:name w:val="AD8B1E9BF6884108B0575EC03A8CF2987"/>
    <w:rsid w:val="00D039ED"/>
    <w:pPr>
      <w:spacing w:after="0" w:line="240" w:lineRule="auto"/>
    </w:pPr>
    <w:rPr>
      <w:rFonts w:ascii="Verdana" w:eastAsiaTheme="minorHAnsi" w:hAnsi="Verdana"/>
      <w:sz w:val="20"/>
      <w:szCs w:val="18"/>
      <w:lang w:eastAsia="en-US"/>
    </w:rPr>
  </w:style>
  <w:style w:type="paragraph" w:customStyle="1" w:styleId="561FE6E879B84B98A8A98CB75C309A697">
    <w:name w:val="561FE6E879B84B98A8A98CB75C309A697"/>
    <w:rsid w:val="00D039ED"/>
    <w:pPr>
      <w:spacing w:after="0" w:line="240" w:lineRule="auto"/>
    </w:pPr>
    <w:rPr>
      <w:rFonts w:ascii="Verdana" w:eastAsiaTheme="minorHAnsi" w:hAnsi="Verdana"/>
      <w:sz w:val="20"/>
      <w:szCs w:val="18"/>
      <w:lang w:eastAsia="en-US"/>
    </w:rPr>
  </w:style>
  <w:style w:type="paragraph" w:customStyle="1" w:styleId="E35B29E444E04EFA9D246A78A9E6A6E97">
    <w:name w:val="E35B29E444E04EFA9D246A78A9E6A6E97"/>
    <w:rsid w:val="00D039ED"/>
    <w:pPr>
      <w:spacing w:after="0" w:line="240" w:lineRule="auto"/>
    </w:pPr>
    <w:rPr>
      <w:rFonts w:ascii="Verdana" w:eastAsiaTheme="minorHAnsi" w:hAnsi="Verdana"/>
      <w:sz w:val="20"/>
      <w:szCs w:val="18"/>
      <w:lang w:eastAsia="en-US"/>
    </w:rPr>
  </w:style>
  <w:style w:type="paragraph" w:customStyle="1" w:styleId="F7E612B7B60445C5A5371E377036A5207">
    <w:name w:val="F7E612B7B60445C5A5371E377036A520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7">
    <w:name w:val="BB8A30954BE9489D9460A63788B367E07"/>
    <w:rsid w:val="00D039ED"/>
    <w:pPr>
      <w:spacing w:after="0" w:line="240" w:lineRule="auto"/>
    </w:pPr>
    <w:rPr>
      <w:rFonts w:ascii="Verdana" w:eastAsiaTheme="minorHAnsi" w:hAnsi="Verdana"/>
      <w:sz w:val="20"/>
      <w:szCs w:val="18"/>
      <w:lang w:eastAsia="en-US"/>
    </w:rPr>
  </w:style>
  <w:style w:type="paragraph" w:customStyle="1" w:styleId="3EF80A658BC244FF88AAB07E0D760BEA7">
    <w:name w:val="3EF80A658BC244FF88AAB07E0D760BEA7"/>
    <w:rsid w:val="00D039ED"/>
    <w:pPr>
      <w:spacing w:after="0" w:line="240" w:lineRule="auto"/>
    </w:pPr>
    <w:rPr>
      <w:rFonts w:ascii="Verdana" w:eastAsiaTheme="minorHAnsi" w:hAnsi="Verdana"/>
      <w:sz w:val="20"/>
      <w:szCs w:val="18"/>
      <w:lang w:eastAsia="en-US"/>
    </w:rPr>
  </w:style>
  <w:style w:type="paragraph" w:customStyle="1" w:styleId="B0234C10DEDC4094A6C9FA3ECA369E3B7">
    <w:name w:val="B0234C10DEDC4094A6C9FA3ECA369E3B7"/>
    <w:rsid w:val="00D039ED"/>
    <w:pPr>
      <w:spacing w:after="0" w:line="240" w:lineRule="auto"/>
    </w:pPr>
    <w:rPr>
      <w:rFonts w:ascii="Verdana" w:eastAsiaTheme="minorHAnsi" w:hAnsi="Verdana"/>
      <w:sz w:val="20"/>
      <w:szCs w:val="18"/>
      <w:lang w:eastAsia="en-US"/>
    </w:rPr>
  </w:style>
  <w:style w:type="paragraph" w:customStyle="1" w:styleId="F917C00D74DE4618AA5192605D283EE328">
    <w:name w:val="F917C00D74DE4618AA5192605D283EE32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8">
    <w:name w:val="CD493638751A42D0A4F03E0F90B001202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8">
    <w:name w:val="2FCF896017C341F89E0B17CA3DC513082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8">
    <w:name w:val="2936BD23D9D84D90853A125B0637C18A2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8">
    <w:name w:val="EA1B334D032C46E69CD83B07F7B99F5B28"/>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5">
    <w:name w:val="E6019DEB4E8149948383E8E3876DA698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8">
    <w:name w:val="5BB890ECE5D04A1C888573676C3C75972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5">
    <w:name w:val="23DEB72794834E7E89B245168F42F15D2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5">
    <w:name w:val="277B8157C98C4A51A607C6D8490A713F2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6">
    <w:name w:val="927A8EFA049A4360B623E336AEBDE9BE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5">
    <w:name w:val="5229859A340D4CE88133FB873764804D2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5">
    <w:name w:val="70D69BFE6EFF4CB69A4ECC3157BD1FD12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5">
    <w:name w:val="BB0FA9AED0D74C2181A881317D87BED42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6">
    <w:name w:val="ACA49919D6A34F7CB465DA6376B6DAED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5">
    <w:name w:val="07DB0E79D0E54657BA93057C1696D2522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5">
    <w:name w:val="9CE9436CAAED4DA59F2255CF823A29172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5">
    <w:name w:val="9710CAA35CDD4806B6912490F6E720202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6">
    <w:name w:val="3684ECF5A4544786BB667F813873E331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5">
    <w:name w:val="873C7572F6F94634B671DDF66141C7D02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5">
    <w:name w:val="30D8C51DF28E4069A0862CA78847D6AD2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5">
    <w:name w:val="8F06D10C01EA482FB6A47A26EDF3D2B92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6">
    <w:name w:val="2130B12858E64012982BB8B577F5C537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5">
    <w:name w:val="223EADC3DB744B7CB66DE8DA389AAAA62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8">
    <w:name w:val="77610E8A466E428EAFD7FB9AF2C0A5AF2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8">
    <w:name w:val="F5BB63170C7546A8879CB1C871C516962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8">
    <w:name w:val="3E685C32FFD74CEA9644F4526364CF352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3">
    <w:name w:val="17E4A0EE5EB04B40BE637ACC3D678D262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3">
    <w:name w:val="9147BFF74BAE421D91B58336E77C3E782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3">
    <w:name w:val="C5D5903A5A4644E593F887EE98C26E652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3">
    <w:name w:val="E744E0617A1D45DD8DC27EA1FFE01A552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3">
    <w:name w:val="5389865333C84CF4A4EA181726F23A6F2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3">
    <w:name w:val="16D4A294350A4AF5A151C1EDA078512F2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3">
    <w:name w:val="53BB7AD029EE4C6DBA84669EABD25B682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3">
    <w:name w:val="47475DAE0CD043E8BD47502963D129FC2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8">
    <w:name w:val="EF5ECEE476FB4812BF92A7AC88ABCA752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
    <w:name w:val="65BDEC6242B84B839700BDCBC4C4AD301"/>
    <w:rsid w:val="00D039ED"/>
    <w:pPr>
      <w:spacing w:after="0" w:line="240" w:lineRule="auto"/>
    </w:pPr>
    <w:rPr>
      <w:rFonts w:ascii="Verdana" w:eastAsiaTheme="minorHAnsi" w:hAnsi="Verdana"/>
      <w:sz w:val="20"/>
      <w:szCs w:val="20"/>
      <w:lang w:eastAsia="en-US"/>
    </w:rPr>
  </w:style>
  <w:style w:type="paragraph" w:customStyle="1" w:styleId="8BAE907B3FAF4B5FA2E7BD9E74B97F0A29">
    <w:name w:val="8BAE907B3FAF4B5FA2E7BD9E74B97F0A2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29">
    <w:name w:val="D75860E6B22A4C0FA97744C2E8EEB3CA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29">
    <w:name w:val="7A6B6144394F4720B2B9AEB3AF5AD0A2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29">
    <w:name w:val="2202683D55A34E32BEC59B4BD39327502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
    <w:name w:val="78C8B324F46A439C98AFF5B287EF065E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8">
    <w:name w:val="CE6CA930B207400B991610CD895B79802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29">
    <w:name w:val="AD533205662E43D8AFD507F39E2398A02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8">
    <w:name w:val="4CE4D3FB9DBB473591F4287A7618B0141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29">
    <w:name w:val="2C95BFFC40B34178BD126985E0B5FC6E2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8">
    <w:name w:val="42884E814DC14530918B285B3366BA48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8">
    <w:name w:val="0D71D656AC7A4D29817CD80C2519DE718"/>
    <w:rsid w:val="00D039ED"/>
    <w:pPr>
      <w:spacing w:after="0" w:line="240" w:lineRule="auto"/>
    </w:pPr>
    <w:rPr>
      <w:rFonts w:ascii="Verdana" w:eastAsiaTheme="minorHAnsi" w:hAnsi="Verdana"/>
      <w:sz w:val="20"/>
      <w:szCs w:val="18"/>
      <w:lang w:eastAsia="en-US"/>
    </w:rPr>
  </w:style>
  <w:style w:type="paragraph" w:customStyle="1" w:styleId="5A18613A98884E2DBFF905C6B6A77F0A8">
    <w:name w:val="5A18613A98884E2DBFF905C6B6A77F0A8"/>
    <w:rsid w:val="00D039ED"/>
    <w:pPr>
      <w:spacing w:after="0" w:line="240" w:lineRule="auto"/>
    </w:pPr>
    <w:rPr>
      <w:rFonts w:ascii="Verdana" w:eastAsiaTheme="minorHAnsi" w:hAnsi="Verdana"/>
      <w:sz w:val="20"/>
      <w:szCs w:val="18"/>
      <w:lang w:eastAsia="en-US"/>
    </w:rPr>
  </w:style>
  <w:style w:type="paragraph" w:customStyle="1" w:styleId="7D081DFA288B4E1C82BE502815E9C96B8">
    <w:name w:val="7D081DFA288B4E1C82BE502815E9C96B8"/>
    <w:rsid w:val="00D039ED"/>
    <w:pPr>
      <w:spacing w:after="0" w:line="240" w:lineRule="auto"/>
    </w:pPr>
    <w:rPr>
      <w:rFonts w:ascii="Verdana" w:eastAsiaTheme="minorHAnsi" w:hAnsi="Verdana"/>
      <w:sz w:val="20"/>
      <w:szCs w:val="18"/>
      <w:lang w:eastAsia="en-US"/>
    </w:rPr>
  </w:style>
  <w:style w:type="paragraph" w:customStyle="1" w:styleId="D317CE8EE94341CBBE58898ED0AEB2BC8">
    <w:name w:val="D317CE8EE94341CBBE58898ED0AEB2BC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8">
    <w:name w:val="B71BBB31EE854B118DDDF4E2D302256B8"/>
    <w:rsid w:val="00D039ED"/>
    <w:pPr>
      <w:spacing w:after="0" w:line="240" w:lineRule="auto"/>
    </w:pPr>
    <w:rPr>
      <w:rFonts w:ascii="Verdana" w:eastAsiaTheme="minorHAnsi" w:hAnsi="Verdana"/>
      <w:sz w:val="20"/>
      <w:szCs w:val="18"/>
      <w:lang w:eastAsia="en-US"/>
    </w:rPr>
  </w:style>
  <w:style w:type="paragraph" w:customStyle="1" w:styleId="A9622139F5AE43BB826823F4A48589198">
    <w:name w:val="A9622139F5AE43BB826823F4A48589198"/>
    <w:rsid w:val="00D039ED"/>
    <w:pPr>
      <w:spacing w:after="0" w:line="240" w:lineRule="auto"/>
    </w:pPr>
    <w:rPr>
      <w:rFonts w:ascii="Verdana" w:eastAsiaTheme="minorHAnsi" w:hAnsi="Verdana"/>
      <w:sz w:val="20"/>
      <w:szCs w:val="18"/>
      <w:lang w:eastAsia="en-US"/>
    </w:rPr>
  </w:style>
  <w:style w:type="paragraph" w:customStyle="1" w:styleId="423A2308F6F443AF872BC5354BCD08438">
    <w:name w:val="423A2308F6F443AF872BC5354BCD08438"/>
    <w:rsid w:val="00D039ED"/>
    <w:pPr>
      <w:spacing w:after="0" w:line="240" w:lineRule="auto"/>
    </w:pPr>
    <w:rPr>
      <w:rFonts w:ascii="Verdana" w:eastAsiaTheme="minorHAnsi" w:hAnsi="Verdana"/>
      <w:sz w:val="20"/>
      <w:szCs w:val="18"/>
      <w:lang w:eastAsia="en-US"/>
    </w:rPr>
  </w:style>
  <w:style w:type="paragraph" w:customStyle="1" w:styleId="582EA6AC1FDB4D72A424AB82D850D1D98">
    <w:name w:val="582EA6AC1FDB4D72A424AB82D850D1D9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8">
    <w:name w:val="A6653C40B1C24024AC2B8E4F8F68E10C8"/>
    <w:rsid w:val="00D039ED"/>
    <w:pPr>
      <w:spacing w:after="0" w:line="240" w:lineRule="auto"/>
    </w:pPr>
    <w:rPr>
      <w:rFonts w:ascii="Verdana" w:eastAsiaTheme="minorHAnsi" w:hAnsi="Verdana"/>
      <w:sz w:val="20"/>
      <w:szCs w:val="18"/>
      <w:lang w:eastAsia="en-US"/>
    </w:rPr>
  </w:style>
  <w:style w:type="paragraph" w:customStyle="1" w:styleId="FA5AE91F9E9040FE93DC08BCCA9EB1EC8">
    <w:name w:val="FA5AE91F9E9040FE93DC08BCCA9EB1EC8"/>
    <w:rsid w:val="00D039ED"/>
    <w:pPr>
      <w:spacing w:after="0" w:line="240" w:lineRule="auto"/>
    </w:pPr>
    <w:rPr>
      <w:rFonts w:ascii="Verdana" w:eastAsiaTheme="minorHAnsi" w:hAnsi="Verdana"/>
      <w:sz w:val="20"/>
      <w:szCs w:val="18"/>
      <w:lang w:eastAsia="en-US"/>
    </w:rPr>
  </w:style>
  <w:style w:type="paragraph" w:customStyle="1" w:styleId="FE2C7E71C3E74E5897D581091657E0C28">
    <w:name w:val="FE2C7E71C3E74E5897D581091657E0C28"/>
    <w:rsid w:val="00D039ED"/>
    <w:pPr>
      <w:spacing w:after="0" w:line="240" w:lineRule="auto"/>
    </w:pPr>
    <w:rPr>
      <w:rFonts w:ascii="Verdana" w:eastAsiaTheme="minorHAnsi" w:hAnsi="Verdana"/>
      <w:sz w:val="20"/>
      <w:szCs w:val="18"/>
      <w:lang w:eastAsia="en-US"/>
    </w:rPr>
  </w:style>
  <w:style w:type="paragraph" w:customStyle="1" w:styleId="D6B846DCBD344E9093D208211CB4949A8">
    <w:name w:val="D6B846DCBD344E9093D208211CB4949A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8">
    <w:name w:val="F53B373FD2604CC4A3526AA506FC38728"/>
    <w:rsid w:val="00D039ED"/>
    <w:pPr>
      <w:spacing w:after="0" w:line="240" w:lineRule="auto"/>
    </w:pPr>
    <w:rPr>
      <w:rFonts w:ascii="Verdana" w:eastAsiaTheme="minorHAnsi" w:hAnsi="Verdana"/>
      <w:sz w:val="20"/>
      <w:szCs w:val="18"/>
      <w:lang w:eastAsia="en-US"/>
    </w:rPr>
  </w:style>
  <w:style w:type="paragraph" w:customStyle="1" w:styleId="68B8E0B84FBA41358C8CC6083BA4F4A98">
    <w:name w:val="68B8E0B84FBA41358C8CC6083BA4F4A98"/>
    <w:rsid w:val="00D039ED"/>
    <w:pPr>
      <w:spacing w:after="0" w:line="240" w:lineRule="auto"/>
    </w:pPr>
    <w:rPr>
      <w:rFonts w:ascii="Verdana" w:eastAsiaTheme="minorHAnsi" w:hAnsi="Verdana"/>
      <w:sz w:val="20"/>
      <w:szCs w:val="18"/>
      <w:lang w:eastAsia="en-US"/>
    </w:rPr>
  </w:style>
  <w:style w:type="paragraph" w:customStyle="1" w:styleId="1C11C0BF134041C68B5315D0CA8CB0638">
    <w:name w:val="1C11C0BF134041C68B5315D0CA8CB0638"/>
    <w:rsid w:val="00D039ED"/>
    <w:pPr>
      <w:spacing w:after="0" w:line="240" w:lineRule="auto"/>
    </w:pPr>
    <w:rPr>
      <w:rFonts w:ascii="Verdana" w:eastAsiaTheme="minorHAnsi" w:hAnsi="Verdana"/>
      <w:sz w:val="20"/>
      <w:szCs w:val="18"/>
      <w:lang w:eastAsia="en-US"/>
    </w:rPr>
  </w:style>
  <w:style w:type="paragraph" w:customStyle="1" w:styleId="6D38EC82396C4D349569B8C74B576BF38">
    <w:name w:val="6D38EC82396C4D349569B8C74B576BF3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8">
    <w:name w:val="AD8B1E9BF6884108B0575EC03A8CF2988"/>
    <w:rsid w:val="00D039ED"/>
    <w:pPr>
      <w:spacing w:after="0" w:line="240" w:lineRule="auto"/>
    </w:pPr>
    <w:rPr>
      <w:rFonts w:ascii="Verdana" w:eastAsiaTheme="minorHAnsi" w:hAnsi="Verdana"/>
      <w:sz w:val="20"/>
      <w:szCs w:val="18"/>
      <w:lang w:eastAsia="en-US"/>
    </w:rPr>
  </w:style>
  <w:style w:type="paragraph" w:customStyle="1" w:styleId="561FE6E879B84B98A8A98CB75C309A698">
    <w:name w:val="561FE6E879B84B98A8A98CB75C309A698"/>
    <w:rsid w:val="00D039ED"/>
    <w:pPr>
      <w:spacing w:after="0" w:line="240" w:lineRule="auto"/>
    </w:pPr>
    <w:rPr>
      <w:rFonts w:ascii="Verdana" w:eastAsiaTheme="minorHAnsi" w:hAnsi="Verdana"/>
      <w:sz w:val="20"/>
      <w:szCs w:val="18"/>
      <w:lang w:eastAsia="en-US"/>
    </w:rPr>
  </w:style>
  <w:style w:type="paragraph" w:customStyle="1" w:styleId="E35B29E444E04EFA9D246A78A9E6A6E98">
    <w:name w:val="E35B29E444E04EFA9D246A78A9E6A6E98"/>
    <w:rsid w:val="00D039ED"/>
    <w:pPr>
      <w:spacing w:after="0" w:line="240" w:lineRule="auto"/>
    </w:pPr>
    <w:rPr>
      <w:rFonts w:ascii="Verdana" w:eastAsiaTheme="minorHAnsi" w:hAnsi="Verdana"/>
      <w:sz w:val="20"/>
      <w:szCs w:val="18"/>
      <w:lang w:eastAsia="en-US"/>
    </w:rPr>
  </w:style>
  <w:style w:type="paragraph" w:customStyle="1" w:styleId="F7E612B7B60445C5A5371E377036A5208">
    <w:name w:val="F7E612B7B60445C5A5371E377036A520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8">
    <w:name w:val="BB8A30954BE9489D9460A63788B367E08"/>
    <w:rsid w:val="00D039ED"/>
    <w:pPr>
      <w:spacing w:after="0" w:line="240" w:lineRule="auto"/>
    </w:pPr>
    <w:rPr>
      <w:rFonts w:ascii="Verdana" w:eastAsiaTheme="minorHAnsi" w:hAnsi="Verdana"/>
      <w:sz w:val="20"/>
      <w:szCs w:val="18"/>
      <w:lang w:eastAsia="en-US"/>
    </w:rPr>
  </w:style>
  <w:style w:type="paragraph" w:customStyle="1" w:styleId="3EF80A658BC244FF88AAB07E0D760BEA8">
    <w:name w:val="3EF80A658BC244FF88AAB07E0D760BEA8"/>
    <w:rsid w:val="00D039ED"/>
    <w:pPr>
      <w:spacing w:after="0" w:line="240" w:lineRule="auto"/>
    </w:pPr>
    <w:rPr>
      <w:rFonts w:ascii="Verdana" w:eastAsiaTheme="minorHAnsi" w:hAnsi="Verdana"/>
      <w:sz w:val="20"/>
      <w:szCs w:val="18"/>
      <w:lang w:eastAsia="en-US"/>
    </w:rPr>
  </w:style>
  <w:style w:type="paragraph" w:customStyle="1" w:styleId="B0234C10DEDC4094A6C9FA3ECA369E3B8">
    <w:name w:val="B0234C10DEDC4094A6C9FA3ECA369E3B8"/>
    <w:rsid w:val="00D039ED"/>
    <w:pPr>
      <w:spacing w:after="0" w:line="240" w:lineRule="auto"/>
    </w:pPr>
    <w:rPr>
      <w:rFonts w:ascii="Verdana" w:eastAsiaTheme="minorHAnsi" w:hAnsi="Verdana"/>
      <w:sz w:val="20"/>
      <w:szCs w:val="18"/>
      <w:lang w:eastAsia="en-US"/>
    </w:rPr>
  </w:style>
  <w:style w:type="paragraph" w:customStyle="1" w:styleId="F917C00D74DE4618AA5192605D283EE329">
    <w:name w:val="F917C00D74DE4618AA5192605D283EE32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29">
    <w:name w:val="CD493638751A42D0A4F03E0F90B001202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29">
    <w:name w:val="2FCF896017C341F89E0B17CA3DC513082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29">
    <w:name w:val="2936BD23D9D84D90853A125B0637C18A2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29">
    <w:name w:val="EA1B334D032C46E69CD83B07F7B99F5B29"/>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6">
    <w:name w:val="E6019DEB4E8149948383E8E3876DA698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29">
    <w:name w:val="5BB890ECE5D04A1C888573676C3C75972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6">
    <w:name w:val="23DEB72794834E7E89B245168F42F15D2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6">
    <w:name w:val="277B8157C98C4A51A607C6D8490A713F2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7">
    <w:name w:val="927A8EFA049A4360B623E336AEBDE9BE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6">
    <w:name w:val="5229859A340D4CE88133FB873764804D2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6">
    <w:name w:val="70D69BFE6EFF4CB69A4ECC3157BD1FD12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6">
    <w:name w:val="BB0FA9AED0D74C2181A881317D87BED42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7">
    <w:name w:val="ACA49919D6A34F7CB465DA6376B6DAED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6">
    <w:name w:val="07DB0E79D0E54657BA93057C1696D2522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6">
    <w:name w:val="9CE9436CAAED4DA59F2255CF823A29172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6">
    <w:name w:val="9710CAA35CDD4806B6912490F6E720202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7">
    <w:name w:val="3684ECF5A4544786BB667F813873E331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6">
    <w:name w:val="873C7572F6F94634B671DDF66141C7D02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6">
    <w:name w:val="30D8C51DF28E4069A0862CA78847D6AD2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6">
    <w:name w:val="8F06D10C01EA482FB6A47A26EDF3D2B92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7">
    <w:name w:val="2130B12858E64012982BB8B577F5C537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6">
    <w:name w:val="223EADC3DB744B7CB66DE8DA389AAAA62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29">
    <w:name w:val="77610E8A466E428EAFD7FB9AF2C0A5AF2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29">
    <w:name w:val="F5BB63170C7546A8879CB1C871C516962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29">
    <w:name w:val="3E685C32FFD74CEA9644F4526364CF352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4">
    <w:name w:val="17E4A0EE5EB04B40BE637ACC3D678D262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4">
    <w:name w:val="9147BFF74BAE421D91B58336E77C3E782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4">
    <w:name w:val="C5D5903A5A4644E593F887EE98C26E652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4">
    <w:name w:val="E744E0617A1D45DD8DC27EA1FFE01A552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4">
    <w:name w:val="5389865333C84CF4A4EA181726F23A6F2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4">
    <w:name w:val="16D4A294350A4AF5A151C1EDA078512F2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4">
    <w:name w:val="53BB7AD029EE4C6DBA84669EABD25B682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4">
    <w:name w:val="47475DAE0CD043E8BD47502963D129FC2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29">
    <w:name w:val="EF5ECEE476FB4812BF92A7AC88ABCA752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
    <w:name w:val="65BDEC6242B84B839700BDCBC4C4AD302"/>
    <w:rsid w:val="00D039ED"/>
    <w:pPr>
      <w:spacing w:after="0" w:line="240" w:lineRule="auto"/>
    </w:pPr>
    <w:rPr>
      <w:rFonts w:ascii="Verdana" w:eastAsiaTheme="minorHAnsi" w:hAnsi="Verdana"/>
      <w:sz w:val="20"/>
      <w:szCs w:val="20"/>
      <w:lang w:eastAsia="en-US"/>
    </w:rPr>
  </w:style>
  <w:style w:type="paragraph" w:customStyle="1" w:styleId="8BAE907B3FAF4B5FA2E7BD9E74B97F0A30">
    <w:name w:val="8BAE907B3FAF4B5FA2E7BD9E74B97F0A3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0">
    <w:name w:val="D75860E6B22A4C0FA97744C2E8EEB3CA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0">
    <w:name w:val="7A6B6144394F4720B2B9AEB3AF5AD0A2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0">
    <w:name w:val="2202683D55A34E32BEC59B4BD39327503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
    <w:name w:val="78C8B324F46A439C98AFF5B287EF065E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29">
    <w:name w:val="CE6CA930B207400B991610CD895B79802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0">
    <w:name w:val="AD533205662E43D8AFD507F39E2398A03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19">
    <w:name w:val="4CE4D3FB9DBB473591F4287A7618B0141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0">
    <w:name w:val="2C95BFFC40B34178BD126985E0B5FC6E3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9">
    <w:name w:val="42884E814DC14530918B285B3366BA48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9">
    <w:name w:val="0D71D656AC7A4D29817CD80C2519DE719"/>
    <w:rsid w:val="00D039ED"/>
    <w:pPr>
      <w:spacing w:after="0" w:line="240" w:lineRule="auto"/>
    </w:pPr>
    <w:rPr>
      <w:rFonts w:ascii="Verdana" w:eastAsiaTheme="minorHAnsi" w:hAnsi="Verdana"/>
      <w:sz w:val="20"/>
      <w:szCs w:val="18"/>
      <w:lang w:eastAsia="en-US"/>
    </w:rPr>
  </w:style>
  <w:style w:type="paragraph" w:customStyle="1" w:styleId="5A18613A98884E2DBFF905C6B6A77F0A9">
    <w:name w:val="5A18613A98884E2DBFF905C6B6A77F0A9"/>
    <w:rsid w:val="00D039ED"/>
    <w:pPr>
      <w:spacing w:after="0" w:line="240" w:lineRule="auto"/>
    </w:pPr>
    <w:rPr>
      <w:rFonts w:ascii="Verdana" w:eastAsiaTheme="minorHAnsi" w:hAnsi="Verdana"/>
      <w:sz w:val="20"/>
      <w:szCs w:val="18"/>
      <w:lang w:eastAsia="en-US"/>
    </w:rPr>
  </w:style>
  <w:style w:type="paragraph" w:customStyle="1" w:styleId="7D081DFA288B4E1C82BE502815E9C96B9">
    <w:name w:val="7D081DFA288B4E1C82BE502815E9C96B9"/>
    <w:rsid w:val="00D039ED"/>
    <w:pPr>
      <w:spacing w:after="0" w:line="240" w:lineRule="auto"/>
    </w:pPr>
    <w:rPr>
      <w:rFonts w:ascii="Verdana" w:eastAsiaTheme="minorHAnsi" w:hAnsi="Verdana"/>
      <w:sz w:val="20"/>
      <w:szCs w:val="18"/>
      <w:lang w:eastAsia="en-US"/>
    </w:rPr>
  </w:style>
  <w:style w:type="paragraph" w:customStyle="1" w:styleId="D317CE8EE94341CBBE58898ED0AEB2BC9">
    <w:name w:val="D317CE8EE94341CBBE58898ED0AEB2BC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9">
    <w:name w:val="B71BBB31EE854B118DDDF4E2D302256B9"/>
    <w:rsid w:val="00D039ED"/>
    <w:pPr>
      <w:spacing w:after="0" w:line="240" w:lineRule="auto"/>
    </w:pPr>
    <w:rPr>
      <w:rFonts w:ascii="Verdana" w:eastAsiaTheme="minorHAnsi" w:hAnsi="Verdana"/>
      <w:sz w:val="20"/>
      <w:szCs w:val="18"/>
      <w:lang w:eastAsia="en-US"/>
    </w:rPr>
  </w:style>
  <w:style w:type="paragraph" w:customStyle="1" w:styleId="A9622139F5AE43BB826823F4A48589199">
    <w:name w:val="A9622139F5AE43BB826823F4A48589199"/>
    <w:rsid w:val="00D039ED"/>
    <w:pPr>
      <w:spacing w:after="0" w:line="240" w:lineRule="auto"/>
    </w:pPr>
    <w:rPr>
      <w:rFonts w:ascii="Verdana" w:eastAsiaTheme="minorHAnsi" w:hAnsi="Verdana"/>
      <w:sz w:val="20"/>
      <w:szCs w:val="18"/>
      <w:lang w:eastAsia="en-US"/>
    </w:rPr>
  </w:style>
  <w:style w:type="paragraph" w:customStyle="1" w:styleId="423A2308F6F443AF872BC5354BCD08439">
    <w:name w:val="423A2308F6F443AF872BC5354BCD08439"/>
    <w:rsid w:val="00D039ED"/>
    <w:pPr>
      <w:spacing w:after="0" w:line="240" w:lineRule="auto"/>
    </w:pPr>
    <w:rPr>
      <w:rFonts w:ascii="Verdana" w:eastAsiaTheme="minorHAnsi" w:hAnsi="Verdana"/>
      <w:sz w:val="20"/>
      <w:szCs w:val="18"/>
      <w:lang w:eastAsia="en-US"/>
    </w:rPr>
  </w:style>
  <w:style w:type="paragraph" w:customStyle="1" w:styleId="582EA6AC1FDB4D72A424AB82D850D1D99">
    <w:name w:val="582EA6AC1FDB4D72A424AB82D850D1D9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9">
    <w:name w:val="A6653C40B1C24024AC2B8E4F8F68E10C9"/>
    <w:rsid w:val="00D039ED"/>
    <w:pPr>
      <w:spacing w:after="0" w:line="240" w:lineRule="auto"/>
    </w:pPr>
    <w:rPr>
      <w:rFonts w:ascii="Verdana" w:eastAsiaTheme="minorHAnsi" w:hAnsi="Verdana"/>
      <w:sz w:val="20"/>
      <w:szCs w:val="18"/>
      <w:lang w:eastAsia="en-US"/>
    </w:rPr>
  </w:style>
  <w:style w:type="paragraph" w:customStyle="1" w:styleId="FA5AE91F9E9040FE93DC08BCCA9EB1EC9">
    <w:name w:val="FA5AE91F9E9040FE93DC08BCCA9EB1EC9"/>
    <w:rsid w:val="00D039ED"/>
    <w:pPr>
      <w:spacing w:after="0" w:line="240" w:lineRule="auto"/>
    </w:pPr>
    <w:rPr>
      <w:rFonts w:ascii="Verdana" w:eastAsiaTheme="minorHAnsi" w:hAnsi="Verdana"/>
      <w:sz w:val="20"/>
      <w:szCs w:val="18"/>
      <w:lang w:eastAsia="en-US"/>
    </w:rPr>
  </w:style>
  <w:style w:type="paragraph" w:customStyle="1" w:styleId="FE2C7E71C3E74E5897D581091657E0C29">
    <w:name w:val="FE2C7E71C3E74E5897D581091657E0C29"/>
    <w:rsid w:val="00D039ED"/>
    <w:pPr>
      <w:spacing w:after="0" w:line="240" w:lineRule="auto"/>
    </w:pPr>
    <w:rPr>
      <w:rFonts w:ascii="Verdana" w:eastAsiaTheme="minorHAnsi" w:hAnsi="Verdana"/>
      <w:sz w:val="20"/>
      <w:szCs w:val="18"/>
      <w:lang w:eastAsia="en-US"/>
    </w:rPr>
  </w:style>
  <w:style w:type="paragraph" w:customStyle="1" w:styleId="D6B846DCBD344E9093D208211CB4949A9">
    <w:name w:val="D6B846DCBD344E9093D208211CB4949A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9">
    <w:name w:val="F53B373FD2604CC4A3526AA506FC38729"/>
    <w:rsid w:val="00D039ED"/>
    <w:pPr>
      <w:spacing w:after="0" w:line="240" w:lineRule="auto"/>
    </w:pPr>
    <w:rPr>
      <w:rFonts w:ascii="Verdana" w:eastAsiaTheme="minorHAnsi" w:hAnsi="Verdana"/>
      <w:sz w:val="20"/>
      <w:szCs w:val="18"/>
      <w:lang w:eastAsia="en-US"/>
    </w:rPr>
  </w:style>
  <w:style w:type="paragraph" w:customStyle="1" w:styleId="68B8E0B84FBA41358C8CC6083BA4F4A99">
    <w:name w:val="68B8E0B84FBA41358C8CC6083BA4F4A99"/>
    <w:rsid w:val="00D039ED"/>
    <w:pPr>
      <w:spacing w:after="0" w:line="240" w:lineRule="auto"/>
    </w:pPr>
    <w:rPr>
      <w:rFonts w:ascii="Verdana" w:eastAsiaTheme="minorHAnsi" w:hAnsi="Verdana"/>
      <w:sz w:val="20"/>
      <w:szCs w:val="18"/>
      <w:lang w:eastAsia="en-US"/>
    </w:rPr>
  </w:style>
  <w:style w:type="paragraph" w:customStyle="1" w:styleId="1C11C0BF134041C68B5315D0CA8CB0639">
    <w:name w:val="1C11C0BF134041C68B5315D0CA8CB0639"/>
    <w:rsid w:val="00D039ED"/>
    <w:pPr>
      <w:spacing w:after="0" w:line="240" w:lineRule="auto"/>
    </w:pPr>
    <w:rPr>
      <w:rFonts w:ascii="Verdana" w:eastAsiaTheme="minorHAnsi" w:hAnsi="Verdana"/>
      <w:sz w:val="20"/>
      <w:szCs w:val="18"/>
      <w:lang w:eastAsia="en-US"/>
    </w:rPr>
  </w:style>
  <w:style w:type="paragraph" w:customStyle="1" w:styleId="6D38EC82396C4D349569B8C74B576BF39">
    <w:name w:val="6D38EC82396C4D349569B8C74B576BF3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9">
    <w:name w:val="AD8B1E9BF6884108B0575EC03A8CF2989"/>
    <w:rsid w:val="00D039ED"/>
    <w:pPr>
      <w:spacing w:after="0" w:line="240" w:lineRule="auto"/>
    </w:pPr>
    <w:rPr>
      <w:rFonts w:ascii="Verdana" w:eastAsiaTheme="minorHAnsi" w:hAnsi="Verdana"/>
      <w:sz w:val="20"/>
      <w:szCs w:val="18"/>
      <w:lang w:eastAsia="en-US"/>
    </w:rPr>
  </w:style>
  <w:style w:type="paragraph" w:customStyle="1" w:styleId="561FE6E879B84B98A8A98CB75C309A699">
    <w:name w:val="561FE6E879B84B98A8A98CB75C309A699"/>
    <w:rsid w:val="00D039ED"/>
    <w:pPr>
      <w:spacing w:after="0" w:line="240" w:lineRule="auto"/>
    </w:pPr>
    <w:rPr>
      <w:rFonts w:ascii="Verdana" w:eastAsiaTheme="minorHAnsi" w:hAnsi="Verdana"/>
      <w:sz w:val="20"/>
      <w:szCs w:val="18"/>
      <w:lang w:eastAsia="en-US"/>
    </w:rPr>
  </w:style>
  <w:style w:type="paragraph" w:customStyle="1" w:styleId="E35B29E444E04EFA9D246A78A9E6A6E99">
    <w:name w:val="E35B29E444E04EFA9D246A78A9E6A6E99"/>
    <w:rsid w:val="00D039ED"/>
    <w:pPr>
      <w:spacing w:after="0" w:line="240" w:lineRule="auto"/>
    </w:pPr>
    <w:rPr>
      <w:rFonts w:ascii="Verdana" w:eastAsiaTheme="minorHAnsi" w:hAnsi="Verdana"/>
      <w:sz w:val="20"/>
      <w:szCs w:val="18"/>
      <w:lang w:eastAsia="en-US"/>
    </w:rPr>
  </w:style>
  <w:style w:type="paragraph" w:customStyle="1" w:styleId="F7E612B7B60445C5A5371E377036A5209">
    <w:name w:val="F7E612B7B60445C5A5371E377036A520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9">
    <w:name w:val="BB8A30954BE9489D9460A63788B367E09"/>
    <w:rsid w:val="00D039ED"/>
    <w:pPr>
      <w:spacing w:after="0" w:line="240" w:lineRule="auto"/>
    </w:pPr>
    <w:rPr>
      <w:rFonts w:ascii="Verdana" w:eastAsiaTheme="minorHAnsi" w:hAnsi="Verdana"/>
      <w:sz w:val="20"/>
      <w:szCs w:val="18"/>
      <w:lang w:eastAsia="en-US"/>
    </w:rPr>
  </w:style>
  <w:style w:type="paragraph" w:customStyle="1" w:styleId="3EF80A658BC244FF88AAB07E0D760BEA9">
    <w:name w:val="3EF80A658BC244FF88AAB07E0D760BEA9"/>
    <w:rsid w:val="00D039ED"/>
    <w:pPr>
      <w:spacing w:after="0" w:line="240" w:lineRule="auto"/>
    </w:pPr>
    <w:rPr>
      <w:rFonts w:ascii="Verdana" w:eastAsiaTheme="minorHAnsi" w:hAnsi="Verdana"/>
      <w:sz w:val="20"/>
      <w:szCs w:val="18"/>
      <w:lang w:eastAsia="en-US"/>
    </w:rPr>
  </w:style>
  <w:style w:type="paragraph" w:customStyle="1" w:styleId="B0234C10DEDC4094A6C9FA3ECA369E3B9">
    <w:name w:val="B0234C10DEDC4094A6C9FA3ECA369E3B9"/>
    <w:rsid w:val="00D039ED"/>
    <w:pPr>
      <w:spacing w:after="0" w:line="240" w:lineRule="auto"/>
    </w:pPr>
    <w:rPr>
      <w:rFonts w:ascii="Verdana" w:eastAsiaTheme="minorHAnsi" w:hAnsi="Verdana"/>
      <w:sz w:val="20"/>
      <w:szCs w:val="18"/>
      <w:lang w:eastAsia="en-US"/>
    </w:rPr>
  </w:style>
  <w:style w:type="paragraph" w:customStyle="1" w:styleId="F917C00D74DE4618AA5192605D283EE330">
    <w:name w:val="F917C00D74DE4618AA5192605D283EE33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0">
    <w:name w:val="CD493638751A42D0A4F03E0F90B001203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0">
    <w:name w:val="2FCF896017C341F89E0B17CA3DC513083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0">
    <w:name w:val="2936BD23D9D84D90853A125B0637C18A3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0">
    <w:name w:val="EA1B334D032C46E69CD83B07F7B99F5B30"/>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7">
    <w:name w:val="E6019DEB4E8149948383E8E3876DA698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0">
    <w:name w:val="5BB890ECE5D04A1C888573676C3C75973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7">
    <w:name w:val="23DEB72794834E7E89B245168F42F15D2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7">
    <w:name w:val="277B8157C98C4A51A607C6D8490A713F2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8">
    <w:name w:val="927A8EFA049A4360B623E336AEBDE9BE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7">
    <w:name w:val="5229859A340D4CE88133FB873764804D2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7">
    <w:name w:val="70D69BFE6EFF4CB69A4ECC3157BD1FD12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7">
    <w:name w:val="BB0FA9AED0D74C2181A881317D87BED42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8">
    <w:name w:val="ACA49919D6A34F7CB465DA6376B6DAED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7">
    <w:name w:val="07DB0E79D0E54657BA93057C1696D2522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7">
    <w:name w:val="9CE9436CAAED4DA59F2255CF823A29172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7">
    <w:name w:val="9710CAA35CDD4806B6912490F6E720202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8">
    <w:name w:val="3684ECF5A4544786BB667F813873E331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7">
    <w:name w:val="873C7572F6F94634B671DDF66141C7D02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7">
    <w:name w:val="30D8C51DF28E4069A0862CA78847D6AD2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7">
    <w:name w:val="8F06D10C01EA482FB6A47A26EDF3D2B92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8">
    <w:name w:val="2130B12858E64012982BB8B577F5C537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7">
    <w:name w:val="223EADC3DB744B7CB66DE8DA389AAAA62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0">
    <w:name w:val="77610E8A466E428EAFD7FB9AF2C0A5AF3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0">
    <w:name w:val="F5BB63170C7546A8879CB1C871C516963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0">
    <w:name w:val="3E685C32FFD74CEA9644F4526364CF353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5">
    <w:name w:val="17E4A0EE5EB04B40BE637ACC3D678D262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5">
    <w:name w:val="9147BFF74BAE421D91B58336E77C3E782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5">
    <w:name w:val="C5D5903A5A4644E593F887EE98C26E652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5">
    <w:name w:val="E744E0617A1D45DD8DC27EA1FFE01A552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5">
    <w:name w:val="5389865333C84CF4A4EA181726F23A6F2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5">
    <w:name w:val="16D4A294350A4AF5A151C1EDA078512F2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5">
    <w:name w:val="53BB7AD029EE4C6DBA84669EABD25B682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5">
    <w:name w:val="47475DAE0CD043E8BD47502963D129FC2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0">
    <w:name w:val="EF5ECEE476FB4812BF92A7AC88ABCA753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3">
    <w:name w:val="65BDEC6242B84B839700BDCBC4C4AD303"/>
    <w:rsid w:val="00D039ED"/>
    <w:pPr>
      <w:spacing w:after="0" w:line="240" w:lineRule="auto"/>
    </w:pPr>
    <w:rPr>
      <w:rFonts w:ascii="Verdana" w:eastAsiaTheme="minorHAnsi" w:hAnsi="Verdana"/>
      <w:sz w:val="20"/>
      <w:szCs w:val="20"/>
      <w:lang w:eastAsia="en-US"/>
    </w:rPr>
  </w:style>
  <w:style w:type="paragraph" w:customStyle="1" w:styleId="8BAE907B3FAF4B5FA2E7BD9E74B97F0A31">
    <w:name w:val="8BAE907B3FAF4B5FA2E7BD9E74B97F0A3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1">
    <w:name w:val="D75860E6B22A4C0FA97744C2E8EEB3CA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1">
    <w:name w:val="7A6B6144394F4720B2B9AEB3AF5AD0A2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1">
    <w:name w:val="2202683D55A34E32BEC59B4BD39327503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3">
    <w:name w:val="78C8B324F46A439C98AFF5B287EF065E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0">
    <w:name w:val="CE6CA930B207400B991610CD895B79803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1">
    <w:name w:val="AD533205662E43D8AFD507F39E2398A03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0">
    <w:name w:val="4CE4D3FB9DBB473591F4287A7618B0142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1">
    <w:name w:val="2C95BFFC40B34178BD126985E0B5FC6E3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0">
    <w:name w:val="42884E814DC14530918B285B3366BA481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0">
    <w:name w:val="0D71D656AC7A4D29817CD80C2519DE7110"/>
    <w:rsid w:val="00D039ED"/>
    <w:pPr>
      <w:spacing w:after="0" w:line="240" w:lineRule="auto"/>
    </w:pPr>
    <w:rPr>
      <w:rFonts w:ascii="Verdana" w:eastAsiaTheme="minorHAnsi" w:hAnsi="Verdana"/>
      <w:sz w:val="20"/>
      <w:szCs w:val="18"/>
      <w:lang w:eastAsia="en-US"/>
    </w:rPr>
  </w:style>
  <w:style w:type="paragraph" w:customStyle="1" w:styleId="5A18613A98884E2DBFF905C6B6A77F0A10">
    <w:name w:val="5A18613A98884E2DBFF905C6B6A77F0A10"/>
    <w:rsid w:val="00D039ED"/>
    <w:pPr>
      <w:spacing w:after="0" w:line="240" w:lineRule="auto"/>
    </w:pPr>
    <w:rPr>
      <w:rFonts w:ascii="Verdana" w:eastAsiaTheme="minorHAnsi" w:hAnsi="Verdana"/>
      <w:sz w:val="20"/>
      <w:szCs w:val="18"/>
      <w:lang w:eastAsia="en-US"/>
    </w:rPr>
  </w:style>
  <w:style w:type="paragraph" w:customStyle="1" w:styleId="7D081DFA288B4E1C82BE502815E9C96B10">
    <w:name w:val="7D081DFA288B4E1C82BE502815E9C96B10"/>
    <w:rsid w:val="00D039ED"/>
    <w:pPr>
      <w:spacing w:after="0" w:line="240" w:lineRule="auto"/>
    </w:pPr>
    <w:rPr>
      <w:rFonts w:ascii="Verdana" w:eastAsiaTheme="minorHAnsi" w:hAnsi="Verdana"/>
      <w:sz w:val="20"/>
      <w:szCs w:val="18"/>
      <w:lang w:eastAsia="en-US"/>
    </w:rPr>
  </w:style>
  <w:style w:type="paragraph" w:customStyle="1" w:styleId="D317CE8EE94341CBBE58898ED0AEB2BC10">
    <w:name w:val="D317CE8EE94341CBBE58898ED0AEB2BC1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0">
    <w:name w:val="B71BBB31EE854B118DDDF4E2D302256B10"/>
    <w:rsid w:val="00D039ED"/>
    <w:pPr>
      <w:spacing w:after="0" w:line="240" w:lineRule="auto"/>
    </w:pPr>
    <w:rPr>
      <w:rFonts w:ascii="Verdana" w:eastAsiaTheme="minorHAnsi" w:hAnsi="Verdana"/>
      <w:sz w:val="20"/>
      <w:szCs w:val="18"/>
      <w:lang w:eastAsia="en-US"/>
    </w:rPr>
  </w:style>
  <w:style w:type="paragraph" w:customStyle="1" w:styleId="A9622139F5AE43BB826823F4A485891910">
    <w:name w:val="A9622139F5AE43BB826823F4A485891910"/>
    <w:rsid w:val="00D039ED"/>
    <w:pPr>
      <w:spacing w:after="0" w:line="240" w:lineRule="auto"/>
    </w:pPr>
    <w:rPr>
      <w:rFonts w:ascii="Verdana" w:eastAsiaTheme="minorHAnsi" w:hAnsi="Verdana"/>
      <w:sz w:val="20"/>
      <w:szCs w:val="18"/>
      <w:lang w:eastAsia="en-US"/>
    </w:rPr>
  </w:style>
  <w:style w:type="paragraph" w:customStyle="1" w:styleId="423A2308F6F443AF872BC5354BCD084310">
    <w:name w:val="423A2308F6F443AF872BC5354BCD084310"/>
    <w:rsid w:val="00D039ED"/>
    <w:pPr>
      <w:spacing w:after="0" w:line="240" w:lineRule="auto"/>
    </w:pPr>
    <w:rPr>
      <w:rFonts w:ascii="Verdana" w:eastAsiaTheme="minorHAnsi" w:hAnsi="Verdana"/>
      <w:sz w:val="20"/>
      <w:szCs w:val="18"/>
      <w:lang w:eastAsia="en-US"/>
    </w:rPr>
  </w:style>
  <w:style w:type="paragraph" w:customStyle="1" w:styleId="582EA6AC1FDB4D72A424AB82D850D1D910">
    <w:name w:val="582EA6AC1FDB4D72A424AB82D850D1D91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0">
    <w:name w:val="A6653C40B1C24024AC2B8E4F8F68E10C10"/>
    <w:rsid w:val="00D039ED"/>
    <w:pPr>
      <w:spacing w:after="0" w:line="240" w:lineRule="auto"/>
    </w:pPr>
    <w:rPr>
      <w:rFonts w:ascii="Verdana" w:eastAsiaTheme="minorHAnsi" w:hAnsi="Verdana"/>
      <w:sz w:val="20"/>
      <w:szCs w:val="18"/>
      <w:lang w:eastAsia="en-US"/>
    </w:rPr>
  </w:style>
  <w:style w:type="paragraph" w:customStyle="1" w:styleId="FA5AE91F9E9040FE93DC08BCCA9EB1EC10">
    <w:name w:val="FA5AE91F9E9040FE93DC08BCCA9EB1EC10"/>
    <w:rsid w:val="00D039ED"/>
    <w:pPr>
      <w:spacing w:after="0" w:line="240" w:lineRule="auto"/>
    </w:pPr>
    <w:rPr>
      <w:rFonts w:ascii="Verdana" w:eastAsiaTheme="minorHAnsi" w:hAnsi="Verdana"/>
      <w:sz w:val="20"/>
      <w:szCs w:val="18"/>
      <w:lang w:eastAsia="en-US"/>
    </w:rPr>
  </w:style>
  <w:style w:type="paragraph" w:customStyle="1" w:styleId="FE2C7E71C3E74E5897D581091657E0C210">
    <w:name w:val="FE2C7E71C3E74E5897D581091657E0C210"/>
    <w:rsid w:val="00D039ED"/>
    <w:pPr>
      <w:spacing w:after="0" w:line="240" w:lineRule="auto"/>
    </w:pPr>
    <w:rPr>
      <w:rFonts w:ascii="Verdana" w:eastAsiaTheme="minorHAnsi" w:hAnsi="Verdana"/>
      <w:sz w:val="20"/>
      <w:szCs w:val="18"/>
      <w:lang w:eastAsia="en-US"/>
    </w:rPr>
  </w:style>
  <w:style w:type="paragraph" w:customStyle="1" w:styleId="D6B846DCBD344E9093D208211CB4949A10">
    <w:name w:val="D6B846DCBD344E9093D208211CB4949A1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0">
    <w:name w:val="F53B373FD2604CC4A3526AA506FC387210"/>
    <w:rsid w:val="00D039ED"/>
    <w:pPr>
      <w:spacing w:after="0" w:line="240" w:lineRule="auto"/>
    </w:pPr>
    <w:rPr>
      <w:rFonts w:ascii="Verdana" w:eastAsiaTheme="minorHAnsi" w:hAnsi="Verdana"/>
      <w:sz w:val="20"/>
      <w:szCs w:val="18"/>
      <w:lang w:eastAsia="en-US"/>
    </w:rPr>
  </w:style>
  <w:style w:type="paragraph" w:customStyle="1" w:styleId="68B8E0B84FBA41358C8CC6083BA4F4A910">
    <w:name w:val="68B8E0B84FBA41358C8CC6083BA4F4A910"/>
    <w:rsid w:val="00D039ED"/>
    <w:pPr>
      <w:spacing w:after="0" w:line="240" w:lineRule="auto"/>
    </w:pPr>
    <w:rPr>
      <w:rFonts w:ascii="Verdana" w:eastAsiaTheme="minorHAnsi" w:hAnsi="Verdana"/>
      <w:sz w:val="20"/>
      <w:szCs w:val="18"/>
      <w:lang w:eastAsia="en-US"/>
    </w:rPr>
  </w:style>
  <w:style w:type="paragraph" w:customStyle="1" w:styleId="1C11C0BF134041C68B5315D0CA8CB06310">
    <w:name w:val="1C11C0BF134041C68B5315D0CA8CB06310"/>
    <w:rsid w:val="00D039ED"/>
    <w:pPr>
      <w:spacing w:after="0" w:line="240" w:lineRule="auto"/>
    </w:pPr>
    <w:rPr>
      <w:rFonts w:ascii="Verdana" w:eastAsiaTheme="minorHAnsi" w:hAnsi="Verdana"/>
      <w:sz w:val="20"/>
      <w:szCs w:val="18"/>
      <w:lang w:eastAsia="en-US"/>
    </w:rPr>
  </w:style>
  <w:style w:type="paragraph" w:customStyle="1" w:styleId="6D38EC82396C4D349569B8C74B576BF310">
    <w:name w:val="6D38EC82396C4D349569B8C74B576BF31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0">
    <w:name w:val="AD8B1E9BF6884108B0575EC03A8CF29810"/>
    <w:rsid w:val="00D039ED"/>
    <w:pPr>
      <w:spacing w:after="0" w:line="240" w:lineRule="auto"/>
    </w:pPr>
    <w:rPr>
      <w:rFonts w:ascii="Verdana" w:eastAsiaTheme="minorHAnsi" w:hAnsi="Verdana"/>
      <w:sz w:val="20"/>
      <w:szCs w:val="18"/>
      <w:lang w:eastAsia="en-US"/>
    </w:rPr>
  </w:style>
  <w:style w:type="paragraph" w:customStyle="1" w:styleId="561FE6E879B84B98A8A98CB75C309A6910">
    <w:name w:val="561FE6E879B84B98A8A98CB75C309A6910"/>
    <w:rsid w:val="00D039ED"/>
    <w:pPr>
      <w:spacing w:after="0" w:line="240" w:lineRule="auto"/>
    </w:pPr>
    <w:rPr>
      <w:rFonts w:ascii="Verdana" w:eastAsiaTheme="minorHAnsi" w:hAnsi="Verdana"/>
      <w:sz w:val="20"/>
      <w:szCs w:val="18"/>
      <w:lang w:eastAsia="en-US"/>
    </w:rPr>
  </w:style>
  <w:style w:type="paragraph" w:customStyle="1" w:styleId="E35B29E444E04EFA9D246A78A9E6A6E910">
    <w:name w:val="E35B29E444E04EFA9D246A78A9E6A6E910"/>
    <w:rsid w:val="00D039ED"/>
    <w:pPr>
      <w:spacing w:after="0" w:line="240" w:lineRule="auto"/>
    </w:pPr>
    <w:rPr>
      <w:rFonts w:ascii="Verdana" w:eastAsiaTheme="minorHAnsi" w:hAnsi="Verdana"/>
      <w:sz w:val="20"/>
      <w:szCs w:val="18"/>
      <w:lang w:eastAsia="en-US"/>
    </w:rPr>
  </w:style>
  <w:style w:type="paragraph" w:customStyle="1" w:styleId="F7E612B7B60445C5A5371E377036A52010">
    <w:name w:val="F7E612B7B60445C5A5371E377036A5201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0">
    <w:name w:val="BB8A30954BE9489D9460A63788B367E010"/>
    <w:rsid w:val="00D039ED"/>
    <w:pPr>
      <w:spacing w:after="0" w:line="240" w:lineRule="auto"/>
    </w:pPr>
    <w:rPr>
      <w:rFonts w:ascii="Verdana" w:eastAsiaTheme="minorHAnsi" w:hAnsi="Verdana"/>
      <w:sz w:val="20"/>
      <w:szCs w:val="18"/>
      <w:lang w:eastAsia="en-US"/>
    </w:rPr>
  </w:style>
  <w:style w:type="paragraph" w:customStyle="1" w:styleId="3EF80A658BC244FF88AAB07E0D760BEA10">
    <w:name w:val="3EF80A658BC244FF88AAB07E0D760BEA10"/>
    <w:rsid w:val="00D039ED"/>
    <w:pPr>
      <w:spacing w:after="0" w:line="240" w:lineRule="auto"/>
    </w:pPr>
    <w:rPr>
      <w:rFonts w:ascii="Verdana" w:eastAsiaTheme="minorHAnsi" w:hAnsi="Verdana"/>
      <w:sz w:val="20"/>
      <w:szCs w:val="18"/>
      <w:lang w:eastAsia="en-US"/>
    </w:rPr>
  </w:style>
  <w:style w:type="paragraph" w:customStyle="1" w:styleId="B0234C10DEDC4094A6C9FA3ECA369E3B10">
    <w:name w:val="B0234C10DEDC4094A6C9FA3ECA369E3B10"/>
    <w:rsid w:val="00D039ED"/>
    <w:pPr>
      <w:spacing w:after="0" w:line="240" w:lineRule="auto"/>
    </w:pPr>
    <w:rPr>
      <w:rFonts w:ascii="Verdana" w:eastAsiaTheme="minorHAnsi" w:hAnsi="Verdana"/>
      <w:sz w:val="20"/>
      <w:szCs w:val="18"/>
      <w:lang w:eastAsia="en-US"/>
    </w:rPr>
  </w:style>
  <w:style w:type="paragraph" w:customStyle="1" w:styleId="F917C00D74DE4618AA5192605D283EE331">
    <w:name w:val="F917C00D74DE4618AA5192605D283EE33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1">
    <w:name w:val="CD493638751A42D0A4F03E0F90B001203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1">
    <w:name w:val="2FCF896017C341F89E0B17CA3DC513083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1">
    <w:name w:val="2936BD23D9D84D90853A125B0637C18A3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1">
    <w:name w:val="EA1B334D032C46E69CD83B07F7B99F5B31"/>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8">
    <w:name w:val="E6019DEB4E8149948383E8E3876DA698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1">
    <w:name w:val="5BB890ECE5D04A1C888573676C3C75973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8">
    <w:name w:val="23DEB72794834E7E89B245168F42F15D2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8">
    <w:name w:val="277B8157C98C4A51A607C6D8490A713F2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9">
    <w:name w:val="927A8EFA049A4360B623E336AEBDE9BE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8">
    <w:name w:val="5229859A340D4CE88133FB873764804D2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8">
    <w:name w:val="70D69BFE6EFF4CB69A4ECC3157BD1FD12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8">
    <w:name w:val="BB0FA9AED0D74C2181A881317D87BED42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9">
    <w:name w:val="ACA49919D6A34F7CB465DA6376B6DAED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8">
    <w:name w:val="07DB0E79D0E54657BA93057C1696D2522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8">
    <w:name w:val="9CE9436CAAED4DA59F2255CF823A29172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8">
    <w:name w:val="9710CAA35CDD4806B6912490F6E720202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9">
    <w:name w:val="3684ECF5A4544786BB667F813873E331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8">
    <w:name w:val="873C7572F6F94634B671DDF66141C7D02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8">
    <w:name w:val="30D8C51DF28E4069A0862CA78847D6AD2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8">
    <w:name w:val="8F06D10C01EA482FB6A47A26EDF3D2B92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9">
    <w:name w:val="2130B12858E64012982BB8B577F5C537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8">
    <w:name w:val="223EADC3DB744B7CB66DE8DA389AAAA62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1">
    <w:name w:val="77610E8A466E428EAFD7FB9AF2C0A5AF3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1">
    <w:name w:val="F5BB63170C7546A8879CB1C871C516963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1">
    <w:name w:val="3E685C32FFD74CEA9644F4526364CF353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6">
    <w:name w:val="17E4A0EE5EB04B40BE637ACC3D678D262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6">
    <w:name w:val="9147BFF74BAE421D91B58336E77C3E782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6">
    <w:name w:val="C5D5903A5A4644E593F887EE98C26E652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6">
    <w:name w:val="E744E0617A1D45DD8DC27EA1FFE01A552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6">
    <w:name w:val="5389865333C84CF4A4EA181726F23A6F2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6">
    <w:name w:val="16D4A294350A4AF5A151C1EDA078512F2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6">
    <w:name w:val="53BB7AD029EE4C6DBA84669EABD25B682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6">
    <w:name w:val="47475DAE0CD043E8BD47502963D129FC2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1">
    <w:name w:val="EF5ECEE476FB4812BF92A7AC88ABCA753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4">
    <w:name w:val="65BDEC6242B84B839700BDCBC4C4AD304"/>
    <w:rsid w:val="00D039ED"/>
    <w:pPr>
      <w:spacing w:after="0" w:line="240" w:lineRule="auto"/>
    </w:pPr>
    <w:rPr>
      <w:rFonts w:ascii="Verdana" w:eastAsiaTheme="minorHAnsi" w:hAnsi="Verdana"/>
      <w:sz w:val="20"/>
      <w:szCs w:val="20"/>
      <w:lang w:eastAsia="en-US"/>
    </w:rPr>
  </w:style>
  <w:style w:type="paragraph" w:customStyle="1" w:styleId="8BAE907B3FAF4B5FA2E7BD9E74B97F0A32">
    <w:name w:val="8BAE907B3FAF4B5FA2E7BD9E74B97F0A3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2">
    <w:name w:val="D75860E6B22A4C0FA97744C2E8EEB3CA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2">
    <w:name w:val="7A6B6144394F4720B2B9AEB3AF5AD0A2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2">
    <w:name w:val="2202683D55A34E32BEC59B4BD39327503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4">
    <w:name w:val="78C8B324F46A439C98AFF5B287EF065E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1">
    <w:name w:val="CE6CA930B207400B991610CD895B79803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2">
    <w:name w:val="AD533205662E43D8AFD507F39E2398A03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1">
    <w:name w:val="4CE4D3FB9DBB473591F4287A7618B0142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2">
    <w:name w:val="2C95BFFC40B34178BD126985E0B5FC6E3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1">
    <w:name w:val="42884E814DC14530918B285B3366BA481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1">
    <w:name w:val="0D71D656AC7A4D29817CD80C2519DE7111"/>
    <w:rsid w:val="00D039ED"/>
    <w:pPr>
      <w:spacing w:after="0" w:line="240" w:lineRule="auto"/>
    </w:pPr>
    <w:rPr>
      <w:rFonts w:ascii="Verdana" w:eastAsiaTheme="minorHAnsi" w:hAnsi="Verdana"/>
      <w:sz w:val="20"/>
      <w:szCs w:val="18"/>
      <w:lang w:eastAsia="en-US"/>
    </w:rPr>
  </w:style>
  <w:style w:type="paragraph" w:customStyle="1" w:styleId="5A18613A98884E2DBFF905C6B6A77F0A11">
    <w:name w:val="5A18613A98884E2DBFF905C6B6A77F0A11"/>
    <w:rsid w:val="00D039ED"/>
    <w:pPr>
      <w:spacing w:after="0" w:line="240" w:lineRule="auto"/>
    </w:pPr>
    <w:rPr>
      <w:rFonts w:ascii="Verdana" w:eastAsiaTheme="minorHAnsi" w:hAnsi="Verdana"/>
      <w:sz w:val="20"/>
      <w:szCs w:val="18"/>
      <w:lang w:eastAsia="en-US"/>
    </w:rPr>
  </w:style>
  <w:style w:type="paragraph" w:customStyle="1" w:styleId="7D081DFA288B4E1C82BE502815E9C96B11">
    <w:name w:val="7D081DFA288B4E1C82BE502815E9C96B11"/>
    <w:rsid w:val="00D039ED"/>
    <w:pPr>
      <w:spacing w:after="0" w:line="240" w:lineRule="auto"/>
    </w:pPr>
    <w:rPr>
      <w:rFonts w:ascii="Verdana" w:eastAsiaTheme="minorHAnsi" w:hAnsi="Verdana"/>
      <w:sz w:val="20"/>
      <w:szCs w:val="18"/>
      <w:lang w:eastAsia="en-US"/>
    </w:rPr>
  </w:style>
  <w:style w:type="paragraph" w:customStyle="1" w:styleId="D317CE8EE94341CBBE58898ED0AEB2BC11">
    <w:name w:val="D317CE8EE94341CBBE58898ED0AEB2BC1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1">
    <w:name w:val="B71BBB31EE854B118DDDF4E2D302256B11"/>
    <w:rsid w:val="00D039ED"/>
    <w:pPr>
      <w:spacing w:after="0" w:line="240" w:lineRule="auto"/>
    </w:pPr>
    <w:rPr>
      <w:rFonts w:ascii="Verdana" w:eastAsiaTheme="minorHAnsi" w:hAnsi="Verdana"/>
      <w:sz w:val="20"/>
      <w:szCs w:val="18"/>
      <w:lang w:eastAsia="en-US"/>
    </w:rPr>
  </w:style>
  <w:style w:type="paragraph" w:customStyle="1" w:styleId="A9622139F5AE43BB826823F4A485891911">
    <w:name w:val="A9622139F5AE43BB826823F4A485891911"/>
    <w:rsid w:val="00D039ED"/>
    <w:pPr>
      <w:spacing w:after="0" w:line="240" w:lineRule="auto"/>
    </w:pPr>
    <w:rPr>
      <w:rFonts w:ascii="Verdana" w:eastAsiaTheme="minorHAnsi" w:hAnsi="Verdana"/>
      <w:sz w:val="20"/>
      <w:szCs w:val="18"/>
      <w:lang w:eastAsia="en-US"/>
    </w:rPr>
  </w:style>
  <w:style w:type="paragraph" w:customStyle="1" w:styleId="423A2308F6F443AF872BC5354BCD084311">
    <w:name w:val="423A2308F6F443AF872BC5354BCD084311"/>
    <w:rsid w:val="00D039ED"/>
    <w:pPr>
      <w:spacing w:after="0" w:line="240" w:lineRule="auto"/>
    </w:pPr>
    <w:rPr>
      <w:rFonts w:ascii="Verdana" w:eastAsiaTheme="minorHAnsi" w:hAnsi="Verdana"/>
      <w:sz w:val="20"/>
      <w:szCs w:val="18"/>
      <w:lang w:eastAsia="en-US"/>
    </w:rPr>
  </w:style>
  <w:style w:type="paragraph" w:customStyle="1" w:styleId="582EA6AC1FDB4D72A424AB82D850D1D911">
    <w:name w:val="582EA6AC1FDB4D72A424AB82D850D1D91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1">
    <w:name w:val="A6653C40B1C24024AC2B8E4F8F68E10C11"/>
    <w:rsid w:val="00D039ED"/>
    <w:pPr>
      <w:spacing w:after="0" w:line="240" w:lineRule="auto"/>
    </w:pPr>
    <w:rPr>
      <w:rFonts w:ascii="Verdana" w:eastAsiaTheme="minorHAnsi" w:hAnsi="Verdana"/>
      <w:sz w:val="20"/>
      <w:szCs w:val="18"/>
      <w:lang w:eastAsia="en-US"/>
    </w:rPr>
  </w:style>
  <w:style w:type="paragraph" w:customStyle="1" w:styleId="FA5AE91F9E9040FE93DC08BCCA9EB1EC11">
    <w:name w:val="FA5AE91F9E9040FE93DC08BCCA9EB1EC11"/>
    <w:rsid w:val="00D039ED"/>
    <w:pPr>
      <w:spacing w:after="0" w:line="240" w:lineRule="auto"/>
    </w:pPr>
    <w:rPr>
      <w:rFonts w:ascii="Verdana" w:eastAsiaTheme="minorHAnsi" w:hAnsi="Verdana"/>
      <w:sz w:val="20"/>
      <w:szCs w:val="18"/>
      <w:lang w:eastAsia="en-US"/>
    </w:rPr>
  </w:style>
  <w:style w:type="paragraph" w:customStyle="1" w:styleId="FE2C7E71C3E74E5897D581091657E0C211">
    <w:name w:val="FE2C7E71C3E74E5897D581091657E0C211"/>
    <w:rsid w:val="00D039ED"/>
    <w:pPr>
      <w:spacing w:after="0" w:line="240" w:lineRule="auto"/>
    </w:pPr>
    <w:rPr>
      <w:rFonts w:ascii="Verdana" w:eastAsiaTheme="minorHAnsi" w:hAnsi="Verdana"/>
      <w:sz w:val="20"/>
      <w:szCs w:val="18"/>
      <w:lang w:eastAsia="en-US"/>
    </w:rPr>
  </w:style>
  <w:style w:type="paragraph" w:customStyle="1" w:styleId="D6B846DCBD344E9093D208211CB4949A11">
    <w:name w:val="D6B846DCBD344E9093D208211CB4949A1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1">
    <w:name w:val="F53B373FD2604CC4A3526AA506FC387211"/>
    <w:rsid w:val="00D039ED"/>
    <w:pPr>
      <w:spacing w:after="0" w:line="240" w:lineRule="auto"/>
    </w:pPr>
    <w:rPr>
      <w:rFonts w:ascii="Verdana" w:eastAsiaTheme="minorHAnsi" w:hAnsi="Verdana"/>
      <w:sz w:val="20"/>
      <w:szCs w:val="18"/>
      <w:lang w:eastAsia="en-US"/>
    </w:rPr>
  </w:style>
  <w:style w:type="paragraph" w:customStyle="1" w:styleId="68B8E0B84FBA41358C8CC6083BA4F4A911">
    <w:name w:val="68B8E0B84FBA41358C8CC6083BA4F4A911"/>
    <w:rsid w:val="00D039ED"/>
    <w:pPr>
      <w:spacing w:after="0" w:line="240" w:lineRule="auto"/>
    </w:pPr>
    <w:rPr>
      <w:rFonts w:ascii="Verdana" w:eastAsiaTheme="minorHAnsi" w:hAnsi="Verdana"/>
      <w:sz w:val="20"/>
      <w:szCs w:val="18"/>
      <w:lang w:eastAsia="en-US"/>
    </w:rPr>
  </w:style>
  <w:style w:type="paragraph" w:customStyle="1" w:styleId="1C11C0BF134041C68B5315D0CA8CB06311">
    <w:name w:val="1C11C0BF134041C68B5315D0CA8CB06311"/>
    <w:rsid w:val="00D039ED"/>
    <w:pPr>
      <w:spacing w:after="0" w:line="240" w:lineRule="auto"/>
    </w:pPr>
    <w:rPr>
      <w:rFonts w:ascii="Verdana" w:eastAsiaTheme="minorHAnsi" w:hAnsi="Verdana"/>
      <w:sz w:val="20"/>
      <w:szCs w:val="18"/>
      <w:lang w:eastAsia="en-US"/>
    </w:rPr>
  </w:style>
  <w:style w:type="paragraph" w:customStyle="1" w:styleId="6D38EC82396C4D349569B8C74B576BF311">
    <w:name w:val="6D38EC82396C4D349569B8C74B576BF31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1">
    <w:name w:val="AD8B1E9BF6884108B0575EC03A8CF29811"/>
    <w:rsid w:val="00D039ED"/>
    <w:pPr>
      <w:spacing w:after="0" w:line="240" w:lineRule="auto"/>
    </w:pPr>
    <w:rPr>
      <w:rFonts w:ascii="Verdana" w:eastAsiaTheme="minorHAnsi" w:hAnsi="Verdana"/>
      <w:sz w:val="20"/>
      <w:szCs w:val="18"/>
      <w:lang w:eastAsia="en-US"/>
    </w:rPr>
  </w:style>
  <w:style w:type="paragraph" w:customStyle="1" w:styleId="561FE6E879B84B98A8A98CB75C309A6911">
    <w:name w:val="561FE6E879B84B98A8A98CB75C309A6911"/>
    <w:rsid w:val="00D039ED"/>
    <w:pPr>
      <w:spacing w:after="0" w:line="240" w:lineRule="auto"/>
    </w:pPr>
    <w:rPr>
      <w:rFonts w:ascii="Verdana" w:eastAsiaTheme="minorHAnsi" w:hAnsi="Verdana"/>
      <w:sz w:val="20"/>
      <w:szCs w:val="18"/>
      <w:lang w:eastAsia="en-US"/>
    </w:rPr>
  </w:style>
  <w:style w:type="paragraph" w:customStyle="1" w:styleId="E35B29E444E04EFA9D246A78A9E6A6E911">
    <w:name w:val="E35B29E444E04EFA9D246A78A9E6A6E911"/>
    <w:rsid w:val="00D039ED"/>
    <w:pPr>
      <w:spacing w:after="0" w:line="240" w:lineRule="auto"/>
    </w:pPr>
    <w:rPr>
      <w:rFonts w:ascii="Verdana" w:eastAsiaTheme="minorHAnsi" w:hAnsi="Verdana"/>
      <w:sz w:val="20"/>
      <w:szCs w:val="18"/>
      <w:lang w:eastAsia="en-US"/>
    </w:rPr>
  </w:style>
  <w:style w:type="paragraph" w:customStyle="1" w:styleId="F7E612B7B60445C5A5371E377036A52011">
    <w:name w:val="F7E612B7B60445C5A5371E377036A5201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1">
    <w:name w:val="BB8A30954BE9489D9460A63788B367E011"/>
    <w:rsid w:val="00D039ED"/>
    <w:pPr>
      <w:spacing w:after="0" w:line="240" w:lineRule="auto"/>
    </w:pPr>
    <w:rPr>
      <w:rFonts w:ascii="Verdana" w:eastAsiaTheme="minorHAnsi" w:hAnsi="Verdana"/>
      <w:sz w:val="20"/>
      <w:szCs w:val="18"/>
      <w:lang w:eastAsia="en-US"/>
    </w:rPr>
  </w:style>
  <w:style w:type="paragraph" w:customStyle="1" w:styleId="3EF80A658BC244FF88AAB07E0D760BEA11">
    <w:name w:val="3EF80A658BC244FF88AAB07E0D760BEA11"/>
    <w:rsid w:val="00D039ED"/>
    <w:pPr>
      <w:spacing w:after="0" w:line="240" w:lineRule="auto"/>
    </w:pPr>
    <w:rPr>
      <w:rFonts w:ascii="Verdana" w:eastAsiaTheme="minorHAnsi" w:hAnsi="Verdana"/>
      <w:sz w:val="20"/>
      <w:szCs w:val="18"/>
      <w:lang w:eastAsia="en-US"/>
    </w:rPr>
  </w:style>
  <w:style w:type="paragraph" w:customStyle="1" w:styleId="B0234C10DEDC4094A6C9FA3ECA369E3B11">
    <w:name w:val="B0234C10DEDC4094A6C9FA3ECA369E3B11"/>
    <w:rsid w:val="00D039ED"/>
    <w:pPr>
      <w:spacing w:after="0" w:line="240" w:lineRule="auto"/>
    </w:pPr>
    <w:rPr>
      <w:rFonts w:ascii="Verdana" w:eastAsiaTheme="minorHAnsi" w:hAnsi="Verdana"/>
      <w:sz w:val="20"/>
      <w:szCs w:val="18"/>
      <w:lang w:eastAsia="en-US"/>
    </w:rPr>
  </w:style>
  <w:style w:type="paragraph" w:customStyle="1" w:styleId="F917C00D74DE4618AA5192605D283EE332">
    <w:name w:val="F917C00D74DE4618AA5192605D283EE33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2">
    <w:name w:val="CD493638751A42D0A4F03E0F90B001203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2">
    <w:name w:val="2FCF896017C341F89E0B17CA3DC513083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2">
    <w:name w:val="2936BD23D9D84D90853A125B0637C18A3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2">
    <w:name w:val="EA1B334D032C46E69CD83B07F7B99F5B32"/>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9">
    <w:name w:val="E6019DEB4E8149948383E8E3876DA698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2">
    <w:name w:val="5BB890ECE5D04A1C888573676C3C75973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29">
    <w:name w:val="23DEB72794834E7E89B245168F42F15D2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29">
    <w:name w:val="277B8157C98C4A51A607C6D8490A713F2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0">
    <w:name w:val="927A8EFA049A4360B623E336AEBDE9BE1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29">
    <w:name w:val="5229859A340D4CE88133FB873764804D2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29">
    <w:name w:val="70D69BFE6EFF4CB69A4ECC3157BD1FD12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29">
    <w:name w:val="BB0FA9AED0D74C2181A881317D87BED42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0">
    <w:name w:val="ACA49919D6A34F7CB465DA6376B6DAED1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29">
    <w:name w:val="07DB0E79D0E54657BA93057C1696D2522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29">
    <w:name w:val="9CE9436CAAED4DA59F2255CF823A29172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29">
    <w:name w:val="9710CAA35CDD4806B6912490F6E720202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0">
    <w:name w:val="3684ECF5A4544786BB667F813873E3311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29">
    <w:name w:val="873C7572F6F94634B671DDF66141C7D02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29">
    <w:name w:val="30D8C51DF28E4069A0862CA78847D6AD2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29">
    <w:name w:val="8F06D10C01EA482FB6A47A26EDF3D2B92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0">
    <w:name w:val="2130B12858E64012982BB8B577F5C5371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29">
    <w:name w:val="223EADC3DB744B7CB66DE8DA389AAAA62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2">
    <w:name w:val="77610E8A466E428EAFD7FB9AF2C0A5AF3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2">
    <w:name w:val="F5BB63170C7546A8879CB1C871C516963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2">
    <w:name w:val="3E685C32FFD74CEA9644F4526364CF353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7">
    <w:name w:val="17E4A0EE5EB04B40BE637ACC3D678D262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7">
    <w:name w:val="9147BFF74BAE421D91B58336E77C3E782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7">
    <w:name w:val="C5D5903A5A4644E593F887EE98C26E652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7">
    <w:name w:val="E744E0617A1D45DD8DC27EA1FFE01A552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7">
    <w:name w:val="5389865333C84CF4A4EA181726F23A6F2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7">
    <w:name w:val="16D4A294350A4AF5A151C1EDA078512F2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7">
    <w:name w:val="53BB7AD029EE4C6DBA84669EABD25B682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7">
    <w:name w:val="47475DAE0CD043E8BD47502963D129FC2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2">
    <w:name w:val="EF5ECEE476FB4812BF92A7AC88ABCA753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5">
    <w:name w:val="65BDEC6242B84B839700BDCBC4C4AD305"/>
    <w:rsid w:val="00D039ED"/>
    <w:pPr>
      <w:spacing w:after="0" w:line="240" w:lineRule="auto"/>
    </w:pPr>
    <w:rPr>
      <w:rFonts w:ascii="Verdana" w:eastAsiaTheme="minorHAnsi" w:hAnsi="Verdana"/>
      <w:sz w:val="20"/>
      <w:szCs w:val="20"/>
      <w:lang w:eastAsia="en-US"/>
    </w:rPr>
  </w:style>
  <w:style w:type="paragraph" w:customStyle="1" w:styleId="8BAE907B3FAF4B5FA2E7BD9E74B97F0A33">
    <w:name w:val="8BAE907B3FAF4B5FA2E7BD9E74B97F0A3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3">
    <w:name w:val="D75860E6B22A4C0FA97744C2E8EEB3CA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3">
    <w:name w:val="7A6B6144394F4720B2B9AEB3AF5AD0A2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3">
    <w:name w:val="2202683D55A34E32BEC59B4BD39327503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5">
    <w:name w:val="78C8B324F46A439C98AFF5B287EF065E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2">
    <w:name w:val="CE6CA930B207400B991610CD895B79803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3">
    <w:name w:val="AD533205662E43D8AFD507F39E2398A03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2">
    <w:name w:val="4CE4D3FB9DBB473591F4287A7618B0142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3">
    <w:name w:val="2C95BFFC40B34178BD126985E0B5FC6E3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2">
    <w:name w:val="42884E814DC14530918B285B3366BA481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2">
    <w:name w:val="0D71D656AC7A4D29817CD80C2519DE7112"/>
    <w:rsid w:val="00D039ED"/>
    <w:pPr>
      <w:spacing w:after="0" w:line="240" w:lineRule="auto"/>
    </w:pPr>
    <w:rPr>
      <w:rFonts w:ascii="Verdana" w:eastAsiaTheme="minorHAnsi" w:hAnsi="Verdana"/>
      <w:sz w:val="20"/>
      <w:szCs w:val="18"/>
      <w:lang w:eastAsia="en-US"/>
    </w:rPr>
  </w:style>
  <w:style w:type="paragraph" w:customStyle="1" w:styleId="5A18613A98884E2DBFF905C6B6A77F0A12">
    <w:name w:val="5A18613A98884E2DBFF905C6B6A77F0A12"/>
    <w:rsid w:val="00D039ED"/>
    <w:pPr>
      <w:spacing w:after="0" w:line="240" w:lineRule="auto"/>
    </w:pPr>
    <w:rPr>
      <w:rFonts w:ascii="Verdana" w:eastAsiaTheme="minorHAnsi" w:hAnsi="Verdana"/>
      <w:sz w:val="20"/>
      <w:szCs w:val="18"/>
      <w:lang w:eastAsia="en-US"/>
    </w:rPr>
  </w:style>
  <w:style w:type="paragraph" w:customStyle="1" w:styleId="7D081DFA288B4E1C82BE502815E9C96B12">
    <w:name w:val="7D081DFA288B4E1C82BE502815E9C96B12"/>
    <w:rsid w:val="00D039ED"/>
    <w:pPr>
      <w:spacing w:after="0" w:line="240" w:lineRule="auto"/>
    </w:pPr>
    <w:rPr>
      <w:rFonts w:ascii="Verdana" w:eastAsiaTheme="minorHAnsi" w:hAnsi="Verdana"/>
      <w:sz w:val="20"/>
      <w:szCs w:val="18"/>
      <w:lang w:eastAsia="en-US"/>
    </w:rPr>
  </w:style>
  <w:style w:type="paragraph" w:customStyle="1" w:styleId="D317CE8EE94341CBBE58898ED0AEB2BC12">
    <w:name w:val="D317CE8EE94341CBBE58898ED0AEB2BC1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2">
    <w:name w:val="B71BBB31EE854B118DDDF4E2D302256B12"/>
    <w:rsid w:val="00D039ED"/>
    <w:pPr>
      <w:spacing w:after="0" w:line="240" w:lineRule="auto"/>
    </w:pPr>
    <w:rPr>
      <w:rFonts w:ascii="Verdana" w:eastAsiaTheme="minorHAnsi" w:hAnsi="Verdana"/>
      <w:sz w:val="20"/>
      <w:szCs w:val="18"/>
      <w:lang w:eastAsia="en-US"/>
    </w:rPr>
  </w:style>
  <w:style w:type="paragraph" w:customStyle="1" w:styleId="A9622139F5AE43BB826823F4A485891912">
    <w:name w:val="A9622139F5AE43BB826823F4A485891912"/>
    <w:rsid w:val="00D039ED"/>
    <w:pPr>
      <w:spacing w:after="0" w:line="240" w:lineRule="auto"/>
    </w:pPr>
    <w:rPr>
      <w:rFonts w:ascii="Verdana" w:eastAsiaTheme="minorHAnsi" w:hAnsi="Verdana"/>
      <w:sz w:val="20"/>
      <w:szCs w:val="18"/>
      <w:lang w:eastAsia="en-US"/>
    </w:rPr>
  </w:style>
  <w:style w:type="paragraph" w:customStyle="1" w:styleId="423A2308F6F443AF872BC5354BCD084312">
    <w:name w:val="423A2308F6F443AF872BC5354BCD084312"/>
    <w:rsid w:val="00D039ED"/>
    <w:pPr>
      <w:spacing w:after="0" w:line="240" w:lineRule="auto"/>
    </w:pPr>
    <w:rPr>
      <w:rFonts w:ascii="Verdana" w:eastAsiaTheme="minorHAnsi" w:hAnsi="Verdana"/>
      <w:sz w:val="20"/>
      <w:szCs w:val="18"/>
      <w:lang w:eastAsia="en-US"/>
    </w:rPr>
  </w:style>
  <w:style w:type="paragraph" w:customStyle="1" w:styleId="582EA6AC1FDB4D72A424AB82D850D1D912">
    <w:name w:val="582EA6AC1FDB4D72A424AB82D850D1D91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2">
    <w:name w:val="A6653C40B1C24024AC2B8E4F8F68E10C12"/>
    <w:rsid w:val="00D039ED"/>
    <w:pPr>
      <w:spacing w:after="0" w:line="240" w:lineRule="auto"/>
    </w:pPr>
    <w:rPr>
      <w:rFonts w:ascii="Verdana" w:eastAsiaTheme="minorHAnsi" w:hAnsi="Verdana"/>
      <w:sz w:val="20"/>
      <w:szCs w:val="18"/>
      <w:lang w:eastAsia="en-US"/>
    </w:rPr>
  </w:style>
  <w:style w:type="paragraph" w:customStyle="1" w:styleId="FA5AE91F9E9040FE93DC08BCCA9EB1EC12">
    <w:name w:val="FA5AE91F9E9040FE93DC08BCCA9EB1EC12"/>
    <w:rsid w:val="00D039ED"/>
    <w:pPr>
      <w:spacing w:after="0" w:line="240" w:lineRule="auto"/>
    </w:pPr>
    <w:rPr>
      <w:rFonts w:ascii="Verdana" w:eastAsiaTheme="minorHAnsi" w:hAnsi="Verdana"/>
      <w:sz w:val="20"/>
      <w:szCs w:val="18"/>
      <w:lang w:eastAsia="en-US"/>
    </w:rPr>
  </w:style>
  <w:style w:type="paragraph" w:customStyle="1" w:styleId="FE2C7E71C3E74E5897D581091657E0C212">
    <w:name w:val="FE2C7E71C3E74E5897D581091657E0C212"/>
    <w:rsid w:val="00D039ED"/>
    <w:pPr>
      <w:spacing w:after="0" w:line="240" w:lineRule="auto"/>
    </w:pPr>
    <w:rPr>
      <w:rFonts w:ascii="Verdana" w:eastAsiaTheme="minorHAnsi" w:hAnsi="Verdana"/>
      <w:sz w:val="20"/>
      <w:szCs w:val="18"/>
      <w:lang w:eastAsia="en-US"/>
    </w:rPr>
  </w:style>
  <w:style w:type="paragraph" w:customStyle="1" w:styleId="D6B846DCBD344E9093D208211CB4949A12">
    <w:name w:val="D6B846DCBD344E9093D208211CB4949A1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2">
    <w:name w:val="F53B373FD2604CC4A3526AA506FC387212"/>
    <w:rsid w:val="00D039ED"/>
    <w:pPr>
      <w:spacing w:after="0" w:line="240" w:lineRule="auto"/>
    </w:pPr>
    <w:rPr>
      <w:rFonts w:ascii="Verdana" w:eastAsiaTheme="minorHAnsi" w:hAnsi="Verdana"/>
      <w:sz w:val="20"/>
      <w:szCs w:val="18"/>
      <w:lang w:eastAsia="en-US"/>
    </w:rPr>
  </w:style>
  <w:style w:type="paragraph" w:customStyle="1" w:styleId="68B8E0B84FBA41358C8CC6083BA4F4A912">
    <w:name w:val="68B8E0B84FBA41358C8CC6083BA4F4A912"/>
    <w:rsid w:val="00D039ED"/>
    <w:pPr>
      <w:spacing w:after="0" w:line="240" w:lineRule="auto"/>
    </w:pPr>
    <w:rPr>
      <w:rFonts w:ascii="Verdana" w:eastAsiaTheme="minorHAnsi" w:hAnsi="Verdana"/>
      <w:sz w:val="20"/>
      <w:szCs w:val="18"/>
      <w:lang w:eastAsia="en-US"/>
    </w:rPr>
  </w:style>
  <w:style w:type="paragraph" w:customStyle="1" w:styleId="1C11C0BF134041C68B5315D0CA8CB06312">
    <w:name w:val="1C11C0BF134041C68B5315D0CA8CB06312"/>
    <w:rsid w:val="00D039ED"/>
    <w:pPr>
      <w:spacing w:after="0" w:line="240" w:lineRule="auto"/>
    </w:pPr>
    <w:rPr>
      <w:rFonts w:ascii="Verdana" w:eastAsiaTheme="minorHAnsi" w:hAnsi="Verdana"/>
      <w:sz w:val="20"/>
      <w:szCs w:val="18"/>
      <w:lang w:eastAsia="en-US"/>
    </w:rPr>
  </w:style>
  <w:style w:type="paragraph" w:customStyle="1" w:styleId="6D38EC82396C4D349569B8C74B576BF312">
    <w:name w:val="6D38EC82396C4D349569B8C74B576BF31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2">
    <w:name w:val="AD8B1E9BF6884108B0575EC03A8CF29812"/>
    <w:rsid w:val="00D039ED"/>
    <w:pPr>
      <w:spacing w:after="0" w:line="240" w:lineRule="auto"/>
    </w:pPr>
    <w:rPr>
      <w:rFonts w:ascii="Verdana" w:eastAsiaTheme="minorHAnsi" w:hAnsi="Verdana"/>
      <w:sz w:val="20"/>
      <w:szCs w:val="18"/>
      <w:lang w:eastAsia="en-US"/>
    </w:rPr>
  </w:style>
  <w:style w:type="paragraph" w:customStyle="1" w:styleId="561FE6E879B84B98A8A98CB75C309A6912">
    <w:name w:val="561FE6E879B84B98A8A98CB75C309A6912"/>
    <w:rsid w:val="00D039ED"/>
    <w:pPr>
      <w:spacing w:after="0" w:line="240" w:lineRule="auto"/>
    </w:pPr>
    <w:rPr>
      <w:rFonts w:ascii="Verdana" w:eastAsiaTheme="minorHAnsi" w:hAnsi="Verdana"/>
      <w:sz w:val="20"/>
      <w:szCs w:val="18"/>
      <w:lang w:eastAsia="en-US"/>
    </w:rPr>
  </w:style>
  <w:style w:type="paragraph" w:customStyle="1" w:styleId="E35B29E444E04EFA9D246A78A9E6A6E912">
    <w:name w:val="E35B29E444E04EFA9D246A78A9E6A6E912"/>
    <w:rsid w:val="00D039ED"/>
    <w:pPr>
      <w:spacing w:after="0" w:line="240" w:lineRule="auto"/>
    </w:pPr>
    <w:rPr>
      <w:rFonts w:ascii="Verdana" w:eastAsiaTheme="minorHAnsi" w:hAnsi="Verdana"/>
      <w:sz w:val="20"/>
      <w:szCs w:val="18"/>
      <w:lang w:eastAsia="en-US"/>
    </w:rPr>
  </w:style>
  <w:style w:type="paragraph" w:customStyle="1" w:styleId="F7E612B7B60445C5A5371E377036A52012">
    <w:name w:val="F7E612B7B60445C5A5371E377036A5201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2">
    <w:name w:val="BB8A30954BE9489D9460A63788B367E012"/>
    <w:rsid w:val="00D039ED"/>
    <w:pPr>
      <w:spacing w:after="0" w:line="240" w:lineRule="auto"/>
    </w:pPr>
    <w:rPr>
      <w:rFonts w:ascii="Verdana" w:eastAsiaTheme="minorHAnsi" w:hAnsi="Verdana"/>
      <w:sz w:val="20"/>
      <w:szCs w:val="18"/>
      <w:lang w:eastAsia="en-US"/>
    </w:rPr>
  </w:style>
  <w:style w:type="paragraph" w:customStyle="1" w:styleId="3EF80A658BC244FF88AAB07E0D760BEA12">
    <w:name w:val="3EF80A658BC244FF88AAB07E0D760BEA12"/>
    <w:rsid w:val="00D039ED"/>
    <w:pPr>
      <w:spacing w:after="0" w:line="240" w:lineRule="auto"/>
    </w:pPr>
    <w:rPr>
      <w:rFonts w:ascii="Verdana" w:eastAsiaTheme="minorHAnsi" w:hAnsi="Verdana"/>
      <w:sz w:val="20"/>
      <w:szCs w:val="18"/>
      <w:lang w:eastAsia="en-US"/>
    </w:rPr>
  </w:style>
  <w:style w:type="paragraph" w:customStyle="1" w:styleId="B0234C10DEDC4094A6C9FA3ECA369E3B12">
    <w:name w:val="B0234C10DEDC4094A6C9FA3ECA369E3B12"/>
    <w:rsid w:val="00D039ED"/>
    <w:pPr>
      <w:spacing w:after="0" w:line="240" w:lineRule="auto"/>
    </w:pPr>
    <w:rPr>
      <w:rFonts w:ascii="Verdana" w:eastAsiaTheme="minorHAnsi" w:hAnsi="Verdana"/>
      <w:sz w:val="20"/>
      <w:szCs w:val="18"/>
      <w:lang w:eastAsia="en-US"/>
    </w:rPr>
  </w:style>
  <w:style w:type="paragraph" w:customStyle="1" w:styleId="F917C00D74DE4618AA5192605D283EE333">
    <w:name w:val="F917C00D74DE4618AA5192605D283EE33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3">
    <w:name w:val="CD493638751A42D0A4F03E0F90B001203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3">
    <w:name w:val="2FCF896017C341F89E0B17CA3DC513083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3">
    <w:name w:val="2936BD23D9D84D90853A125B0637C18A3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3">
    <w:name w:val="EA1B334D032C46E69CD83B07F7B99F5B33"/>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0">
    <w:name w:val="E6019DEB4E8149948383E8E3876DA6981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3">
    <w:name w:val="5BB890ECE5D04A1C888573676C3C75973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0">
    <w:name w:val="23DEB72794834E7E89B245168F42F15D3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0">
    <w:name w:val="277B8157C98C4A51A607C6D8490A713F3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1">
    <w:name w:val="927A8EFA049A4360B623E336AEBDE9BE1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0">
    <w:name w:val="5229859A340D4CE88133FB873764804D3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0">
    <w:name w:val="70D69BFE6EFF4CB69A4ECC3157BD1FD13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0">
    <w:name w:val="BB0FA9AED0D74C2181A881317D87BED43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1">
    <w:name w:val="ACA49919D6A34F7CB465DA6376B6DAED1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0">
    <w:name w:val="07DB0E79D0E54657BA93057C1696D2523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0">
    <w:name w:val="9CE9436CAAED4DA59F2255CF823A29173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0">
    <w:name w:val="9710CAA35CDD4806B6912490F6E720203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1">
    <w:name w:val="3684ECF5A4544786BB667F813873E3311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0">
    <w:name w:val="873C7572F6F94634B671DDF66141C7D03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0">
    <w:name w:val="30D8C51DF28E4069A0862CA78847D6AD3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0">
    <w:name w:val="8F06D10C01EA482FB6A47A26EDF3D2B93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1">
    <w:name w:val="2130B12858E64012982BB8B577F5C5371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0">
    <w:name w:val="223EADC3DB744B7CB66DE8DA389AAAA63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3">
    <w:name w:val="77610E8A466E428EAFD7FB9AF2C0A5AF3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3">
    <w:name w:val="F5BB63170C7546A8879CB1C871C516963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3">
    <w:name w:val="3E685C32FFD74CEA9644F4526364CF353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8">
    <w:name w:val="17E4A0EE5EB04B40BE637ACC3D678D262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8">
    <w:name w:val="9147BFF74BAE421D91B58336E77C3E782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8">
    <w:name w:val="C5D5903A5A4644E593F887EE98C26E652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8">
    <w:name w:val="E744E0617A1D45DD8DC27EA1FFE01A552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8">
    <w:name w:val="5389865333C84CF4A4EA181726F23A6F2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8">
    <w:name w:val="16D4A294350A4AF5A151C1EDA078512F2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8">
    <w:name w:val="53BB7AD029EE4C6DBA84669EABD25B682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8">
    <w:name w:val="47475DAE0CD043E8BD47502963D129FC2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3">
    <w:name w:val="EF5ECEE476FB4812BF92A7AC88ABCA753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6">
    <w:name w:val="65BDEC6242B84B839700BDCBC4C4AD306"/>
    <w:rsid w:val="00D039ED"/>
    <w:pPr>
      <w:spacing w:after="0" w:line="240" w:lineRule="auto"/>
    </w:pPr>
    <w:rPr>
      <w:rFonts w:ascii="Verdana" w:eastAsiaTheme="minorHAnsi" w:hAnsi="Verdana"/>
      <w:sz w:val="20"/>
      <w:szCs w:val="20"/>
      <w:lang w:eastAsia="en-US"/>
    </w:rPr>
  </w:style>
  <w:style w:type="paragraph" w:customStyle="1" w:styleId="8BAE907B3FAF4B5FA2E7BD9E74B97F0A34">
    <w:name w:val="8BAE907B3FAF4B5FA2E7BD9E74B97F0A3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4">
    <w:name w:val="D75860E6B22A4C0FA97744C2E8EEB3CA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4">
    <w:name w:val="7A6B6144394F4720B2B9AEB3AF5AD0A2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4">
    <w:name w:val="2202683D55A34E32BEC59B4BD39327503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6">
    <w:name w:val="78C8B324F46A439C98AFF5B287EF065E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3">
    <w:name w:val="CE6CA930B207400B991610CD895B79803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4">
    <w:name w:val="AD533205662E43D8AFD507F39E2398A03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3">
    <w:name w:val="4CE4D3FB9DBB473591F4287A7618B0142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4">
    <w:name w:val="2C95BFFC40B34178BD126985E0B5FC6E3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3">
    <w:name w:val="42884E814DC14530918B285B3366BA481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3">
    <w:name w:val="0D71D656AC7A4D29817CD80C2519DE7113"/>
    <w:rsid w:val="00D039ED"/>
    <w:pPr>
      <w:spacing w:after="0" w:line="240" w:lineRule="auto"/>
    </w:pPr>
    <w:rPr>
      <w:rFonts w:ascii="Verdana" w:eastAsiaTheme="minorHAnsi" w:hAnsi="Verdana"/>
      <w:sz w:val="20"/>
      <w:szCs w:val="18"/>
      <w:lang w:eastAsia="en-US"/>
    </w:rPr>
  </w:style>
  <w:style w:type="paragraph" w:customStyle="1" w:styleId="5A18613A98884E2DBFF905C6B6A77F0A13">
    <w:name w:val="5A18613A98884E2DBFF905C6B6A77F0A13"/>
    <w:rsid w:val="00D039ED"/>
    <w:pPr>
      <w:spacing w:after="0" w:line="240" w:lineRule="auto"/>
    </w:pPr>
    <w:rPr>
      <w:rFonts w:ascii="Verdana" w:eastAsiaTheme="minorHAnsi" w:hAnsi="Verdana"/>
      <w:sz w:val="20"/>
      <w:szCs w:val="18"/>
      <w:lang w:eastAsia="en-US"/>
    </w:rPr>
  </w:style>
  <w:style w:type="paragraph" w:customStyle="1" w:styleId="7D081DFA288B4E1C82BE502815E9C96B13">
    <w:name w:val="7D081DFA288B4E1C82BE502815E9C96B13"/>
    <w:rsid w:val="00D039ED"/>
    <w:pPr>
      <w:spacing w:after="0" w:line="240" w:lineRule="auto"/>
    </w:pPr>
    <w:rPr>
      <w:rFonts w:ascii="Verdana" w:eastAsiaTheme="minorHAnsi" w:hAnsi="Verdana"/>
      <w:sz w:val="20"/>
      <w:szCs w:val="18"/>
      <w:lang w:eastAsia="en-US"/>
    </w:rPr>
  </w:style>
  <w:style w:type="paragraph" w:customStyle="1" w:styleId="D317CE8EE94341CBBE58898ED0AEB2BC13">
    <w:name w:val="D317CE8EE94341CBBE58898ED0AEB2BC1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3">
    <w:name w:val="B71BBB31EE854B118DDDF4E2D302256B13"/>
    <w:rsid w:val="00D039ED"/>
    <w:pPr>
      <w:spacing w:after="0" w:line="240" w:lineRule="auto"/>
    </w:pPr>
    <w:rPr>
      <w:rFonts w:ascii="Verdana" w:eastAsiaTheme="minorHAnsi" w:hAnsi="Verdana"/>
      <w:sz w:val="20"/>
      <w:szCs w:val="18"/>
      <w:lang w:eastAsia="en-US"/>
    </w:rPr>
  </w:style>
  <w:style w:type="paragraph" w:customStyle="1" w:styleId="A9622139F5AE43BB826823F4A485891913">
    <w:name w:val="A9622139F5AE43BB826823F4A485891913"/>
    <w:rsid w:val="00D039ED"/>
    <w:pPr>
      <w:spacing w:after="0" w:line="240" w:lineRule="auto"/>
    </w:pPr>
    <w:rPr>
      <w:rFonts w:ascii="Verdana" w:eastAsiaTheme="minorHAnsi" w:hAnsi="Verdana"/>
      <w:sz w:val="20"/>
      <w:szCs w:val="18"/>
      <w:lang w:eastAsia="en-US"/>
    </w:rPr>
  </w:style>
  <w:style w:type="paragraph" w:customStyle="1" w:styleId="423A2308F6F443AF872BC5354BCD084313">
    <w:name w:val="423A2308F6F443AF872BC5354BCD084313"/>
    <w:rsid w:val="00D039ED"/>
    <w:pPr>
      <w:spacing w:after="0" w:line="240" w:lineRule="auto"/>
    </w:pPr>
    <w:rPr>
      <w:rFonts w:ascii="Verdana" w:eastAsiaTheme="minorHAnsi" w:hAnsi="Verdana"/>
      <w:sz w:val="20"/>
      <w:szCs w:val="18"/>
      <w:lang w:eastAsia="en-US"/>
    </w:rPr>
  </w:style>
  <w:style w:type="paragraph" w:customStyle="1" w:styleId="582EA6AC1FDB4D72A424AB82D850D1D913">
    <w:name w:val="582EA6AC1FDB4D72A424AB82D850D1D91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3">
    <w:name w:val="A6653C40B1C24024AC2B8E4F8F68E10C13"/>
    <w:rsid w:val="00D039ED"/>
    <w:pPr>
      <w:spacing w:after="0" w:line="240" w:lineRule="auto"/>
    </w:pPr>
    <w:rPr>
      <w:rFonts w:ascii="Verdana" w:eastAsiaTheme="minorHAnsi" w:hAnsi="Verdana"/>
      <w:sz w:val="20"/>
      <w:szCs w:val="18"/>
      <w:lang w:eastAsia="en-US"/>
    </w:rPr>
  </w:style>
  <w:style w:type="paragraph" w:customStyle="1" w:styleId="FA5AE91F9E9040FE93DC08BCCA9EB1EC13">
    <w:name w:val="FA5AE91F9E9040FE93DC08BCCA9EB1EC13"/>
    <w:rsid w:val="00D039ED"/>
    <w:pPr>
      <w:spacing w:after="0" w:line="240" w:lineRule="auto"/>
    </w:pPr>
    <w:rPr>
      <w:rFonts w:ascii="Verdana" w:eastAsiaTheme="minorHAnsi" w:hAnsi="Verdana"/>
      <w:sz w:val="20"/>
      <w:szCs w:val="18"/>
      <w:lang w:eastAsia="en-US"/>
    </w:rPr>
  </w:style>
  <w:style w:type="paragraph" w:customStyle="1" w:styleId="FE2C7E71C3E74E5897D581091657E0C213">
    <w:name w:val="FE2C7E71C3E74E5897D581091657E0C213"/>
    <w:rsid w:val="00D039ED"/>
    <w:pPr>
      <w:spacing w:after="0" w:line="240" w:lineRule="auto"/>
    </w:pPr>
    <w:rPr>
      <w:rFonts w:ascii="Verdana" w:eastAsiaTheme="minorHAnsi" w:hAnsi="Verdana"/>
      <w:sz w:val="20"/>
      <w:szCs w:val="18"/>
      <w:lang w:eastAsia="en-US"/>
    </w:rPr>
  </w:style>
  <w:style w:type="paragraph" w:customStyle="1" w:styleId="D6B846DCBD344E9093D208211CB4949A13">
    <w:name w:val="D6B846DCBD344E9093D208211CB4949A1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3">
    <w:name w:val="F53B373FD2604CC4A3526AA506FC387213"/>
    <w:rsid w:val="00D039ED"/>
    <w:pPr>
      <w:spacing w:after="0" w:line="240" w:lineRule="auto"/>
    </w:pPr>
    <w:rPr>
      <w:rFonts w:ascii="Verdana" w:eastAsiaTheme="minorHAnsi" w:hAnsi="Verdana"/>
      <w:sz w:val="20"/>
      <w:szCs w:val="18"/>
      <w:lang w:eastAsia="en-US"/>
    </w:rPr>
  </w:style>
  <w:style w:type="paragraph" w:customStyle="1" w:styleId="68B8E0B84FBA41358C8CC6083BA4F4A913">
    <w:name w:val="68B8E0B84FBA41358C8CC6083BA4F4A913"/>
    <w:rsid w:val="00D039ED"/>
    <w:pPr>
      <w:spacing w:after="0" w:line="240" w:lineRule="auto"/>
    </w:pPr>
    <w:rPr>
      <w:rFonts w:ascii="Verdana" w:eastAsiaTheme="minorHAnsi" w:hAnsi="Verdana"/>
      <w:sz w:val="20"/>
      <w:szCs w:val="18"/>
      <w:lang w:eastAsia="en-US"/>
    </w:rPr>
  </w:style>
  <w:style w:type="paragraph" w:customStyle="1" w:styleId="1C11C0BF134041C68B5315D0CA8CB06313">
    <w:name w:val="1C11C0BF134041C68B5315D0CA8CB06313"/>
    <w:rsid w:val="00D039ED"/>
    <w:pPr>
      <w:spacing w:after="0" w:line="240" w:lineRule="auto"/>
    </w:pPr>
    <w:rPr>
      <w:rFonts w:ascii="Verdana" w:eastAsiaTheme="minorHAnsi" w:hAnsi="Verdana"/>
      <w:sz w:val="20"/>
      <w:szCs w:val="18"/>
      <w:lang w:eastAsia="en-US"/>
    </w:rPr>
  </w:style>
  <w:style w:type="paragraph" w:customStyle="1" w:styleId="6D38EC82396C4D349569B8C74B576BF313">
    <w:name w:val="6D38EC82396C4D349569B8C74B576BF31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3">
    <w:name w:val="AD8B1E9BF6884108B0575EC03A8CF29813"/>
    <w:rsid w:val="00D039ED"/>
    <w:pPr>
      <w:spacing w:after="0" w:line="240" w:lineRule="auto"/>
    </w:pPr>
    <w:rPr>
      <w:rFonts w:ascii="Verdana" w:eastAsiaTheme="minorHAnsi" w:hAnsi="Verdana"/>
      <w:sz w:val="20"/>
      <w:szCs w:val="18"/>
      <w:lang w:eastAsia="en-US"/>
    </w:rPr>
  </w:style>
  <w:style w:type="paragraph" w:customStyle="1" w:styleId="561FE6E879B84B98A8A98CB75C309A6913">
    <w:name w:val="561FE6E879B84B98A8A98CB75C309A6913"/>
    <w:rsid w:val="00D039ED"/>
    <w:pPr>
      <w:spacing w:after="0" w:line="240" w:lineRule="auto"/>
    </w:pPr>
    <w:rPr>
      <w:rFonts w:ascii="Verdana" w:eastAsiaTheme="minorHAnsi" w:hAnsi="Verdana"/>
      <w:sz w:val="20"/>
      <w:szCs w:val="18"/>
      <w:lang w:eastAsia="en-US"/>
    </w:rPr>
  </w:style>
  <w:style w:type="paragraph" w:customStyle="1" w:styleId="E35B29E444E04EFA9D246A78A9E6A6E913">
    <w:name w:val="E35B29E444E04EFA9D246A78A9E6A6E913"/>
    <w:rsid w:val="00D039ED"/>
    <w:pPr>
      <w:spacing w:after="0" w:line="240" w:lineRule="auto"/>
    </w:pPr>
    <w:rPr>
      <w:rFonts w:ascii="Verdana" w:eastAsiaTheme="minorHAnsi" w:hAnsi="Verdana"/>
      <w:sz w:val="20"/>
      <w:szCs w:val="18"/>
      <w:lang w:eastAsia="en-US"/>
    </w:rPr>
  </w:style>
  <w:style w:type="paragraph" w:customStyle="1" w:styleId="F7E612B7B60445C5A5371E377036A52013">
    <w:name w:val="F7E612B7B60445C5A5371E377036A5201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3">
    <w:name w:val="BB8A30954BE9489D9460A63788B367E013"/>
    <w:rsid w:val="00D039ED"/>
    <w:pPr>
      <w:spacing w:after="0" w:line="240" w:lineRule="auto"/>
    </w:pPr>
    <w:rPr>
      <w:rFonts w:ascii="Verdana" w:eastAsiaTheme="minorHAnsi" w:hAnsi="Verdana"/>
      <w:sz w:val="20"/>
      <w:szCs w:val="18"/>
      <w:lang w:eastAsia="en-US"/>
    </w:rPr>
  </w:style>
  <w:style w:type="paragraph" w:customStyle="1" w:styleId="3EF80A658BC244FF88AAB07E0D760BEA13">
    <w:name w:val="3EF80A658BC244FF88AAB07E0D760BEA13"/>
    <w:rsid w:val="00D039ED"/>
    <w:pPr>
      <w:spacing w:after="0" w:line="240" w:lineRule="auto"/>
    </w:pPr>
    <w:rPr>
      <w:rFonts w:ascii="Verdana" w:eastAsiaTheme="minorHAnsi" w:hAnsi="Verdana"/>
      <w:sz w:val="20"/>
      <w:szCs w:val="18"/>
      <w:lang w:eastAsia="en-US"/>
    </w:rPr>
  </w:style>
  <w:style w:type="paragraph" w:customStyle="1" w:styleId="B0234C10DEDC4094A6C9FA3ECA369E3B13">
    <w:name w:val="B0234C10DEDC4094A6C9FA3ECA369E3B13"/>
    <w:rsid w:val="00D039ED"/>
    <w:pPr>
      <w:spacing w:after="0" w:line="240" w:lineRule="auto"/>
    </w:pPr>
    <w:rPr>
      <w:rFonts w:ascii="Verdana" w:eastAsiaTheme="minorHAnsi" w:hAnsi="Verdana"/>
      <w:sz w:val="20"/>
      <w:szCs w:val="18"/>
      <w:lang w:eastAsia="en-US"/>
    </w:rPr>
  </w:style>
  <w:style w:type="paragraph" w:customStyle="1" w:styleId="F917C00D74DE4618AA5192605D283EE334">
    <w:name w:val="F917C00D74DE4618AA5192605D283EE33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4">
    <w:name w:val="CD493638751A42D0A4F03E0F90B001203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4">
    <w:name w:val="2FCF896017C341F89E0B17CA3DC513083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4">
    <w:name w:val="2936BD23D9D84D90853A125B0637C18A3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4">
    <w:name w:val="EA1B334D032C46E69CD83B07F7B99F5B34"/>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1">
    <w:name w:val="E6019DEB4E8149948383E8E3876DA6981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4">
    <w:name w:val="5BB890ECE5D04A1C888573676C3C75973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1">
    <w:name w:val="23DEB72794834E7E89B245168F42F15D3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1">
    <w:name w:val="277B8157C98C4A51A607C6D8490A713F3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2">
    <w:name w:val="927A8EFA049A4360B623E336AEBDE9BE1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1">
    <w:name w:val="5229859A340D4CE88133FB873764804D3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1">
    <w:name w:val="70D69BFE6EFF4CB69A4ECC3157BD1FD13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1">
    <w:name w:val="BB0FA9AED0D74C2181A881317D87BED43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2">
    <w:name w:val="ACA49919D6A34F7CB465DA6376B6DAED1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1">
    <w:name w:val="07DB0E79D0E54657BA93057C1696D2523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1">
    <w:name w:val="9CE9436CAAED4DA59F2255CF823A29173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1">
    <w:name w:val="9710CAA35CDD4806B6912490F6E720203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2">
    <w:name w:val="3684ECF5A4544786BB667F813873E3311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1">
    <w:name w:val="873C7572F6F94634B671DDF66141C7D03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1">
    <w:name w:val="30D8C51DF28E4069A0862CA78847D6AD3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1">
    <w:name w:val="8F06D10C01EA482FB6A47A26EDF3D2B93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2">
    <w:name w:val="2130B12858E64012982BB8B577F5C5371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1">
    <w:name w:val="223EADC3DB744B7CB66DE8DA389AAAA63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4">
    <w:name w:val="77610E8A466E428EAFD7FB9AF2C0A5AF3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4">
    <w:name w:val="F5BB63170C7546A8879CB1C871C516963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4">
    <w:name w:val="3E685C32FFD74CEA9644F4526364CF353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29">
    <w:name w:val="17E4A0EE5EB04B40BE637ACC3D678D262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29">
    <w:name w:val="9147BFF74BAE421D91B58336E77C3E782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29">
    <w:name w:val="C5D5903A5A4644E593F887EE98C26E652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29">
    <w:name w:val="E744E0617A1D45DD8DC27EA1FFE01A552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29">
    <w:name w:val="5389865333C84CF4A4EA181726F23A6F2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29">
    <w:name w:val="16D4A294350A4AF5A151C1EDA078512F2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29">
    <w:name w:val="53BB7AD029EE4C6DBA84669EABD25B682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29">
    <w:name w:val="47475DAE0CD043E8BD47502963D129FC2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4">
    <w:name w:val="EF5ECEE476FB4812BF92A7AC88ABCA753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7">
    <w:name w:val="65BDEC6242B84B839700BDCBC4C4AD307"/>
    <w:rsid w:val="00D039ED"/>
    <w:pPr>
      <w:spacing w:after="0" w:line="240" w:lineRule="auto"/>
    </w:pPr>
    <w:rPr>
      <w:rFonts w:ascii="Verdana" w:eastAsiaTheme="minorHAnsi" w:hAnsi="Verdana"/>
      <w:sz w:val="20"/>
      <w:szCs w:val="20"/>
      <w:lang w:eastAsia="en-US"/>
    </w:rPr>
  </w:style>
  <w:style w:type="paragraph" w:customStyle="1" w:styleId="8BAE907B3FAF4B5FA2E7BD9E74B97F0A35">
    <w:name w:val="8BAE907B3FAF4B5FA2E7BD9E74B97F0A3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5">
    <w:name w:val="D75860E6B22A4C0FA97744C2E8EEB3CA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5">
    <w:name w:val="7A6B6144394F4720B2B9AEB3AF5AD0A2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5">
    <w:name w:val="2202683D55A34E32BEC59B4BD39327503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7">
    <w:name w:val="78C8B324F46A439C98AFF5B287EF065E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4">
    <w:name w:val="CE6CA930B207400B991610CD895B79803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5">
    <w:name w:val="AD533205662E43D8AFD507F39E2398A03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4">
    <w:name w:val="4CE4D3FB9DBB473591F4287A7618B0142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5">
    <w:name w:val="2C95BFFC40B34178BD126985E0B5FC6E3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4">
    <w:name w:val="42884E814DC14530918B285B3366BA481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4">
    <w:name w:val="0D71D656AC7A4D29817CD80C2519DE7114"/>
    <w:rsid w:val="00D039ED"/>
    <w:pPr>
      <w:spacing w:after="0" w:line="240" w:lineRule="auto"/>
    </w:pPr>
    <w:rPr>
      <w:rFonts w:ascii="Verdana" w:eastAsiaTheme="minorHAnsi" w:hAnsi="Verdana"/>
      <w:sz w:val="20"/>
      <w:szCs w:val="18"/>
      <w:lang w:eastAsia="en-US"/>
    </w:rPr>
  </w:style>
  <w:style w:type="paragraph" w:customStyle="1" w:styleId="5A18613A98884E2DBFF905C6B6A77F0A14">
    <w:name w:val="5A18613A98884E2DBFF905C6B6A77F0A14"/>
    <w:rsid w:val="00D039ED"/>
    <w:pPr>
      <w:spacing w:after="0" w:line="240" w:lineRule="auto"/>
    </w:pPr>
    <w:rPr>
      <w:rFonts w:ascii="Verdana" w:eastAsiaTheme="minorHAnsi" w:hAnsi="Verdana"/>
      <w:sz w:val="20"/>
      <w:szCs w:val="18"/>
      <w:lang w:eastAsia="en-US"/>
    </w:rPr>
  </w:style>
  <w:style w:type="paragraph" w:customStyle="1" w:styleId="7D081DFA288B4E1C82BE502815E9C96B14">
    <w:name w:val="7D081DFA288B4E1C82BE502815E9C96B14"/>
    <w:rsid w:val="00D039ED"/>
    <w:pPr>
      <w:spacing w:after="0" w:line="240" w:lineRule="auto"/>
    </w:pPr>
    <w:rPr>
      <w:rFonts w:ascii="Verdana" w:eastAsiaTheme="minorHAnsi" w:hAnsi="Verdana"/>
      <w:sz w:val="20"/>
      <w:szCs w:val="18"/>
      <w:lang w:eastAsia="en-US"/>
    </w:rPr>
  </w:style>
  <w:style w:type="paragraph" w:customStyle="1" w:styleId="D317CE8EE94341CBBE58898ED0AEB2BC14">
    <w:name w:val="D317CE8EE94341CBBE58898ED0AEB2BC1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4">
    <w:name w:val="B71BBB31EE854B118DDDF4E2D302256B14"/>
    <w:rsid w:val="00D039ED"/>
    <w:pPr>
      <w:spacing w:after="0" w:line="240" w:lineRule="auto"/>
    </w:pPr>
    <w:rPr>
      <w:rFonts w:ascii="Verdana" w:eastAsiaTheme="minorHAnsi" w:hAnsi="Verdana"/>
      <w:sz w:val="20"/>
      <w:szCs w:val="18"/>
      <w:lang w:eastAsia="en-US"/>
    </w:rPr>
  </w:style>
  <w:style w:type="paragraph" w:customStyle="1" w:styleId="A9622139F5AE43BB826823F4A485891914">
    <w:name w:val="A9622139F5AE43BB826823F4A485891914"/>
    <w:rsid w:val="00D039ED"/>
    <w:pPr>
      <w:spacing w:after="0" w:line="240" w:lineRule="auto"/>
    </w:pPr>
    <w:rPr>
      <w:rFonts w:ascii="Verdana" w:eastAsiaTheme="minorHAnsi" w:hAnsi="Verdana"/>
      <w:sz w:val="20"/>
      <w:szCs w:val="18"/>
      <w:lang w:eastAsia="en-US"/>
    </w:rPr>
  </w:style>
  <w:style w:type="paragraph" w:customStyle="1" w:styleId="423A2308F6F443AF872BC5354BCD084314">
    <w:name w:val="423A2308F6F443AF872BC5354BCD084314"/>
    <w:rsid w:val="00D039ED"/>
    <w:pPr>
      <w:spacing w:after="0" w:line="240" w:lineRule="auto"/>
    </w:pPr>
    <w:rPr>
      <w:rFonts w:ascii="Verdana" w:eastAsiaTheme="minorHAnsi" w:hAnsi="Verdana"/>
      <w:sz w:val="20"/>
      <w:szCs w:val="18"/>
      <w:lang w:eastAsia="en-US"/>
    </w:rPr>
  </w:style>
  <w:style w:type="paragraph" w:customStyle="1" w:styleId="582EA6AC1FDB4D72A424AB82D850D1D914">
    <w:name w:val="582EA6AC1FDB4D72A424AB82D850D1D91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4">
    <w:name w:val="A6653C40B1C24024AC2B8E4F8F68E10C14"/>
    <w:rsid w:val="00D039ED"/>
    <w:pPr>
      <w:spacing w:after="0" w:line="240" w:lineRule="auto"/>
    </w:pPr>
    <w:rPr>
      <w:rFonts w:ascii="Verdana" w:eastAsiaTheme="minorHAnsi" w:hAnsi="Verdana"/>
      <w:sz w:val="20"/>
      <w:szCs w:val="18"/>
      <w:lang w:eastAsia="en-US"/>
    </w:rPr>
  </w:style>
  <w:style w:type="paragraph" w:customStyle="1" w:styleId="FA5AE91F9E9040FE93DC08BCCA9EB1EC14">
    <w:name w:val="FA5AE91F9E9040FE93DC08BCCA9EB1EC14"/>
    <w:rsid w:val="00D039ED"/>
    <w:pPr>
      <w:spacing w:after="0" w:line="240" w:lineRule="auto"/>
    </w:pPr>
    <w:rPr>
      <w:rFonts w:ascii="Verdana" w:eastAsiaTheme="minorHAnsi" w:hAnsi="Verdana"/>
      <w:sz w:val="20"/>
      <w:szCs w:val="18"/>
      <w:lang w:eastAsia="en-US"/>
    </w:rPr>
  </w:style>
  <w:style w:type="paragraph" w:customStyle="1" w:styleId="FE2C7E71C3E74E5897D581091657E0C214">
    <w:name w:val="FE2C7E71C3E74E5897D581091657E0C214"/>
    <w:rsid w:val="00D039ED"/>
    <w:pPr>
      <w:spacing w:after="0" w:line="240" w:lineRule="auto"/>
    </w:pPr>
    <w:rPr>
      <w:rFonts w:ascii="Verdana" w:eastAsiaTheme="minorHAnsi" w:hAnsi="Verdana"/>
      <w:sz w:val="20"/>
      <w:szCs w:val="18"/>
      <w:lang w:eastAsia="en-US"/>
    </w:rPr>
  </w:style>
  <w:style w:type="paragraph" w:customStyle="1" w:styleId="D6B846DCBD344E9093D208211CB4949A14">
    <w:name w:val="D6B846DCBD344E9093D208211CB4949A1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4">
    <w:name w:val="F53B373FD2604CC4A3526AA506FC387214"/>
    <w:rsid w:val="00D039ED"/>
    <w:pPr>
      <w:spacing w:after="0" w:line="240" w:lineRule="auto"/>
    </w:pPr>
    <w:rPr>
      <w:rFonts w:ascii="Verdana" w:eastAsiaTheme="minorHAnsi" w:hAnsi="Verdana"/>
      <w:sz w:val="20"/>
      <w:szCs w:val="18"/>
      <w:lang w:eastAsia="en-US"/>
    </w:rPr>
  </w:style>
  <w:style w:type="paragraph" w:customStyle="1" w:styleId="68B8E0B84FBA41358C8CC6083BA4F4A914">
    <w:name w:val="68B8E0B84FBA41358C8CC6083BA4F4A914"/>
    <w:rsid w:val="00D039ED"/>
    <w:pPr>
      <w:spacing w:after="0" w:line="240" w:lineRule="auto"/>
    </w:pPr>
    <w:rPr>
      <w:rFonts w:ascii="Verdana" w:eastAsiaTheme="minorHAnsi" w:hAnsi="Verdana"/>
      <w:sz w:val="20"/>
      <w:szCs w:val="18"/>
      <w:lang w:eastAsia="en-US"/>
    </w:rPr>
  </w:style>
  <w:style w:type="paragraph" w:customStyle="1" w:styleId="1C11C0BF134041C68B5315D0CA8CB06314">
    <w:name w:val="1C11C0BF134041C68B5315D0CA8CB06314"/>
    <w:rsid w:val="00D039ED"/>
    <w:pPr>
      <w:spacing w:after="0" w:line="240" w:lineRule="auto"/>
    </w:pPr>
    <w:rPr>
      <w:rFonts w:ascii="Verdana" w:eastAsiaTheme="minorHAnsi" w:hAnsi="Verdana"/>
      <w:sz w:val="20"/>
      <w:szCs w:val="18"/>
      <w:lang w:eastAsia="en-US"/>
    </w:rPr>
  </w:style>
  <w:style w:type="paragraph" w:customStyle="1" w:styleId="6D38EC82396C4D349569B8C74B576BF314">
    <w:name w:val="6D38EC82396C4D349569B8C74B576BF31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4">
    <w:name w:val="AD8B1E9BF6884108B0575EC03A8CF29814"/>
    <w:rsid w:val="00D039ED"/>
    <w:pPr>
      <w:spacing w:after="0" w:line="240" w:lineRule="auto"/>
    </w:pPr>
    <w:rPr>
      <w:rFonts w:ascii="Verdana" w:eastAsiaTheme="minorHAnsi" w:hAnsi="Verdana"/>
      <w:sz w:val="20"/>
      <w:szCs w:val="18"/>
      <w:lang w:eastAsia="en-US"/>
    </w:rPr>
  </w:style>
  <w:style w:type="paragraph" w:customStyle="1" w:styleId="561FE6E879B84B98A8A98CB75C309A6914">
    <w:name w:val="561FE6E879B84B98A8A98CB75C309A6914"/>
    <w:rsid w:val="00D039ED"/>
    <w:pPr>
      <w:spacing w:after="0" w:line="240" w:lineRule="auto"/>
    </w:pPr>
    <w:rPr>
      <w:rFonts w:ascii="Verdana" w:eastAsiaTheme="minorHAnsi" w:hAnsi="Verdana"/>
      <w:sz w:val="20"/>
      <w:szCs w:val="18"/>
      <w:lang w:eastAsia="en-US"/>
    </w:rPr>
  </w:style>
  <w:style w:type="paragraph" w:customStyle="1" w:styleId="E35B29E444E04EFA9D246A78A9E6A6E914">
    <w:name w:val="E35B29E444E04EFA9D246A78A9E6A6E914"/>
    <w:rsid w:val="00D039ED"/>
    <w:pPr>
      <w:spacing w:after="0" w:line="240" w:lineRule="auto"/>
    </w:pPr>
    <w:rPr>
      <w:rFonts w:ascii="Verdana" w:eastAsiaTheme="minorHAnsi" w:hAnsi="Verdana"/>
      <w:sz w:val="20"/>
      <w:szCs w:val="18"/>
      <w:lang w:eastAsia="en-US"/>
    </w:rPr>
  </w:style>
  <w:style w:type="paragraph" w:customStyle="1" w:styleId="F7E612B7B60445C5A5371E377036A52014">
    <w:name w:val="F7E612B7B60445C5A5371E377036A5201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4">
    <w:name w:val="BB8A30954BE9489D9460A63788B367E014"/>
    <w:rsid w:val="00D039ED"/>
    <w:pPr>
      <w:spacing w:after="0" w:line="240" w:lineRule="auto"/>
    </w:pPr>
    <w:rPr>
      <w:rFonts w:ascii="Verdana" w:eastAsiaTheme="minorHAnsi" w:hAnsi="Verdana"/>
      <w:sz w:val="20"/>
      <w:szCs w:val="18"/>
      <w:lang w:eastAsia="en-US"/>
    </w:rPr>
  </w:style>
  <w:style w:type="paragraph" w:customStyle="1" w:styleId="3EF80A658BC244FF88AAB07E0D760BEA14">
    <w:name w:val="3EF80A658BC244FF88AAB07E0D760BEA14"/>
    <w:rsid w:val="00D039ED"/>
    <w:pPr>
      <w:spacing w:after="0" w:line="240" w:lineRule="auto"/>
    </w:pPr>
    <w:rPr>
      <w:rFonts w:ascii="Verdana" w:eastAsiaTheme="minorHAnsi" w:hAnsi="Verdana"/>
      <w:sz w:val="20"/>
      <w:szCs w:val="18"/>
      <w:lang w:eastAsia="en-US"/>
    </w:rPr>
  </w:style>
  <w:style w:type="paragraph" w:customStyle="1" w:styleId="B0234C10DEDC4094A6C9FA3ECA369E3B14">
    <w:name w:val="B0234C10DEDC4094A6C9FA3ECA369E3B14"/>
    <w:rsid w:val="00D039ED"/>
    <w:pPr>
      <w:spacing w:after="0" w:line="240" w:lineRule="auto"/>
    </w:pPr>
    <w:rPr>
      <w:rFonts w:ascii="Verdana" w:eastAsiaTheme="minorHAnsi" w:hAnsi="Verdana"/>
      <w:sz w:val="20"/>
      <w:szCs w:val="18"/>
      <w:lang w:eastAsia="en-US"/>
    </w:rPr>
  </w:style>
  <w:style w:type="paragraph" w:customStyle="1" w:styleId="F917C00D74DE4618AA5192605D283EE335">
    <w:name w:val="F917C00D74DE4618AA5192605D283EE33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5">
    <w:name w:val="CD493638751A42D0A4F03E0F90B001203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5">
    <w:name w:val="2FCF896017C341F89E0B17CA3DC513083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5">
    <w:name w:val="2936BD23D9D84D90853A125B0637C18A3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5">
    <w:name w:val="EA1B334D032C46E69CD83B07F7B99F5B35"/>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2">
    <w:name w:val="E6019DEB4E8149948383E8E3876DA69812"/>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5">
    <w:name w:val="5BB890ECE5D04A1C888573676C3C75973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2">
    <w:name w:val="23DEB72794834E7E89B245168F42F15D3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2">
    <w:name w:val="277B8157C98C4A51A607C6D8490A713F3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3">
    <w:name w:val="927A8EFA049A4360B623E336AEBDE9BE1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2">
    <w:name w:val="5229859A340D4CE88133FB873764804D3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2">
    <w:name w:val="70D69BFE6EFF4CB69A4ECC3157BD1FD13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2">
    <w:name w:val="BB0FA9AED0D74C2181A881317D87BED43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3">
    <w:name w:val="ACA49919D6A34F7CB465DA6376B6DAED1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2">
    <w:name w:val="07DB0E79D0E54657BA93057C1696D2523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2">
    <w:name w:val="9CE9436CAAED4DA59F2255CF823A29173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2">
    <w:name w:val="9710CAA35CDD4806B6912490F6E720203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3">
    <w:name w:val="3684ECF5A4544786BB667F813873E3311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2">
    <w:name w:val="873C7572F6F94634B671DDF66141C7D03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2">
    <w:name w:val="30D8C51DF28E4069A0862CA78847D6AD3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2">
    <w:name w:val="8F06D10C01EA482FB6A47A26EDF3D2B93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3">
    <w:name w:val="2130B12858E64012982BB8B577F5C5371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2">
    <w:name w:val="223EADC3DB744B7CB66DE8DA389AAAA63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5">
    <w:name w:val="77610E8A466E428EAFD7FB9AF2C0A5AF3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5">
    <w:name w:val="F5BB63170C7546A8879CB1C871C516963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5">
    <w:name w:val="3E685C32FFD74CEA9644F4526364CF353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0">
    <w:name w:val="17E4A0EE5EB04B40BE637ACC3D678D263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0">
    <w:name w:val="9147BFF74BAE421D91B58336E77C3E783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0">
    <w:name w:val="C5D5903A5A4644E593F887EE98C26E653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0">
    <w:name w:val="E744E0617A1D45DD8DC27EA1FFE01A553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0">
    <w:name w:val="5389865333C84CF4A4EA181726F23A6F3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0">
    <w:name w:val="16D4A294350A4AF5A151C1EDA078512F3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0">
    <w:name w:val="53BB7AD029EE4C6DBA84669EABD25B683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0">
    <w:name w:val="47475DAE0CD043E8BD47502963D129FC3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5">
    <w:name w:val="EF5ECEE476FB4812BF92A7AC88ABCA7535"/>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8">
    <w:name w:val="65BDEC6242B84B839700BDCBC4C4AD308"/>
    <w:rsid w:val="00D039ED"/>
    <w:pPr>
      <w:spacing w:after="0" w:line="240" w:lineRule="auto"/>
    </w:pPr>
    <w:rPr>
      <w:rFonts w:ascii="Verdana" w:eastAsiaTheme="minorHAnsi" w:hAnsi="Verdana"/>
      <w:sz w:val="20"/>
      <w:szCs w:val="20"/>
      <w:lang w:eastAsia="en-US"/>
    </w:rPr>
  </w:style>
  <w:style w:type="paragraph" w:customStyle="1" w:styleId="8BAE907B3FAF4B5FA2E7BD9E74B97F0A36">
    <w:name w:val="8BAE907B3FAF4B5FA2E7BD9E74B97F0A3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6">
    <w:name w:val="D75860E6B22A4C0FA97744C2E8EEB3CA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6">
    <w:name w:val="7A6B6144394F4720B2B9AEB3AF5AD0A2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6">
    <w:name w:val="2202683D55A34E32BEC59B4BD39327503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8">
    <w:name w:val="78C8B324F46A439C98AFF5B287EF065E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5">
    <w:name w:val="CE6CA930B207400B991610CD895B79803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6">
    <w:name w:val="AD533205662E43D8AFD507F39E2398A036"/>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5">
    <w:name w:val="4CE4D3FB9DBB473591F4287A7618B01425"/>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6">
    <w:name w:val="2C95BFFC40B34178BD126985E0B5FC6E36"/>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5">
    <w:name w:val="42884E814DC14530918B285B3366BA4815"/>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5">
    <w:name w:val="0D71D656AC7A4D29817CD80C2519DE7115"/>
    <w:rsid w:val="00D039ED"/>
    <w:pPr>
      <w:spacing w:after="0" w:line="240" w:lineRule="auto"/>
    </w:pPr>
    <w:rPr>
      <w:rFonts w:ascii="Verdana" w:eastAsiaTheme="minorHAnsi" w:hAnsi="Verdana"/>
      <w:sz w:val="20"/>
      <w:szCs w:val="18"/>
      <w:lang w:eastAsia="en-US"/>
    </w:rPr>
  </w:style>
  <w:style w:type="paragraph" w:customStyle="1" w:styleId="5A18613A98884E2DBFF905C6B6A77F0A15">
    <w:name w:val="5A18613A98884E2DBFF905C6B6A77F0A15"/>
    <w:rsid w:val="00D039ED"/>
    <w:pPr>
      <w:spacing w:after="0" w:line="240" w:lineRule="auto"/>
    </w:pPr>
    <w:rPr>
      <w:rFonts w:ascii="Verdana" w:eastAsiaTheme="minorHAnsi" w:hAnsi="Verdana"/>
      <w:sz w:val="20"/>
      <w:szCs w:val="18"/>
      <w:lang w:eastAsia="en-US"/>
    </w:rPr>
  </w:style>
  <w:style w:type="paragraph" w:customStyle="1" w:styleId="7D081DFA288B4E1C82BE502815E9C96B15">
    <w:name w:val="7D081DFA288B4E1C82BE502815E9C96B15"/>
    <w:rsid w:val="00D039ED"/>
    <w:pPr>
      <w:spacing w:after="0" w:line="240" w:lineRule="auto"/>
    </w:pPr>
    <w:rPr>
      <w:rFonts w:ascii="Verdana" w:eastAsiaTheme="minorHAnsi" w:hAnsi="Verdana"/>
      <w:sz w:val="20"/>
      <w:szCs w:val="18"/>
      <w:lang w:eastAsia="en-US"/>
    </w:rPr>
  </w:style>
  <w:style w:type="paragraph" w:customStyle="1" w:styleId="D317CE8EE94341CBBE58898ED0AEB2BC15">
    <w:name w:val="D317CE8EE94341CBBE58898ED0AEB2BC15"/>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5">
    <w:name w:val="B71BBB31EE854B118DDDF4E2D302256B15"/>
    <w:rsid w:val="00D039ED"/>
    <w:pPr>
      <w:spacing w:after="0" w:line="240" w:lineRule="auto"/>
    </w:pPr>
    <w:rPr>
      <w:rFonts w:ascii="Verdana" w:eastAsiaTheme="minorHAnsi" w:hAnsi="Verdana"/>
      <w:sz w:val="20"/>
      <w:szCs w:val="18"/>
      <w:lang w:eastAsia="en-US"/>
    </w:rPr>
  </w:style>
  <w:style w:type="paragraph" w:customStyle="1" w:styleId="A9622139F5AE43BB826823F4A485891915">
    <w:name w:val="A9622139F5AE43BB826823F4A485891915"/>
    <w:rsid w:val="00D039ED"/>
    <w:pPr>
      <w:spacing w:after="0" w:line="240" w:lineRule="auto"/>
    </w:pPr>
    <w:rPr>
      <w:rFonts w:ascii="Verdana" w:eastAsiaTheme="minorHAnsi" w:hAnsi="Verdana"/>
      <w:sz w:val="20"/>
      <w:szCs w:val="18"/>
      <w:lang w:eastAsia="en-US"/>
    </w:rPr>
  </w:style>
  <w:style w:type="paragraph" w:customStyle="1" w:styleId="423A2308F6F443AF872BC5354BCD084315">
    <w:name w:val="423A2308F6F443AF872BC5354BCD084315"/>
    <w:rsid w:val="00D039ED"/>
    <w:pPr>
      <w:spacing w:after="0" w:line="240" w:lineRule="auto"/>
    </w:pPr>
    <w:rPr>
      <w:rFonts w:ascii="Verdana" w:eastAsiaTheme="minorHAnsi" w:hAnsi="Verdana"/>
      <w:sz w:val="20"/>
      <w:szCs w:val="18"/>
      <w:lang w:eastAsia="en-US"/>
    </w:rPr>
  </w:style>
  <w:style w:type="paragraph" w:customStyle="1" w:styleId="582EA6AC1FDB4D72A424AB82D850D1D915">
    <w:name w:val="582EA6AC1FDB4D72A424AB82D850D1D915"/>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5">
    <w:name w:val="A6653C40B1C24024AC2B8E4F8F68E10C15"/>
    <w:rsid w:val="00D039ED"/>
    <w:pPr>
      <w:spacing w:after="0" w:line="240" w:lineRule="auto"/>
    </w:pPr>
    <w:rPr>
      <w:rFonts w:ascii="Verdana" w:eastAsiaTheme="minorHAnsi" w:hAnsi="Verdana"/>
      <w:sz w:val="20"/>
      <w:szCs w:val="18"/>
      <w:lang w:eastAsia="en-US"/>
    </w:rPr>
  </w:style>
  <w:style w:type="paragraph" w:customStyle="1" w:styleId="FA5AE91F9E9040FE93DC08BCCA9EB1EC15">
    <w:name w:val="FA5AE91F9E9040FE93DC08BCCA9EB1EC15"/>
    <w:rsid w:val="00D039ED"/>
    <w:pPr>
      <w:spacing w:after="0" w:line="240" w:lineRule="auto"/>
    </w:pPr>
    <w:rPr>
      <w:rFonts w:ascii="Verdana" w:eastAsiaTheme="minorHAnsi" w:hAnsi="Verdana"/>
      <w:sz w:val="20"/>
      <w:szCs w:val="18"/>
      <w:lang w:eastAsia="en-US"/>
    </w:rPr>
  </w:style>
  <w:style w:type="paragraph" w:customStyle="1" w:styleId="FE2C7E71C3E74E5897D581091657E0C215">
    <w:name w:val="FE2C7E71C3E74E5897D581091657E0C215"/>
    <w:rsid w:val="00D039ED"/>
    <w:pPr>
      <w:spacing w:after="0" w:line="240" w:lineRule="auto"/>
    </w:pPr>
    <w:rPr>
      <w:rFonts w:ascii="Verdana" w:eastAsiaTheme="minorHAnsi" w:hAnsi="Verdana"/>
      <w:sz w:val="20"/>
      <w:szCs w:val="18"/>
      <w:lang w:eastAsia="en-US"/>
    </w:rPr>
  </w:style>
  <w:style w:type="paragraph" w:customStyle="1" w:styleId="D6B846DCBD344E9093D208211CB4949A15">
    <w:name w:val="D6B846DCBD344E9093D208211CB4949A15"/>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5">
    <w:name w:val="F53B373FD2604CC4A3526AA506FC387215"/>
    <w:rsid w:val="00D039ED"/>
    <w:pPr>
      <w:spacing w:after="0" w:line="240" w:lineRule="auto"/>
    </w:pPr>
    <w:rPr>
      <w:rFonts w:ascii="Verdana" w:eastAsiaTheme="minorHAnsi" w:hAnsi="Verdana"/>
      <w:sz w:val="20"/>
      <w:szCs w:val="18"/>
      <w:lang w:eastAsia="en-US"/>
    </w:rPr>
  </w:style>
  <w:style w:type="paragraph" w:customStyle="1" w:styleId="68B8E0B84FBA41358C8CC6083BA4F4A915">
    <w:name w:val="68B8E0B84FBA41358C8CC6083BA4F4A915"/>
    <w:rsid w:val="00D039ED"/>
    <w:pPr>
      <w:spacing w:after="0" w:line="240" w:lineRule="auto"/>
    </w:pPr>
    <w:rPr>
      <w:rFonts w:ascii="Verdana" w:eastAsiaTheme="minorHAnsi" w:hAnsi="Verdana"/>
      <w:sz w:val="20"/>
      <w:szCs w:val="18"/>
      <w:lang w:eastAsia="en-US"/>
    </w:rPr>
  </w:style>
  <w:style w:type="paragraph" w:customStyle="1" w:styleId="1C11C0BF134041C68B5315D0CA8CB06315">
    <w:name w:val="1C11C0BF134041C68B5315D0CA8CB06315"/>
    <w:rsid w:val="00D039ED"/>
    <w:pPr>
      <w:spacing w:after="0" w:line="240" w:lineRule="auto"/>
    </w:pPr>
    <w:rPr>
      <w:rFonts w:ascii="Verdana" w:eastAsiaTheme="minorHAnsi" w:hAnsi="Verdana"/>
      <w:sz w:val="20"/>
      <w:szCs w:val="18"/>
      <w:lang w:eastAsia="en-US"/>
    </w:rPr>
  </w:style>
  <w:style w:type="paragraph" w:customStyle="1" w:styleId="6D38EC82396C4D349569B8C74B576BF315">
    <w:name w:val="6D38EC82396C4D349569B8C74B576BF315"/>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5">
    <w:name w:val="AD8B1E9BF6884108B0575EC03A8CF29815"/>
    <w:rsid w:val="00D039ED"/>
    <w:pPr>
      <w:spacing w:after="0" w:line="240" w:lineRule="auto"/>
    </w:pPr>
    <w:rPr>
      <w:rFonts w:ascii="Verdana" w:eastAsiaTheme="minorHAnsi" w:hAnsi="Verdana"/>
      <w:sz w:val="20"/>
      <w:szCs w:val="18"/>
      <w:lang w:eastAsia="en-US"/>
    </w:rPr>
  </w:style>
  <w:style w:type="paragraph" w:customStyle="1" w:styleId="561FE6E879B84B98A8A98CB75C309A6915">
    <w:name w:val="561FE6E879B84B98A8A98CB75C309A6915"/>
    <w:rsid w:val="00D039ED"/>
    <w:pPr>
      <w:spacing w:after="0" w:line="240" w:lineRule="auto"/>
    </w:pPr>
    <w:rPr>
      <w:rFonts w:ascii="Verdana" w:eastAsiaTheme="minorHAnsi" w:hAnsi="Verdana"/>
      <w:sz w:val="20"/>
      <w:szCs w:val="18"/>
      <w:lang w:eastAsia="en-US"/>
    </w:rPr>
  </w:style>
  <w:style w:type="paragraph" w:customStyle="1" w:styleId="E35B29E444E04EFA9D246A78A9E6A6E915">
    <w:name w:val="E35B29E444E04EFA9D246A78A9E6A6E915"/>
    <w:rsid w:val="00D039ED"/>
    <w:pPr>
      <w:spacing w:after="0" w:line="240" w:lineRule="auto"/>
    </w:pPr>
    <w:rPr>
      <w:rFonts w:ascii="Verdana" w:eastAsiaTheme="minorHAnsi" w:hAnsi="Verdana"/>
      <w:sz w:val="20"/>
      <w:szCs w:val="18"/>
      <w:lang w:eastAsia="en-US"/>
    </w:rPr>
  </w:style>
  <w:style w:type="paragraph" w:customStyle="1" w:styleId="F7E612B7B60445C5A5371E377036A52015">
    <w:name w:val="F7E612B7B60445C5A5371E377036A52015"/>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5">
    <w:name w:val="BB8A30954BE9489D9460A63788B367E015"/>
    <w:rsid w:val="00D039ED"/>
    <w:pPr>
      <w:spacing w:after="0" w:line="240" w:lineRule="auto"/>
    </w:pPr>
    <w:rPr>
      <w:rFonts w:ascii="Verdana" w:eastAsiaTheme="minorHAnsi" w:hAnsi="Verdana"/>
      <w:sz w:val="20"/>
      <w:szCs w:val="18"/>
      <w:lang w:eastAsia="en-US"/>
    </w:rPr>
  </w:style>
  <w:style w:type="paragraph" w:customStyle="1" w:styleId="3EF80A658BC244FF88AAB07E0D760BEA15">
    <w:name w:val="3EF80A658BC244FF88AAB07E0D760BEA15"/>
    <w:rsid w:val="00D039ED"/>
    <w:pPr>
      <w:spacing w:after="0" w:line="240" w:lineRule="auto"/>
    </w:pPr>
    <w:rPr>
      <w:rFonts w:ascii="Verdana" w:eastAsiaTheme="minorHAnsi" w:hAnsi="Verdana"/>
      <w:sz w:val="20"/>
      <w:szCs w:val="18"/>
      <w:lang w:eastAsia="en-US"/>
    </w:rPr>
  </w:style>
  <w:style w:type="paragraph" w:customStyle="1" w:styleId="B0234C10DEDC4094A6C9FA3ECA369E3B15">
    <w:name w:val="B0234C10DEDC4094A6C9FA3ECA369E3B15"/>
    <w:rsid w:val="00D039ED"/>
    <w:pPr>
      <w:spacing w:after="0" w:line="240" w:lineRule="auto"/>
    </w:pPr>
    <w:rPr>
      <w:rFonts w:ascii="Verdana" w:eastAsiaTheme="minorHAnsi" w:hAnsi="Verdana"/>
      <w:sz w:val="20"/>
      <w:szCs w:val="18"/>
      <w:lang w:eastAsia="en-US"/>
    </w:rPr>
  </w:style>
  <w:style w:type="paragraph" w:customStyle="1" w:styleId="F917C00D74DE4618AA5192605D283EE336">
    <w:name w:val="F917C00D74DE4618AA5192605D283EE336"/>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6">
    <w:name w:val="CD493638751A42D0A4F03E0F90B0012036"/>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6">
    <w:name w:val="2FCF896017C341F89E0B17CA3DC5130836"/>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6">
    <w:name w:val="2936BD23D9D84D90853A125B0637C18A36"/>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6">
    <w:name w:val="EA1B334D032C46E69CD83B07F7B99F5B36"/>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3">
    <w:name w:val="E6019DEB4E8149948383E8E3876DA69813"/>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6">
    <w:name w:val="5BB890ECE5D04A1C888573676C3C759736"/>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3">
    <w:name w:val="23DEB72794834E7E89B245168F42F15D33"/>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3">
    <w:name w:val="277B8157C98C4A51A607C6D8490A713F33"/>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4">
    <w:name w:val="927A8EFA049A4360B623E336AEBDE9BE14"/>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3">
    <w:name w:val="5229859A340D4CE88133FB873764804D33"/>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3">
    <w:name w:val="70D69BFE6EFF4CB69A4ECC3157BD1FD133"/>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3">
    <w:name w:val="BB0FA9AED0D74C2181A881317D87BED433"/>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4">
    <w:name w:val="ACA49919D6A34F7CB465DA6376B6DAED14"/>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3">
    <w:name w:val="07DB0E79D0E54657BA93057C1696D25233"/>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3">
    <w:name w:val="9CE9436CAAED4DA59F2255CF823A291733"/>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3">
    <w:name w:val="9710CAA35CDD4806B6912490F6E7202033"/>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4">
    <w:name w:val="3684ECF5A4544786BB667F813873E33114"/>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3">
    <w:name w:val="873C7572F6F94634B671DDF66141C7D033"/>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3">
    <w:name w:val="30D8C51DF28E4069A0862CA78847D6AD33"/>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3">
    <w:name w:val="8F06D10C01EA482FB6A47A26EDF3D2B933"/>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4">
    <w:name w:val="2130B12858E64012982BB8B577F5C53714"/>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3">
    <w:name w:val="223EADC3DB744B7CB66DE8DA389AAAA633"/>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6">
    <w:name w:val="77610E8A466E428EAFD7FB9AF2C0A5AF36"/>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6">
    <w:name w:val="F5BB63170C7546A8879CB1C871C5169636"/>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6">
    <w:name w:val="3E685C32FFD74CEA9644F4526364CF3536"/>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1">
    <w:name w:val="17E4A0EE5EB04B40BE637ACC3D678D2631"/>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1">
    <w:name w:val="9147BFF74BAE421D91B58336E77C3E7831"/>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1">
    <w:name w:val="C5D5903A5A4644E593F887EE98C26E6531"/>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1">
    <w:name w:val="E744E0617A1D45DD8DC27EA1FFE01A5531"/>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1">
    <w:name w:val="5389865333C84CF4A4EA181726F23A6F31"/>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1">
    <w:name w:val="16D4A294350A4AF5A151C1EDA078512F31"/>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1">
    <w:name w:val="53BB7AD029EE4C6DBA84669EABD25B6831"/>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1">
    <w:name w:val="47475DAE0CD043E8BD47502963D129FC31"/>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6">
    <w:name w:val="EF5ECEE476FB4812BF92A7AC88ABCA7536"/>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9">
    <w:name w:val="65BDEC6242B84B839700BDCBC4C4AD309"/>
    <w:rsid w:val="00D039ED"/>
    <w:pPr>
      <w:spacing w:after="0" w:line="240" w:lineRule="auto"/>
    </w:pPr>
    <w:rPr>
      <w:rFonts w:ascii="Verdana" w:eastAsiaTheme="minorHAnsi" w:hAnsi="Verdana"/>
      <w:sz w:val="20"/>
      <w:szCs w:val="20"/>
      <w:lang w:eastAsia="en-US"/>
    </w:rPr>
  </w:style>
  <w:style w:type="paragraph" w:customStyle="1" w:styleId="8BAE907B3FAF4B5FA2E7BD9E74B97F0A37">
    <w:name w:val="8BAE907B3FAF4B5FA2E7BD9E74B97F0A3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7">
    <w:name w:val="D75860E6B22A4C0FA97744C2E8EEB3CA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7">
    <w:name w:val="7A6B6144394F4720B2B9AEB3AF5AD0A2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7">
    <w:name w:val="2202683D55A34E32BEC59B4BD39327503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9">
    <w:name w:val="78C8B324F46A439C98AFF5B287EF065E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6">
    <w:name w:val="CE6CA930B207400B991610CD895B79803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7">
    <w:name w:val="AD533205662E43D8AFD507F39E2398A03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6">
    <w:name w:val="4CE4D3FB9DBB473591F4287A7618B0142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7">
    <w:name w:val="2C95BFFC40B34178BD126985E0B5FC6E3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6">
    <w:name w:val="42884E814DC14530918B285B3366BA481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6">
    <w:name w:val="0D71D656AC7A4D29817CD80C2519DE7116"/>
    <w:rsid w:val="00D039ED"/>
    <w:pPr>
      <w:spacing w:after="0" w:line="240" w:lineRule="auto"/>
    </w:pPr>
    <w:rPr>
      <w:rFonts w:ascii="Verdana" w:eastAsiaTheme="minorHAnsi" w:hAnsi="Verdana"/>
      <w:sz w:val="20"/>
      <w:szCs w:val="18"/>
      <w:lang w:eastAsia="en-US"/>
    </w:rPr>
  </w:style>
  <w:style w:type="paragraph" w:customStyle="1" w:styleId="5A18613A98884E2DBFF905C6B6A77F0A16">
    <w:name w:val="5A18613A98884E2DBFF905C6B6A77F0A16"/>
    <w:rsid w:val="00D039ED"/>
    <w:pPr>
      <w:spacing w:after="0" w:line="240" w:lineRule="auto"/>
    </w:pPr>
    <w:rPr>
      <w:rFonts w:ascii="Verdana" w:eastAsiaTheme="minorHAnsi" w:hAnsi="Verdana"/>
      <w:sz w:val="20"/>
      <w:szCs w:val="18"/>
      <w:lang w:eastAsia="en-US"/>
    </w:rPr>
  </w:style>
  <w:style w:type="paragraph" w:customStyle="1" w:styleId="7D081DFA288B4E1C82BE502815E9C96B16">
    <w:name w:val="7D081DFA288B4E1C82BE502815E9C96B16"/>
    <w:rsid w:val="00D039ED"/>
    <w:pPr>
      <w:spacing w:after="0" w:line="240" w:lineRule="auto"/>
    </w:pPr>
    <w:rPr>
      <w:rFonts w:ascii="Verdana" w:eastAsiaTheme="minorHAnsi" w:hAnsi="Verdana"/>
      <w:sz w:val="20"/>
      <w:szCs w:val="18"/>
      <w:lang w:eastAsia="en-US"/>
    </w:rPr>
  </w:style>
  <w:style w:type="paragraph" w:customStyle="1" w:styleId="D317CE8EE94341CBBE58898ED0AEB2BC16">
    <w:name w:val="D317CE8EE94341CBBE58898ED0AEB2BC1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6">
    <w:name w:val="B71BBB31EE854B118DDDF4E2D302256B16"/>
    <w:rsid w:val="00D039ED"/>
    <w:pPr>
      <w:spacing w:after="0" w:line="240" w:lineRule="auto"/>
    </w:pPr>
    <w:rPr>
      <w:rFonts w:ascii="Verdana" w:eastAsiaTheme="minorHAnsi" w:hAnsi="Verdana"/>
      <w:sz w:val="20"/>
      <w:szCs w:val="18"/>
      <w:lang w:eastAsia="en-US"/>
    </w:rPr>
  </w:style>
  <w:style w:type="paragraph" w:customStyle="1" w:styleId="A9622139F5AE43BB826823F4A485891916">
    <w:name w:val="A9622139F5AE43BB826823F4A485891916"/>
    <w:rsid w:val="00D039ED"/>
    <w:pPr>
      <w:spacing w:after="0" w:line="240" w:lineRule="auto"/>
    </w:pPr>
    <w:rPr>
      <w:rFonts w:ascii="Verdana" w:eastAsiaTheme="minorHAnsi" w:hAnsi="Verdana"/>
      <w:sz w:val="20"/>
      <w:szCs w:val="18"/>
      <w:lang w:eastAsia="en-US"/>
    </w:rPr>
  </w:style>
  <w:style w:type="paragraph" w:customStyle="1" w:styleId="423A2308F6F443AF872BC5354BCD084316">
    <w:name w:val="423A2308F6F443AF872BC5354BCD084316"/>
    <w:rsid w:val="00D039ED"/>
    <w:pPr>
      <w:spacing w:after="0" w:line="240" w:lineRule="auto"/>
    </w:pPr>
    <w:rPr>
      <w:rFonts w:ascii="Verdana" w:eastAsiaTheme="minorHAnsi" w:hAnsi="Verdana"/>
      <w:sz w:val="20"/>
      <w:szCs w:val="18"/>
      <w:lang w:eastAsia="en-US"/>
    </w:rPr>
  </w:style>
  <w:style w:type="paragraph" w:customStyle="1" w:styleId="582EA6AC1FDB4D72A424AB82D850D1D916">
    <w:name w:val="582EA6AC1FDB4D72A424AB82D850D1D91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6">
    <w:name w:val="A6653C40B1C24024AC2B8E4F8F68E10C16"/>
    <w:rsid w:val="00D039ED"/>
    <w:pPr>
      <w:spacing w:after="0" w:line="240" w:lineRule="auto"/>
    </w:pPr>
    <w:rPr>
      <w:rFonts w:ascii="Verdana" w:eastAsiaTheme="minorHAnsi" w:hAnsi="Verdana"/>
      <w:sz w:val="20"/>
      <w:szCs w:val="18"/>
      <w:lang w:eastAsia="en-US"/>
    </w:rPr>
  </w:style>
  <w:style w:type="paragraph" w:customStyle="1" w:styleId="FA5AE91F9E9040FE93DC08BCCA9EB1EC16">
    <w:name w:val="FA5AE91F9E9040FE93DC08BCCA9EB1EC16"/>
    <w:rsid w:val="00D039ED"/>
    <w:pPr>
      <w:spacing w:after="0" w:line="240" w:lineRule="auto"/>
    </w:pPr>
    <w:rPr>
      <w:rFonts w:ascii="Verdana" w:eastAsiaTheme="minorHAnsi" w:hAnsi="Verdana"/>
      <w:sz w:val="20"/>
      <w:szCs w:val="18"/>
      <w:lang w:eastAsia="en-US"/>
    </w:rPr>
  </w:style>
  <w:style w:type="paragraph" w:customStyle="1" w:styleId="FE2C7E71C3E74E5897D581091657E0C216">
    <w:name w:val="FE2C7E71C3E74E5897D581091657E0C216"/>
    <w:rsid w:val="00D039ED"/>
    <w:pPr>
      <w:spacing w:after="0" w:line="240" w:lineRule="auto"/>
    </w:pPr>
    <w:rPr>
      <w:rFonts w:ascii="Verdana" w:eastAsiaTheme="minorHAnsi" w:hAnsi="Verdana"/>
      <w:sz w:val="20"/>
      <w:szCs w:val="18"/>
      <w:lang w:eastAsia="en-US"/>
    </w:rPr>
  </w:style>
  <w:style w:type="paragraph" w:customStyle="1" w:styleId="D6B846DCBD344E9093D208211CB4949A16">
    <w:name w:val="D6B846DCBD344E9093D208211CB4949A1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6">
    <w:name w:val="F53B373FD2604CC4A3526AA506FC387216"/>
    <w:rsid w:val="00D039ED"/>
    <w:pPr>
      <w:spacing w:after="0" w:line="240" w:lineRule="auto"/>
    </w:pPr>
    <w:rPr>
      <w:rFonts w:ascii="Verdana" w:eastAsiaTheme="minorHAnsi" w:hAnsi="Verdana"/>
      <w:sz w:val="20"/>
      <w:szCs w:val="18"/>
      <w:lang w:eastAsia="en-US"/>
    </w:rPr>
  </w:style>
  <w:style w:type="paragraph" w:customStyle="1" w:styleId="68B8E0B84FBA41358C8CC6083BA4F4A916">
    <w:name w:val="68B8E0B84FBA41358C8CC6083BA4F4A916"/>
    <w:rsid w:val="00D039ED"/>
    <w:pPr>
      <w:spacing w:after="0" w:line="240" w:lineRule="auto"/>
    </w:pPr>
    <w:rPr>
      <w:rFonts w:ascii="Verdana" w:eastAsiaTheme="minorHAnsi" w:hAnsi="Verdana"/>
      <w:sz w:val="20"/>
      <w:szCs w:val="18"/>
      <w:lang w:eastAsia="en-US"/>
    </w:rPr>
  </w:style>
  <w:style w:type="paragraph" w:customStyle="1" w:styleId="1C11C0BF134041C68B5315D0CA8CB06316">
    <w:name w:val="1C11C0BF134041C68B5315D0CA8CB06316"/>
    <w:rsid w:val="00D039ED"/>
    <w:pPr>
      <w:spacing w:after="0" w:line="240" w:lineRule="auto"/>
    </w:pPr>
    <w:rPr>
      <w:rFonts w:ascii="Verdana" w:eastAsiaTheme="minorHAnsi" w:hAnsi="Verdana"/>
      <w:sz w:val="20"/>
      <w:szCs w:val="18"/>
      <w:lang w:eastAsia="en-US"/>
    </w:rPr>
  </w:style>
  <w:style w:type="paragraph" w:customStyle="1" w:styleId="6D38EC82396C4D349569B8C74B576BF316">
    <w:name w:val="6D38EC82396C4D349569B8C74B576BF31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6">
    <w:name w:val="AD8B1E9BF6884108B0575EC03A8CF29816"/>
    <w:rsid w:val="00D039ED"/>
    <w:pPr>
      <w:spacing w:after="0" w:line="240" w:lineRule="auto"/>
    </w:pPr>
    <w:rPr>
      <w:rFonts w:ascii="Verdana" w:eastAsiaTheme="minorHAnsi" w:hAnsi="Verdana"/>
      <w:sz w:val="20"/>
      <w:szCs w:val="18"/>
      <w:lang w:eastAsia="en-US"/>
    </w:rPr>
  </w:style>
  <w:style w:type="paragraph" w:customStyle="1" w:styleId="561FE6E879B84B98A8A98CB75C309A6916">
    <w:name w:val="561FE6E879B84B98A8A98CB75C309A6916"/>
    <w:rsid w:val="00D039ED"/>
    <w:pPr>
      <w:spacing w:after="0" w:line="240" w:lineRule="auto"/>
    </w:pPr>
    <w:rPr>
      <w:rFonts w:ascii="Verdana" w:eastAsiaTheme="minorHAnsi" w:hAnsi="Verdana"/>
      <w:sz w:val="20"/>
      <w:szCs w:val="18"/>
      <w:lang w:eastAsia="en-US"/>
    </w:rPr>
  </w:style>
  <w:style w:type="paragraph" w:customStyle="1" w:styleId="E35B29E444E04EFA9D246A78A9E6A6E916">
    <w:name w:val="E35B29E444E04EFA9D246A78A9E6A6E916"/>
    <w:rsid w:val="00D039ED"/>
    <w:pPr>
      <w:spacing w:after="0" w:line="240" w:lineRule="auto"/>
    </w:pPr>
    <w:rPr>
      <w:rFonts w:ascii="Verdana" w:eastAsiaTheme="minorHAnsi" w:hAnsi="Verdana"/>
      <w:sz w:val="20"/>
      <w:szCs w:val="18"/>
      <w:lang w:eastAsia="en-US"/>
    </w:rPr>
  </w:style>
  <w:style w:type="paragraph" w:customStyle="1" w:styleId="F7E612B7B60445C5A5371E377036A52016">
    <w:name w:val="F7E612B7B60445C5A5371E377036A5201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6">
    <w:name w:val="BB8A30954BE9489D9460A63788B367E016"/>
    <w:rsid w:val="00D039ED"/>
    <w:pPr>
      <w:spacing w:after="0" w:line="240" w:lineRule="auto"/>
    </w:pPr>
    <w:rPr>
      <w:rFonts w:ascii="Verdana" w:eastAsiaTheme="minorHAnsi" w:hAnsi="Verdana"/>
      <w:sz w:val="20"/>
      <w:szCs w:val="18"/>
      <w:lang w:eastAsia="en-US"/>
    </w:rPr>
  </w:style>
  <w:style w:type="paragraph" w:customStyle="1" w:styleId="3EF80A658BC244FF88AAB07E0D760BEA16">
    <w:name w:val="3EF80A658BC244FF88AAB07E0D760BEA16"/>
    <w:rsid w:val="00D039ED"/>
    <w:pPr>
      <w:spacing w:after="0" w:line="240" w:lineRule="auto"/>
    </w:pPr>
    <w:rPr>
      <w:rFonts w:ascii="Verdana" w:eastAsiaTheme="minorHAnsi" w:hAnsi="Verdana"/>
      <w:sz w:val="20"/>
      <w:szCs w:val="18"/>
      <w:lang w:eastAsia="en-US"/>
    </w:rPr>
  </w:style>
  <w:style w:type="paragraph" w:customStyle="1" w:styleId="B0234C10DEDC4094A6C9FA3ECA369E3B16">
    <w:name w:val="B0234C10DEDC4094A6C9FA3ECA369E3B16"/>
    <w:rsid w:val="00D039ED"/>
    <w:pPr>
      <w:spacing w:after="0" w:line="240" w:lineRule="auto"/>
    </w:pPr>
    <w:rPr>
      <w:rFonts w:ascii="Verdana" w:eastAsiaTheme="minorHAnsi" w:hAnsi="Verdana"/>
      <w:sz w:val="20"/>
      <w:szCs w:val="18"/>
      <w:lang w:eastAsia="en-US"/>
    </w:rPr>
  </w:style>
  <w:style w:type="paragraph" w:customStyle="1" w:styleId="F917C00D74DE4618AA5192605D283EE337">
    <w:name w:val="F917C00D74DE4618AA5192605D283EE33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7">
    <w:name w:val="CD493638751A42D0A4F03E0F90B001203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7">
    <w:name w:val="2FCF896017C341F89E0B17CA3DC513083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7">
    <w:name w:val="2936BD23D9D84D90853A125B0637C18A3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7">
    <w:name w:val="EA1B334D032C46E69CD83B07F7B99F5B37"/>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4">
    <w:name w:val="E6019DEB4E8149948383E8E3876DA6981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7">
    <w:name w:val="5BB890ECE5D04A1C888573676C3C75973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4">
    <w:name w:val="23DEB72794834E7E89B245168F42F15D3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4">
    <w:name w:val="277B8157C98C4A51A607C6D8490A713F3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5">
    <w:name w:val="927A8EFA049A4360B623E336AEBDE9BE1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4">
    <w:name w:val="5229859A340D4CE88133FB873764804D3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4">
    <w:name w:val="70D69BFE6EFF4CB69A4ECC3157BD1FD13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4">
    <w:name w:val="BB0FA9AED0D74C2181A881317D87BED43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5">
    <w:name w:val="ACA49919D6A34F7CB465DA6376B6DAED1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4">
    <w:name w:val="07DB0E79D0E54657BA93057C1696D2523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4">
    <w:name w:val="9CE9436CAAED4DA59F2255CF823A29173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4">
    <w:name w:val="9710CAA35CDD4806B6912490F6E720203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5">
    <w:name w:val="3684ECF5A4544786BB667F813873E3311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4">
    <w:name w:val="873C7572F6F94634B671DDF66141C7D03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4">
    <w:name w:val="30D8C51DF28E4069A0862CA78847D6AD3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4">
    <w:name w:val="8F06D10C01EA482FB6A47A26EDF3D2B93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5">
    <w:name w:val="2130B12858E64012982BB8B577F5C5371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4">
    <w:name w:val="223EADC3DB744B7CB66DE8DA389AAAA63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7">
    <w:name w:val="77610E8A466E428EAFD7FB9AF2C0A5AF3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7">
    <w:name w:val="F5BB63170C7546A8879CB1C871C516963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7">
    <w:name w:val="3E685C32FFD74CEA9644F4526364CF353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2">
    <w:name w:val="17E4A0EE5EB04B40BE637ACC3D678D263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2">
    <w:name w:val="9147BFF74BAE421D91B58336E77C3E783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2">
    <w:name w:val="C5D5903A5A4644E593F887EE98C26E653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2">
    <w:name w:val="E744E0617A1D45DD8DC27EA1FFE01A553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2">
    <w:name w:val="5389865333C84CF4A4EA181726F23A6F3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2">
    <w:name w:val="16D4A294350A4AF5A151C1EDA078512F3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2">
    <w:name w:val="53BB7AD029EE4C6DBA84669EABD25B683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2">
    <w:name w:val="47475DAE0CD043E8BD47502963D129FC3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7">
    <w:name w:val="EF5ECEE476FB4812BF92A7AC88ABCA753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0">
    <w:name w:val="65BDEC6242B84B839700BDCBC4C4AD3010"/>
    <w:rsid w:val="00D039ED"/>
    <w:pPr>
      <w:spacing w:after="0" w:line="240" w:lineRule="auto"/>
    </w:pPr>
    <w:rPr>
      <w:rFonts w:ascii="Verdana" w:eastAsiaTheme="minorHAnsi" w:hAnsi="Verdana"/>
      <w:sz w:val="20"/>
      <w:szCs w:val="20"/>
      <w:lang w:eastAsia="en-US"/>
    </w:rPr>
  </w:style>
  <w:style w:type="paragraph" w:customStyle="1" w:styleId="A4FAB9E5E42240CCB7409E8227A6FC15">
    <w:name w:val="A4FAB9E5E42240CCB7409E8227A6FC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8">
    <w:name w:val="D75860E6B22A4C0FA97744C2E8EEB3CA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8">
    <w:name w:val="7A6B6144394F4720B2B9AEB3AF5AD0A2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8">
    <w:name w:val="2202683D55A34E32BEC59B4BD39327503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0">
    <w:name w:val="78C8B324F46A439C98AFF5B287EF065E1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7">
    <w:name w:val="CE6CA930B207400B991610CD895B79803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8">
    <w:name w:val="AD533205662E43D8AFD507F39E2398A03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7">
    <w:name w:val="4CE4D3FB9DBB473591F4287A7618B0142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8">
    <w:name w:val="2C95BFFC40B34178BD126985E0B5FC6E3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7">
    <w:name w:val="42884E814DC14530918B285B3366BA481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7">
    <w:name w:val="0D71D656AC7A4D29817CD80C2519DE7117"/>
    <w:rsid w:val="00D039ED"/>
    <w:pPr>
      <w:spacing w:after="0" w:line="240" w:lineRule="auto"/>
    </w:pPr>
    <w:rPr>
      <w:rFonts w:ascii="Verdana" w:eastAsiaTheme="minorHAnsi" w:hAnsi="Verdana"/>
      <w:sz w:val="20"/>
      <w:szCs w:val="18"/>
      <w:lang w:eastAsia="en-US"/>
    </w:rPr>
  </w:style>
  <w:style w:type="paragraph" w:customStyle="1" w:styleId="5A18613A98884E2DBFF905C6B6A77F0A17">
    <w:name w:val="5A18613A98884E2DBFF905C6B6A77F0A17"/>
    <w:rsid w:val="00D039ED"/>
    <w:pPr>
      <w:spacing w:after="0" w:line="240" w:lineRule="auto"/>
    </w:pPr>
    <w:rPr>
      <w:rFonts w:ascii="Verdana" w:eastAsiaTheme="minorHAnsi" w:hAnsi="Verdana"/>
      <w:sz w:val="20"/>
      <w:szCs w:val="18"/>
      <w:lang w:eastAsia="en-US"/>
    </w:rPr>
  </w:style>
  <w:style w:type="paragraph" w:customStyle="1" w:styleId="7D081DFA288B4E1C82BE502815E9C96B17">
    <w:name w:val="7D081DFA288B4E1C82BE502815E9C96B17"/>
    <w:rsid w:val="00D039ED"/>
    <w:pPr>
      <w:spacing w:after="0" w:line="240" w:lineRule="auto"/>
    </w:pPr>
    <w:rPr>
      <w:rFonts w:ascii="Verdana" w:eastAsiaTheme="minorHAnsi" w:hAnsi="Verdana"/>
      <w:sz w:val="20"/>
      <w:szCs w:val="18"/>
      <w:lang w:eastAsia="en-US"/>
    </w:rPr>
  </w:style>
  <w:style w:type="paragraph" w:customStyle="1" w:styleId="D317CE8EE94341CBBE58898ED0AEB2BC17">
    <w:name w:val="D317CE8EE94341CBBE58898ED0AEB2BC1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7">
    <w:name w:val="B71BBB31EE854B118DDDF4E2D302256B17"/>
    <w:rsid w:val="00D039ED"/>
    <w:pPr>
      <w:spacing w:after="0" w:line="240" w:lineRule="auto"/>
    </w:pPr>
    <w:rPr>
      <w:rFonts w:ascii="Verdana" w:eastAsiaTheme="minorHAnsi" w:hAnsi="Verdana"/>
      <w:sz w:val="20"/>
      <w:szCs w:val="18"/>
      <w:lang w:eastAsia="en-US"/>
    </w:rPr>
  </w:style>
  <w:style w:type="paragraph" w:customStyle="1" w:styleId="A9622139F5AE43BB826823F4A485891917">
    <w:name w:val="A9622139F5AE43BB826823F4A485891917"/>
    <w:rsid w:val="00D039ED"/>
    <w:pPr>
      <w:spacing w:after="0" w:line="240" w:lineRule="auto"/>
    </w:pPr>
    <w:rPr>
      <w:rFonts w:ascii="Verdana" w:eastAsiaTheme="minorHAnsi" w:hAnsi="Verdana"/>
      <w:sz w:val="20"/>
      <w:szCs w:val="18"/>
      <w:lang w:eastAsia="en-US"/>
    </w:rPr>
  </w:style>
  <w:style w:type="paragraph" w:customStyle="1" w:styleId="423A2308F6F443AF872BC5354BCD084317">
    <w:name w:val="423A2308F6F443AF872BC5354BCD084317"/>
    <w:rsid w:val="00D039ED"/>
    <w:pPr>
      <w:spacing w:after="0" w:line="240" w:lineRule="auto"/>
    </w:pPr>
    <w:rPr>
      <w:rFonts w:ascii="Verdana" w:eastAsiaTheme="minorHAnsi" w:hAnsi="Verdana"/>
      <w:sz w:val="20"/>
      <w:szCs w:val="18"/>
      <w:lang w:eastAsia="en-US"/>
    </w:rPr>
  </w:style>
  <w:style w:type="paragraph" w:customStyle="1" w:styleId="582EA6AC1FDB4D72A424AB82D850D1D917">
    <w:name w:val="582EA6AC1FDB4D72A424AB82D850D1D91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7">
    <w:name w:val="A6653C40B1C24024AC2B8E4F8F68E10C17"/>
    <w:rsid w:val="00D039ED"/>
    <w:pPr>
      <w:spacing w:after="0" w:line="240" w:lineRule="auto"/>
    </w:pPr>
    <w:rPr>
      <w:rFonts w:ascii="Verdana" w:eastAsiaTheme="minorHAnsi" w:hAnsi="Verdana"/>
      <w:sz w:val="20"/>
      <w:szCs w:val="18"/>
      <w:lang w:eastAsia="en-US"/>
    </w:rPr>
  </w:style>
  <w:style w:type="paragraph" w:customStyle="1" w:styleId="FA5AE91F9E9040FE93DC08BCCA9EB1EC17">
    <w:name w:val="FA5AE91F9E9040FE93DC08BCCA9EB1EC17"/>
    <w:rsid w:val="00D039ED"/>
    <w:pPr>
      <w:spacing w:after="0" w:line="240" w:lineRule="auto"/>
    </w:pPr>
    <w:rPr>
      <w:rFonts w:ascii="Verdana" w:eastAsiaTheme="minorHAnsi" w:hAnsi="Verdana"/>
      <w:sz w:val="20"/>
      <w:szCs w:val="18"/>
      <w:lang w:eastAsia="en-US"/>
    </w:rPr>
  </w:style>
  <w:style w:type="paragraph" w:customStyle="1" w:styleId="FE2C7E71C3E74E5897D581091657E0C217">
    <w:name w:val="FE2C7E71C3E74E5897D581091657E0C217"/>
    <w:rsid w:val="00D039ED"/>
    <w:pPr>
      <w:spacing w:after="0" w:line="240" w:lineRule="auto"/>
    </w:pPr>
    <w:rPr>
      <w:rFonts w:ascii="Verdana" w:eastAsiaTheme="minorHAnsi" w:hAnsi="Verdana"/>
      <w:sz w:val="20"/>
      <w:szCs w:val="18"/>
      <w:lang w:eastAsia="en-US"/>
    </w:rPr>
  </w:style>
  <w:style w:type="paragraph" w:customStyle="1" w:styleId="D6B846DCBD344E9093D208211CB4949A17">
    <w:name w:val="D6B846DCBD344E9093D208211CB4949A1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7">
    <w:name w:val="F53B373FD2604CC4A3526AA506FC387217"/>
    <w:rsid w:val="00D039ED"/>
    <w:pPr>
      <w:spacing w:after="0" w:line="240" w:lineRule="auto"/>
    </w:pPr>
    <w:rPr>
      <w:rFonts w:ascii="Verdana" w:eastAsiaTheme="minorHAnsi" w:hAnsi="Verdana"/>
      <w:sz w:val="20"/>
      <w:szCs w:val="18"/>
      <w:lang w:eastAsia="en-US"/>
    </w:rPr>
  </w:style>
  <w:style w:type="paragraph" w:customStyle="1" w:styleId="68B8E0B84FBA41358C8CC6083BA4F4A917">
    <w:name w:val="68B8E0B84FBA41358C8CC6083BA4F4A917"/>
    <w:rsid w:val="00D039ED"/>
    <w:pPr>
      <w:spacing w:after="0" w:line="240" w:lineRule="auto"/>
    </w:pPr>
    <w:rPr>
      <w:rFonts w:ascii="Verdana" w:eastAsiaTheme="minorHAnsi" w:hAnsi="Verdana"/>
      <w:sz w:val="20"/>
      <w:szCs w:val="18"/>
      <w:lang w:eastAsia="en-US"/>
    </w:rPr>
  </w:style>
  <w:style w:type="paragraph" w:customStyle="1" w:styleId="1C11C0BF134041C68B5315D0CA8CB06317">
    <w:name w:val="1C11C0BF134041C68B5315D0CA8CB06317"/>
    <w:rsid w:val="00D039ED"/>
    <w:pPr>
      <w:spacing w:after="0" w:line="240" w:lineRule="auto"/>
    </w:pPr>
    <w:rPr>
      <w:rFonts w:ascii="Verdana" w:eastAsiaTheme="minorHAnsi" w:hAnsi="Verdana"/>
      <w:sz w:val="20"/>
      <w:szCs w:val="18"/>
      <w:lang w:eastAsia="en-US"/>
    </w:rPr>
  </w:style>
  <w:style w:type="paragraph" w:customStyle="1" w:styleId="6D38EC82396C4D349569B8C74B576BF317">
    <w:name w:val="6D38EC82396C4D349569B8C74B576BF31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7">
    <w:name w:val="AD8B1E9BF6884108B0575EC03A8CF29817"/>
    <w:rsid w:val="00D039ED"/>
    <w:pPr>
      <w:spacing w:after="0" w:line="240" w:lineRule="auto"/>
    </w:pPr>
    <w:rPr>
      <w:rFonts w:ascii="Verdana" w:eastAsiaTheme="minorHAnsi" w:hAnsi="Verdana"/>
      <w:sz w:val="20"/>
      <w:szCs w:val="18"/>
      <w:lang w:eastAsia="en-US"/>
    </w:rPr>
  </w:style>
  <w:style w:type="paragraph" w:customStyle="1" w:styleId="561FE6E879B84B98A8A98CB75C309A6917">
    <w:name w:val="561FE6E879B84B98A8A98CB75C309A6917"/>
    <w:rsid w:val="00D039ED"/>
    <w:pPr>
      <w:spacing w:after="0" w:line="240" w:lineRule="auto"/>
    </w:pPr>
    <w:rPr>
      <w:rFonts w:ascii="Verdana" w:eastAsiaTheme="minorHAnsi" w:hAnsi="Verdana"/>
      <w:sz w:val="20"/>
      <w:szCs w:val="18"/>
      <w:lang w:eastAsia="en-US"/>
    </w:rPr>
  </w:style>
  <w:style w:type="paragraph" w:customStyle="1" w:styleId="E35B29E444E04EFA9D246A78A9E6A6E917">
    <w:name w:val="E35B29E444E04EFA9D246A78A9E6A6E917"/>
    <w:rsid w:val="00D039ED"/>
    <w:pPr>
      <w:spacing w:after="0" w:line="240" w:lineRule="auto"/>
    </w:pPr>
    <w:rPr>
      <w:rFonts w:ascii="Verdana" w:eastAsiaTheme="minorHAnsi" w:hAnsi="Verdana"/>
      <w:sz w:val="20"/>
      <w:szCs w:val="18"/>
      <w:lang w:eastAsia="en-US"/>
    </w:rPr>
  </w:style>
  <w:style w:type="paragraph" w:customStyle="1" w:styleId="F7E612B7B60445C5A5371E377036A52017">
    <w:name w:val="F7E612B7B60445C5A5371E377036A5201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7">
    <w:name w:val="BB8A30954BE9489D9460A63788B367E017"/>
    <w:rsid w:val="00D039ED"/>
    <w:pPr>
      <w:spacing w:after="0" w:line="240" w:lineRule="auto"/>
    </w:pPr>
    <w:rPr>
      <w:rFonts w:ascii="Verdana" w:eastAsiaTheme="minorHAnsi" w:hAnsi="Verdana"/>
      <w:sz w:val="20"/>
      <w:szCs w:val="18"/>
      <w:lang w:eastAsia="en-US"/>
    </w:rPr>
  </w:style>
  <w:style w:type="paragraph" w:customStyle="1" w:styleId="3EF80A658BC244FF88AAB07E0D760BEA17">
    <w:name w:val="3EF80A658BC244FF88AAB07E0D760BEA17"/>
    <w:rsid w:val="00D039ED"/>
    <w:pPr>
      <w:spacing w:after="0" w:line="240" w:lineRule="auto"/>
    </w:pPr>
    <w:rPr>
      <w:rFonts w:ascii="Verdana" w:eastAsiaTheme="minorHAnsi" w:hAnsi="Verdana"/>
      <w:sz w:val="20"/>
      <w:szCs w:val="18"/>
      <w:lang w:eastAsia="en-US"/>
    </w:rPr>
  </w:style>
  <w:style w:type="paragraph" w:customStyle="1" w:styleId="B0234C10DEDC4094A6C9FA3ECA369E3B17">
    <w:name w:val="B0234C10DEDC4094A6C9FA3ECA369E3B17"/>
    <w:rsid w:val="00D039ED"/>
    <w:pPr>
      <w:spacing w:after="0" w:line="240" w:lineRule="auto"/>
    </w:pPr>
    <w:rPr>
      <w:rFonts w:ascii="Verdana" w:eastAsiaTheme="minorHAnsi" w:hAnsi="Verdana"/>
      <w:sz w:val="20"/>
      <w:szCs w:val="18"/>
      <w:lang w:eastAsia="en-US"/>
    </w:rPr>
  </w:style>
  <w:style w:type="paragraph" w:customStyle="1" w:styleId="F917C00D74DE4618AA5192605D283EE338">
    <w:name w:val="F917C00D74DE4618AA5192605D283EE33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8">
    <w:name w:val="CD493638751A42D0A4F03E0F90B001203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8">
    <w:name w:val="2FCF896017C341F89E0B17CA3DC513083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8">
    <w:name w:val="2936BD23D9D84D90853A125B0637C18A3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8">
    <w:name w:val="EA1B334D032C46E69CD83B07F7B99F5B38"/>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5">
    <w:name w:val="E6019DEB4E8149948383E8E3876DA6981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8">
    <w:name w:val="5BB890ECE5D04A1C888573676C3C75973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5">
    <w:name w:val="23DEB72794834E7E89B245168F42F15D3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5">
    <w:name w:val="277B8157C98C4A51A607C6D8490A713F3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6">
    <w:name w:val="927A8EFA049A4360B623E336AEBDE9BE1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5">
    <w:name w:val="5229859A340D4CE88133FB873764804D3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5">
    <w:name w:val="70D69BFE6EFF4CB69A4ECC3157BD1FD13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5">
    <w:name w:val="BB0FA9AED0D74C2181A881317D87BED43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6">
    <w:name w:val="ACA49919D6A34F7CB465DA6376B6DAED1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5">
    <w:name w:val="07DB0E79D0E54657BA93057C1696D2523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5">
    <w:name w:val="9CE9436CAAED4DA59F2255CF823A29173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5">
    <w:name w:val="9710CAA35CDD4806B6912490F6E720203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6">
    <w:name w:val="3684ECF5A4544786BB667F813873E3311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5">
    <w:name w:val="873C7572F6F94634B671DDF66141C7D03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5">
    <w:name w:val="30D8C51DF28E4069A0862CA78847D6AD3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5">
    <w:name w:val="8F06D10C01EA482FB6A47A26EDF3D2B93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6">
    <w:name w:val="2130B12858E64012982BB8B577F5C5371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5">
    <w:name w:val="223EADC3DB744B7CB66DE8DA389AAAA63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8">
    <w:name w:val="77610E8A466E428EAFD7FB9AF2C0A5AF3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8">
    <w:name w:val="F5BB63170C7546A8879CB1C871C516963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8">
    <w:name w:val="3E685C32FFD74CEA9644F4526364CF353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3">
    <w:name w:val="17E4A0EE5EB04B40BE637ACC3D678D263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3">
    <w:name w:val="9147BFF74BAE421D91B58336E77C3E783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3">
    <w:name w:val="C5D5903A5A4644E593F887EE98C26E653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3">
    <w:name w:val="E744E0617A1D45DD8DC27EA1FFE01A553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3">
    <w:name w:val="5389865333C84CF4A4EA181726F23A6F3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3">
    <w:name w:val="16D4A294350A4AF5A151C1EDA078512F3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3">
    <w:name w:val="53BB7AD029EE4C6DBA84669EABD25B683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3">
    <w:name w:val="47475DAE0CD043E8BD47502963D129FC3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8">
    <w:name w:val="EF5ECEE476FB4812BF92A7AC88ABCA753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1">
    <w:name w:val="65BDEC6242B84B839700BDCBC4C4AD3011"/>
    <w:rsid w:val="00D039ED"/>
    <w:pPr>
      <w:spacing w:after="0" w:line="240" w:lineRule="auto"/>
    </w:pPr>
    <w:rPr>
      <w:rFonts w:ascii="Verdana" w:eastAsiaTheme="minorHAnsi" w:hAnsi="Verdana"/>
      <w:sz w:val="20"/>
      <w:szCs w:val="20"/>
      <w:lang w:eastAsia="en-US"/>
    </w:rPr>
  </w:style>
  <w:style w:type="paragraph" w:customStyle="1" w:styleId="A4FAB9E5E42240CCB7409E8227A6FC151">
    <w:name w:val="A4FAB9E5E42240CCB7409E8227A6FC15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39">
    <w:name w:val="D75860E6B22A4C0FA97744C2E8EEB3CA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39">
    <w:name w:val="7A6B6144394F4720B2B9AEB3AF5AD0A2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39">
    <w:name w:val="2202683D55A34E32BEC59B4BD39327503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1">
    <w:name w:val="78C8B324F46A439C98AFF5B287EF065E1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8">
    <w:name w:val="CE6CA930B207400B991610CD895B79803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39">
    <w:name w:val="AD533205662E43D8AFD507F39E2398A03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8">
    <w:name w:val="4CE4D3FB9DBB473591F4287A7618B0142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39">
    <w:name w:val="2C95BFFC40B34178BD126985E0B5FC6E3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8">
    <w:name w:val="42884E814DC14530918B285B3366BA481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8">
    <w:name w:val="0D71D656AC7A4D29817CD80C2519DE7118"/>
    <w:rsid w:val="00D039ED"/>
    <w:pPr>
      <w:spacing w:after="0" w:line="240" w:lineRule="auto"/>
    </w:pPr>
    <w:rPr>
      <w:rFonts w:ascii="Verdana" w:eastAsiaTheme="minorHAnsi" w:hAnsi="Verdana"/>
      <w:sz w:val="20"/>
      <w:szCs w:val="18"/>
      <w:lang w:eastAsia="en-US"/>
    </w:rPr>
  </w:style>
  <w:style w:type="paragraph" w:customStyle="1" w:styleId="5A18613A98884E2DBFF905C6B6A77F0A18">
    <w:name w:val="5A18613A98884E2DBFF905C6B6A77F0A18"/>
    <w:rsid w:val="00D039ED"/>
    <w:pPr>
      <w:spacing w:after="0" w:line="240" w:lineRule="auto"/>
    </w:pPr>
    <w:rPr>
      <w:rFonts w:ascii="Verdana" w:eastAsiaTheme="minorHAnsi" w:hAnsi="Verdana"/>
      <w:sz w:val="20"/>
      <w:szCs w:val="18"/>
      <w:lang w:eastAsia="en-US"/>
    </w:rPr>
  </w:style>
  <w:style w:type="paragraph" w:customStyle="1" w:styleId="7D081DFA288B4E1C82BE502815E9C96B18">
    <w:name w:val="7D081DFA288B4E1C82BE502815E9C96B18"/>
    <w:rsid w:val="00D039ED"/>
    <w:pPr>
      <w:spacing w:after="0" w:line="240" w:lineRule="auto"/>
    </w:pPr>
    <w:rPr>
      <w:rFonts w:ascii="Verdana" w:eastAsiaTheme="minorHAnsi" w:hAnsi="Verdana"/>
      <w:sz w:val="20"/>
      <w:szCs w:val="18"/>
      <w:lang w:eastAsia="en-US"/>
    </w:rPr>
  </w:style>
  <w:style w:type="paragraph" w:customStyle="1" w:styleId="D317CE8EE94341CBBE58898ED0AEB2BC18">
    <w:name w:val="D317CE8EE94341CBBE58898ED0AEB2BC1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8">
    <w:name w:val="B71BBB31EE854B118DDDF4E2D302256B18"/>
    <w:rsid w:val="00D039ED"/>
    <w:pPr>
      <w:spacing w:after="0" w:line="240" w:lineRule="auto"/>
    </w:pPr>
    <w:rPr>
      <w:rFonts w:ascii="Verdana" w:eastAsiaTheme="minorHAnsi" w:hAnsi="Verdana"/>
      <w:sz w:val="20"/>
      <w:szCs w:val="18"/>
      <w:lang w:eastAsia="en-US"/>
    </w:rPr>
  </w:style>
  <w:style w:type="paragraph" w:customStyle="1" w:styleId="A9622139F5AE43BB826823F4A485891918">
    <w:name w:val="A9622139F5AE43BB826823F4A485891918"/>
    <w:rsid w:val="00D039ED"/>
    <w:pPr>
      <w:spacing w:after="0" w:line="240" w:lineRule="auto"/>
    </w:pPr>
    <w:rPr>
      <w:rFonts w:ascii="Verdana" w:eastAsiaTheme="minorHAnsi" w:hAnsi="Verdana"/>
      <w:sz w:val="20"/>
      <w:szCs w:val="18"/>
      <w:lang w:eastAsia="en-US"/>
    </w:rPr>
  </w:style>
  <w:style w:type="paragraph" w:customStyle="1" w:styleId="423A2308F6F443AF872BC5354BCD084318">
    <w:name w:val="423A2308F6F443AF872BC5354BCD084318"/>
    <w:rsid w:val="00D039ED"/>
    <w:pPr>
      <w:spacing w:after="0" w:line="240" w:lineRule="auto"/>
    </w:pPr>
    <w:rPr>
      <w:rFonts w:ascii="Verdana" w:eastAsiaTheme="minorHAnsi" w:hAnsi="Verdana"/>
      <w:sz w:val="20"/>
      <w:szCs w:val="18"/>
      <w:lang w:eastAsia="en-US"/>
    </w:rPr>
  </w:style>
  <w:style w:type="paragraph" w:customStyle="1" w:styleId="582EA6AC1FDB4D72A424AB82D850D1D918">
    <w:name w:val="582EA6AC1FDB4D72A424AB82D850D1D91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8">
    <w:name w:val="A6653C40B1C24024AC2B8E4F8F68E10C18"/>
    <w:rsid w:val="00D039ED"/>
    <w:pPr>
      <w:spacing w:after="0" w:line="240" w:lineRule="auto"/>
    </w:pPr>
    <w:rPr>
      <w:rFonts w:ascii="Verdana" w:eastAsiaTheme="minorHAnsi" w:hAnsi="Verdana"/>
      <w:sz w:val="20"/>
      <w:szCs w:val="18"/>
      <w:lang w:eastAsia="en-US"/>
    </w:rPr>
  </w:style>
  <w:style w:type="paragraph" w:customStyle="1" w:styleId="FA5AE91F9E9040FE93DC08BCCA9EB1EC18">
    <w:name w:val="FA5AE91F9E9040FE93DC08BCCA9EB1EC18"/>
    <w:rsid w:val="00D039ED"/>
    <w:pPr>
      <w:spacing w:after="0" w:line="240" w:lineRule="auto"/>
    </w:pPr>
    <w:rPr>
      <w:rFonts w:ascii="Verdana" w:eastAsiaTheme="minorHAnsi" w:hAnsi="Verdana"/>
      <w:sz w:val="20"/>
      <w:szCs w:val="18"/>
      <w:lang w:eastAsia="en-US"/>
    </w:rPr>
  </w:style>
  <w:style w:type="paragraph" w:customStyle="1" w:styleId="FE2C7E71C3E74E5897D581091657E0C218">
    <w:name w:val="FE2C7E71C3E74E5897D581091657E0C218"/>
    <w:rsid w:val="00D039ED"/>
    <w:pPr>
      <w:spacing w:after="0" w:line="240" w:lineRule="auto"/>
    </w:pPr>
    <w:rPr>
      <w:rFonts w:ascii="Verdana" w:eastAsiaTheme="minorHAnsi" w:hAnsi="Verdana"/>
      <w:sz w:val="20"/>
      <w:szCs w:val="18"/>
      <w:lang w:eastAsia="en-US"/>
    </w:rPr>
  </w:style>
  <w:style w:type="paragraph" w:customStyle="1" w:styleId="D6B846DCBD344E9093D208211CB4949A18">
    <w:name w:val="D6B846DCBD344E9093D208211CB4949A1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8">
    <w:name w:val="F53B373FD2604CC4A3526AA506FC387218"/>
    <w:rsid w:val="00D039ED"/>
    <w:pPr>
      <w:spacing w:after="0" w:line="240" w:lineRule="auto"/>
    </w:pPr>
    <w:rPr>
      <w:rFonts w:ascii="Verdana" w:eastAsiaTheme="minorHAnsi" w:hAnsi="Verdana"/>
      <w:sz w:val="20"/>
      <w:szCs w:val="18"/>
      <w:lang w:eastAsia="en-US"/>
    </w:rPr>
  </w:style>
  <w:style w:type="paragraph" w:customStyle="1" w:styleId="68B8E0B84FBA41358C8CC6083BA4F4A918">
    <w:name w:val="68B8E0B84FBA41358C8CC6083BA4F4A918"/>
    <w:rsid w:val="00D039ED"/>
    <w:pPr>
      <w:spacing w:after="0" w:line="240" w:lineRule="auto"/>
    </w:pPr>
    <w:rPr>
      <w:rFonts w:ascii="Verdana" w:eastAsiaTheme="minorHAnsi" w:hAnsi="Verdana"/>
      <w:sz w:val="20"/>
      <w:szCs w:val="18"/>
      <w:lang w:eastAsia="en-US"/>
    </w:rPr>
  </w:style>
  <w:style w:type="paragraph" w:customStyle="1" w:styleId="1C11C0BF134041C68B5315D0CA8CB06318">
    <w:name w:val="1C11C0BF134041C68B5315D0CA8CB06318"/>
    <w:rsid w:val="00D039ED"/>
    <w:pPr>
      <w:spacing w:after="0" w:line="240" w:lineRule="auto"/>
    </w:pPr>
    <w:rPr>
      <w:rFonts w:ascii="Verdana" w:eastAsiaTheme="minorHAnsi" w:hAnsi="Verdana"/>
      <w:sz w:val="20"/>
      <w:szCs w:val="18"/>
      <w:lang w:eastAsia="en-US"/>
    </w:rPr>
  </w:style>
  <w:style w:type="paragraph" w:customStyle="1" w:styleId="6D38EC82396C4D349569B8C74B576BF318">
    <w:name w:val="6D38EC82396C4D349569B8C74B576BF31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8">
    <w:name w:val="AD8B1E9BF6884108B0575EC03A8CF29818"/>
    <w:rsid w:val="00D039ED"/>
    <w:pPr>
      <w:spacing w:after="0" w:line="240" w:lineRule="auto"/>
    </w:pPr>
    <w:rPr>
      <w:rFonts w:ascii="Verdana" w:eastAsiaTheme="minorHAnsi" w:hAnsi="Verdana"/>
      <w:sz w:val="20"/>
      <w:szCs w:val="18"/>
      <w:lang w:eastAsia="en-US"/>
    </w:rPr>
  </w:style>
  <w:style w:type="paragraph" w:customStyle="1" w:styleId="561FE6E879B84B98A8A98CB75C309A6918">
    <w:name w:val="561FE6E879B84B98A8A98CB75C309A6918"/>
    <w:rsid w:val="00D039ED"/>
    <w:pPr>
      <w:spacing w:after="0" w:line="240" w:lineRule="auto"/>
    </w:pPr>
    <w:rPr>
      <w:rFonts w:ascii="Verdana" w:eastAsiaTheme="minorHAnsi" w:hAnsi="Verdana"/>
      <w:sz w:val="20"/>
      <w:szCs w:val="18"/>
      <w:lang w:eastAsia="en-US"/>
    </w:rPr>
  </w:style>
  <w:style w:type="paragraph" w:customStyle="1" w:styleId="E35B29E444E04EFA9D246A78A9E6A6E918">
    <w:name w:val="E35B29E444E04EFA9D246A78A9E6A6E918"/>
    <w:rsid w:val="00D039ED"/>
    <w:pPr>
      <w:spacing w:after="0" w:line="240" w:lineRule="auto"/>
    </w:pPr>
    <w:rPr>
      <w:rFonts w:ascii="Verdana" w:eastAsiaTheme="minorHAnsi" w:hAnsi="Verdana"/>
      <w:sz w:val="20"/>
      <w:szCs w:val="18"/>
      <w:lang w:eastAsia="en-US"/>
    </w:rPr>
  </w:style>
  <w:style w:type="paragraph" w:customStyle="1" w:styleId="F7E612B7B60445C5A5371E377036A52018">
    <w:name w:val="F7E612B7B60445C5A5371E377036A5201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8">
    <w:name w:val="BB8A30954BE9489D9460A63788B367E018"/>
    <w:rsid w:val="00D039ED"/>
    <w:pPr>
      <w:spacing w:after="0" w:line="240" w:lineRule="auto"/>
    </w:pPr>
    <w:rPr>
      <w:rFonts w:ascii="Verdana" w:eastAsiaTheme="minorHAnsi" w:hAnsi="Verdana"/>
      <w:sz w:val="20"/>
      <w:szCs w:val="18"/>
      <w:lang w:eastAsia="en-US"/>
    </w:rPr>
  </w:style>
  <w:style w:type="paragraph" w:customStyle="1" w:styleId="3EF80A658BC244FF88AAB07E0D760BEA18">
    <w:name w:val="3EF80A658BC244FF88AAB07E0D760BEA18"/>
    <w:rsid w:val="00D039ED"/>
    <w:pPr>
      <w:spacing w:after="0" w:line="240" w:lineRule="auto"/>
    </w:pPr>
    <w:rPr>
      <w:rFonts w:ascii="Verdana" w:eastAsiaTheme="minorHAnsi" w:hAnsi="Verdana"/>
      <w:sz w:val="20"/>
      <w:szCs w:val="18"/>
      <w:lang w:eastAsia="en-US"/>
    </w:rPr>
  </w:style>
  <w:style w:type="paragraph" w:customStyle="1" w:styleId="B0234C10DEDC4094A6C9FA3ECA369E3B18">
    <w:name w:val="B0234C10DEDC4094A6C9FA3ECA369E3B18"/>
    <w:rsid w:val="00D039ED"/>
    <w:pPr>
      <w:spacing w:after="0" w:line="240" w:lineRule="auto"/>
    </w:pPr>
    <w:rPr>
      <w:rFonts w:ascii="Verdana" w:eastAsiaTheme="minorHAnsi" w:hAnsi="Verdana"/>
      <w:sz w:val="20"/>
      <w:szCs w:val="18"/>
      <w:lang w:eastAsia="en-US"/>
    </w:rPr>
  </w:style>
  <w:style w:type="paragraph" w:customStyle="1" w:styleId="F917C00D74DE4618AA5192605D283EE339">
    <w:name w:val="F917C00D74DE4618AA5192605D283EE33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39">
    <w:name w:val="CD493638751A42D0A4F03E0F90B001203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39">
    <w:name w:val="2FCF896017C341F89E0B17CA3DC513083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39">
    <w:name w:val="2936BD23D9D84D90853A125B0637C18A3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39">
    <w:name w:val="EA1B334D032C46E69CD83B07F7B99F5B39"/>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6">
    <w:name w:val="E6019DEB4E8149948383E8E3876DA6981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39">
    <w:name w:val="5BB890ECE5D04A1C888573676C3C75973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6">
    <w:name w:val="23DEB72794834E7E89B245168F42F15D3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6">
    <w:name w:val="277B8157C98C4A51A607C6D8490A713F3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7">
    <w:name w:val="927A8EFA049A4360B623E336AEBDE9BE1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6">
    <w:name w:val="5229859A340D4CE88133FB873764804D3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6">
    <w:name w:val="70D69BFE6EFF4CB69A4ECC3157BD1FD13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6">
    <w:name w:val="BB0FA9AED0D74C2181A881317D87BED43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7">
    <w:name w:val="ACA49919D6A34F7CB465DA6376B6DAED1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6">
    <w:name w:val="07DB0E79D0E54657BA93057C1696D2523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6">
    <w:name w:val="9CE9436CAAED4DA59F2255CF823A29173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6">
    <w:name w:val="9710CAA35CDD4806B6912490F6E720203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7">
    <w:name w:val="3684ECF5A4544786BB667F813873E3311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6">
    <w:name w:val="873C7572F6F94634B671DDF66141C7D03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6">
    <w:name w:val="30D8C51DF28E4069A0862CA78847D6AD3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6">
    <w:name w:val="8F06D10C01EA482FB6A47A26EDF3D2B93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7">
    <w:name w:val="2130B12858E64012982BB8B577F5C5371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6">
    <w:name w:val="223EADC3DB744B7CB66DE8DA389AAAA63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39">
    <w:name w:val="77610E8A466E428EAFD7FB9AF2C0A5AF3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39">
    <w:name w:val="F5BB63170C7546A8879CB1C871C516963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39">
    <w:name w:val="3E685C32FFD74CEA9644F4526364CF353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4">
    <w:name w:val="17E4A0EE5EB04B40BE637ACC3D678D263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4">
    <w:name w:val="9147BFF74BAE421D91B58336E77C3E783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4">
    <w:name w:val="C5D5903A5A4644E593F887EE98C26E653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4">
    <w:name w:val="E744E0617A1D45DD8DC27EA1FFE01A553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4">
    <w:name w:val="5389865333C84CF4A4EA181726F23A6F3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4">
    <w:name w:val="16D4A294350A4AF5A151C1EDA078512F3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4">
    <w:name w:val="53BB7AD029EE4C6DBA84669EABD25B683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4">
    <w:name w:val="47475DAE0CD043E8BD47502963D129FC3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39">
    <w:name w:val="EF5ECEE476FB4812BF92A7AC88ABCA753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2">
    <w:name w:val="65BDEC6242B84B839700BDCBC4C4AD3012"/>
    <w:rsid w:val="00D039ED"/>
    <w:pPr>
      <w:spacing w:after="0" w:line="240" w:lineRule="auto"/>
    </w:pPr>
    <w:rPr>
      <w:rFonts w:ascii="Verdana" w:eastAsiaTheme="minorHAnsi" w:hAnsi="Verdana"/>
      <w:sz w:val="20"/>
      <w:szCs w:val="20"/>
      <w:lang w:eastAsia="en-US"/>
    </w:rPr>
  </w:style>
  <w:style w:type="paragraph" w:customStyle="1" w:styleId="A4FAB9E5E42240CCB7409E8227A6FC152">
    <w:name w:val="A4FAB9E5E42240CCB7409E8227A6FC15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0">
    <w:name w:val="D75860E6B22A4C0FA97744C2E8EEB3CA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0">
    <w:name w:val="7A6B6144394F4720B2B9AEB3AF5AD0A2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0">
    <w:name w:val="2202683D55A34E32BEC59B4BD39327504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2">
    <w:name w:val="78C8B324F46A439C98AFF5B287EF065E1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39">
    <w:name w:val="CE6CA930B207400B991610CD895B79803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0">
    <w:name w:val="AD533205662E43D8AFD507F39E2398A04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29">
    <w:name w:val="4CE4D3FB9DBB473591F4287A7618B0142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0">
    <w:name w:val="2C95BFFC40B34178BD126985E0B5FC6E4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19">
    <w:name w:val="42884E814DC14530918B285B3366BA481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19">
    <w:name w:val="0D71D656AC7A4D29817CD80C2519DE7119"/>
    <w:rsid w:val="00D039ED"/>
    <w:pPr>
      <w:spacing w:after="0" w:line="240" w:lineRule="auto"/>
    </w:pPr>
    <w:rPr>
      <w:rFonts w:ascii="Verdana" w:eastAsiaTheme="minorHAnsi" w:hAnsi="Verdana"/>
      <w:sz w:val="20"/>
      <w:szCs w:val="18"/>
      <w:lang w:eastAsia="en-US"/>
    </w:rPr>
  </w:style>
  <w:style w:type="paragraph" w:customStyle="1" w:styleId="5A18613A98884E2DBFF905C6B6A77F0A19">
    <w:name w:val="5A18613A98884E2DBFF905C6B6A77F0A19"/>
    <w:rsid w:val="00D039ED"/>
    <w:pPr>
      <w:spacing w:after="0" w:line="240" w:lineRule="auto"/>
    </w:pPr>
    <w:rPr>
      <w:rFonts w:ascii="Verdana" w:eastAsiaTheme="minorHAnsi" w:hAnsi="Verdana"/>
      <w:sz w:val="20"/>
      <w:szCs w:val="18"/>
      <w:lang w:eastAsia="en-US"/>
    </w:rPr>
  </w:style>
  <w:style w:type="paragraph" w:customStyle="1" w:styleId="7D081DFA288B4E1C82BE502815E9C96B19">
    <w:name w:val="7D081DFA288B4E1C82BE502815E9C96B19"/>
    <w:rsid w:val="00D039ED"/>
    <w:pPr>
      <w:spacing w:after="0" w:line="240" w:lineRule="auto"/>
    </w:pPr>
    <w:rPr>
      <w:rFonts w:ascii="Verdana" w:eastAsiaTheme="minorHAnsi" w:hAnsi="Verdana"/>
      <w:sz w:val="20"/>
      <w:szCs w:val="18"/>
      <w:lang w:eastAsia="en-US"/>
    </w:rPr>
  </w:style>
  <w:style w:type="paragraph" w:customStyle="1" w:styleId="D317CE8EE94341CBBE58898ED0AEB2BC19">
    <w:name w:val="D317CE8EE94341CBBE58898ED0AEB2BC1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19">
    <w:name w:val="B71BBB31EE854B118DDDF4E2D302256B19"/>
    <w:rsid w:val="00D039ED"/>
    <w:pPr>
      <w:spacing w:after="0" w:line="240" w:lineRule="auto"/>
    </w:pPr>
    <w:rPr>
      <w:rFonts w:ascii="Verdana" w:eastAsiaTheme="minorHAnsi" w:hAnsi="Verdana"/>
      <w:sz w:val="20"/>
      <w:szCs w:val="18"/>
      <w:lang w:eastAsia="en-US"/>
    </w:rPr>
  </w:style>
  <w:style w:type="paragraph" w:customStyle="1" w:styleId="A9622139F5AE43BB826823F4A485891919">
    <w:name w:val="A9622139F5AE43BB826823F4A485891919"/>
    <w:rsid w:val="00D039ED"/>
    <w:pPr>
      <w:spacing w:after="0" w:line="240" w:lineRule="auto"/>
    </w:pPr>
    <w:rPr>
      <w:rFonts w:ascii="Verdana" w:eastAsiaTheme="minorHAnsi" w:hAnsi="Verdana"/>
      <w:sz w:val="20"/>
      <w:szCs w:val="18"/>
      <w:lang w:eastAsia="en-US"/>
    </w:rPr>
  </w:style>
  <w:style w:type="paragraph" w:customStyle="1" w:styleId="423A2308F6F443AF872BC5354BCD084319">
    <w:name w:val="423A2308F6F443AF872BC5354BCD084319"/>
    <w:rsid w:val="00D039ED"/>
    <w:pPr>
      <w:spacing w:after="0" w:line="240" w:lineRule="auto"/>
    </w:pPr>
    <w:rPr>
      <w:rFonts w:ascii="Verdana" w:eastAsiaTheme="minorHAnsi" w:hAnsi="Verdana"/>
      <w:sz w:val="20"/>
      <w:szCs w:val="18"/>
      <w:lang w:eastAsia="en-US"/>
    </w:rPr>
  </w:style>
  <w:style w:type="paragraph" w:customStyle="1" w:styleId="582EA6AC1FDB4D72A424AB82D850D1D919">
    <w:name w:val="582EA6AC1FDB4D72A424AB82D850D1D91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19">
    <w:name w:val="A6653C40B1C24024AC2B8E4F8F68E10C19"/>
    <w:rsid w:val="00D039ED"/>
    <w:pPr>
      <w:spacing w:after="0" w:line="240" w:lineRule="auto"/>
    </w:pPr>
    <w:rPr>
      <w:rFonts w:ascii="Verdana" w:eastAsiaTheme="minorHAnsi" w:hAnsi="Verdana"/>
      <w:sz w:val="20"/>
      <w:szCs w:val="18"/>
      <w:lang w:eastAsia="en-US"/>
    </w:rPr>
  </w:style>
  <w:style w:type="paragraph" w:customStyle="1" w:styleId="FA5AE91F9E9040FE93DC08BCCA9EB1EC19">
    <w:name w:val="FA5AE91F9E9040FE93DC08BCCA9EB1EC19"/>
    <w:rsid w:val="00D039ED"/>
    <w:pPr>
      <w:spacing w:after="0" w:line="240" w:lineRule="auto"/>
    </w:pPr>
    <w:rPr>
      <w:rFonts w:ascii="Verdana" w:eastAsiaTheme="minorHAnsi" w:hAnsi="Verdana"/>
      <w:sz w:val="20"/>
      <w:szCs w:val="18"/>
      <w:lang w:eastAsia="en-US"/>
    </w:rPr>
  </w:style>
  <w:style w:type="paragraph" w:customStyle="1" w:styleId="FE2C7E71C3E74E5897D581091657E0C219">
    <w:name w:val="FE2C7E71C3E74E5897D581091657E0C219"/>
    <w:rsid w:val="00D039ED"/>
    <w:pPr>
      <w:spacing w:after="0" w:line="240" w:lineRule="auto"/>
    </w:pPr>
    <w:rPr>
      <w:rFonts w:ascii="Verdana" w:eastAsiaTheme="minorHAnsi" w:hAnsi="Verdana"/>
      <w:sz w:val="20"/>
      <w:szCs w:val="18"/>
      <w:lang w:eastAsia="en-US"/>
    </w:rPr>
  </w:style>
  <w:style w:type="paragraph" w:customStyle="1" w:styleId="D6B846DCBD344E9093D208211CB4949A19">
    <w:name w:val="D6B846DCBD344E9093D208211CB4949A1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19">
    <w:name w:val="F53B373FD2604CC4A3526AA506FC387219"/>
    <w:rsid w:val="00D039ED"/>
    <w:pPr>
      <w:spacing w:after="0" w:line="240" w:lineRule="auto"/>
    </w:pPr>
    <w:rPr>
      <w:rFonts w:ascii="Verdana" w:eastAsiaTheme="minorHAnsi" w:hAnsi="Verdana"/>
      <w:sz w:val="20"/>
      <w:szCs w:val="18"/>
      <w:lang w:eastAsia="en-US"/>
    </w:rPr>
  </w:style>
  <w:style w:type="paragraph" w:customStyle="1" w:styleId="68B8E0B84FBA41358C8CC6083BA4F4A919">
    <w:name w:val="68B8E0B84FBA41358C8CC6083BA4F4A919"/>
    <w:rsid w:val="00D039ED"/>
    <w:pPr>
      <w:spacing w:after="0" w:line="240" w:lineRule="auto"/>
    </w:pPr>
    <w:rPr>
      <w:rFonts w:ascii="Verdana" w:eastAsiaTheme="minorHAnsi" w:hAnsi="Verdana"/>
      <w:sz w:val="20"/>
      <w:szCs w:val="18"/>
      <w:lang w:eastAsia="en-US"/>
    </w:rPr>
  </w:style>
  <w:style w:type="paragraph" w:customStyle="1" w:styleId="1C11C0BF134041C68B5315D0CA8CB06319">
    <w:name w:val="1C11C0BF134041C68B5315D0CA8CB06319"/>
    <w:rsid w:val="00D039ED"/>
    <w:pPr>
      <w:spacing w:after="0" w:line="240" w:lineRule="auto"/>
    </w:pPr>
    <w:rPr>
      <w:rFonts w:ascii="Verdana" w:eastAsiaTheme="minorHAnsi" w:hAnsi="Verdana"/>
      <w:sz w:val="20"/>
      <w:szCs w:val="18"/>
      <w:lang w:eastAsia="en-US"/>
    </w:rPr>
  </w:style>
  <w:style w:type="paragraph" w:customStyle="1" w:styleId="6D38EC82396C4D349569B8C74B576BF319">
    <w:name w:val="6D38EC82396C4D349569B8C74B576BF31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19">
    <w:name w:val="AD8B1E9BF6884108B0575EC03A8CF29819"/>
    <w:rsid w:val="00D039ED"/>
    <w:pPr>
      <w:spacing w:after="0" w:line="240" w:lineRule="auto"/>
    </w:pPr>
    <w:rPr>
      <w:rFonts w:ascii="Verdana" w:eastAsiaTheme="minorHAnsi" w:hAnsi="Verdana"/>
      <w:sz w:val="20"/>
      <w:szCs w:val="18"/>
      <w:lang w:eastAsia="en-US"/>
    </w:rPr>
  </w:style>
  <w:style w:type="paragraph" w:customStyle="1" w:styleId="561FE6E879B84B98A8A98CB75C309A6919">
    <w:name w:val="561FE6E879B84B98A8A98CB75C309A6919"/>
    <w:rsid w:val="00D039ED"/>
    <w:pPr>
      <w:spacing w:after="0" w:line="240" w:lineRule="auto"/>
    </w:pPr>
    <w:rPr>
      <w:rFonts w:ascii="Verdana" w:eastAsiaTheme="minorHAnsi" w:hAnsi="Verdana"/>
      <w:sz w:val="20"/>
      <w:szCs w:val="18"/>
      <w:lang w:eastAsia="en-US"/>
    </w:rPr>
  </w:style>
  <w:style w:type="paragraph" w:customStyle="1" w:styleId="E35B29E444E04EFA9D246A78A9E6A6E919">
    <w:name w:val="E35B29E444E04EFA9D246A78A9E6A6E919"/>
    <w:rsid w:val="00D039ED"/>
    <w:pPr>
      <w:spacing w:after="0" w:line="240" w:lineRule="auto"/>
    </w:pPr>
    <w:rPr>
      <w:rFonts w:ascii="Verdana" w:eastAsiaTheme="minorHAnsi" w:hAnsi="Verdana"/>
      <w:sz w:val="20"/>
      <w:szCs w:val="18"/>
      <w:lang w:eastAsia="en-US"/>
    </w:rPr>
  </w:style>
  <w:style w:type="paragraph" w:customStyle="1" w:styleId="F7E612B7B60445C5A5371E377036A52019">
    <w:name w:val="F7E612B7B60445C5A5371E377036A5201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19">
    <w:name w:val="BB8A30954BE9489D9460A63788B367E019"/>
    <w:rsid w:val="00D039ED"/>
    <w:pPr>
      <w:spacing w:after="0" w:line="240" w:lineRule="auto"/>
    </w:pPr>
    <w:rPr>
      <w:rFonts w:ascii="Verdana" w:eastAsiaTheme="minorHAnsi" w:hAnsi="Verdana"/>
      <w:sz w:val="20"/>
      <w:szCs w:val="18"/>
      <w:lang w:eastAsia="en-US"/>
    </w:rPr>
  </w:style>
  <w:style w:type="paragraph" w:customStyle="1" w:styleId="3EF80A658BC244FF88AAB07E0D760BEA19">
    <w:name w:val="3EF80A658BC244FF88AAB07E0D760BEA19"/>
    <w:rsid w:val="00D039ED"/>
    <w:pPr>
      <w:spacing w:after="0" w:line="240" w:lineRule="auto"/>
    </w:pPr>
    <w:rPr>
      <w:rFonts w:ascii="Verdana" w:eastAsiaTheme="minorHAnsi" w:hAnsi="Verdana"/>
      <w:sz w:val="20"/>
      <w:szCs w:val="18"/>
      <w:lang w:eastAsia="en-US"/>
    </w:rPr>
  </w:style>
  <w:style w:type="paragraph" w:customStyle="1" w:styleId="B0234C10DEDC4094A6C9FA3ECA369E3B19">
    <w:name w:val="B0234C10DEDC4094A6C9FA3ECA369E3B19"/>
    <w:rsid w:val="00D039ED"/>
    <w:pPr>
      <w:spacing w:after="0" w:line="240" w:lineRule="auto"/>
    </w:pPr>
    <w:rPr>
      <w:rFonts w:ascii="Verdana" w:eastAsiaTheme="minorHAnsi" w:hAnsi="Verdana"/>
      <w:sz w:val="20"/>
      <w:szCs w:val="18"/>
      <w:lang w:eastAsia="en-US"/>
    </w:rPr>
  </w:style>
  <w:style w:type="paragraph" w:customStyle="1" w:styleId="F917C00D74DE4618AA5192605D283EE340">
    <w:name w:val="F917C00D74DE4618AA5192605D283EE34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0">
    <w:name w:val="CD493638751A42D0A4F03E0F90B001204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0">
    <w:name w:val="2FCF896017C341F89E0B17CA3DC513084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0">
    <w:name w:val="2936BD23D9D84D90853A125B0637C18A4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0">
    <w:name w:val="EA1B334D032C46E69CD83B07F7B99F5B40"/>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7">
    <w:name w:val="E6019DEB4E8149948383E8E3876DA6981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0">
    <w:name w:val="5BB890ECE5D04A1C888573676C3C75974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7">
    <w:name w:val="23DEB72794834E7E89B245168F42F15D3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7">
    <w:name w:val="277B8157C98C4A51A607C6D8490A713F3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8">
    <w:name w:val="927A8EFA049A4360B623E336AEBDE9BE1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7">
    <w:name w:val="5229859A340D4CE88133FB873764804D3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7">
    <w:name w:val="70D69BFE6EFF4CB69A4ECC3157BD1FD13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7">
    <w:name w:val="BB0FA9AED0D74C2181A881317D87BED43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8">
    <w:name w:val="ACA49919D6A34F7CB465DA6376B6DAED1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7">
    <w:name w:val="07DB0E79D0E54657BA93057C1696D2523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7">
    <w:name w:val="9CE9436CAAED4DA59F2255CF823A29173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7">
    <w:name w:val="9710CAA35CDD4806B6912490F6E720203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8">
    <w:name w:val="3684ECF5A4544786BB667F813873E3311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7">
    <w:name w:val="873C7572F6F94634B671DDF66141C7D03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7">
    <w:name w:val="30D8C51DF28E4069A0862CA78847D6AD3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7">
    <w:name w:val="8F06D10C01EA482FB6A47A26EDF3D2B93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8">
    <w:name w:val="2130B12858E64012982BB8B577F5C5371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7">
    <w:name w:val="223EADC3DB744B7CB66DE8DA389AAAA63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0">
    <w:name w:val="77610E8A466E428EAFD7FB9AF2C0A5AF4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0">
    <w:name w:val="F5BB63170C7546A8879CB1C871C516964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0">
    <w:name w:val="3E685C32FFD74CEA9644F4526364CF354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5">
    <w:name w:val="17E4A0EE5EB04B40BE637ACC3D678D263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5">
    <w:name w:val="9147BFF74BAE421D91B58336E77C3E783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5">
    <w:name w:val="C5D5903A5A4644E593F887EE98C26E653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5">
    <w:name w:val="E744E0617A1D45DD8DC27EA1FFE01A553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5">
    <w:name w:val="5389865333C84CF4A4EA181726F23A6F3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5">
    <w:name w:val="16D4A294350A4AF5A151C1EDA078512F3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5">
    <w:name w:val="53BB7AD029EE4C6DBA84669EABD25B683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5">
    <w:name w:val="47475DAE0CD043E8BD47502963D129FC3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0">
    <w:name w:val="EF5ECEE476FB4812BF92A7AC88ABCA754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3">
    <w:name w:val="65BDEC6242B84B839700BDCBC4C4AD3013"/>
    <w:rsid w:val="00D039ED"/>
    <w:pPr>
      <w:spacing w:after="0" w:line="240" w:lineRule="auto"/>
    </w:pPr>
    <w:rPr>
      <w:rFonts w:ascii="Verdana" w:eastAsiaTheme="minorHAnsi" w:hAnsi="Verdana"/>
      <w:sz w:val="20"/>
      <w:szCs w:val="20"/>
      <w:lang w:eastAsia="en-US"/>
    </w:rPr>
  </w:style>
  <w:style w:type="paragraph" w:customStyle="1" w:styleId="A4FAB9E5E42240CCB7409E8227A6FC153">
    <w:name w:val="A4FAB9E5E42240CCB7409E8227A6FC15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1">
    <w:name w:val="D75860E6B22A4C0FA97744C2E8EEB3CA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1">
    <w:name w:val="7A6B6144394F4720B2B9AEB3AF5AD0A2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1">
    <w:name w:val="2202683D55A34E32BEC59B4BD39327504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3">
    <w:name w:val="78C8B324F46A439C98AFF5B287EF065E1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0">
    <w:name w:val="CE6CA930B207400B991610CD895B79804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1">
    <w:name w:val="AD533205662E43D8AFD507F39E2398A04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0">
    <w:name w:val="4CE4D3FB9DBB473591F4287A7618B0143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1">
    <w:name w:val="2C95BFFC40B34178BD126985E0B5FC6E4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0">
    <w:name w:val="42884E814DC14530918B285B3366BA482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0">
    <w:name w:val="0D71D656AC7A4D29817CD80C2519DE7120"/>
    <w:rsid w:val="00D039ED"/>
    <w:pPr>
      <w:spacing w:after="0" w:line="240" w:lineRule="auto"/>
    </w:pPr>
    <w:rPr>
      <w:rFonts w:ascii="Verdana" w:eastAsiaTheme="minorHAnsi" w:hAnsi="Verdana"/>
      <w:sz w:val="20"/>
      <w:szCs w:val="18"/>
      <w:lang w:eastAsia="en-US"/>
    </w:rPr>
  </w:style>
  <w:style w:type="paragraph" w:customStyle="1" w:styleId="5A18613A98884E2DBFF905C6B6A77F0A20">
    <w:name w:val="5A18613A98884E2DBFF905C6B6A77F0A20"/>
    <w:rsid w:val="00D039ED"/>
    <w:pPr>
      <w:spacing w:after="0" w:line="240" w:lineRule="auto"/>
    </w:pPr>
    <w:rPr>
      <w:rFonts w:ascii="Verdana" w:eastAsiaTheme="minorHAnsi" w:hAnsi="Verdana"/>
      <w:sz w:val="20"/>
      <w:szCs w:val="18"/>
      <w:lang w:eastAsia="en-US"/>
    </w:rPr>
  </w:style>
  <w:style w:type="paragraph" w:customStyle="1" w:styleId="7D081DFA288B4E1C82BE502815E9C96B20">
    <w:name w:val="7D081DFA288B4E1C82BE502815E9C96B20"/>
    <w:rsid w:val="00D039ED"/>
    <w:pPr>
      <w:spacing w:after="0" w:line="240" w:lineRule="auto"/>
    </w:pPr>
    <w:rPr>
      <w:rFonts w:ascii="Verdana" w:eastAsiaTheme="minorHAnsi" w:hAnsi="Verdana"/>
      <w:sz w:val="20"/>
      <w:szCs w:val="18"/>
      <w:lang w:eastAsia="en-US"/>
    </w:rPr>
  </w:style>
  <w:style w:type="paragraph" w:customStyle="1" w:styleId="D317CE8EE94341CBBE58898ED0AEB2BC20">
    <w:name w:val="D317CE8EE94341CBBE58898ED0AEB2BC2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0">
    <w:name w:val="B71BBB31EE854B118DDDF4E2D302256B20"/>
    <w:rsid w:val="00D039ED"/>
    <w:pPr>
      <w:spacing w:after="0" w:line="240" w:lineRule="auto"/>
    </w:pPr>
    <w:rPr>
      <w:rFonts w:ascii="Verdana" w:eastAsiaTheme="minorHAnsi" w:hAnsi="Verdana"/>
      <w:sz w:val="20"/>
      <w:szCs w:val="18"/>
      <w:lang w:eastAsia="en-US"/>
    </w:rPr>
  </w:style>
  <w:style w:type="paragraph" w:customStyle="1" w:styleId="A9622139F5AE43BB826823F4A485891920">
    <w:name w:val="A9622139F5AE43BB826823F4A485891920"/>
    <w:rsid w:val="00D039ED"/>
    <w:pPr>
      <w:spacing w:after="0" w:line="240" w:lineRule="auto"/>
    </w:pPr>
    <w:rPr>
      <w:rFonts w:ascii="Verdana" w:eastAsiaTheme="minorHAnsi" w:hAnsi="Verdana"/>
      <w:sz w:val="20"/>
      <w:szCs w:val="18"/>
      <w:lang w:eastAsia="en-US"/>
    </w:rPr>
  </w:style>
  <w:style w:type="paragraph" w:customStyle="1" w:styleId="423A2308F6F443AF872BC5354BCD084320">
    <w:name w:val="423A2308F6F443AF872BC5354BCD084320"/>
    <w:rsid w:val="00D039ED"/>
    <w:pPr>
      <w:spacing w:after="0" w:line="240" w:lineRule="auto"/>
    </w:pPr>
    <w:rPr>
      <w:rFonts w:ascii="Verdana" w:eastAsiaTheme="minorHAnsi" w:hAnsi="Verdana"/>
      <w:sz w:val="20"/>
      <w:szCs w:val="18"/>
      <w:lang w:eastAsia="en-US"/>
    </w:rPr>
  </w:style>
  <w:style w:type="paragraph" w:customStyle="1" w:styleId="582EA6AC1FDB4D72A424AB82D850D1D920">
    <w:name w:val="582EA6AC1FDB4D72A424AB82D850D1D92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0">
    <w:name w:val="A6653C40B1C24024AC2B8E4F8F68E10C20"/>
    <w:rsid w:val="00D039ED"/>
    <w:pPr>
      <w:spacing w:after="0" w:line="240" w:lineRule="auto"/>
    </w:pPr>
    <w:rPr>
      <w:rFonts w:ascii="Verdana" w:eastAsiaTheme="minorHAnsi" w:hAnsi="Verdana"/>
      <w:sz w:val="20"/>
      <w:szCs w:val="18"/>
      <w:lang w:eastAsia="en-US"/>
    </w:rPr>
  </w:style>
  <w:style w:type="paragraph" w:customStyle="1" w:styleId="FA5AE91F9E9040FE93DC08BCCA9EB1EC20">
    <w:name w:val="FA5AE91F9E9040FE93DC08BCCA9EB1EC20"/>
    <w:rsid w:val="00D039ED"/>
    <w:pPr>
      <w:spacing w:after="0" w:line="240" w:lineRule="auto"/>
    </w:pPr>
    <w:rPr>
      <w:rFonts w:ascii="Verdana" w:eastAsiaTheme="minorHAnsi" w:hAnsi="Verdana"/>
      <w:sz w:val="20"/>
      <w:szCs w:val="18"/>
      <w:lang w:eastAsia="en-US"/>
    </w:rPr>
  </w:style>
  <w:style w:type="paragraph" w:customStyle="1" w:styleId="FE2C7E71C3E74E5897D581091657E0C220">
    <w:name w:val="FE2C7E71C3E74E5897D581091657E0C220"/>
    <w:rsid w:val="00D039ED"/>
    <w:pPr>
      <w:spacing w:after="0" w:line="240" w:lineRule="auto"/>
    </w:pPr>
    <w:rPr>
      <w:rFonts w:ascii="Verdana" w:eastAsiaTheme="minorHAnsi" w:hAnsi="Verdana"/>
      <w:sz w:val="20"/>
      <w:szCs w:val="18"/>
      <w:lang w:eastAsia="en-US"/>
    </w:rPr>
  </w:style>
  <w:style w:type="paragraph" w:customStyle="1" w:styleId="D6B846DCBD344E9093D208211CB4949A20">
    <w:name w:val="D6B846DCBD344E9093D208211CB4949A2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0">
    <w:name w:val="F53B373FD2604CC4A3526AA506FC387220"/>
    <w:rsid w:val="00D039ED"/>
    <w:pPr>
      <w:spacing w:after="0" w:line="240" w:lineRule="auto"/>
    </w:pPr>
    <w:rPr>
      <w:rFonts w:ascii="Verdana" w:eastAsiaTheme="minorHAnsi" w:hAnsi="Verdana"/>
      <w:sz w:val="20"/>
      <w:szCs w:val="18"/>
      <w:lang w:eastAsia="en-US"/>
    </w:rPr>
  </w:style>
  <w:style w:type="paragraph" w:customStyle="1" w:styleId="68B8E0B84FBA41358C8CC6083BA4F4A920">
    <w:name w:val="68B8E0B84FBA41358C8CC6083BA4F4A920"/>
    <w:rsid w:val="00D039ED"/>
    <w:pPr>
      <w:spacing w:after="0" w:line="240" w:lineRule="auto"/>
    </w:pPr>
    <w:rPr>
      <w:rFonts w:ascii="Verdana" w:eastAsiaTheme="minorHAnsi" w:hAnsi="Verdana"/>
      <w:sz w:val="20"/>
      <w:szCs w:val="18"/>
      <w:lang w:eastAsia="en-US"/>
    </w:rPr>
  </w:style>
  <w:style w:type="paragraph" w:customStyle="1" w:styleId="1C11C0BF134041C68B5315D0CA8CB06320">
    <w:name w:val="1C11C0BF134041C68B5315D0CA8CB06320"/>
    <w:rsid w:val="00D039ED"/>
    <w:pPr>
      <w:spacing w:after="0" w:line="240" w:lineRule="auto"/>
    </w:pPr>
    <w:rPr>
      <w:rFonts w:ascii="Verdana" w:eastAsiaTheme="minorHAnsi" w:hAnsi="Verdana"/>
      <w:sz w:val="20"/>
      <w:szCs w:val="18"/>
      <w:lang w:eastAsia="en-US"/>
    </w:rPr>
  </w:style>
  <w:style w:type="paragraph" w:customStyle="1" w:styleId="6D38EC82396C4D349569B8C74B576BF320">
    <w:name w:val="6D38EC82396C4D349569B8C74B576BF32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0">
    <w:name w:val="AD8B1E9BF6884108B0575EC03A8CF29820"/>
    <w:rsid w:val="00D039ED"/>
    <w:pPr>
      <w:spacing w:after="0" w:line="240" w:lineRule="auto"/>
    </w:pPr>
    <w:rPr>
      <w:rFonts w:ascii="Verdana" w:eastAsiaTheme="minorHAnsi" w:hAnsi="Verdana"/>
      <w:sz w:val="20"/>
      <w:szCs w:val="18"/>
      <w:lang w:eastAsia="en-US"/>
    </w:rPr>
  </w:style>
  <w:style w:type="paragraph" w:customStyle="1" w:styleId="561FE6E879B84B98A8A98CB75C309A6920">
    <w:name w:val="561FE6E879B84B98A8A98CB75C309A6920"/>
    <w:rsid w:val="00D039ED"/>
    <w:pPr>
      <w:spacing w:after="0" w:line="240" w:lineRule="auto"/>
    </w:pPr>
    <w:rPr>
      <w:rFonts w:ascii="Verdana" w:eastAsiaTheme="minorHAnsi" w:hAnsi="Verdana"/>
      <w:sz w:val="20"/>
      <w:szCs w:val="18"/>
      <w:lang w:eastAsia="en-US"/>
    </w:rPr>
  </w:style>
  <w:style w:type="paragraph" w:customStyle="1" w:styleId="E35B29E444E04EFA9D246A78A9E6A6E920">
    <w:name w:val="E35B29E444E04EFA9D246A78A9E6A6E920"/>
    <w:rsid w:val="00D039ED"/>
    <w:pPr>
      <w:spacing w:after="0" w:line="240" w:lineRule="auto"/>
    </w:pPr>
    <w:rPr>
      <w:rFonts w:ascii="Verdana" w:eastAsiaTheme="minorHAnsi" w:hAnsi="Verdana"/>
      <w:sz w:val="20"/>
      <w:szCs w:val="18"/>
      <w:lang w:eastAsia="en-US"/>
    </w:rPr>
  </w:style>
  <w:style w:type="paragraph" w:customStyle="1" w:styleId="F7E612B7B60445C5A5371E377036A52020">
    <w:name w:val="F7E612B7B60445C5A5371E377036A5202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0">
    <w:name w:val="BB8A30954BE9489D9460A63788B367E020"/>
    <w:rsid w:val="00D039ED"/>
    <w:pPr>
      <w:spacing w:after="0" w:line="240" w:lineRule="auto"/>
    </w:pPr>
    <w:rPr>
      <w:rFonts w:ascii="Verdana" w:eastAsiaTheme="minorHAnsi" w:hAnsi="Verdana"/>
      <w:sz w:val="20"/>
      <w:szCs w:val="18"/>
      <w:lang w:eastAsia="en-US"/>
    </w:rPr>
  </w:style>
  <w:style w:type="paragraph" w:customStyle="1" w:styleId="3EF80A658BC244FF88AAB07E0D760BEA20">
    <w:name w:val="3EF80A658BC244FF88AAB07E0D760BEA20"/>
    <w:rsid w:val="00D039ED"/>
    <w:pPr>
      <w:spacing w:after="0" w:line="240" w:lineRule="auto"/>
    </w:pPr>
    <w:rPr>
      <w:rFonts w:ascii="Verdana" w:eastAsiaTheme="minorHAnsi" w:hAnsi="Verdana"/>
      <w:sz w:val="20"/>
      <w:szCs w:val="18"/>
      <w:lang w:eastAsia="en-US"/>
    </w:rPr>
  </w:style>
  <w:style w:type="paragraph" w:customStyle="1" w:styleId="B0234C10DEDC4094A6C9FA3ECA369E3B20">
    <w:name w:val="B0234C10DEDC4094A6C9FA3ECA369E3B20"/>
    <w:rsid w:val="00D039ED"/>
    <w:pPr>
      <w:spacing w:after="0" w:line="240" w:lineRule="auto"/>
    </w:pPr>
    <w:rPr>
      <w:rFonts w:ascii="Verdana" w:eastAsiaTheme="minorHAnsi" w:hAnsi="Verdana"/>
      <w:sz w:val="20"/>
      <w:szCs w:val="18"/>
      <w:lang w:eastAsia="en-US"/>
    </w:rPr>
  </w:style>
  <w:style w:type="paragraph" w:customStyle="1" w:styleId="F917C00D74DE4618AA5192605D283EE341">
    <w:name w:val="F917C00D74DE4618AA5192605D283EE34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1">
    <w:name w:val="CD493638751A42D0A4F03E0F90B001204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1">
    <w:name w:val="2FCF896017C341F89E0B17CA3DC513084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1">
    <w:name w:val="2936BD23D9D84D90853A125B0637C18A4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1">
    <w:name w:val="EA1B334D032C46E69CD83B07F7B99F5B41"/>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8">
    <w:name w:val="E6019DEB4E8149948383E8E3876DA6981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1">
    <w:name w:val="5BB890ECE5D04A1C888573676C3C75974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8">
    <w:name w:val="23DEB72794834E7E89B245168F42F15D3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8">
    <w:name w:val="277B8157C98C4A51A607C6D8490A713F3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19">
    <w:name w:val="927A8EFA049A4360B623E336AEBDE9BE1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8">
    <w:name w:val="5229859A340D4CE88133FB873764804D3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8">
    <w:name w:val="70D69BFE6EFF4CB69A4ECC3157BD1FD13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8">
    <w:name w:val="BB0FA9AED0D74C2181A881317D87BED43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19">
    <w:name w:val="ACA49919D6A34F7CB465DA6376B6DAED1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8">
    <w:name w:val="07DB0E79D0E54657BA93057C1696D2523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8">
    <w:name w:val="9CE9436CAAED4DA59F2255CF823A29173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8">
    <w:name w:val="9710CAA35CDD4806B6912490F6E720203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19">
    <w:name w:val="3684ECF5A4544786BB667F813873E3311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8">
    <w:name w:val="873C7572F6F94634B671DDF66141C7D03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8">
    <w:name w:val="30D8C51DF28E4069A0862CA78847D6AD3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8">
    <w:name w:val="8F06D10C01EA482FB6A47A26EDF3D2B93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19">
    <w:name w:val="2130B12858E64012982BB8B577F5C5371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8">
    <w:name w:val="223EADC3DB744B7CB66DE8DA389AAAA63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1">
    <w:name w:val="77610E8A466E428EAFD7FB9AF2C0A5AF4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1">
    <w:name w:val="F5BB63170C7546A8879CB1C871C516964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1">
    <w:name w:val="3E685C32FFD74CEA9644F4526364CF354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6">
    <w:name w:val="17E4A0EE5EB04B40BE637ACC3D678D263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6">
    <w:name w:val="9147BFF74BAE421D91B58336E77C3E783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6">
    <w:name w:val="C5D5903A5A4644E593F887EE98C26E653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6">
    <w:name w:val="E744E0617A1D45DD8DC27EA1FFE01A553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6">
    <w:name w:val="5389865333C84CF4A4EA181726F23A6F3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6">
    <w:name w:val="16D4A294350A4AF5A151C1EDA078512F3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6">
    <w:name w:val="53BB7AD029EE4C6DBA84669EABD25B683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6">
    <w:name w:val="47475DAE0CD043E8BD47502963D129FC3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1">
    <w:name w:val="EF5ECEE476FB4812BF92A7AC88ABCA754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4">
    <w:name w:val="65BDEC6242B84B839700BDCBC4C4AD3014"/>
    <w:rsid w:val="00D039ED"/>
    <w:pPr>
      <w:spacing w:after="0" w:line="240" w:lineRule="auto"/>
    </w:pPr>
    <w:rPr>
      <w:rFonts w:ascii="Verdana" w:eastAsiaTheme="minorHAnsi" w:hAnsi="Verdana"/>
      <w:sz w:val="20"/>
      <w:szCs w:val="20"/>
      <w:lang w:eastAsia="en-US"/>
    </w:rPr>
  </w:style>
  <w:style w:type="paragraph" w:customStyle="1" w:styleId="A4FAB9E5E42240CCB7409E8227A6FC154">
    <w:name w:val="A4FAB9E5E42240CCB7409E8227A6FC15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2">
    <w:name w:val="D75860E6B22A4C0FA97744C2E8EEB3CA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2">
    <w:name w:val="7A6B6144394F4720B2B9AEB3AF5AD0A2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2">
    <w:name w:val="2202683D55A34E32BEC59B4BD39327504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4">
    <w:name w:val="78C8B324F46A439C98AFF5B287EF065E1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1">
    <w:name w:val="CE6CA930B207400B991610CD895B79804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2">
    <w:name w:val="AD533205662E43D8AFD507F39E2398A04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1">
    <w:name w:val="4CE4D3FB9DBB473591F4287A7618B0143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2">
    <w:name w:val="2C95BFFC40B34178BD126985E0B5FC6E4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1">
    <w:name w:val="42884E814DC14530918B285B3366BA482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1">
    <w:name w:val="0D71D656AC7A4D29817CD80C2519DE7121"/>
    <w:rsid w:val="00D039ED"/>
    <w:pPr>
      <w:spacing w:after="0" w:line="240" w:lineRule="auto"/>
    </w:pPr>
    <w:rPr>
      <w:rFonts w:ascii="Verdana" w:eastAsiaTheme="minorHAnsi" w:hAnsi="Verdana"/>
      <w:sz w:val="20"/>
      <w:szCs w:val="18"/>
      <w:lang w:eastAsia="en-US"/>
    </w:rPr>
  </w:style>
  <w:style w:type="paragraph" w:customStyle="1" w:styleId="5A18613A98884E2DBFF905C6B6A77F0A21">
    <w:name w:val="5A18613A98884E2DBFF905C6B6A77F0A21"/>
    <w:rsid w:val="00D039ED"/>
    <w:pPr>
      <w:spacing w:after="0" w:line="240" w:lineRule="auto"/>
    </w:pPr>
    <w:rPr>
      <w:rFonts w:ascii="Verdana" w:eastAsiaTheme="minorHAnsi" w:hAnsi="Verdana"/>
      <w:sz w:val="20"/>
      <w:szCs w:val="18"/>
      <w:lang w:eastAsia="en-US"/>
    </w:rPr>
  </w:style>
  <w:style w:type="paragraph" w:customStyle="1" w:styleId="7D081DFA288B4E1C82BE502815E9C96B21">
    <w:name w:val="7D081DFA288B4E1C82BE502815E9C96B21"/>
    <w:rsid w:val="00D039ED"/>
    <w:pPr>
      <w:spacing w:after="0" w:line="240" w:lineRule="auto"/>
    </w:pPr>
    <w:rPr>
      <w:rFonts w:ascii="Verdana" w:eastAsiaTheme="minorHAnsi" w:hAnsi="Verdana"/>
      <w:sz w:val="20"/>
      <w:szCs w:val="18"/>
      <w:lang w:eastAsia="en-US"/>
    </w:rPr>
  </w:style>
  <w:style w:type="paragraph" w:customStyle="1" w:styleId="D317CE8EE94341CBBE58898ED0AEB2BC21">
    <w:name w:val="D317CE8EE94341CBBE58898ED0AEB2BC2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1">
    <w:name w:val="B71BBB31EE854B118DDDF4E2D302256B21"/>
    <w:rsid w:val="00D039ED"/>
    <w:pPr>
      <w:spacing w:after="0" w:line="240" w:lineRule="auto"/>
    </w:pPr>
    <w:rPr>
      <w:rFonts w:ascii="Verdana" w:eastAsiaTheme="minorHAnsi" w:hAnsi="Verdana"/>
      <w:sz w:val="20"/>
      <w:szCs w:val="18"/>
      <w:lang w:eastAsia="en-US"/>
    </w:rPr>
  </w:style>
  <w:style w:type="paragraph" w:customStyle="1" w:styleId="A9622139F5AE43BB826823F4A485891921">
    <w:name w:val="A9622139F5AE43BB826823F4A485891921"/>
    <w:rsid w:val="00D039ED"/>
    <w:pPr>
      <w:spacing w:after="0" w:line="240" w:lineRule="auto"/>
    </w:pPr>
    <w:rPr>
      <w:rFonts w:ascii="Verdana" w:eastAsiaTheme="minorHAnsi" w:hAnsi="Verdana"/>
      <w:sz w:val="20"/>
      <w:szCs w:val="18"/>
      <w:lang w:eastAsia="en-US"/>
    </w:rPr>
  </w:style>
  <w:style w:type="paragraph" w:customStyle="1" w:styleId="423A2308F6F443AF872BC5354BCD084321">
    <w:name w:val="423A2308F6F443AF872BC5354BCD084321"/>
    <w:rsid w:val="00D039ED"/>
    <w:pPr>
      <w:spacing w:after="0" w:line="240" w:lineRule="auto"/>
    </w:pPr>
    <w:rPr>
      <w:rFonts w:ascii="Verdana" w:eastAsiaTheme="minorHAnsi" w:hAnsi="Verdana"/>
      <w:sz w:val="20"/>
      <w:szCs w:val="18"/>
      <w:lang w:eastAsia="en-US"/>
    </w:rPr>
  </w:style>
  <w:style w:type="paragraph" w:customStyle="1" w:styleId="582EA6AC1FDB4D72A424AB82D850D1D921">
    <w:name w:val="582EA6AC1FDB4D72A424AB82D850D1D92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1">
    <w:name w:val="A6653C40B1C24024AC2B8E4F8F68E10C21"/>
    <w:rsid w:val="00D039ED"/>
    <w:pPr>
      <w:spacing w:after="0" w:line="240" w:lineRule="auto"/>
    </w:pPr>
    <w:rPr>
      <w:rFonts w:ascii="Verdana" w:eastAsiaTheme="minorHAnsi" w:hAnsi="Verdana"/>
      <w:sz w:val="20"/>
      <w:szCs w:val="18"/>
      <w:lang w:eastAsia="en-US"/>
    </w:rPr>
  </w:style>
  <w:style w:type="paragraph" w:customStyle="1" w:styleId="FA5AE91F9E9040FE93DC08BCCA9EB1EC21">
    <w:name w:val="FA5AE91F9E9040FE93DC08BCCA9EB1EC21"/>
    <w:rsid w:val="00D039ED"/>
    <w:pPr>
      <w:spacing w:after="0" w:line="240" w:lineRule="auto"/>
    </w:pPr>
    <w:rPr>
      <w:rFonts w:ascii="Verdana" w:eastAsiaTheme="minorHAnsi" w:hAnsi="Verdana"/>
      <w:sz w:val="20"/>
      <w:szCs w:val="18"/>
      <w:lang w:eastAsia="en-US"/>
    </w:rPr>
  </w:style>
  <w:style w:type="paragraph" w:customStyle="1" w:styleId="FE2C7E71C3E74E5897D581091657E0C221">
    <w:name w:val="FE2C7E71C3E74E5897D581091657E0C221"/>
    <w:rsid w:val="00D039ED"/>
    <w:pPr>
      <w:spacing w:after="0" w:line="240" w:lineRule="auto"/>
    </w:pPr>
    <w:rPr>
      <w:rFonts w:ascii="Verdana" w:eastAsiaTheme="minorHAnsi" w:hAnsi="Verdana"/>
      <w:sz w:val="20"/>
      <w:szCs w:val="18"/>
      <w:lang w:eastAsia="en-US"/>
    </w:rPr>
  </w:style>
  <w:style w:type="paragraph" w:customStyle="1" w:styleId="D6B846DCBD344E9093D208211CB4949A21">
    <w:name w:val="D6B846DCBD344E9093D208211CB4949A2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1">
    <w:name w:val="F53B373FD2604CC4A3526AA506FC387221"/>
    <w:rsid w:val="00D039ED"/>
    <w:pPr>
      <w:spacing w:after="0" w:line="240" w:lineRule="auto"/>
    </w:pPr>
    <w:rPr>
      <w:rFonts w:ascii="Verdana" w:eastAsiaTheme="minorHAnsi" w:hAnsi="Verdana"/>
      <w:sz w:val="20"/>
      <w:szCs w:val="18"/>
      <w:lang w:eastAsia="en-US"/>
    </w:rPr>
  </w:style>
  <w:style w:type="paragraph" w:customStyle="1" w:styleId="68B8E0B84FBA41358C8CC6083BA4F4A921">
    <w:name w:val="68B8E0B84FBA41358C8CC6083BA4F4A921"/>
    <w:rsid w:val="00D039ED"/>
    <w:pPr>
      <w:spacing w:after="0" w:line="240" w:lineRule="auto"/>
    </w:pPr>
    <w:rPr>
      <w:rFonts w:ascii="Verdana" w:eastAsiaTheme="minorHAnsi" w:hAnsi="Verdana"/>
      <w:sz w:val="20"/>
      <w:szCs w:val="18"/>
      <w:lang w:eastAsia="en-US"/>
    </w:rPr>
  </w:style>
  <w:style w:type="paragraph" w:customStyle="1" w:styleId="1C11C0BF134041C68B5315D0CA8CB06321">
    <w:name w:val="1C11C0BF134041C68B5315D0CA8CB06321"/>
    <w:rsid w:val="00D039ED"/>
    <w:pPr>
      <w:spacing w:after="0" w:line="240" w:lineRule="auto"/>
    </w:pPr>
    <w:rPr>
      <w:rFonts w:ascii="Verdana" w:eastAsiaTheme="minorHAnsi" w:hAnsi="Verdana"/>
      <w:sz w:val="20"/>
      <w:szCs w:val="18"/>
      <w:lang w:eastAsia="en-US"/>
    </w:rPr>
  </w:style>
  <w:style w:type="paragraph" w:customStyle="1" w:styleId="6D38EC82396C4D349569B8C74B576BF321">
    <w:name w:val="6D38EC82396C4D349569B8C74B576BF32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1">
    <w:name w:val="AD8B1E9BF6884108B0575EC03A8CF29821"/>
    <w:rsid w:val="00D039ED"/>
    <w:pPr>
      <w:spacing w:after="0" w:line="240" w:lineRule="auto"/>
    </w:pPr>
    <w:rPr>
      <w:rFonts w:ascii="Verdana" w:eastAsiaTheme="minorHAnsi" w:hAnsi="Verdana"/>
      <w:sz w:val="20"/>
      <w:szCs w:val="18"/>
      <w:lang w:eastAsia="en-US"/>
    </w:rPr>
  </w:style>
  <w:style w:type="paragraph" w:customStyle="1" w:styleId="561FE6E879B84B98A8A98CB75C309A6921">
    <w:name w:val="561FE6E879B84B98A8A98CB75C309A6921"/>
    <w:rsid w:val="00D039ED"/>
    <w:pPr>
      <w:spacing w:after="0" w:line="240" w:lineRule="auto"/>
    </w:pPr>
    <w:rPr>
      <w:rFonts w:ascii="Verdana" w:eastAsiaTheme="minorHAnsi" w:hAnsi="Verdana"/>
      <w:sz w:val="20"/>
      <w:szCs w:val="18"/>
      <w:lang w:eastAsia="en-US"/>
    </w:rPr>
  </w:style>
  <w:style w:type="paragraph" w:customStyle="1" w:styleId="E35B29E444E04EFA9D246A78A9E6A6E921">
    <w:name w:val="E35B29E444E04EFA9D246A78A9E6A6E921"/>
    <w:rsid w:val="00D039ED"/>
    <w:pPr>
      <w:spacing w:after="0" w:line="240" w:lineRule="auto"/>
    </w:pPr>
    <w:rPr>
      <w:rFonts w:ascii="Verdana" w:eastAsiaTheme="minorHAnsi" w:hAnsi="Verdana"/>
      <w:sz w:val="20"/>
      <w:szCs w:val="18"/>
      <w:lang w:eastAsia="en-US"/>
    </w:rPr>
  </w:style>
  <w:style w:type="paragraph" w:customStyle="1" w:styleId="F7E612B7B60445C5A5371E377036A52021">
    <w:name w:val="F7E612B7B60445C5A5371E377036A5202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1">
    <w:name w:val="BB8A30954BE9489D9460A63788B367E021"/>
    <w:rsid w:val="00D039ED"/>
    <w:pPr>
      <w:spacing w:after="0" w:line="240" w:lineRule="auto"/>
    </w:pPr>
    <w:rPr>
      <w:rFonts w:ascii="Verdana" w:eastAsiaTheme="minorHAnsi" w:hAnsi="Verdana"/>
      <w:sz w:val="20"/>
      <w:szCs w:val="18"/>
      <w:lang w:eastAsia="en-US"/>
    </w:rPr>
  </w:style>
  <w:style w:type="paragraph" w:customStyle="1" w:styleId="3EF80A658BC244FF88AAB07E0D760BEA21">
    <w:name w:val="3EF80A658BC244FF88AAB07E0D760BEA21"/>
    <w:rsid w:val="00D039ED"/>
    <w:pPr>
      <w:spacing w:after="0" w:line="240" w:lineRule="auto"/>
    </w:pPr>
    <w:rPr>
      <w:rFonts w:ascii="Verdana" w:eastAsiaTheme="minorHAnsi" w:hAnsi="Verdana"/>
      <w:sz w:val="20"/>
      <w:szCs w:val="18"/>
      <w:lang w:eastAsia="en-US"/>
    </w:rPr>
  </w:style>
  <w:style w:type="paragraph" w:customStyle="1" w:styleId="B0234C10DEDC4094A6C9FA3ECA369E3B21">
    <w:name w:val="B0234C10DEDC4094A6C9FA3ECA369E3B21"/>
    <w:rsid w:val="00D039ED"/>
    <w:pPr>
      <w:spacing w:after="0" w:line="240" w:lineRule="auto"/>
    </w:pPr>
    <w:rPr>
      <w:rFonts w:ascii="Verdana" w:eastAsiaTheme="minorHAnsi" w:hAnsi="Verdana"/>
      <w:sz w:val="20"/>
      <w:szCs w:val="18"/>
      <w:lang w:eastAsia="en-US"/>
    </w:rPr>
  </w:style>
  <w:style w:type="paragraph" w:customStyle="1" w:styleId="F917C00D74DE4618AA5192605D283EE342">
    <w:name w:val="F917C00D74DE4618AA5192605D283EE34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2">
    <w:name w:val="CD493638751A42D0A4F03E0F90B001204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2">
    <w:name w:val="2FCF896017C341F89E0B17CA3DC513084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2">
    <w:name w:val="2936BD23D9D84D90853A125B0637C18A4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2">
    <w:name w:val="EA1B334D032C46E69CD83B07F7B99F5B42"/>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19">
    <w:name w:val="E6019DEB4E8149948383E8E3876DA6981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2">
    <w:name w:val="5BB890ECE5D04A1C888573676C3C75974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39">
    <w:name w:val="23DEB72794834E7E89B245168F42F15D3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39">
    <w:name w:val="277B8157C98C4A51A607C6D8490A713F3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0">
    <w:name w:val="927A8EFA049A4360B623E336AEBDE9BE2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39">
    <w:name w:val="5229859A340D4CE88133FB873764804D3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39">
    <w:name w:val="70D69BFE6EFF4CB69A4ECC3157BD1FD13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39">
    <w:name w:val="BB0FA9AED0D74C2181A881317D87BED43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0">
    <w:name w:val="ACA49919D6A34F7CB465DA6376B6DAED2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39">
    <w:name w:val="07DB0E79D0E54657BA93057C1696D2523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39">
    <w:name w:val="9CE9436CAAED4DA59F2255CF823A29173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39">
    <w:name w:val="9710CAA35CDD4806B6912490F6E720203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0">
    <w:name w:val="3684ECF5A4544786BB667F813873E3312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39">
    <w:name w:val="873C7572F6F94634B671DDF66141C7D03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39">
    <w:name w:val="30D8C51DF28E4069A0862CA78847D6AD3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39">
    <w:name w:val="8F06D10C01EA482FB6A47A26EDF3D2B93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0">
    <w:name w:val="2130B12858E64012982BB8B577F5C5372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39">
    <w:name w:val="223EADC3DB744B7CB66DE8DA389AAAA63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2">
    <w:name w:val="77610E8A466E428EAFD7FB9AF2C0A5AF4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2">
    <w:name w:val="F5BB63170C7546A8879CB1C871C516964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2">
    <w:name w:val="3E685C32FFD74CEA9644F4526364CF354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7">
    <w:name w:val="17E4A0EE5EB04B40BE637ACC3D678D263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7">
    <w:name w:val="9147BFF74BAE421D91B58336E77C3E783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7">
    <w:name w:val="C5D5903A5A4644E593F887EE98C26E653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7">
    <w:name w:val="E744E0617A1D45DD8DC27EA1FFE01A553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7">
    <w:name w:val="5389865333C84CF4A4EA181726F23A6F3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7">
    <w:name w:val="16D4A294350A4AF5A151C1EDA078512F3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7">
    <w:name w:val="53BB7AD029EE4C6DBA84669EABD25B683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7">
    <w:name w:val="47475DAE0CD043E8BD47502963D129FC3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2">
    <w:name w:val="EF5ECEE476FB4812BF92A7AC88ABCA754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5">
    <w:name w:val="65BDEC6242B84B839700BDCBC4C4AD3015"/>
    <w:rsid w:val="00D039ED"/>
    <w:pPr>
      <w:spacing w:after="0" w:line="240" w:lineRule="auto"/>
    </w:pPr>
    <w:rPr>
      <w:rFonts w:ascii="Verdana" w:eastAsiaTheme="minorHAnsi" w:hAnsi="Verdana"/>
      <w:sz w:val="20"/>
      <w:szCs w:val="20"/>
      <w:lang w:eastAsia="en-US"/>
    </w:rPr>
  </w:style>
  <w:style w:type="paragraph" w:customStyle="1" w:styleId="A4FAB9E5E42240CCB7409E8227A6FC155">
    <w:name w:val="A4FAB9E5E42240CCB7409E8227A6FC15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3">
    <w:name w:val="D75860E6B22A4C0FA97744C2E8EEB3CA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3">
    <w:name w:val="7A6B6144394F4720B2B9AEB3AF5AD0A2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3">
    <w:name w:val="2202683D55A34E32BEC59B4BD39327504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5">
    <w:name w:val="78C8B324F46A439C98AFF5B287EF065E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2">
    <w:name w:val="CE6CA930B207400B991610CD895B79804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3">
    <w:name w:val="AD533205662E43D8AFD507F39E2398A04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2">
    <w:name w:val="4CE4D3FB9DBB473591F4287A7618B0143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3">
    <w:name w:val="2C95BFFC40B34178BD126985E0B5FC6E4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2">
    <w:name w:val="42884E814DC14530918B285B3366BA482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2">
    <w:name w:val="0D71D656AC7A4D29817CD80C2519DE7122"/>
    <w:rsid w:val="00D039ED"/>
    <w:pPr>
      <w:spacing w:after="0" w:line="240" w:lineRule="auto"/>
    </w:pPr>
    <w:rPr>
      <w:rFonts w:ascii="Verdana" w:eastAsiaTheme="minorHAnsi" w:hAnsi="Verdana"/>
      <w:sz w:val="20"/>
      <w:szCs w:val="18"/>
      <w:lang w:eastAsia="en-US"/>
    </w:rPr>
  </w:style>
  <w:style w:type="paragraph" w:customStyle="1" w:styleId="5A18613A98884E2DBFF905C6B6A77F0A22">
    <w:name w:val="5A18613A98884E2DBFF905C6B6A77F0A22"/>
    <w:rsid w:val="00D039ED"/>
    <w:pPr>
      <w:spacing w:after="0" w:line="240" w:lineRule="auto"/>
    </w:pPr>
    <w:rPr>
      <w:rFonts w:ascii="Verdana" w:eastAsiaTheme="minorHAnsi" w:hAnsi="Verdana"/>
      <w:sz w:val="20"/>
      <w:szCs w:val="18"/>
      <w:lang w:eastAsia="en-US"/>
    </w:rPr>
  </w:style>
  <w:style w:type="paragraph" w:customStyle="1" w:styleId="7D081DFA288B4E1C82BE502815E9C96B22">
    <w:name w:val="7D081DFA288B4E1C82BE502815E9C96B22"/>
    <w:rsid w:val="00D039ED"/>
    <w:pPr>
      <w:spacing w:after="0" w:line="240" w:lineRule="auto"/>
    </w:pPr>
    <w:rPr>
      <w:rFonts w:ascii="Verdana" w:eastAsiaTheme="minorHAnsi" w:hAnsi="Verdana"/>
      <w:sz w:val="20"/>
      <w:szCs w:val="18"/>
      <w:lang w:eastAsia="en-US"/>
    </w:rPr>
  </w:style>
  <w:style w:type="paragraph" w:customStyle="1" w:styleId="D317CE8EE94341CBBE58898ED0AEB2BC22">
    <w:name w:val="D317CE8EE94341CBBE58898ED0AEB2BC2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2">
    <w:name w:val="B71BBB31EE854B118DDDF4E2D302256B22"/>
    <w:rsid w:val="00D039ED"/>
    <w:pPr>
      <w:spacing w:after="0" w:line="240" w:lineRule="auto"/>
    </w:pPr>
    <w:rPr>
      <w:rFonts w:ascii="Verdana" w:eastAsiaTheme="minorHAnsi" w:hAnsi="Verdana"/>
      <w:sz w:val="20"/>
      <w:szCs w:val="18"/>
      <w:lang w:eastAsia="en-US"/>
    </w:rPr>
  </w:style>
  <w:style w:type="paragraph" w:customStyle="1" w:styleId="A9622139F5AE43BB826823F4A485891922">
    <w:name w:val="A9622139F5AE43BB826823F4A485891922"/>
    <w:rsid w:val="00D039ED"/>
    <w:pPr>
      <w:spacing w:after="0" w:line="240" w:lineRule="auto"/>
    </w:pPr>
    <w:rPr>
      <w:rFonts w:ascii="Verdana" w:eastAsiaTheme="minorHAnsi" w:hAnsi="Verdana"/>
      <w:sz w:val="20"/>
      <w:szCs w:val="18"/>
      <w:lang w:eastAsia="en-US"/>
    </w:rPr>
  </w:style>
  <w:style w:type="paragraph" w:customStyle="1" w:styleId="423A2308F6F443AF872BC5354BCD084322">
    <w:name w:val="423A2308F6F443AF872BC5354BCD084322"/>
    <w:rsid w:val="00D039ED"/>
    <w:pPr>
      <w:spacing w:after="0" w:line="240" w:lineRule="auto"/>
    </w:pPr>
    <w:rPr>
      <w:rFonts w:ascii="Verdana" w:eastAsiaTheme="minorHAnsi" w:hAnsi="Verdana"/>
      <w:sz w:val="20"/>
      <w:szCs w:val="18"/>
      <w:lang w:eastAsia="en-US"/>
    </w:rPr>
  </w:style>
  <w:style w:type="paragraph" w:customStyle="1" w:styleId="582EA6AC1FDB4D72A424AB82D850D1D922">
    <w:name w:val="582EA6AC1FDB4D72A424AB82D850D1D92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2">
    <w:name w:val="A6653C40B1C24024AC2B8E4F8F68E10C22"/>
    <w:rsid w:val="00D039ED"/>
    <w:pPr>
      <w:spacing w:after="0" w:line="240" w:lineRule="auto"/>
    </w:pPr>
    <w:rPr>
      <w:rFonts w:ascii="Verdana" w:eastAsiaTheme="minorHAnsi" w:hAnsi="Verdana"/>
      <w:sz w:val="20"/>
      <w:szCs w:val="18"/>
      <w:lang w:eastAsia="en-US"/>
    </w:rPr>
  </w:style>
  <w:style w:type="paragraph" w:customStyle="1" w:styleId="FA5AE91F9E9040FE93DC08BCCA9EB1EC22">
    <w:name w:val="FA5AE91F9E9040FE93DC08BCCA9EB1EC22"/>
    <w:rsid w:val="00D039ED"/>
    <w:pPr>
      <w:spacing w:after="0" w:line="240" w:lineRule="auto"/>
    </w:pPr>
    <w:rPr>
      <w:rFonts w:ascii="Verdana" w:eastAsiaTheme="minorHAnsi" w:hAnsi="Verdana"/>
      <w:sz w:val="20"/>
      <w:szCs w:val="18"/>
      <w:lang w:eastAsia="en-US"/>
    </w:rPr>
  </w:style>
  <w:style w:type="paragraph" w:customStyle="1" w:styleId="FE2C7E71C3E74E5897D581091657E0C222">
    <w:name w:val="FE2C7E71C3E74E5897D581091657E0C222"/>
    <w:rsid w:val="00D039ED"/>
    <w:pPr>
      <w:spacing w:after="0" w:line="240" w:lineRule="auto"/>
    </w:pPr>
    <w:rPr>
      <w:rFonts w:ascii="Verdana" w:eastAsiaTheme="minorHAnsi" w:hAnsi="Verdana"/>
      <w:sz w:val="20"/>
      <w:szCs w:val="18"/>
      <w:lang w:eastAsia="en-US"/>
    </w:rPr>
  </w:style>
  <w:style w:type="paragraph" w:customStyle="1" w:styleId="D6B846DCBD344E9093D208211CB4949A22">
    <w:name w:val="D6B846DCBD344E9093D208211CB4949A2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2">
    <w:name w:val="F53B373FD2604CC4A3526AA506FC387222"/>
    <w:rsid w:val="00D039ED"/>
    <w:pPr>
      <w:spacing w:after="0" w:line="240" w:lineRule="auto"/>
    </w:pPr>
    <w:rPr>
      <w:rFonts w:ascii="Verdana" w:eastAsiaTheme="minorHAnsi" w:hAnsi="Verdana"/>
      <w:sz w:val="20"/>
      <w:szCs w:val="18"/>
      <w:lang w:eastAsia="en-US"/>
    </w:rPr>
  </w:style>
  <w:style w:type="paragraph" w:customStyle="1" w:styleId="68B8E0B84FBA41358C8CC6083BA4F4A922">
    <w:name w:val="68B8E0B84FBA41358C8CC6083BA4F4A922"/>
    <w:rsid w:val="00D039ED"/>
    <w:pPr>
      <w:spacing w:after="0" w:line="240" w:lineRule="auto"/>
    </w:pPr>
    <w:rPr>
      <w:rFonts w:ascii="Verdana" w:eastAsiaTheme="minorHAnsi" w:hAnsi="Verdana"/>
      <w:sz w:val="20"/>
      <w:szCs w:val="18"/>
      <w:lang w:eastAsia="en-US"/>
    </w:rPr>
  </w:style>
  <w:style w:type="paragraph" w:customStyle="1" w:styleId="1C11C0BF134041C68B5315D0CA8CB06322">
    <w:name w:val="1C11C0BF134041C68B5315D0CA8CB06322"/>
    <w:rsid w:val="00D039ED"/>
    <w:pPr>
      <w:spacing w:after="0" w:line="240" w:lineRule="auto"/>
    </w:pPr>
    <w:rPr>
      <w:rFonts w:ascii="Verdana" w:eastAsiaTheme="minorHAnsi" w:hAnsi="Verdana"/>
      <w:sz w:val="20"/>
      <w:szCs w:val="18"/>
      <w:lang w:eastAsia="en-US"/>
    </w:rPr>
  </w:style>
  <w:style w:type="paragraph" w:customStyle="1" w:styleId="6D38EC82396C4D349569B8C74B576BF322">
    <w:name w:val="6D38EC82396C4D349569B8C74B576BF32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2">
    <w:name w:val="AD8B1E9BF6884108B0575EC03A8CF29822"/>
    <w:rsid w:val="00D039ED"/>
    <w:pPr>
      <w:spacing w:after="0" w:line="240" w:lineRule="auto"/>
    </w:pPr>
    <w:rPr>
      <w:rFonts w:ascii="Verdana" w:eastAsiaTheme="minorHAnsi" w:hAnsi="Verdana"/>
      <w:sz w:val="20"/>
      <w:szCs w:val="18"/>
      <w:lang w:eastAsia="en-US"/>
    </w:rPr>
  </w:style>
  <w:style w:type="paragraph" w:customStyle="1" w:styleId="561FE6E879B84B98A8A98CB75C309A6922">
    <w:name w:val="561FE6E879B84B98A8A98CB75C309A6922"/>
    <w:rsid w:val="00D039ED"/>
    <w:pPr>
      <w:spacing w:after="0" w:line="240" w:lineRule="auto"/>
    </w:pPr>
    <w:rPr>
      <w:rFonts w:ascii="Verdana" w:eastAsiaTheme="minorHAnsi" w:hAnsi="Verdana"/>
      <w:sz w:val="20"/>
      <w:szCs w:val="18"/>
      <w:lang w:eastAsia="en-US"/>
    </w:rPr>
  </w:style>
  <w:style w:type="paragraph" w:customStyle="1" w:styleId="E35B29E444E04EFA9D246A78A9E6A6E922">
    <w:name w:val="E35B29E444E04EFA9D246A78A9E6A6E922"/>
    <w:rsid w:val="00D039ED"/>
    <w:pPr>
      <w:spacing w:after="0" w:line="240" w:lineRule="auto"/>
    </w:pPr>
    <w:rPr>
      <w:rFonts w:ascii="Verdana" w:eastAsiaTheme="minorHAnsi" w:hAnsi="Verdana"/>
      <w:sz w:val="20"/>
      <w:szCs w:val="18"/>
      <w:lang w:eastAsia="en-US"/>
    </w:rPr>
  </w:style>
  <w:style w:type="paragraph" w:customStyle="1" w:styleId="F7E612B7B60445C5A5371E377036A52022">
    <w:name w:val="F7E612B7B60445C5A5371E377036A5202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2">
    <w:name w:val="BB8A30954BE9489D9460A63788B367E022"/>
    <w:rsid w:val="00D039ED"/>
    <w:pPr>
      <w:spacing w:after="0" w:line="240" w:lineRule="auto"/>
    </w:pPr>
    <w:rPr>
      <w:rFonts w:ascii="Verdana" w:eastAsiaTheme="minorHAnsi" w:hAnsi="Verdana"/>
      <w:sz w:val="20"/>
      <w:szCs w:val="18"/>
      <w:lang w:eastAsia="en-US"/>
    </w:rPr>
  </w:style>
  <w:style w:type="paragraph" w:customStyle="1" w:styleId="3EF80A658BC244FF88AAB07E0D760BEA22">
    <w:name w:val="3EF80A658BC244FF88AAB07E0D760BEA22"/>
    <w:rsid w:val="00D039ED"/>
    <w:pPr>
      <w:spacing w:after="0" w:line="240" w:lineRule="auto"/>
    </w:pPr>
    <w:rPr>
      <w:rFonts w:ascii="Verdana" w:eastAsiaTheme="minorHAnsi" w:hAnsi="Verdana"/>
      <w:sz w:val="20"/>
      <w:szCs w:val="18"/>
      <w:lang w:eastAsia="en-US"/>
    </w:rPr>
  </w:style>
  <w:style w:type="paragraph" w:customStyle="1" w:styleId="B0234C10DEDC4094A6C9FA3ECA369E3B22">
    <w:name w:val="B0234C10DEDC4094A6C9FA3ECA369E3B22"/>
    <w:rsid w:val="00D039ED"/>
    <w:pPr>
      <w:spacing w:after="0" w:line="240" w:lineRule="auto"/>
    </w:pPr>
    <w:rPr>
      <w:rFonts w:ascii="Verdana" w:eastAsiaTheme="minorHAnsi" w:hAnsi="Verdana"/>
      <w:sz w:val="20"/>
      <w:szCs w:val="18"/>
      <w:lang w:eastAsia="en-US"/>
    </w:rPr>
  </w:style>
  <w:style w:type="paragraph" w:customStyle="1" w:styleId="7D5248C0C7C94002A9C1F2CFCB4E6A02">
    <w:name w:val="7D5248C0C7C94002A9C1F2CFCB4E6A0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3">
    <w:name w:val="F917C00D74DE4618AA5192605D283EE34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3">
    <w:name w:val="CD493638751A42D0A4F03E0F90B001204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3">
    <w:name w:val="2FCF896017C341F89E0B17CA3DC513084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3">
    <w:name w:val="2936BD23D9D84D90853A125B0637C18A4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3">
    <w:name w:val="EA1B334D032C46E69CD83B07F7B99F5B43"/>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20">
    <w:name w:val="E6019DEB4E8149948383E8E3876DA6982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3">
    <w:name w:val="5BB890ECE5D04A1C888573676C3C75974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0">
    <w:name w:val="23DEB72794834E7E89B245168F42F15D4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0">
    <w:name w:val="277B8157C98C4A51A607C6D8490A713F4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1">
    <w:name w:val="927A8EFA049A4360B623E336AEBDE9BE2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0">
    <w:name w:val="5229859A340D4CE88133FB873764804D4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0">
    <w:name w:val="70D69BFE6EFF4CB69A4ECC3157BD1FD14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0">
    <w:name w:val="BB0FA9AED0D74C2181A881317D87BED44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1">
    <w:name w:val="ACA49919D6A34F7CB465DA6376B6DAED2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0">
    <w:name w:val="07DB0E79D0E54657BA93057C1696D2524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0">
    <w:name w:val="9CE9436CAAED4DA59F2255CF823A29174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0">
    <w:name w:val="9710CAA35CDD4806B6912490F6E720204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1">
    <w:name w:val="3684ECF5A4544786BB667F813873E3312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0">
    <w:name w:val="873C7572F6F94634B671DDF66141C7D04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0">
    <w:name w:val="30D8C51DF28E4069A0862CA78847D6AD4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0">
    <w:name w:val="8F06D10C01EA482FB6A47A26EDF3D2B94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1">
    <w:name w:val="2130B12858E64012982BB8B577F5C5372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0">
    <w:name w:val="223EADC3DB744B7CB66DE8DA389AAAA64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3">
    <w:name w:val="77610E8A466E428EAFD7FB9AF2C0A5AF4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3">
    <w:name w:val="F5BB63170C7546A8879CB1C871C516964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3">
    <w:name w:val="3E685C32FFD74CEA9644F4526364CF354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8">
    <w:name w:val="17E4A0EE5EB04B40BE637ACC3D678D263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8">
    <w:name w:val="9147BFF74BAE421D91B58336E77C3E783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8">
    <w:name w:val="C5D5903A5A4644E593F887EE98C26E653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8">
    <w:name w:val="E744E0617A1D45DD8DC27EA1FFE01A553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8">
    <w:name w:val="5389865333C84CF4A4EA181726F23A6F3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8">
    <w:name w:val="16D4A294350A4AF5A151C1EDA078512F3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8">
    <w:name w:val="53BB7AD029EE4C6DBA84669EABD25B683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8">
    <w:name w:val="47475DAE0CD043E8BD47502963D129FC3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3">
    <w:name w:val="EF5ECEE476FB4812BF92A7AC88ABCA754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6">
    <w:name w:val="65BDEC6242B84B839700BDCBC4C4AD3016"/>
    <w:rsid w:val="00D039ED"/>
    <w:pPr>
      <w:spacing w:after="0" w:line="240" w:lineRule="auto"/>
    </w:pPr>
    <w:rPr>
      <w:rFonts w:ascii="Verdana" w:eastAsiaTheme="minorHAnsi" w:hAnsi="Verdana"/>
      <w:sz w:val="20"/>
      <w:szCs w:val="20"/>
      <w:lang w:eastAsia="en-US"/>
    </w:rPr>
  </w:style>
  <w:style w:type="paragraph" w:customStyle="1" w:styleId="A4FAB9E5E42240CCB7409E8227A6FC156">
    <w:name w:val="A4FAB9E5E42240CCB7409E8227A6FC15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4">
    <w:name w:val="D75860E6B22A4C0FA97744C2E8EEB3CA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4">
    <w:name w:val="7A6B6144394F4720B2B9AEB3AF5AD0A2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4">
    <w:name w:val="2202683D55A34E32BEC59B4BD39327504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6">
    <w:name w:val="78C8B324F46A439C98AFF5B287EF065E1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3">
    <w:name w:val="CE6CA930B207400B991610CD895B79804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4">
    <w:name w:val="AD533205662E43D8AFD507F39E2398A04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3">
    <w:name w:val="4CE4D3FB9DBB473591F4287A7618B0143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4">
    <w:name w:val="2C95BFFC40B34178BD126985E0B5FC6E4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3">
    <w:name w:val="42884E814DC14530918B285B3366BA482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3">
    <w:name w:val="0D71D656AC7A4D29817CD80C2519DE7123"/>
    <w:rsid w:val="00D039ED"/>
    <w:pPr>
      <w:spacing w:after="0" w:line="240" w:lineRule="auto"/>
    </w:pPr>
    <w:rPr>
      <w:rFonts w:ascii="Verdana" w:eastAsiaTheme="minorHAnsi" w:hAnsi="Verdana"/>
      <w:sz w:val="20"/>
      <w:szCs w:val="18"/>
      <w:lang w:eastAsia="en-US"/>
    </w:rPr>
  </w:style>
  <w:style w:type="paragraph" w:customStyle="1" w:styleId="5A18613A98884E2DBFF905C6B6A77F0A23">
    <w:name w:val="5A18613A98884E2DBFF905C6B6A77F0A23"/>
    <w:rsid w:val="00D039ED"/>
    <w:pPr>
      <w:spacing w:after="0" w:line="240" w:lineRule="auto"/>
    </w:pPr>
    <w:rPr>
      <w:rFonts w:ascii="Verdana" w:eastAsiaTheme="minorHAnsi" w:hAnsi="Verdana"/>
      <w:sz w:val="20"/>
      <w:szCs w:val="18"/>
      <w:lang w:eastAsia="en-US"/>
    </w:rPr>
  </w:style>
  <w:style w:type="paragraph" w:customStyle="1" w:styleId="7D081DFA288B4E1C82BE502815E9C96B23">
    <w:name w:val="7D081DFA288B4E1C82BE502815E9C96B23"/>
    <w:rsid w:val="00D039ED"/>
    <w:pPr>
      <w:spacing w:after="0" w:line="240" w:lineRule="auto"/>
    </w:pPr>
    <w:rPr>
      <w:rFonts w:ascii="Verdana" w:eastAsiaTheme="minorHAnsi" w:hAnsi="Verdana"/>
      <w:sz w:val="20"/>
      <w:szCs w:val="18"/>
      <w:lang w:eastAsia="en-US"/>
    </w:rPr>
  </w:style>
  <w:style w:type="paragraph" w:customStyle="1" w:styleId="D317CE8EE94341CBBE58898ED0AEB2BC23">
    <w:name w:val="D317CE8EE94341CBBE58898ED0AEB2BC2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3">
    <w:name w:val="B71BBB31EE854B118DDDF4E2D302256B23"/>
    <w:rsid w:val="00D039ED"/>
    <w:pPr>
      <w:spacing w:after="0" w:line="240" w:lineRule="auto"/>
    </w:pPr>
    <w:rPr>
      <w:rFonts w:ascii="Verdana" w:eastAsiaTheme="minorHAnsi" w:hAnsi="Verdana"/>
      <w:sz w:val="20"/>
      <w:szCs w:val="18"/>
      <w:lang w:eastAsia="en-US"/>
    </w:rPr>
  </w:style>
  <w:style w:type="paragraph" w:customStyle="1" w:styleId="A9622139F5AE43BB826823F4A485891923">
    <w:name w:val="A9622139F5AE43BB826823F4A485891923"/>
    <w:rsid w:val="00D039ED"/>
    <w:pPr>
      <w:spacing w:after="0" w:line="240" w:lineRule="auto"/>
    </w:pPr>
    <w:rPr>
      <w:rFonts w:ascii="Verdana" w:eastAsiaTheme="minorHAnsi" w:hAnsi="Verdana"/>
      <w:sz w:val="20"/>
      <w:szCs w:val="18"/>
      <w:lang w:eastAsia="en-US"/>
    </w:rPr>
  </w:style>
  <w:style w:type="paragraph" w:customStyle="1" w:styleId="423A2308F6F443AF872BC5354BCD084323">
    <w:name w:val="423A2308F6F443AF872BC5354BCD084323"/>
    <w:rsid w:val="00D039ED"/>
    <w:pPr>
      <w:spacing w:after="0" w:line="240" w:lineRule="auto"/>
    </w:pPr>
    <w:rPr>
      <w:rFonts w:ascii="Verdana" w:eastAsiaTheme="minorHAnsi" w:hAnsi="Verdana"/>
      <w:sz w:val="20"/>
      <w:szCs w:val="18"/>
      <w:lang w:eastAsia="en-US"/>
    </w:rPr>
  </w:style>
  <w:style w:type="paragraph" w:customStyle="1" w:styleId="582EA6AC1FDB4D72A424AB82D850D1D923">
    <w:name w:val="582EA6AC1FDB4D72A424AB82D850D1D92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3">
    <w:name w:val="A6653C40B1C24024AC2B8E4F8F68E10C23"/>
    <w:rsid w:val="00D039ED"/>
    <w:pPr>
      <w:spacing w:after="0" w:line="240" w:lineRule="auto"/>
    </w:pPr>
    <w:rPr>
      <w:rFonts w:ascii="Verdana" w:eastAsiaTheme="minorHAnsi" w:hAnsi="Verdana"/>
      <w:sz w:val="20"/>
      <w:szCs w:val="18"/>
      <w:lang w:eastAsia="en-US"/>
    </w:rPr>
  </w:style>
  <w:style w:type="paragraph" w:customStyle="1" w:styleId="FA5AE91F9E9040FE93DC08BCCA9EB1EC23">
    <w:name w:val="FA5AE91F9E9040FE93DC08BCCA9EB1EC23"/>
    <w:rsid w:val="00D039ED"/>
    <w:pPr>
      <w:spacing w:after="0" w:line="240" w:lineRule="auto"/>
    </w:pPr>
    <w:rPr>
      <w:rFonts w:ascii="Verdana" w:eastAsiaTheme="minorHAnsi" w:hAnsi="Verdana"/>
      <w:sz w:val="20"/>
      <w:szCs w:val="18"/>
      <w:lang w:eastAsia="en-US"/>
    </w:rPr>
  </w:style>
  <w:style w:type="paragraph" w:customStyle="1" w:styleId="FE2C7E71C3E74E5897D581091657E0C223">
    <w:name w:val="FE2C7E71C3E74E5897D581091657E0C223"/>
    <w:rsid w:val="00D039ED"/>
    <w:pPr>
      <w:spacing w:after="0" w:line="240" w:lineRule="auto"/>
    </w:pPr>
    <w:rPr>
      <w:rFonts w:ascii="Verdana" w:eastAsiaTheme="minorHAnsi" w:hAnsi="Verdana"/>
      <w:sz w:val="20"/>
      <w:szCs w:val="18"/>
      <w:lang w:eastAsia="en-US"/>
    </w:rPr>
  </w:style>
  <w:style w:type="paragraph" w:customStyle="1" w:styleId="D6B846DCBD344E9093D208211CB4949A23">
    <w:name w:val="D6B846DCBD344E9093D208211CB4949A2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3">
    <w:name w:val="F53B373FD2604CC4A3526AA506FC387223"/>
    <w:rsid w:val="00D039ED"/>
    <w:pPr>
      <w:spacing w:after="0" w:line="240" w:lineRule="auto"/>
    </w:pPr>
    <w:rPr>
      <w:rFonts w:ascii="Verdana" w:eastAsiaTheme="minorHAnsi" w:hAnsi="Verdana"/>
      <w:sz w:val="20"/>
      <w:szCs w:val="18"/>
      <w:lang w:eastAsia="en-US"/>
    </w:rPr>
  </w:style>
  <w:style w:type="paragraph" w:customStyle="1" w:styleId="68B8E0B84FBA41358C8CC6083BA4F4A923">
    <w:name w:val="68B8E0B84FBA41358C8CC6083BA4F4A923"/>
    <w:rsid w:val="00D039ED"/>
    <w:pPr>
      <w:spacing w:after="0" w:line="240" w:lineRule="auto"/>
    </w:pPr>
    <w:rPr>
      <w:rFonts w:ascii="Verdana" w:eastAsiaTheme="minorHAnsi" w:hAnsi="Verdana"/>
      <w:sz w:val="20"/>
      <w:szCs w:val="18"/>
      <w:lang w:eastAsia="en-US"/>
    </w:rPr>
  </w:style>
  <w:style w:type="paragraph" w:customStyle="1" w:styleId="1C11C0BF134041C68B5315D0CA8CB06323">
    <w:name w:val="1C11C0BF134041C68B5315D0CA8CB06323"/>
    <w:rsid w:val="00D039ED"/>
    <w:pPr>
      <w:spacing w:after="0" w:line="240" w:lineRule="auto"/>
    </w:pPr>
    <w:rPr>
      <w:rFonts w:ascii="Verdana" w:eastAsiaTheme="minorHAnsi" w:hAnsi="Verdana"/>
      <w:sz w:val="20"/>
      <w:szCs w:val="18"/>
      <w:lang w:eastAsia="en-US"/>
    </w:rPr>
  </w:style>
  <w:style w:type="paragraph" w:customStyle="1" w:styleId="6D38EC82396C4D349569B8C74B576BF323">
    <w:name w:val="6D38EC82396C4D349569B8C74B576BF32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3">
    <w:name w:val="AD8B1E9BF6884108B0575EC03A8CF29823"/>
    <w:rsid w:val="00D039ED"/>
    <w:pPr>
      <w:spacing w:after="0" w:line="240" w:lineRule="auto"/>
    </w:pPr>
    <w:rPr>
      <w:rFonts w:ascii="Verdana" w:eastAsiaTheme="minorHAnsi" w:hAnsi="Verdana"/>
      <w:sz w:val="20"/>
      <w:szCs w:val="18"/>
      <w:lang w:eastAsia="en-US"/>
    </w:rPr>
  </w:style>
  <w:style w:type="paragraph" w:customStyle="1" w:styleId="561FE6E879B84B98A8A98CB75C309A6923">
    <w:name w:val="561FE6E879B84B98A8A98CB75C309A6923"/>
    <w:rsid w:val="00D039ED"/>
    <w:pPr>
      <w:spacing w:after="0" w:line="240" w:lineRule="auto"/>
    </w:pPr>
    <w:rPr>
      <w:rFonts w:ascii="Verdana" w:eastAsiaTheme="minorHAnsi" w:hAnsi="Verdana"/>
      <w:sz w:val="20"/>
      <w:szCs w:val="18"/>
      <w:lang w:eastAsia="en-US"/>
    </w:rPr>
  </w:style>
  <w:style w:type="paragraph" w:customStyle="1" w:styleId="E35B29E444E04EFA9D246A78A9E6A6E923">
    <w:name w:val="E35B29E444E04EFA9D246A78A9E6A6E923"/>
    <w:rsid w:val="00D039ED"/>
    <w:pPr>
      <w:spacing w:after="0" w:line="240" w:lineRule="auto"/>
    </w:pPr>
    <w:rPr>
      <w:rFonts w:ascii="Verdana" w:eastAsiaTheme="minorHAnsi" w:hAnsi="Verdana"/>
      <w:sz w:val="20"/>
      <w:szCs w:val="18"/>
      <w:lang w:eastAsia="en-US"/>
    </w:rPr>
  </w:style>
  <w:style w:type="paragraph" w:customStyle="1" w:styleId="F7E612B7B60445C5A5371E377036A52023">
    <w:name w:val="F7E612B7B60445C5A5371E377036A5202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3">
    <w:name w:val="BB8A30954BE9489D9460A63788B367E023"/>
    <w:rsid w:val="00D039ED"/>
    <w:pPr>
      <w:spacing w:after="0" w:line="240" w:lineRule="auto"/>
    </w:pPr>
    <w:rPr>
      <w:rFonts w:ascii="Verdana" w:eastAsiaTheme="minorHAnsi" w:hAnsi="Verdana"/>
      <w:sz w:val="20"/>
      <w:szCs w:val="18"/>
      <w:lang w:eastAsia="en-US"/>
    </w:rPr>
  </w:style>
  <w:style w:type="paragraph" w:customStyle="1" w:styleId="3EF80A658BC244FF88AAB07E0D760BEA23">
    <w:name w:val="3EF80A658BC244FF88AAB07E0D760BEA23"/>
    <w:rsid w:val="00D039ED"/>
    <w:pPr>
      <w:spacing w:after="0" w:line="240" w:lineRule="auto"/>
    </w:pPr>
    <w:rPr>
      <w:rFonts w:ascii="Verdana" w:eastAsiaTheme="minorHAnsi" w:hAnsi="Verdana"/>
      <w:sz w:val="20"/>
      <w:szCs w:val="18"/>
      <w:lang w:eastAsia="en-US"/>
    </w:rPr>
  </w:style>
  <w:style w:type="paragraph" w:customStyle="1" w:styleId="B0234C10DEDC4094A6C9FA3ECA369E3B23">
    <w:name w:val="B0234C10DEDC4094A6C9FA3ECA369E3B23"/>
    <w:rsid w:val="00D039ED"/>
    <w:pPr>
      <w:spacing w:after="0" w:line="240" w:lineRule="auto"/>
    </w:pPr>
    <w:rPr>
      <w:rFonts w:ascii="Verdana" w:eastAsiaTheme="minorHAnsi" w:hAnsi="Verdana"/>
      <w:sz w:val="20"/>
      <w:szCs w:val="18"/>
      <w:lang w:eastAsia="en-US"/>
    </w:rPr>
  </w:style>
  <w:style w:type="paragraph" w:customStyle="1" w:styleId="7D5248C0C7C94002A9C1F2CFCB4E6A021">
    <w:name w:val="7D5248C0C7C94002A9C1F2CFCB4E6A021"/>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4">
    <w:name w:val="F917C00D74DE4618AA5192605D283EE34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4">
    <w:name w:val="CD493638751A42D0A4F03E0F90B001204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4">
    <w:name w:val="2FCF896017C341F89E0B17CA3DC513084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4">
    <w:name w:val="2936BD23D9D84D90853A125B0637C18A4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4">
    <w:name w:val="EA1B334D032C46E69CD83B07F7B99F5B44"/>
    <w:rsid w:val="00D039ED"/>
    <w:pPr>
      <w:spacing w:before="60" w:after="120" w:line="276" w:lineRule="auto"/>
    </w:pPr>
    <w:rPr>
      <w:rFonts w:ascii="Verdana" w:eastAsiaTheme="minorHAnsi" w:hAnsi="Verdana"/>
      <w:sz w:val="20"/>
      <w:szCs w:val="18"/>
      <w:lang w:eastAsia="en-US"/>
    </w:rPr>
  </w:style>
  <w:style w:type="paragraph" w:customStyle="1" w:styleId="E6019DEB4E8149948383E8E3876DA69821">
    <w:name w:val="E6019DEB4E8149948383E8E3876DA6982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4">
    <w:name w:val="5BB890ECE5D04A1C888573676C3C75974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1">
    <w:name w:val="23DEB72794834E7E89B245168F42F15D4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1">
    <w:name w:val="277B8157C98C4A51A607C6D8490A713F4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2">
    <w:name w:val="927A8EFA049A4360B623E336AEBDE9BE2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1">
    <w:name w:val="5229859A340D4CE88133FB873764804D4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1">
    <w:name w:val="70D69BFE6EFF4CB69A4ECC3157BD1FD14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1">
    <w:name w:val="BB0FA9AED0D74C2181A881317D87BED44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2">
    <w:name w:val="ACA49919D6A34F7CB465DA6376B6DAED2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1">
    <w:name w:val="07DB0E79D0E54657BA93057C1696D2524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1">
    <w:name w:val="9CE9436CAAED4DA59F2255CF823A29174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1">
    <w:name w:val="9710CAA35CDD4806B6912490F6E720204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2">
    <w:name w:val="3684ECF5A4544786BB667F813873E3312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1">
    <w:name w:val="873C7572F6F94634B671DDF66141C7D04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1">
    <w:name w:val="30D8C51DF28E4069A0862CA78847D6AD4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1">
    <w:name w:val="8F06D10C01EA482FB6A47A26EDF3D2B94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2">
    <w:name w:val="2130B12858E64012982BB8B577F5C5372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1">
    <w:name w:val="223EADC3DB744B7CB66DE8DA389AAAA64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4">
    <w:name w:val="77610E8A466E428EAFD7FB9AF2C0A5AF4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4">
    <w:name w:val="F5BB63170C7546A8879CB1C871C516964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4">
    <w:name w:val="3E685C32FFD74CEA9644F4526364CF354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39">
    <w:name w:val="17E4A0EE5EB04B40BE637ACC3D678D263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39">
    <w:name w:val="9147BFF74BAE421D91B58336E77C3E783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39">
    <w:name w:val="C5D5903A5A4644E593F887EE98C26E653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39">
    <w:name w:val="E744E0617A1D45DD8DC27EA1FFE01A553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39">
    <w:name w:val="5389865333C84CF4A4EA181726F23A6F3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39">
    <w:name w:val="16D4A294350A4AF5A151C1EDA078512F3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39">
    <w:name w:val="53BB7AD029EE4C6DBA84669EABD25B683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39">
    <w:name w:val="47475DAE0CD043E8BD47502963D129FC3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4">
    <w:name w:val="EF5ECEE476FB4812BF92A7AC88ABCA754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7">
    <w:name w:val="65BDEC6242B84B839700BDCBC4C4AD3017"/>
    <w:rsid w:val="00D039ED"/>
    <w:pPr>
      <w:spacing w:after="0" w:line="240" w:lineRule="auto"/>
    </w:pPr>
    <w:rPr>
      <w:rFonts w:ascii="Verdana" w:eastAsiaTheme="minorHAnsi" w:hAnsi="Verdana"/>
      <w:sz w:val="20"/>
      <w:szCs w:val="20"/>
      <w:lang w:eastAsia="en-US"/>
    </w:rPr>
  </w:style>
  <w:style w:type="paragraph" w:customStyle="1" w:styleId="A4FAB9E5E42240CCB7409E8227A6FC157">
    <w:name w:val="A4FAB9E5E42240CCB7409E8227A6FC15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5">
    <w:name w:val="D75860E6B22A4C0FA97744C2E8EEB3CA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5">
    <w:name w:val="7A6B6144394F4720B2B9AEB3AF5AD0A2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5">
    <w:name w:val="2202683D55A34E32BEC59B4BD39327504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7">
    <w:name w:val="78C8B324F46A439C98AFF5B287EF065E1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4">
    <w:name w:val="CE6CA930B207400B991610CD895B79804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5">
    <w:name w:val="AD533205662E43D8AFD507F39E2398A04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4">
    <w:name w:val="4CE4D3FB9DBB473591F4287A7618B0143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5">
    <w:name w:val="2C95BFFC40B34178BD126985E0B5FC6E4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4">
    <w:name w:val="42884E814DC14530918B285B3366BA482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4">
    <w:name w:val="0D71D656AC7A4D29817CD80C2519DE7124"/>
    <w:rsid w:val="00D039ED"/>
    <w:pPr>
      <w:spacing w:after="0" w:line="240" w:lineRule="auto"/>
    </w:pPr>
    <w:rPr>
      <w:rFonts w:ascii="Verdana" w:eastAsiaTheme="minorHAnsi" w:hAnsi="Verdana"/>
      <w:sz w:val="20"/>
      <w:szCs w:val="18"/>
      <w:lang w:eastAsia="en-US"/>
    </w:rPr>
  </w:style>
  <w:style w:type="paragraph" w:customStyle="1" w:styleId="5A18613A98884E2DBFF905C6B6A77F0A24">
    <w:name w:val="5A18613A98884E2DBFF905C6B6A77F0A24"/>
    <w:rsid w:val="00D039ED"/>
    <w:pPr>
      <w:spacing w:after="0" w:line="240" w:lineRule="auto"/>
    </w:pPr>
    <w:rPr>
      <w:rFonts w:ascii="Verdana" w:eastAsiaTheme="minorHAnsi" w:hAnsi="Verdana"/>
      <w:sz w:val="20"/>
      <w:szCs w:val="18"/>
      <w:lang w:eastAsia="en-US"/>
    </w:rPr>
  </w:style>
  <w:style w:type="paragraph" w:customStyle="1" w:styleId="7D081DFA288B4E1C82BE502815E9C96B24">
    <w:name w:val="7D081DFA288B4E1C82BE502815E9C96B24"/>
    <w:rsid w:val="00D039ED"/>
    <w:pPr>
      <w:spacing w:after="0" w:line="240" w:lineRule="auto"/>
    </w:pPr>
    <w:rPr>
      <w:rFonts w:ascii="Verdana" w:eastAsiaTheme="minorHAnsi" w:hAnsi="Verdana"/>
      <w:sz w:val="20"/>
      <w:szCs w:val="18"/>
      <w:lang w:eastAsia="en-US"/>
    </w:rPr>
  </w:style>
  <w:style w:type="paragraph" w:customStyle="1" w:styleId="D317CE8EE94341CBBE58898ED0AEB2BC24">
    <w:name w:val="D317CE8EE94341CBBE58898ED0AEB2BC2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4">
    <w:name w:val="B71BBB31EE854B118DDDF4E2D302256B24"/>
    <w:rsid w:val="00D039ED"/>
    <w:pPr>
      <w:spacing w:after="0" w:line="240" w:lineRule="auto"/>
    </w:pPr>
    <w:rPr>
      <w:rFonts w:ascii="Verdana" w:eastAsiaTheme="minorHAnsi" w:hAnsi="Verdana"/>
      <w:sz w:val="20"/>
      <w:szCs w:val="18"/>
      <w:lang w:eastAsia="en-US"/>
    </w:rPr>
  </w:style>
  <w:style w:type="paragraph" w:customStyle="1" w:styleId="A9622139F5AE43BB826823F4A485891924">
    <w:name w:val="A9622139F5AE43BB826823F4A485891924"/>
    <w:rsid w:val="00D039ED"/>
    <w:pPr>
      <w:spacing w:after="0" w:line="240" w:lineRule="auto"/>
    </w:pPr>
    <w:rPr>
      <w:rFonts w:ascii="Verdana" w:eastAsiaTheme="minorHAnsi" w:hAnsi="Verdana"/>
      <w:sz w:val="20"/>
      <w:szCs w:val="18"/>
      <w:lang w:eastAsia="en-US"/>
    </w:rPr>
  </w:style>
  <w:style w:type="paragraph" w:customStyle="1" w:styleId="423A2308F6F443AF872BC5354BCD084324">
    <w:name w:val="423A2308F6F443AF872BC5354BCD084324"/>
    <w:rsid w:val="00D039ED"/>
    <w:pPr>
      <w:spacing w:after="0" w:line="240" w:lineRule="auto"/>
    </w:pPr>
    <w:rPr>
      <w:rFonts w:ascii="Verdana" w:eastAsiaTheme="minorHAnsi" w:hAnsi="Verdana"/>
      <w:sz w:val="20"/>
      <w:szCs w:val="18"/>
      <w:lang w:eastAsia="en-US"/>
    </w:rPr>
  </w:style>
  <w:style w:type="paragraph" w:customStyle="1" w:styleId="582EA6AC1FDB4D72A424AB82D850D1D924">
    <w:name w:val="582EA6AC1FDB4D72A424AB82D850D1D92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4">
    <w:name w:val="A6653C40B1C24024AC2B8E4F8F68E10C24"/>
    <w:rsid w:val="00D039ED"/>
    <w:pPr>
      <w:spacing w:after="0" w:line="240" w:lineRule="auto"/>
    </w:pPr>
    <w:rPr>
      <w:rFonts w:ascii="Verdana" w:eastAsiaTheme="minorHAnsi" w:hAnsi="Verdana"/>
      <w:sz w:val="20"/>
      <w:szCs w:val="18"/>
      <w:lang w:eastAsia="en-US"/>
    </w:rPr>
  </w:style>
  <w:style w:type="paragraph" w:customStyle="1" w:styleId="FA5AE91F9E9040FE93DC08BCCA9EB1EC24">
    <w:name w:val="FA5AE91F9E9040FE93DC08BCCA9EB1EC24"/>
    <w:rsid w:val="00D039ED"/>
    <w:pPr>
      <w:spacing w:after="0" w:line="240" w:lineRule="auto"/>
    </w:pPr>
    <w:rPr>
      <w:rFonts w:ascii="Verdana" w:eastAsiaTheme="minorHAnsi" w:hAnsi="Verdana"/>
      <w:sz w:val="20"/>
      <w:szCs w:val="18"/>
      <w:lang w:eastAsia="en-US"/>
    </w:rPr>
  </w:style>
  <w:style w:type="paragraph" w:customStyle="1" w:styleId="FE2C7E71C3E74E5897D581091657E0C224">
    <w:name w:val="FE2C7E71C3E74E5897D581091657E0C224"/>
    <w:rsid w:val="00D039ED"/>
    <w:pPr>
      <w:spacing w:after="0" w:line="240" w:lineRule="auto"/>
    </w:pPr>
    <w:rPr>
      <w:rFonts w:ascii="Verdana" w:eastAsiaTheme="minorHAnsi" w:hAnsi="Verdana"/>
      <w:sz w:val="20"/>
      <w:szCs w:val="18"/>
      <w:lang w:eastAsia="en-US"/>
    </w:rPr>
  </w:style>
  <w:style w:type="paragraph" w:customStyle="1" w:styleId="D6B846DCBD344E9093D208211CB4949A24">
    <w:name w:val="D6B846DCBD344E9093D208211CB4949A2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4">
    <w:name w:val="F53B373FD2604CC4A3526AA506FC387224"/>
    <w:rsid w:val="00D039ED"/>
    <w:pPr>
      <w:spacing w:after="0" w:line="240" w:lineRule="auto"/>
    </w:pPr>
    <w:rPr>
      <w:rFonts w:ascii="Verdana" w:eastAsiaTheme="minorHAnsi" w:hAnsi="Verdana"/>
      <w:sz w:val="20"/>
      <w:szCs w:val="18"/>
      <w:lang w:eastAsia="en-US"/>
    </w:rPr>
  </w:style>
  <w:style w:type="paragraph" w:customStyle="1" w:styleId="68B8E0B84FBA41358C8CC6083BA4F4A924">
    <w:name w:val="68B8E0B84FBA41358C8CC6083BA4F4A924"/>
    <w:rsid w:val="00D039ED"/>
    <w:pPr>
      <w:spacing w:after="0" w:line="240" w:lineRule="auto"/>
    </w:pPr>
    <w:rPr>
      <w:rFonts w:ascii="Verdana" w:eastAsiaTheme="minorHAnsi" w:hAnsi="Verdana"/>
      <w:sz w:val="20"/>
      <w:szCs w:val="18"/>
      <w:lang w:eastAsia="en-US"/>
    </w:rPr>
  </w:style>
  <w:style w:type="paragraph" w:customStyle="1" w:styleId="1C11C0BF134041C68B5315D0CA8CB06324">
    <w:name w:val="1C11C0BF134041C68B5315D0CA8CB06324"/>
    <w:rsid w:val="00D039ED"/>
    <w:pPr>
      <w:spacing w:after="0" w:line="240" w:lineRule="auto"/>
    </w:pPr>
    <w:rPr>
      <w:rFonts w:ascii="Verdana" w:eastAsiaTheme="minorHAnsi" w:hAnsi="Verdana"/>
      <w:sz w:val="20"/>
      <w:szCs w:val="18"/>
      <w:lang w:eastAsia="en-US"/>
    </w:rPr>
  </w:style>
  <w:style w:type="paragraph" w:customStyle="1" w:styleId="6D38EC82396C4D349569B8C74B576BF324">
    <w:name w:val="6D38EC82396C4D349569B8C74B576BF32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4">
    <w:name w:val="AD8B1E9BF6884108B0575EC03A8CF29824"/>
    <w:rsid w:val="00D039ED"/>
    <w:pPr>
      <w:spacing w:after="0" w:line="240" w:lineRule="auto"/>
    </w:pPr>
    <w:rPr>
      <w:rFonts w:ascii="Verdana" w:eastAsiaTheme="minorHAnsi" w:hAnsi="Verdana"/>
      <w:sz w:val="20"/>
      <w:szCs w:val="18"/>
      <w:lang w:eastAsia="en-US"/>
    </w:rPr>
  </w:style>
  <w:style w:type="paragraph" w:customStyle="1" w:styleId="561FE6E879B84B98A8A98CB75C309A6924">
    <w:name w:val="561FE6E879B84B98A8A98CB75C309A6924"/>
    <w:rsid w:val="00D039ED"/>
    <w:pPr>
      <w:spacing w:after="0" w:line="240" w:lineRule="auto"/>
    </w:pPr>
    <w:rPr>
      <w:rFonts w:ascii="Verdana" w:eastAsiaTheme="minorHAnsi" w:hAnsi="Verdana"/>
      <w:sz w:val="20"/>
      <w:szCs w:val="18"/>
      <w:lang w:eastAsia="en-US"/>
    </w:rPr>
  </w:style>
  <w:style w:type="paragraph" w:customStyle="1" w:styleId="E35B29E444E04EFA9D246A78A9E6A6E924">
    <w:name w:val="E35B29E444E04EFA9D246A78A9E6A6E924"/>
    <w:rsid w:val="00D039ED"/>
    <w:pPr>
      <w:spacing w:after="0" w:line="240" w:lineRule="auto"/>
    </w:pPr>
    <w:rPr>
      <w:rFonts w:ascii="Verdana" w:eastAsiaTheme="minorHAnsi" w:hAnsi="Verdana"/>
      <w:sz w:val="20"/>
      <w:szCs w:val="18"/>
      <w:lang w:eastAsia="en-US"/>
    </w:rPr>
  </w:style>
  <w:style w:type="paragraph" w:customStyle="1" w:styleId="F7E612B7B60445C5A5371E377036A52024">
    <w:name w:val="F7E612B7B60445C5A5371E377036A5202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4">
    <w:name w:val="BB8A30954BE9489D9460A63788B367E024"/>
    <w:rsid w:val="00D039ED"/>
    <w:pPr>
      <w:spacing w:after="0" w:line="240" w:lineRule="auto"/>
    </w:pPr>
    <w:rPr>
      <w:rFonts w:ascii="Verdana" w:eastAsiaTheme="minorHAnsi" w:hAnsi="Verdana"/>
      <w:sz w:val="20"/>
      <w:szCs w:val="18"/>
      <w:lang w:eastAsia="en-US"/>
    </w:rPr>
  </w:style>
  <w:style w:type="paragraph" w:customStyle="1" w:styleId="3EF80A658BC244FF88AAB07E0D760BEA24">
    <w:name w:val="3EF80A658BC244FF88AAB07E0D760BEA24"/>
    <w:rsid w:val="00D039ED"/>
    <w:pPr>
      <w:spacing w:after="0" w:line="240" w:lineRule="auto"/>
    </w:pPr>
    <w:rPr>
      <w:rFonts w:ascii="Verdana" w:eastAsiaTheme="minorHAnsi" w:hAnsi="Verdana"/>
      <w:sz w:val="20"/>
      <w:szCs w:val="18"/>
      <w:lang w:eastAsia="en-US"/>
    </w:rPr>
  </w:style>
  <w:style w:type="paragraph" w:customStyle="1" w:styleId="B0234C10DEDC4094A6C9FA3ECA369E3B24">
    <w:name w:val="B0234C10DEDC4094A6C9FA3ECA369E3B24"/>
    <w:rsid w:val="00D039ED"/>
    <w:pPr>
      <w:spacing w:after="0" w:line="240" w:lineRule="auto"/>
    </w:pPr>
    <w:rPr>
      <w:rFonts w:ascii="Verdana" w:eastAsiaTheme="minorHAnsi" w:hAnsi="Verdana"/>
      <w:sz w:val="20"/>
      <w:szCs w:val="18"/>
      <w:lang w:eastAsia="en-US"/>
    </w:rPr>
  </w:style>
  <w:style w:type="paragraph" w:customStyle="1" w:styleId="7D5248C0C7C94002A9C1F2CFCB4E6A022">
    <w:name w:val="7D5248C0C7C94002A9C1F2CFCB4E6A02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5">
    <w:name w:val="F917C00D74DE4618AA5192605D283EE34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5">
    <w:name w:val="CD493638751A42D0A4F03E0F90B001204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5">
    <w:name w:val="2FCF896017C341F89E0B17CA3DC513084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5">
    <w:name w:val="2936BD23D9D84D90853A125B0637C18A4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5">
    <w:name w:val="EA1B334D032C46E69CD83B07F7B99F5B45"/>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
    <w:name w:val="7182C45C07EF48178E8D4F7D7219464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5">
    <w:name w:val="5BB890ECE5D04A1C888573676C3C75974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2">
    <w:name w:val="23DEB72794834E7E89B245168F42F15D4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2">
    <w:name w:val="277B8157C98C4A51A607C6D8490A713F4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3">
    <w:name w:val="927A8EFA049A4360B623E336AEBDE9BE2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2">
    <w:name w:val="5229859A340D4CE88133FB873764804D4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2">
    <w:name w:val="70D69BFE6EFF4CB69A4ECC3157BD1FD14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2">
    <w:name w:val="BB0FA9AED0D74C2181A881317D87BED44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3">
    <w:name w:val="ACA49919D6A34F7CB465DA6376B6DAED2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2">
    <w:name w:val="07DB0E79D0E54657BA93057C1696D2524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2">
    <w:name w:val="9CE9436CAAED4DA59F2255CF823A29174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2">
    <w:name w:val="9710CAA35CDD4806B6912490F6E720204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3">
    <w:name w:val="3684ECF5A4544786BB667F813873E3312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2">
    <w:name w:val="873C7572F6F94634B671DDF66141C7D04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2">
    <w:name w:val="30D8C51DF28E4069A0862CA78847D6AD4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2">
    <w:name w:val="8F06D10C01EA482FB6A47A26EDF3D2B94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3">
    <w:name w:val="2130B12858E64012982BB8B577F5C5372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2">
    <w:name w:val="223EADC3DB744B7CB66DE8DA389AAAA64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5">
    <w:name w:val="77610E8A466E428EAFD7FB9AF2C0A5AF4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5">
    <w:name w:val="F5BB63170C7546A8879CB1C871C516964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5">
    <w:name w:val="3E685C32FFD74CEA9644F4526364CF354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0">
    <w:name w:val="17E4A0EE5EB04B40BE637ACC3D678D264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0">
    <w:name w:val="9147BFF74BAE421D91B58336E77C3E784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0">
    <w:name w:val="C5D5903A5A4644E593F887EE98C26E654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0">
    <w:name w:val="E744E0617A1D45DD8DC27EA1FFE01A554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0">
    <w:name w:val="5389865333C84CF4A4EA181726F23A6F4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0">
    <w:name w:val="16D4A294350A4AF5A151C1EDA078512F4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0">
    <w:name w:val="53BB7AD029EE4C6DBA84669EABD25B684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0">
    <w:name w:val="47475DAE0CD043E8BD47502963D129FC4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5">
    <w:name w:val="EF5ECEE476FB4812BF92A7AC88ABCA7545"/>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8">
    <w:name w:val="65BDEC6242B84B839700BDCBC4C4AD3018"/>
    <w:rsid w:val="00D039ED"/>
    <w:pPr>
      <w:spacing w:after="0" w:line="240" w:lineRule="auto"/>
    </w:pPr>
    <w:rPr>
      <w:rFonts w:ascii="Verdana" w:eastAsiaTheme="minorHAnsi" w:hAnsi="Verdana"/>
      <w:sz w:val="20"/>
      <w:szCs w:val="20"/>
      <w:lang w:eastAsia="en-US"/>
    </w:rPr>
  </w:style>
  <w:style w:type="paragraph" w:customStyle="1" w:styleId="A4FAB9E5E42240CCB7409E8227A6FC158">
    <w:name w:val="A4FAB9E5E42240CCB7409E8227A6FC15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6">
    <w:name w:val="D75860E6B22A4C0FA97744C2E8EEB3CA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6">
    <w:name w:val="7A6B6144394F4720B2B9AEB3AF5AD0A2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6">
    <w:name w:val="2202683D55A34E32BEC59B4BD393275046"/>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8">
    <w:name w:val="78C8B324F46A439C98AFF5B287EF065E1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5">
    <w:name w:val="CE6CA930B207400B991610CD895B79804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6">
    <w:name w:val="AD533205662E43D8AFD507F39E2398A046"/>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5">
    <w:name w:val="4CE4D3FB9DBB473591F4287A7618B01435"/>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6">
    <w:name w:val="2C95BFFC40B34178BD126985E0B5FC6E46"/>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5">
    <w:name w:val="42884E814DC14530918B285B3366BA4825"/>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5">
    <w:name w:val="0D71D656AC7A4D29817CD80C2519DE7125"/>
    <w:rsid w:val="00D039ED"/>
    <w:pPr>
      <w:spacing w:after="0" w:line="240" w:lineRule="auto"/>
    </w:pPr>
    <w:rPr>
      <w:rFonts w:ascii="Verdana" w:eastAsiaTheme="minorHAnsi" w:hAnsi="Verdana"/>
      <w:sz w:val="20"/>
      <w:szCs w:val="18"/>
      <w:lang w:eastAsia="en-US"/>
    </w:rPr>
  </w:style>
  <w:style w:type="paragraph" w:customStyle="1" w:styleId="5A18613A98884E2DBFF905C6B6A77F0A25">
    <w:name w:val="5A18613A98884E2DBFF905C6B6A77F0A25"/>
    <w:rsid w:val="00D039ED"/>
    <w:pPr>
      <w:spacing w:after="0" w:line="240" w:lineRule="auto"/>
    </w:pPr>
    <w:rPr>
      <w:rFonts w:ascii="Verdana" w:eastAsiaTheme="minorHAnsi" w:hAnsi="Verdana"/>
      <w:sz w:val="20"/>
      <w:szCs w:val="18"/>
      <w:lang w:eastAsia="en-US"/>
    </w:rPr>
  </w:style>
  <w:style w:type="paragraph" w:customStyle="1" w:styleId="7D081DFA288B4E1C82BE502815E9C96B25">
    <w:name w:val="7D081DFA288B4E1C82BE502815E9C96B25"/>
    <w:rsid w:val="00D039ED"/>
    <w:pPr>
      <w:spacing w:after="0" w:line="240" w:lineRule="auto"/>
    </w:pPr>
    <w:rPr>
      <w:rFonts w:ascii="Verdana" w:eastAsiaTheme="minorHAnsi" w:hAnsi="Verdana"/>
      <w:sz w:val="20"/>
      <w:szCs w:val="18"/>
      <w:lang w:eastAsia="en-US"/>
    </w:rPr>
  </w:style>
  <w:style w:type="paragraph" w:customStyle="1" w:styleId="D317CE8EE94341CBBE58898ED0AEB2BC25">
    <w:name w:val="D317CE8EE94341CBBE58898ED0AEB2BC25"/>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5">
    <w:name w:val="B71BBB31EE854B118DDDF4E2D302256B25"/>
    <w:rsid w:val="00D039ED"/>
    <w:pPr>
      <w:spacing w:after="0" w:line="240" w:lineRule="auto"/>
    </w:pPr>
    <w:rPr>
      <w:rFonts w:ascii="Verdana" w:eastAsiaTheme="minorHAnsi" w:hAnsi="Verdana"/>
      <w:sz w:val="20"/>
      <w:szCs w:val="18"/>
      <w:lang w:eastAsia="en-US"/>
    </w:rPr>
  </w:style>
  <w:style w:type="paragraph" w:customStyle="1" w:styleId="A9622139F5AE43BB826823F4A485891925">
    <w:name w:val="A9622139F5AE43BB826823F4A485891925"/>
    <w:rsid w:val="00D039ED"/>
    <w:pPr>
      <w:spacing w:after="0" w:line="240" w:lineRule="auto"/>
    </w:pPr>
    <w:rPr>
      <w:rFonts w:ascii="Verdana" w:eastAsiaTheme="minorHAnsi" w:hAnsi="Verdana"/>
      <w:sz w:val="20"/>
      <w:szCs w:val="18"/>
      <w:lang w:eastAsia="en-US"/>
    </w:rPr>
  </w:style>
  <w:style w:type="paragraph" w:customStyle="1" w:styleId="423A2308F6F443AF872BC5354BCD084325">
    <w:name w:val="423A2308F6F443AF872BC5354BCD084325"/>
    <w:rsid w:val="00D039ED"/>
    <w:pPr>
      <w:spacing w:after="0" w:line="240" w:lineRule="auto"/>
    </w:pPr>
    <w:rPr>
      <w:rFonts w:ascii="Verdana" w:eastAsiaTheme="minorHAnsi" w:hAnsi="Verdana"/>
      <w:sz w:val="20"/>
      <w:szCs w:val="18"/>
      <w:lang w:eastAsia="en-US"/>
    </w:rPr>
  </w:style>
  <w:style w:type="paragraph" w:customStyle="1" w:styleId="582EA6AC1FDB4D72A424AB82D850D1D925">
    <w:name w:val="582EA6AC1FDB4D72A424AB82D850D1D925"/>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5">
    <w:name w:val="A6653C40B1C24024AC2B8E4F8F68E10C25"/>
    <w:rsid w:val="00D039ED"/>
    <w:pPr>
      <w:spacing w:after="0" w:line="240" w:lineRule="auto"/>
    </w:pPr>
    <w:rPr>
      <w:rFonts w:ascii="Verdana" w:eastAsiaTheme="minorHAnsi" w:hAnsi="Verdana"/>
      <w:sz w:val="20"/>
      <w:szCs w:val="18"/>
      <w:lang w:eastAsia="en-US"/>
    </w:rPr>
  </w:style>
  <w:style w:type="paragraph" w:customStyle="1" w:styleId="FA5AE91F9E9040FE93DC08BCCA9EB1EC25">
    <w:name w:val="FA5AE91F9E9040FE93DC08BCCA9EB1EC25"/>
    <w:rsid w:val="00D039ED"/>
    <w:pPr>
      <w:spacing w:after="0" w:line="240" w:lineRule="auto"/>
    </w:pPr>
    <w:rPr>
      <w:rFonts w:ascii="Verdana" w:eastAsiaTheme="minorHAnsi" w:hAnsi="Verdana"/>
      <w:sz w:val="20"/>
      <w:szCs w:val="18"/>
      <w:lang w:eastAsia="en-US"/>
    </w:rPr>
  </w:style>
  <w:style w:type="paragraph" w:customStyle="1" w:styleId="FE2C7E71C3E74E5897D581091657E0C225">
    <w:name w:val="FE2C7E71C3E74E5897D581091657E0C225"/>
    <w:rsid w:val="00D039ED"/>
    <w:pPr>
      <w:spacing w:after="0" w:line="240" w:lineRule="auto"/>
    </w:pPr>
    <w:rPr>
      <w:rFonts w:ascii="Verdana" w:eastAsiaTheme="minorHAnsi" w:hAnsi="Verdana"/>
      <w:sz w:val="20"/>
      <w:szCs w:val="18"/>
      <w:lang w:eastAsia="en-US"/>
    </w:rPr>
  </w:style>
  <w:style w:type="paragraph" w:customStyle="1" w:styleId="D6B846DCBD344E9093D208211CB4949A25">
    <w:name w:val="D6B846DCBD344E9093D208211CB4949A25"/>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5">
    <w:name w:val="F53B373FD2604CC4A3526AA506FC387225"/>
    <w:rsid w:val="00D039ED"/>
    <w:pPr>
      <w:spacing w:after="0" w:line="240" w:lineRule="auto"/>
    </w:pPr>
    <w:rPr>
      <w:rFonts w:ascii="Verdana" w:eastAsiaTheme="minorHAnsi" w:hAnsi="Verdana"/>
      <w:sz w:val="20"/>
      <w:szCs w:val="18"/>
      <w:lang w:eastAsia="en-US"/>
    </w:rPr>
  </w:style>
  <w:style w:type="paragraph" w:customStyle="1" w:styleId="68B8E0B84FBA41358C8CC6083BA4F4A925">
    <w:name w:val="68B8E0B84FBA41358C8CC6083BA4F4A925"/>
    <w:rsid w:val="00D039ED"/>
    <w:pPr>
      <w:spacing w:after="0" w:line="240" w:lineRule="auto"/>
    </w:pPr>
    <w:rPr>
      <w:rFonts w:ascii="Verdana" w:eastAsiaTheme="minorHAnsi" w:hAnsi="Verdana"/>
      <w:sz w:val="20"/>
      <w:szCs w:val="18"/>
      <w:lang w:eastAsia="en-US"/>
    </w:rPr>
  </w:style>
  <w:style w:type="paragraph" w:customStyle="1" w:styleId="1C11C0BF134041C68B5315D0CA8CB06325">
    <w:name w:val="1C11C0BF134041C68B5315D0CA8CB06325"/>
    <w:rsid w:val="00D039ED"/>
    <w:pPr>
      <w:spacing w:after="0" w:line="240" w:lineRule="auto"/>
    </w:pPr>
    <w:rPr>
      <w:rFonts w:ascii="Verdana" w:eastAsiaTheme="minorHAnsi" w:hAnsi="Verdana"/>
      <w:sz w:val="20"/>
      <w:szCs w:val="18"/>
      <w:lang w:eastAsia="en-US"/>
    </w:rPr>
  </w:style>
  <w:style w:type="paragraph" w:customStyle="1" w:styleId="6D38EC82396C4D349569B8C74B576BF325">
    <w:name w:val="6D38EC82396C4D349569B8C74B576BF325"/>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5">
    <w:name w:val="AD8B1E9BF6884108B0575EC03A8CF29825"/>
    <w:rsid w:val="00D039ED"/>
    <w:pPr>
      <w:spacing w:after="0" w:line="240" w:lineRule="auto"/>
    </w:pPr>
    <w:rPr>
      <w:rFonts w:ascii="Verdana" w:eastAsiaTheme="minorHAnsi" w:hAnsi="Verdana"/>
      <w:sz w:val="20"/>
      <w:szCs w:val="18"/>
      <w:lang w:eastAsia="en-US"/>
    </w:rPr>
  </w:style>
  <w:style w:type="paragraph" w:customStyle="1" w:styleId="561FE6E879B84B98A8A98CB75C309A6925">
    <w:name w:val="561FE6E879B84B98A8A98CB75C309A6925"/>
    <w:rsid w:val="00D039ED"/>
    <w:pPr>
      <w:spacing w:after="0" w:line="240" w:lineRule="auto"/>
    </w:pPr>
    <w:rPr>
      <w:rFonts w:ascii="Verdana" w:eastAsiaTheme="minorHAnsi" w:hAnsi="Verdana"/>
      <w:sz w:val="20"/>
      <w:szCs w:val="18"/>
      <w:lang w:eastAsia="en-US"/>
    </w:rPr>
  </w:style>
  <w:style w:type="paragraph" w:customStyle="1" w:styleId="E35B29E444E04EFA9D246A78A9E6A6E925">
    <w:name w:val="E35B29E444E04EFA9D246A78A9E6A6E925"/>
    <w:rsid w:val="00D039ED"/>
    <w:pPr>
      <w:spacing w:after="0" w:line="240" w:lineRule="auto"/>
    </w:pPr>
    <w:rPr>
      <w:rFonts w:ascii="Verdana" w:eastAsiaTheme="minorHAnsi" w:hAnsi="Verdana"/>
      <w:sz w:val="20"/>
      <w:szCs w:val="18"/>
      <w:lang w:eastAsia="en-US"/>
    </w:rPr>
  </w:style>
  <w:style w:type="paragraph" w:customStyle="1" w:styleId="F7E612B7B60445C5A5371E377036A52025">
    <w:name w:val="F7E612B7B60445C5A5371E377036A52025"/>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5">
    <w:name w:val="BB8A30954BE9489D9460A63788B367E025"/>
    <w:rsid w:val="00D039ED"/>
    <w:pPr>
      <w:spacing w:after="0" w:line="240" w:lineRule="auto"/>
    </w:pPr>
    <w:rPr>
      <w:rFonts w:ascii="Verdana" w:eastAsiaTheme="minorHAnsi" w:hAnsi="Verdana"/>
      <w:sz w:val="20"/>
      <w:szCs w:val="18"/>
      <w:lang w:eastAsia="en-US"/>
    </w:rPr>
  </w:style>
  <w:style w:type="paragraph" w:customStyle="1" w:styleId="3EF80A658BC244FF88AAB07E0D760BEA25">
    <w:name w:val="3EF80A658BC244FF88AAB07E0D760BEA25"/>
    <w:rsid w:val="00D039ED"/>
    <w:pPr>
      <w:spacing w:after="0" w:line="240" w:lineRule="auto"/>
    </w:pPr>
    <w:rPr>
      <w:rFonts w:ascii="Verdana" w:eastAsiaTheme="minorHAnsi" w:hAnsi="Verdana"/>
      <w:sz w:val="20"/>
      <w:szCs w:val="18"/>
      <w:lang w:eastAsia="en-US"/>
    </w:rPr>
  </w:style>
  <w:style w:type="paragraph" w:customStyle="1" w:styleId="B0234C10DEDC4094A6C9FA3ECA369E3B25">
    <w:name w:val="B0234C10DEDC4094A6C9FA3ECA369E3B25"/>
    <w:rsid w:val="00D039ED"/>
    <w:pPr>
      <w:spacing w:after="0" w:line="240" w:lineRule="auto"/>
    </w:pPr>
    <w:rPr>
      <w:rFonts w:ascii="Verdana" w:eastAsiaTheme="minorHAnsi" w:hAnsi="Verdana"/>
      <w:sz w:val="20"/>
      <w:szCs w:val="18"/>
      <w:lang w:eastAsia="en-US"/>
    </w:rPr>
  </w:style>
  <w:style w:type="paragraph" w:customStyle="1" w:styleId="7D5248C0C7C94002A9C1F2CFCB4E6A023">
    <w:name w:val="7D5248C0C7C94002A9C1F2CFCB4E6A023"/>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6">
    <w:name w:val="F917C00D74DE4618AA5192605D283EE346"/>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6">
    <w:name w:val="CD493638751A42D0A4F03E0F90B0012046"/>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6">
    <w:name w:val="2FCF896017C341F89E0B17CA3DC5130846"/>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6">
    <w:name w:val="2936BD23D9D84D90853A125B0637C18A46"/>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6">
    <w:name w:val="EA1B334D032C46E69CD83B07F7B99F5B46"/>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1">
    <w:name w:val="7182C45C07EF48178E8D4F7D721946491"/>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6">
    <w:name w:val="5BB890ECE5D04A1C888573676C3C759746"/>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3">
    <w:name w:val="23DEB72794834E7E89B245168F42F15D43"/>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3">
    <w:name w:val="277B8157C98C4A51A607C6D8490A713F43"/>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4">
    <w:name w:val="927A8EFA049A4360B623E336AEBDE9BE24"/>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3">
    <w:name w:val="5229859A340D4CE88133FB873764804D43"/>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3">
    <w:name w:val="70D69BFE6EFF4CB69A4ECC3157BD1FD143"/>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3">
    <w:name w:val="BB0FA9AED0D74C2181A881317D87BED443"/>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4">
    <w:name w:val="ACA49919D6A34F7CB465DA6376B6DAED24"/>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3">
    <w:name w:val="07DB0E79D0E54657BA93057C1696D25243"/>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3">
    <w:name w:val="9CE9436CAAED4DA59F2255CF823A291743"/>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3">
    <w:name w:val="9710CAA35CDD4806B6912490F6E7202043"/>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4">
    <w:name w:val="3684ECF5A4544786BB667F813873E33124"/>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3">
    <w:name w:val="873C7572F6F94634B671DDF66141C7D043"/>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3">
    <w:name w:val="30D8C51DF28E4069A0862CA78847D6AD43"/>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3">
    <w:name w:val="8F06D10C01EA482FB6A47A26EDF3D2B943"/>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4">
    <w:name w:val="2130B12858E64012982BB8B577F5C53724"/>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3">
    <w:name w:val="223EADC3DB744B7CB66DE8DA389AAAA643"/>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6">
    <w:name w:val="77610E8A466E428EAFD7FB9AF2C0A5AF46"/>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6">
    <w:name w:val="F5BB63170C7546A8879CB1C871C5169646"/>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6">
    <w:name w:val="3E685C32FFD74CEA9644F4526364CF3546"/>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1">
    <w:name w:val="17E4A0EE5EB04B40BE637ACC3D678D2641"/>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1">
    <w:name w:val="9147BFF74BAE421D91B58336E77C3E7841"/>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1">
    <w:name w:val="C5D5903A5A4644E593F887EE98C26E6541"/>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1">
    <w:name w:val="E744E0617A1D45DD8DC27EA1FFE01A5541"/>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1">
    <w:name w:val="5389865333C84CF4A4EA181726F23A6F41"/>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1">
    <w:name w:val="16D4A294350A4AF5A151C1EDA078512F41"/>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1">
    <w:name w:val="53BB7AD029EE4C6DBA84669EABD25B6841"/>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1">
    <w:name w:val="47475DAE0CD043E8BD47502963D129FC41"/>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6">
    <w:name w:val="EF5ECEE476FB4812BF92A7AC88ABCA7546"/>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19">
    <w:name w:val="65BDEC6242B84B839700BDCBC4C4AD3019"/>
    <w:rsid w:val="00D039ED"/>
    <w:pPr>
      <w:spacing w:after="0" w:line="240" w:lineRule="auto"/>
    </w:pPr>
    <w:rPr>
      <w:rFonts w:ascii="Verdana" w:eastAsiaTheme="minorHAnsi" w:hAnsi="Verdana"/>
      <w:sz w:val="20"/>
      <w:szCs w:val="20"/>
      <w:lang w:eastAsia="en-US"/>
    </w:rPr>
  </w:style>
  <w:style w:type="paragraph" w:customStyle="1" w:styleId="A4FAB9E5E42240CCB7409E8227A6FC159">
    <w:name w:val="A4FAB9E5E42240CCB7409E8227A6FC15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7">
    <w:name w:val="D75860E6B22A4C0FA97744C2E8EEB3CA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7">
    <w:name w:val="7A6B6144394F4720B2B9AEB3AF5AD0A2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7">
    <w:name w:val="2202683D55A34E32BEC59B4BD393275047"/>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19">
    <w:name w:val="78C8B324F46A439C98AFF5B287EF065E1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6">
    <w:name w:val="CE6CA930B207400B991610CD895B79804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7">
    <w:name w:val="AD533205662E43D8AFD507F39E2398A047"/>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6">
    <w:name w:val="4CE4D3FB9DBB473591F4287A7618B01436"/>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7">
    <w:name w:val="2C95BFFC40B34178BD126985E0B5FC6E47"/>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6">
    <w:name w:val="42884E814DC14530918B285B3366BA4826"/>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6">
    <w:name w:val="0D71D656AC7A4D29817CD80C2519DE7126"/>
    <w:rsid w:val="00D039ED"/>
    <w:pPr>
      <w:spacing w:after="0" w:line="240" w:lineRule="auto"/>
    </w:pPr>
    <w:rPr>
      <w:rFonts w:ascii="Verdana" w:eastAsiaTheme="minorHAnsi" w:hAnsi="Verdana"/>
      <w:sz w:val="20"/>
      <w:szCs w:val="18"/>
      <w:lang w:eastAsia="en-US"/>
    </w:rPr>
  </w:style>
  <w:style w:type="paragraph" w:customStyle="1" w:styleId="5A18613A98884E2DBFF905C6B6A77F0A26">
    <w:name w:val="5A18613A98884E2DBFF905C6B6A77F0A26"/>
    <w:rsid w:val="00D039ED"/>
    <w:pPr>
      <w:spacing w:after="0" w:line="240" w:lineRule="auto"/>
    </w:pPr>
    <w:rPr>
      <w:rFonts w:ascii="Verdana" w:eastAsiaTheme="minorHAnsi" w:hAnsi="Verdana"/>
      <w:sz w:val="20"/>
      <w:szCs w:val="18"/>
      <w:lang w:eastAsia="en-US"/>
    </w:rPr>
  </w:style>
  <w:style w:type="paragraph" w:customStyle="1" w:styleId="7D081DFA288B4E1C82BE502815E9C96B26">
    <w:name w:val="7D081DFA288B4E1C82BE502815E9C96B26"/>
    <w:rsid w:val="00D039ED"/>
    <w:pPr>
      <w:spacing w:after="0" w:line="240" w:lineRule="auto"/>
    </w:pPr>
    <w:rPr>
      <w:rFonts w:ascii="Verdana" w:eastAsiaTheme="minorHAnsi" w:hAnsi="Verdana"/>
      <w:sz w:val="20"/>
      <w:szCs w:val="18"/>
      <w:lang w:eastAsia="en-US"/>
    </w:rPr>
  </w:style>
  <w:style w:type="paragraph" w:customStyle="1" w:styleId="D317CE8EE94341CBBE58898ED0AEB2BC26">
    <w:name w:val="D317CE8EE94341CBBE58898ED0AEB2BC26"/>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6">
    <w:name w:val="B71BBB31EE854B118DDDF4E2D302256B26"/>
    <w:rsid w:val="00D039ED"/>
    <w:pPr>
      <w:spacing w:after="0" w:line="240" w:lineRule="auto"/>
    </w:pPr>
    <w:rPr>
      <w:rFonts w:ascii="Verdana" w:eastAsiaTheme="minorHAnsi" w:hAnsi="Verdana"/>
      <w:sz w:val="20"/>
      <w:szCs w:val="18"/>
      <w:lang w:eastAsia="en-US"/>
    </w:rPr>
  </w:style>
  <w:style w:type="paragraph" w:customStyle="1" w:styleId="A9622139F5AE43BB826823F4A485891926">
    <w:name w:val="A9622139F5AE43BB826823F4A485891926"/>
    <w:rsid w:val="00D039ED"/>
    <w:pPr>
      <w:spacing w:after="0" w:line="240" w:lineRule="auto"/>
    </w:pPr>
    <w:rPr>
      <w:rFonts w:ascii="Verdana" w:eastAsiaTheme="minorHAnsi" w:hAnsi="Verdana"/>
      <w:sz w:val="20"/>
      <w:szCs w:val="18"/>
      <w:lang w:eastAsia="en-US"/>
    </w:rPr>
  </w:style>
  <w:style w:type="paragraph" w:customStyle="1" w:styleId="423A2308F6F443AF872BC5354BCD084326">
    <w:name w:val="423A2308F6F443AF872BC5354BCD084326"/>
    <w:rsid w:val="00D039ED"/>
    <w:pPr>
      <w:spacing w:after="0" w:line="240" w:lineRule="auto"/>
    </w:pPr>
    <w:rPr>
      <w:rFonts w:ascii="Verdana" w:eastAsiaTheme="minorHAnsi" w:hAnsi="Verdana"/>
      <w:sz w:val="20"/>
      <w:szCs w:val="18"/>
      <w:lang w:eastAsia="en-US"/>
    </w:rPr>
  </w:style>
  <w:style w:type="paragraph" w:customStyle="1" w:styleId="582EA6AC1FDB4D72A424AB82D850D1D926">
    <w:name w:val="582EA6AC1FDB4D72A424AB82D850D1D926"/>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6">
    <w:name w:val="A6653C40B1C24024AC2B8E4F8F68E10C26"/>
    <w:rsid w:val="00D039ED"/>
    <w:pPr>
      <w:spacing w:after="0" w:line="240" w:lineRule="auto"/>
    </w:pPr>
    <w:rPr>
      <w:rFonts w:ascii="Verdana" w:eastAsiaTheme="minorHAnsi" w:hAnsi="Verdana"/>
      <w:sz w:val="20"/>
      <w:szCs w:val="18"/>
      <w:lang w:eastAsia="en-US"/>
    </w:rPr>
  </w:style>
  <w:style w:type="paragraph" w:customStyle="1" w:styleId="FA5AE91F9E9040FE93DC08BCCA9EB1EC26">
    <w:name w:val="FA5AE91F9E9040FE93DC08BCCA9EB1EC26"/>
    <w:rsid w:val="00D039ED"/>
    <w:pPr>
      <w:spacing w:after="0" w:line="240" w:lineRule="auto"/>
    </w:pPr>
    <w:rPr>
      <w:rFonts w:ascii="Verdana" w:eastAsiaTheme="minorHAnsi" w:hAnsi="Verdana"/>
      <w:sz w:val="20"/>
      <w:szCs w:val="18"/>
      <w:lang w:eastAsia="en-US"/>
    </w:rPr>
  </w:style>
  <w:style w:type="paragraph" w:customStyle="1" w:styleId="FE2C7E71C3E74E5897D581091657E0C226">
    <w:name w:val="FE2C7E71C3E74E5897D581091657E0C226"/>
    <w:rsid w:val="00D039ED"/>
    <w:pPr>
      <w:spacing w:after="0" w:line="240" w:lineRule="auto"/>
    </w:pPr>
    <w:rPr>
      <w:rFonts w:ascii="Verdana" w:eastAsiaTheme="minorHAnsi" w:hAnsi="Verdana"/>
      <w:sz w:val="20"/>
      <w:szCs w:val="18"/>
      <w:lang w:eastAsia="en-US"/>
    </w:rPr>
  </w:style>
  <w:style w:type="paragraph" w:customStyle="1" w:styleId="D6B846DCBD344E9093D208211CB4949A26">
    <w:name w:val="D6B846DCBD344E9093D208211CB4949A26"/>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6">
    <w:name w:val="F53B373FD2604CC4A3526AA506FC387226"/>
    <w:rsid w:val="00D039ED"/>
    <w:pPr>
      <w:spacing w:after="0" w:line="240" w:lineRule="auto"/>
    </w:pPr>
    <w:rPr>
      <w:rFonts w:ascii="Verdana" w:eastAsiaTheme="minorHAnsi" w:hAnsi="Verdana"/>
      <w:sz w:val="20"/>
      <w:szCs w:val="18"/>
      <w:lang w:eastAsia="en-US"/>
    </w:rPr>
  </w:style>
  <w:style w:type="paragraph" w:customStyle="1" w:styleId="68B8E0B84FBA41358C8CC6083BA4F4A926">
    <w:name w:val="68B8E0B84FBA41358C8CC6083BA4F4A926"/>
    <w:rsid w:val="00D039ED"/>
    <w:pPr>
      <w:spacing w:after="0" w:line="240" w:lineRule="auto"/>
    </w:pPr>
    <w:rPr>
      <w:rFonts w:ascii="Verdana" w:eastAsiaTheme="minorHAnsi" w:hAnsi="Verdana"/>
      <w:sz w:val="20"/>
      <w:szCs w:val="18"/>
      <w:lang w:eastAsia="en-US"/>
    </w:rPr>
  </w:style>
  <w:style w:type="paragraph" w:customStyle="1" w:styleId="1C11C0BF134041C68B5315D0CA8CB06326">
    <w:name w:val="1C11C0BF134041C68B5315D0CA8CB06326"/>
    <w:rsid w:val="00D039ED"/>
    <w:pPr>
      <w:spacing w:after="0" w:line="240" w:lineRule="auto"/>
    </w:pPr>
    <w:rPr>
      <w:rFonts w:ascii="Verdana" w:eastAsiaTheme="minorHAnsi" w:hAnsi="Verdana"/>
      <w:sz w:val="20"/>
      <w:szCs w:val="18"/>
      <w:lang w:eastAsia="en-US"/>
    </w:rPr>
  </w:style>
  <w:style w:type="paragraph" w:customStyle="1" w:styleId="6D38EC82396C4D349569B8C74B576BF326">
    <w:name w:val="6D38EC82396C4D349569B8C74B576BF326"/>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6">
    <w:name w:val="AD8B1E9BF6884108B0575EC03A8CF29826"/>
    <w:rsid w:val="00D039ED"/>
    <w:pPr>
      <w:spacing w:after="0" w:line="240" w:lineRule="auto"/>
    </w:pPr>
    <w:rPr>
      <w:rFonts w:ascii="Verdana" w:eastAsiaTheme="minorHAnsi" w:hAnsi="Verdana"/>
      <w:sz w:val="20"/>
      <w:szCs w:val="18"/>
      <w:lang w:eastAsia="en-US"/>
    </w:rPr>
  </w:style>
  <w:style w:type="paragraph" w:customStyle="1" w:styleId="561FE6E879B84B98A8A98CB75C309A6926">
    <w:name w:val="561FE6E879B84B98A8A98CB75C309A6926"/>
    <w:rsid w:val="00D039ED"/>
    <w:pPr>
      <w:spacing w:after="0" w:line="240" w:lineRule="auto"/>
    </w:pPr>
    <w:rPr>
      <w:rFonts w:ascii="Verdana" w:eastAsiaTheme="minorHAnsi" w:hAnsi="Verdana"/>
      <w:sz w:val="20"/>
      <w:szCs w:val="18"/>
      <w:lang w:eastAsia="en-US"/>
    </w:rPr>
  </w:style>
  <w:style w:type="paragraph" w:customStyle="1" w:styleId="E35B29E444E04EFA9D246A78A9E6A6E926">
    <w:name w:val="E35B29E444E04EFA9D246A78A9E6A6E926"/>
    <w:rsid w:val="00D039ED"/>
    <w:pPr>
      <w:spacing w:after="0" w:line="240" w:lineRule="auto"/>
    </w:pPr>
    <w:rPr>
      <w:rFonts w:ascii="Verdana" w:eastAsiaTheme="minorHAnsi" w:hAnsi="Verdana"/>
      <w:sz w:val="20"/>
      <w:szCs w:val="18"/>
      <w:lang w:eastAsia="en-US"/>
    </w:rPr>
  </w:style>
  <w:style w:type="paragraph" w:customStyle="1" w:styleId="F7E612B7B60445C5A5371E377036A52026">
    <w:name w:val="F7E612B7B60445C5A5371E377036A52026"/>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6">
    <w:name w:val="BB8A30954BE9489D9460A63788B367E026"/>
    <w:rsid w:val="00D039ED"/>
    <w:pPr>
      <w:spacing w:after="0" w:line="240" w:lineRule="auto"/>
    </w:pPr>
    <w:rPr>
      <w:rFonts w:ascii="Verdana" w:eastAsiaTheme="minorHAnsi" w:hAnsi="Verdana"/>
      <w:sz w:val="20"/>
      <w:szCs w:val="18"/>
      <w:lang w:eastAsia="en-US"/>
    </w:rPr>
  </w:style>
  <w:style w:type="paragraph" w:customStyle="1" w:styleId="3EF80A658BC244FF88AAB07E0D760BEA26">
    <w:name w:val="3EF80A658BC244FF88AAB07E0D760BEA26"/>
    <w:rsid w:val="00D039ED"/>
    <w:pPr>
      <w:spacing w:after="0" w:line="240" w:lineRule="auto"/>
    </w:pPr>
    <w:rPr>
      <w:rFonts w:ascii="Verdana" w:eastAsiaTheme="minorHAnsi" w:hAnsi="Verdana"/>
      <w:sz w:val="20"/>
      <w:szCs w:val="18"/>
      <w:lang w:eastAsia="en-US"/>
    </w:rPr>
  </w:style>
  <w:style w:type="paragraph" w:customStyle="1" w:styleId="B0234C10DEDC4094A6C9FA3ECA369E3B26">
    <w:name w:val="B0234C10DEDC4094A6C9FA3ECA369E3B26"/>
    <w:rsid w:val="00D039ED"/>
    <w:pPr>
      <w:spacing w:after="0" w:line="240" w:lineRule="auto"/>
    </w:pPr>
    <w:rPr>
      <w:rFonts w:ascii="Verdana" w:eastAsiaTheme="minorHAnsi" w:hAnsi="Verdana"/>
      <w:sz w:val="20"/>
      <w:szCs w:val="18"/>
      <w:lang w:eastAsia="en-US"/>
    </w:rPr>
  </w:style>
  <w:style w:type="paragraph" w:customStyle="1" w:styleId="7D5248C0C7C94002A9C1F2CFCB4E6A024">
    <w:name w:val="7D5248C0C7C94002A9C1F2CFCB4E6A024"/>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7">
    <w:name w:val="F917C00D74DE4618AA5192605D283EE347"/>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7">
    <w:name w:val="CD493638751A42D0A4F03E0F90B0012047"/>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7">
    <w:name w:val="2FCF896017C341F89E0B17CA3DC5130847"/>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7">
    <w:name w:val="2936BD23D9D84D90853A125B0637C18A47"/>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7">
    <w:name w:val="EA1B334D032C46E69CD83B07F7B99F5B47"/>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2">
    <w:name w:val="7182C45C07EF48178E8D4F7D721946492"/>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7">
    <w:name w:val="5BB890ECE5D04A1C888573676C3C759747"/>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4">
    <w:name w:val="23DEB72794834E7E89B245168F42F15D44"/>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4">
    <w:name w:val="277B8157C98C4A51A607C6D8490A713F44"/>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5">
    <w:name w:val="927A8EFA049A4360B623E336AEBDE9BE25"/>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4">
    <w:name w:val="5229859A340D4CE88133FB873764804D44"/>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4">
    <w:name w:val="70D69BFE6EFF4CB69A4ECC3157BD1FD144"/>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4">
    <w:name w:val="BB0FA9AED0D74C2181A881317D87BED444"/>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5">
    <w:name w:val="ACA49919D6A34F7CB465DA6376B6DAED25"/>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4">
    <w:name w:val="07DB0E79D0E54657BA93057C1696D25244"/>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4">
    <w:name w:val="9CE9436CAAED4DA59F2255CF823A291744"/>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4">
    <w:name w:val="9710CAA35CDD4806B6912490F6E7202044"/>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5">
    <w:name w:val="3684ECF5A4544786BB667F813873E33125"/>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4">
    <w:name w:val="873C7572F6F94634B671DDF66141C7D044"/>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4">
    <w:name w:val="30D8C51DF28E4069A0862CA78847D6AD44"/>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4">
    <w:name w:val="8F06D10C01EA482FB6A47A26EDF3D2B944"/>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5">
    <w:name w:val="2130B12858E64012982BB8B577F5C53725"/>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4">
    <w:name w:val="223EADC3DB744B7CB66DE8DA389AAAA644"/>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7">
    <w:name w:val="77610E8A466E428EAFD7FB9AF2C0A5AF47"/>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7">
    <w:name w:val="F5BB63170C7546A8879CB1C871C5169647"/>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7">
    <w:name w:val="3E685C32FFD74CEA9644F4526364CF3547"/>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2">
    <w:name w:val="17E4A0EE5EB04B40BE637ACC3D678D2642"/>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2">
    <w:name w:val="9147BFF74BAE421D91B58336E77C3E7842"/>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2">
    <w:name w:val="C5D5903A5A4644E593F887EE98C26E6542"/>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2">
    <w:name w:val="E744E0617A1D45DD8DC27EA1FFE01A5542"/>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2">
    <w:name w:val="5389865333C84CF4A4EA181726F23A6F42"/>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2">
    <w:name w:val="16D4A294350A4AF5A151C1EDA078512F42"/>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2">
    <w:name w:val="53BB7AD029EE4C6DBA84669EABD25B6842"/>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2">
    <w:name w:val="47475DAE0CD043E8BD47502963D129FC42"/>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7">
    <w:name w:val="EF5ECEE476FB4812BF92A7AC88ABCA7547"/>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0">
    <w:name w:val="65BDEC6242B84B839700BDCBC4C4AD3020"/>
    <w:rsid w:val="00D039ED"/>
    <w:pPr>
      <w:spacing w:after="0" w:line="240" w:lineRule="auto"/>
    </w:pPr>
    <w:rPr>
      <w:rFonts w:ascii="Verdana" w:eastAsiaTheme="minorHAnsi" w:hAnsi="Verdana"/>
      <w:sz w:val="20"/>
      <w:szCs w:val="20"/>
      <w:lang w:eastAsia="en-US"/>
    </w:rPr>
  </w:style>
  <w:style w:type="paragraph" w:customStyle="1" w:styleId="A4FAB9E5E42240CCB7409E8227A6FC1510">
    <w:name w:val="A4FAB9E5E42240CCB7409E8227A6FC151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8">
    <w:name w:val="D75860E6B22A4C0FA97744C2E8EEB3CA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8">
    <w:name w:val="7A6B6144394F4720B2B9AEB3AF5AD0A2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8">
    <w:name w:val="2202683D55A34E32BEC59B4BD393275048"/>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0">
    <w:name w:val="78C8B324F46A439C98AFF5B287EF065E2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7">
    <w:name w:val="CE6CA930B207400B991610CD895B79804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8">
    <w:name w:val="AD533205662E43D8AFD507F39E2398A048"/>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7">
    <w:name w:val="4CE4D3FB9DBB473591F4287A7618B01437"/>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8">
    <w:name w:val="2C95BFFC40B34178BD126985E0B5FC6E48"/>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7">
    <w:name w:val="42884E814DC14530918B285B3366BA4827"/>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7">
    <w:name w:val="0D71D656AC7A4D29817CD80C2519DE7127"/>
    <w:rsid w:val="00D039ED"/>
    <w:pPr>
      <w:spacing w:after="0" w:line="240" w:lineRule="auto"/>
    </w:pPr>
    <w:rPr>
      <w:rFonts w:ascii="Verdana" w:eastAsiaTheme="minorHAnsi" w:hAnsi="Verdana"/>
      <w:sz w:val="20"/>
      <w:szCs w:val="18"/>
      <w:lang w:eastAsia="en-US"/>
    </w:rPr>
  </w:style>
  <w:style w:type="paragraph" w:customStyle="1" w:styleId="5A18613A98884E2DBFF905C6B6A77F0A27">
    <w:name w:val="5A18613A98884E2DBFF905C6B6A77F0A27"/>
    <w:rsid w:val="00D039ED"/>
    <w:pPr>
      <w:spacing w:after="0" w:line="240" w:lineRule="auto"/>
    </w:pPr>
    <w:rPr>
      <w:rFonts w:ascii="Verdana" w:eastAsiaTheme="minorHAnsi" w:hAnsi="Verdana"/>
      <w:sz w:val="20"/>
      <w:szCs w:val="18"/>
      <w:lang w:eastAsia="en-US"/>
    </w:rPr>
  </w:style>
  <w:style w:type="paragraph" w:customStyle="1" w:styleId="7D081DFA288B4E1C82BE502815E9C96B27">
    <w:name w:val="7D081DFA288B4E1C82BE502815E9C96B27"/>
    <w:rsid w:val="00D039ED"/>
    <w:pPr>
      <w:spacing w:after="0" w:line="240" w:lineRule="auto"/>
    </w:pPr>
    <w:rPr>
      <w:rFonts w:ascii="Verdana" w:eastAsiaTheme="minorHAnsi" w:hAnsi="Verdana"/>
      <w:sz w:val="20"/>
      <w:szCs w:val="18"/>
      <w:lang w:eastAsia="en-US"/>
    </w:rPr>
  </w:style>
  <w:style w:type="paragraph" w:customStyle="1" w:styleId="D317CE8EE94341CBBE58898ED0AEB2BC27">
    <w:name w:val="D317CE8EE94341CBBE58898ED0AEB2BC27"/>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7">
    <w:name w:val="B71BBB31EE854B118DDDF4E2D302256B27"/>
    <w:rsid w:val="00D039ED"/>
    <w:pPr>
      <w:spacing w:after="0" w:line="240" w:lineRule="auto"/>
    </w:pPr>
    <w:rPr>
      <w:rFonts w:ascii="Verdana" w:eastAsiaTheme="minorHAnsi" w:hAnsi="Verdana"/>
      <w:sz w:val="20"/>
      <w:szCs w:val="18"/>
      <w:lang w:eastAsia="en-US"/>
    </w:rPr>
  </w:style>
  <w:style w:type="paragraph" w:customStyle="1" w:styleId="A9622139F5AE43BB826823F4A485891927">
    <w:name w:val="A9622139F5AE43BB826823F4A485891927"/>
    <w:rsid w:val="00D039ED"/>
    <w:pPr>
      <w:spacing w:after="0" w:line="240" w:lineRule="auto"/>
    </w:pPr>
    <w:rPr>
      <w:rFonts w:ascii="Verdana" w:eastAsiaTheme="minorHAnsi" w:hAnsi="Verdana"/>
      <w:sz w:val="20"/>
      <w:szCs w:val="18"/>
      <w:lang w:eastAsia="en-US"/>
    </w:rPr>
  </w:style>
  <w:style w:type="paragraph" w:customStyle="1" w:styleId="423A2308F6F443AF872BC5354BCD084327">
    <w:name w:val="423A2308F6F443AF872BC5354BCD084327"/>
    <w:rsid w:val="00D039ED"/>
    <w:pPr>
      <w:spacing w:after="0" w:line="240" w:lineRule="auto"/>
    </w:pPr>
    <w:rPr>
      <w:rFonts w:ascii="Verdana" w:eastAsiaTheme="minorHAnsi" w:hAnsi="Verdana"/>
      <w:sz w:val="20"/>
      <w:szCs w:val="18"/>
      <w:lang w:eastAsia="en-US"/>
    </w:rPr>
  </w:style>
  <w:style w:type="paragraph" w:customStyle="1" w:styleId="582EA6AC1FDB4D72A424AB82D850D1D927">
    <w:name w:val="582EA6AC1FDB4D72A424AB82D850D1D927"/>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7">
    <w:name w:val="A6653C40B1C24024AC2B8E4F8F68E10C27"/>
    <w:rsid w:val="00D039ED"/>
    <w:pPr>
      <w:spacing w:after="0" w:line="240" w:lineRule="auto"/>
    </w:pPr>
    <w:rPr>
      <w:rFonts w:ascii="Verdana" w:eastAsiaTheme="minorHAnsi" w:hAnsi="Verdana"/>
      <w:sz w:val="20"/>
      <w:szCs w:val="18"/>
      <w:lang w:eastAsia="en-US"/>
    </w:rPr>
  </w:style>
  <w:style w:type="paragraph" w:customStyle="1" w:styleId="FA5AE91F9E9040FE93DC08BCCA9EB1EC27">
    <w:name w:val="FA5AE91F9E9040FE93DC08BCCA9EB1EC27"/>
    <w:rsid w:val="00D039ED"/>
    <w:pPr>
      <w:spacing w:after="0" w:line="240" w:lineRule="auto"/>
    </w:pPr>
    <w:rPr>
      <w:rFonts w:ascii="Verdana" w:eastAsiaTheme="minorHAnsi" w:hAnsi="Verdana"/>
      <w:sz w:val="20"/>
      <w:szCs w:val="18"/>
      <w:lang w:eastAsia="en-US"/>
    </w:rPr>
  </w:style>
  <w:style w:type="paragraph" w:customStyle="1" w:styleId="FE2C7E71C3E74E5897D581091657E0C227">
    <w:name w:val="FE2C7E71C3E74E5897D581091657E0C227"/>
    <w:rsid w:val="00D039ED"/>
    <w:pPr>
      <w:spacing w:after="0" w:line="240" w:lineRule="auto"/>
    </w:pPr>
    <w:rPr>
      <w:rFonts w:ascii="Verdana" w:eastAsiaTheme="minorHAnsi" w:hAnsi="Verdana"/>
      <w:sz w:val="20"/>
      <w:szCs w:val="18"/>
      <w:lang w:eastAsia="en-US"/>
    </w:rPr>
  </w:style>
  <w:style w:type="paragraph" w:customStyle="1" w:styleId="D6B846DCBD344E9093D208211CB4949A27">
    <w:name w:val="D6B846DCBD344E9093D208211CB4949A27"/>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7">
    <w:name w:val="F53B373FD2604CC4A3526AA506FC387227"/>
    <w:rsid w:val="00D039ED"/>
    <w:pPr>
      <w:spacing w:after="0" w:line="240" w:lineRule="auto"/>
    </w:pPr>
    <w:rPr>
      <w:rFonts w:ascii="Verdana" w:eastAsiaTheme="minorHAnsi" w:hAnsi="Verdana"/>
      <w:sz w:val="20"/>
      <w:szCs w:val="18"/>
      <w:lang w:eastAsia="en-US"/>
    </w:rPr>
  </w:style>
  <w:style w:type="paragraph" w:customStyle="1" w:styleId="68B8E0B84FBA41358C8CC6083BA4F4A927">
    <w:name w:val="68B8E0B84FBA41358C8CC6083BA4F4A927"/>
    <w:rsid w:val="00D039ED"/>
    <w:pPr>
      <w:spacing w:after="0" w:line="240" w:lineRule="auto"/>
    </w:pPr>
    <w:rPr>
      <w:rFonts w:ascii="Verdana" w:eastAsiaTheme="minorHAnsi" w:hAnsi="Verdana"/>
      <w:sz w:val="20"/>
      <w:szCs w:val="18"/>
      <w:lang w:eastAsia="en-US"/>
    </w:rPr>
  </w:style>
  <w:style w:type="paragraph" w:customStyle="1" w:styleId="1C11C0BF134041C68B5315D0CA8CB06327">
    <w:name w:val="1C11C0BF134041C68B5315D0CA8CB06327"/>
    <w:rsid w:val="00D039ED"/>
    <w:pPr>
      <w:spacing w:after="0" w:line="240" w:lineRule="auto"/>
    </w:pPr>
    <w:rPr>
      <w:rFonts w:ascii="Verdana" w:eastAsiaTheme="minorHAnsi" w:hAnsi="Verdana"/>
      <w:sz w:val="20"/>
      <w:szCs w:val="18"/>
      <w:lang w:eastAsia="en-US"/>
    </w:rPr>
  </w:style>
  <w:style w:type="paragraph" w:customStyle="1" w:styleId="6D38EC82396C4D349569B8C74B576BF327">
    <w:name w:val="6D38EC82396C4D349569B8C74B576BF327"/>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7">
    <w:name w:val="AD8B1E9BF6884108B0575EC03A8CF29827"/>
    <w:rsid w:val="00D039ED"/>
    <w:pPr>
      <w:spacing w:after="0" w:line="240" w:lineRule="auto"/>
    </w:pPr>
    <w:rPr>
      <w:rFonts w:ascii="Verdana" w:eastAsiaTheme="minorHAnsi" w:hAnsi="Verdana"/>
      <w:sz w:val="20"/>
      <w:szCs w:val="18"/>
      <w:lang w:eastAsia="en-US"/>
    </w:rPr>
  </w:style>
  <w:style w:type="paragraph" w:customStyle="1" w:styleId="561FE6E879B84B98A8A98CB75C309A6927">
    <w:name w:val="561FE6E879B84B98A8A98CB75C309A6927"/>
    <w:rsid w:val="00D039ED"/>
    <w:pPr>
      <w:spacing w:after="0" w:line="240" w:lineRule="auto"/>
    </w:pPr>
    <w:rPr>
      <w:rFonts w:ascii="Verdana" w:eastAsiaTheme="minorHAnsi" w:hAnsi="Verdana"/>
      <w:sz w:val="20"/>
      <w:szCs w:val="18"/>
      <w:lang w:eastAsia="en-US"/>
    </w:rPr>
  </w:style>
  <w:style w:type="paragraph" w:customStyle="1" w:styleId="E35B29E444E04EFA9D246A78A9E6A6E927">
    <w:name w:val="E35B29E444E04EFA9D246A78A9E6A6E927"/>
    <w:rsid w:val="00D039ED"/>
    <w:pPr>
      <w:spacing w:after="0" w:line="240" w:lineRule="auto"/>
    </w:pPr>
    <w:rPr>
      <w:rFonts w:ascii="Verdana" w:eastAsiaTheme="minorHAnsi" w:hAnsi="Verdana"/>
      <w:sz w:val="20"/>
      <w:szCs w:val="18"/>
      <w:lang w:eastAsia="en-US"/>
    </w:rPr>
  </w:style>
  <w:style w:type="paragraph" w:customStyle="1" w:styleId="F7E612B7B60445C5A5371E377036A52027">
    <w:name w:val="F7E612B7B60445C5A5371E377036A52027"/>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7">
    <w:name w:val="BB8A30954BE9489D9460A63788B367E027"/>
    <w:rsid w:val="00D039ED"/>
    <w:pPr>
      <w:spacing w:after="0" w:line="240" w:lineRule="auto"/>
    </w:pPr>
    <w:rPr>
      <w:rFonts w:ascii="Verdana" w:eastAsiaTheme="minorHAnsi" w:hAnsi="Verdana"/>
      <w:sz w:val="20"/>
      <w:szCs w:val="18"/>
      <w:lang w:eastAsia="en-US"/>
    </w:rPr>
  </w:style>
  <w:style w:type="paragraph" w:customStyle="1" w:styleId="3EF80A658BC244FF88AAB07E0D760BEA27">
    <w:name w:val="3EF80A658BC244FF88AAB07E0D760BEA27"/>
    <w:rsid w:val="00D039ED"/>
    <w:pPr>
      <w:spacing w:after="0" w:line="240" w:lineRule="auto"/>
    </w:pPr>
    <w:rPr>
      <w:rFonts w:ascii="Verdana" w:eastAsiaTheme="minorHAnsi" w:hAnsi="Verdana"/>
      <w:sz w:val="20"/>
      <w:szCs w:val="18"/>
      <w:lang w:eastAsia="en-US"/>
    </w:rPr>
  </w:style>
  <w:style w:type="paragraph" w:customStyle="1" w:styleId="B0234C10DEDC4094A6C9FA3ECA369E3B27">
    <w:name w:val="B0234C10DEDC4094A6C9FA3ECA369E3B27"/>
    <w:rsid w:val="00D039ED"/>
    <w:pPr>
      <w:spacing w:after="0" w:line="240" w:lineRule="auto"/>
    </w:pPr>
    <w:rPr>
      <w:rFonts w:ascii="Verdana" w:eastAsiaTheme="minorHAnsi" w:hAnsi="Verdana"/>
      <w:sz w:val="20"/>
      <w:szCs w:val="18"/>
      <w:lang w:eastAsia="en-US"/>
    </w:rPr>
  </w:style>
  <w:style w:type="paragraph" w:customStyle="1" w:styleId="7D5248C0C7C94002A9C1F2CFCB4E6A025">
    <w:name w:val="7D5248C0C7C94002A9C1F2CFCB4E6A025"/>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8">
    <w:name w:val="F917C00D74DE4618AA5192605D283EE348"/>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8">
    <w:name w:val="CD493638751A42D0A4F03E0F90B0012048"/>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8">
    <w:name w:val="2FCF896017C341F89E0B17CA3DC5130848"/>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8">
    <w:name w:val="2936BD23D9D84D90853A125B0637C18A48"/>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8">
    <w:name w:val="EA1B334D032C46E69CD83B07F7B99F5B48"/>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3">
    <w:name w:val="7182C45C07EF48178E8D4F7D721946493"/>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8">
    <w:name w:val="5BB890ECE5D04A1C888573676C3C759748"/>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5">
    <w:name w:val="23DEB72794834E7E89B245168F42F15D45"/>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5">
    <w:name w:val="277B8157C98C4A51A607C6D8490A713F45"/>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6">
    <w:name w:val="927A8EFA049A4360B623E336AEBDE9BE26"/>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5">
    <w:name w:val="5229859A340D4CE88133FB873764804D45"/>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5">
    <w:name w:val="70D69BFE6EFF4CB69A4ECC3157BD1FD145"/>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5">
    <w:name w:val="BB0FA9AED0D74C2181A881317D87BED445"/>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6">
    <w:name w:val="ACA49919D6A34F7CB465DA6376B6DAED26"/>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5">
    <w:name w:val="07DB0E79D0E54657BA93057C1696D25245"/>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5">
    <w:name w:val="9CE9436CAAED4DA59F2255CF823A291745"/>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5">
    <w:name w:val="9710CAA35CDD4806B6912490F6E7202045"/>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6">
    <w:name w:val="3684ECF5A4544786BB667F813873E33126"/>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5">
    <w:name w:val="873C7572F6F94634B671DDF66141C7D045"/>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5">
    <w:name w:val="30D8C51DF28E4069A0862CA78847D6AD45"/>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5">
    <w:name w:val="8F06D10C01EA482FB6A47A26EDF3D2B945"/>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6">
    <w:name w:val="2130B12858E64012982BB8B577F5C53726"/>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5">
    <w:name w:val="223EADC3DB744B7CB66DE8DA389AAAA645"/>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8">
    <w:name w:val="77610E8A466E428EAFD7FB9AF2C0A5AF48"/>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8">
    <w:name w:val="F5BB63170C7546A8879CB1C871C5169648"/>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8">
    <w:name w:val="3E685C32FFD74CEA9644F4526364CF3548"/>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3">
    <w:name w:val="17E4A0EE5EB04B40BE637ACC3D678D2643"/>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3">
    <w:name w:val="9147BFF74BAE421D91B58336E77C3E7843"/>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3">
    <w:name w:val="C5D5903A5A4644E593F887EE98C26E6543"/>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3">
    <w:name w:val="E744E0617A1D45DD8DC27EA1FFE01A5543"/>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3">
    <w:name w:val="5389865333C84CF4A4EA181726F23A6F43"/>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3">
    <w:name w:val="16D4A294350A4AF5A151C1EDA078512F43"/>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3">
    <w:name w:val="53BB7AD029EE4C6DBA84669EABD25B6843"/>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3">
    <w:name w:val="47475DAE0CD043E8BD47502963D129FC43"/>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8">
    <w:name w:val="EF5ECEE476FB4812BF92A7AC88ABCA7548"/>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1">
    <w:name w:val="65BDEC6242B84B839700BDCBC4C4AD3021"/>
    <w:rsid w:val="00D039ED"/>
    <w:pPr>
      <w:spacing w:after="0" w:line="240" w:lineRule="auto"/>
    </w:pPr>
    <w:rPr>
      <w:rFonts w:ascii="Verdana" w:eastAsiaTheme="minorHAnsi" w:hAnsi="Verdana"/>
      <w:sz w:val="20"/>
      <w:szCs w:val="20"/>
      <w:lang w:eastAsia="en-US"/>
    </w:rPr>
  </w:style>
  <w:style w:type="paragraph" w:customStyle="1" w:styleId="A4FAB9E5E42240CCB7409E8227A6FC1511">
    <w:name w:val="A4FAB9E5E42240CCB7409E8227A6FC151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49">
    <w:name w:val="D75860E6B22A4C0FA97744C2E8EEB3CA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49">
    <w:name w:val="7A6B6144394F4720B2B9AEB3AF5AD0A2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49">
    <w:name w:val="2202683D55A34E32BEC59B4BD393275049"/>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1">
    <w:name w:val="78C8B324F46A439C98AFF5B287EF065E2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8">
    <w:name w:val="CE6CA930B207400B991610CD895B798048"/>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49">
    <w:name w:val="AD533205662E43D8AFD507F39E2398A049"/>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8">
    <w:name w:val="4CE4D3FB9DBB473591F4287A7618B01438"/>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49">
    <w:name w:val="2C95BFFC40B34178BD126985E0B5FC6E49"/>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8">
    <w:name w:val="42884E814DC14530918B285B3366BA4828"/>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8">
    <w:name w:val="0D71D656AC7A4D29817CD80C2519DE7128"/>
    <w:rsid w:val="00D039ED"/>
    <w:pPr>
      <w:spacing w:after="0" w:line="240" w:lineRule="auto"/>
    </w:pPr>
    <w:rPr>
      <w:rFonts w:ascii="Verdana" w:eastAsiaTheme="minorHAnsi" w:hAnsi="Verdana"/>
      <w:sz w:val="20"/>
      <w:szCs w:val="18"/>
      <w:lang w:eastAsia="en-US"/>
    </w:rPr>
  </w:style>
  <w:style w:type="paragraph" w:customStyle="1" w:styleId="5A18613A98884E2DBFF905C6B6A77F0A28">
    <w:name w:val="5A18613A98884E2DBFF905C6B6A77F0A28"/>
    <w:rsid w:val="00D039ED"/>
    <w:pPr>
      <w:spacing w:after="0" w:line="240" w:lineRule="auto"/>
    </w:pPr>
    <w:rPr>
      <w:rFonts w:ascii="Verdana" w:eastAsiaTheme="minorHAnsi" w:hAnsi="Verdana"/>
      <w:sz w:val="20"/>
      <w:szCs w:val="18"/>
      <w:lang w:eastAsia="en-US"/>
    </w:rPr>
  </w:style>
  <w:style w:type="paragraph" w:customStyle="1" w:styleId="7D081DFA288B4E1C82BE502815E9C96B28">
    <w:name w:val="7D081DFA288B4E1C82BE502815E9C96B28"/>
    <w:rsid w:val="00D039ED"/>
    <w:pPr>
      <w:spacing w:after="0" w:line="240" w:lineRule="auto"/>
    </w:pPr>
    <w:rPr>
      <w:rFonts w:ascii="Verdana" w:eastAsiaTheme="minorHAnsi" w:hAnsi="Verdana"/>
      <w:sz w:val="20"/>
      <w:szCs w:val="18"/>
      <w:lang w:eastAsia="en-US"/>
    </w:rPr>
  </w:style>
  <w:style w:type="paragraph" w:customStyle="1" w:styleId="D317CE8EE94341CBBE58898ED0AEB2BC28">
    <w:name w:val="D317CE8EE94341CBBE58898ED0AEB2BC28"/>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8">
    <w:name w:val="B71BBB31EE854B118DDDF4E2D302256B28"/>
    <w:rsid w:val="00D039ED"/>
    <w:pPr>
      <w:spacing w:after="0" w:line="240" w:lineRule="auto"/>
    </w:pPr>
    <w:rPr>
      <w:rFonts w:ascii="Verdana" w:eastAsiaTheme="minorHAnsi" w:hAnsi="Verdana"/>
      <w:sz w:val="20"/>
      <w:szCs w:val="18"/>
      <w:lang w:eastAsia="en-US"/>
    </w:rPr>
  </w:style>
  <w:style w:type="paragraph" w:customStyle="1" w:styleId="A9622139F5AE43BB826823F4A485891928">
    <w:name w:val="A9622139F5AE43BB826823F4A485891928"/>
    <w:rsid w:val="00D039ED"/>
    <w:pPr>
      <w:spacing w:after="0" w:line="240" w:lineRule="auto"/>
    </w:pPr>
    <w:rPr>
      <w:rFonts w:ascii="Verdana" w:eastAsiaTheme="minorHAnsi" w:hAnsi="Verdana"/>
      <w:sz w:val="20"/>
      <w:szCs w:val="18"/>
      <w:lang w:eastAsia="en-US"/>
    </w:rPr>
  </w:style>
  <w:style w:type="paragraph" w:customStyle="1" w:styleId="423A2308F6F443AF872BC5354BCD084328">
    <w:name w:val="423A2308F6F443AF872BC5354BCD084328"/>
    <w:rsid w:val="00D039ED"/>
    <w:pPr>
      <w:spacing w:after="0" w:line="240" w:lineRule="auto"/>
    </w:pPr>
    <w:rPr>
      <w:rFonts w:ascii="Verdana" w:eastAsiaTheme="minorHAnsi" w:hAnsi="Verdana"/>
      <w:sz w:val="20"/>
      <w:szCs w:val="18"/>
      <w:lang w:eastAsia="en-US"/>
    </w:rPr>
  </w:style>
  <w:style w:type="paragraph" w:customStyle="1" w:styleId="582EA6AC1FDB4D72A424AB82D850D1D928">
    <w:name w:val="582EA6AC1FDB4D72A424AB82D850D1D928"/>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8">
    <w:name w:val="A6653C40B1C24024AC2B8E4F8F68E10C28"/>
    <w:rsid w:val="00D039ED"/>
    <w:pPr>
      <w:spacing w:after="0" w:line="240" w:lineRule="auto"/>
    </w:pPr>
    <w:rPr>
      <w:rFonts w:ascii="Verdana" w:eastAsiaTheme="minorHAnsi" w:hAnsi="Verdana"/>
      <w:sz w:val="20"/>
      <w:szCs w:val="18"/>
      <w:lang w:eastAsia="en-US"/>
    </w:rPr>
  </w:style>
  <w:style w:type="paragraph" w:customStyle="1" w:styleId="FA5AE91F9E9040FE93DC08BCCA9EB1EC28">
    <w:name w:val="FA5AE91F9E9040FE93DC08BCCA9EB1EC28"/>
    <w:rsid w:val="00D039ED"/>
    <w:pPr>
      <w:spacing w:after="0" w:line="240" w:lineRule="auto"/>
    </w:pPr>
    <w:rPr>
      <w:rFonts w:ascii="Verdana" w:eastAsiaTheme="minorHAnsi" w:hAnsi="Verdana"/>
      <w:sz w:val="20"/>
      <w:szCs w:val="18"/>
      <w:lang w:eastAsia="en-US"/>
    </w:rPr>
  </w:style>
  <w:style w:type="paragraph" w:customStyle="1" w:styleId="FE2C7E71C3E74E5897D581091657E0C228">
    <w:name w:val="FE2C7E71C3E74E5897D581091657E0C228"/>
    <w:rsid w:val="00D039ED"/>
    <w:pPr>
      <w:spacing w:after="0" w:line="240" w:lineRule="auto"/>
    </w:pPr>
    <w:rPr>
      <w:rFonts w:ascii="Verdana" w:eastAsiaTheme="minorHAnsi" w:hAnsi="Verdana"/>
      <w:sz w:val="20"/>
      <w:szCs w:val="18"/>
      <w:lang w:eastAsia="en-US"/>
    </w:rPr>
  </w:style>
  <w:style w:type="paragraph" w:customStyle="1" w:styleId="D6B846DCBD344E9093D208211CB4949A28">
    <w:name w:val="D6B846DCBD344E9093D208211CB4949A28"/>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8">
    <w:name w:val="F53B373FD2604CC4A3526AA506FC387228"/>
    <w:rsid w:val="00D039ED"/>
    <w:pPr>
      <w:spacing w:after="0" w:line="240" w:lineRule="auto"/>
    </w:pPr>
    <w:rPr>
      <w:rFonts w:ascii="Verdana" w:eastAsiaTheme="minorHAnsi" w:hAnsi="Verdana"/>
      <w:sz w:val="20"/>
      <w:szCs w:val="18"/>
      <w:lang w:eastAsia="en-US"/>
    </w:rPr>
  </w:style>
  <w:style w:type="paragraph" w:customStyle="1" w:styleId="68B8E0B84FBA41358C8CC6083BA4F4A928">
    <w:name w:val="68B8E0B84FBA41358C8CC6083BA4F4A928"/>
    <w:rsid w:val="00D039ED"/>
    <w:pPr>
      <w:spacing w:after="0" w:line="240" w:lineRule="auto"/>
    </w:pPr>
    <w:rPr>
      <w:rFonts w:ascii="Verdana" w:eastAsiaTheme="minorHAnsi" w:hAnsi="Verdana"/>
      <w:sz w:val="20"/>
      <w:szCs w:val="18"/>
      <w:lang w:eastAsia="en-US"/>
    </w:rPr>
  </w:style>
  <w:style w:type="paragraph" w:customStyle="1" w:styleId="1C11C0BF134041C68B5315D0CA8CB06328">
    <w:name w:val="1C11C0BF134041C68B5315D0CA8CB06328"/>
    <w:rsid w:val="00D039ED"/>
    <w:pPr>
      <w:spacing w:after="0" w:line="240" w:lineRule="auto"/>
    </w:pPr>
    <w:rPr>
      <w:rFonts w:ascii="Verdana" w:eastAsiaTheme="minorHAnsi" w:hAnsi="Verdana"/>
      <w:sz w:val="20"/>
      <w:szCs w:val="18"/>
      <w:lang w:eastAsia="en-US"/>
    </w:rPr>
  </w:style>
  <w:style w:type="paragraph" w:customStyle="1" w:styleId="6D38EC82396C4D349569B8C74B576BF328">
    <w:name w:val="6D38EC82396C4D349569B8C74B576BF328"/>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8">
    <w:name w:val="AD8B1E9BF6884108B0575EC03A8CF29828"/>
    <w:rsid w:val="00D039ED"/>
    <w:pPr>
      <w:spacing w:after="0" w:line="240" w:lineRule="auto"/>
    </w:pPr>
    <w:rPr>
      <w:rFonts w:ascii="Verdana" w:eastAsiaTheme="minorHAnsi" w:hAnsi="Verdana"/>
      <w:sz w:val="20"/>
      <w:szCs w:val="18"/>
      <w:lang w:eastAsia="en-US"/>
    </w:rPr>
  </w:style>
  <w:style w:type="paragraph" w:customStyle="1" w:styleId="561FE6E879B84B98A8A98CB75C309A6928">
    <w:name w:val="561FE6E879B84B98A8A98CB75C309A6928"/>
    <w:rsid w:val="00D039ED"/>
    <w:pPr>
      <w:spacing w:after="0" w:line="240" w:lineRule="auto"/>
    </w:pPr>
    <w:rPr>
      <w:rFonts w:ascii="Verdana" w:eastAsiaTheme="minorHAnsi" w:hAnsi="Verdana"/>
      <w:sz w:val="20"/>
      <w:szCs w:val="18"/>
      <w:lang w:eastAsia="en-US"/>
    </w:rPr>
  </w:style>
  <w:style w:type="paragraph" w:customStyle="1" w:styleId="E35B29E444E04EFA9D246A78A9E6A6E928">
    <w:name w:val="E35B29E444E04EFA9D246A78A9E6A6E928"/>
    <w:rsid w:val="00D039ED"/>
    <w:pPr>
      <w:spacing w:after="0" w:line="240" w:lineRule="auto"/>
    </w:pPr>
    <w:rPr>
      <w:rFonts w:ascii="Verdana" w:eastAsiaTheme="minorHAnsi" w:hAnsi="Verdana"/>
      <w:sz w:val="20"/>
      <w:szCs w:val="18"/>
      <w:lang w:eastAsia="en-US"/>
    </w:rPr>
  </w:style>
  <w:style w:type="paragraph" w:customStyle="1" w:styleId="F7E612B7B60445C5A5371E377036A52028">
    <w:name w:val="F7E612B7B60445C5A5371E377036A52028"/>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8">
    <w:name w:val="BB8A30954BE9489D9460A63788B367E028"/>
    <w:rsid w:val="00D039ED"/>
    <w:pPr>
      <w:spacing w:after="0" w:line="240" w:lineRule="auto"/>
    </w:pPr>
    <w:rPr>
      <w:rFonts w:ascii="Verdana" w:eastAsiaTheme="minorHAnsi" w:hAnsi="Verdana"/>
      <w:sz w:val="20"/>
      <w:szCs w:val="18"/>
      <w:lang w:eastAsia="en-US"/>
    </w:rPr>
  </w:style>
  <w:style w:type="paragraph" w:customStyle="1" w:styleId="3EF80A658BC244FF88AAB07E0D760BEA28">
    <w:name w:val="3EF80A658BC244FF88AAB07E0D760BEA28"/>
    <w:rsid w:val="00D039ED"/>
    <w:pPr>
      <w:spacing w:after="0" w:line="240" w:lineRule="auto"/>
    </w:pPr>
    <w:rPr>
      <w:rFonts w:ascii="Verdana" w:eastAsiaTheme="minorHAnsi" w:hAnsi="Verdana"/>
      <w:sz w:val="20"/>
      <w:szCs w:val="18"/>
      <w:lang w:eastAsia="en-US"/>
    </w:rPr>
  </w:style>
  <w:style w:type="paragraph" w:customStyle="1" w:styleId="B0234C10DEDC4094A6C9FA3ECA369E3B28">
    <w:name w:val="B0234C10DEDC4094A6C9FA3ECA369E3B28"/>
    <w:rsid w:val="00D039ED"/>
    <w:pPr>
      <w:spacing w:after="0" w:line="240" w:lineRule="auto"/>
    </w:pPr>
    <w:rPr>
      <w:rFonts w:ascii="Verdana" w:eastAsiaTheme="minorHAnsi" w:hAnsi="Verdana"/>
      <w:sz w:val="20"/>
      <w:szCs w:val="18"/>
      <w:lang w:eastAsia="en-US"/>
    </w:rPr>
  </w:style>
  <w:style w:type="paragraph" w:customStyle="1" w:styleId="7D5248C0C7C94002A9C1F2CFCB4E6A026">
    <w:name w:val="7D5248C0C7C94002A9C1F2CFCB4E6A026"/>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49">
    <w:name w:val="F917C00D74DE4618AA5192605D283EE349"/>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49">
    <w:name w:val="CD493638751A42D0A4F03E0F90B0012049"/>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49">
    <w:name w:val="2FCF896017C341F89E0B17CA3DC5130849"/>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49">
    <w:name w:val="2936BD23D9D84D90853A125B0637C18A49"/>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49">
    <w:name w:val="EA1B334D032C46E69CD83B07F7B99F5B49"/>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4">
    <w:name w:val="7182C45C07EF48178E8D4F7D721946494"/>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49">
    <w:name w:val="5BB890ECE5D04A1C888573676C3C759749"/>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6">
    <w:name w:val="23DEB72794834E7E89B245168F42F15D46"/>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6">
    <w:name w:val="277B8157C98C4A51A607C6D8490A713F46"/>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7">
    <w:name w:val="927A8EFA049A4360B623E336AEBDE9BE27"/>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6">
    <w:name w:val="5229859A340D4CE88133FB873764804D46"/>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6">
    <w:name w:val="70D69BFE6EFF4CB69A4ECC3157BD1FD146"/>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6">
    <w:name w:val="BB0FA9AED0D74C2181A881317D87BED446"/>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7">
    <w:name w:val="ACA49919D6A34F7CB465DA6376B6DAED27"/>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6">
    <w:name w:val="07DB0E79D0E54657BA93057C1696D25246"/>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6">
    <w:name w:val="9CE9436CAAED4DA59F2255CF823A291746"/>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6">
    <w:name w:val="9710CAA35CDD4806B6912490F6E7202046"/>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7">
    <w:name w:val="3684ECF5A4544786BB667F813873E33127"/>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6">
    <w:name w:val="873C7572F6F94634B671DDF66141C7D046"/>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6">
    <w:name w:val="30D8C51DF28E4069A0862CA78847D6AD46"/>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6">
    <w:name w:val="8F06D10C01EA482FB6A47A26EDF3D2B946"/>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7">
    <w:name w:val="2130B12858E64012982BB8B577F5C53727"/>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6">
    <w:name w:val="223EADC3DB744B7CB66DE8DA389AAAA646"/>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49">
    <w:name w:val="77610E8A466E428EAFD7FB9AF2C0A5AF49"/>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49">
    <w:name w:val="F5BB63170C7546A8879CB1C871C5169649"/>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49">
    <w:name w:val="3E685C32FFD74CEA9644F4526364CF3549"/>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4">
    <w:name w:val="17E4A0EE5EB04B40BE637ACC3D678D2644"/>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4">
    <w:name w:val="9147BFF74BAE421D91B58336E77C3E7844"/>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4">
    <w:name w:val="C5D5903A5A4644E593F887EE98C26E6544"/>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4">
    <w:name w:val="E744E0617A1D45DD8DC27EA1FFE01A5544"/>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4">
    <w:name w:val="5389865333C84CF4A4EA181726F23A6F44"/>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4">
    <w:name w:val="16D4A294350A4AF5A151C1EDA078512F44"/>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4">
    <w:name w:val="53BB7AD029EE4C6DBA84669EABD25B6844"/>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4">
    <w:name w:val="47475DAE0CD043E8BD47502963D129FC44"/>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49">
    <w:name w:val="EF5ECEE476FB4812BF92A7AC88ABCA7549"/>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2">
    <w:name w:val="65BDEC6242B84B839700BDCBC4C4AD3022"/>
    <w:rsid w:val="00D039ED"/>
    <w:pPr>
      <w:spacing w:after="0" w:line="240" w:lineRule="auto"/>
    </w:pPr>
    <w:rPr>
      <w:rFonts w:ascii="Verdana" w:eastAsiaTheme="minorHAnsi" w:hAnsi="Verdana"/>
      <w:sz w:val="20"/>
      <w:szCs w:val="20"/>
      <w:lang w:eastAsia="en-US"/>
    </w:rPr>
  </w:style>
  <w:style w:type="paragraph" w:customStyle="1" w:styleId="A4FAB9E5E42240CCB7409E8227A6FC1512">
    <w:name w:val="A4FAB9E5E42240CCB7409E8227A6FC151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0">
    <w:name w:val="D75860E6B22A4C0FA97744C2E8EEB3CA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0">
    <w:name w:val="7A6B6144394F4720B2B9AEB3AF5AD0A2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0">
    <w:name w:val="2202683D55A34E32BEC59B4BD393275050"/>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2">
    <w:name w:val="78C8B324F46A439C98AFF5B287EF065E2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49">
    <w:name w:val="CE6CA930B207400B991610CD895B798049"/>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0">
    <w:name w:val="AD533205662E43D8AFD507F39E2398A050"/>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39">
    <w:name w:val="4CE4D3FB9DBB473591F4287A7618B01439"/>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0">
    <w:name w:val="2C95BFFC40B34178BD126985E0B5FC6E50"/>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29">
    <w:name w:val="42884E814DC14530918B285B3366BA4829"/>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29">
    <w:name w:val="0D71D656AC7A4D29817CD80C2519DE7129"/>
    <w:rsid w:val="00D039ED"/>
    <w:pPr>
      <w:spacing w:after="0" w:line="240" w:lineRule="auto"/>
    </w:pPr>
    <w:rPr>
      <w:rFonts w:ascii="Verdana" w:eastAsiaTheme="minorHAnsi" w:hAnsi="Verdana"/>
      <w:sz w:val="20"/>
      <w:szCs w:val="18"/>
      <w:lang w:eastAsia="en-US"/>
    </w:rPr>
  </w:style>
  <w:style w:type="paragraph" w:customStyle="1" w:styleId="5A18613A98884E2DBFF905C6B6A77F0A29">
    <w:name w:val="5A18613A98884E2DBFF905C6B6A77F0A29"/>
    <w:rsid w:val="00D039ED"/>
    <w:pPr>
      <w:spacing w:after="0" w:line="240" w:lineRule="auto"/>
    </w:pPr>
    <w:rPr>
      <w:rFonts w:ascii="Verdana" w:eastAsiaTheme="minorHAnsi" w:hAnsi="Verdana"/>
      <w:sz w:val="20"/>
      <w:szCs w:val="18"/>
      <w:lang w:eastAsia="en-US"/>
    </w:rPr>
  </w:style>
  <w:style w:type="paragraph" w:customStyle="1" w:styleId="7D081DFA288B4E1C82BE502815E9C96B29">
    <w:name w:val="7D081DFA288B4E1C82BE502815E9C96B29"/>
    <w:rsid w:val="00D039ED"/>
    <w:pPr>
      <w:spacing w:after="0" w:line="240" w:lineRule="auto"/>
    </w:pPr>
    <w:rPr>
      <w:rFonts w:ascii="Verdana" w:eastAsiaTheme="minorHAnsi" w:hAnsi="Verdana"/>
      <w:sz w:val="20"/>
      <w:szCs w:val="18"/>
      <w:lang w:eastAsia="en-US"/>
    </w:rPr>
  </w:style>
  <w:style w:type="paragraph" w:customStyle="1" w:styleId="D317CE8EE94341CBBE58898ED0AEB2BC29">
    <w:name w:val="D317CE8EE94341CBBE58898ED0AEB2BC29"/>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29">
    <w:name w:val="B71BBB31EE854B118DDDF4E2D302256B29"/>
    <w:rsid w:val="00D039ED"/>
    <w:pPr>
      <w:spacing w:after="0" w:line="240" w:lineRule="auto"/>
    </w:pPr>
    <w:rPr>
      <w:rFonts w:ascii="Verdana" w:eastAsiaTheme="minorHAnsi" w:hAnsi="Verdana"/>
      <w:sz w:val="20"/>
      <w:szCs w:val="18"/>
      <w:lang w:eastAsia="en-US"/>
    </w:rPr>
  </w:style>
  <w:style w:type="paragraph" w:customStyle="1" w:styleId="A9622139F5AE43BB826823F4A485891929">
    <w:name w:val="A9622139F5AE43BB826823F4A485891929"/>
    <w:rsid w:val="00D039ED"/>
    <w:pPr>
      <w:spacing w:after="0" w:line="240" w:lineRule="auto"/>
    </w:pPr>
    <w:rPr>
      <w:rFonts w:ascii="Verdana" w:eastAsiaTheme="minorHAnsi" w:hAnsi="Verdana"/>
      <w:sz w:val="20"/>
      <w:szCs w:val="18"/>
      <w:lang w:eastAsia="en-US"/>
    </w:rPr>
  </w:style>
  <w:style w:type="paragraph" w:customStyle="1" w:styleId="423A2308F6F443AF872BC5354BCD084329">
    <w:name w:val="423A2308F6F443AF872BC5354BCD084329"/>
    <w:rsid w:val="00D039ED"/>
    <w:pPr>
      <w:spacing w:after="0" w:line="240" w:lineRule="auto"/>
    </w:pPr>
    <w:rPr>
      <w:rFonts w:ascii="Verdana" w:eastAsiaTheme="minorHAnsi" w:hAnsi="Verdana"/>
      <w:sz w:val="20"/>
      <w:szCs w:val="18"/>
      <w:lang w:eastAsia="en-US"/>
    </w:rPr>
  </w:style>
  <w:style w:type="paragraph" w:customStyle="1" w:styleId="582EA6AC1FDB4D72A424AB82D850D1D929">
    <w:name w:val="582EA6AC1FDB4D72A424AB82D850D1D929"/>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29">
    <w:name w:val="A6653C40B1C24024AC2B8E4F8F68E10C29"/>
    <w:rsid w:val="00D039ED"/>
    <w:pPr>
      <w:spacing w:after="0" w:line="240" w:lineRule="auto"/>
    </w:pPr>
    <w:rPr>
      <w:rFonts w:ascii="Verdana" w:eastAsiaTheme="minorHAnsi" w:hAnsi="Verdana"/>
      <w:sz w:val="20"/>
      <w:szCs w:val="18"/>
      <w:lang w:eastAsia="en-US"/>
    </w:rPr>
  </w:style>
  <w:style w:type="paragraph" w:customStyle="1" w:styleId="FA5AE91F9E9040FE93DC08BCCA9EB1EC29">
    <w:name w:val="FA5AE91F9E9040FE93DC08BCCA9EB1EC29"/>
    <w:rsid w:val="00D039ED"/>
    <w:pPr>
      <w:spacing w:after="0" w:line="240" w:lineRule="auto"/>
    </w:pPr>
    <w:rPr>
      <w:rFonts w:ascii="Verdana" w:eastAsiaTheme="minorHAnsi" w:hAnsi="Verdana"/>
      <w:sz w:val="20"/>
      <w:szCs w:val="18"/>
      <w:lang w:eastAsia="en-US"/>
    </w:rPr>
  </w:style>
  <w:style w:type="paragraph" w:customStyle="1" w:styleId="FE2C7E71C3E74E5897D581091657E0C229">
    <w:name w:val="FE2C7E71C3E74E5897D581091657E0C229"/>
    <w:rsid w:val="00D039ED"/>
    <w:pPr>
      <w:spacing w:after="0" w:line="240" w:lineRule="auto"/>
    </w:pPr>
    <w:rPr>
      <w:rFonts w:ascii="Verdana" w:eastAsiaTheme="minorHAnsi" w:hAnsi="Verdana"/>
      <w:sz w:val="20"/>
      <w:szCs w:val="18"/>
      <w:lang w:eastAsia="en-US"/>
    </w:rPr>
  </w:style>
  <w:style w:type="paragraph" w:customStyle="1" w:styleId="D6B846DCBD344E9093D208211CB4949A29">
    <w:name w:val="D6B846DCBD344E9093D208211CB4949A29"/>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29">
    <w:name w:val="F53B373FD2604CC4A3526AA506FC387229"/>
    <w:rsid w:val="00D039ED"/>
    <w:pPr>
      <w:spacing w:after="0" w:line="240" w:lineRule="auto"/>
    </w:pPr>
    <w:rPr>
      <w:rFonts w:ascii="Verdana" w:eastAsiaTheme="minorHAnsi" w:hAnsi="Verdana"/>
      <w:sz w:val="20"/>
      <w:szCs w:val="18"/>
      <w:lang w:eastAsia="en-US"/>
    </w:rPr>
  </w:style>
  <w:style w:type="paragraph" w:customStyle="1" w:styleId="68B8E0B84FBA41358C8CC6083BA4F4A929">
    <w:name w:val="68B8E0B84FBA41358C8CC6083BA4F4A929"/>
    <w:rsid w:val="00D039ED"/>
    <w:pPr>
      <w:spacing w:after="0" w:line="240" w:lineRule="auto"/>
    </w:pPr>
    <w:rPr>
      <w:rFonts w:ascii="Verdana" w:eastAsiaTheme="minorHAnsi" w:hAnsi="Verdana"/>
      <w:sz w:val="20"/>
      <w:szCs w:val="18"/>
      <w:lang w:eastAsia="en-US"/>
    </w:rPr>
  </w:style>
  <w:style w:type="paragraph" w:customStyle="1" w:styleId="1C11C0BF134041C68B5315D0CA8CB06329">
    <w:name w:val="1C11C0BF134041C68B5315D0CA8CB06329"/>
    <w:rsid w:val="00D039ED"/>
    <w:pPr>
      <w:spacing w:after="0" w:line="240" w:lineRule="auto"/>
    </w:pPr>
    <w:rPr>
      <w:rFonts w:ascii="Verdana" w:eastAsiaTheme="minorHAnsi" w:hAnsi="Verdana"/>
      <w:sz w:val="20"/>
      <w:szCs w:val="18"/>
      <w:lang w:eastAsia="en-US"/>
    </w:rPr>
  </w:style>
  <w:style w:type="paragraph" w:customStyle="1" w:styleId="6D38EC82396C4D349569B8C74B576BF329">
    <w:name w:val="6D38EC82396C4D349569B8C74B576BF329"/>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29">
    <w:name w:val="AD8B1E9BF6884108B0575EC03A8CF29829"/>
    <w:rsid w:val="00D039ED"/>
    <w:pPr>
      <w:spacing w:after="0" w:line="240" w:lineRule="auto"/>
    </w:pPr>
    <w:rPr>
      <w:rFonts w:ascii="Verdana" w:eastAsiaTheme="minorHAnsi" w:hAnsi="Verdana"/>
      <w:sz w:val="20"/>
      <w:szCs w:val="18"/>
      <w:lang w:eastAsia="en-US"/>
    </w:rPr>
  </w:style>
  <w:style w:type="paragraph" w:customStyle="1" w:styleId="561FE6E879B84B98A8A98CB75C309A6929">
    <w:name w:val="561FE6E879B84B98A8A98CB75C309A6929"/>
    <w:rsid w:val="00D039ED"/>
    <w:pPr>
      <w:spacing w:after="0" w:line="240" w:lineRule="auto"/>
    </w:pPr>
    <w:rPr>
      <w:rFonts w:ascii="Verdana" w:eastAsiaTheme="minorHAnsi" w:hAnsi="Verdana"/>
      <w:sz w:val="20"/>
      <w:szCs w:val="18"/>
      <w:lang w:eastAsia="en-US"/>
    </w:rPr>
  </w:style>
  <w:style w:type="paragraph" w:customStyle="1" w:styleId="E35B29E444E04EFA9D246A78A9E6A6E929">
    <w:name w:val="E35B29E444E04EFA9D246A78A9E6A6E929"/>
    <w:rsid w:val="00D039ED"/>
    <w:pPr>
      <w:spacing w:after="0" w:line="240" w:lineRule="auto"/>
    </w:pPr>
    <w:rPr>
      <w:rFonts w:ascii="Verdana" w:eastAsiaTheme="minorHAnsi" w:hAnsi="Verdana"/>
      <w:sz w:val="20"/>
      <w:szCs w:val="18"/>
      <w:lang w:eastAsia="en-US"/>
    </w:rPr>
  </w:style>
  <w:style w:type="paragraph" w:customStyle="1" w:styleId="F7E612B7B60445C5A5371E377036A52029">
    <w:name w:val="F7E612B7B60445C5A5371E377036A52029"/>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29">
    <w:name w:val="BB8A30954BE9489D9460A63788B367E029"/>
    <w:rsid w:val="00D039ED"/>
    <w:pPr>
      <w:spacing w:after="0" w:line="240" w:lineRule="auto"/>
    </w:pPr>
    <w:rPr>
      <w:rFonts w:ascii="Verdana" w:eastAsiaTheme="minorHAnsi" w:hAnsi="Verdana"/>
      <w:sz w:val="20"/>
      <w:szCs w:val="18"/>
      <w:lang w:eastAsia="en-US"/>
    </w:rPr>
  </w:style>
  <w:style w:type="paragraph" w:customStyle="1" w:styleId="3EF80A658BC244FF88AAB07E0D760BEA29">
    <w:name w:val="3EF80A658BC244FF88AAB07E0D760BEA29"/>
    <w:rsid w:val="00D039ED"/>
    <w:pPr>
      <w:spacing w:after="0" w:line="240" w:lineRule="auto"/>
    </w:pPr>
    <w:rPr>
      <w:rFonts w:ascii="Verdana" w:eastAsiaTheme="minorHAnsi" w:hAnsi="Verdana"/>
      <w:sz w:val="20"/>
      <w:szCs w:val="18"/>
      <w:lang w:eastAsia="en-US"/>
    </w:rPr>
  </w:style>
  <w:style w:type="paragraph" w:customStyle="1" w:styleId="B0234C10DEDC4094A6C9FA3ECA369E3B29">
    <w:name w:val="B0234C10DEDC4094A6C9FA3ECA369E3B29"/>
    <w:rsid w:val="00D039ED"/>
    <w:pPr>
      <w:spacing w:after="0" w:line="240" w:lineRule="auto"/>
    </w:pPr>
    <w:rPr>
      <w:rFonts w:ascii="Verdana" w:eastAsiaTheme="minorHAnsi" w:hAnsi="Verdana"/>
      <w:sz w:val="20"/>
      <w:szCs w:val="18"/>
      <w:lang w:eastAsia="en-US"/>
    </w:rPr>
  </w:style>
  <w:style w:type="paragraph" w:customStyle="1" w:styleId="7D5248C0C7C94002A9C1F2CFCB4E6A027">
    <w:name w:val="7D5248C0C7C94002A9C1F2CFCB4E6A027"/>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0">
    <w:name w:val="F917C00D74DE4618AA5192605D283EE350"/>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0">
    <w:name w:val="CD493638751A42D0A4F03E0F90B0012050"/>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0">
    <w:name w:val="2FCF896017C341F89E0B17CA3DC5130850"/>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0">
    <w:name w:val="2936BD23D9D84D90853A125B0637C18A50"/>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0">
    <w:name w:val="EA1B334D032C46E69CD83B07F7B99F5B50"/>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5">
    <w:name w:val="7182C45C07EF48178E8D4F7D721946495"/>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0">
    <w:name w:val="5BB890ECE5D04A1C888573676C3C759750"/>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7">
    <w:name w:val="23DEB72794834E7E89B245168F42F15D47"/>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7">
    <w:name w:val="277B8157C98C4A51A607C6D8490A713F47"/>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8">
    <w:name w:val="927A8EFA049A4360B623E336AEBDE9BE28"/>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7">
    <w:name w:val="5229859A340D4CE88133FB873764804D47"/>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7">
    <w:name w:val="70D69BFE6EFF4CB69A4ECC3157BD1FD147"/>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7">
    <w:name w:val="BB0FA9AED0D74C2181A881317D87BED447"/>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8">
    <w:name w:val="ACA49919D6A34F7CB465DA6376B6DAED28"/>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7">
    <w:name w:val="07DB0E79D0E54657BA93057C1696D25247"/>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7">
    <w:name w:val="9CE9436CAAED4DA59F2255CF823A291747"/>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7">
    <w:name w:val="9710CAA35CDD4806B6912490F6E7202047"/>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8">
    <w:name w:val="3684ECF5A4544786BB667F813873E33128"/>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7">
    <w:name w:val="873C7572F6F94634B671DDF66141C7D047"/>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7">
    <w:name w:val="30D8C51DF28E4069A0862CA78847D6AD47"/>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7">
    <w:name w:val="8F06D10C01EA482FB6A47A26EDF3D2B947"/>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8">
    <w:name w:val="2130B12858E64012982BB8B577F5C53728"/>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7">
    <w:name w:val="223EADC3DB744B7CB66DE8DA389AAAA647"/>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0">
    <w:name w:val="77610E8A466E428EAFD7FB9AF2C0A5AF50"/>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0">
    <w:name w:val="F5BB63170C7546A8879CB1C871C5169650"/>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0">
    <w:name w:val="3E685C32FFD74CEA9644F4526364CF3550"/>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5">
    <w:name w:val="17E4A0EE5EB04B40BE637ACC3D678D2645"/>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5">
    <w:name w:val="9147BFF74BAE421D91B58336E77C3E7845"/>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5">
    <w:name w:val="C5D5903A5A4644E593F887EE98C26E6545"/>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5">
    <w:name w:val="E744E0617A1D45DD8DC27EA1FFE01A5545"/>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5">
    <w:name w:val="5389865333C84CF4A4EA181726F23A6F45"/>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5">
    <w:name w:val="16D4A294350A4AF5A151C1EDA078512F45"/>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5">
    <w:name w:val="53BB7AD029EE4C6DBA84669EABD25B6845"/>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5">
    <w:name w:val="47475DAE0CD043E8BD47502963D129FC45"/>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0">
    <w:name w:val="EF5ECEE476FB4812BF92A7AC88ABCA7550"/>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3">
    <w:name w:val="65BDEC6242B84B839700BDCBC4C4AD3023"/>
    <w:rsid w:val="00D039ED"/>
    <w:pPr>
      <w:spacing w:after="0" w:line="240" w:lineRule="auto"/>
    </w:pPr>
    <w:rPr>
      <w:rFonts w:ascii="Verdana" w:eastAsiaTheme="minorHAnsi" w:hAnsi="Verdana"/>
      <w:sz w:val="20"/>
      <w:szCs w:val="20"/>
      <w:lang w:eastAsia="en-US"/>
    </w:rPr>
  </w:style>
  <w:style w:type="paragraph" w:customStyle="1" w:styleId="A4FAB9E5E42240CCB7409E8227A6FC1513">
    <w:name w:val="A4FAB9E5E42240CCB7409E8227A6FC151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1">
    <w:name w:val="D75860E6B22A4C0FA97744C2E8EEB3CA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1">
    <w:name w:val="7A6B6144394F4720B2B9AEB3AF5AD0A2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1">
    <w:name w:val="2202683D55A34E32BEC59B4BD393275051"/>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3">
    <w:name w:val="78C8B324F46A439C98AFF5B287EF065E2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0">
    <w:name w:val="CE6CA930B207400B991610CD895B798050"/>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1">
    <w:name w:val="AD533205662E43D8AFD507F39E2398A051"/>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0">
    <w:name w:val="4CE4D3FB9DBB473591F4287A7618B01440"/>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1">
    <w:name w:val="2C95BFFC40B34178BD126985E0B5FC6E51"/>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0">
    <w:name w:val="42884E814DC14530918B285B3366BA4830"/>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0">
    <w:name w:val="0D71D656AC7A4D29817CD80C2519DE7130"/>
    <w:rsid w:val="00D039ED"/>
    <w:pPr>
      <w:spacing w:after="0" w:line="240" w:lineRule="auto"/>
    </w:pPr>
    <w:rPr>
      <w:rFonts w:ascii="Verdana" w:eastAsiaTheme="minorHAnsi" w:hAnsi="Verdana"/>
      <w:sz w:val="20"/>
      <w:szCs w:val="18"/>
      <w:lang w:eastAsia="en-US"/>
    </w:rPr>
  </w:style>
  <w:style w:type="paragraph" w:customStyle="1" w:styleId="5A18613A98884E2DBFF905C6B6A77F0A30">
    <w:name w:val="5A18613A98884E2DBFF905C6B6A77F0A30"/>
    <w:rsid w:val="00D039ED"/>
    <w:pPr>
      <w:spacing w:after="0" w:line="240" w:lineRule="auto"/>
    </w:pPr>
    <w:rPr>
      <w:rFonts w:ascii="Verdana" w:eastAsiaTheme="minorHAnsi" w:hAnsi="Verdana"/>
      <w:sz w:val="20"/>
      <w:szCs w:val="18"/>
      <w:lang w:eastAsia="en-US"/>
    </w:rPr>
  </w:style>
  <w:style w:type="paragraph" w:customStyle="1" w:styleId="7D081DFA288B4E1C82BE502815E9C96B30">
    <w:name w:val="7D081DFA288B4E1C82BE502815E9C96B30"/>
    <w:rsid w:val="00D039ED"/>
    <w:pPr>
      <w:spacing w:after="0" w:line="240" w:lineRule="auto"/>
    </w:pPr>
    <w:rPr>
      <w:rFonts w:ascii="Verdana" w:eastAsiaTheme="minorHAnsi" w:hAnsi="Verdana"/>
      <w:sz w:val="20"/>
      <w:szCs w:val="18"/>
      <w:lang w:eastAsia="en-US"/>
    </w:rPr>
  </w:style>
  <w:style w:type="paragraph" w:customStyle="1" w:styleId="D317CE8EE94341CBBE58898ED0AEB2BC30">
    <w:name w:val="D317CE8EE94341CBBE58898ED0AEB2BC30"/>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0">
    <w:name w:val="B71BBB31EE854B118DDDF4E2D302256B30"/>
    <w:rsid w:val="00D039ED"/>
    <w:pPr>
      <w:spacing w:after="0" w:line="240" w:lineRule="auto"/>
    </w:pPr>
    <w:rPr>
      <w:rFonts w:ascii="Verdana" w:eastAsiaTheme="minorHAnsi" w:hAnsi="Verdana"/>
      <w:sz w:val="20"/>
      <w:szCs w:val="18"/>
      <w:lang w:eastAsia="en-US"/>
    </w:rPr>
  </w:style>
  <w:style w:type="paragraph" w:customStyle="1" w:styleId="A9622139F5AE43BB826823F4A485891930">
    <w:name w:val="A9622139F5AE43BB826823F4A485891930"/>
    <w:rsid w:val="00D039ED"/>
    <w:pPr>
      <w:spacing w:after="0" w:line="240" w:lineRule="auto"/>
    </w:pPr>
    <w:rPr>
      <w:rFonts w:ascii="Verdana" w:eastAsiaTheme="minorHAnsi" w:hAnsi="Verdana"/>
      <w:sz w:val="20"/>
      <w:szCs w:val="18"/>
      <w:lang w:eastAsia="en-US"/>
    </w:rPr>
  </w:style>
  <w:style w:type="paragraph" w:customStyle="1" w:styleId="423A2308F6F443AF872BC5354BCD084330">
    <w:name w:val="423A2308F6F443AF872BC5354BCD084330"/>
    <w:rsid w:val="00D039ED"/>
    <w:pPr>
      <w:spacing w:after="0" w:line="240" w:lineRule="auto"/>
    </w:pPr>
    <w:rPr>
      <w:rFonts w:ascii="Verdana" w:eastAsiaTheme="minorHAnsi" w:hAnsi="Verdana"/>
      <w:sz w:val="20"/>
      <w:szCs w:val="18"/>
      <w:lang w:eastAsia="en-US"/>
    </w:rPr>
  </w:style>
  <w:style w:type="paragraph" w:customStyle="1" w:styleId="582EA6AC1FDB4D72A424AB82D850D1D930">
    <w:name w:val="582EA6AC1FDB4D72A424AB82D850D1D930"/>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0">
    <w:name w:val="A6653C40B1C24024AC2B8E4F8F68E10C30"/>
    <w:rsid w:val="00D039ED"/>
    <w:pPr>
      <w:spacing w:after="0" w:line="240" w:lineRule="auto"/>
    </w:pPr>
    <w:rPr>
      <w:rFonts w:ascii="Verdana" w:eastAsiaTheme="minorHAnsi" w:hAnsi="Verdana"/>
      <w:sz w:val="20"/>
      <w:szCs w:val="18"/>
      <w:lang w:eastAsia="en-US"/>
    </w:rPr>
  </w:style>
  <w:style w:type="paragraph" w:customStyle="1" w:styleId="FA5AE91F9E9040FE93DC08BCCA9EB1EC30">
    <w:name w:val="FA5AE91F9E9040FE93DC08BCCA9EB1EC30"/>
    <w:rsid w:val="00D039ED"/>
    <w:pPr>
      <w:spacing w:after="0" w:line="240" w:lineRule="auto"/>
    </w:pPr>
    <w:rPr>
      <w:rFonts w:ascii="Verdana" w:eastAsiaTheme="minorHAnsi" w:hAnsi="Verdana"/>
      <w:sz w:val="20"/>
      <w:szCs w:val="18"/>
      <w:lang w:eastAsia="en-US"/>
    </w:rPr>
  </w:style>
  <w:style w:type="paragraph" w:customStyle="1" w:styleId="FE2C7E71C3E74E5897D581091657E0C230">
    <w:name w:val="FE2C7E71C3E74E5897D581091657E0C230"/>
    <w:rsid w:val="00D039ED"/>
    <w:pPr>
      <w:spacing w:after="0" w:line="240" w:lineRule="auto"/>
    </w:pPr>
    <w:rPr>
      <w:rFonts w:ascii="Verdana" w:eastAsiaTheme="minorHAnsi" w:hAnsi="Verdana"/>
      <w:sz w:val="20"/>
      <w:szCs w:val="18"/>
      <w:lang w:eastAsia="en-US"/>
    </w:rPr>
  </w:style>
  <w:style w:type="paragraph" w:customStyle="1" w:styleId="D6B846DCBD344E9093D208211CB4949A30">
    <w:name w:val="D6B846DCBD344E9093D208211CB4949A30"/>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0">
    <w:name w:val="F53B373FD2604CC4A3526AA506FC387230"/>
    <w:rsid w:val="00D039ED"/>
    <w:pPr>
      <w:spacing w:after="0" w:line="240" w:lineRule="auto"/>
    </w:pPr>
    <w:rPr>
      <w:rFonts w:ascii="Verdana" w:eastAsiaTheme="minorHAnsi" w:hAnsi="Verdana"/>
      <w:sz w:val="20"/>
      <w:szCs w:val="18"/>
      <w:lang w:eastAsia="en-US"/>
    </w:rPr>
  </w:style>
  <w:style w:type="paragraph" w:customStyle="1" w:styleId="68B8E0B84FBA41358C8CC6083BA4F4A930">
    <w:name w:val="68B8E0B84FBA41358C8CC6083BA4F4A930"/>
    <w:rsid w:val="00D039ED"/>
    <w:pPr>
      <w:spacing w:after="0" w:line="240" w:lineRule="auto"/>
    </w:pPr>
    <w:rPr>
      <w:rFonts w:ascii="Verdana" w:eastAsiaTheme="minorHAnsi" w:hAnsi="Verdana"/>
      <w:sz w:val="20"/>
      <w:szCs w:val="18"/>
      <w:lang w:eastAsia="en-US"/>
    </w:rPr>
  </w:style>
  <w:style w:type="paragraph" w:customStyle="1" w:styleId="1C11C0BF134041C68B5315D0CA8CB06330">
    <w:name w:val="1C11C0BF134041C68B5315D0CA8CB06330"/>
    <w:rsid w:val="00D039ED"/>
    <w:pPr>
      <w:spacing w:after="0" w:line="240" w:lineRule="auto"/>
    </w:pPr>
    <w:rPr>
      <w:rFonts w:ascii="Verdana" w:eastAsiaTheme="minorHAnsi" w:hAnsi="Verdana"/>
      <w:sz w:val="20"/>
      <w:szCs w:val="18"/>
      <w:lang w:eastAsia="en-US"/>
    </w:rPr>
  </w:style>
  <w:style w:type="paragraph" w:customStyle="1" w:styleId="6D38EC82396C4D349569B8C74B576BF330">
    <w:name w:val="6D38EC82396C4D349569B8C74B576BF330"/>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0">
    <w:name w:val="AD8B1E9BF6884108B0575EC03A8CF29830"/>
    <w:rsid w:val="00D039ED"/>
    <w:pPr>
      <w:spacing w:after="0" w:line="240" w:lineRule="auto"/>
    </w:pPr>
    <w:rPr>
      <w:rFonts w:ascii="Verdana" w:eastAsiaTheme="minorHAnsi" w:hAnsi="Verdana"/>
      <w:sz w:val="20"/>
      <w:szCs w:val="18"/>
      <w:lang w:eastAsia="en-US"/>
    </w:rPr>
  </w:style>
  <w:style w:type="paragraph" w:customStyle="1" w:styleId="561FE6E879B84B98A8A98CB75C309A6930">
    <w:name w:val="561FE6E879B84B98A8A98CB75C309A6930"/>
    <w:rsid w:val="00D039ED"/>
    <w:pPr>
      <w:spacing w:after="0" w:line="240" w:lineRule="auto"/>
    </w:pPr>
    <w:rPr>
      <w:rFonts w:ascii="Verdana" w:eastAsiaTheme="minorHAnsi" w:hAnsi="Verdana"/>
      <w:sz w:val="20"/>
      <w:szCs w:val="18"/>
      <w:lang w:eastAsia="en-US"/>
    </w:rPr>
  </w:style>
  <w:style w:type="paragraph" w:customStyle="1" w:styleId="E35B29E444E04EFA9D246A78A9E6A6E930">
    <w:name w:val="E35B29E444E04EFA9D246A78A9E6A6E930"/>
    <w:rsid w:val="00D039ED"/>
    <w:pPr>
      <w:spacing w:after="0" w:line="240" w:lineRule="auto"/>
    </w:pPr>
    <w:rPr>
      <w:rFonts w:ascii="Verdana" w:eastAsiaTheme="minorHAnsi" w:hAnsi="Verdana"/>
      <w:sz w:val="20"/>
      <w:szCs w:val="18"/>
      <w:lang w:eastAsia="en-US"/>
    </w:rPr>
  </w:style>
  <w:style w:type="paragraph" w:customStyle="1" w:styleId="F7E612B7B60445C5A5371E377036A52030">
    <w:name w:val="F7E612B7B60445C5A5371E377036A52030"/>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0">
    <w:name w:val="BB8A30954BE9489D9460A63788B367E030"/>
    <w:rsid w:val="00D039ED"/>
    <w:pPr>
      <w:spacing w:after="0" w:line="240" w:lineRule="auto"/>
    </w:pPr>
    <w:rPr>
      <w:rFonts w:ascii="Verdana" w:eastAsiaTheme="minorHAnsi" w:hAnsi="Verdana"/>
      <w:sz w:val="20"/>
      <w:szCs w:val="18"/>
      <w:lang w:eastAsia="en-US"/>
    </w:rPr>
  </w:style>
  <w:style w:type="paragraph" w:customStyle="1" w:styleId="3EF80A658BC244FF88AAB07E0D760BEA30">
    <w:name w:val="3EF80A658BC244FF88AAB07E0D760BEA30"/>
    <w:rsid w:val="00D039ED"/>
    <w:pPr>
      <w:spacing w:after="0" w:line="240" w:lineRule="auto"/>
    </w:pPr>
    <w:rPr>
      <w:rFonts w:ascii="Verdana" w:eastAsiaTheme="minorHAnsi" w:hAnsi="Verdana"/>
      <w:sz w:val="20"/>
      <w:szCs w:val="18"/>
      <w:lang w:eastAsia="en-US"/>
    </w:rPr>
  </w:style>
  <w:style w:type="paragraph" w:customStyle="1" w:styleId="B0234C10DEDC4094A6C9FA3ECA369E3B30">
    <w:name w:val="B0234C10DEDC4094A6C9FA3ECA369E3B30"/>
    <w:rsid w:val="00D039ED"/>
    <w:pPr>
      <w:spacing w:after="0" w:line="240" w:lineRule="auto"/>
    </w:pPr>
    <w:rPr>
      <w:rFonts w:ascii="Verdana" w:eastAsiaTheme="minorHAnsi" w:hAnsi="Verdana"/>
      <w:sz w:val="20"/>
      <w:szCs w:val="18"/>
      <w:lang w:eastAsia="en-US"/>
    </w:rPr>
  </w:style>
  <w:style w:type="paragraph" w:customStyle="1" w:styleId="7D5248C0C7C94002A9C1F2CFCB4E6A028">
    <w:name w:val="7D5248C0C7C94002A9C1F2CFCB4E6A028"/>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1">
    <w:name w:val="F917C00D74DE4618AA5192605D283EE351"/>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1">
    <w:name w:val="CD493638751A42D0A4F03E0F90B0012051"/>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1">
    <w:name w:val="2FCF896017C341F89E0B17CA3DC5130851"/>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1">
    <w:name w:val="2936BD23D9D84D90853A125B0637C18A51"/>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1">
    <w:name w:val="EA1B334D032C46E69CD83B07F7B99F5B51"/>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6">
    <w:name w:val="7182C45C07EF48178E8D4F7D721946496"/>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1">
    <w:name w:val="5BB890ECE5D04A1C888573676C3C759751"/>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8">
    <w:name w:val="23DEB72794834E7E89B245168F42F15D48"/>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8">
    <w:name w:val="277B8157C98C4A51A607C6D8490A713F48"/>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29">
    <w:name w:val="927A8EFA049A4360B623E336AEBDE9BE29"/>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8">
    <w:name w:val="5229859A340D4CE88133FB873764804D48"/>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8">
    <w:name w:val="70D69BFE6EFF4CB69A4ECC3157BD1FD148"/>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8">
    <w:name w:val="BB0FA9AED0D74C2181A881317D87BED448"/>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29">
    <w:name w:val="ACA49919D6A34F7CB465DA6376B6DAED29"/>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8">
    <w:name w:val="07DB0E79D0E54657BA93057C1696D25248"/>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8">
    <w:name w:val="9CE9436CAAED4DA59F2255CF823A291748"/>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8">
    <w:name w:val="9710CAA35CDD4806B6912490F6E7202048"/>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29">
    <w:name w:val="3684ECF5A4544786BB667F813873E33129"/>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8">
    <w:name w:val="873C7572F6F94634B671DDF66141C7D048"/>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8">
    <w:name w:val="30D8C51DF28E4069A0862CA78847D6AD48"/>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8">
    <w:name w:val="8F06D10C01EA482FB6A47A26EDF3D2B948"/>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29">
    <w:name w:val="2130B12858E64012982BB8B577F5C53729"/>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8">
    <w:name w:val="223EADC3DB744B7CB66DE8DA389AAAA648"/>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1">
    <w:name w:val="77610E8A466E428EAFD7FB9AF2C0A5AF51"/>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1">
    <w:name w:val="F5BB63170C7546A8879CB1C871C5169651"/>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1">
    <w:name w:val="3E685C32FFD74CEA9644F4526364CF3551"/>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6">
    <w:name w:val="17E4A0EE5EB04B40BE637ACC3D678D2646"/>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6">
    <w:name w:val="9147BFF74BAE421D91B58336E77C3E7846"/>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6">
    <w:name w:val="C5D5903A5A4644E593F887EE98C26E6546"/>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6">
    <w:name w:val="E744E0617A1D45DD8DC27EA1FFE01A5546"/>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6">
    <w:name w:val="5389865333C84CF4A4EA181726F23A6F46"/>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6">
    <w:name w:val="16D4A294350A4AF5A151C1EDA078512F46"/>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6">
    <w:name w:val="53BB7AD029EE4C6DBA84669EABD25B6846"/>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6">
    <w:name w:val="47475DAE0CD043E8BD47502963D129FC46"/>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1">
    <w:name w:val="EF5ECEE476FB4812BF92A7AC88ABCA7551"/>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4">
    <w:name w:val="65BDEC6242B84B839700BDCBC4C4AD3024"/>
    <w:rsid w:val="00D039ED"/>
    <w:pPr>
      <w:spacing w:after="0" w:line="240" w:lineRule="auto"/>
    </w:pPr>
    <w:rPr>
      <w:rFonts w:ascii="Verdana" w:eastAsiaTheme="minorHAnsi" w:hAnsi="Verdana"/>
      <w:sz w:val="20"/>
      <w:szCs w:val="20"/>
      <w:lang w:eastAsia="en-US"/>
    </w:rPr>
  </w:style>
  <w:style w:type="paragraph" w:customStyle="1" w:styleId="A4FAB9E5E42240CCB7409E8227A6FC1514">
    <w:name w:val="A4FAB9E5E42240CCB7409E8227A6FC151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2">
    <w:name w:val="D75860E6B22A4C0FA97744C2E8EEB3CA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2">
    <w:name w:val="7A6B6144394F4720B2B9AEB3AF5AD0A2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2">
    <w:name w:val="2202683D55A34E32BEC59B4BD393275052"/>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4">
    <w:name w:val="78C8B324F46A439C98AFF5B287EF065E2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1">
    <w:name w:val="CE6CA930B207400B991610CD895B798051"/>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2">
    <w:name w:val="AD533205662E43D8AFD507F39E2398A052"/>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1">
    <w:name w:val="4CE4D3FB9DBB473591F4287A7618B01441"/>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2">
    <w:name w:val="2C95BFFC40B34178BD126985E0B5FC6E52"/>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1">
    <w:name w:val="42884E814DC14530918B285B3366BA4831"/>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1">
    <w:name w:val="0D71D656AC7A4D29817CD80C2519DE7131"/>
    <w:rsid w:val="00D039ED"/>
    <w:pPr>
      <w:spacing w:after="0" w:line="240" w:lineRule="auto"/>
    </w:pPr>
    <w:rPr>
      <w:rFonts w:ascii="Verdana" w:eastAsiaTheme="minorHAnsi" w:hAnsi="Verdana"/>
      <w:sz w:val="20"/>
      <w:szCs w:val="18"/>
      <w:lang w:eastAsia="en-US"/>
    </w:rPr>
  </w:style>
  <w:style w:type="paragraph" w:customStyle="1" w:styleId="5A18613A98884E2DBFF905C6B6A77F0A31">
    <w:name w:val="5A18613A98884E2DBFF905C6B6A77F0A31"/>
    <w:rsid w:val="00D039ED"/>
    <w:pPr>
      <w:spacing w:after="0" w:line="240" w:lineRule="auto"/>
    </w:pPr>
    <w:rPr>
      <w:rFonts w:ascii="Verdana" w:eastAsiaTheme="minorHAnsi" w:hAnsi="Verdana"/>
      <w:sz w:val="20"/>
      <w:szCs w:val="18"/>
      <w:lang w:eastAsia="en-US"/>
    </w:rPr>
  </w:style>
  <w:style w:type="paragraph" w:customStyle="1" w:styleId="7D081DFA288B4E1C82BE502815E9C96B31">
    <w:name w:val="7D081DFA288B4E1C82BE502815E9C96B31"/>
    <w:rsid w:val="00D039ED"/>
    <w:pPr>
      <w:spacing w:after="0" w:line="240" w:lineRule="auto"/>
    </w:pPr>
    <w:rPr>
      <w:rFonts w:ascii="Verdana" w:eastAsiaTheme="minorHAnsi" w:hAnsi="Verdana"/>
      <w:sz w:val="20"/>
      <w:szCs w:val="18"/>
      <w:lang w:eastAsia="en-US"/>
    </w:rPr>
  </w:style>
  <w:style w:type="paragraph" w:customStyle="1" w:styleId="D317CE8EE94341CBBE58898ED0AEB2BC31">
    <w:name w:val="D317CE8EE94341CBBE58898ED0AEB2BC31"/>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1">
    <w:name w:val="B71BBB31EE854B118DDDF4E2D302256B31"/>
    <w:rsid w:val="00D039ED"/>
    <w:pPr>
      <w:spacing w:after="0" w:line="240" w:lineRule="auto"/>
    </w:pPr>
    <w:rPr>
      <w:rFonts w:ascii="Verdana" w:eastAsiaTheme="minorHAnsi" w:hAnsi="Verdana"/>
      <w:sz w:val="20"/>
      <w:szCs w:val="18"/>
      <w:lang w:eastAsia="en-US"/>
    </w:rPr>
  </w:style>
  <w:style w:type="paragraph" w:customStyle="1" w:styleId="A9622139F5AE43BB826823F4A485891931">
    <w:name w:val="A9622139F5AE43BB826823F4A485891931"/>
    <w:rsid w:val="00D039ED"/>
    <w:pPr>
      <w:spacing w:after="0" w:line="240" w:lineRule="auto"/>
    </w:pPr>
    <w:rPr>
      <w:rFonts w:ascii="Verdana" w:eastAsiaTheme="minorHAnsi" w:hAnsi="Verdana"/>
      <w:sz w:val="20"/>
      <w:szCs w:val="18"/>
      <w:lang w:eastAsia="en-US"/>
    </w:rPr>
  </w:style>
  <w:style w:type="paragraph" w:customStyle="1" w:styleId="423A2308F6F443AF872BC5354BCD084331">
    <w:name w:val="423A2308F6F443AF872BC5354BCD084331"/>
    <w:rsid w:val="00D039ED"/>
    <w:pPr>
      <w:spacing w:after="0" w:line="240" w:lineRule="auto"/>
    </w:pPr>
    <w:rPr>
      <w:rFonts w:ascii="Verdana" w:eastAsiaTheme="minorHAnsi" w:hAnsi="Verdana"/>
      <w:sz w:val="20"/>
      <w:szCs w:val="18"/>
      <w:lang w:eastAsia="en-US"/>
    </w:rPr>
  </w:style>
  <w:style w:type="paragraph" w:customStyle="1" w:styleId="582EA6AC1FDB4D72A424AB82D850D1D931">
    <w:name w:val="582EA6AC1FDB4D72A424AB82D850D1D931"/>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1">
    <w:name w:val="A6653C40B1C24024AC2B8E4F8F68E10C31"/>
    <w:rsid w:val="00D039ED"/>
    <w:pPr>
      <w:spacing w:after="0" w:line="240" w:lineRule="auto"/>
    </w:pPr>
    <w:rPr>
      <w:rFonts w:ascii="Verdana" w:eastAsiaTheme="minorHAnsi" w:hAnsi="Verdana"/>
      <w:sz w:val="20"/>
      <w:szCs w:val="18"/>
      <w:lang w:eastAsia="en-US"/>
    </w:rPr>
  </w:style>
  <w:style w:type="paragraph" w:customStyle="1" w:styleId="FA5AE91F9E9040FE93DC08BCCA9EB1EC31">
    <w:name w:val="FA5AE91F9E9040FE93DC08BCCA9EB1EC31"/>
    <w:rsid w:val="00D039ED"/>
    <w:pPr>
      <w:spacing w:after="0" w:line="240" w:lineRule="auto"/>
    </w:pPr>
    <w:rPr>
      <w:rFonts w:ascii="Verdana" w:eastAsiaTheme="minorHAnsi" w:hAnsi="Verdana"/>
      <w:sz w:val="20"/>
      <w:szCs w:val="18"/>
      <w:lang w:eastAsia="en-US"/>
    </w:rPr>
  </w:style>
  <w:style w:type="paragraph" w:customStyle="1" w:styleId="FE2C7E71C3E74E5897D581091657E0C231">
    <w:name w:val="FE2C7E71C3E74E5897D581091657E0C231"/>
    <w:rsid w:val="00D039ED"/>
    <w:pPr>
      <w:spacing w:after="0" w:line="240" w:lineRule="auto"/>
    </w:pPr>
    <w:rPr>
      <w:rFonts w:ascii="Verdana" w:eastAsiaTheme="minorHAnsi" w:hAnsi="Verdana"/>
      <w:sz w:val="20"/>
      <w:szCs w:val="18"/>
      <w:lang w:eastAsia="en-US"/>
    </w:rPr>
  </w:style>
  <w:style w:type="paragraph" w:customStyle="1" w:styleId="D6B846DCBD344E9093D208211CB4949A31">
    <w:name w:val="D6B846DCBD344E9093D208211CB4949A31"/>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1">
    <w:name w:val="F53B373FD2604CC4A3526AA506FC387231"/>
    <w:rsid w:val="00D039ED"/>
    <w:pPr>
      <w:spacing w:after="0" w:line="240" w:lineRule="auto"/>
    </w:pPr>
    <w:rPr>
      <w:rFonts w:ascii="Verdana" w:eastAsiaTheme="minorHAnsi" w:hAnsi="Verdana"/>
      <w:sz w:val="20"/>
      <w:szCs w:val="18"/>
      <w:lang w:eastAsia="en-US"/>
    </w:rPr>
  </w:style>
  <w:style w:type="paragraph" w:customStyle="1" w:styleId="68B8E0B84FBA41358C8CC6083BA4F4A931">
    <w:name w:val="68B8E0B84FBA41358C8CC6083BA4F4A931"/>
    <w:rsid w:val="00D039ED"/>
    <w:pPr>
      <w:spacing w:after="0" w:line="240" w:lineRule="auto"/>
    </w:pPr>
    <w:rPr>
      <w:rFonts w:ascii="Verdana" w:eastAsiaTheme="minorHAnsi" w:hAnsi="Verdana"/>
      <w:sz w:val="20"/>
      <w:szCs w:val="18"/>
      <w:lang w:eastAsia="en-US"/>
    </w:rPr>
  </w:style>
  <w:style w:type="paragraph" w:customStyle="1" w:styleId="1C11C0BF134041C68B5315D0CA8CB06331">
    <w:name w:val="1C11C0BF134041C68B5315D0CA8CB06331"/>
    <w:rsid w:val="00D039ED"/>
    <w:pPr>
      <w:spacing w:after="0" w:line="240" w:lineRule="auto"/>
    </w:pPr>
    <w:rPr>
      <w:rFonts w:ascii="Verdana" w:eastAsiaTheme="minorHAnsi" w:hAnsi="Verdana"/>
      <w:sz w:val="20"/>
      <w:szCs w:val="18"/>
      <w:lang w:eastAsia="en-US"/>
    </w:rPr>
  </w:style>
  <w:style w:type="paragraph" w:customStyle="1" w:styleId="6D38EC82396C4D349569B8C74B576BF331">
    <w:name w:val="6D38EC82396C4D349569B8C74B576BF331"/>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1">
    <w:name w:val="AD8B1E9BF6884108B0575EC03A8CF29831"/>
    <w:rsid w:val="00D039ED"/>
    <w:pPr>
      <w:spacing w:after="0" w:line="240" w:lineRule="auto"/>
    </w:pPr>
    <w:rPr>
      <w:rFonts w:ascii="Verdana" w:eastAsiaTheme="minorHAnsi" w:hAnsi="Verdana"/>
      <w:sz w:val="20"/>
      <w:szCs w:val="18"/>
      <w:lang w:eastAsia="en-US"/>
    </w:rPr>
  </w:style>
  <w:style w:type="paragraph" w:customStyle="1" w:styleId="561FE6E879B84B98A8A98CB75C309A6931">
    <w:name w:val="561FE6E879B84B98A8A98CB75C309A6931"/>
    <w:rsid w:val="00D039ED"/>
    <w:pPr>
      <w:spacing w:after="0" w:line="240" w:lineRule="auto"/>
    </w:pPr>
    <w:rPr>
      <w:rFonts w:ascii="Verdana" w:eastAsiaTheme="minorHAnsi" w:hAnsi="Verdana"/>
      <w:sz w:val="20"/>
      <w:szCs w:val="18"/>
      <w:lang w:eastAsia="en-US"/>
    </w:rPr>
  </w:style>
  <w:style w:type="paragraph" w:customStyle="1" w:styleId="E35B29E444E04EFA9D246A78A9E6A6E931">
    <w:name w:val="E35B29E444E04EFA9D246A78A9E6A6E931"/>
    <w:rsid w:val="00D039ED"/>
    <w:pPr>
      <w:spacing w:after="0" w:line="240" w:lineRule="auto"/>
    </w:pPr>
    <w:rPr>
      <w:rFonts w:ascii="Verdana" w:eastAsiaTheme="minorHAnsi" w:hAnsi="Verdana"/>
      <w:sz w:val="20"/>
      <w:szCs w:val="18"/>
      <w:lang w:eastAsia="en-US"/>
    </w:rPr>
  </w:style>
  <w:style w:type="paragraph" w:customStyle="1" w:styleId="F7E612B7B60445C5A5371E377036A52031">
    <w:name w:val="F7E612B7B60445C5A5371E377036A52031"/>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1">
    <w:name w:val="BB8A30954BE9489D9460A63788B367E031"/>
    <w:rsid w:val="00D039ED"/>
    <w:pPr>
      <w:spacing w:after="0" w:line="240" w:lineRule="auto"/>
    </w:pPr>
    <w:rPr>
      <w:rFonts w:ascii="Verdana" w:eastAsiaTheme="minorHAnsi" w:hAnsi="Verdana"/>
      <w:sz w:val="20"/>
      <w:szCs w:val="18"/>
      <w:lang w:eastAsia="en-US"/>
    </w:rPr>
  </w:style>
  <w:style w:type="paragraph" w:customStyle="1" w:styleId="3EF80A658BC244FF88AAB07E0D760BEA31">
    <w:name w:val="3EF80A658BC244FF88AAB07E0D760BEA31"/>
    <w:rsid w:val="00D039ED"/>
    <w:pPr>
      <w:spacing w:after="0" w:line="240" w:lineRule="auto"/>
    </w:pPr>
    <w:rPr>
      <w:rFonts w:ascii="Verdana" w:eastAsiaTheme="minorHAnsi" w:hAnsi="Verdana"/>
      <w:sz w:val="20"/>
      <w:szCs w:val="18"/>
      <w:lang w:eastAsia="en-US"/>
    </w:rPr>
  </w:style>
  <w:style w:type="paragraph" w:customStyle="1" w:styleId="B0234C10DEDC4094A6C9FA3ECA369E3B31">
    <w:name w:val="B0234C10DEDC4094A6C9FA3ECA369E3B31"/>
    <w:rsid w:val="00D039ED"/>
    <w:pPr>
      <w:spacing w:after="0" w:line="240" w:lineRule="auto"/>
    </w:pPr>
    <w:rPr>
      <w:rFonts w:ascii="Verdana" w:eastAsiaTheme="minorHAnsi" w:hAnsi="Verdana"/>
      <w:sz w:val="20"/>
      <w:szCs w:val="18"/>
      <w:lang w:eastAsia="en-US"/>
    </w:rPr>
  </w:style>
  <w:style w:type="paragraph" w:customStyle="1" w:styleId="7D5248C0C7C94002A9C1F2CFCB4E6A029">
    <w:name w:val="7D5248C0C7C94002A9C1F2CFCB4E6A029"/>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2">
    <w:name w:val="F917C00D74DE4618AA5192605D283EE352"/>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2">
    <w:name w:val="CD493638751A42D0A4F03E0F90B0012052"/>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2">
    <w:name w:val="2FCF896017C341F89E0B17CA3DC5130852"/>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2">
    <w:name w:val="2936BD23D9D84D90853A125B0637C18A52"/>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2">
    <w:name w:val="EA1B334D032C46E69CD83B07F7B99F5B52"/>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7">
    <w:name w:val="7182C45C07EF48178E8D4F7D721946497"/>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2">
    <w:name w:val="5BB890ECE5D04A1C888573676C3C759752"/>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49">
    <w:name w:val="23DEB72794834E7E89B245168F42F15D49"/>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49">
    <w:name w:val="277B8157C98C4A51A607C6D8490A713F49"/>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0">
    <w:name w:val="927A8EFA049A4360B623E336AEBDE9BE30"/>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49">
    <w:name w:val="5229859A340D4CE88133FB873764804D49"/>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49">
    <w:name w:val="70D69BFE6EFF4CB69A4ECC3157BD1FD149"/>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49">
    <w:name w:val="BB0FA9AED0D74C2181A881317D87BED449"/>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0">
    <w:name w:val="ACA49919D6A34F7CB465DA6376B6DAED30"/>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49">
    <w:name w:val="07DB0E79D0E54657BA93057C1696D25249"/>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49">
    <w:name w:val="9CE9436CAAED4DA59F2255CF823A291749"/>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49">
    <w:name w:val="9710CAA35CDD4806B6912490F6E7202049"/>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0">
    <w:name w:val="3684ECF5A4544786BB667F813873E33130"/>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49">
    <w:name w:val="873C7572F6F94634B671DDF66141C7D049"/>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49">
    <w:name w:val="30D8C51DF28E4069A0862CA78847D6AD49"/>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49">
    <w:name w:val="8F06D10C01EA482FB6A47A26EDF3D2B949"/>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0">
    <w:name w:val="2130B12858E64012982BB8B577F5C53730"/>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49">
    <w:name w:val="223EADC3DB744B7CB66DE8DA389AAAA649"/>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2">
    <w:name w:val="77610E8A466E428EAFD7FB9AF2C0A5AF52"/>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2">
    <w:name w:val="F5BB63170C7546A8879CB1C871C5169652"/>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2">
    <w:name w:val="3E685C32FFD74CEA9644F4526364CF3552"/>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7">
    <w:name w:val="17E4A0EE5EB04B40BE637ACC3D678D2647"/>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7">
    <w:name w:val="9147BFF74BAE421D91B58336E77C3E7847"/>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7">
    <w:name w:val="C5D5903A5A4644E593F887EE98C26E6547"/>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7">
    <w:name w:val="E744E0617A1D45DD8DC27EA1FFE01A5547"/>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7">
    <w:name w:val="5389865333C84CF4A4EA181726F23A6F47"/>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7">
    <w:name w:val="16D4A294350A4AF5A151C1EDA078512F47"/>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7">
    <w:name w:val="53BB7AD029EE4C6DBA84669EABD25B6847"/>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7">
    <w:name w:val="47475DAE0CD043E8BD47502963D129FC47"/>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2">
    <w:name w:val="EF5ECEE476FB4812BF92A7AC88ABCA7552"/>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5">
    <w:name w:val="65BDEC6242B84B839700BDCBC4C4AD3025"/>
    <w:rsid w:val="00D039ED"/>
    <w:pPr>
      <w:spacing w:after="0" w:line="240" w:lineRule="auto"/>
    </w:pPr>
    <w:rPr>
      <w:rFonts w:ascii="Verdana" w:eastAsiaTheme="minorHAnsi" w:hAnsi="Verdana"/>
      <w:sz w:val="20"/>
      <w:szCs w:val="20"/>
      <w:lang w:eastAsia="en-US"/>
    </w:rPr>
  </w:style>
  <w:style w:type="paragraph" w:customStyle="1" w:styleId="A4FAB9E5E42240CCB7409E8227A6FC1515">
    <w:name w:val="A4FAB9E5E42240CCB7409E8227A6FC151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3">
    <w:name w:val="D75860E6B22A4C0FA97744C2E8EEB3CA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3">
    <w:name w:val="7A6B6144394F4720B2B9AEB3AF5AD0A2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3">
    <w:name w:val="2202683D55A34E32BEC59B4BD393275053"/>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5">
    <w:name w:val="78C8B324F46A439C98AFF5B287EF065E25"/>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2">
    <w:name w:val="CE6CA930B207400B991610CD895B798052"/>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3">
    <w:name w:val="AD533205662E43D8AFD507F39E2398A053"/>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2">
    <w:name w:val="4CE4D3FB9DBB473591F4287A7618B01442"/>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3">
    <w:name w:val="2C95BFFC40B34178BD126985E0B5FC6E53"/>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2">
    <w:name w:val="42884E814DC14530918B285B3366BA4832"/>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2">
    <w:name w:val="0D71D656AC7A4D29817CD80C2519DE7132"/>
    <w:rsid w:val="00D039ED"/>
    <w:pPr>
      <w:spacing w:after="0" w:line="240" w:lineRule="auto"/>
    </w:pPr>
    <w:rPr>
      <w:rFonts w:ascii="Verdana" w:eastAsiaTheme="minorHAnsi" w:hAnsi="Verdana"/>
      <w:sz w:val="20"/>
      <w:szCs w:val="18"/>
      <w:lang w:eastAsia="en-US"/>
    </w:rPr>
  </w:style>
  <w:style w:type="paragraph" w:customStyle="1" w:styleId="5A18613A98884E2DBFF905C6B6A77F0A32">
    <w:name w:val="5A18613A98884E2DBFF905C6B6A77F0A32"/>
    <w:rsid w:val="00D039ED"/>
    <w:pPr>
      <w:spacing w:after="0" w:line="240" w:lineRule="auto"/>
    </w:pPr>
    <w:rPr>
      <w:rFonts w:ascii="Verdana" w:eastAsiaTheme="minorHAnsi" w:hAnsi="Verdana"/>
      <w:sz w:val="20"/>
      <w:szCs w:val="18"/>
      <w:lang w:eastAsia="en-US"/>
    </w:rPr>
  </w:style>
  <w:style w:type="paragraph" w:customStyle="1" w:styleId="7D081DFA288B4E1C82BE502815E9C96B32">
    <w:name w:val="7D081DFA288B4E1C82BE502815E9C96B32"/>
    <w:rsid w:val="00D039ED"/>
    <w:pPr>
      <w:spacing w:after="0" w:line="240" w:lineRule="auto"/>
    </w:pPr>
    <w:rPr>
      <w:rFonts w:ascii="Verdana" w:eastAsiaTheme="minorHAnsi" w:hAnsi="Verdana"/>
      <w:sz w:val="20"/>
      <w:szCs w:val="18"/>
      <w:lang w:eastAsia="en-US"/>
    </w:rPr>
  </w:style>
  <w:style w:type="paragraph" w:customStyle="1" w:styleId="D317CE8EE94341CBBE58898ED0AEB2BC32">
    <w:name w:val="D317CE8EE94341CBBE58898ED0AEB2BC32"/>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2">
    <w:name w:val="B71BBB31EE854B118DDDF4E2D302256B32"/>
    <w:rsid w:val="00D039ED"/>
    <w:pPr>
      <w:spacing w:after="0" w:line="240" w:lineRule="auto"/>
    </w:pPr>
    <w:rPr>
      <w:rFonts w:ascii="Verdana" w:eastAsiaTheme="minorHAnsi" w:hAnsi="Verdana"/>
      <w:sz w:val="20"/>
      <w:szCs w:val="18"/>
      <w:lang w:eastAsia="en-US"/>
    </w:rPr>
  </w:style>
  <w:style w:type="paragraph" w:customStyle="1" w:styleId="A9622139F5AE43BB826823F4A485891932">
    <w:name w:val="A9622139F5AE43BB826823F4A485891932"/>
    <w:rsid w:val="00D039ED"/>
    <w:pPr>
      <w:spacing w:after="0" w:line="240" w:lineRule="auto"/>
    </w:pPr>
    <w:rPr>
      <w:rFonts w:ascii="Verdana" w:eastAsiaTheme="minorHAnsi" w:hAnsi="Verdana"/>
      <w:sz w:val="20"/>
      <w:szCs w:val="18"/>
      <w:lang w:eastAsia="en-US"/>
    </w:rPr>
  </w:style>
  <w:style w:type="paragraph" w:customStyle="1" w:styleId="423A2308F6F443AF872BC5354BCD084332">
    <w:name w:val="423A2308F6F443AF872BC5354BCD084332"/>
    <w:rsid w:val="00D039ED"/>
    <w:pPr>
      <w:spacing w:after="0" w:line="240" w:lineRule="auto"/>
    </w:pPr>
    <w:rPr>
      <w:rFonts w:ascii="Verdana" w:eastAsiaTheme="minorHAnsi" w:hAnsi="Verdana"/>
      <w:sz w:val="20"/>
      <w:szCs w:val="18"/>
      <w:lang w:eastAsia="en-US"/>
    </w:rPr>
  </w:style>
  <w:style w:type="paragraph" w:customStyle="1" w:styleId="582EA6AC1FDB4D72A424AB82D850D1D932">
    <w:name w:val="582EA6AC1FDB4D72A424AB82D850D1D932"/>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2">
    <w:name w:val="A6653C40B1C24024AC2B8E4F8F68E10C32"/>
    <w:rsid w:val="00D039ED"/>
    <w:pPr>
      <w:spacing w:after="0" w:line="240" w:lineRule="auto"/>
    </w:pPr>
    <w:rPr>
      <w:rFonts w:ascii="Verdana" w:eastAsiaTheme="minorHAnsi" w:hAnsi="Verdana"/>
      <w:sz w:val="20"/>
      <w:szCs w:val="18"/>
      <w:lang w:eastAsia="en-US"/>
    </w:rPr>
  </w:style>
  <w:style w:type="paragraph" w:customStyle="1" w:styleId="FA5AE91F9E9040FE93DC08BCCA9EB1EC32">
    <w:name w:val="FA5AE91F9E9040FE93DC08BCCA9EB1EC32"/>
    <w:rsid w:val="00D039ED"/>
    <w:pPr>
      <w:spacing w:after="0" w:line="240" w:lineRule="auto"/>
    </w:pPr>
    <w:rPr>
      <w:rFonts w:ascii="Verdana" w:eastAsiaTheme="minorHAnsi" w:hAnsi="Verdana"/>
      <w:sz w:val="20"/>
      <w:szCs w:val="18"/>
      <w:lang w:eastAsia="en-US"/>
    </w:rPr>
  </w:style>
  <w:style w:type="paragraph" w:customStyle="1" w:styleId="FE2C7E71C3E74E5897D581091657E0C232">
    <w:name w:val="FE2C7E71C3E74E5897D581091657E0C232"/>
    <w:rsid w:val="00D039ED"/>
    <w:pPr>
      <w:spacing w:after="0" w:line="240" w:lineRule="auto"/>
    </w:pPr>
    <w:rPr>
      <w:rFonts w:ascii="Verdana" w:eastAsiaTheme="minorHAnsi" w:hAnsi="Verdana"/>
      <w:sz w:val="20"/>
      <w:szCs w:val="18"/>
      <w:lang w:eastAsia="en-US"/>
    </w:rPr>
  </w:style>
  <w:style w:type="paragraph" w:customStyle="1" w:styleId="D6B846DCBD344E9093D208211CB4949A32">
    <w:name w:val="D6B846DCBD344E9093D208211CB4949A32"/>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2">
    <w:name w:val="F53B373FD2604CC4A3526AA506FC387232"/>
    <w:rsid w:val="00D039ED"/>
    <w:pPr>
      <w:spacing w:after="0" w:line="240" w:lineRule="auto"/>
    </w:pPr>
    <w:rPr>
      <w:rFonts w:ascii="Verdana" w:eastAsiaTheme="minorHAnsi" w:hAnsi="Verdana"/>
      <w:sz w:val="20"/>
      <w:szCs w:val="18"/>
      <w:lang w:eastAsia="en-US"/>
    </w:rPr>
  </w:style>
  <w:style w:type="paragraph" w:customStyle="1" w:styleId="68B8E0B84FBA41358C8CC6083BA4F4A932">
    <w:name w:val="68B8E0B84FBA41358C8CC6083BA4F4A932"/>
    <w:rsid w:val="00D039ED"/>
    <w:pPr>
      <w:spacing w:after="0" w:line="240" w:lineRule="auto"/>
    </w:pPr>
    <w:rPr>
      <w:rFonts w:ascii="Verdana" w:eastAsiaTheme="minorHAnsi" w:hAnsi="Verdana"/>
      <w:sz w:val="20"/>
      <w:szCs w:val="18"/>
      <w:lang w:eastAsia="en-US"/>
    </w:rPr>
  </w:style>
  <w:style w:type="paragraph" w:customStyle="1" w:styleId="1C11C0BF134041C68B5315D0CA8CB06332">
    <w:name w:val="1C11C0BF134041C68B5315D0CA8CB06332"/>
    <w:rsid w:val="00D039ED"/>
    <w:pPr>
      <w:spacing w:after="0" w:line="240" w:lineRule="auto"/>
    </w:pPr>
    <w:rPr>
      <w:rFonts w:ascii="Verdana" w:eastAsiaTheme="minorHAnsi" w:hAnsi="Verdana"/>
      <w:sz w:val="20"/>
      <w:szCs w:val="18"/>
      <w:lang w:eastAsia="en-US"/>
    </w:rPr>
  </w:style>
  <w:style w:type="paragraph" w:customStyle="1" w:styleId="6D38EC82396C4D349569B8C74B576BF332">
    <w:name w:val="6D38EC82396C4D349569B8C74B576BF332"/>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2">
    <w:name w:val="AD8B1E9BF6884108B0575EC03A8CF29832"/>
    <w:rsid w:val="00D039ED"/>
    <w:pPr>
      <w:spacing w:after="0" w:line="240" w:lineRule="auto"/>
    </w:pPr>
    <w:rPr>
      <w:rFonts w:ascii="Verdana" w:eastAsiaTheme="minorHAnsi" w:hAnsi="Verdana"/>
      <w:sz w:val="20"/>
      <w:szCs w:val="18"/>
      <w:lang w:eastAsia="en-US"/>
    </w:rPr>
  </w:style>
  <w:style w:type="paragraph" w:customStyle="1" w:styleId="561FE6E879B84B98A8A98CB75C309A6932">
    <w:name w:val="561FE6E879B84B98A8A98CB75C309A6932"/>
    <w:rsid w:val="00D039ED"/>
    <w:pPr>
      <w:spacing w:after="0" w:line="240" w:lineRule="auto"/>
    </w:pPr>
    <w:rPr>
      <w:rFonts w:ascii="Verdana" w:eastAsiaTheme="minorHAnsi" w:hAnsi="Verdana"/>
      <w:sz w:val="20"/>
      <w:szCs w:val="18"/>
      <w:lang w:eastAsia="en-US"/>
    </w:rPr>
  </w:style>
  <w:style w:type="paragraph" w:customStyle="1" w:styleId="E35B29E444E04EFA9D246A78A9E6A6E932">
    <w:name w:val="E35B29E444E04EFA9D246A78A9E6A6E932"/>
    <w:rsid w:val="00D039ED"/>
    <w:pPr>
      <w:spacing w:after="0" w:line="240" w:lineRule="auto"/>
    </w:pPr>
    <w:rPr>
      <w:rFonts w:ascii="Verdana" w:eastAsiaTheme="minorHAnsi" w:hAnsi="Verdana"/>
      <w:sz w:val="20"/>
      <w:szCs w:val="18"/>
      <w:lang w:eastAsia="en-US"/>
    </w:rPr>
  </w:style>
  <w:style w:type="paragraph" w:customStyle="1" w:styleId="F7E612B7B60445C5A5371E377036A52032">
    <w:name w:val="F7E612B7B60445C5A5371E377036A52032"/>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2">
    <w:name w:val="BB8A30954BE9489D9460A63788B367E032"/>
    <w:rsid w:val="00D039ED"/>
    <w:pPr>
      <w:spacing w:after="0" w:line="240" w:lineRule="auto"/>
    </w:pPr>
    <w:rPr>
      <w:rFonts w:ascii="Verdana" w:eastAsiaTheme="minorHAnsi" w:hAnsi="Verdana"/>
      <w:sz w:val="20"/>
      <w:szCs w:val="18"/>
      <w:lang w:eastAsia="en-US"/>
    </w:rPr>
  </w:style>
  <w:style w:type="paragraph" w:customStyle="1" w:styleId="3EF80A658BC244FF88AAB07E0D760BEA32">
    <w:name w:val="3EF80A658BC244FF88AAB07E0D760BEA32"/>
    <w:rsid w:val="00D039ED"/>
    <w:pPr>
      <w:spacing w:after="0" w:line="240" w:lineRule="auto"/>
    </w:pPr>
    <w:rPr>
      <w:rFonts w:ascii="Verdana" w:eastAsiaTheme="minorHAnsi" w:hAnsi="Verdana"/>
      <w:sz w:val="20"/>
      <w:szCs w:val="18"/>
      <w:lang w:eastAsia="en-US"/>
    </w:rPr>
  </w:style>
  <w:style w:type="paragraph" w:customStyle="1" w:styleId="B0234C10DEDC4094A6C9FA3ECA369E3B32">
    <w:name w:val="B0234C10DEDC4094A6C9FA3ECA369E3B32"/>
    <w:rsid w:val="00D039ED"/>
    <w:pPr>
      <w:spacing w:after="0" w:line="240" w:lineRule="auto"/>
    </w:pPr>
    <w:rPr>
      <w:rFonts w:ascii="Verdana" w:eastAsiaTheme="minorHAnsi" w:hAnsi="Verdana"/>
      <w:sz w:val="20"/>
      <w:szCs w:val="18"/>
      <w:lang w:eastAsia="en-US"/>
    </w:rPr>
  </w:style>
  <w:style w:type="paragraph" w:customStyle="1" w:styleId="7D5248C0C7C94002A9C1F2CFCB4E6A0210">
    <w:name w:val="7D5248C0C7C94002A9C1F2CFCB4E6A0210"/>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3">
    <w:name w:val="F917C00D74DE4618AA5192605D283EE353"/>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3">
    <w:name w:val="CD493638751A42D0A4F03E0F90B0012053"/>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3">
    <w:name w:val="2FCF896017C341F89E0B17CA3DC5130853"/>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3">
    <w:name w:val="2936BD23D9D84D90853A125B0637C18A53"/>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3">
    <w:name w:val="EA1B334D032C46E69CD83B07F7B99F5B53"/>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8">
    <w:name w:val="7182C45C07EF48178E8D4F7D721946498"/>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3">
    <w:name w:val="5BB890ECE5D04A1C888573676C3C759753"/>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0">
    <w:name w:val="23DEB72794834E7E89B245168F42F15D50"/>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0">
    <w:name w:val="277B8157C98C4A51A607C6D8490A713F50"/>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1">
    <w:name w:val="927A8EFA049A4360B623E336AEBDE9BE31"/>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0">
    <w:name w:val="5229859A340D4CE88133FB873764804D50"/>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0">
    <w:name w:val="70D69BFE6EFF4CB69A4ECC3157BD1FD150"/>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0">
    <w:name w:val="BB0FA9AED0D74C2181A881317D87BED450"/>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1">
    <w:name w:val="ACA49919D6A34F7CB465DA6376B6DAED31"/>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0">
    <w:name w:val="07DB0E79D0E54657BA93057C1696D25250"/>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0">
    <w:name w:val="9CE9436CAAED4DA59F2255CF823A291750"/>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0">
    <w:name w:val="9710CAA35CDD4806B6912490F6E7202050"/>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1">
    <w:name w:val="3684ECF5A4544786BB667F813873E33131"/>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0">
    <w:name w:val="873C7572F6F94634B671DDF66141C7D050"/>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0">
    <w:name w:val="30D8C51DF28E4069A0862CA78847D6AD50"/>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0">
    <w:name w:val="8F06D10C01EA482FB6A47A26EDF3D2B950"/>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1">
    <w:name w:val="2130B12858E64012982BB8B577F5C53731"/>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0">
    <w:name w:val="223EADC3DB744B7CB66DE8DA389AAAA650"/>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3">
    <w:name w:val="77610E8A466E428EAFD7FB9AF2C0A5AF53"/>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3">
    <w:name w:val="F5BB63170C7546A8879CB1C871C5169653"/>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3">
    <w:name w:val="3E685C32FFD74CEA9644F4526364CF3553"/>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8">
    <w:name w:val="17E4A0EE5EB04B40BE637ACC3D678D2648"/>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8">
    <w:name w:val="9147BFF74BAE421D91B58336E77C3E7848"/>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8">
    <w:name w:val="C5D5903A5A4644E593F887EE98C26E6548"/>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8">
    <w:name w:val="E744E0617A1D45DD8DC27EA1FFE01A5548"/>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8">
    <w:name w:val="5389865333C84CF4A4EA181726F23A6F48"/>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8">
    <w:name w:val="16D4A294350A4AF5A151C1EDA078512F48"/>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8">
    <w:name w:val="53BB7AD029EE4C6DBA84669EABD25B6848"/>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8">
    <w:name w:val="47475DAE0CD043E8BD47502963D129FC48"/>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3">
    <w:name w:val="EF5ECEE476FB4812BF92A7AC88ABCA7553"/>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6">
    <w:name w:val="65BDEC6242B84B839700BDCBC4C4AD3026"/>
    <w:rsid w:val="00D039ED"/>
    <w:pPr>
      <w:spacing w:after="0" w:line="240" w:lineRule="auto"/>
    </w:pPr>
    <w:rPr>
      <w:rFonts w:ascii="Verdana" w:eastAsiaTheme="minorHAnsi" w:hAnsi="Verdana"/>
      <w:sz w:val="20"/>
      <w:szCs w:val="20"/>
      <w:lang w:eastAsia="en-US"/>
    </w:rPr>
  </w:style>
  <w:style w:type="paragraph" w:customStyle="1" w:styleId="A4FAB9E5E42240CCB7409E8227A6FC1516">
    <w:name w:val="A4FAB9E5E42240CCB7409E8227A6FC151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4">
    <w:name w:val="D75860E6B22A4C0FA97744C2E8EEB3CA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4">
    <w:name w:val="7A6B6144394F4720B2B9AEB3AF5AD0A2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4">
    <w:name w:val="2202683D55A34E32BEC59B4BD393275054"/>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6">
    <w:name w:val="78C8B324F46A439C98AFF5B287EF065E26"/>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3">
    <w:name w:val="CE6CA930B207400B991610CD895B798053"/>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4">
    <w:name w:val="AD533205662E43D8AFD507F39E2398A054"/>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3">
    <w:name w:val="4CE4D3FB9DBB473591F4287A7618B01443"/>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4">
    <w:name w:val="2C95BFFC40B34178BD126985E0B5FC6E54"/>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3">
    <w:name w:val="42884E814DC14530918B285B3366BA4833"/>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3">
    <w:name w:val="0D71D656AC7A4D29817CD80C2519DE7133"/>
    <w:rsid w:val="00D039ED"/>
    <w:pPr>
      <w:spacing w:after="0" w:line="240" w:lineRule="auto"/>
    </w:pPr>
    <w:rPr>
      <w:rFonts w:ascii="Verdana" w:eastAsiaTheme="minorHAnsi" w:hAnsi="Verdana"/>
      <w:sz w:val="20"/>
      <w:szCs w:val="18"/>
      <w:lang w:eastAsia="en-US"/>
    </w:rPr>
  </w:style>
  <w:style w:type="paragraph" w:customStyle="1" w:styleId="5A18613A98884E2DBFF905C6B6A77F0A33">
    <w:name w:val="5A18613A98884E2DBFF905C6B6A77F0A33"/>
    <w:rsid w:val="00D039ED"/>
    <w:pPr>
      <w:spacing w:after="0" w:line="240" w:lineRule="auto"/>
    </w:pPr>
    <w:rPr>
      <w:rFonts w:ascii="Verdana" w:eastAsiaTheme="minorHAnsi" w:hAnsi="Verdana"/>
      <w:sz w:val="20"/>
      <w:szCs w:val="18"/>
      <w:lang w:eastAsia="en-US"/>
    </w:rPr>
  </w:style>
  <w:style w:type="paragraph" w:customStyle="1" w:styleId="7D081DFA288B4E1C82BE502815E9C96B33">
    <w:name w:val="7D081DFA288B4E1C82BE502815E9C96B33"/>
    <w:rsid w:val="00D039ED"/>
    <w:pPr>
      <w:spacing w:after="0" w:line="240" w:lineRule="auto"/>
    </w:pPr>
    <w:rPr>
      <w:rFonts w:ascii="Verdana" w:eastAsiaTheme="minorHAnsi" w:hAnsi="Verdana"/>
      <w:sz w:val="20"/>
      <w:szCs w:val="18"/>
      <w:lang w:eastAsia="en-US"/>
    </w:rPr>
  </w:style>
  <w:style w:type="paragraph" w:customStyle="1" w:styleId="D317CE8EE94341CBBE58898ED0AEB2BC33">
    <w:name w:val="D317CE8EE94341CBBE58898ED0AEB2BC33"/>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3">
    <w:name w:val="B71BBB31EE854B118DDDF4E2D302256B33"/>
    <w:rsid w:val="00D039ED"/>
    <w:pPr>
      <w:spacing w:after="0" w:line="240" w:lineRule="auto"/>
    </w:pPr>
    <w:rPr>
      <w:rFonts w:ascii="Verdana" w:eastAsiaTheme="minorHAnsi" w:hAnsi="Verdana"/>
      <w:sz w:val="20"/>
      <w:szCs w:val="18"/>
      <w:lang w:eastAsia="en-US"/>
    </w:rPr>
  </w:style>
  <w:style w:type="paragraph" w:customStyle="1" w:styleId="A9622139F5AE43BB826823F4A485891933">
    <w:name w:val="A9622139F5AE43BB826823F4A485891933"/>
    <w:rsid w:val="00D039ED"/>
    <w:pPr>
      <w:spacing w:after="0" w:line="240" w:lineRule="auto"/>
    </w:pPr>
    <w:rPr>
      <w:rFonts w:ascii="Verdana" w:eastAsiaTheme="minorHAnsi" w:hAnsi="Verdana"/>
      <w:sz w:val="20"/>
      <w:szCs w:val="18"/>
      <w:lang w:eastAsia="en-US"/>
    </w:rPr>
  </w:style>
  <w:style w:type="paragraph" w:customStyle="1" w:styleId="423A2308F6F443AF872BC5354BCD084333">
    <w:name w:val="423A2308F6F443AF872BC5354BCD084333"/>
    <w:rsid w:val="00D039ED"/>
    <w:pPr>
      <w:spacing w:after="0" w:line="240" w:lineRule="auto"/>
    </w:pPr>
    <w:rPr>
      <w:rFonts w:ascii="Verdana" w:eastAsiaTheme="minorHAnsi" w:hAnsi="Verdana"/>
      <w:sz w:val="20"/>
      <w:szCs w:val="18"/>
      <w:lang w:eastAsia="en-US"/>
    </w:rPr>
  </w:style>
  <w:style w:type="paragraph" w:customStyle="1" w:styleId="582EA6AC1FDB4D72A424AB82D850D1D933">
    <w:name w:val="582EA6AC1FDB4D72A424AB82D850D1D933"/>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3">
    <w:name w:val="A6653C40B1C24024AC2B8E4F8F68E10C33"/>
    <w:rsid w:val="00D039ED"/>
    <w:pPr>
      <w:spacing w:after="0" w:line="240" w:lineRule="auto"/>
    </w:pPr>
    <w:rPr>
      <w:rFonts w:ascii="Verdana" w:eastAsiaTheme="minorHAnsi" w:hAnsi="Verdana"/>
      <w:sz w:val="20"/>
      <w:szCs w:val="18"/>
      <w:lang w:eastAsia="en-US"/>
    </w:rPr>
  </w:style>
  <w:style w:type="paragraph" w:customStyle="1" w:styleId="FA5AE91F9E9040FE93DC08BCCA9EB1EC33">
    <w:name w:val="FA5AE91F9E9040FE93DC08BCCA9EB1EC33"/>
    <w:rsid w:val="00D039ED"/>
    <w:pPr>
      <w:spacing w:after="0" w:line="240" w:lineRule="auto"/>
    </w:pPr>
    <w:rPr>
      <w:rFonts w:ascii="Verdana" w:eastAsiaTheme="minorHAnsi" w:hAnsi="Verdana"/>
      <w:sz w:val="20"/>
      <w:szCs w:val="18"/>
      <w:lang w:eastAsia="en-US"/>
    </w:rPr>
  </w:style>
  <w:style w:type="paragraph" w:customStyle="1" w:styleId="FE2C7E71C3E74E5897D581091657E0C233">
    <w:name w:val="FE2C7E71C3E74E5897D581091657E0C233"/>
    <w:rsid w:val="00D039ED"/>
    <w:pPr>
      <w:spacing w:after="0" w:line="240" w:lineRule="auto"/>
    </w:pPr>
    <w:rPr>
      <w:rFonts w:ascii="Verdana" w:eastAsiaTheme="minorHAnsi" w:hAnsi="Verdana"/>
      <w:sz w:val="20"/>
      <w:szCs w:val="18"/>
      <w:lang w:eastAsia="en-US"/>
    </w:rPr>
  </w:style>
  <w:style w:type="paragraph" w:customStyle="1" w:styleId="D6B846DCBD344E9093D208211CB4949A33">
    <w:name w:val="D6B846DCBD344E9093D208211CB4949A33"/>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3">
    <w:name w:val="F53B373FD2604CC4A3526AA506FC387233"/>
    <w:rsid w:val="00D039ED"/>
    <w:pPr>
      <w:spacing w:after="0" w:line="240" w:lineRule="auto"/>
    </w:pPr>
    <w:rPr>
      <w:rFonts w:ascii="Verdana" w:eastAsiaTheme="minorHAnsi" w:hAnsi="Verdana"/>
      <w:sz w:val="20"/>
      <w:szCs w:val="18"/>
      <w:lang w:eastAsia="en-US"/>
    </w:rPr>
  </w:style>
  <w:style w:type="paragraph" w:customStyle="1" w:styleId="68B8E0B84FBA41358C8CC6083BA4F4A933">
    <w:name w:val="68B8E0B84FBA41358C8CC6083BA4F4A933"/>
    <w:rsid w:val="00D039ED"/>
    <w:pPr>
      <w:spacing w:after="0" w:line="240" w:lineRule="auto"/>
    </w:pPr>
    <w:rPr>
      <w:rFonts w:ascii="Verdana" w:eastAsiaTheme="minorHAnsi" w:hAnsi="Verdana"/>
      <w:sz w:val="20"/>
      <w:szCs w:val="18"/>
      <w:lang w:eastAsia="en-US"/>
    </w:rPr>
  </w:style>
  <w:style w:type="paragraph" w:customStyle="1" w:styleId="1C11C0BF134041C68B5315D0CA8CB06333">
    <w:name w:val="1C11C0BF134041C68B5315D0CA8CB06333"/>
    <w:rsid w:val="00D039ED"/>
    <w:pPr>
      <w:spacing w:after="0" w:line="240" w:lineRule="auto"/>
    </w:pPr>
    <w:rPr>
      <w:rFonts w:ascii="Verdana" w:eastAsiaTheme="minorHAnsi" w:hAnsi="Verdana"/>
      <w:sz w:val="20"/>
      <w:szCs w:val="18"/>
      <w:lang w:eastAsia="en-US"/>
    </w:rPr>
  </w:style>
  <w:style w:type="paragraph" w:customStyle="1" w:styleId="6D38EC82396C4D349569B8C74B576BF333">
    <w:name w:val="6D38EC82396C4D349569B8C74B576BF333"/>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3">
    <w:name w:val="AD8B1E9BF6884108B0575EC03A8CF29833"/>
    <w:rsid w:val="00D039ED"/>
    <w:pPr>
      <w:spacing w:after="0" w:line="240" w:lineRule="auto"/>
    </w:pPr>
    <w:rPr>
      <w:rFonts w:ascii="Verdana" w:eastAsiaTheme="minorHAnsi" w:hAnsi="Verdana"/>
      <w:sz w:val="20"/>
      <w:szCs w:val="18"/>
      <w:lang w:eastAsia="en-US"/>
    </w:rPr>
  </w:style>
  <w:style w:type="paragraph" w:customStyle="1" w:styleId="561FE6E879B84B98A8A98CB75C309A6933">
    <w:name w:val="561FE6E879B84B98A8A98CB75C309A6933"/>
    <w:rsid w:val="00D039ED"/>
    <w:pPr>
      <w:spacing w:after="0" w:line="240" w:lineRule="auto"/>
    </w:pPr>
    <w:rPr>
      <w:rFonts w:ascii="Verdana" w:eastAsiaTheme="minorHAnsi" w:hAnsi="Verdana"/>
      <w:sz w:val="20"/>
      <w:szCs w:val="18"/>
      <w:lang w:eastAsia="en-US"/>
    </w:rPr>
  </w:style>
  <w:style w:type="paragraph" w:customStyle="1" w:styleId="E35B29E444E04EFA9D246A78A9E6A6E933">
    <w:name w:val="E35B29E444E04EFA9D246A78A9E6A6E933"/>
    <w:rsid w:val="00D039ED"/>
    <w:pPr>
      <w:spacing w:after="0" w:line="240" w:lineRule="auto"/>
    </w:pPr>
    <w:rPr>
      <w:rFonts w:ascii="Verdana" w:eastAsiaTheme="minorHAnsi" w:hAnsi="Verdana"/>
      <w:sz w:val="20"/>
      <w:szCs w:val="18"/>
      <w:lang w:eastAsia="en-US"/>
    </w:rPr>
  </w:style>
  <w:style w:type="paragraph" w:customStyle="1" w:styleId="F7E612B7B60445C5A5371E377036A52033">
    <w:name w:val="F7E612B7B60445C5A5371E377036A52033"/>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3">
    <w:name w:val="BB8A30954BE9489D9460A63788B367E033"/>
    <w:rsid w:val="00D039ED"/>
    <w:pPr>
      <w:spacing w:after="0" w:line="240" w:lineRule="auto"/>
    </w:pPr>
    <w:rPr>
      <w:rFonts w:ascii="Verdana" w:eastAsiaTheme="minorHAnsi" w:hAnsi="Verdana"/>
      <w:sz w:val="20"/>
      <w:szCs w:val="18"/>
      <w:lang w:eastAsia="en-US"/>
    </w:rPr>
  </w:style>
  <w:style w:type="paragraph" w:customStyle="1" w:styleId="3EF80A658BC244FF88AAB07E0D760BEA33">
    <w:name w:val="3EF80A658BC244FF88AAB07E0D760BEA33"/>
    <w:rsid w:val="00D039ED"/>
    <w:pPr>
      <w:spacing w:after="0" w:line="240" w:lineRule="auto"/>
    </w:pPr>
    <w:rPr>
      <w:rFonts w:ascii="Verdana" w:eastAsiaTheme="minorHAnsi" w:hAnsi="Verdana"/>
      <w:sz w:val="20"/>
      <w:szCs w:val="18"/>
      <w:lang w:eastAsia="en-US"/>
    </w:rPr>
  </w:style>
  <w:style w:type="paragraph" w:customStyle="1" w:styleId="B0234C10DEDC4094A6C9FA3ECA369E3B33">
    <w:name w:val="B0234C10DEDC4094A6C9FA3ECA369E3B33"/>
    <w:rsid w:val="00D039ED"/>
    <w:pPr>
      <w:spacing w:after="0" w:line="240" w:lineRule="auto"/>
    </w:pPr>
    <w:rPr>
      <w:rFonts w:ascii="Verdana" w:eastAsiaTheme="minorHAnsi" w:hAnsi="Verdana"/>
      <w:sz w:val="20"/>
      <w:szCs w:val="18"/>
      <w:lang w:eastAsia="en-US"/>
    </w:rPr>
  </w:style>
  <w:style w:type="paragraph" w:customStyle="1" w:styleId="7D5248C0C7C94002A9C1F2CFCB4E6A0211">
    <w:name w:val="7D5248C0C7C94002A9C1F2CFCB4E6A0211"/>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4">
    <w:name w:val="F917C00D74DE4618AA5192605D283EE354"/>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4">
    <w:name w:val="CD493638751A42D0A4F03E0F90B0012054"/>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4">
    <w:name w:val="2FCF896017C341F89E0B17CA3DC5130854"/>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4">
    <w:name w:val="2936BD23D9D84D90853A125B0637C18A54"/>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4">
    <w:name w:val="EA1B334D032C46E69CD83B07F7B99F5B54"/>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9">
    <w:name w:val="7182C45C07EF48178E8D4F7D721946499"/>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4">
    <w:name w:val="5BB890ECE5D04A1C888573676C3C759754"/>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1">
    <w:name w:val="23DEB72794834E7E89B245168F42F15D51"/>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1">
    <w:name w:val="277B8157C98C4A51A607C6D8490A713F51"/>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2">
    <w:name w:val="927A8EFA049A4360B623E336AEBDE9BE32"/>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1">
    <w:name w:val="5229859A340D4CE88133FB873764804D51"/>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1">
    <w:name w:val="70D69BFE6EFF4CB69A4ECC3157BD1FD151"/>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1">
    <w:name w:val="BB0FA9AED0D74C2181A881317D87BED451"/>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2">
    <w:name w:val="ACA49919D6A34F7CB465DA6376B6DAED32"/>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1">
    <w:name w:val="07DB0E79D0E54657BA93057C1696D25251"/>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1">
    <w:name w:val="9CE9436CAAED4DA59F2255CF823A291751"/>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1">
    <w:name w:val="9710CAA35CDD4806B6912490F6E7202051"/>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2">
    <w:name w:val="3684ECF5A4544786BB667F813873E33132"/>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1">
    <w:name w:val="873C7572F6F94634B671DDF66141C7D051"/>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1">
    <w:name w:val="30D8C51DF28E4069A0862CA78847D6AD51"/>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1">
    <w:name w:val="8F06D10C01EA482FB6A47A26EDF3D2B951"/>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2">
    <w:name w:val="2130B12858E64012982BB8B577F5C53732"/>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1">
    <w:name w:val="223EADC3DB744B7CB66DE8DA389AAAA651"/>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4">
    <w:name w:val="77610E8A466E428EAFD7FB9AF2C0A5AF54"/>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4">
    <w:name w:val="F5BB63170C7546A8879CB1C871C5169654"/>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4">
    <w:name w:val="3E685C32FFD74CEA9644F4526364CF3554"/>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49">
    <w:name w:val="17E4A0EE5EB04B40BE637ACC3D678D2649"/>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49">
    <w:name w:val="9147BFF74BAE421D91B58336E77C3E7849"/>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49">
    <w:name w:val="C5D5903A5A4644E593F887EE98C26E6549"/>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49">
    <w:name w:val="E744E0617A1D45DD8DC27EA1FFE01A5549"/>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49">
    <w:name w:val="5389865333C84CF4A4EA181726F23A6F49"/>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49">
    <w:name w:val="16D4A294350A4AF5A151C1EDA078512F49"/>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49">
    <w:name w:val="53BB7AD029EE4C6DBA84669EABD25B6849"/>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49">
    <w:name w:val="47475DAE0CD043E8BD47502963D129FC49"/>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4">
    <w:name w:val="EF5ECEE476FB4812BF92A7AC88ABCA7554"/>
    <w:rsid w:val="00D039ED"/>
    <w:pPr>
      <w:spacing w:before="60" w:after="120" w:line="276" w:lineRule="auto"/>
    </w:pPr>
    <w:rPr>
      <w:rFonts w:ascii="Verdana" w:eastAsiaTheme="minorHAnsi" w:hAnsi="Verdana"/>
      <w:sz w:val="20"/>
      <w:szCs w:val="18"/>
      <w:lang w:eastAsia="en-US"/>
    </w:rPr>
  </w:style>
  <w:style w:type="paragraph" w:customStyle="1" w:styleId="65BDEC6242B84B839700BDCBC4C4AD3027">
    <w:name w:val="65BDEC6242B84B839700BDCBC4C4AD3027"/>
    <w:rsid w:val="00D039ED"/>
    <w:pPr>
      <w:spacing w:after="0" w:line="240" w:lineRule="auto"/>
    </w:pPr>
    <w:rPr>
      <w:rFonts w:ascii="Verdana" w:eastAsiaTheme="minorHAnsi" w:hAnsi="Verdana"/>
      <w:sz w:val="20"/>
      <w:szCs w:val="20"/>
      <w:lang w:eastAsia="en-US"/>
    </w:rPr>
  </w:style>
  <w:style w:type="paragraph" w:customStyle="1" w:styleId="A4FAB9E5E42240CCB7409E8227A6FC1517">
    <w:name w:val="A4FAB9E5E42240CCB7409E8227A6FC151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D75860E6B22A4C0FA97744C2E8EEB3CA55">
    <w:name w:val="D75860E6B22A4C0FA97744C2E8EEB3CA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A6B6144394F4720B2B9AEB3AF5AD0A255">
    <w:name w:val="7A6B6144394F4720B2B9AEB3AF5AD0A2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2202683D55A34E32BEC59B4BD393275055">
    <w:name w:val="2202683D55A34E32BEC59B4BD393275055"/>
    <w:rsid w:val="00D039ED"/>
    <w:pPr>
      <w:spacing w:before="60" w:after="60" w:line="276" w:lineRule="auto"/>
      <w:contextualSpacing/>
      <w:jc w:val="center"/>
      <w:outlineLvl w:val="0"/>
    </w:pPr>
    <w:rPr>
      <w:rFonts w:ascii="Verdana" w:eastAsiaTheme="minorHAnsi" w:hAnsi="Verdana"/>
      <w:color w:val="00467F"/>
      <w:szCs w:val="18"/>
      <w:lang w:eastAsia="en-US"/>
    </w:rPr>
  </w:style>
  <w:style w:type="paragraph" w:customStyle="1" w:styleId="78C8B324F46A439C98AFF5B287EF065E27">
    <w:name w:val="78C8B324F46A439C98AFF5B287EF065E27"/>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CE6CA930B207400B991610CD895B798054">
    <w:name w:val="CE6CA930B207400B991610CD895B798054"/>
    <w:rsid w:val="00D039ED"/>
    <w:pPr>
      <w:spacing w:before="60" w:after="60" w:line="276" w:lineRule="auto"/>
      <w:contextualSpacing/>
      <w:jc w:val="center"/>
      <w:outlineLvl w:val="1"/>
    </w:pPr>
    <w:rPr>
      <w:rFonts w:ascii="Verdana" w:eastAsiaTheme="minorHAnsi" w:hAnsi="Verdana"/>
      <w:color w:val="00467F"/>
      <w:szCs w:val="18"/>
      <w:lang w:eastAsia="en-US"/>
    </w:rPr>
  </w:style>
  <w:style w:type="paragraph" w:customStyle="1" w:styleId="AD533205662E43D8AFD507F39E2398A055">
    <w:name w:val="AD533205662E43D8AFD507F39E2398A055"/>
    <w:rsid w:val="00D039ED"/>
    <w:pPr>
      <w:spacing w:before="60" w:after="120" w:line="276" w:lineRule="auto"/>
    </w:pPr>
    <w:rPr>
      <w:rFonts w:ascii="Verdana" w:eastAsiaTheme="minorHAnsi" w:hAnsi="Verdana"/>
      <w:sz w:val="20"/>
      <w:szCs w:val="18"/>
      <w:lang w:eastAsia="en-US"/>
    </w:rPr>
  </w:style>
  <w:style w:type="paragraph" w:customStyle="1" w:styleId="4CE4D3FB9DBB473591F4287A7618B01444">
    <w:name w:val="4CE4D3FB9DBB473591F4287A7618B01444"/>
    <w:rsid w:val="00D039ED"/>
    <w:pPr>
      <w:spacing w:before="60" w:after="120" w:line="276" w:lineRule="auto"/>
    </w:pPr>
    <w:rPr>
      <w:rFonts w:ascii="Verdana" w:eastAsiaTheme="minorHAnsi" w:hAnsi="Verdana"/>
      <w:sz w:val="20"/>
      <w:szCs w:val="18"/>
      <w:lang w:eastAsia="en-US"/>
    </w:rPr>
  </w:style>
  <w:style w:type="paragraph" w:customStyle="1" w:styleId="2C95BFFC40B34178BD126985E0B5FC6E55">
    <w:name w:val="2C95BFFC40B34178BD126985E0B5FC6E55"/>
    <w:rsid w:val="00D039ED"/>
    <w:pPr>
      <w:spacing w:before="60" w:after="120" w:line="276" w:lineRule="auto"/>
    </w:pPr>
    <w:rPr>
      <w:rFonts w:ascii="Verdana" w:eastAsiaTheme="minorHAnsi" w:hAnsi="Verdana"/>
      <w:sz w:val="20"/>
      <w:szCs w:val="18"/>
      <w:lang w:eastAsia="en-US"/>
    </w:rPr>
  </w:style>
  <w:style w:type="paragraph" w:customStyle="1" w:styleId="42884E814DC14530918B285B3366BA4834">
    <w:name w:val="42884E814DC14530918B285B3366BA4834"/>
    <w:rsid w:val="00D039ED"/>
    <w:pPr>
      <w:spacing w:before="60" w:after="120" w:line="276" w:lineRule="auto"/>
    </w:pPr>
    <w:rPr>
      <w:rFonts w:ascii="Verdana" w:eastAsiaTheme="minorHAnsi" w:hAnsi="Verdana"/>
      <w:sz w:val="20"/>
      <w:szCs w:val="18"/>
      <w:lang w:eastAsia="en-US"/>
    </w:rPr>
  </w:style>
  <w:style w:type="paragraph" w:customStyle="1" w:styleId="0D71D656AC7A4D29817CD80C2519DE7134">
    <w:name w:val="0D71D656AC7A4D29817CD80C2519DE7134"/>
    <w:rsid w:val="00D039ED"/>
    <w:pPr>
      <w:spacing w:after="0" w:line="240" w:lineRule="auto"/>
    </w:pPr>
    <w:rPr>
      <w:rFonts w:ascii="Verdana" w:eastAsiaTheme="minorHAnsi" w:hAnsi="Verdana"/>
      <w:sz w:val="20"/>
      <w:szCs w:val="18"/>
      <w:lang w:eastAsia="en-US"/>
    </w:rPr>
  </w:style>
  <w:style w:type="paragraph" w:customStyle="1" w:styleId="5A18613A98884E2DBFF905C6B6A77F0A34">
    <w:name w:val="5A18613A98884E2DBFF905C6B6A77F0A34"/>
    <w:rsid w:val="00D039ED"/>
    <w:pPr>
      <w:spacing w:after="0" w:line="240" w:lineRule="auto"/>
    </w:pPr>
    <w:rPr>
      <w:rFonts w:ascii="Verdana" w:eastAsiaTheme="minorHAnsi" w:hAnsi="Verdana"/>
      <w:sz w:val="20"/>
      <w:szCs w:val="18"/>
      <w:lang w:eastAsia="en-US"/>
    </w:rPr>
  </w:style>
  <w:style w:type="paragraph" w:customStyle="1" w:styleId="7D081DFA288B4E1C82BE502815E9C96B34">
    <w:name w:val="7D081DFA288B4E1C82BE502815E9C96B34"/>
    <w:rsid w:val="00D039ED"/>
    <w:pPr>
      <w:spacing w:after="0" w:line="240" w:lineRule="auto"/>
    </w:pPr>
    <w:rPr>
      <w:rFonts w:ascii="Verdana" w:eastAsiaTheme="minorHAnsi" w:hAnsi="Verdana"/>
      <w:sz w:val="20"/>
      <w:szCs w:val="18"/>
      <w:lang w:eastAsia="en-US"/>
    </w:rPr>
  </w:style>
  <w:style w:type="paragraph" w:customStyle="1" w:styleId="D317CE8EE94341CBBE58898ED0AEB2BC34">
    <w:name w:val="D317CE8EE94341CBBE58898ED0AEB2BC34"/>
    <w:rsid w:val="00D039ED"/>
    <w:pPr>
      <w:spacing w:before="60" w:after="120" w:line="276" w:lineRule="auto"/>
    </w:pPr>
    <w:rPr>
      <w:rFonts w:ascii="Verdana" w:eastAsiaTheme="minorHAnsi" w:hAnsi="Verdana"/>
      <w:sz w:val="20"/>
      <w:szCs w:val="18"/>
      <w:lang w:eastAsia="en-US"/>
    </w:rPr>
  </w:style>
  <w:style w:type="paragraph" w:customStyle="1" w:styleId="B71BBB31EE854B118DDDF4E2D302256B34">
    <w:name w:val="B71BBB31EE854B118DDDF4E2D302256B34"/>
    <w:rsid w:val="00D039ED"/>
    <w:pPr>
      <w:spacing w:after="0" w:line="240" w:lineRule="auto"/>
    </w:pPr>
    <w:rPr>
      <w:rFonts w:ascii="Verdana" w:eastAsiaTheme="minorHAnsi" w:hAnsi="Verdana"/>
      <w:sz w:val="20"/>
      <w:szCs w:val="18"/>
      <w:lang w:eastAsia="en-US"/>
    </w:rPr>
  </w:style>
  <w:style w:type="paragraph" w:customStyle="1" w:styleId="A9622139F5AE43BB826823F4A485891934">
    <w:name w:val="A9622139F5AE43BB826823F4A485891934"/>
    <w:rsid w:val="00D039ED"/>
    <w:pPr>
      <w:spacing w:after="0" w:line="240" w:lineRule="auto"/>
    </w:pPr>
    <w:rPr>
      <w:rFonts w:ascii="Verdana" w:eastAsiaTheme="minorHAnsi" w:hAnsi="Verdana"/>
      <w:sz w:val="20"/>
      <w:szCs w:val="18"/>
      <w:lang w:eastAsia="en-US"/>
    </w:rPr>
  </w:style>
  <w:style w:type="paragraph" w:customStyle="1" w:styleId="423A2308F6F443AF872BC5354BCD084334">
    <w:name w:val="423A2308F6F443AF872BC5354BCD084334"/>
    <w:rsid w:val="00D039ED"/>
    <w:pPr>
      <w:spacing w:after="0" w:line="240" w:lineRule="auto"/>
    </w:pPr>
    <w:rPr>
      <w:rFonts w:ascii="Verdana" w:eastAsiaTheme="minorHAnsi" w:hAnsi="Verdana"/>
      <w:sz w:val="20"/>
      <w:szCs w:val="18"/>
      <w:lang w:eastAsia="en-US"/>
    </w:rPr>
  </w:style>
  <w:style w:type="paragraph" w:customStyle="1" w:styleId="582EA6AC1FDB4D72A424AB82D850D1D934">
    <w:name w:val="582EA6AC1FDB4D72A424AB82D850D1D934"/>
    <w:rsid w:val="00D039ED"/>
    <w:pPr>
      <w:spacing w:before="60" w:after="120" w:line="276" w:lineRule="auto"/>
    </w:pPr>
    <w:rPr>
      <w:rFonts w:ascii="Verdana" w:eastAsiaTheme="minorHAnsi" w:hAnsi="Verdana"/>
      <w:sz w:val="20"/>
      <w:szCs w:val="18"/>
      <w:lang w:eastAsia="en-US"/>
    </w:rPr>
  </w:style>
  <w:style w:type="paragraph" w:customStyle="1" w:styleId="A6653C40B1C24024AC2B8E4F8F68E10C34">
    <w:name w:val="A6653C40B1C24024AC2B8E4F8F68E10C34"/>
    <w:rsid w:val="00D039ED"/>
    <w:pPr>
      <w:spacing w:after="0" w:line="240" w:lineRule="auto"/>
    </w:pPr>
    <w:rPr>
      <w:rFonts w:ascii="Verdana" w:eastAsiaTheme="minorHAnsi" w:hAnsi="Verdana"/>
      <w:sz w:val="20"/>
      <w:szCs w:val="18"/>
      <w:lang w:eastAsia="en-US"/>
    </w:rPr>
  </w:style>
  <w:style w:type="paragraph" w:customStyle="1" w:styleId="FA5AE91F9E9040FE93DC08BCCA9EB1EC34">
    <w:name w:val="FA5AE91F9E9040FE93DC08BCCA9EB1EC34"/>
    <w:rsid w:val="00D039ED"/>
    <w:pPr>
      <w:spacing w:after="0" w:line="240" w:lineRule="auto"/>
    </w:pPr>
    <w:rPr>
      <w:rFonts w:ascii="Verdana" w:eastAsiaTheme="minorHAnsi" w:hAnsi="Verdana"/>
      <w:sz w:val="20"/>
      <w:szCs w:val="18"/>
      <w:lang w:eastAsia="en-US"/>
    </w:rPr>
  </w:style>
  <w:style w:type="paragraph" w:customStyle="1" w:styleId="FE2C7E71C3E74E5897D581091657E0C234">
    <w:name w:val="FE2C7E71C3E74E5897D581091657E0C234"/>
    <w:rsid w:val="00D039ED"/>
    <w:pPr>
      <w:spacing w:after="0" w:line="240" w:lineRule="auto"/>
    </w:pPr>
    <w:rPr>
      <w:rFonts w:ascii="Verdana" w:eastAsiaTheme="minorHAnsi" w:hAnsi="Verdana"/>
      <w:sz w:val="20"/>
      <w:szCs w:val="18"/>
      <w:lang w:eastAsia="en-US"/>
    </w:rPr>
  </w:style>
  <w:style w:type="paragraph" w:customStyle="1" w:styleId="D6B846DCBD344E9093D208211CB4949A34">
    <w:name w:val="D6B846DCBD344E9093D208211CB4949A34"/>
    <w:rsid w:val="00D039ED"/>
    <w:pPr>
      <w:spacing w:before="60" w:after="120" w:line="276" w:lineRule="auto"/>
    </w:pPr>
    <w:rPr>
      <w:rFonts w:ascii="Verdana" w:eastAsiaTheme="minorHAnsi" w:hAnsi="Verdana"/>
      <w:sz w:val="20"/>
      <w:szCs w:val="18"/>
      <w:lang w:eastAsia="en-US"/>
    </w:rPr>
  </w:style>
  <w:style w:type="paragraph" w:customStyle="1" w:styleId="F53B373FD2604CC4A3526AA506FC387234">
    <w:name w:val="F53B373FD2604CC4A3526AA506FC387234"/>
    <w:rsid w:val="00D039ED"/>
    <w:pPr>
      <w:spacing w:after="0" w:line="240" w:lineRule="auto"/>
    </w:pPr>
    <w:rPr>
      <w:rFonts w:ascii="Verdana" w:eastAsiaTheme="minorHAnsi" w:hAnsi="Verdana"/>
      <w:sz w:val="20"/>
      <w:szCs w:val="18"/>
      <w:lang w:eastAsia="en-US"/>
    </w:rPr>
  </w:style>
  <w:style w:type="paragraph" w:customStyle="1" w:styleId="68B8E0B84FBA41358C8CC6083BA4F4A934">
    <w:name w:val="68B8E0B84FBA41358C8CC6083BA4F4A934"/>
    <w:rsid w:val="00D039ED"/>
    <w:pPr>
      <w:spacing w:after="0" w:line="240" w:lineRule="auto"/>
    </w:pPr>
    <w:rPr>
      <w:rFonts w:ascii="Verdana" w:eastAsiaTheme="minorHAnsi" w:hAnsi="Verdana"/>
      <w:sz w:val="20"/>
      <w:szCs w:val="18"/>
      <w:lang w:eastAsia="en-US"/>
    </w:rPr>
  </w:style>
  <w:style w:type="paragraph" w:customStyle="1" w:styleId="1C11C0BF134041C68B5315D0CA8CB06334">
    <w:name w:val="1C11C0BF134041C68B5315D0CA8CB06334"/>
    <w:rsid w:val="00D039ED"/>
    <w:pPr>
      <w:spacing w:after="0" w:line="240" w:lineRule="auto"/>
    </w:pPr>
    <w:rPr>
      <w:rFonts w:ascii="Verdana" w:eastAsiaTheme="minorHAnsi" w:hAnsi="Verdana"/>
      <w:sz w:val="20"/>
      <w:szCs w:val="18"/>
      <w:lang w:eastAsia="en-US"/>
    </w:rPr>
  </w:style>
  <w:style w:type="paragraph" w:customStyle="1" w:styleId="6D38EC82396C4D349569B8C74B576BF334">
    <w:name w:val="6D38EC82396C4D349569B8C74B576BF334"/>
    <w:rsid w:val="00D039ED"/>
    <w:pPr>
      <w:spacing w:before="60" w:after="120" w:line="276" w:lineRule="auto"/>
    </w:pPr>
    <w:rPr>
      <w:rFonts w:ascii="Verdana" w:eastAsiaTheme="minorHAnsi" w:hAnsi="Verdana"/>
      <w:sz w:val="20"/>
      <w:szCs w:val="18"/>
      <w:lang w:eastAsia="en-US"/>
    </w:rPr>
  </w:style>
  <w:style w:type="paragraph" w:customStyle="1" w:styleId="AD8B1E9BF6884108B0575EC03A8CF29834">
    <w:name w:val="AD8B1E9BF6884108B0575EC03A8CF29834"/>
    <w:rsid w:val="00D039ED"/>
    <w:pPr>
      <w:spacing w:after="0" w:line="240" w:lineRule="auto"/>
    </w:pPr>
    <w:rPr>
      <w:rFonts w:ascii="Verdana" w:eastAsiaTheme="minorHAnsi" w:hAnsi="Verdana"/>
      <w:sz w:val="20"/>
      <w:szCs w:val="18"/>
      <w:lang w:eastAsia="en-US"/>
    </w:rPr>
  </w:style>
  <w:style w:type="paragraph" w:customStyle="1" w:styleId="561FE6E879B84B98A8A98CB75C309A6934">
    <w:name w:val="561FE6E879B84B98A8A98CB75C309A6934"/>
    <w:rsid w:val="00D039ED"/>
    <w:pPr>
      <w:spacing w:after="0" w:line="240" w:lineRule="auto"/>
    </w:pPr>
    <w:rPr>
      <w:rFonts w:ascii="Verdana" w:eastAsiaTheme="minorHAnsi" w:hAnsi="Verdana"/>
      <w:sz w:val="20"/>
      <w:szCs w:val="18"/>
      <w:lang w:eastAsia="en-US"/>
    </w:rPr>
  </w:style>
  <w:style w:type="paragraph" w:customStyle="1" w:styleId="E35B29E444E04EFA9D246A78A9E6A6E934">
    <w:name w:val="E35B29E444E04EFA9D246A78A9E6A6E934"/>
    <w:rsid w:val="00D039ED"/>
    <w:pPr>
      <w:spacing w:after="0" w:line="240" w:lineRule="auto"/>
    </w:pPr>
    <w:rPr>
      <w:rFonts w:ascii="Verdana" w:eastAsiaTheme="minorHAnsi" w:hAnsi="Verdana"/>
      <w:sz w:val="20"/>
      <w:szCs w:val="18"/>
      <w:lang w:eastAsia="en-US"/>
    </w:rPr>
  </w:style>
  <w:style w:type="paragraph" w:customStyle="1" w:styleId="F7E612B7B60445C5A5371E377036A52034">
    <w:name w:val="F7E612B7B60445C5A5371E377036A52034"/>
    <w:rsid w:val="00D039ED"/>
    <w:pPr>
      <w:spacing w:before="60" w:after="120" w:line="276" w:lineRule="auto"/>
    </w:pPr>
    <w:rPr>
      <w:rFonts w:ascii="Verdana" w:eastAsiaTheme="minorHAnsi" w:hAnsi="Verdana"/>
      <w:sz w:val="20"/>
      <w:szCs w:val="18"/>
      <w:lang w:eastAsia="en-US"/>
    </w:rPr>
  </w:style>
  <w:style w:type="paragraph" w:customStyle="1" w:styleId="BB8A30954BE9489D9460A63788B367E034">
    <w:name w:val="BB8A30954BE9489D9460A63788B367E034"/>
    <w:rsid w:val="00D039ED"/>
    <w:pPr>
      <w:spacing w:after="0" w:line="240" w:lineRule="auto"/>
    </w:pPr>
    <w:rPr>
      <w:rFonts w:ascii="Verdana" w:eastAsiaTheme="minorHAnsi" w:hAnsi="Verdana"/>
      <w:sz w:val="20"/>
      <w:szCs w:val="18"/>
      <w:lang w:eastAsia="en-US"/>
    </w:rPr>
  </w:style>
  <w:style w:type="paragraph" w:customStyle="1" w:styleId="3EF80A658BC244FF88AAB07E0D760BEA34">
    <w:name w:val="3EF80A658BC244FF88AAB07E0D760BEA34"/>
    <w:rsid w:val="00D039ED"/>
    <w:pPr>
      <w:spacing w:after="0" w:line="240" w:lineRule="auto"/>
    </w:pPr>
    <w:rPr>
      <w:rFonts w:ascii="Verdana" w:eastAsiaTheme="minorHAnsi" w:hAnsi="Verdana"/>
      <w:sz w:val="20"/>
      <w:szCs w:val="18"/>
      <w:lang w:eastAsia="en-US"/>
    </w:rPr>
  </w:style>
  <w:style w:type="paragraph" w:customStyle="1" w:styleId="B0234C10DEDC4094A6C9FA3ECA369E3B34">
    <w:name w:val="B0234C10DEDC4094A6C9FA3ECA369E3B34"/>
    <w:rsid w:val="00D039ED"/>
    <w:pPr>
      <w:spacing w:after="0" w:line="240" w:lineRule="auto"/>
    </w:pPr>
    <w:rPr>
      <w:rFonts w:ascii="Verdana" w:eastAsiaTheme="minorHAnsi" w:hAnsi="Verdana"/>
      <w:sz w:val="20"/>
      <w:szCs w:val="18"/>
      <w:lang w:eastAsia="en-US"/>
    </w:rPr>
  </w:style>
  <w:style w:type="paragraph" w:customStyle="1" w:styleId="7D5248C0C7C94002A9C1F2CFCB4E6A0212">
    <w:name w:val="7D5248C0C7C94002A9C1F2CFCB4E6A0212"/>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F917C00D74DE4618AA5192605D283EE355">
    <w:name w:val="F917C00D74DE4618AA5192605D283EE355"/>
    <w:rsid w:val="00D039ED"/>
    <w:pPr>
      <w:spacing w:before="60" w:after="120" w:line="276" w:lineRule="auto"/>
    </w:pPr>
    <w:rPr>
      <w:rFonts w:ascii="Verdana" w:eastAsiaTheme="minorHAnsi" w:hAnsi="Verdana"/>
      <w:sz w:val="20"/>
      <w:szCs w:val="18"/>
      <w:lang w:eastAsia="en-US"/>
    </w:rPr>
  </w:style>
  <w:style w:type="paragraph" w:customStyle="1" w:styleId="CD493638751A42D0A4F03E0F90B0012055">
    <w:name w:val="CD493638751A42D0A4F03E0F90B0012055"/>
    <w:rsid w:val="00D039ED"/>
    <w:pPr>
      <w:spacing w:before="60" w:after="120" w:line="276" w:lineRule="auto"/>
    </w:pPr>
    <w:rPr>
      <w:rFonts w:ascii="Verdana" w:eastAsiaTheme="minorHAnsi" w:hAnsi="Verdana"/>
      <w:sz w:val="20"/>
      <w:szCs w:val="18"/>
      <w:lang w:eastAsia="en-US"/>
    </w:rPr>
  </w:style>
  <w:style w:type="paragraph" w:customStyle="1" w:styleId="2FCF896017C341F89E0B17CA3DC5130855">
    <w:name w:val="2FCF896017C341F89E0B17CA3DC5130855"/>
    <w:rsid w:val="00D039ED"/>
    <w:pPr>
      <w:spacing w:before="60" w:after="120" w:line="276" w:lineRule="auto"/>
    </w:pPr>
    <w:rPr>
      <w:rFonts w:ascii="Verdana" w:eastAsiaTheme="minorHAnsi" w:hAnsi="Verdana"/>
      <w:sz w:val="20"/>
      <w:szCs w:val="18"/>
      <w:lang w:eastAsia="en-US"/>
    </w:rPr>
  </w:style>
  <w:style w:type="paragraph" w:customStyle="1" w:styleId="2936BD23D9D84D90853A125B0637C18A55">
    <w:name w:val="2936BD23D9D84D90853A125B0637C18A55"/>
    <w:rsid w:val="00D039ED"/>
    <w:pPr>
      <w:spacing w:before="60" w:after="120" w:line="276" w:lineRule="auto"/>
    </w:pPr>
    <w:rPr>
      <w:rFonts w:ascii="Verdana" w:eastAsiaTheme="minorHAnsi" w:hAnsi="Verdana"/>
      <w:sz w:val="20"/>
      <w:szCs w:val="18"/>
      <w:lang w:eastAsia="en-US"/>
    </w:rPr>
  </w:style>
  <w:style w:type="paragraph" w:customStyle="1" w:styleId="EA1B334D032C46E69CD83B07F7B99F5B55">
    <w:name w:val="EA1B334D032C46E69CD83B07F7B99F5B55"/>
    <w:rsid w:val="00D039ED"/>
    <w:pPr>
      <w:spacing w:before="60" w:after="120" w:line="276" w:lineRule="auto"/>
    </w:pPr>
    <w:rPr>
      <w:rFonts w:ascii="Verdana" w:eastAsiaTheme="minorHAnsi" w:hAnsi="Verdana"/>
      <w:sz w:val="20"/>
      <w:szCs w:val="18"/>
      <w:lang w:eastAsia="en-US"/>
    </w:rPr>
  </w:style>
  <w:style w:type="paragraph" w:customStyle="1" w:styleId="7182C45C07EF48178E8D4F7D7219464910">
    <w:name w:val="7182C45C07EF48178E8D4F7D7219464910"/>
    <w:rsid w:val="00D039ED"/>
    <w:pPr>
      <w:spacing w:before="60" w:after="120" w:line="276" w:lineRule="auto"/>
    </w:pPr>
    <w:rPr>
      <w:rFonts w:ascii="Verdana" w:eastAsiaTheme="minorHAnsi" w:hAnsi="Verdana"/>
      <w:sz w:val="20"/>
      <w:szCs w:val="18"/>
      <w:lang w:eastAsia="en-US"/>
    </w:rPr>
  </w:style>
  <w:style w:type="paragraph" w:customStyle="1" w:styleId="5BB890ECE5D04A1C888573676C3C759755">
    <w:name w:val="5BB890ECE5D04A1C888573676C3C759755"/>
    <w:rsid w:val="00D039ED"/>
    <w:pPr>
      <w:spacing w:before="60" w:after="120" w:line="276" w:lineRule="auto"/>
    </w:pPr>
    <w:rPr>
      <w:rFonts w:ascii="Verdana" w:eastAsiaTheme="minorHAnsi" w:hAnsi="Verdana"/>
      <w:sz w:val="20"/>
      <w:szCs w:val="18"/>
      <w:lang w:eastAsia="en-US"/>
    </w:rPr>
  </w:style>
  <w:style w:type="paragraph" w:customStyle="1" w:styleId="23DEB72794834E7E89B245168F42F15D52">
    <w:name w:val="23DEB72794834E7E89B245168F42F15D52"/>
    <w:rsid w:val="00D039ED"/>
    <w:pPr>
      <w:spacing w:before="60" w:after="120" w:line="276" w:lineRule="auto"/>
    </w:pPr>
    <w:rPr>
      <w:rFonts w:ascii="Verdana" w:eastAsiaTheme="minorHAnsi" w:hAnsi="Verdana"/>
      <w:sz w:val="20"/>
      <w:szCs w:val="18"/>
      <w:lang w:eastAsia="en-US"/>
    </w:rPr>
  </w:style>
  <w:style w:type="paragraph" w:customStyle="1" w:styleId="277B8157C98C4A51A607C6D8490A713F52">
    <w:name w:val="277B8157C98C4A51A607C6D8490A713F52"/>
    <w:rsid w:val="00D039ED"/>
    <w:pPr>
      <w:spacing w:before="60" w:after="120" w:line="276" w:lineRule="auto"/>
    </w:pPr>
    <w:rPr>
      <w:rFonts w:ascii="Verdana" w:eastAsiaTheme="minorHAnsi" w:hAnsi="Verdana"/>
      <w:sz w:val="20"/>
      <w:szCs w:val="18"/>
      <w:lang w:eastAsia="en-US"/>
    </w:rPr>
  </w:style>
  <w:style w:type="paragraph" w:customStyle="1" w:styleId="927A8EFA049A4360B623E336AEBDE9BE33">
    <w:name w:val="927A8EFA049A4360B623E336AEBDE9BE33"/>
    <w:rsid w:val="00D039ED"/>
    <w:pPr>
      <w:spacing w:before="60" w:after="120" w:line="276" w:lineRule="auto"/>
    </w:pPr>
    <w:rPr>
      <w:rFonts w:ascii="Verdana" w:eastAsiaTheme="minorHAnsi" w:hAnsi="Verdana"/>
      <w:sz w:val="20"/>
      <w:szCs w:val="18"/>
      <w:lang w:eastAsia="en-US"/>
    </w:rPr>
  </w:style>
  <w:style w:type="paragraph" w:customStyle="1" w:styleId="5229859A340D4CE88133FB873764804D52">
    <w:name w:val="5229859A340D4CE88133FB873764804D52"/>
    <w:rsid w:val="00D039ED"/>
    <w:pPr>
      <w:spacing w:before="60" w:after="120" w:line="276" w:lineRule="auto"/>
    </w:pPr>
    <w:rPr>
      <w:rFonts w:ascii="Verdana" w:eastAsiaTheme="minorHAnsi" w:hAnsi="Verdana"/>
      <w:sz w:val="20"/>
      <w:szCs w:val="18"/>
      <w:lang w:eastAsia="en-US"/>
    </w:rPr>
  </w:style>
  <w:style w:type="paragraph" w:customStyle="1" w:styleId="70D69BFE6EFF4CB69A4ECC3157BD1FD152">
    <w:name w:val="70D69BFE6EFF4CB69A4ECC3157BD1FD152"/>
    <w:rsid w:val="00D039ED"/>
    <w:pPr>
      <w:spacing w:before="60" w:after="120" w:line="276" w:lineRule="auto"/>
    </w:pPr>
    <w:rPr>
      <w:rFonts w:ascii="Verdana" w:eastAsiaTheme="minorHAnsi" w:hAnsi="Verdana"/>
      <w:sz w:val="20"/>
      <w:szCs w:val="18"/>
      <w:lang w:eastAsia="en-US"/>
    </w:rPr>
  </w:style>
  <w:style w:type="paragraph" w:customStyle="1" w:styleId="BB0FA9AED0D74C2181A881317D87BED452">
    <w:name w:val="BB0FA9AED0D74C2181A881317D87BED452"/>
    <w:rsid w:val="00D039ED"/>
    <w:pPr>
      <w:spacing w:before="60" w:after="120" w:line="276" w:lineRule="auto"/>
    </w:pPr>
    <w:rPr>
      <w:rFonts w:ascii="Verdana" w:eastAsiaTheme="minorHAnsi" w:hAnsi="Verdana"/>
      <w:sz w:val="20"/>
      <w:szCs w:val="18"/>
      <w:lang w:eastAsia="en-US"/>
    </w:rPr>
  </w:style>
  <w:style w:type="paragraph" w:customStyle="1" w:styleId="ACA49919D6A34F7CB465DA6376B6DAED33">
    <w:name w:val="ACA49919D6A34F7CB465DA6376B6DAED33"/>
    <w:rsid w:val="00D039ED"/>
    <w:pPr>
      <w:spacing w:before="60" w:after="120" w:line="276" w:lineRule="auto"/>
    </w:pPr>
    <w:rPr>
      <w:rFonts w:ascii="Verdana" w:eastAsiaTheme="minorHAnsi" w:hAnsi="Verdana"/>
      <w:sz w:val="20"/>
      <w:szCs w:val="18"/>
      <w:lang w:eastAsia="en-US"/>
    </w:rPr>
  </w:style>
  <w:style w:type="paragraph" w:customStyle="1" w:styleId="07DB0E79D0E54657BA93057C1696D25252">
    <w:name w:val="07DB0E79D0E54657BA93057C1696D25252"/>
    <w:rsid w:val="00D039ED"/>
    <w:pPr>
      <w:spacing w:before="60" w:after="120" w:line="276" w:lineRule="auto"/>
    </w:pPr>
    <w:rPr>
      <w:rFonts w:ascii="Verdana" w:eastAsiaTheme="minorHAnsi" w:hAnsi="Verdana"/>
      <w:sz w:val="20"/>
      <w:szCs w:val="18"/>
      <w:lang w:eastAsia="en-US"/>
    </w:rPr>
  </w:style>
  <w:style w:type="paragraph" w:customStyle="1" w:styleId="9CE9436CAAED4DA59F2255CF823A291752">
    <w:name w:val="9CE9436CAAED4DA59F2255CF823A291752"/>
    <w:rsid w:val="00D039ED"/>
    <w:pPr>
      <w:spacing w:before="60" w:after="120" w:line="276" w:lineRule="auto"/>
    </w:pPr>
    <w:rPr>
      <w:rFonts w:ascii="Verdana" w:eastAsiaTheme="minorHAnsi" w:hAnsi="Verdana"/>
      <w:sz w:val="20"/>
      <w:szCs w:val="18"/>
      <w:lang w:eastAsia="en-US"/>
    </w:rPr>
  </w:style>
  <w:style w:type="paragraph" w:customStyle="1" w:styleId="9710CAA35CDD4806B6912490F6E7202052">
    <w:name w:val="9710CAA35CDD4806B6912490F6E7202052"/>
    <w:rsid w:val="00D039ED"/>
    <w:pPr>
      <w:spacing w:before="60" w:after="120" w:line="276" w:lineRule="auto"/>
    </w:pPr>
    <w:rPr>
      <w:rFonts w:ascii="Verdana" w:eastAsiaTheme="minorHAnsi" w:hAnsi="Verdana"/>
      <w:sz w:val="20"/>
      <w:szCs w:val="18"/>
      <w:lang w:eastAsia="en-US"/>
    </w:rPr>
  </w:style>
  <w:style w:type="paragraph" w:customStyle="1" w:styleId="3684ECF5A4544786BB667F813873E33133">
    <w:name w:val="3684ECF5A4544786BB667F813873E33133"/>
    <w:rsid w:val="00D039ED"/>
    <w:pPr>
      <w:spacing w:before="60" w:after="120" w:line="276" w:lineRule="auto"/>
    </w:pPr>
    <w:rPr>
      <w:rFonts w:ascii="Verdana" w:eastAsiaTheme="minorHAnsi" w:hAnsi="Verdana"/>
      <w:sz w:val="20"/>
      <w:szCs w:val="18"/>
      <w:lang w:eastAsia="en-US"/>
    </w:rPr>
  </w:style>
  <w:style w:type="paragraph" w:customStyle="1" w:styleId="873C7572F6F94634B671DDF66141C7D052">
    <w:name w:val="873C7572F6F94634B671DDF66141C7D052"/>
    <w:rsid w:val="00D039ED"/>
    <w:pPr>
      <w:spacing w:before="60" w:after="120" w:line="276" w:lineRule="auto"/>
    </w:pPr>
    <w:rPr>
      <w:rFonts w:ascii="Verdana" w:eastAsiaTheme="minorHAnsi" w:hAnsi="Verdana"/>
      <w:sz w:val="20"/>
      <w:szCs w:val="18"/>
      <w:lang w:eastAsia="en-US"/>
    </w:rPr>
  </w:style>
  <w:style w:type="paragraph" w:customStyle="1" w:styleId="30D8C51DF28E4069A0862CA78847D6AD52">
    <w:name w:val="30D8C51DF28E4069A0862CA78847D6AD52"/>
    <w:rsid w:val="00D039ED"/>
    <w:pPr>
      <w:spacing w:before="60" w:after="120" w:line="276" w:lineRule="auto"/>
    </w:pPr>
    <w:rPr>
      <w:rFonts w:ascii="Verdana" w:eastAsiaTheme="minorHAnsi" w:hAnsi="Verdana"/>
      <w:sz w:val="20"/>
      <w:szCs w:val="18"/>
      <w:lang w:eastAsia="en-US"/>
    </w:rPr>
  </w:style>
  <w:style w:type="paragraph" w:customStyle="1" w:styleId="8F06D10C01EA482FB6A47A26EDF3D2B952">
    <w:name w:val="8F06D10C01EA482FB6A47A26EDF3D2B952"/>
    <w:rsid w:val="00D039ED"/>
    <w:pPr>
      <w:spacing w:before="60" w:after="120" w:line="276" w:lineRule="auto"/>
    </w:pPr>
    <w:rPr>
      <w:rFonts w:ascii="Verdana" w:eastAsiaTheme="minorHAnsi" w:hAnsi="Verdana"/>
      <w:sz w:val="20"/>
      <w:szCs w:val="18"/>
      <w:lang w:eastAsia="en-US"/>
    </w:rPr>
  </w:style>
  <w:style w:type="paragraph" w:customStyle="1" w:styleId="2130B12858E64012982BB8B577F5C53733">
    <w:name w:val="2130B12858E64012982BB8B577F5C53733"/>
    <w:rsid w:val="00D039ED"/>
    <w:pPr>
      <w:spacing w:before="60" w:after="120" w:line="276" w:lineRule="auto"/>
    </w:pPr>
    <w:rPr>
      <w:rFonts w:ascii="Verdana" w:eastAsiaTheme="minorHAnsi" w:hAnsi="Verdana"/>
      <w:sz w:val="20"/>
      <w:szCs w:val="18"/>
      <w:lang w:eastAsia="en-US"/>
    </w:rPr>
  </w:style>
  <w:style w:type="paragraph" w:customStyle="1" w:styleId="223EADC3DB744B7CB66DE8DA389AAAA652">
    <w:name w:val="223EADC3DB744B7CB66DE8DA389AAAA652"/>
    <w:rsid w:val="00D039ED"/>
    <w:pPr>
      <w:spacing w:before="60" w:after="120" w:line="276" w:lineRule="auto"/>
    </w:pPr>
    <w:rPr>
      <w:rFonts w:ascii="Verdana" w:eastAsiaTheme="minorHAnsi" w:hAnsi="Verdana"/>
      <w:sz w:val="20"/>
      <w:szCs w:val="18"/>
      <w:lang w:eastAsia="en-US"/>
    </w:rPr>
  </w:style>
  <w:style w:type="paragraph" w:customStyle="1" w:styleId="77610E8A466E428EAFD7FB9AF2C0A5AF55">
    <w:name w:val="77610E8A466E428EAFD7FB9AF2C0A5AF55"/>
    <w:rsid w:val="00D039ED"/>
    <w:pPr>
      <w:spacing w:before="60" w:after="120" w:line="276" w:lineRule="auto"/>
    </w:pPr>
    <w:rPr>
      <w:rFonts w:ascii="Verdana" w:eastAsiaTheme="minorHAnsi" w:hAnsi="Verdana"/>
      <w:sz w:val="20"/>
      <w:szCs w:val="18"/>
      <w:lang w:eastAsia="en-US"/>
    </w:rPr>
  </w:style>
  <w:style w:type="paragraph" w:customStyle="1" w:styleId="F5BB63170C7546A8879CB1C871C5169655">
    <w:name w:val="F5BB63170C7546A8879CB1C871C5169655"/>
    <w:rsid w:val="00D039ED"/>
    <w:pPr>
      <w:spacing w:before="60" w:after="120" w:line="276" w:lineRule="auto"/>
    </w:pPr>
    <w:rPr>
      <w:rFonts w:ascii="Verdana" w:eastAsiaTheme="minorHAnsi" w:hAnsi="Verdana"/>
      <w:sz w:val="20"/>
      <w:szCs w:val="18"/>
      <w:lang w:eastAsia="en-US"/>
    </w:rPr>
  </w:style>
  <w:style w:type="paragraph" w:customStyle="1" w:styleId="3E685C32FFD74CEA9644F4526364CF3555">
    <w:name w:val="3E685C32FFD74CEA9644F4526364CF3555"/>
    <w:rsid w:val="00D039ED"/>
    <w:pPr>
      <w:spacing w:before="60" w:after="120" w:line="276" w:lineRule="auto"/>
    </w:pPr>
    <w:rPr>
      <w:rFonts w:ascii="Verdana" w:eastAsiaTheme="minorHAnsi" w:hAnsi="Verdana"/>
      <w:sz w:val="20"/>
      <w:szCs w:val="18"/>
      <w:lang w:eastAsia="en-US"/>
    </w:rPr>
  </w:style>
  <w:style w:type="paragraph" w:customStyle="1" w:styleId="17E4A0EE5EB04B40BE637ACC3D678D2650">
    <w:name w:val="17E4A0EE5EB04B40BE637ACC3D678D2650"/>
    <w:rsid w:val="00D039ED"/>
    <w:pPr>
      <w:spacing w:before="60" w:after="120" w:line="276" w:lineRule="auto"/>
    </w:pPr>
    <w:rPr>
      <w:rFonts w:ascii="Verdana" w:eastAsiaTheme="minorHAnsi" w:hAnsi="Verdana"/>
      <w:sz w:val="20"/>
      <w:szCs w:val="18"/>
      <w:lang w:eastAsia="en-US"/>
    </w:rPr>
  </w:style>
  <w:style w:type="paragraph" w:customStyle="1" w:styleId="9147BFF74BAE421D91B58336E77C3E7850">
    <w:name w:val="9147BFF74BAE421D91B58336E77C3E7850"/>
    <w:rsid w:val="00D039ED"/>
    <w:pPr>
      <w:spacing w:before="60" w:after="120" w:line="276" w:lineRule="auto"/>
    </w:pPr>
    <w:rPr>
      <w:rFonts w:ascii="Verdana" w:eastAsiaTheme="minorHAnsi" w:hAnsi="Verdana"/>
      <w:sz w:val="20"/>
      <w:szCs w:val="18"/>
      <w:lang w:eastAsia="en-US"/>
    </w:rPr>
  </w:style>
  <w:style w:type="paragraph" w:customStyle="1" w:styleId="C5D5903A5A4644E593F887EE98C26E6550">
    <w:name w:val="C5D5903A5A4644E593F887EE98C26E6550"/>
    <w:rsid w:val="00D039ED"/>
    <w:pPr>
      <w:spacing w:before="60" w:after="120" w:line="276" w:lineRule="auto"/>
    </w:pPr>
    <w:rPr>
      <w:rFonts w:ascii="Verdana" w:eastAsiaTheme="minorHAnsi" w:hAnsi="Verdana"/>
      <w:sz w:val="20"/>
      <w:szCs w:val="18"/>
      <w:lang w:eastAsia="en-US"/>
    </w:rPr>
  </w:style>
  <w:style w:type="paragraph" w:customStyle="1" w:styleId="E744E0617A1D45DD8DC27EA1FFE01A5550">
    <w:name w:val="E744E0617A1D45DD8DC27EA1FFE01A5550"/>
    <w:rsid w:val="00D039ED"/>
    <w:pPr>
      <w:spacing w:before="60" w:after="120" w:line="276" w:lineRule="auto"/>
    </w:pPr>
    <w:rPr>
      <w:rFonts w:ascii="Verdana" w:eastAsiaTheme="minorHAnsi" w:hAnsi="Verdana"/>
      <w:sz w:val="20"/>
      <w:szCs w:val="18"/>
      <w:lang w:eastAsia="en-US"/>
    </w:rPr>
  </w:style>
  <w:style w:type="paragraph" w:customStyle="1" w:styleId="5389865333C84CF4A4EA181726F23A6F50">
    <w:name w:val="5389865333C84CF4A4EA181726F23A6F50"/>
    <w:rsid w:val="00D039ED"/>
    <w:pPr>
      <w:spacing w:before="60" w:after="120" w:line="276" w:lineRule="auto"/>
    </w:pPr>
    <w:rPr>
      <w:rFonts w:ascii="Verdana" w:eastAsiaTheme="minorHAnsi" w:hAnsi="Verdana"/>
      <w:sz w:val="20"/>
      <w:szCs w:val="18"/>
      <w:lang w:eastAsia="en-US"/>
    </w:rPr>
  </w:style>
  <w:style w:type="paragraph" w:customStyle="1" w:styleId="16D4A294350A4AF5A151C1EDA078512F50">
    <w:name w:val="16D4A294350A4AF5A151C1EDA078512F50"/>
    <w:rsid w:val="00D039ED"/>
    <w:pPr>
      <w:spacing w:before="60" w:after="120" w:line="276" w:lineRule="auto"/>
    </w:pPr>
    <w:rPr>
      <w:rFonts w:ascii="Verdana" w:eastAsiaTheme="minorHAnsi" w:hAnsi="Verdana"/>
      <w:sz w:val="20"/>
      <w:szCs w:val="18"/>
      <w:lang w:eastAsia="en-US"/>
    </w:rPr>
  </w:style>
  <w:style w:type="paragraph" w:customStyle="1" w:styleId="53BB7AD029EE4C6DBA84669EABD25B6850">
    <w:name w:val="53BB7AD029EE4C6DBA84669EABD25B6850"/>
    <w:rsid w:val="00D039ED"/>
    <w:pPr>
      <w:spacing w:before="60" w:after="120" w:line="276" w:lineRule="auto"/>
    </w:pPr>
    <w:rPr>
      <w:rFonts w:ascii="Verdana" w:eastAsiaTheme="minorHAnsi" w:hAnsi="Verdana"/>
      <w:sz w:val="20"/>
      <w:szCs w:val="18"/>
      <w:lang w:eastAsia="en-US"/>
    </w:rPr>
  </w:style>
  <w:style w:type="paragraph" w:customStyle="1" w:styleId="47475DAE0CD043E8BD47502963D129FC50">
    <w:name w:val="47475DAE0CD043E8BD47502963D129FC50"/>
    <w:rsid w:val="00D039ED"/>
    <w:pPr>
      <w:spacing w:before="60" w:after="120" w:line="276" w:lineRule="auto"/>
    </w:pPr>
    <w:rPr>
      <w:rFonts w:ascii="Verdana" w:eastAsiaTheme="minorHAnsi" w:hAnsi="Verdana"/>
      <w:sz w:val="20"/>
      <w:szCs w:val="18"/>
      <w:lang w:eastAsia="en-US"/>
    </w:rPr>
  </w:style>
  <w:style w:type="paragraph" w:customStyle="1" w:styleId="EF5ECEE476FB4812BF92A7AC88ABCA7555">
    <w:name w:val="EF5ECEE476FB4812BF92A7AC88ABCA7555"/>
    <w:rsid w:val="00D039ED"/>
    <w:pPr>
      <w:spacing w:before="60" w:after="120" w:line="276" w:lineRule="auto"/>
    </w:pPr>
    <w:rPr>
      <w:rFonts w:ascii="Verdana" w:eastAsiaTheme="minorHAnsi" w:hAnsi="Verdana"/>
      <w:sz w:val="20"/>
      <w:szCs w:val="18"/>
      <w:lang w:eastAsia="en-US"/>
    </w:rPr>
  </w:style>
  <w:style w:type="paragraph" w:customStyle="1" w:styleId="A0B0B249CF39424C943679B444B4FA14">
    <w:name w:val="A0B0B249CF39424C943679B444B4FA14"/>
    <w:rsid w:val="00D039ED"/>
    <w:pPr>
      <w:spacing w:before="360" w:after="60" w:line="300" w:lineRule="auto"/>
      <w:contextualSpacing/>
      <w:outlineLvl w:val="2"/>
    </w:pPr>
    <w:rPr>
      <w:rFonts w:ascii="Verdana" w:eastAsiaTheme="minorHAnsi" w:hAnsi="Verdana"/>
      <w:color w:val="00467F"/>
      <w:szCs w:val="18"/>
      <w:lang w:eastAsia="en-US"/>
    </w:rPr>
  </w:style>
  <w:style w:type="paragraph" w:customStyle="1" w:styleId="65BDEC6242B84B839700BDCBC4C4AD3028">
    <w:name w:val="65BDEC6242B84B839700BDCBC4C4AD3028"/>
    <w:rsid w:val="00D039ED"/>
    <w:pPr>
      <w:spacing w:after="0" w:line="240" w:lineRule="auto"/>
    </w:pPr>
    <w:rPr>
      <w:rFonts w:ascii="Verdana" w:eastAsiaTheme="minorHAnsi" w:hAnsi="Verdana"/>
      <w:sz w:val="20"/>
      <w:szCs w:val="20"/>
      <w:lang w:eastAsia="en-US"/>
    </w:rPr>
  </w:style>
  <w:style w:type="paragraph" w:customStyle="1" w:styleId="A4FAB9E5E42240CCB7409E8227A6FC1518">
    <w:name w:val="A4FAB9E5E42240CCB7409E8227A6FC1518"/>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D75860E6B22A4C0FA97744C2E8EEB3CA56">
    <w:name w:val="D75860E6B22A4C0FA97744C2E8EEB3CA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7A6B6144394F4720B2B9AEB3AF5AD0A256">
    <w:name w:val="7A6B6144394F4720B2B9AEB3AF5AD0A2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2202683D55A34E32BEC59B4BD393275056">
    <w:name w:val="2202683D55A34E32BEC59B4BD393275056"/>
    <w:rsid w:val="007C33D9"/>
    <w:pPr>
      <w:spacing w:before="60" w:after="60" w:line="276" w:lineRule="auto"/>
      <w:contextualSpacing/>
      <w:jc w:val="center"/>
      <w:outlineLvl w:val="3"/>
    </w:pPr>
    <w:rPr>
      <w:rFonts w:ascii="Verdana" w:eastAsiaTheme="minorHAnsi" w:hAnsi="Verdana"/>
      <w:caps/>
      <w:color w:val="00467F"/>
      <w:szCs w:val="18"/>
      <w:lang w:eastAsia="en-US"/>
    </w:rPr>
  </w:style>
  <w:style w:type="paragraph" w:customStyle="1" w:styleId="78C8B324F46A439C98AFF5B287EF065E28">
    <w:name w:val="78C8B324F46A439C98AFF5B287EF065E28"/>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CE6CA930B207400B991610CD895B798055">
    <w:name w:val="CE6CA930B207400B991610CD895B798055"/>
    <w:rsid w:val="007C33D9"/>
    <w:pPr>
      <w:spacing w:before="60" w:after="60" w:line="276" w:lineRule="auto"/>
      <w:contextualSpacing/>
      <w:jc w:val="center"/>
      <w:outlineLvl w:val="2"/>
    </w:pPr>
    <w:rPr>
      <w:rFonts w:ascii="Verdana" w:eastAsiaTheme="minorHAnsi" w:hAnsi="Verdana"/>
      <w:color w:val="00467F"/>
      <w:szCs w:val="18"/>
      <w:lang w:eastAsia="en-US"/>
    </w:rPr>
  </w:style>
  <w:style w:type="paragraph" w:customStyle="1" w:styleId="AD533205662E43D8AFD507F39E2398A056">
    <w:name w:val="AD533205662E43D8AFD507F39E2398A056"/>
    <w:rsid w:val="007C33D9"/>
    <w:pPr>
      <w:spacing w:before="60" w:after="120" w:line="276" w:lineRule="auto"/>
    </w:pPr>
    <w:rPr>
      <w:rFonts w:ascii="Verdana" w:eastAsiaTheme="minorHAnsi" w:hAnsi="Verdana"/>
      <w:sz w:val="20"/>
      <w:szCs w:val="18"/>
      <w:lang w:eastAsia="en-US"/>
    </w:rPr>
  </w:style>
  <w:style w:type="paragraph" w:customStyle="1" w:styleId="4CE4D3FB9DBB473591F4287A7618B01445">
    <w:name w:val="4CE4D3FB9DBB473591F4287A7618B01445"/>
    <w:rsid w:val="007C33D9"/>
    <w:pPr>
      <w:spacing w:before="60" w:after="120" w:line="276" w:lineRule="auto"/>
    </w:pPr>
    <w:rPr>
      <w:rFonts w:ascii="Verdana" w:eastAsiaTheme="minorHAnsi" w:hAnsi="Verdana"/>
      <w:sz w:val="20"/>
      <w:szCs w:val="18"/>
      <w:lang w:eastAsia="en-US"/>
    </w:rPr>
  </w:style>
  <w:style w:type="paragraph" w:customStyle="1" w:styleId="2C95BFFC40B34178BD126985E0B5FC6E56">
    <w:name w:val="2C95BFFC40B34178BD126985E0B5FC6E56"/>
    <w:rsid w:val="007C33D9"/>
    <w:pPr>
      <w:spacing w:before="60" w:after="120" w:line="276" w:lineRule="auto"/>
    </w:pPr>
    <w:rPr>
      <w:rFonts w:ascii="Verdana" w:eastAsiaTheme="minorHAnsi" w:hAnsi="Verdana"/>
      <w:sz w:val="20"/>
      <w:szCs w:val="18"/>
      <w:lang w:eastAsia="en-US"/>
    </w:rPr>
  </w:style>
  <w:style w:type="paragraph" w:customStyle="1" w:styleId="42884E814DC14530918B285B3366BA4835">
    <w:name w:val="42884E814DC14530918B285B3366BA4835"/>
    <w:rsid w:val="007C33D9"/>
    <w:pPr>
      <w:spacing w:before="60" w:after="120" w:line="276" w:lineRule="auto"/>
    </w:pPr>
    <w:rPr>
      <w:rFonts w:ascii="Verdana" w:eastAsiaTheme="minorHAnsi" w:hAnsi="Verdana"/>
      <w:sz w:val="20"/>
      <w:szCs w:val="18"/>
      <w:lang w:eastAsia="en-US"/>
    </w:rPr>
  </w:style>
  <w:style w:type="paragraph" w:customStyle="1" w:styleId="0D71D656AC7A4D29817CD80C2519DE7135">
    <w:name w:val="0D71D656AC7A4D29817CD80C2519DE7135"/>
    <w:rsid w:val="007C33D9"/>
    <w:pPr>
      <w:spacing w:before="60" w:after="120" w:line="276" w:lineRule="auto"/>
    </w:pPr>
    <w:rPr>
      <w:rFonts w:ascii="Verdana" w:eastAsiaTheme="minorHAnsi" w:hAnsi="Verdana"/>
      <w:sz w:val="20"/>
      <w:szCs w:val="18"/>
      <w:lang w:eastAsia="en-US"/>
    </w:rPr>
  </w:style>
  <w:style w:type="paragraph" w:customStyle="1" w:styleId="5A18613A98884E2DBFF905C6B6A77F0A35">
    <w:name w:val="5A18613A98884E2DBFF905C6B6A77F0A35"/>
    <w:rsid w:val="007C33D9"/>
    <w:pPr>
      <w:spacing w:before="60" w:after="120" w:line="276" w:lineRule="auto"/>
    </w:pPr>
    <w:rPr>
      <w:rFonts w:ascii="Verdana" w:eastAsiaTheme="minorHAnsi" w:hAnsi="Verdana"/>
      <w:sz w:val="20"/>
      <w:szCs w:val="18"/>
      <w:lang w:eastAsia="en-US"/>
    </w:rPr>
  </w:style>
  <w:style w:type="paragraph" w:customStyle="1" w:styleId="7D081DFA288B4E1C82BE502815E9C96B35">
    <w:name w:val="7D081DFA288B4E1C82BE502815E9C96B35"/>
    <w:rsid w:val="007C33D9"/>
    <w:pPr>
      <w:spacing w:before="60" w:after="120" w:line="276" w:lineRule="auto"/>
    </w:pPr>
    <w:rPr>
      <w:rFonts w:ascii="Verdana" w:eastAsiaTheme="minorHAnsi" w:hAnsi="Verdana"/>
      <w:sz w:val="20"/>
      <w:szCs w:val="18"/>
      <w:lang w:eastAsia="en-US"/>
    </w:rPr>
  </w:style>
  <w:style w:type="paragraph" w:customStyle="1" w:styleId="D317CE8EE94341CBBE58898ED0AEB2BC35">
    <w:name w:val="D317CE8EE94341CBBE58898ED0AEB2BC35"/>
    <w:rsid w:val="007C33D9"/>
    <w:pPr>
      <w:spacing w:before="60" w:after="120" w:line="276" w:lineRule="auto"/>
    </w:pPr>
    <w:rPr>
      <w:rFonts w:ascii="Verdana" w:eastAsiaTheme="minorHAnsi" w:hAnsi="Verdana"/>
      <w:sz w:val="20"/>
      <w:szCs w:val="18"/>
      <w:lang w:eastAsia="en-US"/>
    </w:rPr>
  </w:style>
  <w:style w:type="paragraph" w:customStyle="1" w:styleId="B71BBB31EE854B118DDDF4E2D302256B35">
    <w:name w:val="B71BBB31EE854B118DDDF4E2D302256B35"/>
    <w:rsid w:val="007C33D9"/>
    <w:pPr>
      <w:spacing w:before="60" w:after="120" w:line="276" w:lineRule="auto"/>
    </w:pPr>
    <w:rPr>
      <w:rFonts w:ascii="Verdana" w:eastAsiaTheme="minorHAnsi" w:hAnsi="Verdana"/>
      <w:sz w:val="20"/>
      <w:szCs w:val="18"/>
      <w:lang w:eastAsia="en-US"/>
    </w:rPr>
  </w:style>
  <w:style w:type="paragraph" w:customStyle="1" w:styleId="A9622139F5AE43BB826823F4A485891935">
    <w:name w:val="A9622139F5AE43BB826823F4A485891935"/>
    <w:rsid w:val="007C33D9"/>
    <w:pPr>
      <w:spacing w:before="60" w:after="120" w:line="276" w:lineRule="auto"/>
    </w:pPr>
    <w:rPr>
      <w:rFonts w:ascii="Verdana" w:eastAsiaTheme="minorHAnsi" w:hAnsi="Verdana"/>
      <w:sz w:val="20"/>
      <w:szCs w:val="18"/>
      <w:lang w:eastAsia="en-US"/>
    </w:rPr>
  </w:style>
  <w:style w:type="paragraph" w:customStyle="1" w:styleId="423A2308F6F443AF872BC5354BCD084335">
    <w:name w:val="423A2308F6F443AF872BC5354BCD084335"/>
    <w:rsid w:val="007C33D9"/>
    <w:pPr>
      <w:spacing w:before="60" w:after="120" w:line="276" w:lineRule="auto"/>
    </w:pPr>
    <w:rPr>
      <w:rFonts w:ascii="Verdana" w:eastAsiaTheme="minorHAnsi" w:hAnsi="Verdana"/>
      <w:sz w:val="20"/>
      <w:szCs w:val="18"/>
      <w:lang w:eastAsia="en-US"/>
    </w:rPr>
  </w:style>
  <w:style w:type="paragraph" w:customStyle="1" w:styleId="582EA6AC1FDB4D72A424AB82D850D1D935">
    <w:name w:val="582EA6AC1FDB4D72A424AB82D850D1D935"/>
    <w:rsid w:val="007C33D9"/>
    <w:pPr>
      <w:spacing w:before="60" w:after="120" w:line="276" w:lineRule="auto"/>
    </w:pPr>
    <w:rPr>
      <w:rFonts w:ascii="Verdana" w:eastAsiaTheme="minorHAnsi" w:hAnsi="Verdana"/>
      <w:sz w:val="20"/>
      <w:szCs w:val="18"/>
      <w:lang w:eastAsia="en-US"/>
    </w:rPr>
  </w:style>
  <w:style w:type="paragraph" w:customStyle="1" w:styleId="A6653C40B1C24024AC2B8E4F8F68E10C35">
    <w:name w:val="A6653C40B1C24024AC2B8E4F8F68E10C35"/>
    <w:rsid w:val="007C33D9"/>
    <w:pPr>
      <w:spacing w:before="60" w:after="120" w:line="276" w:lineRule="auto"/>
    </w:pPr>
    <w:rPr>
      <w:rFonts w:ascii="Verdana" w:eastAsiaTheme="minorHAnsi" w:hAnsi="Verdana"/>
      <w:sz w:val="20"/>
      <w:szCs w:val="18"/>
      <w:lang w:eastAsia="en-US"/>
    </w:rPr>
  </w:style>
  <w:style w:type="paragraph" w:customStyle="1" w:styleId="FA5AE91F9E9040FE93DC08BCCA9EB1EC35">
    <w:name w:val="FA5AE91F9E9040FE93DC08BCCA9EB1EC35"/>
    <w:rsid w:val="007C33D9"/>
    <w:pPr>
      <w:spacing w:before="60" w:after="120" w:line="276" w:lineRule="auto"/>
    </w:pPr>
    <w:rPr>
      <w:rFonts w:ascii="Verdana" w:eastAsiaTheme="minorHAnsi" w:hAnsi="Verdana"/>
      <w:sz w:val="20"/>
      <w:szCs w:val="18"/>
      <w:lang w:eastAsia="en-US"/>
    </w:rPr>
  </w:style>
  <w:style w:type="paragraph" w:customStyle="1" w:styleId="FE2C7E71C3E74E5897D581091657E0C235">
    <w:name w:val="FE2C7E71C3E74E5897D581091657E0C235"/>
    <w:rsid w:val="007C33D9"/>
    <w:pPr>
      <w:spacing w:before="60" w:after="120" w:line="276" w:lineRule="auto"/>
    </w:pPr>
    <w:rPr>
      <w:rFonts w:ascii="Verdana" w:eastAsiaTheme="minorHAnsi" w:hAnsi="Verdana"/>
      <w:sz w:val="20"/>
      <w:szCs w:val="18"/>
      <w:lang w:eastAsia="en-US"/>
    </w:rPr>
  </w:style>
  <w:style w:type="paragraph" w:customStyle="1" w:styleId="D6B846DCBD344E9093D208211CB4949A35">
    <w:name w:val="D6B846DCBD344E9093D208211CB4949A35"/>
    <w:rsid w:val="007C33D9"/>
    <w:pPr>
      <w:spacing w:before="60" w:after="120" w:line="276" w:lineRule="auto"/>
    </w:pPr>
    <w:rPr>
      <w:rFonts w:ascii="Verdana" w:eastAsiaTheme="minorHAnsi" w:hAnsi="Verdana"/>
      <w:sz w:val="20"/>
      <w:szCs w:val="18"/>
      <w:lang w:eastAsia="en-US"/>
    </w:rPr>
  </w:style>
  <w:style w:type="paragraph" w:customStyle="1" w:styleId="F53B373FD2604CC4A3526AA506FC387235">
    <w:name w:val="F53B373FD2604CC4A3526AA506FC387235"/>
    <w:rsid w:val="007C33D9"/>
    <w:pPr>
      <w:spacing w:before="60" w:after="120" w:line="276" w:lineRule="auto"/>
    </w:pPr>
    <w:rPr>
      <w:rFonts w:ascii="Verdana" w:eastAsiaTheme="minorHAnsi" w:hAnsi="Verdana"/>
      <w:sz w:val="20"/>
      <w:szCs w:val="18"/>
      <w:lang w:eastAsia="en-US"/>
    </w:rPr>
  </w:style>
  <w:style w:type="paragraph" w:customStyle="1" w:styleId="68B8E0B84FBA41358C8CC6083BA4F4A935">
    <w:name w:val="68B8E0B84FBA41358C8CC6083BA4F4A935"/>
    <w:rsid w:val="007C33D9"/>
    <w:pPr>
      <w:spacing w:before="60" w:after="120" w:line="276" w:lineRule="auto"/>
    </w:pPr>
    <w:rPr>
      <w:rFonts w:ascii="Verdana" w:eastAsiaTheme="minorHAnsi" w:hAnsi="Verdana"/>
      <w:sz w:val="20"/>
      <w:szCs w:val="18"/>
      <w:lang w:eastAsia="en-US"/>
    </w:rPr>
  </w:style>
  <w:style w:type="paragraph" w:customStyle="1" w:styleId="1C11C0BF134041C68B5315D0CA8CB06335">
    <w:name w:val="1C11C0BF134041C68B5315D0CA8CB06335"/>
    <w:rsid w:val="007C33D9"/>
    <w:pPr>
      <w:spacing w:before="60" w:after="120" w:line="276" w:lineRule="auto"/>
    </w:pPr>
    <w:rPr>
      <w:rFonts w:ascii="Verdana" w:eastAsiaTheme="minorHAnsi" w:hAnsi="Verdana"/>
      <w:sz w:val="20"/>
      <w:szCs w:val="18"/>
      <w:lang w:eastAsia="en-US"/>
    </w:rPr>
  </w:style>
  <w:style w:type="paragraph" w:customStyle="1" w:styleId="6D38EC82396C4D349569B8C74B576BF335">
    <w:name w:val="6D38EC82396C4D349569B8C74B576BF335"/>
    <w:rsid w:val="007C33D9"/>
    <w:pPr>
      <w:spacing w:before="60" w:after="120" w:line="276" w:lineRule="auto"/>
    </w:pPr>
    <w:rPr>
      <w:rFonts w:ascii="Verdana" w:eastAsiaTheme="minorHAnsi" w:hAnsi="Verdana"/>
      <w:sz w:val="20"/>
      <w:szCs w:val="18"/>
      <w:lang w:eastAsia="en-US"/>
    </w:rPr>
  </w:style>
  <w:style w:type="paragraph" w:customStyle="1" w:styleId="AD8B1E9BF6884108B0575EC03A8CF29835">
    <w:name w:val="AD8B1E9BF6884108B0575EC03A8CF29835"/>
    <w:rsid w:val="007C33D9"/>
    <w:pPr>
      <w:spacing w:before="60" w:after="120" w:line="276" w:lineRule="auto"/>
    </w:pPr>
    <w:rPr>
      <w:rFonts w:ascii="Verdana" w:eastAsiaTheme="minorHAnsi" w:hAnsi="Verdana"/>
      <w:sz w:val="20"/>
      <w:szCs w:val="18"/>
      <w:lang w:eastAsia="en-US"/>
    </w:rPr>
  </w:style>
  <w:style w:type="paragraph" w:customStyle="1" w:styleId="561FE6E879B84B98A8A98CB75C309A6935">
    <w:name w:val="561FE6E879B84B98A8A98CB75C309A6935"/>
    <w:rsid w:val="007C33D9"/>
    <w:pPr>
      <w:spacing w:before="60" w:after="120" w:line="276" w:lineRule="auto"/>
    </w:pPr>
    <w:rPr>
      <w:rFonts w:ascii="Verdana" w:eastAsiaTheme="minorHAnsi" w:hAnsi="Verdana"/>
      <w:sz w:val="20"/>
      <w:szCs w:val="18"/>
      <w:lang w:eastAsia="en-US"/>
    </w:rPr>
  </w:style>
  <w:style w:type="paragraph" w:customStyle="1" w:styleId="E35B29E444E04EFA9D246A78A9E6A6E935">
    <w:name w:val="E35B29E444E04EFA9D246A78A9E6A6E935"/>
    <w:rsid w:val="007C33D9"/>
    <w:pPr>
      <w:spacing w:before="60" w:after="120" w:line="276" w:lineRule="auto"/>
    </w:pPr>
    <w:rPr>
      <w:rFonts w:ascii="Verdana" w:eastAsiaTheme="minorHAnsi" w:hAnsi="Verdana"/>
      <w:sz w:val="20"/>
      <w:szCs w:val="18"/>
      <w:lang w:eastAsia="en-US"/>
    </w:rPr>
  </w:style>
  <w:style w:type="paragraph" w:customStyle="1" w:styleId="F7E612B7B60445C5A5371E377036A52035">
    <w:name w:val="F7E612B7B60445C5A5371E377036A52035"/>
    <w:rsid w:val="007C33D9"/>
    <w:pPr>
      <w:spacing w:before="60" w:after="120" w:line="276" w:lineRule="auto"/>
    </w:pPr>
    <w:rPr>
      <w:rFonts w:ascii="Verdana" w:eastAsiaTheme="minorHAnsi" w:hAnsi="Verdana"/>
      <w:sz w:val="20"/>
      <w:szCs w:val="18"/>
      <w:lang w:eastAsia="en-US"/>
    </w:rPr>
  </w:style>
  <w:style w:type="paragraph" w:customStyle="1" w:styleId="BB8A30954BE9489D9460A63788B367E035">
    <w:name w:val="BB8A30954BE9489D9460A63788B367E035"/>
    <w:rsid w:val="007C33D9"/>
    <w:pPr>
      <w:spacing w:before="60" w:after="120" w:line="276" w:lineRule="auto"/>
    </w:pPr>
    <w:rPr>
      <w:rFonts w:ascii="Verdana" w:eastAsiaTheme="minorHAnsi" w:hAnsi="Verdana"/>
      <w:sz w:val="20"/>
      <w:szCs w:val="18"/>
      <w:lang w:eastAsia="en-US"/>
    </w:rPr>
  </w:style>
  <w:style w:type="paragraph" w:customStyle="1" w:styleId="3EF80A658BC244FF88AAB07E0D760BEA35">
    <w:name w:val="3EF80A658BC244FF88AAB07E0D760BEA35"/>
    <w:rsid w:val="007C33D9"/>
    <w:pPr>
      <w:spacing w:before="60" w:after="120" w:line="276" w:lineRule="auto"/>
    </w:pPr>
    <w:rPr>
      <w:rFonts w:ascii="Verdana" w:eastAsiaTheme="minorHAnsi" w:hAnsi="Verdana"/>
      <w:sz w:val="20"/>
      <w:szCs w:val="18"/>
      <w:lang w:eastAsia="en-US"/>
    </w:rPr>
  </w:style>
  <w:style w:type="paragraph" w:customStyle="1" w:styleId="B0234C10DEDC4094A6C9FA3ECA369E3B35">
    <w:name w:val="B0234C10DEDC4094A6C9FA3ECA369E3B35"/>
    <w:rsid w:val="007C33D9"/>
    <w:pPr>
      <w:spacing w:before="60" w:after="120" w:line="276" w:lineRule="auto"/>
    </w:pPr>
    <w:rPr>
      <w:rFonts w:ascii="Verdana" w:eastAsiaTheme="minorHAnsi" w:hAnsi="Verdana"/>
      <w:sz w:val="20"/>
      <w:szCs w:val="18"/>
      <w:lang w:eastAsia="en-US"/>
    </w:rPr>
  </w:style>
  <w:style w:type="paragraph" w:customStyle="1" w:styleId="7D5248C0C7C94002A9C1F2CFCB4E6A0213">
    <w:name w:val="7D5248C0C7C94002A9C1F2CFCB4E6A0213"/>
    <w:rsid w:val="007C33D9"/>
    <w:pPr>
      <w:spacing w:before="360" w:after="60" w:line="276" w:lineRule="auto"/>
      <w:contextualSpacing/>
      <w:outlineLvl w:val="0"/>
    </w:pPr>
    <w:rPr>
      <w:rFonts w:ascii="Verdana" w:eastAsiaTheme="minorHAnsi" w:hAnsi="Verdana"/>
      <w:color w:val="00467F"/>
      <w:szCs w:val="18"/>
      <w:lang w:eastAsia="en-US"/>
    </w:rPr>
  </w:style>
  <w:style w:type="paragraph" w:customStyle="1" w:styleId="F917C00D74DE4618AA5192605D283EE356">
    <w:name w:val="F917C00D74DE4618AA5192605D283EE356"/>
    <w:rsid w:val="007C33D9"/>
    <w:pPr>
      <w:spacing w:before="60" w:after="120" w:line="276" w:lineRule="auto"/>
    </w:pPr>
    <w:rPr>
      <w:rFonts w:ascii="Verdana" w:eastAsiaTheme="minorHAnsi" w:hAnsi="Verdana"/>
      <w:sz w:val="20"/>
      <w:szCs w:val="18"/>
      <w:lang w:eastAsia="en-US"/>
    </w:rPr>
  </w:style>
  <w:style w:type="paragraph" w:customStyle="1" w:styleId="CD493638751A42D0A4F03E0F90B0012056">
    <w:name w:val="CD493638751A42D0A4F03E0F90B0012056"/>
    <w:rsid w:val="007C33D9"/>
    <w:pPr>
      <w:spacing w:before="60" w:after="120" w:line="276" w:lineRule="auto"/>
    </w:pPr>
    <w:rPr>
      <w:rFonts w:ascii="Verdana" w:eastAsiaTheme="minorHAnsi" w:hAnsi="Verdana"/>
      <w:sz w:val="20"/>
      <w:szCs w:val="18"/>
      <w:lang w:eastAsia="en-US"/>
    </w:rPr>
  </w:style>
  <w:style w:type="paragraph" w:customStyle="1" w:styleId="2FCF896017C341F89E0B17CA3DC5130856">
    <w:name w:val="2FCF896017C341F89E0B17CA3DC5130856"/>
    <w:rsid w:val="007C33D9"/>
    <w:pPr>
      <w:spacing w:before="60" w:after="120" w:line="276" w:lineRule="auto"/>
    </w:pPr>
    <w:rPr>
      <w:rFonts w:ascii="Verdana" w:eastAsiaTheme="minorHAnsi" w:hAnsi="Verdana"/>
      <w:sz w:val="20"/>
      <w:szCs w:val="18"/>
      <w:lang w:eastAsia="en-US"/>
    </w:rPr>
  </w:style>
  <w:style w:type="paragraph" w:customStyle="1" w:styleId="2936BD23D9D84D90853A125B0637C18A56">
    <w:name w:val="2936BD23D9D84D90853A125B0637C18A56"/>
    <w:rsid w:val="007C33D9"/>
    <w:pPr>
      <w:spacing w:before="60" w:after="120" w:line="276" w:lineRule="auto"/>
    </w:pPr>
    <w:rPr>
      <w:rFonts w:ascii="Verdana" w:eastAsiaTheme="minorHAnsi" w:hAnsi="Verdana"/>
      <w:sz w:val="20"/>
      <w:szCs w:val="18"/>
      <w:lang w:eastAsia="en-US"/>
    </w:rPr>
  </w:style>
  <w:style w:type="paragraph" w:customStyle="1" w:styleId="EA1B334D032C46E69CD83B07F7B99F5B56">
    <w:name w:val="EA1B334D032C46E69CD83B07F7B99F5B56"/>
    <w:rsid w:val="007C33D9"/>
    <w:pPr>
      <w:spacing w:before="60" w:after="120" w:line="276" w:lineRule="auto"/>
    </w:pPr>
    <w:rPr>
      <w:rFonts w:ascii="Verdana" w:eastAsiaTheme="minorHAnsi" w:hAnsi="Verdana"/>
      <w:sz w:val="20"/>
      <w:szCs w:val="18"/>
      <w:lang w:eastAsia="en-US"/>
    </w:rPr>
  </w:style>
  <w:style w:type="paragraph" w:customStyle="1" w:styleId="7182C45C07EF48178E8D4F7D7219464911">
    <w:name w:val="7182C45C07EF48178E8D4F7D7219464911"/>
    <w:rsid w:val="007C33D9"/>
    <w:pPr>
      <w:spacing w:before="60" w:after="120" w:line="276" w:lineRule="auto"/>
    </w:pPr>
    <w:rPr>
      <w:rFonts w:ascii="Verdana" w:eastAsiaTheme="minorHAnsi" w:hAnsi="Verdana"/>
      <w:sz w:val="20"/>
      <w:szCs w:val="18"/>
      <w:lang w:eastAsia="en-US"/>
    </w:rPr>
  </w:style>
  <w:style w:type="paragraph" w:customStyle="1" w:styleId="5BB890ECE5D04A1C888573676C3C759756">
    <w:name w:val="5BB890ECE5D04A1C888573676C3C759756"/>
    <w:rsid w:val="007C33D9"/>
    <w:pPr>
      <w:spacing w:before="60" w:after="120" w:line="276" w:lineRule="auto"/>
    </w:pPr>
    <w:rPr>
      <w:rFonts w:ascii="Verdana" w:eastAsiaTheme="minorHAnsi" w:hAnsi="Verdana"/>
      <w:sz w:val="20"/>
      <w:szCs w:val="18"/>
      <w:lang w:eastAsia="en-US"/>
    </w:rPr>
  </w:style>
  <w:style w:type="paragraph" w:customStyle="1" w:styleId="23DEB72794834E7E89B245168F42F15D53">
    <w:name w:val="23DEB72794834E7E89B245168F42F15D53"/>
    <w:rsid w:val="007C33D9"/>
    <w:pPr>
      <w:spacing w:before="60" w:after="120" w:line="276" w:lineRule="auto"/>
    </w:pPr>
    <w:rPr>
      <w:rFonts w:ascii="Verdana" w:eastAsiaTheme="minorHAnsi" w:hAnsi="Verdana"/>
      <w:sz w:val="20"/>
      <w:szCs w:val="18"/>
      <w:lang w:eastAsia="en-US"/>
    </w:rPr>
  </w:style>
  <w:style w:type="paragraph" w:customStyle="1" w:styleId="277B8157C98C4A51A607C6D8490A713F53">
    <w:name w:val="277B8157C98C4A51A607C6D8490A713F53"/>
    <w:rsid w:val="007C33D9"/>
    <w:pPr>
      <w:spacing w:before="60" w:after="120" w:line="276" w:lineRule="auto"/>
    </w:pPr>
    <w:rPr>
      <w:rFonts w:ascii="Verdana" w:eastAsiaTheme="minorHAnsi" w:hAnsi="Verdana"/>
      <w:sz w:val="20"/>
      <w:szCs w:val="18"/>
      <w:lang w:eastAsia="en-US"/>
    </w:rPr>
  </w:style>
  <w:style w:type="paragraph" w:customStyle="1" w:styleId="927A8EFA049A4360B623E336AEBDE9BE34">
    <w:name w:val="927A8EFA049A4360B623E336AEBDE9BE34"/>
    <w:rsid w:val="007C33D9"/>
    <w:pPr>
      <w:spacing w:before="60" w:after="120" w:line="276" w:lineRule="auto"/>
    </w:pPr>
    <w:rPr>
      <w:rFonts w:ascii="Verdana" w:eastAsiaTheme="minorHAnsi" w:hAnsi="Verdana"/>
      <w:sz w:val="20"/>
      <w:szCs w:val="18"/>
      <w:lang w:eastAsia="en-US"/>
    </w:rPr>
  </w:style>
  <w:style w:type="paragraph" w:customStyle="1" w:styleId="5229859A340D4CE88133FB873764804D53">
    <w:name w:val="5229859A340D4CE88133FB873764804D53"/>
    <w:rsid w:val="007C33D9"/>
    <w:pPr>
      <w:spacing w:before="60" w:after="120" w:line="276" w:lineRule="auto"/>
    </w:pPr>
    <w:rPr>
      <w:rFonts w:ascii="Verdana" w:eastAsiaTheme="minorHAnsi" w:hAnsi="Verdana"/>
      <w:sz w:val="20"/>
      <w:szCs w:val="18"/>
      <w:lang w:eastAsia="en-US"/>
    </w:rPr>
  </w:style>
  <w:style w:type="paragraph" w:customStyle="1" w:styleId="70D69BFE6EFF4CB69A4ECC3157BD1FD153">
    <w:name w:val="70D69BFE6EFF4CB69A4ECC3157BD1FD153"/>
    <w:rsid w:val="007C33D9"/>
    <w:pPr>
      <w:spacing w:before="60" w:after="120" w:line="276" w:lineRule="auto"/>
    </w:pPr>
    <w:rPr>
      <w:rFonts w:ascii="Verdana" w:eastAsiaTheme="minorHAnsi" w:hAnsi="Verdana"/>
      <w:sz w:val="20"/>
      <w:szCs w:val="18"/>
      <w:lang w:eastAsia="en-US"/>
    </w:rPr>
  </w:style>
  <w:style w:type="paragraph" w:customStyle="1" w:styleId="BB0FA9AED0D74C2181A881317D87BED453">
    <w:name w:val="BB0FA9AED0D74C2181A881317D87BED453"/>
    <w:rsid w:val="007C33D9"/>
    <w:pPr>
      <w:spacing w:before="60" w:after="120" w:line="276" w:lineRule="auto"/>
    </w:pPr>
    <w:rPr>
      <w:rFonts w:ascii="Verdana" w:eastAsiaTheme="minorHAnsi" w:hAnsi="Verdana"/>
      <w:sz w:val="20"/>
      <w:szCs w:val="18"/>
      <w:lang w:eastAsia="en-US"/>
    </w:rPr>
  </w:style>
  <w:style w:type="paragraph" w:customStyle="1" w:styleId="ACA49919D6A34F7CB465DA6376B6DAED34">
    <w:name w:val="ACA49919D6A34F7CB465DA6376B6DAED34"/>
    <w:rsid w:val="007C33D9"/>
    <w:pPr>
      <w:spacing w:before="60" w:after="120" w:line="276" w:lineRule="auto"/>
    </w:pPr>
    <w:rPr>
      <w:rFonts w:ascii="Verdana" w:eastAsiaTheme="minorHAnsi" w:hAnsi="Verdana"/>
      <w:sz w:val="20"/>
      <w:szCs w:val="18"/>
      <w:lang w:eastAsia="en-US"/>
    </w:rPr>
  </w:style>
  <w:style w:type="paragraph" w:customStyle="1" w:styleId="07DB0E79D0E54657BA93057C1696D25253">
    <w:name w:val="07DB0E79D0E54657BA93057C1696D25253"/>
    <w:rsid w:val="007C33D9"/>
    <w:pPr>
      <w:spacing w:before="60" w:after="120" w:line="276" w:lineRule="auto"/>
    </w:pPr>
    <w:rPr>
      <w:rFonts w:ascii="Verdana" w:eastAsiaTheme="minorHAnsi" w:hAnsi="Verdana"/>
      <w:sz w:val="20"/>
      <w:szCs w:val="18"/>
      <w:lang w:eastAsia="en-US"/>
    </w:rPr>
  </w:style>
  <w:style w:type="paragraph" w:customStyle="1" w:styleId="9CE9436CAAED4DA59F2255CF823A291753">
    <w:name w:val="9CE9436CAAED4DA59F2255CF823A291753"/>
    <w:rsid w:val="007C33D9"/>
    <w:pPr>
      <w:spacing w:before="60" w:after="120" w:line="276" w:lineRule="auto"/>
    </w:pPr>
    <w:rPr>
      <w:rFonts w:ascii="Verdana" w:eastAsiaTheme="minorHAnsi" w:hAnsi="Verdana"/>
      <w:sz w:val="20"/>
      <w:szCs w:val="18"/>
      <w:lang w:eastAsia="en-US"/>
    </w:rPr>
  </w:style>
  <w:style w:type="paragraph" w:customStyle="1" w:styleId="9710CAA35CDD4806B6912490F6E7202053">
    <w:name w:val="9710CAA35CDD4806B6912490F6E7202053"/>
    <w:rsid w:val="007C33D9"/>
    <w:pPr>
      <w:spacing w:before="60" w:after="120" w:line="276" w:lineRule="auto"/>
    </w:pPr>
    <w:rPr>
      <w:rFonts w:ascii="Verdana" w:eastAsiaTheme="minorHAnsi" w:hAnsi="Verdana"/>
      <w:sz w:val="20"/>
      <w:szCs w:val="18"/>
      <w:lang w:eastAsia="en-US"/>
    </w:rPr>
  </w:style>
  <w:style w:type="paragraph" w:customStyle="1" w:styleId="3684ECF5A4544786BB667F813873E33134">
    <w:name w:val="3684ECF5A4544786BB667F813873E33134"/>
    <w:rsid w:val="007C33D9"/>
    <w:pPr>
      <w:spacing w:before="60" w:after="120" w:line="276" w:lineRule="auto"/>
    </w:pPr>
    <w:rPr>
      <w:rFonts w:ascii="Verdana" w:eastAsiaTheme="minorHAnsi" w:hAnsi="Verdana"/>
      <w:sz w:val="20"/>
      <w:szCs w:val="18"/>
      <w:lang w:eastAsia="en-US"/>
    </w:rPr>
  </w:style>
  <w:style w:type="paragraph" w:customStyle="1" w:styleId="873C7572F6F94634B671DDF66141C7D053">
    <w:name w:val="873C7572F6F94634B671DDF66141C7D053"/>
    <w:rsid w:val="007C33D9"/>
    <w:pPr>
      <w:spacing w:before="60" w:after="120" w:line="276" w:lineRule="auto"/>
    </w:pPr>
    <w:rPr>
      <w:rFonts w:ascii="Verdana" w:eastAsiaTheme="minorHAnsi" w:hAnsi="Verdana"/>
      <w:sz w:val="20"/>
      <w:szCs w:val="18"/>
      <w:lang w:eastAsia="en-US"/>
    </w:rPr>
  </w:style>
  <w:style w:type="paragraph" w:customStyle="1" w:styleId="30D8C51DF28E4069A0862CA78847D6AD53">
    <w:name w:val="30D8C51DF28E4069A0862CA78847D6AD53"/>
    <w:rsid w:val="007C33D9"/>
    <w:pPr>
      <w:spacing w:before="60" w:after="120" w:line="276" w:lineRule="auto"/>
    </w:pPr>
    <w:rPr>
      <w:rFonts w:ascii="Verdana" w:eastAsiaTheme="minorHAnsi" w:hAnsi="Verdana"/>
      <w:sz w:val="20"/>
      <w:szCs w:val="18"/>
      <w:lang w:eastAsia="en-US"/>
    </w:rPr>
  </w:style>
  <w:style w:type="paragraph" w:customStyle="1" w:styleId="8F06D10C01EA482FB6A47A26EDF3D2B953">
    <w:name w:val="8F06D10C01EA482FB6A47A26EDF3D2B953"/>
    <w:rsid w:val="007C33D9"/>
    <w:pPr>
      <w:spacing w:before="60" w:after="120" w:line="276" w:lineRule="auto"/>
    </w:pPr>
    <w:rPr>
      <w:rFonts w:ascii="Verdana" w:eastAsiaTheme="minorHAnsi" w:hAnsi="Verdana"/>
      <w:sz w:val="20"/>
      <w:szCs w:val="18"/>
      <w:lang w:eastAsia="en-US"/>
    </w:rPr>
  </w:style>
  <w:style w:type="paragraph" w:customStyle="1" w:styleId="2130B12858E64012982BB8B577F5C53734">
    <w:name w:val="2130B12858E64012982BB8B577F5C53734"/>
    <w:rsid w:val="007C33D9"/>
    <w:pPr>
      <w:spacing w:before="60" w:after="120" w:line="276" w:lineRule="auto"/>
    </w:pPr>
    <w:rPr>
      <w:rFonts w:ascii="Verdana" w:eastAsiaTheme="minorHAnsi" w:hAnsi="Verdana"/>
      <w:sz w:val="20"/>
      <w:szCs w:val="18"/>
      <w:lang w:eastAsia="en-US"/>
    </w:rPr>
  </w:style>
  <w:style w:type="paragraph" w:customStyle="1" w:styleId="223EADC3DB744B7CB66DE8DA389AAAA653">
    <w:name w:val="223EADC3DB744B7CB66DE8DA389AAAA653"/>
    <w:rsid w:val="007C33D9"/>
    <w:pPr>
      <w:spacing w:before="60" w:after="120" w:line="276" w:lineRule="auto"/>
    </w:pPr>
    <w:rPr>
      <w:rFonts w:ascii="Verdana" w:eastAsiaTheme="minorHAnsi" w:hAnsi="Verdana"/>
      <w:sz w:val="20"/>
      <w:szCs w:val="18"/>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10905-2495-41CD-830A-F29F819E4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teena McOnie</dc:creator>
  <cp:keywords/>
  <dc:description/>
  <cp:lastModifiedBy>Anton de Bruyn</cp:lastModifiedBy>
  <cp:revision>8</cp:revision>
  <cp:lastPrinted>2018-05-15T20:30:00Z</cp:lastPrinted>
  <dcterms:created xsi:type="dcterms:W3CDTF">2018-06-11T00:43:00Z</dcterms:created>
  <dcterms:modified xsi:type="dcterms:W3CDTF">2018-08-06T09:03:00Z</dcterms:modified>
</cp:coreProperties>
</file>